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64122" w14:textId="1D7E0BD3" w:rsidR="00F6096A" w:rsidRPr="00F113FF" w:rsidRDefault="00F6096A" w:rsidP="00F6096A">
      <w:pPr>
        <w:pStyle w:val="NormalWeb"/>
        <w:shd w:val="clear" w:color="auto" w:fill="FFFFFF" w:themeFill="background1"/>
        <w:spacing w:before="0" w:beforeAutospacing="0" w:after="0" w:afterAutospacing="0"/>
        <w:jc w:val="right"/>
        <w:rPr>
          <w:rFonts w:ascii="Arial" w:hAnsi="Arial" w:cs="Arial"/>
          <w:color w:val="000000"/>
          <w:lang w:val="mn-MN"/>
        </w:rPr>
      </w:pPr>
      <w:r w:rsidRPr="39C178DA">
        <w:rPr>
          <w:rFonts w:ascii="Arial" w:hAnsi="Arial" w:cs="Arial"/>
          <w:color w:val="000000" w:themeColor="text1"/>
          <w:lang w:val="mn-MN"/>
        </w:rPr>
        <w:t>Сангийн сайдын 2023 оны</w:t>
      </w:r>
      <w:r>
        <w:rPr>
          <w:rFonts w:ascii="Arial" w:hAnsi="Arial" w:cs="Arial"/>
          <w:color w:val="000000" w:themeColor="text1"/>
          <w:lang w:val="mn-MN"/>
        </w:rPr>
        <w:t xml:space="preserve"> 12 дугаар </w:t>
      </w:r>
      <w:r w:rsidRPr="00DC463C">
        <w:rPr>
          <w:lang w:val="mn-MN"/>
        </w:rPr>
        <w:br/>
      </w:r>
      <w:r w:rsidRPr="39C178DA">
        <w:rPr>
          <w:rFonts w:ascii="Arial" w:hAnsi="Arial" w:cs="Arial"/>
          <w:color w:val="000000" w:themeColor="text1"/>
          <w:lang w:val="mn-MN"/>
        </w:rPr>
        <w:t>сарын</w:t>
      </w:r>
      <w:r>
        <w:rPr>
          <w:rFonts w:ascii="Arial" w:hAnsi="Arial" w:cs="Arial"/>
          <w:color w:val="000000" w:themeColor="text1"/>
          <w:lang w:val="mn-MN"/>
        </w:rPr>
        <w:t xml:space="preserve"> 25-ны </w:t>
      </w:r>
      <w:r w:rsidRPr="39C178DA">
        <w:rPr>
          <w:rFonts w:ascii="Arial" w:hAnsi="Arial" w:cs="Arial"/>
          <w:color w:val="000000" w:themeColor="text1"/>
          <w:lang w:val="mn-MN"/>
        </w:rPr>
        <w:t>өдрийн</w:t>
      </w:r>
      <w:r>
        <w:rPr>
          <w:rFonts w:ascii="Arial" w:hAnsi="Arial" w:cs="Arial"/>
          <w:color w:val="000000" w:themeColor="text1"/>
          <w:lang w:val="mn-MN"/>
        </w:rPr>
        <w:t xml:space="preserve"> А/2</w:t>
      </w:r>
      <w:r>
        <w:rPr>
          <w:rFonts w:ascii="Arial" w:hAnsi="Arial" w:cs="Arial"/>
          <w:color w:val="000000" w:themeColor="text1"/>
          <w:lang w:val="mn-MN"/>
        </w:rPr>
        <w:t>62</w:t>
      </w:r>
      <w:r>
        <w:rPr>
          <w:rFonts w:ascii="Arial" w:hAnsi="Arial" w:cs="Arial"/>
          <w:color w:val="000000" w:themeColor="text1"/>
          <w:lang w:val="mn-MN"/>
        </w:rPr>
        <w:t xml:space="preserve"> </w:t>
      </w:r>
      <w:r w:rsidRPr="39C178DA">
        <w:rPr>
          <w:rFonts w:ascii="Arial" w:hAnsi="Arial" w:cs="Arial"/>
          <w:color w:val="000000" w:themeColor="text1"/>
          <w:lang w:val="mn-MN"/>
        </w:rPr>
        <w:t>дугаар</w:t>
      </w:r>
      <w:r w:rsidRPr="00DC463C">
        <w:rPr>
          <w:lang w:val="mn-MN"/>
        </w:rPr>
        <w:br/>
      </w:r>
      <w:r w:rsidRPr="39C178DA">
        <w:rPr>
          <w:rFonts w:ascii="Arial" w:hAnsi="Arial" w:cs="Arial"/>
          <w:color w:val="000000" w:themeColor="text1"/>
          <w:lang w:val="mn-MN"/>
        </w:rPr>
        <w:t xml:space="preserve"> тушаалын хавсралт</w:t>
      </w:r>
    </w:p>
    <w:p w14:paraId="41C59528" w14:textId="77777777" w:rsidR="0053384D" w:rsidRPr="00D6255E" w:rsidRDefault="0053384D" w:rsidP="0053384D">
      <w:pPr>
        <w:ind w:left="5040"/>
        <w:jc w:val="both"/>
        <w:rPr>
          <w:sz w:val="22"/>
          <w:szCs w:val="22"/>
          <w:lang w:val="mn-MN"/>
        </w:rPr>
      </w:pPr>
    </w:p>
    <w:p w14:paraId="53F7F6D2" w14:textId="77777777" w:rsidR="0053384D" w:rsidRPr="00D6255E" w:rsidRDefault="0053384D" w:rsidP="0053384D">
      <w:pPr>
        <w:jc w:val="center"/>
        <w:rPr>
          <w:b/>
          <w:sz w:val="32"/>
          <w:szCs w:val="32"/>
          <w:lang w:val="mn-MN"/>
        </w:rPr>
      </w:pPr>
      <w:r w:rsidRPr="00D6255E">
        <w:rPr>
          <w:b/>
          <w:sz w:val="32"/>
          <w:szCs w:val="32"/>
          <w:lang w:val="mn-MN"/>
        </w:rPr>
        <w:t>МОНГОЛ УЛСЫН САНГИЙН ЯАМ</w:t>
      </w:r>
    </w:p>
    <w:p w14:paraId="6AC4C794" w14:textId="77777777" w:rsidR="0053384D" w:rsidRPr="00D6255E" w:rsidRDefault="0053384D" w:rsidP="0053384D">
      <w:pPr>
        <w:jc w:val="center"/>
        <w:rPr>
          <w:sz w:val="22"/>
          <w:szCs w:val="22"/>
          <w:lang w:val="mn-MN"/>
        </w:rPr>
      </w:pPr>
    </w:p>
    <w:p w14:paraId="1A296B2F" w14:textId="77777777" w:rsidR="0053384D" w:rsidRPr="00D6255E" w:rsidRDefault="0053384D" w:rsidP="0053384D">
      <w:pPr>
        <w:jc w:val="center"/>
        <w:rPr>
          <w:sz w:val="22"/>
          <w:szCs w:val="22"/>
          <w:lang w:val="mn-MN"/>
        </w:rPr>
      </w:pPr>
    </w:p>
    <w:p w14:paraId="4201ABA3" w14:textId="77777777" w:rsidR="0053384D" w:rsidRPr="00D6255E" w:rsidRDefault="0053384D" w:rsidP="0053384D">
      <w:pPr>
        <w:jc w:val="center"/>
        <w:rPr>
          <w:sz w:val="22"/>
          <w:szCs w:val="22"/>
          <w:lang w:val="mn-MN"/>
        </w:rPr>
      </w:pPr>
    </w:p>
    <w:p w14:paraId="55226395" w14:textId="77777777" w:rsidR="0053384D" w:rsidRPr="00D6255E" w:rsidRDefault="0053384D" w:rsidP="0053384D">
      <w:pPr>
        <w:jc w:val="center"/>
        <w:rPr>
          <w:sz w:val="22"/>
          <w:szCs w:val="22"/>
          <w:lang w:val="mn-MN"/>
        </w:rPr>
      </w:pPr>
      <w:r w:rsidRPr="00D6255E">
        <w:rPr>
          <w:sz w:val="22"/>
          <w:szCs w:val="22"/>
          <w:lang w:val="mn-MN"/>
        </w:rPr>
        <w:t xml:space="preserve"> </w:t>
      </w:r>
    </w:p>
    <w:p w14:paraId="23531D07" w14:textId="77777777" w:rsidR="0053384D" w:rsidRPr="00D6255E" w:rsidRDefault="0053384D" w:rsidP="0053384D">
      <w:pPr>
        <w:rPr>
          <w:sz w:val="22"/>
          <w:szCs w:val="22"/>
          <w:vertAlign w:val="subscript"/>
          <w:lang w:val="mn-MN"/>
        </w:rPr>
      </w:pPr>
    </w:p>
    <w:p w14:paraId="468D5D79" w14:textId="77777777" w:rsidR="0053384D" w:rsidRPr="00D6255E" w:rsidRDefault="0053384D" w:rsidP="0053384D">
      <w:pPr>
        <w:spacing w:after="0" w:line="240" w:lineRule="auto"/>
        <w:jc w:val="center"/>
        <w:rPr>
          <w:sz w:val="44"/>
          <w:szCs w:val="44"/>
          <w:lang w:val="mn-MN"/>
        </w:rPr>
      </w:pPr>
      <w:r w:rsidRPr="00D6255E">
        <w:rPr>
          <w:sz w:val="44"/>
          <w:szCs w:val="44"/>
          <w:lang w:val="mn-MN"/>
        </w:rPr>
        <w:t xml:space="preserve">ЕРӨНХИЙ ГЭРЭЭНИЙ АРГААР </w:t>
      </w:r>
    </w:p>
    <w:p w14:paraId="3847D32F" w14:textId="242CAB04" w:rsidR="0053384D" w:rsidRPr="00D6255E" w:rsidRDefault="00BF6DAA" w:rsidP="0053384D">
      <w:pPr>
        <w:spacing w:after="0" w:line="240" w:lineRule="auto"/>
        <w:jc w:val="center"/>
        <w:rPr>
          <w:sz w:val="44"/>
          <w:szCs w:val="44"/>
          <w:lang w:val="mn-MN"/>
        </w:rPr>
      </w:pPr>
      <w:r w:rsidRPr="00D6255E">
        <w:rPr>
          <w:sz w:val="44"/>
          <w:szCs w:val="44"/>
          <w:lang w:val="mn-MN"/>
        </w:rPr>
        <w:t xml:space="preserve">БАРАА, ҮЙЛЧИЛГЭЭ </w:t>
      </w:r>
      <w:r w:rsidR="0053384D" w:rsidRPr="00D6255E">
        <w:rPr>
          <w:sz w:val="44"/>
          <w:szCs w:val="44"/>
          <w:lang w:val="mn-MN"/>
        </w:rPr>
        <w:t xml:space="preserve">ХУДАЛДАН АВАХ ТЕНДЕР ШАЛГАРУУЛАЛТЫН ЖИШИГ </w:t>
      </w:r>
    </w:p>
    <w:p w14:paraId="367D7EF4" w14:textId="77777777" w:rsidR="0053384D" w:rsidRPr="00D6255E" w:rsidRDefault="0053384D" w:rsidP="0053384D">
      <w:pPr>
        <w:spacing w:after="0" w:line="240" w:lineRule="auto"/>
        <w:jc w:val="center"/>
        <w:rPr>
          <w:sz w:val="44"/>
          <w:szCs w:val="44"/>
          <w:lang w:val="mn-MN"/>
        </w:rPr>
      </w:pPr>
      <w:r w:rsidRPr="00D6255E">
        <w:rPr>
          <w:sz w:val="44"/>
          <w:szCs w:val="44"/>
          <w:lang w:val="mn-MN"/>
        </w:rPr>
        <w:t>БАРИМТ БИЧИГ</w:t>
      </w:r>
    </w:p>
    <w:p w14:paraId="077C180F" w14:textId="77777777" w:rsidR="0053384D" w:rsidRPr="00D6255E" w:rsidRDefault="0053384D" w:rsidP="0053384D">
      <w:pPr>
        <w:rPr>
          <w:sz w:val="22"/>
          <w:szCs w:val="22"/>
          <w:lang w:val="mn-MN"/>
        </w:rPr>
      </w:pPr>
    </w:p>
    <w:p w14:paraId="3EB39A84" w14:textId="77777777" w:rsidR="0053384D" w:rsidRPr="00D6255E" w:rsidRDefault="0053384D" w:rsidP="0053384D">
      <w:pPr>
        <w:rPr>
          <w:sz w:val="22"/>
          <w:szCs w:val="22"/>
          <w:lang w:val="mn-MN"/>
        </w:rPr>
      </w:pPr>
    </w:p>
    <w:p w14:paraId="0B3B9418" w14:textId="77777777" w:rsidR="0053384D" w:rsidRPr="00D6255E" w:rsidRDefault="0053384D" w:rsidP="0053384D">
      <w:pPr>
        <w:rPr>
          <w:sz w:val="22"/>
          <w:szCs w:val="22"/>
          <w:lang w:val="mn-MN"/>
        </w:rPr>
      </w:pPr>
    </w:p>
    <w:p w14:paraId="07AD23E8" w14:textId="77777777" w:rsidR="0053384D" w:rsidRPr="00D6255E" w:rsidRDefault="0053384D" w:rsidP="0053384D">
      <w:pPr>
        <w:rPr>
          <w:sz w:val="22"/>
          <w:szCs w:val="22"/>
          <w:lang w:val="mn-MN"/>
        </w:rPr>
      </w:pPr>
    </w:p>
    <w:p w14:paraId="18471DD3" w14:textId="77777777" w:rsidR="0053384D" w:rsidRPr="00D6255E" w:rsidRDefault="0053384D" w:rsidP="0053384D">
      <w:pPr>
        <w:rPr>
          <w:sz w:val="22"/>
          <w:szCs w:val="22"/>
          <w:lang w:val="mn-MN"/>
        </w:rPr>
      </w:pPr>
    </w:p>
    <w:p w14:paraId="7B4FF75F" w14:textId="77777777" w:rsidR="0053384D" w:rsidRPr="00D6255E" w:rsidRDefault="0053384D" w:rsidP="0053384D">
      <w:pPr>
        <w:rPr>
          <w:sz w:val="22"/>
          <w:szCs w:val="22"/>
          <w:lang w:val="mn-MN"/>
        </w:rPr>
      </w:pPr>
    </w:p>
    <w:p w14:paraId="45D201E7" w14:textId="77777777" w:rsidR="0053384D" w:rsidRPr="00D6255E" w:rsidRDefault="0053384D" w:rsidP="0053384D">
      <w:pPr>
        <w:pStyle w:val="BodyTextIndent"/>
        <w:ind w:left="0" w:firstLine="0"/>
        <w:rPr>
          <w:rFonts w:ascii="Arial" w:hAnsi="Arial" w:cs="Arial"/>
          <w:szCs w:val="24"/>
          <w:lang w:val="mn-MN"/>
        </w:rPr>
      </w:pPr>
    </w:p>
    <w:p w14:paraId="249FE7A4" w14:textId="77777777" w:rsidR="0053384D" w:rsidRPr="00D6255E" w:rsidRDefault="0053384D" w:rsidP="0053384D">
      <w:pPr>
        <w:pStyle w:val="BodyTextIndent"/>
        <w:ind w:left="0" w:firstLine="0"/>
        <w:rPr>
          <w:rFonts w:ascii="Arial" w:hAnsi="Arial" w:cs="Arial"/>
          <w:szCs w:val="24"/>
          <w:lang w:val="mn-MN"/>
        </w:rPr>
      </w:pPr>
    </w:p>
    <w:p w14:paraId="2586478F" w14:textId="77777777" w:rsidR="0053384D" w:rsidRPr="00D6255E" w:rsidRDefault="0053384D" w:rsidP="0053384D">
      <w:pPr>
        <w:pStyle w:val="BodyTextIndent"/>
        <w:ind w:left="0" w:firstLine="0"/>
        <w:rPr>
          <w:rFonts w:ascii="Arial" w:hAnsi="Arial" w:cs="Arial"/>
          <w:szCs w:val="24"/>
          <w:lang w:val="mn-MN"/>
        </w:rPr>
      </w:pPr>
    </w:p>
    <w:p w14:paraId="2B740FA5" w14:textId="77777777" w:rsidR="0053384D" w:rsidRPr="00D6255E" w:rsidRDefault="0053384D" w:rsidP="0053384D">
      <w:pPr>
        <w:pStyle w:val="BodyTextIndent"/>
        <w:ind w:left="0" w:firstLine="0"/>
        <w:rPr>
          <w:rFonts w:ascii="Arial" w:hAnsi="Arial" w:cs="Arial"/>
          <w:szCs w:val="24"/>
          <w:lang w:val="mn-MN"/>
        </w:rPr>
      </w:pPr>
    </w:p>
    <w:p w14:paraId="1E88E67D" w14:textId="77777777" w:rsidR="0053384D" w:rsidRPr="00D6255E" w:rsidRDefault="0053384D" w:rsidP="0053384D">
      <w:pPr>
        <w:pStyle w:val="BodyTextIndent"/>
        <w:ind w:left="0" w:firstLine="0"/>
        <w:rPr>
          <w:rFonts w:ascii="Arial" w:hAnsi="Arial" w:cs="Arial"/>
          <w:szCs w:val="24"/>
          <w:lang w:val="mn-MN"/>
        </w:rPr>
      </w:pPr>
    </w:p>
    <w:p w14:paraId="04FF1012" w14:textId="77777777" w:rsidR="0053384D" w:rsidRPr="00D6255E" w:rsidRDefault="0053384D" w:rsidP="0053384D">
      <w:pPr>
        <w:pStyle w:val="BodyTextIndent"/>
        <w:ind w:left="0" w:firstLine="0"/>
        <w:rPr>
          <w:rFonts w:ascii="Arial" w:hAnsi="Arial" w:cs="Arial"/>
          <w:szCs w:val="24"/>
          <w:lang w:val="mn-MN"/>
        </w:rPr>
      </w:pPr>
    </w:p>
    <w:p w14:paraId="48184107" w14:textId="77777777" w:rsidR="0053384D" w:rsidRPr="00D6255E" w:rsidRDefault="0053384D" w:rsidP="0053384D">
      <w:pPr>
        <w:pStyle w:val="BodyTextIndent"/>
        <w:ind w:left="0" w:firstLine="0"/>
        <w:rPr>
          <w:rFonts w:ascii="Arial" w:hAnsi="Arial" w:cs="Arial"/>
          <w:szCs w:val="24"/>
          <w:lang w:val="mn-MN"/>
        </w:rPr>
      </w:pPr>
    </w:p>
    <w:p w14:paraId="6583961D" w14:textId="77777777" w:rsidR="0053384D" w:rsidRPr="00D6255E" w:rsidRDefault="0053384D" w:rsidP="0053384D">
      <w:pPr>
        <w:pStyle w:val="BodyTextIndent"/>
        <w:ind w:left="0" w:firstLine="0"/>
        <w:rPr>
          <w:rFonts w:ascii="Arial" w:hAnsi="Arial" w:cs="Arial"/>
          <w:szCs w:val="24"/>
          <w:lang w:val="mn-MN"/>
        </w:rPr>
      </w:pPr>
    </w:p>
    <w:p w14:paraId="0422B7F2" w14:textId="77777777" w:rsidR="0053384D" w:rsidRPr="00D6255E" w:rsidRDefault="0053384D" w:rsidP="0053384D">
      <w:pPr>
        <w:pStyle w:val="BodyTextIndent"/>
        <w:ind w:left="0" w:firstLine="0"/>
        <w:rPr>
          <w:rFonts w:ascii="Arial" w:hAnsi="Arial" w:cs="Arial"/>
          <w:szCs w:val="24"/>
          <w:lang w:val="mn-MN"/>
        </w:rPr>
      </w:pPr>
    </w:p>
    <w:p w14:paraId="42F7777C" w14:textId="77777777" w:rsidR="0053384D" w:rsidRPr="00D6255E" w:rsidRDefault="0053384D" w:rsidP="0053384D">
      <w:pPr>
        <w:pStyle w:val="BodyTextIndent"/>
        <w:ind w:left="0" w:firstLine="0"/>
        <w:rPr>
          <w:rFonts w:ascii="Arial" w:hAnsi="Arial" w:cs="Arial"/>
          <w:szCs w:val="24"/>
          <w:lang w:val="mn-MN"/>
        </w:rPr>
      </w:pPr>
    </w:p>
    <w:p w14:paraId="2AAFAF35" w14:textId="77777777" w:rsidR="0053384D" w:rsidRPr="00D6255E" w:rsidRDefault="0053384D" w:rsidP="0053384D">
      <w:pPr>
        <w:rPr>
          <w:lang w:val="mn-MN"/>
        </w:rPr>
      </w:pPr>
    </w:p>
    <w:p w14:paraId="30E151F5" w14:textId="77777777" w:rsidR="0053384D" w:rsidRPr="00D6255E" w:rsidRDefault="0053384D" w:rsidP="0053384D">
      <w:pPr>
        <w:rPr>
          <w:lang w:val="mn-MN"/>
        </w:rPr>
      </w:pPr>
    </w:p>
    <w:p w14:paraId="4F11E557" w14:textId="77777777" w:rsidR="0053384D" w:rsidRPr="00D6255E" w:rsidRDefault="0053384D" w:rsidP="0053384D">
      <w:pPr>
        <w:rPr>
          <w:lang w:val="mn-MN"/>
        </w:rPr>
      </w:pPr>
    </w:p>
    <w:p w14:paraId="7C98236D" w14:textId="77777777" w:rsidR="0053384D" w:rsidRPr="00D6255E" w:rsidRDefault="0053384D" w:rsidP="0053384D">
      <w:pPr>
        <w:rPr>
          <w:lang w:val="mn-MN"/>
        </w:rPr>
      </w:pPr>
    </w:p>
    <w:p w14:paraId="73941138" w14:textId="77777777" w:rsidR="0053384D" w:rsidRPr="00D6255E" w:rsidRDefault="0053384D" w:rsidP="0053384D">
      <w:pPr>
        <w:rPr>
          <w:lang w:val="mn-MN"/>
        </w:rPr>
      </w:pPr>
    </w:p>
    <w:p w14:paraId="12657EAB" w14:textId="77777777" w:rsidR="0053384D" w:rsidRPr="00D6255E" w:rsidRDefault="0053384D" w:rsidP="00967075">
      <w:pPr>
        <w:jc w:val="center"/>
        <w:rPr>
          <w:lang w:val="mn-MN"/>
        </w:rPr>
      </w:pPr>
      <w:r w:rsidRPr="00D6255E">
        <w:rPr>
          <w:lang w:val="mn-MN"/>
        </w:rPr>
        <w:t>2023 он</w:t>
      </w:r>
      <w:r w:rsidRPr="00D6255E">
        <w:rPr>
          <w:lang w:val="mn-MN"/>
        </w:rPr>
        <w:br w:type="page"/>
      </w:r>
    </w:p>
    <w:p w14:paraId="5AB91A32" w14:textId="7649E642" w:rsidR="0053384D" w:rsidRPr="00D6255E" w:rsidRDefault="00412462" w:rsidP="0053384D">
      <w:pPr>
        <w:spacing w:line="240" w:lineRule="auto"/>
        <w:jc w:val="center"/>
        <w:rPr>
          <w:b/>
          <w:bCs/>
          <w:i/>
          <w:iCs/>
          <w:lang w:val="mn-MN"/>
        </w:rPr>
      </w:pPr>
      <w:r w:rsidRPr="00D6255E">
        <w:rPr>
          <w:b/>
          <w:bCs/>
          <w:i/>
          <w:iCs/>
          <w:lang w:val="mn-MN"/>
        </w:rPr>
        <w:lastRenderedPageBreak/>
        <w:t>[</w:t>
      </w:r>
      <w:r w:rsidR="005079EC" w:rsidRPr="00D6255E">
        <w:rPr>
          <w:b/>
          <w:bCs/>
          <w:i/>
          <w:iCs/>
          <w:lang w:val="mn-MN"/>
        </w:rPr>
        <w:t>ХУДАЛДАН АВАХ АЖИЛЛАГААНЫ АСУУДАЛ ХАРИУЦСАН</w:t>
      </w:r>
      <w:r w:rsidR="005079EC" w:rsidRPr="00D6255E">
        <w:rPr>
          <w:b/>
          <w:bCs/>
          <w:i/>
          <w:iCs/>
          <w:lang w:val="mn-MN"/>
        </w:rPr>
        <w:br/>
        <w:t xml:space="preserve"> ТӨРИЙН ЗАХИРГААНЫ БАЙГУУЛЛАГЫН НЭР</w:t>
      </w:r>
      <w:r w:rsidRPr="00D6255E">
        <w:rPr>
          <w:b/>
          <w:bCs/>
          <w:i/>
          <w:iCs/>
          <w:lang w:val="mn-MN"/>
        </w:rPr>
        <w:t>]</w:t>
      </w:r>
    </w:p>
    <w:p w14:paraId="0A2ED339" w14:textId="77777777" w:rsidR="0053384D" w:rsidRPr="00D6255E" w:rsidRDefault="0053384D" w:rsidP="0053384D">
      <w:pPr>
        <w:pStyle w:val="Title"/>
        <w:spacing w:after="160"/>
        <w:rPr>
          <w:rFonts w:ascii="Arial" w:hAnsi="Arial" w:cs="Arial"/>
          <w:szCs w:val="24"/>
          <w:lang w:val="mn-MN"/>
        </w:rPr>
      </w:pPr>
    </w:p>
    <w:p w14:paraId="4169EA21" w14:textId="77777777" w:rsidR="0053384D" w:rsidRPr="00D6255E" w:rsidRDefault="0053384D" w:rsidP="0053384D">
      <w:pPr>
        <w:spacing w:line="240" w:lineRule="auto"/>
        <w:jc w:val="right"/>
        <w:rPr>
          <w:i/>
          <w:lang w:val="mn-MN"/>
        </w:rPr>
      </w:pPr>
    </w:p>
    <w:p w14:paraId="1747C537" w14:textId="77777777" w:rsidR="0053384D" w:rsidRPr="00D6255E" w:rsidRDefault="0053384D" w:rsidP="0053384D">
      <w:pPr>
        <w:spacing w:line="240" w:lineRule="auto"/>
        <w:jc w:val="right"/>
        <w:rPr>
          <w:i/>
          <w:lang w:val="mn-MN"/>
        </w:rPr>
      </w:pPr>
    </w:p>
    <w:p w14:paraId="37657E90" w14:textId="77777777" w:rsidR="0053384D" w:rsidRPr="00D6255E" w:rsidRDefault="0053384D" w:rsidP="0053384D">
      <w:pPr>
        <w:spacing w:line="240" w:lineRule="auto"/>
        <w:jc w:val="center"/>
        <w:rPr>
          <w:b/>
          <w:lang w:val="mn-MN"/>
        </w:rPr>
      </w:pPr>
    </w:p>
    <w:p w14:paraId="4BB51AE6" w14:textId="77777777" w:rsidR="0053384D" w:rsidRPr="00D6255E" w:rsidRDefault="0053384D" w:rsidP="0053384D">
      <w:pPr>
        <w:spacing w:line="240" w:lineRule="auto"/>
        <w:jc w:val="center"/>
        <w:rPr>
          <w:b/>
          <w:lang w:val="mn-MN"/>
        </w:rPr>
      </w:pPr>
    </w:p>
    <w:p w14:paraId="7DD5D96B" w14:textId="77777777" w:rsidR="0053384D" w:rsidRPr="00D6255E" w:rsidRDefault="0053384D" w:rsidP="0053384D">
      <w:pPr>
        <w:spacing w:after="0" w:line="240" w:lineRule="auto"/>
        <w:jc w:val="center"/>
        <w:rPr>
          <w:sz w:val="44"/>
          <w:szCs w:val="44"/>
          <w:lang w:val="mn-MN"/>
        </w:rPr>
      </w:pPr>
      <w:r w:rsidRPr="00D6255E">
        <w:rPr>
          <w:sz w:val="44"/>
          <w:szCs w:val="44"/>
          <w:lang w:val="mn-MN"/>
        </w:rPr>
        <w:t xml:space="preserve">ЕРӨНХИЙ ГЭРЭЭНИЙ АРГААР </w:t>
      </w:r>
    </w:p>
    <w:p w14:paraId="1002E558" w14:textId="7EB4ECA1" w:rsidR="0053384D" w:rsidRPr="00D6255E" w:rsidRDefault="00BF6DAA" w:rsidP="0053384D">
      <w:pPr>
        <w:spacing w:after="0" w:line="240" w:lineRule="auto"/>
        <w:jc w:val="center"/>
        <w:rPr>
          <w:sz w:val="44"/>
          <w:szCs w:val="44"/>
          <w:lang w:val="mn-MN"/>
        </w:rPr>
      </w:pPr>
      <w:r w:rsidRPr="00D6255E">
        <w:rPr>
          <w:sz w:val="44"/>
          <w:szCs w:val="44"/>
          <w:lang w:val="mn-MN"/>
        </w:rPr>
        <w:t xml:space="preserve">БАРАА, ҮЙЛЧИЛГЭЭ </w:t>
      </w:r>
      <w:r w:rsidR="0053384D" w:rsidRPr="00D6255E">
        <w:rPr>
          <w:sz w:val="44"/>
          <w:szCs w:val="44"/>
          <w:lang w:val="mn-MN"/>
        </w:rPr>
        <w:t xml:space="preserve">ХУДАЛДАН АВАХ ТЕНДЕР ШАЛГАРУУЛАЛТЫН </w:t>
      </w:r>
    </w:p>
    <w:p w14:paraId="5A252407" w14:textId="77777777" w:rsidR="0053384D" w:rsidRPr="00D6255E" w:rsidRDefault="0053384D" w:rsidP="0053384D">
      <w:pPr>
        <w:spacing w:after="0" w:line="240" w:lineRule="auto"/>
        <w:jc w:val="center"/>
        <w:rPr>
          <w:sz w:val="44"/>
          <w:szCs w:val="44"/>
          <w:lang w:val="mn-MN"/>
        </w:rPr>
      </w:pPr>
      <w:r w:rsidRPr="00D6255E">
        <w:rPr>
          <w:sz w:val="44"/>
          <w:szCs w:val="44"/>
          <w:lang w:val="mn-MN"/>
        </w:rPr>
        <w:t>БАРИМТ БИЧИГ</w:t>
      </w:r>
    </w:p>
    <w:p w14:paraId="5DE4102F" w14:textId="77777777" w:rsidR="0053384D" w:rsidRPr="00D6255E" w:rsidRDefault="0053384D" w:rsidP="0053384D">
      <w:pPr>
        <w:rPr>
          <w:sz w:val="22"/>
          <w:szCs w:val="22"/>
          <w:lang w:val="mn-MN"/>
        </w:rPr>
      </w:pPr>
    </w:p>
    <w:p w14:paraId="114DCDA5" w14:textId="77777777" w:rsidR="0053384D" w:rsidRPr="00D6255E" w:rsidRDefault="0053384D" w:rsidP="0053384D">
      <w:pPr>
        <w:spacing w:line="240" w:lineRule="auto"/>
        <w:jc w:val="center"/>
        <w:rPr>
          <w:b/>
          <w:lang w:val="mn-MN"/>
        </w:rPr>
      </w:pPr>
    </w:p>
    <w:p w14:paraId="70D6DC00" w14:textId="77777777" w:rsidR="0053384D" w:rsidRPr="00D6255E" w:rsidRDefault="0053384D" w:rsidP="0053384D">
      <w:pPr>
        <w:spacing w:line="240" w:lineRule="auto"/>
        <w:jc w:val="center"/>
        <w:rPr>
          <w:b/>
          <w:lang w:val="mn-MN"/>
        </w:rPr>
      </w:pPr>
      <w:r w:rsidRPr="00D6255E">
        <w:rPr>
          <w:b/>
          <w:lang w:val="mn-MN"/>
        </w:rPr>
        <w:br/>
      </w:r>
    </w:p>
    <w:tbl>
      <w:tblPr>
        <w:tblW w:w="9214" w:type="dxa"/>
        <w:tblLayout w:type="fixed"/>
        <w:tblLook w:val="0000" w:firstRow="0" w:lastRow="0" w:firstColumn="0" w:lastColumn="0" w:noHBand="0" w:noVBand="0"/>
      </w:tblPr>
      <w:tblGrid>
        <w:gridCol w:w="2410"/>
        <w:gridCol w:w="6804"/>
      </w:tblGrid>
      <w:tr w:rsidR="0053384D" w:rsidRPr="00D6255E" w14:paraId="0F4C402A" w14:textId="77777777" w:rsidTr="002E3F66">
        <w:tc>
          <w:tcPr>
            <w:tcW w:w="2410" w:type="dxa"/>
          </w:tcPr>
          <w:p w14:paraId="7DC2DA84" w14:textId="77777777" w:rsidR="0053384D" w:rsidRPr="00D6255E" w:rsidRDefault="0053384D" w:rsidP="002E3F66">
            <w:pPr>
              <w:pStyle w:val="BodyText3"/>
              <w:spacing w:after="0" w:line="240" w:lineRule="auto"/>
              <w:rPr>
                <w:rFonts w:ascii="Arial" w:hAnsi="Arial" w:cs="Arial"/>
                <w:sz w:val="24"/>
                <w:szCs w:val="24"/>
                <w:lang w:val="mn-MN"/>
              </w:rPr>
            </w:pPr>
            <w:r w:rsidRPr="00D6255E">
              <w:rPr>
                <w:rFonts w:ascii="Arial" w:hAnsi="Arial" w:cs="Arial"/>
                <w:sz w:val="24"/>
                <w:szCs w:val="24"/>
                <w:lang w:val="mn-MN"/>
              </w:rPr>
              <w:t>Тендер шалгаруулалтын нэр:</w:t>
            </w:r>
          </w:p>
          <w:p w14:paraId="3745F729" w14:textId="77777777" w:rsidR="0053384D" w:rsidRPr="00D6255E" w:rsidRDefault="0053384D" w:rsidP="002E3F66">
            <w:pPr>
              <w:pStyle w:val="BodyText3"/>
              <w:spacing w:after="0" w:line="240" w:lineRule="auto"/>
              <w:rPr>
                <w:rFonts w:ascii="Arial" w:hAnsi="Arial" w:cs="Arial"/>
                <w:b/>
                <w:sz w:val="24"/>
                <w:szCs w:val="24"/>
                <w:lang w:val="mn-MN"/>
              </w:rPr>
            </w:pPr>
          </w:p>
        </w:tc>
        <w:tc>
          <w:tcPr>
            <w:tcW w:w="6804" w:type="dxa"/>
          </w:tcPr>
          <w:p w14:paraId="1227A774" w14:textId="77777777" w:rsidR="0053384D" w:rsidRPr="00D6255E" w:rsidRDefault="0053384D" w:rsidP="002E3F66">
            <w:pPr>
              <w:rPr>
                <w:i/>
                <w:iCs/>
                <w:lang w:val="mn-MN"/>
              </w:rPr>
            </w:pPr>
            <w:r w:rsidRPr="00D6255E">
              <w:rPr>
                <w:i/>
                <w:iCs/>
                <w:lang w:val="mn-MN"/>
              </w:rPr>
              <w:t>[төсөл, арга хэмжээний батлагдсан нэр бичих]</w:t>
            </w:r>
          </w:p>
          <w:p w14:paraId="164FD287" w14:textId="77777777" w:rsidR="0053384D" w:rsidRPr="00D6255E" w:rsidRDefault="0053384D" w:rsidP="002E3F66">
            <w:pPr>
              <w:rPr>
                <w:i/>
                <w:iCs/>
                <w:lang w:val="mn-MN"/>
              </w:rPr>
            </w:pPr>
          </w:p>
        </w:tc>
      </w:tr>
      <w:tr w:rsidR="0053384D" w:rsidRPr="00D6255E" w14:paraId="50D932F4" w14:textId="77777777" w:rsidTr="002E3F66">
        <w:tc>
          <w:tcPr>
            <w:tcW w:w="2410" w:type="dxa"/>
          </w:tcPr>
          <w:p w14:paraId="7B464ACB" w14:textId="77777777" w:rsidR="0053384D" w:rsidRPr="00D6255E" w:rsidRDefault="0053384D" w:rsidP="002E3F66">
            <w:pPr>
              <w:pStyle w:val="BodyText3"/>
              <w:spacing w:after="0" w:line="240" w:lineRule="auto"/>
              <w:rPr>
                <w:rFonts w:ascii="Arial" w:hAnsi="Arial" w:cs="Arial"/>
                <w:lang w:val="mn-MN"/>
              </w:rPr>
            </w:pPr>
            <w:r w:rsidRPr="00D6255E">
              <w:rPr>
                <w:rFonts w:ascii="Arial" w:hAnsi="Arial" w:cs="Arial"/>
                <w:sz w:val="24"/>
                <w:szCs w:val="24"/>
                <w:lang w:val="mn-MN"/>
              </w:rPr>
              <w:t>Тендер шалгаруулалтын дугаар:</w:t>
            </w:r>
          </w:p>
        </w:tc>
        <w:tc>
          <w:tcPr>
            <w:tcW w:w="6804" w:type="dxa"/>
            <w:vAlign w:val="center"/>
          </w:tcPr>
          <w:p w14:paraId="52B04F25" w14:textId="77777777" w:rsidR="0053384D" w:rsidRPr="00D6255E" w:rsidRDefault="0053384D" w:rsidP="002E3F66">
            <w:pPr>
              <w:rPr>
                <w:i/>
                <w:iCs/>
                <w:lang w:val="mn-MN"/>
              </w:rPr>
            </w:pPr>
            <w:r w:rsidRPr="00D6255E">
              <w:rPr>
                <w:i/>
                <w:lang w:val="mn-MN"/>
              </w:rPr>
              <w:t>[тендер шалгаруулалтын дугаарыг бичих]</w:t>
            </w:r>
          </w:p>
        </w:tc>
      </w:tr>
    </w:tbl>
    <w:p w14:paraId="3784A5CA" w14:textId="77777777" w:rsidR="0053384D" w:rsidRPr="00D6255E" w:rsidRDefault="0053384D" w:rsidP="0053384D">
      <w:pPr>
        <w:rPr>
          <w:lang w:val="mn-MN"/>
        </w:rPr>
      </w:pPr>
    </w:p>
    <w:p w14:paraId="76D9067A" w14:textId="77777777" w:rsidR="0053384D" w:rsidRPr="00D6255E" w:rsidRDefault="0053384D" w:rsidP="0053384D">
      <w:pPr>
        <w:spacing w:line="240" w:lineRule="auto"/>
        <w:rPr>
          <w:lang w:val="mn-MN"/>
        </w:rPr>
      </w:pPr>
    </w:p>
    <w:p w14:paraId="7EDA7D30" w14:textId="77777777" w:rsidR="0053384D" w:rsidRPr="00D6255E" w:rsidRDefault="0053384D" w:rsidP="0053384D">
      <w:pPr>
        <w:spacing w:after="0" w:line="240" w:lineRule="auto"/>
        <w:jc w:val="center"/>
        <w:rPr>
          <w:lang w:val="mn-MN"/>
        </w:rPr>
      </w:pPr>
    </w:p>
    <w:p w14:paraId="1F0198D8" w14:textId="77777777" w:rsidR="0053384D" w:rsidRPr="00D6255E" w:rsidRDefault="0053384D" w:rsidP="0053384D">
      <w:pPr>
        <w:pStyle w:val="Style1"/>
        <w:tabs>
          <w:tab w:val="left" w:pos="7655"/>
        </w:tabs>
        <w:jc w:val="center"/>
        <w:rPr>
          <w:rFonts w:ascii="Arial" w:hAnsi="Arial" w:cs="Arial"/>
          <w:sz w:val="24"/>
          <w:szCs w:val="24"/>
          <w:lang w:val="mn-MN"/>
        </w:rPr>
        <w:sectPr w:rsidR="0053384D" w:rsidRPr="00D6255E" w:rsidSect="002E3F66">
          <w:headerReference w:type="default" r:id="rId11"/>
          <w:footerReference w:type="default" r:id="rId12"/>
          <w:footerReference w:type="first" r:id="rId13"/>
          <w:pgSz w:w="11907" w:h="16840" w:code="9"/>
          <w:pgMar w:top="1134" w:right="851" w:bottom="1134" w:left="1701" w:header="720" w:footer="720" w:gutter="0"/>
          <w:pgNumType w:fmt="lowerRoman" w:start="1"/>
          <w:cols w:space="720"/>
          <w:titlePg/>
          <w:docGrid w:linePitch="360"/>
        </w:sectPr>
      </w:pPr>
    </w:p>
    <w:p w14:paraId="1B515A6E" w14:textId="77777777" w:rsidR="0053384D" w:rsidRPr="00D6255E" w:rsidRDefault="0053384D" w:rsidP="0053384D">
      <w:pPr>
        <w:spacing w:after="0" w:line="240" w:lineRule="auto"/>
        <w:jc w:val="center"/>
        <w:rPr>
          <w:b/>
          <w:sz w:val="23"/>
          <w:szCs w:val="23"/>
          <w:lang w:val="mn-MN"/>
        </w:rPr>
      </w:pPr>
      <w:r w:rsidRPr="00D6255E">
        <w:rPr>
          <w:b/>
          <w:sz w:val="23"/>
          <w:szCs w:val="23"/>
          <w:lang w:val="mn-MN"/>
        </w:rPr>
        <w:lastRenderedPageBreak/>
        <w:t>САНАМЖ</w:t>
      </w:r>
    </w:p>
    <w:p w14:paraId="1B06FE23" w14:textId="77777777" w:rsidR="0053384D" w:rsidRPr="00D6255E" w:rsidRDefault="0053384D" w:rsidP="0053384D">
      <w:pPr>
        <w:spacing w:after="0" w:line="240" w:lineRule="auto"/>
        <w:jc w:val="center"/>
        <w:rPr>
          <w:b/>
          <w:sz w:val="23"/>
          <w:szCs w:val="23"/>
          <w:lang w:val="mn-MN"/>
        </w:rPr>
      </w:pPr>
    </w:p>
    <w:p w14:paraId="765045D3" w14:textId="37BE63B7" w:rsidR="0053384D" w:rsidRPr="00D6255E" w:rsidRDefault="0053384D" w:rsidP="0053384D">
      <w:pPr>
        <w:pStyle w:val="List"/>
        <w:spacing w:before="0" w:after="0"/>
        <w:ind w:left="0" w:right="-1"/>
        <w:rPr>
          <w:rFonts w:ascii="Arial" w:hAnsi="Arial" w:cs="Arial"/>
          <w:sz w:val="23"/>
          <w:szCs w:val="23"/>
          <w:lang w:val="mn-MN"/>
        </w:rPr>
      </w:pPr>
      <w:r w:rsidRPr="00D6255E">
        <w:rPr>
          <w:rFonts w:ascii="Arial" w:hAnsi="Arial" w:cs="Arial"/>
          <w:sz w:val="23"/>
          <w:szCs w:val="23"/>
          <w:lang w:val="mn-MN"/>
        </w:rPr>
        <w:t>Төрийн болон орон нутгийн өмчийн хөрөнгөөр бараа, ажил, үйлчилгээ худалдан авах тухай хуулийн</w:t>
      </w:r>
      <w:r w:rsidR="00804E7C" w:rsidRPr="00D6255E">
        <w:rPr>
          <w:rFonts w:ascii="Arial" w:hAnsi="Arial" w:cs="Arial"/>
          <w:sz w:val="23"/>
          <w:szCs w:val="23"/>
          <w:lang w:val="mn-MN"/>
        </w:rPr>
        <w:t xml:space="preserve"> 37 дугаар зүйлд заасны</w:t>
      </w:r>
      <w:r w:rsidRPr="00D6255E">
        <w:rPr>
          <w:rFonts w:ascii="Arial" w:hAnsi="Arial" w:cs="Arial"/>
          <w:sz w:val="23"/>
          <w:szCs w:val="23"/>
          <w:lang w:val="mn-MN"/>
        </w:rPr>
        <w:t xml:space="preserve"> дагуу бараа, үйлчилгээг ерөнхий гэрээний аргаар худалдан авах тендер шалгаруулалт зохион байгуулахад энэ жишиг баримт бичгийг баримтална.</w:t>
      </w:r>
    </w:p>
    <w:p w14:paraId="0093A9F1" w14:textId="77777777" w:rsidR="0053384D" w:rsidRPr="00D6255E" w:rsidRDefault="0053384D" w:rsidP="0053384D">
      <w:pPr>
        <w:pStyle w:val="List"/>
        <w:spacing w:before="0" w:after="0"/>
        <w:ind w:left="0" w:right="-1"/>
        <w:rPr>
          <w:rFonts w:ascii="Arial" w:hAnsi="Arial" w:cs="Arial"/>
          <w:sz w:val="23"/>
          <w:szCs w:val="23"/>
          <w:lang w:val="mn-MN"/>
        </w:rPr>
      </w:pPr>
    </w:p>
    <w:p w14:paraId="6B670E52" w14:textId="25FB2BEB" w:rsidR="0053384D" w:rsidRPr="00D6255E" w:rsidRDefault="0053384D" w:rsidP="0053384D">
      <w:pPr>
        <w:pStyle w:val="List"/>
        <w:spacing w:before="0" w:after="0"/>
        <w:ind w:left="0" w:right="-1"/>
        <w:rPr>
          <w:rFonts w:ascii="Arial" w:hAnsi="Arial" w:cs="Arial"/>
          <w:sz w:val="23"/>
          <w:szCs w:val="23"/>
          <w:lang w:val="mn-MN"/>
        </w:rPr>
      </w:pPr>
      <w:r w:rsidRPr="00D6255E">
        <w:rPr>
          <w:rFonts w:ascii="Arial" w:hAnsi="Arial" w:cs="Arial"/>
          <w:sz w:val="23"/>
          <w:szCs w:val="23"/>
          <w:lang w:val="mn-MN"/>
        </w:rPr>
        <w:t>Энэ тендер</w:t>
      </w:r>
      <w:r w:rsidR="0012184F" w:rsidRPr="00D6255E">
        <w:rPr>
          <w:rFonts w:ascii="Arial" w:hAnsi="Arial" w:cs="Arial"/>
          <w:sz w:val="23"/>
          <w:szCs w:val="23"/>
          <w:lang w:val="mn-MN"/>
        </w:rPr>
        <w:t xml:space="preserve"> шалгаруулалтын </w:t>
      </w:r>
      <w:r w:rsidRPr="00D6255E">
        <w:rPr>
          <w:rFonts w:ascii="Arial" w:hAnsi="Arial" w:cs="Arial"/>
          <w:sz w:val="23"/>
          <w:szCs w:val="23"/>
          <w:lang w:val="mn-MN"/>
        </w:rPr>
        <w:t xml:space="preserve">жишиг баримт бичгийн санамж болон бүлэг, зүйлийн оноосон нэр нь зөвхөн уг баримт бичгийг ойлгоход хялбар болгох зорилготой. </w:t>
      </w:r>
    </w:p>
    <w:p w14:paraId="6B9D538D" w14:textId="77777777" w:rsidR="0053384D" w:rsidRPr="00D6255E" w:rsidRDefault="0053384D" w:rsidP="0053384D">
      <w:pPr>
        <w:pStyle w:val="List"/>
        <w:spacing w:before="0" w:after="0"/>
        <w:ind w:left="0" w:right="-1"/>
        <w:rPr>
          <w:rFonts w:ascii="Arial" w:hAnsi="Arial" w:cs="Arial"/>
          <w:sz w:val="23"/>
          <w:szCs w:val="23"/>
          <w:lang w:val="mn-MN"/>
        </w:rPr>
      </w:pPr>
    </w:p>
    <w:p w14:paraId="30544847" w14:textId="19D18169" w:rsidR="005C45C2" w:rsidRPr="00D6255E" w:rsidRDefault="005C45C2" w:rsidP="005C45C2">
      <w:pPr>
        <w:spacing w:after="0" w:line="240" w:lineRule="auto"/>
        <w:jc w:val="both"/>
        <w:rPr>
          <w:rStyle w:val="Hyperlink"/>
          <w:color w:val="auto"/>
          <w:sz w:val="23"/>
          <w:szCs w:val="23"/>
          <w:lang w:val="mn-MN"/>
        </w:rPr>
      </w:pPr>
      <w:r w:rsidRPr="00D6255E">
        <w:rPr>
          <w:rStyle w:val="Hyperlink"/>
          <w:b/>
          <w:color w:val="auto"/>
          <w:sz w:val="23"/>
          <w:szCs w:val="23"/>
          <w:lang w:val="mn-MN"/>
        </w:rPr>
        <w:t xml:space="preserve">I </w:t>
      </w:r>
      <w:r w:rsidRPr="00D6255E">
        <w:rPr>
          <w:b/>
          <w:sz w:val="23"/>
          <w:szCs w:val="23"/>
          <w:u w:val="single"/>
          <w:lang w:val="mn-MN"/>
        </w:rPr>
        <w:t>БҮЛЭГ.ТЕНДЕР ШАЛГАРУУЛАЛТЫН ЗААВАРЧИЛГАА</w:t>
      </w:r>
      <w:r w:rsidR="005920A6" w:rsidRPr="00D6255E">
        <w:rPr>
          <w:b/>
          <w:sz w:val="23"/>
          <w:szCs w:val="23"/>
          <w:u w:val="single"/>
          <w:lang w:val="mn-MN"/>
        </w:rPr>
        <w:t xml:space="preserve"> (ТШЗ)</w:t>
      </w:r>
    </w:p>
    <w:p w14:paraId="171FA767" w14:textId="6601B681" w:rsidR="0053384D" w:rsidRPr="00D6255E" w:rsidRDefault="0053384D" w:rsidP="005320A3">
      <w:pPr>
        <w:spacing w:after="0" w:line="240" w:lineRule="auto"/>
        <w:jc w:val="both"/>
        <w:rPr>
          <w:b/>
          <w:sz w:val="23"/>
          <w:szCs w:val="23"/>
          <w:u w:val="single"/>
          <w:lang w:val="mn-MN"/>
        </w:rPr>
      </w:pPr>
      <w:r w:rsidRPr="00D6255E">
        <w:rPr>
          <w:sz w:val="23"/>
          <w:szCs w:val="23"/>
          <w:lang w:val="mn-MN"/>
        </w:rPr>
        <w:t>Нэгдүгээр бүлэгт заасан тендер шалгаруулалтын зааварчилгаанд өөрчлөлт оруулахгүйгээр хэрэглэнэ.</w:t>
      </w:r>
    </w:p>
    <w:p w14:paraId="3465D3AA" w14:textId="77777777" w:rsidR="0053384D" w:rsidRPr="00D6255E" w:rsidRDefault="0053384D" w:rsidP="0053384D">
      <w:pPr>
        <w:spacing w:after="0" w:line="240" w:lineRule="auto"/>
        <w:ind w:right="991"/>
        <w:jc w:val="both"/>
        <w:rPr>
          <w:sz w:val="23"/>
          <w:szCs w:val="23"/>
          <w:lang w:val="mn-MN"/>
        </w:rPr>
      </w:pPr>
    </w:p>
    <w:p w14:paraId="4175F1E8" w14:textId="79B07534" w:rsidR="0053384D" w:rsidRPr="00D6255E" w:rsidRDefault="0053384D" w:rsidP="0053384D">
      <w:pPr>
        <w:spacing w:after="0" w:line="240" w:lineRule="auto"/>
        <w:jc w:val="both"/>
        <w:rPr>
          <w:rStyle w:val="Hyperlink"/>
          <w:color w:val="auto"/>
          <w:sz w:val="23"/>
          <w:szCs w:val="23"/>
          <w:lang w:val="mn-MN"/>
        </w:rPr>
      </w:pPr>
      <w:r w:rsidRPr="00D6255E">
        <w:rPr>
          <w:rStyle w:val="Hyperlink"/>
          <w:b/>
          <w:color w:val="auto"/>
          <w:sz w:val="23"/>
          <w:szCs w:val="23"/>
          <w:lang w:val="mn-MN"/>
        </w:rPr>
        <w:t xml:space="preserve">II </w:t>
      </w:r>
      <w:r w:rsidRPr="00D6255E">
        <w:rPr>
          <w:b/>
          <w:sz w:val="23"/>
          <w:szCs w:val="23"/>
          <w:u w:val="single"/>
          <w:lang w:val="mn-MN"/>
        </w:rPr>
        <w:t>БҮЛЭГ.ӨГӨГДЛИЙН ХҮСНЭГТ</w:t>
      </w:r>
    </w:p>
    <w:p w14:paraId="64CE2041" w14:textId="68F4FE44" w:rsidR="0053384D" w:rsidRPr="00D6255E" w:rsidRDefault="0012184F" w:rsidP="0053384D">
      <w:pPr>
        <w:spacing w:after="0" w:line="240" w:lineRule="auto"/>
        <w:ind w:right="-1"/>
        <w:jc w:val="both"/>
        <w:rPr>
          <w:sz w:val="23"/>
          <w:szCs w:val="23"/>
          <w:lang w:val="mn-MN"/>
        </w:rPr>
      </w:pPr>
      <w:r w:rsidRPr="00D6255E">
        <w:rPr>
          <w:sz w:val="23"/>
          <w:szCs w:val="23"/>
          <w:lang w:val="mn-MN"/>
        </w:rPr>
        <w:t>Худалдан авах ажиллагааны асуудал хариуцсан төрийн захиргааны байгууллага (цаашид “Мэргэжлийн байгууллага” гэх)</w:t>
      </w:r>
      <w:r w:rsidR="0053384D" w:rsidRPr="00D6255E">
        <w:rPr>
          <w:sz w:val="23"/>
          <w:szCs w:val="23"/>
          <w:lang w:val="mn-MN"/>
        </w:rPr>
        <w:t xml:space="preserve"> нь оролцогч болон тендерт тавих шалгуур үзүүлэлт, мэдээллийг хоёрдугаар бүлэг дэх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өгөгдлийн хүснэгтийг боловсруулна.</w:t>
      </w:r>
    </w:p>
    <w:p w14:paraId="52B848AF" w14:textId="77777777" w:rsidR="0053384D" w:rsidRPr="00D6255E" w:rsidRDefault="0053384D" w:rsidP="0053384D">
      <w:pPr>
        <w:spacing w:after="0" w:line="240" w:lineRule="auto"/>
        <w:ind w:right="-1"/>
        <w:jc w:val="both"/>
        <w:rPr>
          <w:sz w:val="23"/>
          <w:szCs w:val="23"/>
          <w:lang w:val="mn-MN"/>
        </w:rPr>
      </w:pPr>
    </w:p>
    <w:p w14:paraId="02C95112" w14:textId="018D40DC" w:rsidR="0053384D" w:rsidRPr="00D6255E" w:rsidRDefault="0053384D" w:rsidP="0053384D">
      <w:pPr>
        <w:spacing w:after="0" w:line="240" w:lineRule="auto"/>
        <w:rPr>
          <w:rStyle w:val="Hyperlink"/>
          <w:b/>
          <w:color w:val="auto"/>
          <w:sz w:val="23"/>
          <w:szCs w:val="23"/>
          <w:lang w:val="mn-MN"/>
        </w:rPr>
      </w:pPr>
      <w:r w:rsidRPr="00D6255E">
        <w:rPr>
          <w:rStyle w:val="Hyperlink"/>
          <w:b/>
          <w:color w:val="auto"/>
          <w:sz w:val="23"/>
          <w:szCs w:val="23"/>
          <w:lang w:val="mn-MN"/>
        </w:rPr>
        <w:t xml:space="preserve">III </w:t>
      </w:r>
      <w:r w:rsidRPr="00D6255E">
        <w:rPr>
          <w:b/>
          <w:sz w:val="23"/>
          <w:szCs w:val="23"/>
          <w:u w:val="single"/>
          <w:lang w:val="mn-MN"/>
        </w:rPr>
        <w:fldChar w:fldCharType="begin"/>
      </w:r>
      <w:r w:rsidRPr="00D6255E">
        <w:rPr>
          <w:b/>
          <w:sz w:val="23"/>
          <w:szCs w:val="23"/>
          <w:u w:val="single"/>
          <w:lang w:val="mn-MN"/>
        </w:rPr>
        <w:instrText xml:space="preserve"> HYPERLINK  \l "_БҮЛЭГ_III._ТЕХНИКИЙН" </w:instrText>
      </w:r>
      <w:r w:rsidRPr="00D6255E">
        <w:rPr>
          <w:b/>
          <w:sz w:val="23"/>
          <w:szCs w:val="23"/>
          <w:u w:val="single"/>
          <w:lang w:val="mn-MN"/>
        </w:rPr>
      </w:r>
      <w:r w:rsidRPr="00D6255E">
        <w:rPr>
          <w:b/>
          <w:sz w:val="23"/>
          <w:szCs w:val="23"/>
          <w:u w:val="single"/>
          <w:lang w:val="mn-MN"/>
        </w:rPr>
        <w:fldChar w:fldCharType="separate"/>
      </w:r>
      <w:r w:rsidRPr="00D6255E">
        <w:rPr>
          <w:rStyle w:val="Hyperlink"/>
          <w:b/>
          <w:color w:val="auto"/>
          <w:sz w:val="23"/>
          <w:szCs w:val="23"/>
          <w:lang w:val="mn-MN"/>
        </w:rPr>
        <w:t>БҮЛЭГ.ТЕХНИКИЙН ТОДОРХОЙЛОЛТ, ТАВИГДАХ ШААРДЛАГА</w:t>
      </w:r>
    </w:p>
    <w:p w14:paraId="0037DDCF" w14:textId="1E36182F" w:rsidR="0053384D" w:rsidRPr="00D6255E" w:rsidRDefault="0053384D" w:rsidP="0053384D">
      <w:pPr>
        <w:pStyle w:val="List"/>
        <w:spacing w:before="0" w:after="0"/>
        <w:ind w:left="0" w:right="-1"/>
        <w:rPr>
          <w:rFonts w:ascii="Arial" w:hAnsi="Arial" w:cs="Arial"/>
          <w:sz w:val="23"/>
          <w:szCs w:val="23"/>
          <w:lang w:val="mn-MN"/>
        </w:rPr>
      </w:pPr>
      <w:r w:rsidRPr="00D6255E">
        <w:rPr>
          <w:rFonts w:ascii="Arial" w:eastAsiaTheme="minorHAnsi" w:hAnsi="Arial" w:cs="Arial"/>
          <w:b/>
          <w:sz w:val="23"/>
          <w:szCs w:val="23"/>
          <w:u w:val="single"/>
          <w:lang w:val="mn-MN"/>
        </w:rPr>
        <w:fldChar w:fldCharType="end"/>
      </w:r>
      <w:r w:rsidR="0012184F" w:rsidRPr="00D6255E">
        <w:rPr>
          <w:rFonts w:ascii="Arial" w:eastAsiaTheme="minorHAnsi" w:hAnsi="Arial" w:cs="Arial"/>
          <w:bCs/>
          <w:sz w:val="23"/>
          <w:szCs w:val="23"/>
          <w:lang w:val="mn-MN"/>
        </w:rPr>
        <w:t>Мэргэжлийн байгууллага</w:t>
      </w:r>
      <w:r w:rsidRPr="00D6255E">
        <w:rPr>
          <w:rFonts w:ascii="Arial" w:hAnsi="Arial" w:cs="Arial"/>
          <w:sz w:val="23"/>
          <w:szCs w:val="23"/>
          <w:lang w:val="mn-MN"/>
        </w:rPr>
        <w:t xml:space="preserve"> худалдан авах бараа</w:t>
      </w:r>
      <w:r w:rsidR="005B07DE" w:rsidRPr="00D6255E">
        <w:rPr>
          <w:rFonts w:ascii="Arial" w:hAnsi="Arial" w:cs="Arial"/>
          <w:sz w:val="23"/>
          <w:szCs w:val="23"/>
          <w:lang w:val="mn-MN"/>
        </w:rPr>
        <w:t>ны техникийн тодорхойлолт</w:t>
      </w:r>
      <w:r w:rsidR="0012184F" w:rsidRPr="00D6255E">
        <w:rPr>
          <w:rFonts w:ascii="Arial" w:hAnsi="Arial" w:cs="Arial"/>
          <w:sz w:val="23"/>
          <w:szCs w:val="23"/>
          <w:lang w:val="mn-MN"/>
        </w:rPr>
        <w:t xml:space="preserve">, үйлчилгээний </w:t>
      </w:r>
      <w:r w:rsidR="005B07DE" w:rsidRPr="00D6255E">
        <w:rPr>
          <w:rFonts w:ascii="Arial" w:hAnsi="Arial" w:cs="Arial"/>
          <w:sz w:val="23"/>
          <w:szCs w:val="23"/>
          <w:lang w:val="mn-MN"/>
        </w:rPr>
        <w:t>тодорхойлолт (цаашид “техникийн тодорхойлолт” гэх)</w:t>
      </w:r>
      <w:r w:rsidR="009478BA" w:rsidRPr="00D6255E">
        <w:rPr>
          <w:rFonts w:ascii="Arial" w:hAnsi="Arial" w:cs="Arial"/>
          <w:sz w:val="23"/>
          <w:szCs w:val="23"/>
          <w:lang w:val="mn-MN"/>
        </w:rPr>
        <w:t xml:space="preserve"> </w:t>
      </w:r>
      <w:r w:rsidRPr="00D6255E">
        <w:rPr>
          <w:rFonts w:ascii="Arial" w:hAnsi="Arial" w:cs="Arial"/>
          <w:sz w:val="23"/>
          <w:szCs w:val="23"/>
          <w:lang w:val="mn-MN"/>
        </w:rPr>
        <w:t xml:space="preserve">болон шаардлагатай бусад мэдээллийг энэ бүлэгт тусгана. </w:t>
      </w:r>
    </w:p>
    <w:p w14:paraId="7A44FF80" w14:textId="77777777" w:rsidR="0053384D" w:rsidRPr="00D6255E" w:rsidRDefault="0053384D" w:rsidP="0053384D">
      <w:pPr>
        <w:spacing w:after="0" w:line="240" w:lineRule="auto"/>
        <w:ind w:right="-1"/>
        <w:jc w:val="both"/>
        <w:rPr>
          <w:sz w:val="23"/>
          <w:szCs w:val="23"/>
          <w:lang w:val="mn-MN"/>
        </w:rPr>
      </w:pPr>
    </w:p>
    <w:p w14:paraId="1685F03C" w14:textId="5579B8C2" w:rsidR="0053384D" w:rsidRPr="00D6255E" w:rsidRDefault="00C81E9E" w:rsidP="0053384D">
      <w:pPr>
        <w:spacing w:after="0" w:line="240" w:lineRule="auto"/>
        <w:jc w:val="both"/>
        <w:rPr>
          <w:rStyle w:val="Hyperlink"/>
          <w:color w:val="auto"/>
          <w:sz w:val="23"/>
          <w:szCs w:val="23"/>
          <w:lang w:val="mn-MN"/>
        </w:rPr>
      </w:pPr>
      <w:r w:rsidRPr="00D6255E">
        <w:rPr>
          <w:rStyle w:val="Hyperlink"/>
          <w:b/>
          <w:color w:val="auto"/>
          <w:sz w:val="23"/>
          <w:szCs w:val="23"/>
          <w:lang w:val="mn-MN"/>
        </w:rPr>
        <w:t>I</w:t>
      </w:r>
      <w:r w:rsidR="0053384D" w:rsidRPr="00D6255E">
        <w:rPr>
          <w:rStyle w:val="Hyperlink"/>
          <w:b/>
          <w:color w:val="auto"/>
          <w:sz w:val="23"/>
          <w:szCs w:val="23"/>
          <w:lang w:val="mn-MN"/>
        </w:rPr>
        <w:t xml:space="preserve">V </w:t>
      </w:r>
      <w:r w:rsidR="0053384D" w:rsidRPr="00D6255E">
        <w:rPr>
          <w:b/>
          <w:sz w:val="23"/>
          <w:szCs w:val="23"/>
          <w:u w:val="single"/>
          <w:lang w:val="mn-MN"/>
        </w:rPr>
        <w:fldChar w:fldCharType="begin"/>
      </w:r>
      <w:r w:rsidR="0053384D" w:rsidRPr="00D6255E">
        <w:rPr>
          <w:b/>
          <w:sz w:val="23"/>
          <w:szCs w:val="23"/>
          <w:u w:val="single"/>
          <w:lang w:val="mn-MN"/>
        </w:rPr>
        <w:instrText xml:space="preserve"> HYPERLINK  \l "_БҮЛЭГ_V._ТЕНДЕРИЙН" </w:instrText>
      </w:r>
      <w:r w:rsidR="0053384D" w:rsidRPr="00D6255E">
        <w:rPr>
          <w:b/>
          <w:sz w:val="23"/>
          <w:szCs w:val="23"/>
          <w:u w:val="single"/>
          <w:lang w:val="mn-MN"/>
        </w:rPr>
      </w:r>
      <w:r w:rsidR="0053384D" w:rsidRPr="00D6255E">
        <w:rPr>
          <w:b/>
          <w:sz w:val="23"/>
          <w:szCs w:val="23"/>
          <w:u w:val="single"/>
          <w:lang w:val="mn-MN"/>
        </w:rPr>
        <w:fldChar w:fldCharType="separate"/>
      </w:r>
      <w:r w:rsidR="0053384D" w:rsidRPr="00D6255E">
        <w:rPr>
          <w:rStyle w:val="Hyperlink"/>
          <w:b/>
          <w:color w:val="auto"/>
          <w:sz w:val="23"/>
          <w:szCs w:val="23"/>
          <w:lang w:val="mn-MN"/>
        </w:rPr>
        <w:t>БҮЛЭГ.ТЕНДЕРИЙН ЖИШИГ МАЯГТУУД</w:t>
      </w:r>
    </w:p>
    <w:p w14:paraId="2B5DEC5D" w14:textId="77644B6D" w:rsidR="0053384D" w:rsidRPr="00D6255E" w:rsidRDefault="0053384D" w:rsidP="0053384D">
      <w:pPr>
        <w:pStyle w:val="BodyTextIndent"/>
        <w:ind w:left="0" w:firstLine="0"/>
        <w:rPr>
          <w:rStyle w:val="Hyperlink"/>
          <w:rFonts w:ascii="Arial" w:hAnsi="Arial" w:cs="Arial"/>
          <w:color w:val="auto"/>
          <w:sz w:val="23"/>
          <w:szCs w:val="23"/>
          <w:u w:val="none"/>
          <w:lang w:val="mn-MN"/>
        </w:rPr>
      </w:pPr>
      <w:r w:rsidRPr="00D6255E">
        <w:rPr>
          <w:rFonts w:ascii="Arial" w:eastAsiaTheme="minorHAnsi" w:hAnsi="Arial" w:cs="Arial"/>
          <w:b/>
          <w:sz w:val="23"/>
          <w:szCs w:val="23"/>
          <w:u w:val="single"/>
          <w:lang w:val="mn-MN"/>
        </w:rPr>
        <w:fldChar w:fldCharType="end"/>
      </w:r>
      <w:r w:rsidR="003F1081" w:rsidRPr="00D6255E">
        <w:rPr>
          <w:rStyle w:val="Hyperlink"/>
          <w:rFonts w:ascii="Arial" w:hAnsi="Arial" w:cs="Arial"/>
          <w:color w:val="auto"/>
          <w:sz w:val="23"/>
          <w:szCs w:val="23"/>
          <w:u w:val="none"/>
          <w:lang w:val="mn-MN"/>
        </w:rPr>
        <w:t>Дөрөвдүгээр</w:t>
      </w:r>
      <w:r w:rsidRPr="00D6255E">
        <w:rPr>
          <w:rStyle w:val="Hyperlink"/>
          <w:rFonts w:ascii="Arial" w:hAnsi="Arial" w:cs="Arial"/>
          <w:color w:val="auto"/>
          <w:sz w:val="23"/>
          <w:szCs w:val="23"/>
          <w:u w:val="none"/>
          <w:lang w:val="mn-MN"/>
        </w:rPr>
        <w:t xml:space="preserve"> бүлэгт оролцогч тендер бэлтгэхэд шаардлагатай жишиг маягтууд багтана. Оролцогч нь тендер</w:t>
      </w:r>
      <w:r w:rsidR="006B5279" w:rsidRPr="00D6255E">
        <w:rPr>
          <w:rStyle w:val="Hyperlink"/>
          <w:rFonts w:ascii="Arial" w:hAnsi="Arial" w:cs="Arial"/>
          <w:color w:val="auto"/>
          <w:sz w:val="23"/>
          <w:szCs w:val="23"/>
          <w:u w:val="none"/>
          <w:lang w:val="mn-MN"/>
        </w:rPr>
        <w:t xml:space="preserve"> шалгаруулалтын </w:t>
      </w:r>
      <w:r w:rsidRPr="00D6255E">
        <w:rPr>
          <w:rStyle w:val="Hyperlink"/>
          <w:rFonts w:ascii="Arial" w:hAnsi="Arial" w:cs="Arial"/>
          <w:color w:val="auto"/>
          <w:sz w:val="23"/>
          <w:szCs w:val="23"/>
          <w:u w:val="none"/>
          <w:lang w:val="mn-MN"/>
        </w:rPr>
        <w:t>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w:t>
      </w:r>
    </w:p>
    <w:p w14:paraId="4D4178F6" w14:textId="77777777" w:rsidR="0053384D" w:rsidRPr="00D6255E" w:rsidRDefault="0053384D" w:rsidP="0053384D">
      <w:pPr>
        <w:pStyle w:val="BodyTextIndent"/>
        <w:ind w:left="0" w:firstLine="0"/>
        <w:rPr>
          <w:rStyle w:val="Hyperlink"/>
          <w:rFonts w:ascii="Arial" w:hAnsi="Arial" w:cs="Arial"/>
          <w:color w:val="auto"/>
          <w:sz w:val="23"/>
          <w:szCs w:val="23"/>
          <w:u w:val="none"/>
          <w:lang w:val="mn-MN"/>
        </w:rPr>
      </w:pPr>
    </w:p>
    <w:p w14:paraId="63CA52A7" w14:textId="0E382E6C" w:rsidR="0053384D" w:rsidRPr="00D6255E" w:rsidRDefault="0053384D" w:rsidP="0053384D">
      <w:pPr>
        <w:spacing w:after="0" w:line="240" w:lineRule="auto"/>
        <w:ind w:right="-1"/>
        <w:jc w:val="both"/>
        <w:rPr>
          <w:rStyle w:val="Hyperlink"/>
          <w:rFonts w:eastAsia="Times New Roman"/>
          <w:b/>
          <w:color w:val="auto"/>
          <w:sz w:val="23"/>
          <w:szCs w:val="23"/>
          <w:lang w:val="mn-MN"/>
        </w:rPr>
      </w:pPr>
      <w:r w:rsidRPr="00D6255E">
        <w:rPr>
          <w:rStyle w:val="Hyperlink"/>
          <w:rFonts w:eastAsia="Times New Roman"/>
          <w:b/>
          <w:color w:val="auto"/>
          <w:sz w:val="23"/>
          <w:szCs w:val="23"/>
          <w:lang w:val="mn-MN"/>
        </w:rPr>
        <w:fldChar w:fldCharType="begin"/>
      </w:r>
      <w:r w:rsidRPr="00D6255E">
        <w:rPr>
          <w:b/>
          <w:sz w:val="23"/>
          <w:szCs w:val="23"/>
          <w:u w:val="single"/>
          <w:lang w:val="mn-MN"/>
        </w:rPr>
        <w:instrText xml:space="preserve"> REF _Ref82446752 \h </w:instrText>
      </w:r>
      <w:r w:rsidRPr="00D6255E">
        <w:rPr>
          <w:rStyle w:val="Hyperlink"/>
          <w:rFonts w:eastAsia="Times New Roman"/>
          <w:b/>
          <w:color w:val="auto"/>
          <w:sz w:val="23"/>
          <w:szCs w:val="23"/>
          <w:lang w:val="mn-MN"/>
        </w:rPr>
        <w:instrText xml:space="preserve"> \* MERGEFORMAT </w:instrText>
      </w:r>
      <w:r w:rsidRPr="00D6255E">
        <w:rPr>
          <w:rStyle w:val="Hyperlink"/>
          <w:rFonts w:eastAsia="Times New Roman"/>
          <w:b/>
          <w:color w:val="auto"/>
          <w:sz w:val="23"/>
          <w:szCs w:val="23"/>
          <w:lang w:val="mn-MN"/>
        </w:rPr>
      </w:r>
      <w:r w:rsidRPr="00D6255E">
        <w:rPr>
          <w:rStyle w:val="Hyperlink"/>
          <w:rFonts w:eastAsia="Times New Roman"/>
          <w:b/>
          <w:color w:val="auto"/>
          <w:sz w:val="23"/>
          <w:szCs w:val="23"/>
          <w:lang w:val="mn-MN"/>
        </w:rPr>
        <w:fldChar w:fldCharType="separate"/>
      </w:r>
      <w:r w:rsidR="00BB0DF0" w:rsidRPr="00D6255E">
        <w:rPr>
          <w:b/>
          <w:sz w:val="23"/>
          <w:szCs w:val="23"/>
          <w:u w:val="single"/>
          <w:lang w:val="mn-MN"/>
        </w:rPr>
        <w:t xml:space="preserve">V БҮЛЭГ. ГЭРЭЭНИЙ </w:t>
      </w:r>
      <w:r w:rsidR="00BB0DF0" w:rsidRPr="00D6255E">
        <w:rPr>
          <w:b/>
          <w:bCs/>
          <w:u w:val="single"/>
          <w:lang w:val="mn-MN"/>
        </w:rPr>
        <w:t>НӨХЦӨЛ</w:t>
      </w:r>
      <w:r w:rsidRPr="00D6255E">
        <w:rPr>
          <w:rStyle w:val="Hyperlink"/>
          <w:rFonts w:eastAsia="Times New Roman"/>
          <w:b/>
          <w:color w:val="auto"/>
          <w:sz w:val="23"/>
          <w:szCs w:val="23"/>
          <w:lang w:val="mn-MN"/>
        </w:rPr>
        <w:fldChar w:fldCharType="end"/>
      </w:r>
    </w:p>
    <w:p w14:paraId="63D1AFFA" w14:textId="0D6FF788" w:rsidR="0053384D" w:rsidRPr="00D6255E" w:rsidRDefault="006B7CFD" w:rsidP="0053384D">
      <w:pPr>
        <w:spacing w:after="0" w:line="240" w:lineRule="auto"/>
        <w:ind w:right="-1"/>
        <w:jc w:val="both"/>
        <w:rPr>
          <w:rStyle w:val="Hyperlink"/>
          <w:color w:val="auto"/>
          <w:sz w:val="23"/>
          <w:szCs w:val="23"/>
          <w:u w:val="none"/>
          <w:lang w:val="mn-MN"/>
        </w:rPr>
      </w:pPr>
      <w:r w:rsidRPr="00D6255E">
        <w:rPr>
          <w:sz w:val="23"/>
          <w:szCs w:val="23"/>
          <w:lang w:val="mn-MN"/>
        </w:rPr>
        <w:t>Тав</w:t>
      </w:r>
      <w:r w:rsidR="0053384D" w:rsidRPr="00D6255E">
        <w:rPr>
          <w:sz w:val="23"/>
          <w:szCs w:val="23"/>
          <w:lang w:val="mn-MN"/>
        </w:rPr>
        <w:t>дугаар бүлэгт заасан</w:t>
      </w:r>
      <w:r w:rsidR="00751E19" w:rsidRPr="00D6255E">
        <w:rPr>
          <w:sz w:val="23"/>
          <w:szCs w:val="23"/>
          <w:lang w:val="mn-MN"/>
        </w:rPr>
        <w:t xml:space="preserve"> ерөнхий</w:t>
      </w:r>
      <w:r w:rsidR="0053384D" w:rsidRPr="00D6255E">
        <w:rPr>
          <w:sz w:val="23"/>
          <w:szCs w:val="23"/>
          <w:lang w:val="mn-MN"/>
        </w:rPr>
        <w:t xml:space="preserve"> гэрээний нөхцөл нь гэрээний ерөнхий нөхцөл, гэрээний тусгай нөхцөл, </w:t>
      </w:r>
      <w:r w:rsidR="00FF1B27" w:rsidRPr="00D6255E">
        <w:rPr>
          <w:sz w:val="23"/>
          <w:szCs w:val="23"/>
          <w:lang w:val="mn-MN"/>
        </w:rPr>
        <w:t>гэрээ</w:t>
      </w:r>
      <w:r w:rsidR="00B27333" w:rsidRPr="00D6255E">
        <w:rPr>
          <w:sz w:val="23"/>
          <w:szCs w:val="23"/>
          <w:lang w:val="mn-MN"/>
        </w:rPr>
        <w:t xml:space="preserve"> </w:t>
      </w:r>
      <w:r w:rsidR="0053384D" w:rsidRPr="00D6255E">
        <w:rPr>
          <w:sz w:val="23"/>
          <w:szCs w:val="23"/>
          <w:lang w:val="mn-MN"/>
        </w:rPr>
        <w:t>баталгаажуулах маягт</w:t>
      </w:r>
      <w:r w:rsidR="00C23255" w:rsidRPr="00D6255E">
        <w:rPr>
          <w:sz w:val="23"/>
          <w:szCs w:val="23"/>
          <w:lang w:val="mn-MN"/>
        </w:rPr>
        <w:t xml:space="preserve">уудаас </w:t>
      </w:r>
      <w:r w:rsidR="0053384D" w:rsidRPr="00D6255E">
        <w:rPr>
          <w:sz w:val="23"/>
          <w:szCs w:val="23"/>
          <w:lang w:val="mn-MN"/>
        </w:rPr>
        <w:t xml:space="preserve">бүрдэнэ. </w:t>
      </w:r>
      <w:r w:rsidR="00B27333" w:rsidRPr="00D6255E">
        <w:rPr>
          <w:sz w:val="23"/>
          <w:szCs w:val="23"/>
          <w:lang w:val="mn-MN"/>
        </w:rPr>
        <w:t>Ерөнхий г</w:t>
      </w:r>
      <w:r w:rsidR="0053384D" w:rsidRPr="00D6255E">
        <w:rPr>
          <w:sz w:val="23"/>
          <w:szCs w:val="23"/>
          <w:lang w:val="mn-MN"/>
        </w:rPr>
        <w:t xml:space="preserve">эрээний ерөнхий нөхцөлд өөрчлөлт оруулахгүйгээр хэрэглэх ба өөрчлөлт оруулах шаардлагатай бол гэрээний тусгай нөхцөлд өөрчлөлтийг тусгана. </w:t>
      </w:r>
      <w:r w:rsidR="006B5279" w:rsidRPr="00D6255E">
        <w:rPr>
          <w:rStyle w:val="Hyperlink"/>
          <w:color w:val="auto"/>
          <w:sz w:val="23"/>
          <w:szCs w:val="23"/>
          <w:u w:val="none"/>
          <w:lang w:val="mn-MN"/>
        </w:rPr>
        <w:t>Мэргэжлийн байгууллага</w:t>
      </w:r>
      <w:r w:rsidR="0053384D" w:rsidRPr="00D6255E">
        <w:rPr>
          <w:rStyle w:val="Hyperlink"/>
          <w:color w:val="auto"/>
          <w:sz w:val="23"/>
          <w:szCs w:val="23"/>
          <w:u w:val="none"/>
          <w:lang w:val="mn-MN"/>
        </w:rPr>
        <w:t xml:space="preserve"> гэрээ байгуулах эрх олгосон оролцогч болон түүний ирүүлсэн тендерийн мэдээллийг гэрээ баталгаажуулах маягт</w:t>
      </w:r>
      <w:r w:rsidR="00755DB9" w:rsidRPr="00D6255E">
        <w:rPr>
          <w:rStyle w:val="Hyperlink"/>
          <w:color w:val="auto"/>
          <w:sz w:val="23"/>
          <w:szCs w:val="23"/>
          <w:u w:val="none"/>
          <w:lang w:val="mn-MN"/>
        </w:rPr>
        <w:t xml:space="preserve"> 1-</w:t>
      </w:r>
      <w:r w:rsidR="0053384D" w:rsidRPr="00D6255E">
        <w:rPr>
          <w:rStyle w:val="Hyperlink"/>
          <w:color w:val="auto"/>
          <w:sz w:val="23"/>
          <w:szCs w:val="23"/>
          <w:u w:val="none"/>
          <w:lang w:val="mn-MN"/>
        </w:rPr>
        <w:t>д тусгаж, гэрээ байгуулна.</w:t>
      </w:r>
      <w:r w:rsidR="006B5279" w:rsidRPr="00D6255E">
        <w:rPr>
          <w:rStyle w:val="Hyperlink"/>
          <w:color w:val="auto"/>
          <w:sz w:val="23"/>
          <w:szCs w:val="23"/>
          <w:u w:val="none"/>
          <w:lang w:val="mn-MN"/>
        </w:rPr>
        <w:t xml:space="preserve"> Захиалагч цахим дэлгүүрээс бараа, үйлчилгээ худалдан авахад энэ бүлэгт хавсаргасан </w:t>
      </w:r>
      <w:r w:rsidR="006155B9" w:rsidRPr="00D6255E">
        <w:rPr>
          <w:rStyle w:val="Hyperlink"/>
          <w:color w:val="auto"/>
          <w:sz w:val="23"/>
          <w:szCs w:val="23"/>
          <w:u w:val="none"/>
          <w:lang w:val="mn-MN"/>
        </w:rPr>
        <w:t xml:space="preserve">гэрээ баталгаажуулах </w:t>
      </w:r>
      <w:r w:rsidR="006B5279" w:rsidRPr="00D6255E">
        <w:rPr>
          <w:rStyle w:val="Hyperlink"/>
          <w:color w:val="auto"/>
          <w:sz w:val="23"/>
          <w:szCs w:val="23"/>
          <w:u w:val="none"/>
          <w:lang w:val="mn-MN"/>
        </w:rPr>
        <w:t>маягт</w:t>
      </w:r>
      <w:r w:rsidR="006155B9" w:rsidRPr="00D6255E">
        <w:rPr>
          <w:rStyle w:val="Hyperlink"/>
          <w:color w:val="auto"/>
          <w:sz w:val="23"/>
          <w:szCs w:val="23"/>
          <w:u w:val="none"/>
          <w:lang w:val="mn-MN"/>
        </w:rPr>
        <w:t xml:space="preserve"> 2-</w:t>
      </w:r>
      <w:r w:rsidR="006B5279" w:rsidRPr="00D6255E">
        <w:rPr>
          <w:rStyle w:val="Hyperlink"/>
          <w:color w:val="auto"/>
          <w:sz w:val="23"/>
          <w:szCs w:val="23"/>
          <w:u w:val="none"/>
          <w:lang w:val="mn-MN"/>
        </w:rPr>
        <w:t xml:space="preserve">ын дагуу гэрээ байгуулна. </w:t>
      </w:r>
      <w:r w:rsidR="0053384D" w:rsidRPr="00D6255E">
        <w:rPr>
          <w:rStyle w:val="Hyperlink"/>
          <w:color w:val="auto"/>
          <w:sz w:val="23"/>
          <w:szCs w:val="23"/>
          <w:u w:val="none"/>
          <w:lang w:val="mn-MN"/>
        </w:rPr>
        <w:br w:type="page"/>
      </w:r>
    </w:p>
    <w:p w14:paraId="30945AC1" w14:textId="210298BB" w:rsidR="0053384D" w:rsidRPr="00D6255E" w:rsidRDefault="0053384D" w:rsidP="007B512D">
      <w:pPr>
        <w:pStyle w:val="Heading1"/>
        <w:rPr>
          <w:rStyle w:val="Hyperlink"/>
          <w:rFonts w:cs="Arial"/>
          <w:color w:val="auto"/>
          <w:szCs w:val="22"/>
          <w:u w:val="none"/>
          <w:lang w:val="mn-MN"/>
        </w:rPr>
      </w:pPr>
      <w:bookmarkStart w:id="0" w:name="_Toc145437708"/>
      <w:bookmarkStart w:id="1" w:name="_Toc154245513"/>
      <w:bookmarkStart w:id="2" w:name="_Toc154656959"/>
      <w:r w:rsidRPr="00D6255E">
        <w:rPr>
          <w:rStyle w:val="Hyperlink"/>
          <w:rFonts w:cs="Arial"/>
          <w:color w:val="auto"/>
          <w:szCs w:val="22"/>
          <w:u w:val="none"/>
          <w:lang w:val="mn-MN"/>
        </w:rPr>
        <w:lastRenderedPageBreak/>
        <w:t>I БҮЛЭГ.ТЕНДЕР ШАЛГАРУУЛАЛТЫН ЗААВАРЧИЛГАА (ТШЗ)</w:t>
      </w:r>
      <w:bookmarkEnd w:id="0"/>
      <w:bookmarkEnd w:id="1"/>
      <w:bookmarkEnd w:id="2"/>
      <w:r w:rsidRPr="00D6255E">
        <w:rPr>
          <w:rStyle w:val="Hyperlink"/>
          <w:rFonts w:cs="Arial"/>
          <w:color w:val="auto"/>
          <w:szCs w:val="22"/>
          <w:u w:val="none"/>
          <w:lang w:val="mn-MN"/>
        </w:rPr>
        <w:t xml:space="preserve"> </w:t>
      </w:r>
    </w:p>
    <w:p w14:paraId="069F3EA9" w14:textId="77777777" w:rsidR="00526EFC" w:rsidRPr="00D6255E" w:rsidRDefault="00526EFC" w:rsidP="00526EFC">
      <w:pPr>
        <w:rPr>
          <w:lang w:val="mn-MN"/>
        </w:rPr>
      </w:pPr>
    </w:p>
    <w:sdt>
      <w:sdtPr>
        <w:rPr>
          <w:color w:val="0563C1" w:themeColor="hyperlink"/>
          <w:u w:val="single"/>
          <w:lang w:val="mn-MN"/>
        </w:rPr>
        <w:id w:val="543484577"/>
        <w:docPartObj>
          <w:docPartGallery w:val="Table of Contents"/>
          <w:docPartUnique/>
        </w:docPartObj>
      </w:sdtPr>
      <w:sdtEndPr>
        <w:rPr>
          <w:b/>
          <w:bCs/>
          <w:sz w:val="22"/>
          <w:szCs w:val="22"/>
        </w:rPr>
      </w:sdtEndPr>
      <w:sdtContent>
        <w:p w14:paraId="233FE513" w14:textId="3BE0EDAE" w:rsidR="00BE2855" w:rsidRPr="00D6255E" w:rsidRDefault="0044568B"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r w:rsidRPr="00D6255E">
            <w:rPr>
              <w:lang w:val="mn-MN"/>
            </w:rPr>
            <w:fldChar w:fldCharType="begin"/>
          </w:r>
          <w:r w:rsidRPr="00D6255E">
            <w:rPr>
              <w:lang w:val="mn-MN"/>
            </w:rPr>
            <w:instrText xml:space="preserve"> TOC \o "1-3" \h \z \u </w:instrText>
          </w:r>
          <w:r w:rsidRPr="00D6255E">
            <w:rPr>
              <w:lang w:val="mn-MN"/>
            </w:rPr>
            <w:fldChar w:fldCharType="separate"/>
          </w:r>
          <w:hyperlink w:anchor="_Toc154656960" w:history="1">
            <w:r w:rsidR="00BE2855" w:rsidRPr="00D6255E">
              <w:rPr>
                <w:rStyle w:val="Hyperlink"/>
                <w:noProof/>
                <w:lang w:val="mn-MN"/>
              </w:rPr>
              <w:t>I БҮЛЭГ.ТЕНДЕР ШАЛГАРУУЛАЛТЫН ЗААВАРЧИЛГАА (ТШЗ)</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0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3</w:t>
            </w:r>
            <w:r w:rsidR="00BE2855" w:rsidRPr="00D6255E">
              <w:rPr>
                <w:noProof/>
                <w:webHidden/>
                <w:lang w:val="mn-MN"/>
              </w:rPr>
              <w:fldChar w:fldCharType="end"/>
            </w:r>
          </w:hyperlink>
        </w:p>
        <w:p w14:paraId="6543E1DE" w14:textId="260DA5B9"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1" w:history="1">
            <w:r w:rsidR="00BE2855" w:rsidRPr="00D6255E">
              <w:rPr>
                <w:rStyle w:val="Hyperlink"/>
                <w:bCs/>
                <w:noProof/>
                <w:lang w:val="mn-MN"/>
              </w:rPr>
              <w:t>А.ЕРӨНХИЙ ЗҮЙ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1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3</w:t>
            </w:r>
            <w:r w:rsidR="00BE2855" w:rsidRPr="00D6255E">
              <w:rPr>
                <w:noProof/>
                <w:webHidden/>
                <w:lang w:val="mn-MN"/>
              </w:rPr>
              <w:fldChar w:fldCharType="end"/>
            </w:r>
          </w:hyperlink>
        </w:p>
        <w:p w14:paraId="783CE4ED" w14:textId="0A0C35BB"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2" w:history="1">
            <w:r w:rsidR="00BE2855" w:rsidRPr="00D6255E">
              <w:rPr>
                <w:rStyle w:val="Hyperlink"/>
                <w:bCs/>
                <w:noProof/>
                <w:lang w:val="mn-MN"/>
              </w:rPr>
              <w:t>1.</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н цар хүрээ</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2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3</w:t>
            </w:r>
            <w:r w:rsidR="00BE2855" w:rsidRPr="00D6255E">
              <w:rPr>
                <w:noProof/>
                <w:webHidden/>
                <w:lang w:val="mn-MN"/>
              </w:rPr>
              <w:fldChar w:fldCharType="end"/>
            </w:r>
          </w:hyperlink>
        </w:p>
        <w:p w14:paraId="53274BC9" w14:textId="7403779C"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3" w:history="1">
            <w:r w:rsidR="00BE2855" w:rsidRPr="00D6255E">
              <w:rPr>
                <w:rStyle w:val="Hyperlink"/>
                <w:noProof/>
                <w:lang w:val="mn-MN"/>
              </w:rPr>
              <w:t>2.</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Санхүүжилтийн эх үүсвэр болон нэгж үнэ</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3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3</w:t>
            </w:r>
            <w:r w:rsidR="00BE2855" w:rsidRPr="00D6255E">
              <w:rPr>
                <w:noProof/>
                <w:webHidden/>
                <w:lang w:val="mn-MN"/>
              </w:rPr>
              <w:fldChar w:fldCharType="end"/>
            </w:r>
          </w:hyperlink>
        </w:p>
        <w:p w14:paraId="2593493E" w14:textId="4ACE826B"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4" w:history="1">
            <w:r w:rsidR="00BE2855" w:rsidRPr="00D6255E">
              <w:rPr>
                <w:rStyle w:val="Hyperlink"/>
                <w:noProof/>
                <w:lang w:val="mn-MN"/>
              </w:rPr>
              <w:t>3.</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Худалдан авах ажиллагааны хууль тогтоомж</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4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3</w:t>
            </w:r>
            <w:r w:rsidR="00BE2855" w:rsidRPr="00D6255E">
              <w:rPr>
                <w:noProof/>
                <w:webHidden/>
                <w:lang w:val="mn-MN"/>
              </w:rPr>
              <w:fldChar w:fldCharType="end"/>
            </w:r>
          </w:hyperlink>
        </w:p>
        <w:p w14:paraId="1E6DA698" w14:textId="6C9E3751"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5" w:history="1">
            <w:r w:rsidR="00BE2855" w:rsidRPr="00D6255E">
              <w:rPr>
                <w:rStyle w:val="Hyperlink"/>
                <w:noProof/>
                <w:lang w:val="mn-MN"/>
              </w:rPr>
              <w:t>4.</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Сонирхогч этгээд, оролцогч</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5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3</w:t>
            </w:r>
            <w:r w:rsidR="00BE2855" w:rsidRPr="00D6255E">
              <w:rPr>
                <w:noProof/>
                <w:webHidden/>
                <w:lang w:val="mn-MN"/>
              </w:rPr>
              <w:fldChar w:fldCharType="end"/>
            </w:r>
          </w:hyperlink>
        </w:p>
        <w:p w14:paraId="6F9CCB3D" w14:textId="49C38C7C"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6" w:history="1">
            <w:r w:rsidR="00BE2855" w:rsidRPr="00D6255E">
              <w:rPr>
                <w:rStyle w:val="Hyperlink"/>
                <w:noProof/>
                <w:lang w:val="mn-MN"/>
              </w:rPr>
              <w:t>5.</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үншлэлийн болон туслан гүйцэтгүүлэх гэрээ</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6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4</w:t>
            </w:r>
            <w:r w:rsidR="00BE2855" w:rsidRPr="00D6255E">
              <w:rPr>
                <w:noProof/>
                <w:webHidden/>
                <w:lang w:val="mn-MN"/>
              </w:rPr>
              <w:fldChar w:fldCharType="end"/>
            </w:r>
          </w:hyperlink>
        </w:p>
        <w:p w14:paraId="6D2DE1F0" w14:textId="5A5774B7"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7" w:history="1">
            <w:r w:rsidR="00BE2855" w:rsidRPr="00D6255E">
              <w:rPr>
                <w:rStyle w:val="Hyperlink"/>
                <w:noProof/>
                <w:lang w:val="mn-MN"/>
              </w:rPr>
              <w:t>6.</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Нийлүүлэх барааны гарал үүсэ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7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4</w:t>
            </w:r>
            <w:r w:rsidR="00BE2855" w:rsidRPr="00D6255E">
              <w:rPr>
                <w:noProof/>
                <w:webHidden/>
                <w:lang w:val="mn-MN"/>
              </w:rPr>
              <w:fldChar w:fldCharType="end"/>
            </w:r>
          </w:hyperlink>
        </w:p>
        <w:p w14:paraId="14419AEB" w14:textId="029FAD19"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8" w:history="1">
            <w:r w:rsidR="00BE2855" w:rsidRPr="00D6255E">
              <w:rPr>
                <w:rStyle w:val="Hyperlink"/>
                <w:bCs/>
                <w:noProof/>
                <w:lang w:val="mn-MN"/>
              </w:rPr>
              <w:t>Б.АГУУЛГА</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8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4</w:t>
            </w:r>
            <w:r w:rsidR="00BE2855" w:rsidRPr="00D6255E">
              <w:rPr>
                <w:noProof/>
                <w:webHidden/>
                <w:lang w:val="mn-MN"/>
              </w:rPr>
              <w:fldChar w:fldCharType="end"/>
            </w:r>
          </w:hyperlink>
        </w:p>
        <w:p w14:paraId="33E0DE0C" w14:textId="650B8B09"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69" w:history="1">
            <w:r w:rsidR="00BE2855" w:rsidRPr="00D6255E">
              <w:rPr>
                <w:rStyle w:val="Hyperlink"/>
                <w:noProof/>
                <w:lang w:val="mn-MN"/>
              </w:rPr>
              <w:t>7.</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шалгаруулалтын баримт бичиг</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69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4</w:t>
            </w:r>
            <w:r w:rsidR="00BE2855" w:rsidRPr="00D6255E">
              <w:rPr>
                <w:noProof/>
                <w:webHidden/>
                <w:lang w:val="mn-MN"/>
              </w:rPr>
              <w:fldChar w:fldCharType="end"/>
            </w:r>
          </w:hyperlink>
        </w:p>
        <w:p w14:paraId="54B3406F" w14:textId="20A7D23A"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0" w:history="1">
            <w:r w:rsidR="00BE2855" w:rsidRPr="00D6255E">
              <w:rPr>
                <w:rStyle w:val="Hyperlink"/>
                <w:noProof/>
                <w:lang w:val="mn-MN"/>
              </w:rPr>
              <w:t>8.</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шалгаруулалтын баримт бичгийг тодруул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0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5</w:t>
            </w:r>
            <w:r w:rsidR="00BE2855" w:rsidRPr="00D6255E">
              <w:rPr>
                <w:noProof/>
                <w:webHidden/>
                <w:lang w:val="mn-MN"/>
              </w:rPr>
              <w:fldChar w:fldCharType="end"/>
            </w:r>
          </w:hyperlink>
        </w:p>
        <w:p w14:paraId="7BBBC680" w14:textId="593C039F"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1" w:history="1">
            <w:r w:rsidR="00BE2855" w:rsidRPr="00D6255E">
              <w:rPr>
                <w:rStyle w:val="Hyperlink"/>
                <w:noProof/>
                <w:lang w:val="mn-MN"/>
              </w:rPr>
              <w:t>9.</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ирүүлэхийн өмнөх уулзалт</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1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5</w:t>
            </w:r>
            <w:r w:rsidR="00BE2855" w:rsidRPr="00D6255E">
              <w:rPr>
                <w:noProof/>
                <w:webHidden/>
                <w:lang w:val="mn-MN"/>
              </w:rPr>
              <w:fldChar w:fldCharType="end"/>
            </w:r>
          </w:hyperlink>
        </w:p>
        <w:p w14:paraId="6DBB1715" w14:textId="0648E4CD"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2" w:history="1">
            <w:r w:rsidR="00BE2855" w:rsidRPr="00D6255E">
              <w:rPr>
                <w:rStyle w:val="Hyperlink"/>
                <w:bCs/>
                <w:noProof/>
                <w:lang w:val="mn-MN"/>
              </w:rPr>
              <w:t>В.ТЕНДЕР БЭЛТГЭ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2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5</w:t>
            </w:r>
            <w:r w:rsidR="00BE2855" w:rsidRPr="00D6255E">
              <w:rPr>
                <w:noProof/>
                <w:webHidden/>
                <w:lang w:val="mn-MN"/>
              </w:rPr>
              <w:fldChar w:fldCharType="end"/>
            </w:r>
          </w:hyperlink>
        </w:p>
        <w:p w14:paraId="3D7160C3" w14:textId="45A7B320"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3" w:history="1">
            <w:r w:rsidR="00BE2855" w:rsidRPr="00D6255E">
              <w:rPr>
                <w:rStyle w:val="Hyperlink"/>
                <w:noProof/>
                <w:lang w:val="mn-MN"/>
              </w:rPr>
              <w:t>10.</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шалгаруулалтын баримт бичиг болон тендерийн хэ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3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5</w:t>
            </w:r>
            <w:r w:rsidR="00BE2855" w:rsidRPr="00D6255E">
              <w:rPr>
                <w:noProof/>
                <w:webHidden/>
                <w:lang w:val="mn-MN"/>
              </w:rPr>
              <w:fldChar w:fldCharType="end"/>
            </w:r>
          </w:hyperlink>
        </w:p>
        <w:p w14:paraId="4199F47A" w14:textId="1A6273B8"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4" w:history="1">
            <w:r w:rsidR="00BE2855" w:rsidRPr="00D6255E">
              <w:rPr>
                <w:rStyle w:val="Hyperlink"/>
                <w:noProof/>
                <w:lang w:val="mn-MN"/>
              </w:rPr>
              <w:t>11.</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н иж бүрдэ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4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5</w:t>
            </w:r>
            <w:r w:rsidR="00BE2855" w:rsidRPr="00D6255E">
              <w:rPr>
                <w:noProof/>
                <w:webHidden/>
                <w:lang w:val="mn-MN"/>
              </w:rPr>
              <w:fldChar w:fldCharType="end"/>
            </w:r>
          </w:hyperlink>
        </w:p>
        <w:p w14:paraId="4A44CBC7" w14:textId="260CD791"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5" w:history="1">
            <w:r w:rsidR="00BE2855" w:rsidRPr="00D6255E">
              <w:rPr>
                <w:rStyle w:val="Hyperlink"/>
                <w:noProof/>
                <w:lang w:val="mn-MN"/>
              </w:rPr>
              <w:t>12.</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н жишиг маягтууд</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5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6</w:t>
            </w:r>
            <w:r w:rsidR="00BE2855" w:rsidRPr="00D6255E">
              <w:rPr>
                <w:noProof/>
                <w:webHidden/>
                <w:lang w:val="mn-MN"/>
              </w:rPr>
              <w:fldChar w:fldCharType="end"/>
            </w:r>
          </w:hyperlink>
        </w:p>
        <w:p w14:paraId="4C4A7ADE" w14:textId="59FA0956"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6" w:history="1">
            <w:r w:rsidR="00BE2855" w:rsidRPr="00D6255E">
              <w:rPr>
                <w:rStyle w:val="Hyperlink"/>
                <w:noProof/>
                <w:lang w:val="mn-MN"/>
              </w:rPr>
              <w:t>13.</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Хувилбарт сана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6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6</w:t>
            </w:r>
            <w:r w:rsidR="00BE2855" w:rsidRPr="00D6255E">
              <w:rPr>
                <w:noProof/>
                <w:webHidden/>
                <w:lang w:val="mn-MN"/>
              </w:rPr>
              <w:fldChar w:fldCharType="end"/>
            </w:r>
          </w:hyperlink>
        </w:p>
        <w:p w14:paraId="60586DDD" w14:textId="397C3C2A"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7" w:history="1">
            <w:r w:rsidR="00BE2855" w:rsidRPr="00D6255E">
              <w:rPr>
                <w:rStyle w:val="Hyperlink"/>
                <w:noProof/>
                <w:lang w:val="mn-MN"/>
              </w:rPr>
              <w:t>14.</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Ерөнхий шаардлагыг магадлахад шаардлагатай баримт бичиг</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7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6</w:t>
            </w:r>
            <w:r w:rsidR="00BE2855" w:rsidRPr="00D6255E">
              <w:rPr>
                <w:noProof/>
                <w:webHidden/>
                <w:lang w:val="mn-MN"/>
              </w:rPr>
              <w:fldChar w:fldCharType="end"/>
            </w:r>
          </w:hyperlink>
        </w:p>
        <w:p w14:paraId="3B7BA19C" w14:textId="676B5CFA"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8" w:history="1">
            <w:r w:rsidR="00BE2855" w:rsidRPr="00D6255E">
              <w:rPr>
                <w:rStyle w:val="Hyperlink"/>
                <w:noProof/>
                <w:lang w:val="mn-MN"/>
              </w:rPr>
              <w:t>15.</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Санал болгож буй бараа, үйлчилгээ тендер шалгаруулалтын баримт бичгийн шаардлагад нийцсэнийг нотлох баримт бичиг</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8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7</w:t>
            </w:r>
            <w:r w:rsidR="00BE2855" w:rsidRPr="00D6255E">
              <w:rPr>
                <w:noProof/>
                <w:webHidden/>
                <w:lang w:val="mn-MN"/>
              </w:rPr>
              <w:fldChar w:fldCharType="end"/>
            </w:r>
          </w:hyperlink>
        </w:p>
        <w:p w14:paraId="10F3ADD9" w14:textId="107E5A4F"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79" w:history="1">
            <w:r w:rsidR="00BE2855" w:rsidRPr="00D6255E">
              <w:rPr>
                <w:rStyle w:val="Hyperlink"/>
                <w:noProof/>
                <w:lang w:val="mn-MN"/>
              </w:rPr>
              <w:t>16.</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Чадавхын болон туршлагын шаардлага</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79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8</w:t>
            </w:r>
            <w:r w:rsidR="00BE2855" w:rsidRPr="00D6255E">
              <w:rPr>
                <w:noProof/>
                <w:webHidden/>
                <w:lang w:val="mn-MN"/>
              </w:rPr>
              <w:fldChar w:fldCharType="end"/>
            </w:r>
          </w:hyperlink>
        </w:p>
        <w:p w14:paraId="6F611EF1" w14:textId="79991696"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0" w:history="1">
            <w:r w:rsidR="00BE2855" w:rsidRPr="00D6255E">
              <w:rPr>
                <w:rStyle w:val="Hyperlink"/>
                <w:noProof/>
                <w:lang w:val="mn-MN"/>
              </w:rPr>
              <w:t>17.</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bCs/>
                <w:noProof/>
                <w:lang w:val="mn-MN"/>
              </w:rPr>
              <w:t>Санхүүгийн чадавхын шаардлагыг хангах нотлох баримт</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0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8</w:t>
            </w:r>
            <w:r w:rsidR="00BE2855" w:rsidRPr="00D6255E">
              <w:rPr>
                <w:noProof/>
                <w:webHidden/>
                <w:lang w:val="mn-MN"/>
              </w:rPr>
              <w:fldChar w:fldCharType="end"/>
            </w:r>
          </w:hyperlink>
        </w:p>
        <w:p w14:paraId="7BECFDD5" w14:textId="2094B913"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1" w:history="1">
            <w:r w:rsidR="00BE2855" w:rsidRPr="00D6255E">
              <w:rPr>
                <w:rStyle w:val="Hyperlink"/>
                <w:noProof/>
                <w:lang w:val="mn-MN"/>
              </w:rPr>
              <w:t>18.</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bCs/>
                <w:noProof/>
                <w:lang w:val="mn-MN"/>
              </w:rPr>
              <w:t>Техникийн чадавх болон туршлагын шаардлагыг хангах нотлох баримт</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1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9</w:t>
            </w:r>
            <w:r w:rsidR="00BE2855" w:rsidRPr="00D6255E">
              <w:rPr>
                <w:noProof/>
                <w:webHidden/>
                <w:lang w:val="mn-MN"/>
              </w:rPr>
              <w:fldChar w:fldCharType="end"/>
            </w:r>
          </w:hyperlink>
        </w:p>
        <w:p w14:paraId="4DD2BF00" w14:textId="26A72621"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2" w:history="1">
            <w:r w:rsidR="00BE2855" w:rsidRPr="00D6255E">
              <w:rPr>
                <w:rStyle w:val="Hyperlink"/>
                <w:noProof/>
                <w:lang w:val="mn-MN"/>
              </w:rPr>
              <w:t>19.</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bCs/>
                <w:noProof/>
                <w:lang w:val="mn-MN"/>
              </w:rPr>
              <w:t>Тендерийн үнэ ба үнийн хөнгөлөлт</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2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9</w:t>
            </w:r>
            <w:r w:rsidR="00BE2855" w:rsidRPr="00D6255E">
              <w:rPr>
                <w:noProof/>
                <w:webHidden/>
                <w:lang w:val="mn-MN"/>
              </w:rPr>
              <w:fldChar w:fldCharType="end"/>
            </w:r>
          </w:hyperlink>
        </w:p>
        <w:p w14:paraId="28F64F20" w14:textId="2CE9B474"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3" w:history="1">
            <w:r w:rsidR="00BE2855" w:rsidRPr="00D6255E">
              <w:rPr>
                <w:rStyle w:val="Hyperlink"/>
                <w:noProof/>
                <w:lang w:val="mn-MN"/>
              </w:rPr>
              <w:t>20.</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н валют</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3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9</w:t>
            </w:r>
            <w:r w:rsidR="00BE2855" w:rsidRPr="00D6255E">
              <w:rPr>
                <w:noProof/>
                <w:webHidden/>
                <w:lang w:val="mn-MN"/>
              </w:rPr>
              <w:fldChar w:fldCharType="end"/>
            </w:r>
          </w:hyperlink>
        </w:p>
        <w:p w14:paraId="0C46363A" w14:textId="0BAE2DB8"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4" w:history="1">
            <w:r w:rsidR="00BE2855" w:rsidRPr="00D6255E">
              <w:rPr>
                <w:rStyle w:val="Hyperlink"/>
                <w:noProof/>
                <w:lang w:val="mn-MN"/>
              </w:rPr>
              <w:t>21.</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хүчинтэй байх хугацаа</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4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7C9AFA00" w14:textId="4C4379FE"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5" w:history="1">
            <w:r w:rsidR="00BE2855" w:rsidRPr="00D6255E">
              <w:rPr>
                <w:rStyle w:val="Hyperlink"/>
                <w:noProof/>
                <w:lang w:val="mn-MN"/>
              </w:rPr>
              <w:t>22.</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н баталгааны мэдэгдэ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5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6075D546" w14:textId="01DAC163"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6" w:history="1">
            <w:r w:rsidR="00BE2855" w:rsidRPr="00D6255E">
              <w:rPr>
                <w:rStyle w:val="Hyperlink"/>
                <w:bCs/>
                <w:noProof/>
                <w:lang w:val="mn-MN"/>
              </w:rPr>
              <w:t>Г.ТЕНДЕР ИЛГЭЭХ, НЭЭ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6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2383C143" w14:textId="7D3D5F89"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7" w:history="1">
            <w:r w:rsidR="00BE2855" w:rsidRPr="00D6255E">
              <w:rPr>
                <w:rStyle w:val="Hyperlink"/>
                <w:noProof/>
                <w:lang w:val="mn-MN"/>
              </w:rPr>
              <w:t>23.</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баталгаажуулах, илгээ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7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1099F139" w14:textId="732A81E4"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8" w:history="1">
            <w:r w:rsidR="00BE2855" w:rsidRPr="00D6255E">
              <w:rPr>
                <w:rStyle w:val="Hyperlink"/>
                <w:noProof/>
                <w:lang w:val="mn-MN"/>
              </w:rPr>
              <w:t>24.</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 хүлээн авах эцсийн хугацаа</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8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7CC7CEED" w14:textId="07E70FF7"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89" w:history="1">
            <w:r w:rsidR="00BE2855" w:rsidRPr="00D6255E">
              <w:rPr>
                <w:rStyle w:val="Hyperlink"/>
                <w:bCs/>
                <w:noProof/>
                <w:lang w:val="mn-MN"/>
              </w:rPr>
              <w:t>Д.МЭРГЭЖЛИЙН БАЙГУУЛЛАГА ШИЙДВЭР ГАРГ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89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185A5548" w14:textId="5902A278"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0" w:history="1">
            <w:r w:rsidR="00BE2855" w:rsidRPr="00D6255E">
              <w:rPr>
                <w:rStyle w:val="Hyperlink"/>
                <w:noProof/>
                <w:lang w:val="mn-MN"/>
              </w:rPr>
              <w:t>25.</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н талаар тодруулга ав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0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5C86764F" w14:textId="3B4C6A7D"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1" w:history="1">
            <w:r w:rsidR="00BE2855" w:rsidRPr="00D6255E">
              <w:rPr>
                <w:rStyle w:val="Hyperlink"/>
                <w:noProof/>
                <w:lang w:val="mn-MN"/>
              </w:rPr>
              <w:t>26.</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г шаардлагад нийцсэн эсэхийг хянан үзэ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1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2D7595A8" w14:textId="344AEB4B"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2" w:history="1">
            <w:r w:rsidR="00BE2855" w:rsidRPr="00D6255E">
              <w:rPr>
                <w:rStyle w:val="Hyperlink"/>
                <w:noProof/>
                <w:lang w:val="mn-MN"/>
              </w:rPr>
              <w:t>27.</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Тендерийг үнэлэ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2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12FB2986" w14:textId="3A32B42A"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3" w:history="1">
            <w:r w:rsidR="00BE2855" w:rsidRPr="00D6255E">
              <w:rPr>
                <w:rStyle w:val="Hyperlink"/>
                <w:noProof/>
                <w:lang w:val="mn-MN"/>
              </w:rPr>
              <w:t>28.</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Арифметик алдааг залруул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3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0</w:t>
            </w:r>
            <w:r w:rsidR="00BE2855" w:rsidRPr="00D6255E">
              <w:rPr>
                <w:noProof/>
                <w:webHidden/>
                <w:lang w:val="mn-MN"/>
              </w:rPr>
              <w:fldChar w:fldCharType="end"/>
            </w:r>
          </w:hyperlink>
        </w:p>
        <w:p w14:paraId="4874A4D7" w14:textId="33D1E5CB"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4" w:history="1">
            <w:r w:rsidR="00BE2855" w:rsidRPr="00D6255E">
              <w:rPr>
                <w:rStyle w:val="Hyperlink"/>
                <w:bCs/>
                <w:noProof/>
                <w:lang w:val="mn-MN"/>
              </w:rPr>
              <w:t>Е.ШИЙДВЭР ХҮРГҮҮЛЭХ, ГЭРЭЭ БАЙГУУЛ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4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3DE4978F" w14:textId="62FD97F2"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5" w:history="1">
            <w:r w:rsidR="00BE2855" w:rsidRPr="00D6255E">
              <w:rPr>
                <w:rStyle w:val="Hyperlink"/>
                <w:noProof/>
                <w:lang w:val="mn-MN"/>
              </w:rPr>
              <w:t>29.</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Шийдвэр хүргүүлэ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5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05971F6C" w14:textId="60FCD4C0"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6" w:history="1">
            <w:r w:rsidR="00BE2855" w:rsidRPr="00D6255E">
              <w:rPr>
                <w:rStyle w:val="Hyperlink"/>
                <w:noProof/>
                <w:lang w:val="mn-MN"/>
              </w:rPr>
              <w:t>30.</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Гүйцэтгэлийн баталгааны мэдэгдэл</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6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119D16E1" w14:textId="22A060FE"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7" w:history="1">
            <w:r w:rsidR="00BE2855" w:rsidRPr="00D6255E">
              <w:rPr>
                <w:rStyle w:val="Hyperlink"/>
                <w:noProof/>
                <w:lang w:val="mn-MN"/>
              </w:rPr>
              <w:t>31.</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Гэрээнд гарын үсэг зурж баталгаажуул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7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52836265" w14:textId="418212EF"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8" w:history="1">
            <w:r w:rsidR="00BE2855" w:rsidRPr="00D6255E">
              <w:rPr>
                <w:rStyle w:val="Hyperlink"/>
                <w:rFonts w:eastAsia="Times New Roman"/>
                <w:bCs/>
                <w:noProof/>
                <w:lang w:val="mn-MN"/>
              </w:rPr>
              <w:t>Ё.ЦАХИМ ДЭЛГҮҮРЭЭС БАРАА, ҮЙЛЧИЛГЭЭ ХУДАЛДАН АВ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8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1562A06D" w14:textId="170D4B5E"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6999" w:history="1">
            <w:r w:rsidR="00BE2855" w:rsidRPr="00D6255E">
              <w:rPr>
                <w:rStyle w:val="Hyperlink"/>
                <w:noProof/>
                <w:lang w:val="mn-MN"/>
              </w:rPr>
              <w:t>32.</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Худалдан авах гэрээ байгуул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6999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03B12003" w14:textId="4D9E671F" w:rsidR="00BE2855" w:rsidRPr="00D6255E" w:rsidRDefault="00000000" w:rsidP="002A45CE">
          <w:pPr>
            <w:pStyle w:val="TOC1"/>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7000" w:history="1">
            <w:r w:rsidR="00BE2855" w:rsidRPr="00D6255E">
              <w:rPr>
                <w:rStyle w:val="Hyperlink"/>
                <w:rFonts w:eastAsia="Times New Roman"/>
                <w:bCs/>
                <w:noProof/>
                <w:lang w:val="mn-MN"/>
              </w:rPr>
              <w:t>Ж.БУСАД</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7000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3D25BF39" w14:textId="48561A99" w:rsidR="00BE2855" w:rsidRPr="00D6255E" w:rsidRDefault="00000000" w:rsidP="002A45CE">
          <w:pPr>
            <w:pStyle w:val="TOC2"/>
            <w:snapToGrid w:val="0"/>
            <w:spacing w:after="0" w:line="240" w:lineRule="auto"/>
            <w:rPr>
              <w:rFonts w:asciiTheme="minorHAnsi" w:eastAsiaTheme="minorEastAsia" w:hAnsiTheme="minorHAnsi" w:cstheme="minorBidi"/>
              <w:noProof/>
              <w:kern w:val="2"/>
              <w:lang w:val="mn-MN" w:eastAsia="ko-KR"/>
              <w14:ligatures w14:val="standardContextual"/>
            </w:rPr>
          </w:pPr>
          <w:hyperlink w:anchor="_Toc154657001" w:history="1">
            <w:r w:rsidR="00BE2855" w:rsidRPr="00D6255E">
              <w:rPr>
                <w:rStyle w:val="Hyperlink"/>
                <w:noProof/>
                <w:lang w:val="mn-MN"/>
              </w:rPr>
              <w:t>33.</w:t>
            </w:r>
            <w:r w:rsidR="00BE2855" w:rsidRPr="00D6255E">
              <w:rPr>
                <w:rFonts w:asciiTheme="minorHAnsi" w:eastAsiaTheme="minorEastAsia" w:hAnsiTheme="minorHAnsi" w:cstheme="minorBidi"/>
                <w:noProof/>
                <w:kern w:val="2"/>
                <w:lang w:val="mn-MN" w:eastAsia="ko-KR"/>
                <w14:ligatures w14:val="standardContextual"/>
              </w:rPr>
              <w:tab/>
            </w:r>
            <w:r w:rsidR="00BE2855" w:rsidRPr="00D6255E">
              <w:rPr>
                <w:rStyle w:val="Hyperlink"/>
                <w:noProof/>
                <w:lang w:val="mn-MN"/>
              </w:rPr>
              <w:t>Оролцогчийг ерөнхий гэрээнд нэмж оруулах</w:t>
            </w:r>
            <w:r w:rsidR="00BE2855" w:rsidRPr="00D6255E">
              <w:rPr>
                <w:noProof/>
                <w:webHidden/>
                <w:lang w:val="mn-MN"/>
              </w:rPr>
              <w:tab/>
            </w:r>
            <w:r w:rsidR="00BE2855" w:rsidRPr="00D6255E">
              <w:rPr>
                <w:noProof/>
                <w:webHidden/>
                <w:lang w:val="mn-MN"/>
              </w:rPr>
              <w:fldChar w:fldCharType="begin"/>
            </w:r>
            <w:r w:rsidR="00BE2855" w:rsidRPr="00D6255E">
              <w:rPr>
                <w:noProof/>
                <w:webHidden/>
                <w:lang w:val="mn-MN"/>
              </w:rPr>
              <w:instrText xml:space="preserve"> PAGEREF _Toc154657001 \h </w:instrText>
            </w:r>
            <w:r w:rsidR="00BE2855" w:rsidRPr="00D6255E">
              <w:rPr>
                <w:noProof/>
                <w:webHidden/>
                <w:lang w:val="mn-MN"/>
              </w:rPr>
            </w:r>
            <w:r w:rsidR="00BE2855" w:rsidRPr="00D6255E">
              <w:rPr>
                <w:noProof/>
                <w:webHidden/>
                <w:lang w:val="mn-MN"/>
              </w:rPr>
              <w:fldChar w:fldCharType="separate"/>
            </w:r>
            <w:r w:rsidR="00BB0DF0" w:rsidRPr="00D6255E">
              <w:rPr>
                <w:noProof/>
                <w:webHidden/>
                <w:lang w:val="mn-MN"/>
              </w:rPr>
              <w:t>11</w:t>
            </w:r>
            <w:r w:rsidR="00BE2855" w:rsidRPr="00D6255E">
              <w:rPr>
                <w:noProof/>
                <w:webHidden/>
                <w:lang w:val="mn-MN"/>
              </w:rPr>
              <w:fldChar w:fldCharType="end"/>
            </w:r>
          </w:hyperlink>
        </w:p>
        <w:p w14:paraId="7E5043AD" w14:textId="4279FC5E" w:rsidR="005E55F9" w:rsidRPr="00D6255E" w:rsidRDefault="0044568B" w:rsidP="002A45CE">
          <w:pPr>
            <w:snapToGrid w:val="0"/>
            <w:spacing w:after="0" w:line="240" w:lineRule="auto"/>
            <w:rPr>
              <w:b/>
              <w:bCs/>
              <w:sz w:val="22"/>
              <w:szCs w:val="22"/>
              <w:lang w:val="mn-MN"/>
            </w:rPr>
          </w:pPr>
          <w:r w:rsidRPr="00D6255E">
            <w:rPr>
              <w:b/>
              <w:bCs/>
              <w:lang w:val="mn-MN"/>
            </w:rPr>
            <w:fldChar w:fldCharType="end"/>
          </w:r>
        </w:p>
        <w:p w14:paraId="5F141DFC" w14:textId="62E8213E" w:rsidR="0044568B" w:rsidRPr="00D6255E" w:rsidRDefault="00000000" w:rsidP="002B37B8">
          <w:pPr>
            <w:spacing w:after="0" w:line="240" w:lineRule="auto"/>
            <w:rPr>
              <w:sz w:val="22"/>
              <w:szCs w:val="22"/>
              <w:lang w:val="mn-MN"/>
            </w:rPr>
          </w:pPr>
        </w:p>
      </w:sdtContent>
    </w:sdt>
    <w:p w14:paraId="5AC0DF77" w14:textId="77777777" w:rsidR="0044568B" w:rsidRPr="00D6255E" w:rsidRDefault="0044568B" w:rsidP="0053384D">
      <w:pPr>
        <w:jc w:val="center"/>
        <w:rPr>
          <w:rStyle w:val="Hyperlink"/>
          <w:bCs/>
          <w:color w:val="auto"/>
          <w:szCs w:val="22"/>
          <w:u w:val="none"/>
          <w:lang w:val="mn-MN"/>
        </w:rPr>
        <w:sectPr w:rsidR="0044568B" w:rsidRPr="00D6255E" w:rsidSect="00A11386">
          <w:pgSz w:w="11907" w:h="16840" w:code="9"/>
          <w:pgMar w:top="1134" w:right="851" w:bottom="1134" w:left="1701" w:header="720" w:footer="720" w:gutter="0"/>
          <w:paperSrc w:first="7153" w:other="7153"/>
          <w:pgNumType w:start="1"/>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6368"/>
      </w:tblGrid>
      <w:tr w:rsidR="005D123D" w:rsidRPr="00D6255E" w14:paraId="6191B0E0" w14:textId="77777777" w:rsidTr="00E12D1E">
        <w:tc>
          <w:tcPr>
            <w:tcW w:w="9388" w:type="dxa"/>
            <w:gridSpan w:val="2"/>
          </w:tcPr>
          <w:p w14:paraId="68ECDAC5" w14:textId="5BD5B73A" w:rsidR="005D123D" w:rsidRPr="00D6255E" w:rsidRDefault="005D123D" w:rsidP="007B512D">
            <w:pPr>
              <w:pStyle w:val="Heading1"/>
              <w:rPr>
                <w:rFonts w:cs="Arial"/>
                <w:lang w:val="mn-MN"/>
              </w:rPr>
            </w:pPr>
            <w:bookmarkStart w:id="3" w:name="_Toc144551928"/>
            <w:bookmarkStart w:id="4" w:name="_Toc145437709"/>
            <w:bookmarkStart w:id="5" w:name="_Toc154245514"/>
            <w:bookmarkStart w:id="6" w:name="_Toc154656960"/>
            <w:r w:rsidRPr="00D6255E">
              <w:rPr>
                <w:rFonts w:cs="Arial"/>
                <w:sz w:val="24"/>
                <w:szCs w:val="40"/>
                <w:lang w:val="mn-MN"/>
              </w:rPr>
              <w:lastRenderedPageBreak/>
              <w:t>I БҮЛЭГ.ТЕНДЕР ШАЛГАРУУЛАЛТЫН ЗААВАРЧИЛГАА (ТШЗ)</w:t>
            </w:r>
            <w:bookmarkEnd w:id="3"/>
            <w:bookmarkEnd w:id="4"/>
            <w:bookmarkEnd w:id="5"/>
            <w:bookmarkEnd w:id="6"/>
          </w:p>
        </w:tc>
      </w:tr>
      <w:tr w:rsidR="005D123D" w:rsidRPr="00D6255E" w14:paraId="4B6CECE2" w14:textId="77777777" w:rsidTr="00E12D1E">
        <w:tc>
          <w:tcPr>
            <w:tcW w:w="9388" w:type="dxa"/>
            <w:gridSpan w:val="2"/>
          </w:tcPr>
          <w:p w14:paraId="6C4FC607" w14:textId="764475D0" w:rsidR="005D123D" w:rsidRPr="00D6255E" w:rsidRDefault="005D123D" w:rsidP="002B37B8">
            <w:pPr>
              <w:pStyle w:val="Heading1"/>
              <w:rPr>
                <w:rFonts w:cs="Arial"/>
                <w:b w:val="0"/>
                <w:bCs/>
                <w:szCs w:val="22"/>
                <w:lang w:val="mn-MN"/>
              </w:rPr>
            </w:pPr>
            <w:bookmarkStart w:id="7" w:name="_Toc144551929"/>
            <w:bookmarkStart w:id="8" w:name="_Toc154656961"/>
            <w:r w:rsidRPr="00D6255E">
              <w:rPr>
                <w:rFonts w:cs="Arial"/>
                <w:bCs/>
                <w:szCs w:val="22"/>
                <w:lang w:val="mn-MN"/>
              </w:rPr>
              <w:t>А.ЕРӨНХИЙ ЗҮЙЛ</w:t>
            </w:r>
            <w:bookmarkEnd w:id="7"/>
            <w:bookmarkEnd w:id="8"/>
          </w:p>
        </w:tc>
      </w:tr>
      <w:tr w:rsidR="0053384D" w:rsidRPr="00D6255E" w14:paraId="1E5EA18B" w14:textId="77777777" w:rsidTr="00E12D1E">
        <w:tc>
          <w:tcPr>
            <w:tcW w:w="3020" w:type="dxa"/>
          </w:tcPr>
          <w:p w14:paraId="377727FC" w14:textId="68582C49" w:rsidR="0053384D" w:rsidRPr="00D6255E" w:rsidRDefault="0053384D" w:rsidP="00067908">
            <w:pPr>
              <w:pStyle w:val="Heading2"/>
              <w:widowControl w:val="0"/>
              <w:rPr>
                <w:rStyle w:val="Hyperlink"/>
                <w:rFonts w:cs="Arial"/>
                <w:bCs/>
                <w:color w:val="auto"/>
                <w:szCs w:val="22"/>
                <w:u w:val="none"/>
                <w:lang w:val="mn-MN"/>
              </w:rPr>
            </w:pPr>
            <w:bookmarkStart w:id="9" w:name="_Toc49963269"/>
            <w:bookmarkStart w:id="10" w:name="_Toc50373976"/>
            <w:bookmarkStart w:id="11" w:name="_Ref57951852"/>
            <w:bookmarkStart w:id="12" w:name="_Toc62843995"/>
            <w:bookmarkStart w:id="13" w:name="_Toc80084007"/>
            <w:bookmarkStart w:id="14" w:name="_Toc80266943"/>
            <w:bookmarkStart w:id="15" w:name="_Toc82445281"/>
            <w:bookmarkStart w:id="16" w:name="_Toc82445679"/>
            <w:bookmarkStart w:id="17" w:name="_Toc82448397"/>
            <w:bookmarkStart w:id="18" w:name="_Toc127459713"/>
            <w:bookmarkStart w:id="19" w:name="_Toc144551930"/>
            <w:bookmarkStart w:id="20" w:name="_Toc154656962"/>
            <w:r w:rsidRPr="00D6255E">
              <w:rPr>
                <w:rFonts w:cs="Arial"/>
                <w:lang w:val="mn-MN"/>
              </w:rPr>
              <w:t>Тендерийн цар хүрээ</w:t>
            </w:r>
            <w:bookmarkEnd w:id="9"/>
            <w:bookmarkEnd w:id="10"/>
            <w:bookmarkEnd w:id="11"/>
            <w:bookmarkEnd w:id="12"/>
            <w:bookmarkEnd w:id="13"/>
            <w:bookmarkEnd w:id="14"/>
            <w:bookmarkEnd w:id="15"/>
            <w:bookmarkEnd w:id="16"/>
            <w:bookmarkEnd w:id="17"/>
            <w:bookmarkEnd w:id="18"/>
            <w:bookmarkEnd w:id="19"/>
            <w:bookmarkEnd w:id="20"/>
          </w:p>
        </w:tc>
        <w:tc>
          <w:tcPr>
            <w:tcW w:w="6368" w:type="dxa"/>
          </w:tcPr>
          <w:p w14:paraId="7145D08D" w14:textId="13241A10" w:rsidR="0053384D" w:rsidRPr="00D6255E" w:rsidRDefault="0053384D" w:rsidP="00067908">
            <w:pPr>
              <w:pStyle w:val="ListParagraph"/>
              <w:keepNext/>
              <w:keepLines/>
              <w:widowControl w:val="0"/>
              <w:numPr>
                <w:ilvl w:val="1"/>
                <w:numId w:val="1"/>
              </w:numPr>
              <w:spacing w:after="120"/>
              <w:ind w:left="606" w:hanging="606"/>
              <w:contextualSpacing w:val="0"/>
              <w:jc w:val="both"/>
              <w:rPr>
                <w:rStyle w:val="Hyperlink"/>
                <w:bCs/>
                <w:color w:val="auto"/>
                <w:u w:val="none"/>
                <w:lang w:val="mn-MN"/>
              </w:rPr>
            </w:pPr>
            <w:r w:rsidRPr="00D6255E">
              <w:rPr>
                <w:lang w:val="mn-MN"/>
              </w:rPr>
              <w:t>Төрийн болон орон нутгийн өмчийн хөрөнгөөр бараа, ажил, үйлчилгээ худалдан авах тухай хууль (цаашид “</w:t>
            </w:r>
            <w:r w:rsidRPr="00D6255E">
              <w:rPr>
                <w:b/>
                <w:lang w:val="mn-MN"/>
              </w:rPr>
              <w:t>Хууль</w:t>
            </w:r>
            <w:r w:rsidRPr="00D6255E">
              <w:rPr>
                <w:lang w:val="mn-MN"/>
              </w:rPr>
              <w:t>” гэх)-ийн дагуу өгөгдлийн хүснэгт</w:t>
            </w:r>
            <w:r w:rsidR="00310F75" w:rsidRPr="00D6255E">
              <w:rPr>
                <w:lang w:val="mn-MN"/>
              </w:rPr>
              <w:t>э</w:t>
            </w:r>
            <w:r w:rsidRPr="00D6255E">
              <w:rPr>
                <w:lang w:val="mn-MN"/>
              </w:rPr>
              <w:t xml:space="preserve">д заасан </w:t>
            </w:r>
            <w:r w:rsidR="000C14D7" w:rsidRPr="00D6255E">
              <w:rPr>
                <w:lang w:val="mn-MN"/>
              </w:rPr>
              <w:t>худалдан авах ажиллагааны асуудал хариуцсан төрийн захиргааны байгууллага (цаашид “</w:t>
            </w:r>
            <w:r w:rsidR="000C14D7" w:rsidRPr="00D6255E">
              <w:rPr>
                <w:b/>
                <w:bCs/>
                <w:lang w:val="mn-MN"/>
              </w:rPr>
              <w:t>мэргэжлийн байгууллага</w:t>
            </w:r>
            <w:r w:rsidR="000C14D7" w:rsidRPr="00D6255E">
              <w:rPr>
                <w:lang w:val="mn-MN"/>
              </w:rPr>
              <w:t>” гэх)</w:t>
            </w:r>
            <w:r w:rsidRPr="00D6255E">
              <w:rPr>
                <w:lang w:val="mn-MN"/>
              </w:rPr>
              <w:t xml:space="preserve"> III бүлэгт тодорхойлсон бараа,</w:t>
            </w:r>
            <w:r w:rsidR="000C14D7" w:rsidRPr="00D6255E">
              <w:rPr>
                <w:lang w:val="mn-MN"/>
              </w:rPr>
              <w:t xml:space="preserve"> </w:t>
            </w:r>
            <w:r w:rsidRPr="00D6255E">
              <w:rPr>
                <w:lang w:val="mn-MN"/>
              </w:rPr>
              <w:t>үйлчилгээ</w:t>
            </w:r>
            <w:r w:rsidR="000C14D7" w:rsidRPr="00D6255E">
              <w:rPr>
                <w:lang w:val="mn-MN"/>
              </w:rPr>
              <w:t xml:space="preserve"> </w:t>
            </w:r>
            <w:r w:rsidRPr="00D6255E">
              <w:rPr>
                <w:lang w:val="mn-MN"/>
              </w:rPr>
              <w:t xml:space="preserve">худалдан авахаар тендер шалгаруулалтыг зохион байгуулна. Тендер шалгаруулалтын нэр болон дугаарыг </w:t>
            </w:r>
            <w:r w:rsidR="00310F75" w:rsidRPr="00D6255E">
              <w:rPr>
                <w:lang w:val="mn-MN"/>
              </w:rPr>
              <w:t>өгөгдлийн хүснэгтэд</w:t>
            </w:r>
            <w:r w:rsidRPr="00D6255E">
              <w:rPr>
                <w:lang w:val="mn-MN"/>
              </w:rPr>
              <w:t xml:space="preserve"> заана.</w:t>
            </w:r>
          </w:p>
        </w:tc>
      </w:tr>
      <w:tr w:rsidR="00BE0B87" w:rsidRPr="00D6255E" w14:paraId="433B39B9" w14:textId="77777777" w:rsidTr="00E12D1E">
        <w:tc>
          <w:tcPr>
            <w:tcW w:w="3020" w:type="dxa"/>
          </w:tcPr>
          <w:p w14:paraId="09BE48E3" w14:textId="77777777" w:rsidR="00BE0B87" w:rsidRPr="00D6255E" w:rsidRDefault="00BE0B87" w:rsidP="002B37B8">
            <w:pPr>
              <w:pStyle w:val="Heading2"/>
              <w:widowControl w:val="0"/>
              <w:numPr>
                <w:ilvl w:val="0"/>
                <w:numId w:val="0"/>
              </w:numPr>
              <w:ind w:left="720" w:hanging="360"/>
              <w:rPr>
                <w:rFonts w:cs="Arial"/>
                <w:lang w:val="mn-MN"/>
              </w:rPr>
            </w:pPr>
          </w:p>
        </w:tc>
        <w:tc>
          <w:tcPr>
            <w:tcW w:w="6368" w:type="dxa"/>
          </w:tcPr>
          <w:p w14:paraId="63FEDB98" w14:textId="690C8DE0" w:rsidR="00BE0B87" w:rsidRPr="00D6255E" w:rsidRDefault="00395D1D" w:rsidP="00067908">
            <w:pPr>
              <w:pStyle w:val="ListParagraph"/>
              <w:keepNext/>
              <w:keepLines/>
              <w:widowControl w:val="0"/>
              <w:numPr>
                <w:ilvl w:val="1"/>
                <w:numId w:val="1"/>
              </w:numPr>
              <w:spacing w:after="120"/>
              <w:ind w:left="606" w:hanging="606"/>
              <w:contextualSpacing w:val="0"/>
              <w:jc w:val="both"/>
              <w:rPr>
                <w:lang w:val="mn-MN"/>
              </w:rPr>
            </w:pPr>
            <w:r w:rsidRPr="00D6255E">
              <w:rPr>
                <w:lang w:val="mn-MN"/>
              </w:rPr>
              <w:t xml:space="preserve">Хуулийн 37.2.4-т заасны дагуу ерөнхий гэрээгээр бараа, үйлчилгээг цахим дэлгүүрээс худалдан авах захиалагчийг өгөгдлийн хүснэгтэд заана. </w:t>
            </w:r>
            <w:r w:rsidR="00310F75" w:rsidRPr="00D6255E">
              <w:rPr>
                <w:lang w:val="mn-MN"/>
              </w:rPr>
              <w:t>Өгөгдлийн хүснэгтэд</w:t>
            </w:r>
            <w:r w:rsidR="00BE0B87" w:rsidRPr="00D6255E">
              <w:rPr>
                <w:lang w:val="mn-MN"/>
              </w:rPr>
              <w:t xml:space="preserve"> өөрөөр заагаагүй бол хуульд заасан бүх захиалагч бараа, үйлчилгээний эцсийн хэрэглэгч байна.</w:t>
            </w:r>
          </w:p>
        </w:tc>
      </w:tr>
      <w:tr w:rsidR="0053384D" w:rsidRPr="00D6255E" w14:paraId="748ED9A1" w14:textId="77777777" w:rsidTr="00E12D1E">
        <w:tc>
          <w:tcPr>
            <w:tcW w:w="3020" w:type="dxa"/>
          </w:tcPr>
          <w:p w14:paraId="2F680FC3" w14:textId="77777777" w:rsidR="0053384D" w:rsidRPr="00D6255E" w:rsidRDefault="0053384D" w:rsidP="00067908">
            <w:pPr>
              <w:pStyle w:val="Heading2"/>
              <w:widowControl w:val="0"/>
              <w:numPr>
                <w:ilvl w:val="0"/>
                <w:numId w:val="0"/>
              </w:numPr>
              <w:rPr>
                <w:rStyle w:val="Hyperlink"/>
                <w:rFonts w:cs="Arial"/>
                <w:bCs/>
                <w:color w:val="auto"/>
                <w:szCs w:val="22"/>
                <w:u w:val="none"/>
                <w:lang w:val="mn-MN"/>
              </w:rPr>
            </w:pPr>
          </w:p>
        </w:tc>
        <w:tc>
          <w:tcPr>
            <w:tcW w:w="6368" w:type="dxa"/>
          </w:tcPr>
          <w:p w14:paraId="46318382" w14:textId="64E855D2" w:rsidR="0053384D" w:rsidRPr="00D6255E" w:rsidRDefault="0053384D" w:rsidP="00067908">
            <w:pPr>
              <w:pStyle w:val="ListParagraph"/>
              <w:keepNext/>
              <w:keepLines/>
              <w:widowControl w:val="0"/>
              <w:numPr>
                <w:ilvl w:val="1"/>
                <w:numId w:val="1"/>
              </w:numPr>
              <w:spacing w:after="120"/>
              <w:ind w:left="606" w:hanging="606"/>
              <w:contextualSpacing w:val="0"/>
              <w:jc w:val="both"/>
              <w:rPr>
                <w:lang w:val="mn-MN"/>
              </w:rPr>
            </w:pPr>
            <w:r w:rsidRPr="00D6255E">
              <w:rPr>
                <w:lang w:val="mn-MN"/>
              </w:rPr>
              <w:t xml:space="preserve">Тендер шалгаруулалт багцтай бол энэ тухай мэдээллийг </w:t>
            </w:r>
            <w:r w:rsidR="00310F75" w:rsidRPr="00D6255E">
              <w:rPr>
                <w:lang w:val="mn-MN"/>
              </w:rPr>
              <w:t xml:space="preserve">өгөгдлийн хүснэгтэд </w:t>
            </w:r>
            <w:r w:rsidRPr="00D6255E">
              <w:rPr>
                <w:lang w:val="mn-MN"/>
              </w:rPr>
              <w:t xml:space="preserve">заана. </w:t>
            </w:r>
          </w:p>
        </w:tc>
      </w:tr>
      <w:tr w:rsidR="0053384D" w:rsidRPr="00D6255E" w14:paraId="78130E0C" w14:textId="77777777" w:rsidTr="00E12D1E">
        <w:tc>
          <w:tcPr>
            <w:tcW w:w="3020" w:type="dxa"/>
          </w:tcPr>
          <w:p w14:paraId="273FF9AA" w14:textId="77777777" w:rsidR="0053384D" w:rsidRPr="00D6255E" w:rsidRDefault="0053384D" w:rsidP="00067908">
            <w:pPr>
              <w:pStyle w:val="Heading2"/>
              <w:widowControl w:val="0"/>
              <w:numPr>
                <w:ilvl w:val="0"/>
                <w:numId w:val="0"/>
              </w:numPr>
              <w:rPr>
                <w:rStyle w:val="Hyperlink"/>
                <w:rFonts w:cs="Arial"/>
                <w:bCs/>
                <w:color w:val="auto"/>
                <w:szCs w:val="22"/>
                <w:u w:val="none"/>
                <w:lang w:val="mn-MN"/>
              </w:rPr>
            </w:pPr>
          </w:p>
        </w:tc>
        <w:tc>
          <w:tcPr>
            <w:tcW w:w="6368" w:type="dxa"/>
          </w:tcPr>
          <w:p w14:paraId="5C59B21E" w14:textId="358716D1" w:rsidR="0053384D" w:rsidRPr="00D6255E" w:rsidRDefault="0053384D" w:rsidP="00067908">
            <w:pPr>
              <w:pStyle w:val="ListParagraph"/>
              <w:keepNext/>
              <w:keepLines/>
              <w:widowControl w:val="0"/>
              <w:numPr>
                <w:ilvl w:val="1"/>
                <w:numId w:val="1"/>
              </w:numPr>
              <w:spacing w:after="120"/>
              <w:ind w:left="606" w:hanging="606"/>
              <w:contextualSpacing w:val="0"/>
              <w:jc w:val="both"/>
              <w:rPr>
                <w:lang w:val="mn-MN"/>
              </w:rPr>
            </w:pPr>
            <w:r w:rsidRPr="00D6255E">
              <w:rPr>
                <w:lang w:val="mn-MN"/>
              </w:rPr>
              <w:t xml:space="preserve">Бараа бүхэлд нь, эсхүл түүний тодорхой багцын барааг хуулийн 8.1-д зааснаар дотоодын үйлдвэрлэлээр хангах боломжтой бол энэ тухай </w:t>
            </w:r>
            <w:r w:rsidR="0049000F" w:rsidRPr="00D6255E">
              <w:rPr>
                <w:rFonts w:eastAsia="Arial"/>
                <w:lang w:val="mn-MN"/>
              </w:rPr>
              <w:t>мэргэжлийн байгууллага</w:t>
            </w:r>
            <w:r w:rsidRPr="00D6255E">
              <w:rPr>
                <w:lang w:val="mn-MN"/>
              </w:rPr>
              <w:t xml:space="preserve"> </w:t>
            </w:r>
            <w:r w:rsidR="00310F75" w:rsidRPr="00D6255E">
              <w:rPr>
                <w:lang w:val="mn-MN"/>
              </w:rPr>
              <w:t xml:space="preserve">өгөгдлийн хүснэгтэд </w:t>
            </w:r>
            <w:r w:rsidRPr="00D6255E">
              <w:rPr>
                <w:lang w:val="mn-MN"/>
              </w:rPr>
              <w:t>заана. Ийнхүү заасан бол тендер шалгаруулалт, эсхүл түүний багцад зөвхөн Монгол Улсын гарал үүсэлтэй бараа нийлүүлнэ.</w:t>
            </w:r>
          </w:p>
        </w:tc>
      </w:tr>
      <w:tr w:rsidR="0053384D" w:rsidRPr="00D6255E" w14:paraId="7B36856D" w14:textId="77777777" w:rsidTr="00E12D1E">
        <w:tc>
          <w:tcPr>
            <w:tcW w:w="3020" w:type="dxa"/>
          </w:tcPr>
          <w:p w14:paraId="67877BCB" w14:textId="70A12FCB" w:rsidR="0053384D" w:rsidRPr="00D6255E" w:rsidRDefault="00395D1D" w:rsidP="00067908">
            <w:pPr>
              <w:pStyle w:val="Heading2"/>
              <w:widowControl w:val="0"/>
              <w:rPr>
                <w:rFonts w:cs="Arial"/>
                <w:lang w:val="mn-MN"/>
              </w:rPr>
            </w:pPr>
            <w:bookmarkStart w:id="21" w:name="_Toc144551931"/>
            <w:bookmarkStart w:id="22" w:name="_Toc154656963"/>
            <w:r w:rsidRPr="00D6255E">
              <w:rPr>
                <w:rFonts w:cs="Arial"/>
                <w:lang w:val="mn-MN"/>
              </w:rPr>
              <w:t>Санхүүжилтийн эх үүсвэр болон н</w:t>
            </w:r>
            <w:r w:rsidR="00343835" w:rsidRPr="00D6255E">
              <w:rPr>
                <w:rFonts w:cs="Arial"/>
                <w:lang w:val="mn-MN"/>
              </w:rPr>
              <w:t>эгж үнэ</w:t>
            </w:r>
            <w:bookmarkEnd w:id="21"/>
            <w:bookmarkEnd w:id="22"/>
            <w:r w:rsidR="00343835" w:rsidRPr="00D6255E">
              <w:rPr>
                <w:rFonts w:cs="Arial"/>
                <w:lang w:val="mn-MN"/>
              </w:rPr>
              <w:t xml:space="preserve"> </w:t>
            </w:r>
          </w:p>
        </w:tc>
        <w:tc>
          <w:tcPr>
            <w:tcW w:w="6368" w:type="dxa"/>
          </w:tcPr>
          <w:p w14:paraId="53A4FACE" w14:textId="360F6402" w:rsidR="0053384D" w:rsidRPr="00D6255E" w:rsidRDefault="00343835" w:rsidP="003641B1">
            <w:pPr>
              <w:pStyle w:val="ListParagraph"/>
              <w:keepNext/>
              <w:keepLines/>
              <w:widowControl w:val="0"/>
              <w:numPr>
                <w:ilvl w:val="1"/>
                <w:numId w:val="2"/>
              </w:numPr>
              <w:spacing w:after="120"/>
              <w:ind w:left="606" w:hanging="606"/>
              <w:contextualSpacing w:val="0"/>
              <w:jc w:val="both"/>
              <w:rPr>
                <w:bCs/>
                <w:lang w:val="mn-MN"/>
              </w:rPr>
            </w:pPr>
            <w:r w:rsidRPr="00D6255E">
              <w:rPr>
                <w:lang w:val="mn-MN"/>
              </w:rPr>
              <w:t xml:space="preserve">Тендер шалгаруулалтын нийт болон багц тус бүрийн </w:t>
            </w:r>
            <w:r w:rsidR="00395D1D" w:rsidRPr="00D6255E">
              <w:rPr>
                <w:lang w:val="mn-MN"/>
              </w:rPr>
              <w:t xml:space="preserve">санхүүжилтийн эх үүсвэр, </w:t>
            </w:r>
            <w:r w:rsidRPr="00D6255E">
              <w:rPr>
                <w:lang w:val="mn-MN"/>
              </w:rPr>
              <w:t xml:space="preserve">бараа, үйлчилгээний нэгж дээд үнийг </w:t>
            </w:r>
            <w:r w:rsidR="00310F75" w:rsidRPr="00D6255E">
              <w:rPr>
                <w:lang w:val="mn-MN"/>
              </w:rPr>
              <w:t>өгөгдлийн хүснэгтэд</w:t>
            </w:r>
            <w:r w:rsidRPr="00D6255E">
              <w:rPr>
                <w:lang w:val="mn-MN"/>
              </w:rPr>
              <w:t xml:space="preserve"> тусгана</w:t>
            </w:r>
          </w:p>
        </w:tc>
      </w:tr>
      <w:tr w:rsidR="0053384D" w:rsidRPr="00D6255E" w14:paraId="21DD6399" w14:textId="77777777" w:rsidTr="00E12D1E">
        <w:tc>
          <w:tcPr>
            <w:tcW w:w="3020" w:type="dxa"/>
          </w:tcPr>
          <w:p w14:paraId="49F9211D" w14:textId="45429CDA" w:rsidR="0053384D" w:rsidRPr="00D6255E" w:rsidRDefault="0053384D" w:rsidP="00067908">
            <w:pPr>
              <w:pStyle w:val="Heading2"/>
              <w:widowControl w:val="0"/>
              <w:rPr>
                <w:rFonts w:cs="Arial"/>
                <w:lang w:val="mn-MN"/>
              </w:rPr>
            </w:pPr>
            <w:bookmarkStart w:id="23" w:name="_Toc144551932"/>
            <w:bookmarkStart w:id="24" w:name="_Toc154656964"/>
            <w:r w:rsidRPr="00D6255E">
              <w:rPr>
                <w:rFonts w:cs="Arial"/>
                <w:lang w:val="mn-MN"/>
              </w:rPr>
              <w:t>Худалдан авах ажиллагааны хууль тогтоомж</w:t>
            </w:r>
            <w:bookmarkEnd w:id="23"/>
            <w:bookmarkEnd w:id="24"/>
          </w:p>
        </w:tc>
        <w:tc>
          <w:tcPr>
            <w:tcW w:w="6368" w:type="dxa"/>
          </w:tcPr>
          <w:p w14:paraId="75784434" w14:textId="264D9210" w:rsidR="0053384D" w:rsidRPr="00D6255E" w:rsidRDefault="0053384D" w:rsidP="003641B1">
            <w:pPr>
              <w:pStyle w:val="ListParagraph"/>
              <w:keepNext/>
              <w:keepLines/>
              <w:widowControl w:val="0"/>
              <w:numPr>
                <w:ilvl w:val="1"/>
                <w:numId w:val="2"/>
              </w:numPr>
              <w:spacing w:after="120"/>
              <w:ind w:left="606" w:hanging="606"/>
              <w:contextualSpacing w:val="0"/>
              <w:jc w:val="both"/>
              <w:rPr>
                <w:bCs/>
                <w:lang w:val="mn-MN"/>
              </w:rPr>
            </w:pPr>
            <w:r w:rsidRPr="00D6255E">
              <w:rPr>
                <w:bCs/>
                <w:lang w:val="mn-MN"/>
              </w:rPr>
              <w:t>Энэ худалдан авах ажиллагаанд хуулийн 2.1-д заасан төрийн бо</w:t>
            </w:r>
            <w:r w:rsidR="00690BC8" w:rsidRPr="00D6255E">
              <w:rPr>
                <w:bCs/>
                <w:lang w:val="mn-MN"/>
              </w:rPr>
              <w:t>л</w:t>
            </w:r>
            <w:r w:rsidRPr="00D6255E">
              <w:rPr>
                <w:bCs/>
                <w:lang w:val="mn-MN"/>
              </w:rPr>
              <w:t xml:space="preserve">он орон нутгийн өмчийн хөрөнгөөр бараа, ажил, үйлчилгээ худалдан авах тухай хууль тогтоомжийг дагаж мөрдөнө. </w:t>
            </w:r>
          </w:p>
        </w:tc>
      </w:tr>
      <w:tr w:rsidR="0053384D" w:rsidRPr="00D6255E" w14:paraId="41D22BEC" w14:textId="77777777" w:rsidTr="00E12D1E">
        <w:tc>
          <w:tcPr>
            <w:tcW w:w="3020" w:type="dxa"/>
          </w:tcPr>
          <w:p w14:paraId="057E5799" w14:textId="77777777" w:rsidR="0053384D" w:rsidRPr="00D6255E" w:rsidRDefault="0053384D" w:rsidP="00067908">
            <w:pPr>
              <w:pStyle w:val="Heading2"/>
              <w:widowControl w:val="0"/>
              <w:numPr>
                <w:ilvl w:val="0"/>
                <w:numId w:val="0"/>
              </w:numPr>
              <w:rPr>
                <w:rFonts w:cs="Arial"/>
                <w:lang w:val="mn-MN"/>
              </w:rPr>
            </w:pPr>
          </w:p>
        </w:tc>
        <w:tc>
          <w:tcPr>
            <w:tcW w:w="6368" w:type="dxa"/>
          </w:tcPr>
          <w:p w14:paraId="5AF34606" w14:textId="02CC1750" w:rsidR="0053384D" w:rsidRPr="00D6255E" w:rsidRDefault="0049000F" w:rsidP="003641B1">
            <w:pPr>
              <w:pStyle w:val="ListParagraph"/>
              <w:keepNext/>
              <w:keepLines/>
              <w:widowControl w:val="0"/>
              <w:numPr>
                <w:ilvl w:val="1"/>
                <w:numId w:val="2"/>
              </w:numPr>
              <w:spacing w:after="120"/>
              <w:ind w:left="606" w:hanging="606"/>
              <w:contextualSpacing w:val="0"/>
              <w:jc w:val="both"/>
              <w:rPr>
                <w:bCs/>
                <w:lang w:val="mn-MN"/>
              </w:rPr>
            </w:pPr>
            <w:r w:rsidRPr="00D6255E">
              <w:rPr>
                <w:rFonts w:eastAsia="Arial"/>
                <w:lang w:val="mn-MN"/>
              </w:rPr>
              <w:t>Мэргэжлийн байгууллага</w:t>
            </w:r>
            <w:r w:rsidR="0053384D" w:rsidRPr="00D6255E">
              <w:rPr>
                <w:lang w:val="mn-MN"/>
              </w:rPr>
              <w:t>,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53384D" w:rsidRPr="00D6255E" w14:paraId="1FF33AB9" w14:textId="77777777" w:rsidTr="00E12D1E">
        <w:tc>
          <w:tcPr>
            <w:tcW w:w="3020" w:type="dxa"/>
          </w:tcPr>
          <w:p w14:paraId="638790FA" w14:textId="77777777" w:rsidR="0053384D" w:rsidRPr="00D6255E" w:rsidRDefault="0053384D" w:rsidP="00067908">
            <w:pPr>
              <w:pStyle w:val="Heading2"/>
              <w:widowControl w:val="0"/>
              <w:numPr>
                <w:ilvl w:val="0"/>
                <w:numId w:val="0"/>
              </w:numPr>
              <w:rPr>
                <w:rFonts w:cs="Arial"/>
                <w:szCs w:val="22"/>
                <w:lang w:val="mn-MN"/>
              </w:rPr>
            </w:pPr>
          </w:p>
        </w:tc>
        <w:tc>
          <w:tcPr>
            <w:tcW w:w="6368" w:type="dxa"/>
          </w:tcPr>
          <w:p w14:paraId="62D1A6A7" w14:textId="51208DD1" w:rsidR="0053384D" w:rsidRPr="00D6255E" w:rsidRDefault="0053384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Нийтийн албанд нийтийн болон хувийн ашиг сонирхлыг зохицуулах, ашиг сонирхлын зөрчлөөс урьдчилан сэргийлэх тухай хуулийн 20, 20</w:t>
            </w:r>
            <w:r w:rsidRPr="00D6255E">
              <w:rPr>
                <w:vertAlign w:val="superscript"/>
                <w:lang w:val="mn-MN"/>
              </w:rPr>
              <w:t>1</w:t>
            </w:r>
            <w:r w:rsidRPr="00D6255E">
              <w:rPr>
                <w:lang w:val="mn-MN"/>
              </w:rPr>
              <w:t>, 21 дүгээр зүйлд заасан хориглолт, хязгаарлалтад хамаарах этгээд тендер шалгаруулалтад оролцох эрхгүй байна.</w:t>
            </w:r>
          </w:p>
        </w:tc>
      </w:tr>
      <w:tr w:rsidR="0053384D" w:rsidRPr="00D6255E" w14:paraId="00224BDD" w14:textId="77777777" w:rsidTr="00E12D1E">
        <w:tc>
          <w:tcPr>
            <w:tcW w:w="3020" w:type="dxa"/>
          </w:tcPr>
          <w:p w14:paraId="073CB5FB" w14:textId="73BBBEB3" w:rsidR="0053384D" w:rsidRPr="00D6255E" w:rsidRDefault="0053384D" w:rsidP="00067908">
            <w:pPr>
              <w:pStyle w:val="Heading2"/>
              <w:widowControl w:val="0"/>
              <w:rPr>
                <w:rFonts w:cs="Arial"/>
                <w:szCs w:val="22"/>
                <w:lang w:val="mn-MN"/>
              </w:rPr>
            </w:pPr>
            <w:bookmarkStart w:id="25" w:name="_Toc62843998"/>
            <w:bookmarkStart w:id="26" w:name="_Toc80084010"/>
            <w:bookmarkStart w:id="27" w:name="_Toc80266946"/>
            <w:bookmarkStart w:id="28" w:name="_Toc82445284"/>
            <w:bookmarkStart w:id="29" w:name="_Toc82445682"/>
            <w:bookmarkStart w:id="30" w:name="_Toc82448400"/>
            <w:bookmarkStart w:id="31" w:name="_Toc127459716"/>
            <w:bookmarkStart w:id="32" w:name="_Toc144551933"/>
            <w:bookmarkStart w:id="33" w:name="_Toc154656965"/>
            <w:bookmarkStart w:id="34" w:name="_Toc49963273"/>
            <w:bookmarkStart w:id="35" w:name="_Toc50373980"/>
            <w:r w:rsidRPr="00D6255E">
              <w:rPr>
                <w:rFonts w:cs="Arial"/>
                <w:szCs w:val="22"/>
                <w:lang w:val="mn-MN"/>
              </w:rPr>
              <w:t xml:space="preserve">Сонирхогч этгээд, </w:t>
            </w:r>
            <w:r w:rsidRPr="00D6255E">
              <w:rPr>
                <w:rFonts w:cs="Arial"/>
                <w:szCs w:val="22"/>
                <w:lang w:val="mn-MN"/>
              </w:rPr>
              <w:lastRenderedPageBreak/>
              <w:t>оролцогч</w:t>
            </w:r>
            <w:bookmarkEnd w:id="25"/>
            <w:bookmarkEnd w:id="26"/>
            <w:bookmarkEnd w:id="27"/>
            <w:bookmarkEnd w:id="28"/>
            <w:bookmarkEnd w:id="29"/>
            <w:bookmarkEnd w:id="30"/>
            <w:bookmarkEnd w:id="31"/>
            <w:bookmarkEnd w:id="32"/>
            <w:bookmarkEnd w:id="33"/>
            <w:r w:rsidRPr="00D6255E">
              <w:rPr>
                <w:rFonts w:cs="Arial"/>
                <w:szCs w:val="22"/>
                <w:lang w:val="mn-MN"/>
              </w:rPr>
              <w:t xml:space="preserve"> </w:t>
            </w:r>
            <w:bookmarkEnd w:id="34"/>
            <w:bookmarkEnd w:id="35"/>
          </w:p>
        </w:tc>
        <w:tc>
          <w:tcPr>
            <w:tcW w:w="6368" w:type="dxa"/>
          </w:tcPr>
          <w:p w14:paraId="3F1E1542" w14:textId="045CA434" w:rsidR="0053384D" w:rsidRPr="00D6255E" w:rsidRDefault="0053384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lastRenderedPageBreak/>
              <w:t>Оролцогч</w:t>
            </w:r>
            <w:r w:rsidR="00EA200D" w:rsidRPr="00D6255E">
              <w:rPr>
                <w:lang w:val="mn-MN"/>
              </w:rPr>
              <w:t xml:space="preserve"> </w:t>
            </w:r>
            <w:r w:rsidRPr="00D6255E">
              <w:rPr>
                <w:lang w:val="mn-MN"/>
              </w:rPr>
              <w:t xml:space="preserve">хуулийн 6 дугаар зүйлд нийцүүлэн тендер </w:t>
            </w:r>
            <w:r w:rsidRPr="00D6255E">
              <w:rPr>
                <w:lang w:val="mn-MN"/>
              </w:rPr>
              <w:lastRenderedPageBreak/>
              <w:t xml:space="preserve">ирүүлнэ. </w:t>
            </w:r>
          </w:p>
        </w:tc>
      </w:tr>
      <w:tr w:rsidR="0053384D" w:rsidRPr="00D6255E" w14:paraId="659C842B" w14:textId="77777777" w:rsidTr="00E12D1E">
        <w:tc>
          <w:tcPr>
            <w:tcW w:w="3020" w:type="dxa"/>
          </w:tcPr>
          <w:p w14:paraId="60C428C4" w14:textId="77777777" w:rsidR="0053384D" w:rsidRPr="00D6255E" w:rsidRDefault="0053384D" w:rsidP="00067908">
            <w:pPr>
              <w:pStyle w:val="Heading2"/>
              <w:widowControl w:val="0"/>
              <w:numPr>
                <w:ilvl w:val="0"/>
                <w:numId w:val="0"/>
              </w:numPr>
              <w:rPr>
                <w:rFonts w:cs="Arial"/>
                <w:szCs w:val="22"/>
                <w:lang w:val="mn-MN"/>
              </w:rPr>
            </w:pPr>
          </w:p>
        </w:tc>
        <w:tc>
          <w:tcPr>
            <w:tcW w:w="6368" w:type="dxa"/>
          </w:tcPr>
          <w:p w14:paraId="605CDD23" w14:textId="45133FA0" w:rsidR="0053384D" w:rsidRPr="00D6255E" w:rsidRDefault="0053384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той холбоотойгоор хуулийн 7.1-д заасан нөхцөл үүсээгүй буюу ерөнхий шаардлагыг хангасан байна. </w:t>
            </w:r>
          </w:p>
        </w:tc>
      </w:tr>
      <w:tr w:rsidR="0053384D" w:rsidRPr="00D6255E" w14:paraId="33F74149" w14:textId="77777777" w:rsidTr="00E12D1E">
        <w:tc>
          <w:tcPr>
            <w:tcW w:w="3020" w:type="dxa"/>
          </w:tcPr>
          <w:p w14:paraId="11B7DD95" w14:textId="77777777" w:rsidR="0053384D" w:rsidRPr="00D6255E" w:rsidRDefault="0053384D" w:rsidP="00067908">
            <w:pPr>
              <w:pStyle w:val="Heading2"/>
              <w:widowControl w:val="0"/>
              <w:numPr>
                <w:ilvl w:val="0"/>
                <w:numId w:val="0"/>
              </w:numPr>
              <w:rPr>
                <w:rFonts w:cs="Arial"/>
                <w:szCs w:val="22"/>
                <w:lang w:val="mn-MN"/>
              </w:rPr>
            </w:pPr>
          </w:p>
        </w:tc>
        <w:tc>
          <w:tcPr>
            <w:tcW w:w="6368" w:type="dxa"/>
          </w:tcPr>
          <w:p w14:paraId="55BC4D88" w14:textId="73DDB649" w:rsidR="0053384D" w:rsidRPr="00D6255E" w:rsidRDefault="0053384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Монгол Улсын олон улсын гэрээнд үл нийцэх, худалдааны хоригт хамаарах этгээд тендер ирүүлэх эрхгүй. </w:t>
            </w:r>
          </w:p>
        </w:tc>
      </w:tr>
      <w:tr w:rsidR="0053384D" w:rsidRPr="00D6255E" w14:paraId="3AE9110D" w14:textId="77777777" w:rsidTr="00E12D1E">
        <w:tc>
          <w:tcPr>
            <w:tcW w:w="3020" w:type="dxa"/>
          </w:tcPr>
          <w:p w14:paraId="3C9DFC1D" w14:textId="77777777" w:rsidR="0053384D" w:rsidRPr="00D6255E" w:rsidRDefault="0053384D" w:rsidP="00067908">
            <w:pPr>
              <w:pStyle w:val="Heading2"/>
              <w:widowControl w:val="0"/>
              <w:numPr>
                <w:ilvl w:val="0"/>
                <w:numId w:val="0"/>
              </w:numPr>
              <w:rPr>
                <w:rFonts w:cs="Arial"/>
                <w:szCs w:val="22"/>
                <w:lang w:val="mn-MN"/>
              </w:rPr>
            </w:pPr>
          </w:p>
        </w:tc>
        <w:tc>
          <w:tcPr>
            <w:tcW w:w="6368" w:type="dxa"/>
          </w:tcPr>
          <w:p w14:paraId="13DDB157" w14:textId="716B7248" w:rsidR="0053384D" w:rsidRPr="00D6255E" w:rsidRDefault="0053384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ендер шалгаруулалтад оролцох сонирхлоо илэрхийлэх аж ахуй эрхлэгч нь хуулийн 22.10-т заасан үйлчилгээний хураамж төлсөн байна. </w:t>
            </w:r>
          </w:p>
        </w:tc>
      </w:tr>
      <w:tr w:rsidR="0053384D" w:rsidRPr="00D6255E" w14:paraId="06EE04C0" w14:textId="77777777" w:rsidTr="00E12D1E">
        <w:tc>
          <w:tcPr>
            <w:tcW w:w="3020" w:type="dxa"/>
          </w:tcPr>
          <w:p w14:paraId="0AA2F8DF" w14:textId="77777777" w:rsidR="0053384D" w:rsidRPr="00D6255E" w:rsidRDefault="0053384D" w:rsidP="00067908">
            <w:pPr>
              <w:pStyle w:val="Heading2"/>
              <w:widowControl w:val="0"/>
              <w:numPr>
                <w:ilvl w:val="0"/>
                <w:numId w:val="0"/>
              </w:numPr>
              <w:rPr>
                <w:rFonts w:cs="Arial"/>
                <w:szCs w:val="22"/>
                <w:lang w:val="mn-MN"/>
              </w:rPr>
            </w:pPr>
          </w:p>
        </w:tc>
        <w:tc>
          <w:tcPr>
            <w:tcW w:w="6368" w:type="dxa"/>
          </w:tcPr>
          <w:p w14:paraId="29323A29" w14:textId="4AF67F89" w:rsidR="0053384D" w:rsidRPr="00D6255E" w:rsidRDefault="0053384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ШЗ-ны 4.</w:t>
            </w:r>
            <w:r w:rsidR="00655576" w:rsidRPr="00D6255E">
              <w:rPr>
                <w:lang w:val="mn-MN"/>
              </w:rPr>
              <w:t>4</w:t>
            </w:r>
            <w:r w:rsidRPr="00D6255E">
              <w:rPr>
                <w:lang w:val="mn-MN"/>
              </w:rPr>
              <w:t>-</w:t>
            </w:r>
            <w:r w:rsidR="00655576" w:rsidRPr="00D6255E">
              <w:rPr>
                <w:lang w:val="mn-MN"/>
              </w:rPr>
              <w:t>т</w:t>
            </w:r>
            <w:r w:rsidRPr="00D6255E">
              <w:rPr>
                <w:lang w:val="mn-MN"/>
              </w:rPr>
              <w:t xml:space="preserve"> заасан үйлчилгээний хураамжийг аливаа үндэслэлээр буцаан олгохгүй.</w:t>
            </w:r>
          </w:p>
        </w:tc>
      </w:tr>
      <w:tr w:rsidR="005643FF" w:rsidRPr="00D6255E" w14:paraId="66301BE9" w14:textId="77777777" w:rsidTr="00E12D1E">
        <w:tc>
          <w:tcPr>
            <w:tcW w:w="3020" w:type="dxa"/>
            <w:vMerge w:val="restart"/>
          </w:tcPr>
          <w:p w14:paraId="01284EE9" w14:textId="0A2FF2A0" w:rsidR="005643FF" w:rsidRPr="00D6255E" w:rsidRDefault="005643FF" w:rsidP="00067908">
            <w:pPr>
              <w:pStyle w:val="Heading2"/>
              <w:widowControl w:val="0"/>
              <w:rPr>
                <w:rFonts w:cs="Arial"/>
                <w:szCs w:val="22"/>
                <w:lang w:val="mn-MN"/>
              </w:rPr>
            </w:pPr>
            <w:bookmarkStart w:id="36" w:name="_Toc62843999"/>
            <w:bookmarkStart w:id="37" w:name="_Toc80084011"/>
            <w:bookmarkStart w:id="38" w:name="_Toc80266947"/>
            <w:bookmarkStart w:id="39" w:name="_Toc82445285"/>
            <w:bookmarkStart w:id="40" w:name="_Toc82445683"/>
            <w:bookmarkStart w:id="41" w:name="_Toc82448401"/>
            <w:bookmarkStart w:id="42" w:name="_Toc127459717"/>
            <w:bookmarkStart w:id="43" w:name="_Toc144551934"/>
            <w:bookmarkStart w:id="44" w:name="_Toc154656966"/>
            <w:r w:rsidRPr="00D6255E">
              <w:rPr>
                <w:rFonts w:cs="Arial"/>
                <w:szCs w:val="22"/>
                <w:lang w:val="mn-MN"/>
              </w:rPr>
              <w:t>Түншлэлийн болон туслан гүйцэтгүүлэх гэрээ</w:t>
            </w:r>
            <w:bookmarkEnd w:id="36"/>
            <w:bookmarkEnd w:id="37"/>
            <w:bookmarkEnd w:id="38"/>
            <w:bookmarkEnd w:id="39"/>
            <w:bookmarkEnd w:id="40"/>
            <w:bookmarkEnd w:id="41"/>
            <w:bookmarkEnd w:id="42"/>
            <w:bookmarkEnd w:id="43"/>
            <w:bookmarkEnd w:id="44"/>
          </w:p>
        </w:tc>
        <w:tc>
          <w:tcPr>
            <w:tcW w:w="6368" w:type="dxa"/>
          </w:tcPr>
          <w:p w14:paraId="0267E105" w14:textId="24C6CC0E" w:rsidR="005643FF" w:rsidRPr="00D6255E" w:rsidRDefault="005643FF"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ендерт ирүүлэх түншлэлийн гэрээ, туслан гүйцэтгүүлэх гэрээ нь хуулийн 6 дугаар зүйлд заасан шаардлагыг хангасан байна. </w:t>
            </w:r>
          </w:p>
        </w:tc>
      </w:tr>
      <w:tr w:rsidR="005643FF" w:rsidRPr="00D6255E" w14:paraId="1358A4C1" w14:textId="77777777" w:rsidTr="00E12D1E">
        <w:tc>
          <w:tcPr>
            <w:tcW w:w="3020" w:type="dxa"/>
            <w:vMerge/>
          </w:tcPr>
          <w:p w14:paraId="675C03C4" w14:textId="77777777" w:rsidR="005643FF" w:rsidRPr="00D6255E" w:rsidRDefault="005643FF" w:rsidP="00067908">
            <w:pPr>
              <w:pStyle w:val="Heading2"/>
              <w:widowControl w:val="0"/>
              <w:numPr>
                <w:ilvl w:val="0"/>
                <w:numId w:val="0"/>
              </w:numPr>
              <w:rPr>
                <w:rFonts w:cs="Arial"/>
                <w:szCs w:val="22"/>
                <w:lang w:val="mn-MN"/>
              </w:rPr>
            </w:pPr>
          </w:p>
        </w:tc>
        <w:tc>
          <w:tcPr>
            <w:tcW w:w="6368" w:type="dxa"/>
          </w:tcPr>
          <w:p w14:paraId="50096446" w14:textId="7FFC326E" w:rsidR="005643FF" w:rsidRPr="00D6255E" w:rsidRDefault="005643FF"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услан гүйцэтгүүлэх гэрээ хуулийн 6.4-т заасныг зөрчсөн бол </w:t>
            </w:r>
            <w:r w:rsidR="00343835" w:rsidRPr="00D6255E">
              <w:rPr>
                <w:lang w:val="mn-MN"/>
              </w:rPr>
              <w:t>мэргэжлийн байгууллага</w:t>
            </w:r>
            <w:r w:rsidRPr="00D6255E">
              <w:rPr>
                <w:lang w:val="mn-MN"/>
              </w:rPr>
              <w:t xml:space="preserve"> тухайн туслан гүйцэтгүүлэх гэрээ, туслан гүйцэтгэгчид холбогдох баримт бичгийг тендер хянан үзэхэд харгалзан үзэхгүй.</w:t>
            </w:r>
          </w:p>
        </w:tc>
      </w:tr>
      <w:tr w:rsidR="00BD5150" w:rsidRPr="00D6255E" w14:paraId="1FD04AE5" w14:textId="77777777" w:rsidTr="00E12D1E">
        <w:tc>
          <w:tcPr>
            <w:tcW w:w="3020" w:type="dxa"/>
          </w:tcPr>
          <w:p w14:paraId="09E45171" w14:textId="77777777" w:rsidR="00BD5150" w:rsidRPr="00D6255E" w:rsidRDefault="00BD5150" w:rsidP="00067908">
            <w:pPr>
              <w:pStyle w:val="Heading2"/>
              <w:widowControl w:val="0"/>
              <w:numPr>
                <w:ilvl w:val="0"/>
                <w:numId w:val="0"/>
              </w:numPr>
              <w:rPr>
                <w:rFonts w:cs="Arial"/>
                <w:szCs w:val="22"/>
                <w:lang w:val="mn-MN"/>
              </w:rPr>
            </w:pPr>
          </w:p>
        </w:tc>
        <w:tc>
          <w:tcPr>
            <w:tcW w:w="6368" w:type="dxa"/>
          </w:tcPr>
          <w:p w14:paraId="17151B98" w14:textId="526656DD" w:rsidR="00BD5150" w:rsidRPr="00D6255E" w:rsidRDefault="00BD5150"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үншлэлийн гишүүн, туслан гүйцэтгэгч тендер шалгаруулалтад оролцох эрхээ хязгаарлуулсан этгээдийн жагсаалтад бүртгэгдсэн хугацаа дуусгавар болоогүй бол шаардлагад нийцэхгүй гэж үзнэ</w:t>
            </w:r>
          </w:p>
        </w:tc>
      </w:tr>
      <w:tr w:rsidR="008F22B3" w:rsidRPr="00D6255E" w14:paraId="629A9E7E" w14:textId="77777777" w:rsidTr="00E12D1E">
        <w:tc>
          <w:tcPr>
            <w:tcW w:w="3020" w:type="dxa"/>
          </w:tcPr>
          <w:p w14:paraId="4E82C5EF" w14:textId="77777777" w:rsidR="008F22B3" w:rsidRPr="00D6255E" w:rsidRDefault="008F22B3" w:rsidP="00067908">
            <w:pPr>
              <w:pStyle w:val="Heading2"/>
              <w:widowControl w:val="0"/>
              <w:numPr>
                <w:ilvl w:val="0"/>
                <w:numId w:val="0"/>
              </w:numPr>
              <w:rPr>
                <w:rFonts w:cs="Arial"/>
                <w:szCs w:val="22"/>
                <w:lang w:val="mn-MN"/>
              </w:rPr>
            </w:pPr>
          </w:p>
        </w:tc>
        <w:tc>
          <w:tcPr>
            <w:tcW w:w="6368" w:type="dxa"/>
          </w:tcPr>
          <w:p w14:paraId="09F04BDA" w14:textId="5E6E7D6E" w:rsidR="008F22B3" w:rsidRPr="00D6255E" w:rsidRDefault="005C3AD6"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p>
        </w:tc>
      </w:tr>
      <w:tr w:rsidR="0044568B" w:rsidRPr="00D6255E" w14:paraId="375E7306" w14:textId="77777777" w:rsidTr="00E12D1E">
        <w:tc>
          <w:tcPr>
            <w:tcW w:w="3020" w:type="dxa"/>
          </w:tcPr>
          <w:p w14:paraId="43A63A4F" w14:textId="0CD65689" w:rsidR="0044568B" w:rsidRPr="00D6255E" w:rsidRDefault="0044568B" w:rsidP="00067908">
            <w:pPr>
              <w:pStyle w:val="Heading2"/>
              <w:widowControl w:val="0"/>
              <w:rPr>
                <w:rFonts w:cs="Arial"/>
                <w:szCs w:val="22"/>
                <w:lang w:val="mn-MN"/>
              </w:rPr>
            </w:pPr>
            <w:bookmarkStart w:id="45" w:name="_Toc49963275"/>
            <w:bookmarkStart w:id="46" w:name="_Toc50373983"/>
            <w:bookmarkStart w:id="47" w:name="_Toc62844001"/>
            <w:bookmarkStart w:id="48" w:name="_Toc80084013"/>
            <w:bookmarkStart w:id="49" w:name="_Toc80266949"/>
            <w:bookmarkStart w:id="50" w:name="_Toc82445287"/>
            <w:bookmarkStart w:id="51" w:name="_Toc82445685"/>
            <w:bookmarkStart w:id="52" w:name="_Toc82448403"/>
            <w:bookmarkStart w:id="53" w:name="_Toc127459719"/>
            <w:bookmarkStart w:id="54" w:name="_Toc144551935"/>
            <w:bookmarkStart w:id="55" w:name="_Toc154656967"/>
            <w:r w:rsidRPr="00D6255E">
              <w:rPr>
                <w:rFonts w:cs="Arial"/>
                <w:szCs w:val="22"/>
                <w:lang w:val="mn-MN"/>
              </w:rPr>
              <w:t>Нийлүүлэх барааны гарал үүсэл</w:t>
            </w:r>
            <w:bookmarkEnd w:id="45"/>
            <w:bookmarkEnd w:id="46"/>
            <w:bookmarkEnd w:id="47"/>
            <w:bookmarkEnd w:id="48"/>
            <w:bookmarkEnd w:id="49"/>
            <w:bookmarkEnd w:id="50"/>
            <w:bookmarkEnd w:id="51"/>
            <w:bookmarkEnd w:id="52"/>
            <w:bookmarkEnd w:id="53"/>
            <w:bookmarkEnd w:id="54"/>
            <w:bookmarkEnd w:id="55"/>
          </w:p>
        </w:tc>
        <w:tc>
          <w:tcPr>
            <w:tcW w:w="6368" w:type="dxa"/>
          </w:tcPr>
          <w:p w14:paraId="5B17B3ED" w14:textId="74D2717F" w:rsidR="0044568B" w:rsidRPr="00D6255E" w:rsidRDefault="0044568B" w:rsidP="003641B1">
            <w:pPr>
              <w:pStyle w:val="ListParagraph"/>
              <w:keepNext/>
              <w:keepLines/>
              <w:widowControl w:val="0"/>
              <w:numPr>
                <w:ilvl w:val="1"/>
                <w:numId w:val="2"/>
              </w:numPr>
              <w:spacing w:after="120"/>
              <w:ind w:left="606" w:hanging="606"/>
              <w:contextualSpacing w:val="0"/>
              <w:jc w:val="both"/>
              <w:rPr>
                <w:lang w:val="mn-MN"/>
              </w:rPr>
            </w:pPr>
            <w:r w:rsidRPr="00D6255E">
              <w:rPr>
                <w:rFonts w:eastAsia="Times New Roman"/>
                <w:lang w:val="mn-MN"/>
              </w:rPr>
              <w:t>ТШЗ-ны 1.</w:t>
            </w:r>
            <w:r w:rsidR="00343835" w:rsidRPr="00D6255E">
              <w:rPr>
                <w:rFonts w:eastAsia="Times New Roman"/>
                <w:lang w:val="mn-MN"/>
              </w:rPr>
              <w:t>4</w:t>
            </w:r>
            <w:r w:rsidRPr="00D6255E">
              <w:rPr>
                <w:rFonts w:eastAsia="Times New Roman"/>
                <w:lang w:val="mn-MN"/>
              </w:rPr>
              <w:t xml:space="preserve">-т өөрөөр заагаагүй бол </w:t>
            </w:r>
            <w:r w:rsidRPr="00D6255E">
              <w:rPr>
                <w:lang w:val="mn-MN"/>
              </w:rPr>
              <w:t>гэрээгээр нийлүүлэх бараа нь аль ч улсын гарал үүсэлтэй байж болно.</w:t>
            </w:r>
          </w:p>
        </w:tc>
      </w:tr>
      <w:tr w:rsidR="0044568B" w:rsidRPr="00D6255E" w14:paraId="2818C99B" w14:textId="77777777" w:rsidTr="00E12D1E">
        <w:tc>
          <w:tcPr>
            <w:tcW w:w="9388" w:type="dxa"/>
            <w:gridSpan w:val="2"/>
          </w:tcPr>
          <w:p w14:paraId="431F7002" w14:textId="34D26448" w:rsidR="0044568B" w:rsidRPr="00D6255E" w:rsidRDefault="0044568B" w:rsidP="002B37B8">
            <w:pPr>
              <w:pStyle w:val="Heading1"/>
              <w:rPr>
                <w:rFonts w:cs="Arial"/>
                <w:b w:val="0"/>
                <w:bCs/>
                <w:lang w:val="mn-MN"/>
              </w:rPr>
            </w:pPr>
            <w:bookmarkStart w:id="56" w:name="_Toc144551936"/>
            <w:bookmarkStart w:id="57" w:name="_Toc154656968"/>
            <w:r w:rsidRPr="00D6255E">
              <w:rPr>
                <w:rFonts w:cs="Arial"/>
                <w:bCs/>
                <w:szCs w:val="28"/>
                <w:lang w:val="mn-MN"/>
              </w:rPr>
              <w:t>Б.АГУУЛГА</w:t>
            </w:r>
            <w:bookmarkEnd w:id="56"/>
            <w:bookmarkEnd w:id="57"/>
          </w:p>
        </w:tc>
      </w:tr>
      <w:tr w:rsidR="0044568B" w:rsidRPr="00D6255E" w14:paraId="7D2CDA01" w14:textId="77777777" w:rsidTr="00E12D1E">
        <w:tc>
          <w:tcPr>
            <w:tcW w:w="3020" w:type="dxa"/>
          </w:tcPr>
          <w:p w14:paraId="0513632D" w14:textId="5DF18D17" w:rsidR="0044568B" w:rsidRPr="00D6255E" w:rsidRDefault="0044568B" w:rsidP="00067908">
            <w:pPr>
              <w:pStyle w:val="Heading2"/>
              <w:widowControl w:val="0"/>
              <w:rPr>
                <w:rFonts w:cs="Arial"/>
                <w:szCs w:val="22"/>
                <w:lang w:val="mn-MN"/>
              </w:rPr>
            </w:pPr>
            <w:bookmarkStart w:id="58" w:name="_Toc49963277"/>
            <w:bookmarkStart w:id="59" w:name="_Toc50373985"/>
            <w:bookmarkStart w:id="60" w:name="_Toc62844003"/>
            <w:bookmarkStart w:id="61" w:name="_Toc80084015"/>
            <w:bookmarkStart w:id="62" w:name="_Toc80266951"/>
            <w:bookmarkStart w:id="63" w:name="_Toc82445289"/>
            <w:bookmarkStart w:id="64" w:name="_Toc82445687"/>
            <w:bookmarkStart w:id="65" w:name="_Toc82448405"/>
            <w:bookmarkStart w:id="66" w:name="_Toc127459721"/>
            <w:bookmarkStart w:id="67" w:name="_Toc144551937"/>
            <w:bookmarkStart w:id="68" w:name="_Toc154656969"/>
            <w:r w:rsidRPr="00D6255E">
              <w:rPr>
                <w:rFonts w:cs="Arial"/>
                <w:szCs w:val="22"/>
                <w:lang w:val="mn-MN"/>
              </w:rPr>
              <w:t>Тендер шалгаруулалтын баримт бичиг</w:t>
            </w:r>
            <w:bookmarkEnd w:id="58"/>
            <w:bookmarkEnd w:id="59"/>
            <w:bookmarkEnd w:id="60"/>
            <w:bookmarkEnd w:id="61"/>
            <w:bookmarkEnd w:id="62"/>
            <w:bookmarkEnd w:id="63"/>
            <w:bookmarkEnd w:id="64"/>
            <w:bookmarkEnd w:id="65"/>
            <w:bookmarkEnd w:id="66"/>
            <w:bookmarkEnd w:id="67"/>
            <w:bookmarkEnd w:id="68"/>
          </w:p>
        </w:tc>
        <w:tc>
          <w:tcPr>
            <w:tcW w:w="6368" w:type="dxa"/>
          </w:tcPr>
          <w:p w14:paraId="7C13FA00" w14:textId="374F8E54" w:rsidR="0044568B" w:rsidRPr="00D6255E" w:rsidRDefault="0044568B"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 шалгаруулалтын баримт бичиг нь доор дурдсан бүлэг болон түүнд оруулсан нэмэлт, өөрчлөлт</w:t>
            </w:r>
            <w:r w:rsidR="0003711B" w:rsidRPr="00D6255E">
              <w:rPr>
                <w:lang w:val="mn-MN"/>
              </w:rPr>
              <w:t>өөс</w:t>
            </w:r>
            <w:r w:rsidR="00562D21" w:rsidRPr="00D6255E">
              <w:rPr>
                <w:lang w:val="mn-MN"/>
              </w:rPr>
              <w:t xml:space="preserve"> </w:t>
            </w:r>
            <w:r w:rsidRPr="00D6255E">
              <w:rPr>
                <w:lang w:val="mn-MN"/>
              </w:rPr>
              <w:t>бүрдэнэ:</w:t>
            </w:r>
          </w:p>
          <w:p w14:paraId="5B09272B" w14:textId="6AEA1D40" w:rsidR="0044568B" w:rsidRPr="00D6255E" w:rsidRDefault="0044568B" w:rsidP="00067908">
            <w:pPr>
              <w:pStyle w:val="ListParagraph"/>
              <w:keepNext/>
              <w:keepLines/>
              <w:widowControl w:val="0"/>
              <w:spacing w:after="120"/>
              <w:ind w:left="755"/>
              <w:contextualSpacing w:val="0"/>
              <w:jc w:val="both"/>
              <w:rPr>
                <w:lang w:val="mn-MN"/>
              </w:rPr>
            </w:pPr>
            <w:r w:rsidRPr="00D6255E">
              <w:rPr>
                <w:lang w:val="mn-MN"/>
              </w:rPr>
              <w:t>I Бүлэг.Тендер шалгаруулалтын зааварчилгаа;</w:t>
            </w:r>
          </w:p>
          <w:p w14:paraId="09307EDB" w14:textId="3270FD63" w:rsidR="0044568B" w:rsidRPr="00D6255E" w:rsidRDefault="0044568B" w:rsidP="00067908">
            <w:pPr>
              <w:pStyle w:val="ListParagraph"/>
              <w:keepNext/>
              <w:keepLines/>
              <w:widowControl w:val="0"/>
              <w:spacing w:after="120"/>
              <w:ind w:left="755"/>
              <w:contextualSpacing w:val="0"/>
              <w:rPr>
                <w:lang w:val="mn-MN"/>
              </w:rPr>
            </w:pPr>
            <w:r w:rsidRPr="00D6255E">
              <w:rPr>
                <w:lang w:val="mn-MN"/>
              </w:rPr>
              <w:t>II Бүлэг.Өгөгдлийн хүснэгт;</w:t>
            </w:r>
          </w:p>
          <w:p w14:paraId="247F500E" w14:textId="33B5906A" w:rsidR="0044568B" w:rsidRPr="00D6255E" w:rsidRDefault="0044568B" w:rsidP="00067908">
            <w:pPr>
              <w:pStyle w:val="ListParagraph"/>
              <w:keepNext/>
              <w:keepLines/>
              <w:widowControl w:val="0"/>
              <w:spacing w:after="120"/>
              <w:ind w:left="755"/>
              <w:contextualSpacing w:val="0"/>
              <w:rPr>
                <w:lang w:val="mn-MN"/>
              </w:rPr>
            </w:pPr>
            <w:r w:rsidRPr="00D6255E">
              <w:rPr>
                <w:lang w:val="mn-MN"/>
              </w:rPr>
              <w:t>III Бүлэг.Техникийн тодорхойлолт, тавигдах шаардлага;</w:t>
            </w:r>
          </w:p>
          <w:p w14:paraId="7014F11F" w14:textId="404D2751" w:rsidR="0044568B" w:rsidRPr="00D6255E" w:rsidRDefault="0044568B" w:rsidP="00067908">
            <w:pPr>
              <w:pStyle w:val="ListParagraph"/>
              <w:keepNext/>
              <w:keepLines/>
              <w:widowControl w:val="0"/>
              <w:spacing w:after="120"/>
              <w:ind w:left="755"/>
              <w:contextualSpacing w:val="0"/>
              <w:jc w:val="both"/>
              <w:rPr>
                <w:lang w:val="mn-MN"/>
              </w:rPr>
            </w:pPr>
            <w:r w:rsidRPr="00D6255E">
              <w:rPr>
                <w:lang w:val="mn-MN"/>
              </w:rPr>
              <w:t>IV Бүлэг.Тендерийн жишиг маягт;</w:t>
            </w:r>
          </w:p>
          <w:p w14:paraId="53D067D9" w14:textId="5272B78D" w:rsidR="0044568B" w:rsidRPr="00D6255E" w:rsidRDefault="0044568B" w:rsidP="00067908">
            <w:pPr>
              <w:pStyle w:val="ListParagraph"/>
              <w:keepNext/>
              <w:keepLines/>
              <w:widowControl w:val="0"/>
              <w:spacing w:after="120"/>
              <w:ind w:left="755"/>
              <w:contextualSpacing w:val="0"/>
              <w:jc w:val="both"/>
              <w:rPr>
                <w:lang w:val="mn-MN"/>
              </w:rPr>
            </w:pPr>
            <w:r w:rsidRPr="00D6255E">
              <w:rPr>
                <w:lang w:val="mn-MN"/>
              </w:rPr>
              <w:t>V Бүлэг</w:t>
            </w:r>
            <w:r w:rsidR="00DC16DA" w:rsidRPr="00D6255E">
              <w:rPr>
                <w:lang w:val="mn-MN"/>
              </w:rPr>
              <w:t>.</w:t>
            </w:r>
            <w:r w:rsidRPr="00D6255E">
              <w:rPr>
                <w:lang w:val="mn-MN"/>
              </w:rPr>
              <w:t>Гэрээний нөхцөл.</w:t>
            </w:r>
          </w:p>
        </w:tc>
      </w:tr>
      <w:tr w:rsidR="0044568B" w:rsidRPr="00D6255E" w14:paraId="27D6E581" w14:textId="77777777" w:rsidTr="00E12D1E">
        <w:tc>
          <w:tcPr>
            <w:tcW w:w="3020" w:type="dxa"/>
          </w:tcPr>
          <w:p w14:paraId="214669AD" w14:textId="77777777" w:rsidR="0044568B" w:rsidRPr="00D6255E" w:rsidRDefault="0044568B" w:rsidP="00067908">
            <w:pPr>
              <w:pStyle w:val="Heading2"/>
              <w:widowControl w:val="0"/>
              <w:numPr>
                <w:ilvl w:val="0"/>
                <w:numId w:val="0"/>
              </w:numPr>
              <w:rPr>
                <w:rFonts w:cs="Arial"/>
                <w:szCs w:val="22"/>
                <w:lang w:val="mn-MN"/>
              </w:rPr>
            </w:pPr>
          </w:p>
        </w:tc>
        <w:tc>
          <w:tcPr>
            <w:tcW w:w="6368" w:type="dxa"/>
          </w:tcPr>
          <w:p w14:paraId="2550CD0B" w14:textId="234BE2BA" w:rsidR="0044568B" w:rsidRPr="00D6255E" w:rsidRDefault="00343835"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Мэргэжлийн байгууллага </w:t>
            </w:r>
            <w:r w:rsidR="0044568B" w:rsidRPr="00D6255E">
              <w:rPr>
                <w:lang w:val="mn-MN"/>
              </w:rPr>
              <w:t xml:space="preserve">тендер шалгаруулалтын үр дүнд </w:t>
            </w:r>
            <w:r w:rsidRPr="00D6255E">
              <w:rPr>
                <w:lang w:val="mn-MN"/>
              </w:rPr>
              <w:t>гүйцэтгэгчтэй</w:t>
            </w:r>
            <w:r w:rsidR="00BC4C8C" w:rsidRPr="00D6255E">
              <w:rPr>
                <w:lang w:val="mn-MN"/>
              </w:rPr>
              <w:t xml:space="preserve"> ерөнхий</w:t>
            </w:r>
            <w:r w:rsidR="0044568B" w:rsidRPr="00D6255E">
              <w:rPr>
                <w:lang w:val="mn-MN"/>
              </w:rPr>
              <w:t xml:space="preserve"> гэрээ байгуулахад тендер шалгаруулалтын баримт бичгийн V бүлэг дэх </w:t>
            </w:r>
            <w:r w:rsidR="00BC4C8C" w:rsidRPr="00D6255E">
              <w:rPr>
                <w:lang w:val="mn-MN"/>
              </w:rPr>
              <w:t xml:space="preserve">ерөнхий </w:t>
            </w:r>
            <w:r w:rsidR="0044568B" w:rsidRPr="00D6255E">
              <w:rPr>
                <w:lang w:val="mn-MN"/>
              </w:rPr>
              <w:t>гэрээний нөхцөлийг баримтална.</w:t>
            </w:r>
          </w:p>
        </w:tc>
      </w:tr>
      <w:tr w:rsidR="0044568B" w:rsidRPr="00D6255E" w14:paraId="0CC87727" w14:textId="77777777" w:rsidTr="00E12D1E">
        <w:tc>
          <w:tcPr>
            <w:tcW w:w="3020" w:type="dxa"/>
          </w:tcPr>
          <w:p w14:paraId="5D40738A" w14:textId="77777777" w:rsidR="0044568B" w:rsidRPr="00D6255E" w:rsidRDefault="0044568B" w:rsidP="00067908">
            <w:pPr>
              <w:pStyle w:val="Heading2"/>
              <w:widowControl w:val="0"/>
              <w:numPr>
                <w:ilvl w:val="0"/>
                <w:numId w:val="0"/>
              </w:numPr>
              <w:rPr>
                <w:rFonts w:cs="Arial"/>
                <w:szCs w:val="22"/>
                <w:lang w:val="mn-MN"/>
              </w:rPr>
            </w:pPr>
          </w:p>
        </w:tc>
        <w:tc>
          <w:tcPr>
            <w:tcW w:w="6368" w:type="dxa"/>
          </w:tcPr>
          <w:p w14:paraId="0C9D6215" w14:textId="241AE4F4" w:rsidR="0044568B" w:rsidRPr="00D6255E" w:rsidRDefault="0044568B"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Сонирхогч этгээд ТШЗ, </w:t>
            </w:r>
            <w:r w:rsidR="00310F75" w:rsidRPr="00D6255E">
              <w:rPr>
                <w:lang w:val="mn-MN"/>
              </w:rPr>
              <w:t xml:space="preserve">өгөгдлийн хүснэгтэд </w:t>
            </w:r>
            <w:r w:rsidRPr="00D6255E">
              <w:rPr>
                <w:lang w:val="mn-MN"/>
              </w:rPr>
              <w:t xml:space="preserve">заасан шаардлага, шалгуур үзүүлэлт, гэрээний нөхцөл, тендерийн жишиг маягт, техникийн тодорхойлолт </w:t>
            </w:r>
            <w:r w:rsidRPr="00D6255E">
              <w:rPr>
                <w:lang w:val="mn-MN"/>
              </w:rPr>
              <w:lastRenderedPageBreak/>
              <w:t>болон тэдгээрт иш татсан хууль, журам, зааврыг судалж</w:t>
            </w:r>
            <w:r w:rsidR="007A552A" w:rsidRPr="00D6255E">
              <w:rPr>
                <w:lang w:val="mn-MN"/>
              </w:rPr>
              <w:t>, түүнд өөрчлөлт оруулсан бол өөрчлөлтөд нийцүүлэн</w:t>
            </w:r>
            <w:r w:rsidRPr="00D6255E">
              <w:rPr>
                <w:lang w:val="mn-MN"/>
              </w:rPr>
              <w:t xml:space="preserve"> тендер бэлтгэнэ.</w:t>
            </w:r>
          </w:p>
        </w:tc>
      </w:tr>
      <w:tr w:rsidR="0044568B" w:rsidRPr="00D6255E" w14:paraId="461BB219" w14:textId="77777777" w:rsidTr="00E12D1E">
        <w:tc>
          <w:tcPr>
            <w:tcW w:w="3020" w:type="dxa"/>
          </w:tcPr>
          <w:p w14:paraId="055E7E15" w14:textId="190E15BF" w:rsidR="0044568B" w:rsidRPr="00D6255E" w:rsidRDefault="0044568B" w:rsidP="00067908">
            <w:pPr>
              <w:pStyle w:val="Heading2"/>
              <w:widowControl w:val="0"/>
              <w:rPr>
                <w:rFonts w:cs="Arial"/>
                <w:szCs w:val="22"/>
                <w:lang w:val="mn-MN"/>
              </w:rPr>
            </w:pPr>
            <w:bookmarkStart w:id="69" w:name="_Toc49963278"/>
            <w:bookmarkStart w:id="70" w:name="_Toc50373986"/>
            <w:bookmarkStart w:id="71" w:name="_Toc62844004"/>
            <w:bookmarkStart w:id="72" w:name="_Toc80084016"/>
            <w:bookmarkStart w:id="73" w:name="_Toc80266952"/>
            <w:bookmarkStart w:id="74" w:name="_Toc82445290"/>
            <w:bookmarkStart w:id="75" w:name="_Toc82445688"/>
            <w:bookmarkStart w:id="76" w:name="_Toc82448406"/>
            <w:bookmarkStart w:id="77" w:name="_Toc127459722"/>
            <w:bookmarkStart w:id="78" w:name="_Toc144551938"/>
            <w:bookmarkStart w:id="79" w:name="_Toc154656970"/>
            <w:r w:rsidRPr="00D6255E">
              <w:rPr>
                <w:rFonts w:cs="Arial"/>
                <w:szCs w:val="22"/>
                <w:lang w:val="mn-MN"/>
              </w:rPr>
              <w:t>Тендер шалгаруулалтын баримт бичгийг тодруулах</w:t>
            </w:r>
            <w:bookmarkEnd w:id="69"/>
            <w:bookmarkEnd w:id="70"/>
            <w:bookmarkEnd w:id="71"/>
            <w:bookmarkEnd w:id="72"/>
            <w:bookmarkEnd w:id="73"/>
            <w:bookmarkEnd w:id="74"/>
            <w:bookmarkEnd w:id="75"/>
            <w:bookmarkEnd w:id="76"/>
            <w:bookmarkEnd w:id="77"/>
            <w:bookmarkEnd w:id="78"/>
            <w:bookmarkEnd w:id="79"/>
          </w:p>
        </w:tc>
        <w:tc>
          <w:tcPr>
            <w:tcW w:w="6368" w:type="dxa"/>
          </w:tcPr>
          <w:p w14:paraId="15179E2C" w14:textId="5EAD81E6" w:rsidR="0044568B" w:rsidRPr="00D6255E" w:rsidRDefault="0044568B"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Сонирхогч этгээд</w:t>
            </w:r>
            <w:r w:rsidRPr="00D6255E" w:rsidDel="0075522B">
              <w:rPr>
                <w:lang w:val="mn-MN"/>
              </w:rPr>
              <w:t xml:space="preserve"> </w:t>
            </w:r>
            <w:r w:rsidRPr="00D6255E">
              <w:rPr>
                <w:lang w:val="mn-MN"/>
              </w:rPr>
              <w:t xml:space="preserve">тендер шалгаруулалтын баримт бичигт заасан асуудлаар тодруулга авах шаардлагатай бол энэ тухай хүсэлтийг хуулийн 19 дүгээр зүйлд зааснаар </w:t>
            </w:r>
            <w:r w:rsidR="00343835" w:rsidRPr="00D6255E">
              <w:rPr>
                <w:lang w:val="mn-MN"/>
              </w:rPr>
              <w:t>мэргэжлийн байгууллагад</w:t>
            </w:r>
            <w:r w:rsidRPr="00D6255E">
              <w:rPr>
                <w:lang w:val="mn-MN"/>
              </w:rPr>
              <w:t xml:space="preserve"> гаргаж болно.</w:t>
            </w:r>
            <w:r w:rsidR="00395D1D" w:rsidRPr="00D6255E">
              <w:rPr>
                <w:lang w:val="mn-MN"/>
              </w:rPr>
              <w:t xml:space="preserve"> </w:t>
            </w:r>
          </w:p>
        </w:tc>
      </w:tr>
      <w:tr w:rsidR="0044568B" w:rsidRPr="00D6255E" w14:paraId="303A9E5A" w14:textId="77777777" w:rsidTr="00E12D1E">
        <w:tc>
          <w:tcPr>
            <w:tcW w:w="3020" w:type="dxa"/>
          </w:tcPr>
          <w:p w14:paraId="2768B7F8" w14:textId="77777777" w:rsidR="0044568B" w:rsidRPr="00D6255E" w:rsidRDefault="0044568B" w:rsidP="00067908">
            <w:pPr>
              <w:pStyle w:val="Heading2"/>
              <w:widowControl w:val="0"/>
              <w:numPr>
                <w:ilvl w:val="0"/>
                <w:numId w:val="0"/>
              </w:numPr>
              <w:rPr>
                <w:rFonts w:cs="Arial"/>
                <w:szCs w:val="22"/>
                <w:lang w:val="mn-MN"/>
              </w:rPr>
            </w:pPr>
          </w:p>
        </w:tc>
        <w:tc>
          <w:tcPr>
            <w:tcW w:w="6368" w:type="dxa"/>
          </w:tcPr>
          <w:p w14:paraId="77667244" w14:textId="602C868D" w:rsidR="0044568B" w:rsidRPr="00D6255E" w:rsidRDefault="0044568B"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ШЗ 8.1-д заасан хүсэлтэд ТШЗ-ны 4.</w:t>
            </w:r>
            <w:r w:rsidR="0003711B" w:rsidRPr="00D6255E">
              <w:rPr>
                <w:lang w:val="mn-MN"/>
              </w:rPr>
              <w:t>4-т</w:t>
            </w:r>
            <w:r w:rsidRPr="00D6255E">
              <w:rPr>
                <w:lang w:val="mn-MN"/>
              </w:rPr>
              <w:t xml:space="preserve"> заасан сонирхогч этгээд болохыг нотлох баримтыг хавсаргана.</w:t>
            </w:r>
          </w:p>
        </w:tc>
      </w:tr>
      <w:tr w:rsidR="0044568B" w:rsidRPr="00D6255E" w14:paraId="401172EA" w14:textId="77777777" w:rsidTr="00E12D1E">
        <w:tc>
          <w:tcPr>
            <w:tcW w:w="3020" w:type="dxa"/>
          </w:tcPr>
          <w:p w14:paraId="59B32148" w14:textId="77777777" w:rsidR="0044568B" w:rsidRPr="00D6255E" w:rsidRDefault="0044568B" w:rsidP="00067908">
            <w:pPr>
              <w:pStyle w:val="Heading2"/>
              <w:widowControl w:val="0"/>
              <w:numPr>
                <w:ilvl w:val="0"/>
                <w:numId w:val="0"/>
              </w:numPr>
              <w:rPr>
                <w:rFonts w:cs="Arial"/>
                <w:szCs w:val="22"/>
                <w:lang w:val="mn-MN"/>
              </w:rPr>
            </w:pPr>
          </w:p>
        </w:tc>
        <w:tc>
          <w:tcPr>
            <w:tcW w:w="6368" w:type="dxa"/>
          </w:tcPr>
          <w:p w14:paraId="48109ADA" w14:textId="5C79FCF4" w:rsidR="0044568B" w:rsidRPr="00D6255E" w:rsidRDefault="0044568B"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одруулгын дагуу тендер шалгаруулалтын баримт бичигт нэмэлт, өөрчлөлт оруулах шаардлагатай гэж үзвэл </w:t>
            </w:r>
            <w:r w:rsidR="00343835" w:rsidRPr="00D6255E">
              <w:rPr>
                <w:lang w:val="mn-MN"/>
              </w:rPr>
              <w:t>мэргэжлийн байгууллага</w:t>
            </w:r>
            <w:r w:rsidRPr="00D6255E">
              <w:rPr>
                <w:lang w:val="mn-MN"/>
              </w:rPr>
              <w:t xml:space="preserve"> хуулийн 20.6-д заасны дагуу шийдвэрлэнэ.</w:t>
            </w:r>
          </w:p>
        </w:tc>
      </w:tr>
      <w:tr w:rsidR="000F4C4E" w:rsidRPr="00D6255E" w14:paraId="370F5009" w14:textId="77777777" w:rsidTr="00E12D1E">
        <w:tc>
          <w:tcPr>
            <w:tcW w:w="3020" w:type="dxa"/>
          </w:tcPr>
          <w:p w14:paraId="4692967E" w14:textId="585447AA" w:rsidR="000F4C4E" w:rsidRPr="00D6255E" w:rsidRDefault="000F4C4E" w:rsidP="00067908">
            <w:pPr>
              <w:pStyle w:val="Heading2"/>
              <w:widowControl w:val="0"/>
              <w:rPr>
                <w:rFonts w:cs="Arial"/>
                <w:szCs w:val="22"/>
                <w:lang w:val="mn-MN"/>
              </w:rPr>
            </w:pPr>
            <w:bookmarkStart w:id="80" w:name="_Toc49963279"/>
            <w:bookmarkStart w:id="81" w:name="_Toc50373987"/>
            <w:bookmarkStart w:id="82" w:name="_Toc62844005"/>
            <w:bookmarkStart w:id="83" w:name="_Toc80084017"/>
            <w:bookmarkStart w:id="84" w:name="_Toc80266953"/>
            <w:bookmarkStart w:id="85" w:name="_Toc82445291"/>
            <w:bookmarkStart w:id="86" w:name="_Toc82445689"/>
            <w:bookmarkStart w:id="87" w:name="_Toc82448407"/>
            <w:bookmarkStart w:id="88" w:name="_Toc127459723"/>
            <w:bookmarkStart w:id="89" w:name="_Toc144551939"/>
            <w:bookmarkStart w:id="90" w:name="_Toc154656971"/>
            <w:r w:rsidRPr="00D6255E">
              <w:rPr>
                <w:rFonts w:cs="Arial"/>
                <w:szCs w:val="22"/>
                <w:lang w:val="mn-MN"/>
              </w:rPr>
              <w:t>Тендер ирүүлэхийн өмнөх уулзалт</w:t>
            </w:r>
            <w:bookmarkEnd w:id="80"/>
            <w:bookmarkEnd w:id="81"/>
            <w:bookmarkEnd w:id="82"/>
            <w:bookmarkEnd w:id="83"/>
            <w:bookmarkEnd w:id="84"/>
            <w:bookmarkEnd w:id="85"/>
            <w:bookmarkEnd w:id="86"/>
            <w:bookmarkEnd w:id="87"/>
            <w:bookmarkEnd w:id="88"/>
            <w:bookmarkEnd w:id="89"/>
            <w:bookmarkEnd w:id="90"/>
          </w:p>
        </w:tc>
        <w:tc>
          <w:tcPr>
            <w:tcW w:w="6368" w:type="dxa"/>
          </w:tcPr>
          <w:p w14:paraId="00A43845" w14:textId="38753980"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Хуулийн 19.4-т зааснаар уулзалт зохион байгуулах, эсхүл ажлын талбайтай танилцуулах бол </w:t>
            </w:r>
            <w:r w:rsidR="00310F75" w:rsidRPr="00D6255E">
              <w:rPr>
                <w:lang w:val="mn-MN"/>
              </w:rPr>
              <w:t xml:space="preserve">өгөгдлийн хүснэгтэд </w:t>
            </w:r>
            <w:r w:rsidRPr="00D6255E">
              <w:rPr>
                <w:lang w:val="mn-MN"/>
              </w:rPr>
              <w:t xml:space="preserve">заана. </w:t>
            </w:r>
            <w:r w:rsidR="00343835" w:rsidRPr="00D6255E">
              <w:rPr>
                <w:lang w:val="mn-MN"/>
              </w:rPr>
              <w:t xml:space="preserve">Мэргэжлийн байгууллага </w:t>
            </w:r>
            <w:r w:rsidRPr="00D6255E">
              <w:rPr>
                <w:lang w:val="mn-MN"/>
              </w:rPr>
              <w:t>уулзалтад ТШЗ-ны 4.</w:t>
            </w:r>
            <w:r w:rsidR="00A64881" w:rsidRPr="00D6255E">
              <w:rPr>
                <w:lang w:val="mn-MN"/>
              </w:rPr>
              <w:t>4</w:t>
            </w:r>
            <w:r w:rsidRPr="00D6255E">
              <w:rPr>
                <w:lang w:val="mn-MN"/>
              </w:rPr>
              <w:t>-</w:t>
            </w:r>
            <w:r w:rsidR="00A64881" w:rsidRPr="00D6255E">
              <w:rPr>
                <w:lang w:val="mn-MN"/>
              </w:rPr>
              <w:t>т</w:t>
            </w:r>
            <w:r w:rsidRPr="00D6255E">
              <w:rPr>
                <w:lang w:val="mn-MN"/>
              </w:rPr>
              <w:t xml:space="preserve"> заасан сонирхогч этгээд, түүний төлөөллийг оролцуулна.</w:t>
            </w:r>
          </w:p>
        </w:tc>
      </w:tr>
      <w:tr w:rsidR="000F4C4E" w:rsidRPr="00D6255E" w14:paraId="0663A4E6" w14:textId="77777777" w:rsidTr="00E12D1E">
        <w:tc>
          <w:tcPr>
            <w:tcW w:w="3020" w:type="dxa"/>
          </w:tcPr>
          <w:p w14:paraId="7E1E2A71" w14:textId="77777777" w:rsidR="000F4C4E" w:rsidRPr="00D6255E" w:rsidRDefault="000F4C4E" w:rsidP="00067908">
            <w:pPr>
              <w:pStyle w:val="Heading2"/>
              <w:widowControl w:val="0"/>
              <w:numPr>
                <w:ilvl w:val="0"/>
                <w:numId w:val="0"/>
              </w:numPr>
              <w:rPr>
                <w:rFonts w:cs="Arial"/>
                <w:szCs w:val="22"/>
                <w:lang w:val="mn-MN"/>
              </w:rPr>
            </w:pPr>
          </w:p>
        </w:tc>
        <w:tc>
          <w:tcPr>
            <w:tcW w:w="6368" w:type="dxa"/>
          </w:tcPr>
          <w:p w14:paraId="664F2C4E" w14:textId="34BEFC55"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ШЗ-ны 9.1-д заасан уулзалтад оролцоогүй нь аж ахуй эрхлэгчийн тендер шалгаруулалтад оролцох эрхийг хязгаарлах үндэслэл болохгүй. </w:t>
            </w:r>
          </w:p>
        </w:tc>
      </w:tr>
      <w:tr w:rsidR="000F4C4E" w:rsidRPr="00D6255E" w14:paraId="716B200B" w14:textId="77777777" w:rsidTr="00E12D1E">
        <w:tc>
          <w:tcPr>
            <w:tcW w:w="9388" w:type="dxa"/>
            <w:gridSpan w:val="2"/>
          </w:tcPr>
          <w:p w14:paraId="1449E1E1" w14:textId="6ACB03C2" w:rsidR="000F4C4E" w:rsidRPr="00D6255E" w:rsidRDefault="000F4C4E" w:rsidP="002B37B8">
            <w:pPr>
              <w:pStyle w:val="Heading1"/>
              <w:rPr>
                <w:rFonts w:cs="Arial"/>
                <w:b w:val="0"/>
                <w:bCs/>
                <w:lang w:val="mn-MN"/>
              </w:rPr>
            </w:pPr>
            <w:bookmarkStart w:id="91" w:name="_Toc49778190"/>
            <w:bookmarkStart w:id="92" w:name="_Toc49788834"/>
            <w:bookmarkStart w:id="93" w:name="_Toc49963281"/>
            <w:bookmarkStart w:id="94" w:name="_Toc50373989"/>
            <w:bookmarkStart w:id="95" w:name="_Toc62844007"/>
            <w:bookmarkStart w:id="96" w:name="_Toc80084019"/>
            <w:bookmarkStart w:id="97" w:name="_Toc80266955"/>
            <w:bookmarkStart w:id="98" w:name="_Toc82445293"/>
            <w:bookmarkStart w:id="99" w:name="_Toc82445691"/>
            <w:bookmarkStart w:id="100" w:name="_Toc82448409"/>
            <w:bookmarkStart w:id="101" w:name="_Toc127459725"/>
            <w:bookmarkStart w:id="102" w:name="_Toc144551940"/>
            <w:bookmarkStart w:id="103" w:name="_Toc154656972"/>
            <w:r w:rsidRPr="00D6255E">
              <w:rPr>
                <w:rFonts w:cs="Arial"/>
                <w:bCs/>
                <w:szCs w:val="28"/>
                <w:lang w:val="mn-MN"/>
              </w:rPr>
              <w:t>В.ТЕНДЕР БЭЛТГЭХ</w:t>
            </w:r>
            <w:bookmarkEnd w:id="91"/>
            <w:bookmarkEnd w:id="92"/>
            <w:bookmarkEnd w:id="93"/>
            <w:bookmarkEnd w:id="94"/>
            <w:bookmarkEnd w:id="95"/>
            <w:bookmarkEnd w:id="96"/>
            <w:bookmarkEnd w:id="97"/>
            <w:bookmarkEnd w:id="98"/>
            <w:bookmarkEnd w:id="99"/>
            <w:bookmarkEnd w:id="100"/>
            <w:bookmarkEnd w:id="101"/>
            <w:bookmarkEnd w:id="102"/>
            <w:bookmarkEnd w:id="103"/>
          </w:p>
        </w:tc>
      </w:tr>
      <w:tr w:rsidR="000F4C4E" w:rsidRPr="00D6255E" w14:paraId="0B3C6754" w14:textId="77777777" w:rsidTr="00E12D1E">
        <w:tc>
          <w:tcPr>
            <w:tcW w:w="3020" w:type="dxa"/>
          </w:tcPr>
          <w:p w14:paraId="1689B672" w14:textId="0FD9CCC2" w:rsidR="000F4C4E" w:rsidRPr="00D6255E" w:rsidRDefault="000F4C4E" w:rsidP="00067908">
            <w:pPr>
              <w:pStyle w:val="Heading2"/>
              <w:widowControl w:val="0"/>
              <w:rPr>
                <w:rFonts w:cs="Arial"/>
                <w:szCs w:val="22"/>
                <w:lang w:val="mn-MN"/>
              </w:rPr>
            </w:pPr>
            <w:bookmarkStart w:id="104" w:name="_Toc49963283"/>
            <w:bookmarkStart w:id="105" w:name="_Toc50373991"/>
            <w:bookmarkStart w:id="106" w:name="_Toc62844009"/>
            <w:bookmarkStart w:id="107" w:name="_Toc80084021"/>
            <w:bookmarkStart w:id="108" w:name="_Toc80266957"/>
            <w:bookmarkStart w:id="109" w:name="_Toc82445295"/>
            <w:bookmarkStart w:id="110" w:name="_Toc82445693"/>
            <w:bookmarkStart w:id="111" w:name="_Toc82448411"/>
            <w:bookmarkStart w:id="112" w:name="_Toc127459727"/>
            <w:bookmarkStart w:id="113" w:name="_Toc144551941"/>
            <w:bookmarkStart w:id="114" w:name="_Toc154656973"/>
            <w:r w:rsidRPr="00D6255E">
              <w:rPr>
                <w:rFonts w:cs="Arial"/>
                <w:szCs w:val="22"/>
                <w:lang w:val="mn-MN"/>
              </w:rPr>
              <w:t>Тендер шалгаруулалтын баримт бичиг болон тендерийн хэл</w:t>
            </w:r>
            <w:bookmarkEnd w:id="104"/>
            <w:bookmarkEnd w:id="105"/>
            <w:bookmarkEnd w:id="106"/>
            <w:bookmarkEnd w:id="107"/>
            <w:bookmarkEnd w:id="108"/>
            <w:bookmarkEnd w:id="109"/>
            <w:bookmarkEnd w:id="110"/>
            <w:bookmarkEnd w:id="111"/>
            <w:bookmarkEnd w:id="112"/>
            <w:bookmarkEnd w:id="113"/>
            <w:bookmarkEnd w:id="114"/>
          </w:p>
        </w:tc>
        <w:tc>
          <w:tcPr>
            <w:tcW w:w="6368" w:type="dxa"/>
          </w:tcPr>
          <w:p w14:paraId="3C28FB45" w14:textId="1CD3DA2B"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оролцогч бэлтгэн ирүүлнэ.</w:t>
            </w:r>
          </w:p>
        </w:tc>
      </w:tr>
      <w:tr w:rsidR="000F4C4E" w:rsidRPr="00D6255E" w14:paraId="31EDDE78" w14:textId="77777777" w:rsidTr="00E12D1E">
        <w:tc>
          <w:tcPr>
            <w:tcW w:w="3020" w:type="dxa"/>
          </w:tcPr>
          <w:p w14:paraId="6C035F34" w14:textId="77777777" w:rsidR="000F4C4E" w:rsidRPr="00D6255E" w:rsidRDefault="000F4C4E" w:rsidP="00067908">
            <w:pPr>
              <w:pStyle w:val="Heading2"/>
              <w:widowControl w:val="0"/>
              <w:numPr>
                <w:ilvl w:val="0"/>
                <w:numId w:val="0"/>
              </w:numPr>
              <w:rPr>
                <w:rFonts w:cs="Arial"/>
                <w:szCs w:val="22"/>
                <w:lang w:val="mn-MN"/>
              </w:rPr>
            </w:pPr>
          </w:p>
        </w:tc>
        <w:tc>
          <w:tcPr>
            <w:tcW w:w="6368" w:type="dxa"/>
          </w:tcPr>
          <w:p w14:paraId="58683CB5" w14:textId="4B7F34CA"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Зөвхөн гадаад улс, олон улсын байгууллагын зээл, тусламжийн хөрөнгөөр санхүүжүүлэх </w:t>
            </w:r>
            <w:r w:rsidR="00D54BB4" w:rsidRPr="00D6255E">
              <w:rPr>
                <w:lang w:val="mn-MN"/>
              </w:rPr>
              <w:t xml:space="preserve">худалдан авах ажиллагааны </w:t>
            </w:r>
            <w:r w:rsidRPr="00D6255E">
              <w:rPr>
                <w:lang w:val="mn-MN"/>
              </w:rPr>
              <w:t xml:space="preserve">тендер шалгаруулалтын хувьд Монгол Улсын олон улсын гэрээг үндэслэн ТШЗ-ны 10.1-д заасан хэлийг </w:t>
            </w:r>
            <w:r w:rsidR="00310F75" w:rsidRPr="00D6255E">
              <w:rPr>
                <w:lang w:val="mn-MN"/>
              </w:rPr>
              <w:t>өгөгдлийн хүснэгтэд</w:t>
            </w:r>
            <w:r w:rsidRPr="00D6255E">
              <w:rPr>
                <w:lang w:val="mn-MN"/>
              </w:rPr>
              <w:t xml:space="preserve"> өөрөөр зааж болно.</w:t>
            </w:r>
          </w:p>
        </w:tc>
      </w:tr>
      <w:tr w:rsidR="000F4C4E" w:rsidRPr="00D6255E" w14:paraId="7D8647A9" w14:textId="77777777" w:rsidTr="00E12D1E">
        <w:tc>
          <w:tcPr>
            <w:tcW w:w="3020" w:type="dxa"/>
          </w:tcPr>
          <w:p w14:paraId="5570DAE3" w14:textId="77777777" w:rsidR="000F4C4E" w:rsidRPr="00D6255E" w:rsidRDefault="000F4C4E" w:rsidP="00067908">
            <w:pPr>
              <w:pStyle w:val="Heading2"/>
              <w:widowControl w:val="0"/>
              <w:numPr>
                <w:ilvl w:val="0"/>
                <w:numId w:val="0"/>
              </w:numPr>
              <w:rPr>
                <w:rFonts w:cs="Arial"/>
                <w:szCs w:val="22"/>
                <w:lang w:val="mn-MN"/>
              </w:rPr>
            </w:pPr>
          </w:p>
        </w:tc>
        <w:tc>
          <w:tcPr>
            <w:tcW w:w="6368" w:type="dxa"/>
          </w:tcPr>
          <w:p w14:paraId="658A164C" w14:textId="66518C02"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 шалгаруулалтын баримт бичгийн хэл болон гадаад хэлээр</w:t>
            </w:r>
            <w:r w:rsidR="00395D1D" w:rsidRPr="00D6255E">
              <w:rPr>
                <w:lang w:val="mn-MN"/>
              </w:rPr>
              <w:t xml:space="preserve"> бэлтгэсэн</w:t>
            </w:r>
            <w:r w:rsidRPr="00D6255E">
              <w:rPr>
                <w:lang w:val="mn-MN"/>
              </w:rPr>
              <w:t xml:space="preserve"> хувилбар хоорондоо зөрвөл ТШЗ-ны 10.1-д заасан хэлээр бэлтгэсэн тендер</w:t>
            </w:r>
            <w:r w:rsidR="005643FF" w:rsidRPr="00D6255E">
              <w:rPr>
                <w:lang w:val="mn-MN"/>
              </w:rPr>
              <w:t xml:space="preserve"> шалгаруулалтын</w:t>
            </w:r>
            <w:r w:rsidRPr="00D6255E">
              <w:rPr>
                <w:lang w:val="mn-MN"/>
              </w:rPr>
              <w:t xml:space="preserve"> баримт бичгийг баримтална.</w:t>
            </w:r>
          </w:p>
        </w:tc>
      </w:tr>
      <w:tr w:rsidR="000F4C4E" w:rsidRPr="00D6255E" w14:paraId="5DDC5C6C" w14:textId="77777777" w:rsidTr="00E12D1E">
        <w:tc>
          <w:tcPr>
            <w:tcW w:w="3020" w:type="dxa"/>
          </w:tcPr>
          <w:p w14:paraId="25A12DC5" w14:textId="77777777" w:rsidR="000F4C4E" w:rsidRPr="00D6255E" w:rsidRDefault="000F4C4E" w:rsidP="00067908">
            <w:pPr>
              <w:pStyle w:val="Heading2"/>
              <w:widowControl w:val="0"/>
              <w:numPr>
                <w:ilvl w:val="0"/>
                <w:numId w:val="0"/>
              </w:numPr>
              <w:rPr>
                <w:rFonts w:cs="Arial"/>
                <w:szCs w:val="22"/>
                <w:lang w:val="mn-MN"/>
              </w:rPr>
            </w:pPr>
          </w:p>
        </w:tc>
        <w:tc>
          <w:tcPr>
            <w:tcW w:w="6368" w:type="dxa"/>
          </w:tcPr>
          <w:p w14:paraId="3365A79F" w14:textId="4F1D8F69" w:rsidR="000F4C4E" w:rsidRPr="00D6255E" w:rsidRDefault="00343835"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Мэргэжлийн байгууллага</w:t>
            </w:r>
            <w:r w:rsidR="000F4C4E" w:rsidRPr="00D6255E">
              <w:rPr>
                <w:lang w:val="mn-MN"/>
              </w:rPr>
              <w:t xml:space="preserve"> ТШЗ-ны 10.1-д зааснаас өөр хэлээр үйлдсэн</w:t>
            </w:r>
            <w:r w:rsidR="000F4C4E" w:rsidRPr="00D6255E" w:rsidDel="007178A5">
              <w:rPr>
                <w:lang w:val="mn-MN"/>
              </w:rPr>
              <w:t xml:space="preserve"> </w:t>
            </w:r>
            <w:r w:rsidR="000F4C4E" w:rsidRPr="00D6255E">
              <w:rPr>
                <w:lang w:val="mn-MN"/>
              </w:rPr>
              <w:t>баримт бичгийн орчуулгыг</w:t>
            </w:r>
            <w:r w:rsidR="003A34D4" w:rsidRPr="00D6255E">
              <w:rPr>
                <w:lang w:val="mn-MN"/>
              </w:rPr>
              <w:t xml:space="preserve"> </w:t>
            </w:r>
            <w:r w:rsidR="000F4C4E" w:rsidRPr="00D6255E">
              <w:rPr>
                <w:lang w:val="mn-MN"/>
              </w:rPr>
              <w:t xml:space="preserve">тендер хянан үзэх, үнэлэхэд ашиглах ба оролцогч өөрөө орчуулсан, эсхүл бусад этгээд орчуулсан эсэхээс үл хамааран үнэн зөв, зөрүүгүй болохыг </w:t>
            </w:r>
            <w:r w:rsidR="0049000F" w:rsidRPr="00D6255E">
              <w:rPr>
                <w:rFonts w:eastAsia="Arial"/>
                <w:lang w:val="mn-MN"/>
              </w:rPr>
              <w:t>мэргэжлийн байгууллагын</w:t>
            </w:r>
            <w:r w:rsidR="000F4C4E" w:rsidRPr="00D6255E">
              <w:rPr>
                <w:lang w:val="mn-MN"/>
              </w:rPr>
              <w:t xml:space="preserve"> өмнө хариуцна.  </w:t>
            </w:r>
          </w:p>
        </w:tc>
      </w:tr>
      <w:tr w:rsidR="000F4C4E" w:rsidRPr="00D6255E" w14:paraId="527667CD" w14:textId="77777777" w:rsidTr="00E12D1E">
        <w:tc>
          <w:tcPr>
            <w:tcW w:w="3020" w:type="dxa"/>
          </w:tcPr>
          <w:p w14:paraId="37D540F3" w14:textId="19CEB816" w:rsidR="000F4C4E" w:rsidRPr="00D6255E" w:rsidRDefault="000F4C4E" w:rsidP="00067908">
            <w:pPr>
              <w:pStyle w:val="Heading2"/>
              <w:widowControl w:val="0"/>
              <w:rPr>
                <w:rFonts w:cs="Arial"/>
                <w:szCs w:val="22"/>
                <w:lang w:val="mn-MN"/>
              </w:rPr>
            </w:pPr>
            <w:bookmarkStart w:id="115" w:name="_Toc49963284"/>
            <w:bookmarkStart w:id="116" w:name="_Toc50373992"/>
            <w:bookmarkStart w:id="117" w:name="_Toc62844010"/>
            <w:bookmarkStart w:id="118" w:name="_Toc80084022"/>
            <w:bookmarkStart w:id="119" w:name="_Toc80266958"/>
            <w:bookmarkStart w:id="120" w:name="_Toc82445296"/>
            <w:bookmarkStart w:id="121" w:name="_Toc82445694"/>
            <w:bookmarkStart w:id="122" w:name="_Toc82448412"/>
            <w:bookmarkStart w:id="123" w:name="_Toc127459728"/>
            <w:bookmarkStart w:id="124" w:name="_Toc144551942"/>
            <w:bookmarkStart w:id="125" w:name="_Toc154656974"/>
            <w:r w:rsidRPr="00D6255E">
              <w:rPr>
                <w:rFonts w:cs="Arial"/>
                <w:szCs w:val="22"/>
                <w:lang w:val="mn-MN"/>
              </w:rPr>
              <w:t>Тендерийн иж бүрдэл</w:t>
            </w:r>
            <w:bookmarkEnd w:id="115"/>
            <w:bookmarkEnd w:id="116"/>
            <w:bookmarkEnd w:id="117"/>
            <w:bookmarkEnd w:id="118"/>
            <w:bookmarkEnd w:id="119"/>
            <w:bookmarkEnd w:id="120"/>
            <w:bookmarkEnd w:id="121"/>
            <w:bookmarkEnd w:id="122"/>
            <w:bookmarkEnd w:id="123"/>
            <w:bookmarkEnd w:id="124"/>
            <w:bookmarkEnd w:id="125"/>
          </w:p>
        </w:tc>
        <w:tc>
          <w:tcPr>
            <w:tcW w:w="6368" w:type="dxa"/>
          </w:tcPr>
          <w:p w14:paraId="0B29823F" w14:textId="1AEA77E9"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 нь хуулийн 21.1-д нийцүүлж бэлтгэсэн бараа</w:t>
            </w:r>
            <w:r w:rsidR="00395D1D" w:rsidRPr="00D6255E">
              <w:rPr>
                <w:lang w:val="mn-MN"/>
              </w:rPr>
              <w:t xml:space="preserve"> нийлүүлэх</w:t>
            </w:r>
            <w:r w:rsidR="00343835" w:rsidRPr="00D6255E">
              <w:rPr>
                <w:lang w:val="mn-MN"/>
              </w:rPr>
              <w:t xml:space="preserve">, үйлчилгээ </w:t>
            </w:r>
            <w:r w:rsidR="00395D1D" w:rsidRPr="00D6255E">
              <w:rPr>
                <w:lang w:val="mn-MN"/>
              </w:rPr>
              <w:t xml:space="preserve">үзүүлэх </w:t>
            </w:r>
            <w:r w:rsidRPr="00D6255E">
              <w:rPr>
                <w:lang w:val="mn-MN"/>
              </w:rPr>
              <w:t xml:space="preserve">техникийн болон үнийн санал байна. </w:t>
            </w:r>
          </w:p>
        </w:tc>
      </w:tr>
      <w:tr w:rsidR="000F4C4E" w:rsidRPr="00D6255E" w14:paraId="457D77F1" w14:textId="77777777" w:rsidTr="00E12D1E">
        <w:tc>
          <w:tcPr>
            <w:tcW w:w="3020" w:type="dxa"/>
          </w:tcPr>
          <w:p w14:paraId="64D34150" w14:textId="77777777" w:rsidR="000F4C4E" w:rsidRPr="00D6255E" w:rsidRDefault="000F4C4E" w:rsidP="00067908">
            <w:pPr>
              <w:pStyle w:val="Heading2"/>
              <w:widowControl w:val="0"/>
              <w:numPr>
                <w:ilvl w:val="0"/>
                <w:numId w:val="0"/>
              </w:numPr>
              <w:rPr>
                <w:rFonts w:cs="Arial"/>
                <w:szCs w:val="22"/>
                <w:lang w:val="mn-MN"/>
              </w:rPr>
            </w:pPr>
          </w:p>
        </w:tc>
        <w:tc>
          <w:tcPr>
            <w:tcW w:w="6368" w:type="dxa"/>
          </w:tcPr>
          <w:p w14:paraId="177D85AA" w14:textId="13349E7B" w:rsidR="000F4C4E" w:rsidRPr="00D6255E" w:rsidRDefault="000F4C4E"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Оролцогчийн бэлтгэж ирүүлэх тендер дараах баримт бичиг, мэдээллээс бүрдэнэ:</w:t>
            </w:r>
          </w:p>
        </w:tc>
      </w:tr>
      <w:tr w:rsidR="000F4C4E" w:rsidRPr="00D6255E" w14:paraId="714E7655" w14:textId="77777777" w:rsidTr="00E12D1E">
        <w:tc>
          <w:tcPr>
            <w:tcW w:w="3020" w:type="dxa"/>
          </w:tcPr>
          <w:p w14:paraId="324EB68F" w14:textId="77777777" w:rsidR="000F4C4E" w:rsidRPr="00D6255E" w:rsidRDefault="000F4C4E" w:rsidP="00067908">
            <w:pPr>
              <w:pStyle w:val="Heading2"/>
              <w:widowControl w:val="0"/>
              <w:numPr>
                <w:ilvl w:val="0"/>
                <w:numId w:val="0"/>
              </w:numPr>
              <w:rPr>
                <w:rFonts w:cs="Arial"/>
                <w:szCs w:val="22"/>
                <w:lang w:val="mn-MN"/>
              </w:rPr>
            </w:pPr>
          </w:p>
        </w:tc>
        <w:tc>
          <w:tcPr>
            <w:tcW w:w="6368" w:type="dxa"/>
          </w:tcPr>
          <w:p w14:paraId="10BE584F" w14:textId="74EFD8E4" w:rsidR="000F4C4E" w:rsidRPr="00D6255E" w:rsidRDefault="000F4C4E" w:rsidP="003641B1">
            <w:pPr>
              <w:pStyle w:val="ListParagraph"/>
              <w:keepNext/>
              <w:keepLines/>
              <w:widowControl w:val="0"/>
              <w:numPr>
                <w:ilvl w:val="2"/>
                <w:numId w:val="2"/>
              </w:numPr>
              <w:spacing w:after="120"/>
              <w:contextualSpacing w:val="0"/>
              <w:jc w:val="both"/>
              <w:rPr>
                <w:lang w:val="mn-MN"/>
              </w:rPr>
            </w:pPr>
            <w:r w:rsidRPr="00D6255E">
              <w:rPr>
                <w:lang w:val="mn-MN"/>
              </w:rPr>
              <w:t xml:space="preserve">ТШЗ-ны 12 дугаар зүйлд заасны дагуу бэлтгэсэн маягтууд; </w:t>
            </w:r>
          </w:p>
        </w:tc>
      </w:tr>
      <w:tr w:rsidR="003C4E0C" w:rsidRPr="00D6255E" w14:paraId="1E9B46D5" w14:textId="77777777" w:rsidTr="00E12D1E">
        <w:tc>
          <w:tcPr>
            <w:tcW w:w="3020" w:type="dxa"/>
          </w:tcPr>
          <w:p w14:paraId="66DB0E52" w14:textId="77777777" w:rsidR="003C4E0C" w:rsidRPr="00D6255E" w:rsidRDefault="003C4E0C" w:rsidP="00067908">
            <w:pPr>
              <w:keepNext/>
              <w:keepLines/>
              <w:widowControl w:val="0"/>
              <w:spacing w:after="120"/>
              <w:rPr>
                <w:highlight w:val="yellow"/>
                <w:lang w:val="mn-MN"/>
              </w:rPr>
            </w:pPr>
          </w:p>
        </w:tc>
        <w:tc>
          <w:tcPr>
            <w:tcW w:w="6368" w:type="dxa"/>
          </w:tcPr>
          <w:p w14:paraId="7CC14C5B" w14:textId="159CA834" w:rsidR="003C4E0C" w:rsidRPr="00D6255E" w:rsidRDefault="003C4E0C" w:rsidP="003641B1">
            <w:pPr>
              <w:pStyle w:val="ListParagraph"/>
              <w:keepNext/>
              <w:keepLines/>
              <w:widowControl w:val="0"/>
              <w:numPr>
                <w:ilvl w:val="2"/>
                <w:numId w:val="2"/>
              </w:numPr>
              <w:spacing w:after="120"/>
              <w:contextualSpacing w:val="0"/>
              <w:jc w:val="both"/>
              <w:rPr>
                <w:lang w:val="mn-MN"/>
              </w:rPr>
            </w:pPr>
            <w:r w:rsidRPr="00D6255E">
              <w:rPr>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3C4E0C" w:rsidRPr="00D6255E" w14:paraId="0CD4B63D" w14:textId="77777777" w:rsidTr="00E12D1E">
        <w:tc>
          <w:tcPr>
            <w:tcW w:w="3020" w:type="dxa"/>
          </w:tcPr>
          <w:p w14:paraId="34A7C423" w14:textId="77777777" w:rsidR="003C4E0C" w:rsidRPr="00D6255E" w:rsidRDefault="003C4E0C" w:rsidP="00067908">
            <w:pPr>
              <w:keepNext/>
              <w:keepLines/>
              <w:widowControl w:val="0"/>
              <w:spacing w:after="120"/>
              <w:rPr>
                <w:highlight w:val="yellow"/>
                <w:lang w:val="mn-MN"/>
              </w:rPr>
            </w:pPr>
          </w:p>
        </w:tc>
        <w:tc>
          <w:tcPr>
            <w:tcW w:w="6368" w:type="dxa"/>
          </w:tcPr>
          <w:p w14:paraId="231C3973" w14:textId="544FDF28" w:rsidR="003C4E0C" w:rsidRPr="00D6255E" w:rsidRDefault="0049000F" w:rsidP="003641B1">
            <w:pPr>
              <w:pStyle w:val="ListParagraph"/>
              <w:keepNext/>
              <w:keepLines/>
              <w:widowControl w:val="0"/>
              <w:numPr>
                <w:ilvl w:val="2"/>
                <w:numId w:val="2"/>
              </w:numPr>
              <w:spacing w:after="120"/>
              <w:contextualSpacing w:val="0"/>
              <w:jc w:val="both"/>
              <w:rPr>
                <w:lang w:val="mn-MN"/>
              </w:rPr>
            </w:pPr>
            <w:r w:rsidRPr="00D6255E">
              <w:rPr>
                <w:rFonts w:eastAsia="Arial"/>
                <w:lang w:val="mn-MN"/>
              </w:rPr>
              <w:t>мэргэжлийн байгууллага</w:t>
            </w:r>
            <w:r w:rsidR="003C4E0C" w:rsidRPr="00D6255E">
              <w:rPr>
                <w:lang w:val="mn-MN"/>
              </w:rPr>
              <w:t xml:space="preserve"> зөвшөөрсөн бол ТШЗ-ны 13 дугаар зүйлд заасны дагуу бэлтгэсэн хувилбарт санал;</w:t>
            </w:r>
          </w:p>
        </w:tc>
      </w:tr>
      <w:tr w:rsidR="003C4E0C" w:rsidRPr="00D6255E" w14:paraId="374507AA" w14:textId="77777777" w:rsidTr="00E12D1E">
        <w:tc>
          <w:tcPr>
            <w:tcW w:w="3020" w:type="dxa"/>
          </w:tcPr>
          <w:p w14:paraId="1F6E7753"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6BE47AB9" w14:textId="316BD7DC" w:rsidR="003C4E0C" w:rsidRPr="00D6255E" w:rsidRDefault="003C4E0C" w:rsidP="003641B1">
            <w:pPr>
              <w:pStyle w:val="ListParagraph"/>
              <w:keepNext/>
              <w:keepLines/>
              <w:widowControl w:val="0"/>
              <w:numPr>
                <w:ilvl w:val="2"/>
                <w:numId w:val="2"/>
              </w:numPr>
              <w:spacing w:after="120"/>
              <w:contextualSpacing w:val="0"/>
              <w:jc w:val="both"/>
              <w:rPr>
                <w:bCs/>
                <w:lang w:val="mn-MN"/>
              </w:rPr>
            </w:pPr>
            <w:r w:rsidRPr="00D6255E">
              <w:rPr>
                <w:bCs/>
                <w:lang w:val="mn-MN"/>
              </w:rPr>
              <w:t>оролцогч ТШЗ-ны 14 дүгээр зүйлд заасан ерөнхий шаардлагыг хангасан болохыг нотлох баримт бичиг;</w:t>
            </w:r>
          </w:p>
        </w:tc>
      </w:tr>
      <w:tr w:rsidR="003C4E0C" w:rsidRPr="00D6255E" w14:paraId="02C1F06E" w14:textId="77777777" w:rsidTr="00E12D1E">
        <w:tc>
          <w:tcPr>
            <w:tcW w:w="3020" w:type="dxa"/>
          </w:tcPr>
          <w:p w14:paraId="38CC1E2D"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09AE676A" w14:textId="6E8B4570" w:rsidR="003C4E0C" w:rsidRPr="00D6255E" w:rsidRDefault="003C4E0C" w:rsidP="003641B1">
            <w:pPr>
              <w:pStyle w:val="ListParagraph"/>
              <w:keepNext/>
              <w:keepLines/>
              <w:widowControl w:val="0"/>
              <w:numPr>
                <w:ilvl w:val="2"/>
                <w:numId w:val="2"/>
              </w:numPr>
              <w:spacing w:after="120"/>
              <w:contextualSpacing w:val="0"/>
              <w:jc w:val="both"/>
              <w:rPr>
                <w:bCs/>
                <w:lang w:val="mn-MN"/>
              </w:rPr>
            </w:pPr>
            <w:r w:rsidRPr="00D6255E">
              <w:rPr>
                <w:bCs/>
                <w:lang w:val="mn-MN"/>
              </w:rPr>
              <w:t>санал болгож буй бараа ТШЗ-ны 15 дугаар зүйлд заасан тендер шалгаруулалтын баримт бичгийн шаардлагад нийцсэнийг нотлох баримт бичиг;</w:t>
            </w:r>
          </w:p>
        </w:tc>
      </w:tr>
      <w:tr w:rsidR="003C4E0C" w:rsidRPr="00D6255E" w14:paraId="2FB0F12A" w14:textId="77777777" w:rsidTr="00E12D1E">
        <w:tc>
          <w:tcPr>
            <w:tcW w:w="3020" w:type="dxa"/>
          </w:tcPr>
          <w:p w14:paraId="0B404F1B"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3D2781F2" w14:textId="45129866" w:rsidR="003C4E0C" w:rsidRPr="00D6255E" w:rsidRDefault="003C4E0C" w:rsidP="003641B1">
            <w:pPr>
              <w:pStyle w:val="ListParagraph"/>
              <w:keepNext/>
              <w:keepLines/>
              <w:widowControl w:val="0"/>
              <w:numPr>
                <w:ilvl w:val="2"/>
                <w:numId w:val="2"/>
              </w:numPr>
              <w:spacing w:after="120"/>
              <w:contextualSpacing w:val="0"/>
              <w:jc w:val="both"/>
              <w:rPr>
                <w:bCs/>
                <w:lang w:val="mn-MN"/>
              </w:rPr>
            </w:pPr>
            <w:r w:rsidRPr="00D6255E">
              <w:rPr>
                <w:bCs/>
                <w:lang w:val="mn-MN"/>
              </w:rPr>
              <w:t>оролцогчийн чадавх, туршлага ТШЗ-ны 16, 17, 18 дугаар зүйлд заасан шаардлага, шалгуур үзүүлэлтийг хангахыг нотлох баримт бичиг;</w:t>
            </w:r>
          </w:p>
        </w:tc>
      </w:tr>
      <w:tr w:rsidR="003C4E0C" w:rsidRPr="00D6255E" w14:paraId="729033A4" w14:textId="77777777" w:rsidTr="00E12D1E">
        <w:tc>
          <w:tcPr>
            <w:tcW w:w="3020" w:type="dxa"/>
          </w:tcPr>
          <w:p w14:paraId="2A2AD636"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4868ABB6" w14:textId="0BE4B105" w:rsidR="003C4E0C" w:rsidRPr="00D6255E" w:rsidRDefault="003C4E0C" w:rsidP="003641B1">
            <w:pPr>
              <w:pStyle w:val="ListParagraph"/>
              <w:keepNext/>
              <w:keepLines/>
              <w:widowControl w:val="0"/>
              <w:numPr>
                <w:ilvl w:val="2"/>
                <w:numId w:val="2"/>
              </w:numPr>
              <w:spacing w:after="120"/>
              <w:contextualSpacing w:val="0"/>
              <w:jc w:val="both"/>
              <w:rPr>
                <w:lang w:val="mn-MN"/>
              </w:rPr>
            </w:pPr>
            <w:r w:rsidRPr="00D6255E">
              <w:rPr>
                <w:lang w:val="mn-MN"/>
              </w:rPr>
              <w:t>ТШЗ-ны 19 дүгээр зүйлд заасан бараа</w:t>
            </w:r>
            <w:r w:rsidR="00343835" w:rsidRPr="00D6255E">
              <w:rPr>
                <w:lang w:val="mn-MN"/>
              </w:rPr>
              <w:t xml:space="preserve">, үйлчилгээний </w:t>
            </w:r>
            <w:r w:rsidRPr="00D6255E">
              <w:rPr>
                <w:lang w:val="mn-MN"/>
              </w:rPr>
              <w:t>үнийн задаргаа;</w:t>
            </w:r>
          </w:p>
        </w:tc>
      </w:tr>
      <w:tr w:rsidR="003C4E0C" w:rsidRPr="00D6255E" w14:paraId="4A499200" w14:textId="77777777" w:rsidTr="00E12D1E">
        <w:tc>
          <w:tcPr>
            <w:tcW w:w="3020" w:type="dxa"/>
          </w:tcPr>
          <w:p w14:paraId="07F3A90B"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29A8C2E5" w14:textId="2EBEC91A" w:rsidR="003C4E0C" w:rsidRPr="00D6255E" w:rsidRDefault="003C4E0C" w:rsidP="003641B1">
            <w:pPr>
              <w:pStyle w:val="ListParagraph"/>
              <w:keepNext/>
              <w:keepLines/>
              <w:widowControl w:val="0"/>
              <w:numPr>
                <w:ilvl w:val="2"/>
                <w:numId w:val="2"/>
              </w:numPr>
              <w:spacing w:after="120"/>
              <w:contextualSpacing w:val="0"/>
              <w:jc w:val="both"/>
              <w:rPr>
                <w:lang w:val="mn-MN"/>
              </w:rPr>
            </w:pPr>
            <w:r w:rsidRPr="00D6255E">
              <w:rPr>
                <w:lang w:val="mn-MN"/>
              </w:rPr>
              <w:t>түншлэл бол хуулийн 6.3-т заасан түншлэлийн гэрээ.</w:t>
            </w:r>
          </w:p>
        </w:tc>
      </w:tr>
      <w:tr w:rsidR="003C4E0C" w:rsidRPr="00D6255E" w14:paraId="41AEDEAA" w14:textId="77777777" w:rsidTr="00E12D1E">
        <w:tc>
          <w:tcPr>
            <w:tcW w:w="3020" w:type="dxa"/>
          </w:tcPr>
          <w:p w14:paraId="39449281"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16B53B41" w14:textId="185E6EC4" w:rsidR="003C4E0C" w:rsidRPr="00D6255E" w:rsidRDefault="003C4E0C"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Оролцогч өөрийн тендерийн бүх баримт бичиг, мэдээллийн хүчинтэй байдлыг нягтлах үүрэгтэй бөгөөд үнэн зөвийг</w:t>
            </w:r>
            <w:r w:rsidR="00343835" w:rsidRPr="00D6255E">
              <w:rPr>
                <w:lang w:val="mn-MN"/>
              </w:rPr>
              <w:t xml:space="preserve"> мэргэжлийн байгууллагын</w:t>
            </w:r>
            <w:r w:rsidRPr="00D6255E">
              <w:rPr>
                <w:lang w:val="mn-MN"/>
              </w:rPr>
              <w:t xml:space="preserve"> өмнө хариуцна.</w:t>
            </w:r>
          </w:p>
        </w:tc>
      </w:tr>
      <w:tr w:rsidR="003C4E0C" w:rsidRPr="00D6255E" w14:paraId="3E4161DB" w14:textId="77777777" w:rsidTr="00E12D1E">
        <w:tc>
          <w:tcPr>
            <w:tcW w:w="3020" w:type="dxa"/>
          </w:tcPr>
          <w:p w14:paraId="54B84648"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3C6D0ABA" w14:textId="22C73534" w:rsidR="003C4E0C" w:rsidRPr="00D6255E" w:rsidDel="002823E1" w:rsidRDefault="003C4E0C"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 хуулийн </w:t>
            </w:r>
            <w:r w:rsidR="00343835" w:rsidRPr="00D6255E">
              <w:rPr>
                <w:lang w:val="mn-MN"/>
              </w:rPr>
              <w:t>2</w:t>
            </w:r>
            <w:r w:rsidRPr="00D6255E">
              <w:rPr>
                <w:lang w:val="mn-MN"/>
              </w:rPr>
              <w:t>2.10-т заасныг үндэслэн тендерийн баталгаа</w:t>
            </w:r>
            <w:r w:rsidR="00343835" w:rsidRPr="00D6255E">
              <w:rPr>
                <w:lang w:val="mn-MN"/>
              </w:rPr>
              <w:t>ны мэдэгдэл</w:t>
            </w:r>
            <w:r w:rsidRPr="00D6255E">
              <w:rPr>
                <w:lang w:val="mn-MN"/>
              </w:rPr>
              <w:t xml:space="preserve"> хүргүүлж, үйлчилгээний хураамж төлснөөр тендер илгээнэ.  </w:t>
            </w:r>
          </w:p>
        </w:tc>
      </w:tr>
      <w:tr w:rsidR="003C4E0C" w:rsidRPr="00D6255E" w14:paraId="1E73D77B" w14:textId="77777777" w:rsidTr="00E12D1E">
        <w:tc>
          <w:tcPr>
            <w:tcW w:w="3020" w:type="dxa"/>
          </w:tcPr>
          <w:p w14:paraId="0ADDD172" w14:textId="409E0928" w:rsidR="003C4E0C" w:rsidRPr="00D6255E" w:rsidRDefault="003C4E0C" w:rsidP="00067908">
            <w:pPr>
              <w:pStyle w:val="Heading2"/>
              <w:widowControl w:val="0"/>
              <w:rPr>
                <w:rFonts w:cs="Arial"/>
                <w:szCs w:val="22"/>
                <w:lang w:val="mn-MN"/>
              </w:rPr>
            </w:pPr>
            <w:bookmarkStart w:id="126" w:name="_Toc49963288"/>
            <w:bookmarkStart w:id="127" w:name="_Toc50373993"/>
            <w:bookmarkStart w:id="128" w:name="_Toc62844011"/>
            <w:bookmarkStart w:id="129" w:name="_Toc80084023"/>
            <w:bookmarkStart w:id="130" w:name="_Toc80266959"/>
            <w:bookmarkStart w:id="131" w:name="_Toc82445297"/>
            <w:bookmarkStart w:id="132" w:name="_Toc82445695"/>
            <w:bookmarkStart w:id="133" w:name="_Toc82448413"/>
            <w:bookmarkStart w:id="134" w:name="_Toc127459729"/>
            <w:bookmarkStart w:id="135" w:name="_Toc144551943"/>
            <w:bookmarkStart w:id="136" w:name="_Toc154656975"/>
            <w:r w:rsidRPr="00D6255E">
              <w:rPr>
                <w:rFonts w:cs="Arial"/>
                <w:szCs w:val="22"/>
                <w:lang w:val="mn-MN"/>
              </w:rPr>
              <w:t>Тендерийн жишиг маягтууд</w:t>
            </w:r>
            <w:bookmarkEnd w:id="126"/>
            <w:bookmarkEnd w:id="127"/>
            <w:bookmarkEnd w:id="128"/>
            <w:bookmarkEnd w:id="129"/>
            <w:bookmarkEnd w:id="130"/>
            <w:bookmarkEnd w:id="131"/>
            <w:bookmarkEnd w:id="132"/>
            <w:bookmarkEnd w:id="133"/>
            <w:bookmarkEnd w:id="134"/>
            <w:bookmarkEnd w:id="135"/>
            <w:bookmarkEnd w:id="136"/>
          </w:p>
        </w:tc>
        <w:tc>
          <w:tcPr>
            <w:tcW w:w="6368" w:type="dxa"/>
          </w:tcPr>
          <w:p w14:paraId="7AB8CBEA" w14:textId="7272666C" w:rsidR="003C4E0C" w:rsidRPr="00D6255E" w:rsidRDefault="003C4E0C"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 нь тендер шалгаруулалтын баримт бичгийн </w:t>
            </w:r>
            <w:r w:rsidR="00EA5AB3" w:rsidRPr="00D6255E">
              <w:rPr>
                <w:lang w:val="mn-MN"/>
              </w:rPr>
              <w:t>I</w:t>
            </w:r>
            <w:r w:rsidRPr="00D6255E">
              <w:rPr>
                <w:lang w:val="mn-MN"/>
              </w:rPr>
              <w:t>V</w:t>
            </w:r>
            <w:r w:rsidRPr="00D6255E" w:rsidDel="0058025B">
              <w:rPr>
                <w:lang w:val="mn-MN"/>
              </w:rPr>
              <w:t xml:space="preserve"> </w:t>
            </w:r>
            <w:r w:rsidRPr="00D6255E">
              <w:rPr>
                <w:lang w:val="mn-MN"/>
              </w:rPr>
              <w:t>бүлэг дэх маягтын мэдээллийг хуулийн 21.1.3-т зааснаар цахим системд үүсгэсэн маягтын дагуу илгээнэ.</w:t>
            </w:r>
          </w:p>
        </w:tc>
      </w:tr>
      <w:tr w:rsidR="003C4E0C" w:rsidRPr="00D6255E" w14:paraId="44F198CB" w14:textId="77777777" w:rsidTr="00E12D1E">
        <w:tc>
          <w:tcPr>
            <w:tcW w:w="3020" w:type="dxa"/>
          </w:tcPr>
          <w:p w14:paraId="4D86E053" w14:textId="59877C2B" w:rsidR="003C4E0C" w:rsidRPr="00D6255E" w:rsidRDefault="003C4E0C" w:rsidP="00067908">
            <w:pPr>
              <w:pStyle w:val="Heading2"/>
              <w:widowControl w:val="0"/>
              <w:rPr>
                <w:rFonts w:cs="Arial"/>
                <w:szCs w:val="22"/>
                <w:lang w:val="mn-MN"/>
              </w:rPr>
            </w:pPr>
            <w:bookmarkStart w:id="137" w:name="_Toc49963289"/>
            <w:bookmarkStart w:id="138" w:name="_Toc50373994"/>
            <w:bookmarkStart w:id="139" w:name="_Toc62844012"/>
            <w:bookmarkStart w:id="140" w:name="_Toc80084024"/>
            <w:bookmarkStart w:id="141" w:name="_Toc80266960"/>
            <w:bookmarkStart w:id="142" w:name="_Toc82445298"/>
            <w:bookmarkStart w:id="143" w:name="_Toc82445696"/>
            <w:bookmarkStart w:id="144" w:name="_Toc82448414"/>
            <w:bookmarkStart w:id="145" w:name="_Toc127459730"/>
            <w:bookmarkStart w:id="146" w:name="_Toc144551944"/>
            <w:bookmarkStart w:id="147" w:name="_Toc154656976"/>
            <w:r w:rsidRPr="00D6255E">
              <w:rPr>
                <w:rFonts w:cs="Arial"/>
                <w:szCs w:val="22"/>
                <w:lang w:val="mn-MN"/>
              </w:rPr>
              <w:t>Хувилбарт санал</w:t>
            </w:r>
            <w:bookmarkEnd w:id="137"/>
            <w:bookmarkEnd w:id="138"/>
            <w:bookmarkEnd w:id="139"/>
            <w:bookmarkEnd w:id="140"/>
            <w:bookmarkEnd w:id="141"/>
            <w:bookmarkEnd w:id="142"/>
            <w:bookmarkEnd w:id="143"/>
            <w:bookmarkEnd w:id="144"/>
            <w:bookmarkEnd w:id="145"/>
            <w:bookmarkEnd w:id="146"/>
            <w:bookmarkEnd w:id="147"/>
          </w:p>
        </w:tc>
        <w:tc>
          <w:tcPr>
            <w:tcW w:w="6368" w:type="dxa"/>
          </w:tcPr>
          <w:p w14:paraId="4A589FA7" w14:textId="20A4EA8D" w:rsidR="003C4E0C" w:rsidRPr="00D6255E" w:rsidRDefault="006C4B18"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Хувилбарт санал ирүүлэхийг зөвшөөрөхгүй.</w:t>
            </w:r>
            <w:r w:rsidR="003C4E0C" w:rsidRPr="00D6255E">
              <w:rPr>
                <w:lang w:val="mn-MN"/>
              </w:rPr>
              <w:t xml:space="preserve"> </w:t>
            </w:r>
          </w:p>
        </w:tc>
      </w:tr>
      <w:tr w:rsidR="003C4E0C" w:rsidRPr="00D6255E" w14:paraId="58606CBC" w14:textId="77777777" w:rsidTr="00E12D1E">
        <w:tc>
          <w:tcPr>
            <w:tcW w:w="3020" w:type="dxa"/>
            <w:vMerge w:val="restart"/>
          </w:tcPr>
          <w:p w14:paraId="7B283024" w14:textId="28456C77" w:rsidR="003C4E0C" w:rsidRPr="00D6255E" w:rsidRDefault="003C4E0C" w:rsidP="00067908">
            <w:pPr>
              <w:pStyle w:val="Heading2"/>
              <w:widowControl w:val="0"/>
              <w:rPr>
                <w:rFonts w:cs="Arial"/>
                <w:szCs w:val="22"/>
                <w:lang w:val="mn-MN"/>
              </w:rPr>
            </w:pPr>
            <w:bookmarkStart w:id="148" w:name="_Ref38983303"/>
            <w:bookmarkStart w:id="149" w:name="_Toc49963290"/>
            <w:bookmarkStart w:id="150" w:name="_Toc50373995"/>
            <w:bookmarkStart w:id="151" w:name="_Toc62844013"/>
            <w:bookmarkStart w:id="152" w:name="_Toc80084025"/>
            <w:bookmarkStart w:id="153" w:name="_Toc80266961"/>
            <w:bookmarkStart w:id="154" w:name="_Toc82445299"/>
            <w:bookmarkStart w:id="155" w:name="_Toc82445697"/>
            <w:bookmarkStart w:id="156" w:name="_Toc82448415"/>
            <w:bookmarkStart w:id="157" w:name="_Toc127459731"/>
            <w:bookmarkStart w:id="158" w:name="_Toc144551945"/>
            <w:bookmarkStart w:id="159" w:name="_Toc154656977"/>
            <w:r w:rsidRPr="00D6255E">
              <w:rPr>
                <w:rFonts w:cs="Arial"/>
                <w:szCs w:val="22"/>
                <w:lang w:val="mn-MN"/>
              </w:rPr>
              <w:t>Ерөнхий шаардлагыг магадлах</w:t>
            </w:r>
            <w:bookmarkEnd w:id="148"/>
            <w:r w:rsidRPr="00D6255E">
              <w:rPr>
                <w:rFonts w:cs="Arial"/>
                <w:szCs w:val="22"/>
                <w:lang w:val="mn-MN"/>
              </w:rPr>
              <w:t>ад шаардлагатай баримт бичиг</w:t>
            </w:r>
            <w:bookmarkEnd w:id="149"/>
            <w:bookmarkEnd w:id="150"/>
            <w:bookmarkEnd w:id="151"/>
            <w:bookmarkEnd w:id="152"/>
            <w:bookmarkEnd w:id="153"/>
            <w:bookmarkEnd w:id="154"/>
            <w:bookmarkEnd w:id="155"/>
            <w:bookmarkEnd w:id="156"/>
            <w:bookmarkEnd w:id="157"/>
            <w:bookmarkEnd w:id="158"/>
            <w:bookmarkEnd w:id="159"/>
          </w:p>
        </w:tc>
        <w:tc>
          <w:tcPr>
            <w:tcW w:w="6368" w:type="dxa"/>
          </w:tcPr>
          <w:p w14:paraId="4FCBCC10" w14:textId="29C31443" w:rsidR="003C4E0C" w:rsidRPr="00D6255E" w:rsidRDefault="003C4E0C"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 хуулийн 7.2-т заасан мэдэгдлийг </w:t>
            </w:r>
            <w:r w:rsidR="00486C9D" w:rsidRPr="00D6255E">
              <w:rPr>
                <w:lang w:val="mn-MN"/>
              </w:rPr>
              <w:t>I</w:t>
            </w:r>
            <w:r w:rsidRPr="00D6255E">
              <w:rPr>
                <w:lang w:val="mn-MN"/>
              </w:rPr>
              <w:t>V бүлгийн</w:t>
            </w:r>
            <w:r w:rsidR="00910690" w:rsidRPr="00D6255E">
              <w:rPr>
                <w:lang w:val="mn-MN"/>
              </w:rPr>
              <w:t xml:space="preserve"> маягт 1</w:t>
            </w:r>
            <w:r w:rsidRPr="00D6255E">
              <w:rPr>
                <w:lang w:val="mn-MN"/>
              </w:rPr>
              <w:t xml:space="preserve">-ийн дагуу ирүүлнэ. </w:t>
            </w:r>
          </w:p>
        </w:tc>
      </w:tr>
      <w:tr w:rsidR="003C4E0C" w:rsidRPr="00D6255E" w14:paraId="1F750948" w14:textId="77777777" w:rsidTr="00E12D1E">
        <w:tc>
          <w:tcPr>
            <w:tcW w:w="3020" w:type="dxa"/>
            <w:vMerge/>
          </w:tcPr>
          <w:p w14:paraId="2645EC18"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637F232B" w14:textId="1241EF52" w:rsidR="003C4E0C" w:rsidRPr="00D6255E" w:rsidRDefault="003C4E0C"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Монгол Улсын хуулийн этгээд нь шүүхийн шийдвэр гүйцэтгэлийн ажиллагаа явагдаж байгаа эсэх талаар шүүхийн шийдвэр гүйцэтгэх байгууллагын тодорхойлолтыг ирүүлнэ.</w:t>
            </w:r>
          </w:p>
        </w:tc>
      </w:tr>
      <w:tr w:rsidR="003C4E0C" w:rsidRPr="00D6255E" w14:paraId="490BACBC" w14:textId="77777777" w:rsidTr="00E12D1E">
        <w:tc>
          <w:tcPr>
            <w:tcW w:w="3020" w:type="dxa"/>
          </w:tcPr>
          <w:p w14:paraId="18C4FA5C"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57C5599C" w14:textId="20063C69" w:rsidR="003C4E0C" w:rsidRPr="00D6255E" w:rsidRDefault="003C4E0C"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Гадаадын этгээд нь үүсгэн байгуулагдсан улсын төрийн эрх бүхий байгууллагаас гаргасан дараах баримт бичиг, эсхүл түүнтэй адилтгах баримт бичгийг ирүүлнэ:</w:t>
            </w:r>
          </w:p>
        </w:tc>
      </w:tr>
      <w:tr w:rsidR="003C4E0C" w:rsidRPr="00D6255E" w14:paraId="1447F2CC" w14:textId="77777777" w:rsidTr="00E12D1E">
        <w:tc>
          <w:tcPr>
            <w:tcW w:w="3020" w:type="dxa"/>
          </w:tcPr>
          <w:p w14:paraId="3EC0903D"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7C6A478D" w14:textId="6E813052" w:rsidR="003C4E0C" w:rsidRPr="00D6255E" w:rsidRDefault="003C4E0C" w:rsidP="003641B1">
            <w:pPr>
              <w:pStyle w:val="ListParagraph"/>
              <w:keepNext/>
              <w:keepLines/>
              <w:widowControl w:val="0"/>
              <w:numPr>
                <w:ilvl w:val="2"/>
                <w:numId w:val="2"/>
              </w:numPr>
              <w:spacing w:after="120"/>
              <w:contextualSpacing w:val="0"/>
              <w:jc w:val="both"/>
              <w:rPr>
                <w:lang w:val="mn-MN"/>
              </w:rPr>
            </w:pPr>
            <w:r w:rsidRPr="00D6255E">
              <w:rPr>
                <w:lang w:val="mn-MN"/>
              </w:rPr>
              <w:t xml:space="preserve">улсын бүртгэлийн гэрчилгээ (хүн бол </w:t>
            </w:r>
            <w:r w:rsidR="0003711B" w:rsidRPr="00D6255E">
              <w:rPr>
                <w:lang w:val="mn-MN"/>
              </w:rPr>
              <w:t>иргэний үнэмлэхийн</w:t>
            </w:r>
            <w:r w:rsidRPr="00D6255E">
              <w:rPr>
                <w:lang w:val="mn-MN"/>
              </w:rPr>
              <w:t xml:space="preserve"> хуулбар), түүнийг итгэмжлэлгүйгээр төлөөлөх эрхтэй этгээдийг тодорхойлох баримт бичиг;</w:t>
            </w:r>
          </w:p>
        </w:tc>
      </w:tr>
      <w:tr w:rsidR="003C4E0C" w:rsidRPr="00D6255E" w14:paraId="5E9EF8E8" w14:textId="77777777" w:rsidTr="00E12D1E">
        <w:tc>
          <w:tcPr>
            <w:tcW w:w="3020" w:type="dxa"/>
          </w:tcPr>
          <w:p w14:paraId="7E77A2F6"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4EB3B120" w14:textId="63C232A7" w:rsidR="003C4E0C" w:rsidRPr="00D6255E" w:rsidRDefault="003C4E0C" w:rsidP="003641B1">
            <w:pPr>
              <w:pStyle w:val="ListParagraph"/>
              <w:keepNext/>
              <w:keepLines/>
              <w:widowControl w:val="0"/>
              <w:numPr>
                <w:ilvl w:val="2"/>
                <w:numId w:val="2"/>
              </w:numPr>
              <w:spacing w:after="120"/>
              <w:contextualSpacing w:val="0"/>
              <w:jc w:val="both"/>
              <w:rPr>
                <w:lang w:val="mn-MN"/>
              </w:rPr>
            </w:pPr>
            <w:r w:rsidRPr="00D6255E">
              <w:rPr>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3C4E0C" w:rsidRPr="00D6255E" w14:paraId="06CE4B21" w14:textId="77777777" w:rsidTr="00E12D1E">
        <w:tc>
          <w:tcPr>
            <w:tcW w:w="3020" w:type="dxa"/>
          </w:tcPr>
          <w:p w14:paraId="646CE15C"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400E7C96" w14:textId="3B0A03D3" w:rsidR="003C4E0C" w:rsidRPr="00D6255E" w:rsidRDefault="00343835"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Мэргэжлийн байгууллага</w:t>
            </w:r>
            <w:r w:rsidR="003C4E0C" w:rsidRPr="00D6255E">
              <w:rPr>
                <w:lang w:val="mn-MN"/>
              </w:rPr>
              <w:t xml:space="preserve"> оролцогчийн ерөнхий </w:t>
            </w:r>
            <w:r w:rsidR="005B3856" w:rsidRPr="00D6255E">
              <w:rPr>
                <w:lang w:val="mn-MN"/>
              </w:rPr>
              <w:t>шаардлагыг</w:t>
            </w:r>
            <w:r w:rsidR="003C4E0C" w:rsidRPr="00D6255E">
              <w:rPr>
                <w:lang w:val="mn-MN"/>
              </w:rPr>
              <w:t xml:space="preserve"> магадлах зорилгоор зөвхөн ТШЗ-ны 14.2, 14.3-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3C4E0C" w:rsidRPr="00D6255E" w14:paraId="5D72B499" w14:textId="77777777" w:rsidTr="00E12D1E">
        <w:tc>
          <w:tcPr>
            <w:tcW w:w="3020" w:type="dxa"/>
            <w:vMerge w:val="restart"/>
          </w:tcPr>
          <w:p w14:paraId="396FEB58" w14:textId="3E8E581B" w:rsidR="003C4E0C" w:rsidRPr="00D6255E" w:rsidRDefault="003C4E0C" w:rsidP="00067908">
            <w:pPr>
              <w:pStyle w:val="Heading2"/>
              <w:widowControl w:val="0"/>
              <w:rPr>
                <w:rFonts w:cs="Arial"/>
                <w:szCs w:val="22"/>
                <w:lang w:val="mn-MN"/>
              </w:rPr>
            </w:pPr>
            <w:bookmarkStart w:id="160" w:name="_Ref38982382"/>
            <w:bookmarkStart w:id="161" w:name="_Ref38982383"/>
            <w:bookmarkStart w:id="162" w:name="_Toc49963292"/>
            <w:bookmarkStart w:id="163" w:name="_Toc50373997"/>
            <w:bookmarkStart w:id="164" w:name="_Toc62844015"/>
            <w:bookmarkStart w:id="165" w:name="_Toc80084027"/>
            <w:bookmarkStart w:id="166" w:name="_Toc80266963"/>
            <w:bookmarkStart w:id="167" w:name="_Toc82445301"/>
            <w:bookmarkStart w:id="168" w:name="_Toc82445699"/>
            <w:bookmarkStart w:id="169" w:name="_Toc82448417"/>
            <w:bookmarkStart w:id="170" w:name="_Toc127459733"/>
            <w:bookmarkStart w:id="171" w:name="_Toc144551946"/>
            <w:bookmarkStart w:id="172" w:name="_Toc154656978"/>
            <w:r w:rsidRPr="00D6255E">
              <w:rPr>
                <w:rFonts w:cs="Arial"/>
                <w:szCs w:val="22"/>
                <w:lang w:val="mn-MN"/>
              </w:rPr>
              <w:t>Санал болгож буй бараа</w:t>
            </w:r>
            <w:r w:rsidR="00395D1D" w:rsidRPr="00D6255E">
              <w:rPr>
                <w:rFonts w:cs="Arial"/>
                <w:szCs w:val="22"/>
                <w:lang w:val="mn-MN"/>
              </w:rPr>
              <w:t>, үйлчилгээ</w:t>
            </w:r>
            <w:r w:rsidRPr="00D6255E">
              <w:rPr>
                <w:rFonts w:cs="Arial"/>
                <w:szCs w:val="22"/>
                <w:lang w:val="mn-MN"/>
              </w:rPr>
              <w:t xml:space="preserve"> тендер</w:t>
            </w:r>
            <w:r w:rsidR="005643FF" w:rsidRPr="00D6255E">
              <w:rPr>
                <w:rFonts w:cs="Arial"/>
                <w:szCs w:val="22"/>
                <w:lang w:val="mn-MN"/>
              </w:rPr>
              <w:t xml:space="preserve"> шалгаруулалтын </w:t>
            </w:r>
            <w:r w:rsidRPr="00D6255E">
              <w:rPr>
                <w:rFonts w:cs="Arial"/>
                <w:szCs w:val="22"/>
                <w:lang w:val="mn-MN"/>
              </w:rPr>
              <w:t>баримт бичгийн шаардлагад нийцсэнийг нотлох баримт</w:t>
            </w:r>
            <w:bookmarkEnd w:id="160"/>
            <w:bookmarkEnd w:id="161"/>
            <w:r w:rsidRPr="00D6255E">
              <w:rPr>
                <w:rFonts w:cs="Arial"/>
                <w:szCs w:val="22"/>
                <w:lang w:val="mn-MN"/>
              </w:rPr>
              <w:t xml:space="preserve"> бичиг</w:t>
            </w:r>
            <w:bookmarkEnd w:id="162"/>
            <w:bookmarkEnd w:id="163"/>
            <w:bookmarkEnd w:id="164"/>
            <w:bookmarkEnd w:id="165"/>
            <w:bookmarkEnd w:id="166"/>
            <w:bookmarkEnd w:id="167"/>
            <w:bookmarkEnd w:id="168"/>
            <w:bookmarkEnd w:id="169"/>
            <w:bookmarkEnd w:id="170"/>
            <w:bookmarkEnd w:id="171"/>
            <w:bookmarkEnd w:id="172"/>
          </w:p>
        </w:tc>
        <w:tc>
          <w:tcPr>
            <w:tcW w:w="6368" w:type="dxa"/>
          </w:tcPr>
          <w:p w14:paraId="15A45C39" w14:textId="0D17380D" w:rsidR="003C4E0C"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Оролцогчийн санал болгож буй бараа, үйлчилгээ нь III бүлэгт заасан техникийн тодорхойлолтод нийцсэнийг нотлох баримтыг тендерт ирүүлнэ.</w:t>
            </w:r>
          </w:p>
        </w:tc>
      </w:tr>
      <w:tr w:rsidR="003C4E0C" w:rsidRPr="00D6255E" w14:paraId="7FF65A82" w14:textId="77777777" w:rsidTr="00E12D1E">
        <w:tc>
          <w:tcPr>
            <w:tcW w:w="3020" w:type="dxa"/>
            <w:vMerge/>
          </w:tcPr>
          <w:p w14:paraId="018BD2B5" w14:textId="77777777" w:rsidR="003C4E0C" w:rsidRPr="00D6255E" w:rsidRDefault="003C4E0C" w:rsidP="00067908">
            <w:pPr>
              <w:pStyle w:val="Heading2"/>
              <w:widowControl w:val="0"/>
              <w:numPr>
                <w:ilvl w:val="0"/>
                <w:numId w:val="0"/>
              </w:numPr>
              <w:rPr>
                <w:rFonts w:cs="Arial"/>
                <w:szCs w:val="22"/>
                <w:lang w:val="mn-MN"/>
              </w:rPr>
            </w:pPr>
          </w:p>
        </w:tc>
        <w:tc>
          <w:tcPr>
            <w:tcW w:w="6368" w:type="dxa"/>
          </w:tcPr>
          <w:p w14:paraId="6C1F185B" w14:textId="24444EC9" w:rsidR="003C4E0C"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Нотлох баримт нь нийтлэл, зураг, үйлдвэрлэгчийн албан ёсны цахим хуудас хэлбэрээр байж болно. Санал болгох бараа, үйлчилгээ нь техникийн тодорхойлолтод нийцсэнийг харуулах зорилгоор тэдгээрийн техникийн болон гүйцэтгэлийн бодит үзүүлэлтийг техникийн тодорхойлолттой нийцсэн болохыг хянан үзэх боломжтой баримт, хэрэв санал болгох бараа, үйлчилгээ техникийн тодорхойлолтын аль нэг зүйлээс </w:t>
            </w:r>
            <w:r w:rsidR="00FB39E4" w:rsidRPr="00D6255E">
              <w:rPr>
                <w:lang w:val="mn-MN"/>
              </w:rPr>
              <w:t>ялгаатай</w:t>
            </w:r>
            <w:r w:rsidRPr="00D6255E">
              <w:rPr>
                <w:lang w:val="mn-MN"/>
              </w:rPr>
              <w:t xml:space="preserve"> бол энэ тухай тайлбарласан тайлбар ирүүлсэн байна.</w:t>
            </w:r>
          </w:p>
        </w:tc>
      </w:tr>
      <w:tr w:rsidR="00395D1D" w:rsidRPr="00D6255E" w14:paraId="5C1ECDEA" w14:textId="77777777" w:rsidTr="00E12D1E">
        <w:tc>
          <w:tcPr>
            <w:tcW w:w="3020" w:type="dxa"/>
          </w:tcPr>
          <w:p w14:paraId="40659087"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1366718C" w14:textId="3817F3BE"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Нийлүүлэхээр санал болгох барааны гарал үүслийн мэдээллийг </w:t>
            </w:r>
            <w:r w:rsidR="00486C9D" w:rsidRPr="00D6255E">
              <w:rPr>
                <w:lang w:val="mn-MN"/>
              </w:rPr>
              <w:t>I</w:t>
            </w:r>
            <w:r w:rsidRPr="00D6255E">
              <w:rPr>
                <w:lang w:val="mn-MN"/>
              </w:rPr>
              <w:t xml:space="preserve">V бүлгийн </w:t>
            </w:r>
            <w:r w:rsidR="008617C1" w:rsidRPr="00D6255E">
              <w:rPr>
                <w:lang w:val="mn-MN"/>
              </w:rPr>
              <w:t>Маягт 2</w:t>
            </w:r>
            <w:r w:rsidRPr="00D6255E">
              <w:rPr>
                <w:lang w:val="mn-MN"/>
              </w:rPr>
              <w:t>-ын холбогдох хэсэгт бөглөж ирүүлнэ.</w:t>
            </w:r>
          </w:p>
        </w:tc>
      </w:tr>
      <w:tr w:rsidR="00395D1D" w:rsidRPr="00D6255E" w14:paraId="04E75C6C" w14:textId="77777777" w:rsidTr="00E12D1E">
        <w:tc>
          <w:tcPr>
            <w:tcW w:w="3020" w:type="dxa"/>
          </w:tcPr>
          <w:p w14:paraId="46F1C691"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45B7D6B" w14:textId="30A14498"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395D1D" w:rsidRPr="00D6255E" w14:paraId="0FD3DBF3" w14:textId="77777777" w:rsidTr="00E12D1E">
        <w:tc>
          <w:tcPr>
            <w:tcW w:w="3020" w:type="dxa"/>
          </w:tcPr>
          <w:p w14:paraId="163A0AB1"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BB8E91D" w14:textId="3D006908"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Өгөгдлийн хүснэгтэд заасан бол оролцогч өөрийн санал болгож байгаа бараанд холбогдох загвар, дээжийг тендер нээх эцсийн хугацаанаас өмнө мэргэжлийн байгууллагад хүргүүлэх ба шалгалт, туршилтыг хийх ажиллагаанд оролцогчийг өгөгдлийн хүснэгтэд зааснаар оролцуулна.</w:t>
            </w:r>
          </w:p>
        </w:tc>
      </w:tr>
      <w:tr w:rsidR="00395D1D" w:rsidRPr="00D6255E" w14:paraId="5C580D8C" w14:textId="77777777" w:rsidTr="00E12D1E">
        <w:tc>
          <w:tcPr>
            <w:tcW w:w="3020" w:type="dxa"/>
          </w:tcPr>
          <w:p w14:paraId="58AFA295"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64FD1694" w14:textId="194D3B35"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Барааг нийлүүлснээс хойш өгөгдлийн хүснэгтэд заасан хугацааны туршид тасралтгүй, горимын дагуу ашиглахад шаардагдах өгөгдлийн хүснэгтэд заасан сэлбэг хэрэгсэл, тусгай багаж болон бусад зүйлсийн жагсаалтыг тэдгээрийг авах боломжтой хаяг, үнийн мэдээллийн хамт ирүүлнэ.</w:t>
            </w:r>
          </w:p>
        </w:tc>
      </w:tr>
      <w:tr w:rsidR="00395D1D" w:rsidRPr="00D6255E" w14:paraId="23A8AD96" w14:textId="77777777" w:rsidTr="00E12D1E">
        <w:tc>
          <w:tcPr>
            <w:tcW w:w="3020" w:type="dxa"/>
          </w:tcPr>
          <w:p w14:paraId="28A0A51F"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35EB6C5B" w14:textId="389750F0"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395D1D" w:rsidRPr="00D6255E" w14:paraId="265A9310" w14:textId="77777777" w:rsidTr="00E12D1E">
        <w:tc>
          <w:tcPr>
            <w:tcW w:w="3020" w:type="dxa"/>
          </w:tcPr>
          <w:p w14:paraId="147B397A"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5658C3C0" w14:textId="2008E0CE"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395D1D" w:rsidRPr="00D6255E" w14:paraId="25E65D23" w14:textId="77777777" w:rsidTr="00E12D1E">
        <w:tc>
          <w:tcPr>
            <w:tcW w:w="3020" w:type="dxa"/>
          </w:tcPr>
          <w:p w14:paraId="7A5391AC"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73087110" w14:textId="0FA4FB9B"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Монгол Улсын гарал үүсэлтэй бус бараа нийлүүлэхээр санал болгосон оролцогч нь техникийн тодорхойлолтод заасан нийлүүлэлтийн дараах засвар, үйлчилгээг хэрхэн үзүүлэх тухай баримт болон мэдээлэл;</w:t>
            </w:r>
          </w:p>
        </w:tc>
      </w:tr>
      <w:tr w:rsidR="00395D1D" w:rsidRPr="00D6255E" w14:paraId="21686C10" w14:textId="77777777" w:rsidTr="00E12D1E">
        <w:tc>
          <w:tcPr>
            <w:tcW w:w="3020" w:type="dxa"/>
          </w:tcPr>
          <w:p w14:paraId="04851D7F"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01C944FE" w14:textId="05868458"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ШЗ-ны 1.</w:t>
            </w:r>
            <w:r w:rsidR="00A32547" w:rsidRPr="00D6255E">
              <w:rPr>
                <w:lang w:val="mn-MN"/>
              </w:rPr>
              <w:t>4</w:t>
            </w:r>
            <w:r w:rsidRPr="00D6255E">
              <w:rPr>
                <w:lang w:val="mn-MN"/>
              </w:rPr>
              <w:t>-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395D1D" w:rsidRPr="00D6255E" w14:paraId="7DB73A99" w14:textId="77777777" w:rsidTr="00E12D1E">
        <w:tc>
          <w:tcPr>
            <w:tcW w:w="3020" w:type="dxa"/>
          </w:tcPr>
          <w:p w14:paraId="4EF72B04" w14:textId="6EA05B35" w:rsidR="00395D1D" w:rsidRPr="00D6255E" w:rsidRDefault="00395D1D" w:rsidP="00395D1D">
            <w:pPr>
              <w:pStyle w:val="Heading2"/>
              <w:widowControl w:val="0"/>
              <w:rPr>
                <w:rFonts w:cs="Arial"/>
                <w:szCs w:val="22"/>
                <w:lang w:val="mn-MN"/>
              </w:rPr>
            </w:pPr>
            <w:bookmarkStart w:id="173" w:name="_Toc144551947"/>
            <w:bookmarkStart w:id="174" w:name="_Toc154656979"/>
            <w:r w:rsidRPr="00D6255E">
              <w:rPr>
                <w:rFonts w:cs="Arial"/>
                <w:szCs w:val="22"/>
                <w:lang w:val="mn-MN"/>
              </w:rPr>
              <w:t>Чадавхын болон туршлагын шаардлага</w:t>
            </w:r>
            <w:bookmarkEnd w:id="173"/>
            <w:bookmarkEnd w:id="174"/>
            <w:r w:rsidRPr="00D6255E">
              <w:rPr>
                <w:rFonts w:cs="Arial"/>
                <w:szCs w:val="22"/>
                <w:lang w:val="mn-MN"/>
              </w:rPr>
              <w:t xml:space="preserve"> </w:t>
            </w:r>
          </w:p>
        </w:tc>
        <w:tc>
          <w:tcPr>
            <w:tcW w:w="6368" w:type="dxa"/>
          </w:tcPr>
          <w:p w14:paraId="7B3A1151" w14:textId="45209E5B"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Мэргэжлийн байгууллага санхүүгийн болон техникийн чадавх, туршлагын талаар хангавал зохих доод шаардлага, шалгуур үзүүлэлтийг өгөгдлийн хүснэгтэд заах ба хуулийн 15 дугаар зүйлд заасныг баримтална. </w:t>
            </w:r>
          </w:p>
        </w:tc>
      </w:tr>
      <w:tr w:rsidR="00395D1D" w:rsidRPr="00D6255E" w14:paraId="60789106" w14:textId="77777777" w:rsidTr="00E12D1E">
        <w:tc>
          <w:tcPr>
            <w:tcW w:w="3020" w:type="dxa"/>
          </w:tcPr>
          <w:p w14:paraId="2717C4F8"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55EC2C9E" w14:textId="37A0FBB0"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Бараа нийлүүлэх, үйлчилгээ үзүүлэхэд шаардлагатай зөвшөөрөл, эсхүл гэрчилгээ байгаа бол өгөгдлийн хүснэгтэд заана. Тухайн бараа нийлүүлэх, үйлчилгээ үзүүлэхэд шаардлагатай нэг зөвшөөрөл, эсхүл гэрчилгээг мэргэжлийн байгууллага шаардсан бол түншлэлийн гишүүн тус бүр уг шаардлагыг хангасан байх шаардлагатай. Хэд хэдэн зөвшөөрөл, гэрчилгээ шаардсан бол түншлэлийн гишүүд хамтдаа бүрэн хангасан байна.</w:t>
            </w:r>
          </w:p>
        </w:tc>
      </w:tr>
      <w:tr w:rsidR="00395D1D" w:rsidRPr="00D6255E" w14:paraId="67445743" w14:textId="77777777" w:rsidTr="00E12D1E">
        <w:tc>
          <w:tcPr>
            <w:tcW w:w="3020" w:type="dxa"/>
          </w:tcPr>
          <w:p w14:paraId="4530191A"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613FCA64" w14:textId="3797923E"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үншлэл нь ТШЗ-ны 16.1-д заасан доод шаардлага, шалгуур үзүүлэлтийг гишүүдийн тооноос үл хамааран хамтдаа бүрэн хангасан байна. Борлуулалтын орлогын хэмжээ, ижил төстэй гэрээний үнийн дүнгийн шалгуур үзүүлэлтийг өгөгдлийн хүснэгтэд заасан бол төлөөлөх эрх бүхий гишүүн уг шалгуур үзүүлэлтийн 40 ба түүнээс дээш хувийг, түншлэлийн гишүүн тус бүр 25 ба түүнээс дээш хувийг хангасан байна. </w:t>
            </w:r>
          </w:p>
        </w:tc>
      </w:tr>
      <w:tr w:rsidR="00395D1D" w:rsidRPr="00D6255E" w14:paraId="06C3FEFD" w14:textId="77777777" w:rsidTr="00E12D1E">
        <w:tc>
          <w:tcPr>
            <w:tcW w:w="3020" w:type="dxa"/>
          </w:tcPr>
          <w:p w14:paraId="4E8AF096"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33C98F0" w14:textId="103F7B70"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p>
        </w:tc>
      </w:tr>
      <w:tr w:rsidR="00395D1D" w:rsidRPr="00D6255E" w14:paraId="1BB46F06" w14:textId="77777777" w:rsidTr="00E12D1E">
        <w:tc>
          <w:tcPr>
            <w:tcW w:w="3020" w:type="dxa"/>
          </w:tcPr>
          <w:p w14:paraId="29E1E591" w14:textId="78FECBF3" w:rsidR="00395D1D" w:rsidRPr="00D6255E" w:rsidRDefault="00395D1D" w:rsidP="00395D1D">
            <w:pPr>
              <w:pStyle w:val="Heading2"/>
              <w:widowControl w:val="0"/>
              <w:rPr>
                <w:rFonts w:cs="Arial"/>
                <w:szCs w:val="22"/>
                <w:lang w:val="mn-MN"/>
              </w:rPr>
            </w:pPr>
            <w:bookmarkStart w:id="175" w:name="_Toc144551948"/>
            <w:bookmarkStart w:id="176" w:name="_Toc154656980"/>
            <w:r w:rsidRPr="00D6255E">
              <w:rPr>
                <w:rFonts w:cs="Arial"/>
                <w:bCs/>
                <w:szCs w:val="24"/>
                <w:lang w:val="mn-MN"/>
              </w:rPr>
              <w:t>Санхүүгийн чадавхын шаардлагыг хангах нотлох баримт</w:t>
            </w:r>
            <w:bookmarkEnd w:id="175"/>
            <w:bookmarkEnd w:id="176"/>
          </w:p>
        </w:tc>
        <w:tc>
          <w:tcPr>
            <w:tcW w:w="6368" w:type="dxa"/>
          </w:tcPr>
          <w:p w14:paraId="5A30C2F7" w14:textId="19145B0A"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Санхүүгийн чадавхын шаардлагыг хангах нотлох баримт ирүүлэхийг мэргэжлийн байгууллага шаардах бол хуулийн 16.2, 16.4-т заасан баримт бичгээс сонгож өгөгдлийн хүснэгтэд заана. Оролцогчийн санхүүгийн чадавхыг хянан үзэхэд үндэслэл болгох санхүүгийн тайлангийн хугацааг өгөгдлийн хүснэгтэд заана.</w:t>
            </w:r>
          </w:p>
        </w:tc>
      </w:tr>
      <w:tr w:rsidR="00395D1D" w:rsidRPr="00D6255E" w14:paraId="3771ACA5" w14:textId="77777777" w:rsidTr="00E12D1E">
        <w:tc>
          <w:tcPr>
            <w:tcW w:w="3020" w:type="dxa"/>
          </w:tcPr>
          <w:p w14:paraId="522C8DD4"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1249E20C" w14:textId="4ED3F80A"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ийн дансны мэдээлэл, түүний үлдэгдлийн талаар харилцагч банкнаас мэдэгдсэнээс бусад банк, санхүүгийн байгууллагын мэдэгдлийг оролцогчийн санхүүгийн чадавхыг хянан үзэхэд харгалзан үзэхгүй. Мэргэжлийн байгууллага энд зааснаас бусад </w:t>
            </w:r>
            <w:r w:rsidRPr="00D6255E">
              <w:rPr>
                <w:lang w:val="mn-MN"/>
              </w:rPr>
              <w:lastRenderedPageBreak/>
              <w:t>асуудлаар харилцагч банкны тодорхойлолт ирүүлэхийг шаардахгүй.</w:t>
            </w:r>
          </w:p>
        </w:tc>
      </w:tr>
      <w:tr w:rsidR="00395D1D" w:rsidRPr="00D6255E" w14:paraId="05849118" w14:textId="77777777" w:rsidTr="00E12D1E">
        <w:tc>
          <w:tcPr>
            <w:tcW w:w="3020" w:type="dxa"/>
          </w:tcPr>
          <w:p w14:paraId="5954E60B"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290A26F0" w14:textId="278CC10D"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Монгол Улсын хуулийн этгээдийн банк, санхүүгийн байгууллагад тендер шалгаруулалт зарласнаас хойших өдрийн байдлаар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наас лавлагаа ирүүлэхийг шаардахгүй.</w:t>
            </w:r>
          </w:p>
        </w:tc>
      </w:tr>
      <w:tr w:rsidR="00395D1D" w:rsidRPr="00D6255E" w14:paraId="01485ABA" w14:textId="77777777" w:rsidTr="00E12D1E">
        <w:tc>
          <w:tcPr>
            <w:tcW w:w="3020" w:type="dxa"/>
          </w:tcPr>
          <w:p w14:paraId="3E1961A9" w14:textId="3FD98FC5" w:rsidR="00395D1D" w:rsidRPr="00D6255E" w:rsidRDefault="00395D1D" w:rsidP="00395D1D">
            <w:pPr>
              <w:pStyle w:val="Heading2"/>
              <w:widowControl w:val="0"/>
              <w:rPr>
                <w:rFonts w:cs="Arial"/>
                <w:szCs w:val="22"/>
                <w:lang w:val="mn-MN"/>
              </w:rPr>
            </w:pPr>
            <w:bookmarkStart w:id="177" w:name="_Toc144551949"/>
            <w:bookmarkStart w:id="178" w:name="_Toc154656981"/>
            <w:r w:rsidRPr="00D6255E">
              <w:rPr>
                <w:rFonts w:cs="Arial"/>
                <w:bCs/>
                <w:szCs w:val="22"/>
                <w:lang w:val="mn-MN"/>
              </w:rPr>
              <w:t>Техникийн чадавх болон туршлагын шаардлагыг хангах нотлох баримт</w:t>
            </w:r>
            <w:bookmarkEnd w:id="177"/>
            <w:bookmarkEnd w:id="178"/>
          </w:p>
        </w:tc>
        <w:tc>
          <w:tcPr>
            <w:tcW w:w="6368" w:type="dxa"/>
          </w:tcPr>
          <w:p w14:paraId="6EC471A3" w14:textId="2AB3B11E"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ехникийн чадавх болон туршлагын шаардлагыг хангах нотлох баримт ирүүлэхийг </w:t>
            </w:r>
            <w:r w:rsidRPr="00D6255E">
              <w:rPr>
                <w:rFonts w:eastAsia="Arial"/>
                <w:lang w:val="mn-MN"/>
              </w:rPr>
              <w:t>мэргэжлийн байгууллага</w:t>
            </w:r>
            <w:r w:rsidRPr="00D6255E">
              <w:rPr>
                <w:lang w:val="mn-MN"/>
              </w:rPr>
              <w:t xml:space="preserve"> шаардах бол хуулийн 17.2.2, 17.2.3, 17.2.4, 17.2.5-д заасан баримт бичгээс сонгож өгөгдлийн хүснэгтэд заана.  </w:t>
            </w:r>
          </w:p>
        </w:tc>
      </w:tr>
      <w:tr w:rsidR="00395D1D" w:rsidRPr="00D6255E" w14:paraId="6E3299FC" w14:textId="77777777" w:rsidTr="00E12D1E">
        <w:tc>
          <w:tcPr>
            <w:tcW w:w="3020" w:type="dxa"/>
          </w:tcPr>
          <w:p w14:paraId="7353BD62" w14:textId="2AB769A1" w:rsidR="00395D1D" w:rsidRPr="00D6255E" w:rsidRDefault="00395D1D" w:rsidP="00395D1D">
            <w:pPr>
              <w:pStyle w:val="Heading2"/>
              <w:widowControl w:val="0"/>
              <w:rPr>
                <w:rFonts w:cs="Arial"/>
                <w:szCs w:val="22"/>
                <w:lang w:val="mn-MN"/>
              </w:rPr>
            </w:pPr>
            <w:bookmarkStart w:id="179" w:name="_Toc144551950"/>
            <w:bookmarkStart w:id="180" w:name="_Toc154656982"/>
            <w:r w:rsidRPr="00D6255E">
              <w:rPr>
                <w:rFonts w:cs="Arial"/>
                <w:bCs/>
                <w:szCs w:val="22"/>
                <w:lang w:val="mn-MN"/>
              </w:rPr>
              <w:t>Тендерийн үнэ ба үнийн хөнгөлөлт</w:t>
            </w:r>
            <w:bookmarkEnd w:id="179"/>
            <w:bookmarkEnd w:id="180"/>
          </w:p>
        </w:tc>
        <w:tc>
          <w:tcPr>
            <w:tcW w:w="6368" w:type="dxa"/>
          </w:tcPr>
          <w:p w14:paraId="6E953C2E" w14:textId="595C0660"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ийн санал болгож буй үнэ, үнийн хөнгөлөлт нь энэ зүйлд заасан шаардлагад нийцсэн байна. </w:t>
            </w:r>
          </w:p>
        </w:tc>
      </w:tr>
      <w:tr w:rsidR="00395D1D" w:rsidRPr="00D6255E" w14:paraId="44F2C3D7" w14:textId="77777777" w:rsidTr="00E12D1E">
        <w:tc>
          <w:tcPr>
            <w:tcW w:w="3020" w:type="dxa"/>
          </w:tcPr>
          <w:p w14:paraId="5D50EBE2"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04762EEC" w14:textId="357EACF2"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Бараа, үйлчилгээний үнийн задаргаанд багц тус бүрийн бараа, үйлчилгээний нэр төрөл тус бүрээр нэгж болон </w:t>
            </w:r>
            <w:r w:rsidR="00BF1128" w:rsidRPr="00D6255E">
              <w:rPr>
                <w:lang w:val="mn-MN"/>
              </w:rPr>
              <w:t xml:space="preserve">нэгж </w:t>
            </w:r>
            <w:r w:rsidRPr="00D6255E">
              <w:rPr>
                <w:lang w:val="mn-MN"/>
              </w:rPr>
              <w:t xml:space="preserve">нийт үнийг тусгаж ирүүлнэ. </w:t>
            </w:r>
          </w:p>
        </w:tc>
      </w:tr>
      <w:tr w:rsidR="00395D1D" w:rsidRPr="00D6255E" w14:paraId="5F245E49" w14:textId="77777777" w:rsidTr="00E12D1E">
        <w:tc>
          <w:tcPr>
            <w:tcW w:w="3020" w:type="dxa"/>
          </w:tcPr>
          <w:p w14:paraId="7FA53687"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0029D02F" w14:textId="3BA1331E"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 үнийн хөнгөлөлт санал болгох бол ТШЗ-ны 12 дугаар зүйлд заасан тендер илгээх маягтад заана. </w:t>
            </w:r>
          </w:p>
        </w:tc>
      </w:tr>
      <w:tr w:rsidR="00395D1D" w:rsidRPr="00D6255E" w14:paraId="16C89BC7" w14:textId="77777777" w:rsidTr="00E12D1E">
        <w:tc>
          <w:tcPr>
            <w:tcW w:w="3020" w:type="dxa"/>
          </w:tcPr>
          <w:p w14:paraId="30B99DED"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5BEC6417" w14:textId="3232D7F2"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ШЗ 19.3-т зааснаар үнийн хөнгөлөлт тооцсоны дараах үнийг тендерийн үнэ гэж үзнэ.</w:t>
            </w:r>
          </w:p>
        </w:tc>
      </w:tr>
      <w:tr w:rsidR="00395D1D" w:rsidRPr="00D6255E" w14:paraId="0A0B6DE9" w14:textId="77777777" w:rsidTr="00E12D1E">
        <w:tc>
          <w:tcPr>
            <w:tcW w:w="3020" w:type="dxa"/>
          </w:tcPr>
          <w:p w14:paraId="3AC192D3"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2F2A6FB0" w14:textId="03F785FD"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Хууль болон өгөгдлийн хүснэгтэд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sidR="000A70BD" w:rsidRPr="00D6255E">
              <w:rPr>
                <w:lang w:val="mn-MN"/>
              </w:rPr>
              <w:t>Ө</w:t>
            </w:r>
            <w:r w:rsidRPr="00D6255E">
              <w:rPr>
                <w:lang w:val="mn-MN"/>
              </w:rPr>
              <w:t>гөгдлийн хүснэгтэд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395D1D" w:rsidRPr="00D6255E" w14:paraId="2E9F8852" w14:textId="77777777" w:rsidTr="00E12D1E">
        <w:tc>
          <w:tcPr>
            <w:tcW w:w="3020" w:type="dxa"/>
          </w:tcPr>
          <w:p w14:paraId="72EE9201"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56429AC" w14:textId="144EAD6F"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Бараа нийлүүлэх тендерт Олон улсын худалдааны танхимаас эрхлэн гаргадаг Олон улсын худалдааны нөхцөл /Incoterms/-ийг хэрэглэхдээ өгөгдлийн хүснэгтэд заагаагүй бол хамгийн сүүлийн хувилбарын Delivery Duty Paid /DDP/ нөхцөлийг хэрэглэнэ.</w:t>
            </w:r>
          </w:p>
        </w:tc>
      </w:tr>
      <w:tr w:rsidR="00395D1D" w:rsidRPr="00D6255E" w14:paraId="79178387" w14:textId="77777777" w:rsidTr="00E12D1E">
        <w:tc>
          <w:tcPr>
            <w:tcW w:w="3020" w:type="dxa"/>
            <w:shd w:val="clear" w:color="auto" w:fill="auto"/>
          </w:tcPr>
          <w:p w14:paraId="04363339" w14:textId="77777777" w:rsidR="00395D1D" w:rsidRPr="00D6255E" w:rsidRDefault="00395D1D" w:rsidP="00395D1D">
            <w:pPr>
              <w:pStyle w:val="Heading2"/>
              <w:widowControl w:val="0"/>
              <w:numPr>
                <w:ilvl w:val="0"/>
                <w:numId w:val="0"/>
              </w:numPr>
              <w:rPr>
                <w:rFonts w:cs="Arial"/>
                <w:szCs w:val="22"/>
                <w:lang w:val="mn-MN"/>
              </w:rPr>
            </w:pPr>
          </w:p>
        </w:tc>
        <w:tc>
          <w:tcPr>
            <w:tcW w:w="6368" w:type="dxa"/>
            <w:shd w:val="clear" w:color="auto" w:fill="auto"/>
          </w:tcPr>
          <w:p w14:paraId="2E57CB1A" w14:textId="161DBF24"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Үнийн задаргаанд тусгайлан тусгасан эсэхээс үл хамааран тендерийн үнэд хуулийн 27.13-т заасан зардлыг багтсанд тооцно.</w:t>
            </w:r>
          </w:p>
        </w:tc>
      </w:tr>
      <w:tr w:rsidR="00395D1D" w:rsidRPr="00D6255E" w14:paraId="05561810" w14:textId="77777777" w:rsidTr="00E12D1E">
        <w:tc>
          <w:tcPr>
            <w:tcW w:w="3020" w:type="dxa"/>
          </w:tcPr>
          <w:p w14:paraId="05ECAB21"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636DC61C" w14:textId="71BE17B4"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ТШЗ-ны </w:t>
            </w:r>
            <w:r w:rsidR="00110C63" w:rsidRPr="00D6255E">
              <w:rPr>
                <w:lang w:val="mn-MN"/>
              </w:rPr>
              <w:t>19</w:t>
            </w:r>
            <w:r w:rsidRPr="00D6255E">
              <w:rPr>
                <w:lang w:val="mn-MN"/>
              </w:rPr>
              <w:t>.2-т заасан үнийн задаргааны нийт нийлбэр нь арифметик алдаагүй боловч тендер илгээх маягтад үнээс зөрүүтэй бол бараа</w:t>
            </w:r>
            <w:r w:rsidR="00321F17" w:rsidRPr="00D6255E">
              <w:rPr>
                <w:lang w:val="mn-MN"/>
              </w:rPr>
              <w:t xml:space="preserve">, </w:t>
            </w:r>
            <w:r w:rsidR="00A533AF" w:rsidRPr="00D6255E">
              <w:rPr>
                <w:lang w:val="mn-MN"/>
              </w:rPr>
              <w:t>үйлчилгээний</w:t>
            </w:r>
            <w:r w:rsidRPr="00D6255E">
              <w:rPr>
                <w:lang w:val="mn-MN"/>
              </w:rPr>
              <w:t xml:space="preserve"> үнийн задаргааны нийт нийлбэрийг тендер илгээх маягтын үнэ гэж үзнэ.</w:t>
            </w:r>
          </w:p>
        </w:tc>
      </w:tr>
      <w:tr w:rsidR="00395D1D" w:rsidRPr="00D6255E" w14:paraId="1F6AE08E" w14:textId="77777777" w:rsidTr="00E12D1E">
        <w:tc>
          <w:tcPr>
            <w:tcW w:w="3020" w:type="dxa"/>
          </w:tcPr>
          <w:p w14:paraId="7EEDFB1C" w14:textId="37393826" w:rsidR="00395D1D" w:rsidRPr="00D6255E" w:rsidRDefault="00395D1D" w:rsidP="00395D1D">
            <w:pPr>
              <w:pStyle w:val="Heading2"/>
              <w:widowControl w:val="0"/>
              <w:rPr>
                <w:rFonts w:cs="Arial"/>
                <w:szCs w:val="22"/>
                <w:lang w:val="mn-MN"/>
              </w:rPr>
            </w:pPr>
            <w:bookmarkStart w:id="181" w:name="_Toc49963297"/>
            <w:bookmarkStart w:id="182" w:name="_Toc50373999"/>
            <w:bookmarkStart w:id="183" w:name="_Toc62844017"/>
            <w:bookmarkStart w:id="184" w:name="_Toc80084030"/>
            <w:bookmarkStart w:id="185" w:name="_Toc80266966"/>
            <w:bookmarkStart w:id="186" w:name="_Toc82445303"/>
            <w:bookmarkStart w:id="187" w:name="_Toc82445701"/>
            <w:bookmarkStart w:id="188" w:name="_Toc82448419"/>
            <w:bookmarkStart w:id="189" w:name="_Toc127459735"/>
            <w:bookmarkStart w:id="190" w:name="_Toc144551951"/>
            <w:bookmarkStart w:id="191" w:name="_Toc154656983"/>
            <w:r w:rsidRPr="00D6255E">
              <w:rPr>
                <w:rFonts w:cs="Arial"/>
                <w:szCs w:val="22"/>
                <w:lang w:val="mn-MN"/>
              </w:rPr>
              <w:t>Тендерийн валют</w:t>
            </w:r>
            <w:bookmarkEnd w:id="181"/>
            <w:bookmarkEnd w:id="182"/>
            <w:bookmarkEnd w:id="183"/>
            <w:bookmarkEnd w:id="184"/>
            <w:bookmarkEnd w:id="185"/>
            <w:bookmarkEnd w:id="186"/>
            <w:bookmarkEnd w:id="187"/>
            <w:bookmarkEnd w:id="188"/>
            <w:bookmarkEnd w:id="189"/>
            <w:bookmarkEnd w:id="190"/>
            <w:bookmarkEnd w:id="191"/>
            <w:r w:rsidRPr="00D6255E">
              <w:rPr>
                <w:rFonts w:cs="Arial"/>
                <w:szCs w:val="22"/>
                <w:lang w:val="mn-MN"/>
              </w:rPr>
              <w:t xml:space="preserve"> </w:t>
            </w:r>
          </w:p>
        </w:tc>
        <w:tc>
          <w:tcPr>
            <w:tcW w:w="6368" w:type="dxa"/>
          </w:tcPr>
          <w:p w14:paraId="0AC76B45" w14:textId="77A0423D"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w:t>
            </w:r>
            <w:r w:rsidRPr="00D6255E">
              <w:rPr>
                <w:lang w:val="mn-MN"/>
              </w:rPr>
              <w:lastRenderedPageBreak/>
              <w:t>заана.</w:t>
            </w:r>
          </w:p>
        </w:tc>
      </w:tr>
      <w:tr w:rsidR="00395D1D" w:rsidRPr="00D6255E" w14:paraId="0E62E1FE" w14:textId="77777777" w:rsidTr="00E12D1E">
        <w:tc>
          <w:tcPr>
            <w:tcW w:w="3020" w:type="dxa"/>
          </w:tcPr>
          <w:p w14:paraId="6F83CAFB" w14:textId="13DE91AF" w:rsidR="00395D1D" w:rsidRPr="00D6255E" w:rsidRDefault="00395D1D" w:rsidP="00395D1D">
            <w:pPr>
              <w:pStyle w:val="Heading2"/>
              <w:widowControl w:val="0"/>
              <w:rPr>
                <w:rFonts w:cs="Arial"/>
                <w:szCs w:val="22"/>
                <w:lang w:val="mn-MN"/>
              </w:rPr>
            </w:pPr>
            <w:bookmarkStart w:id="192" w:name="_Toc49963298"/>
            <w:bookmarkStart w:id="193" w:name="_Toc50374000"/>
            <w:bookmarkStart w:id="194" w:name="_Toc62844018"/>
            <w:bookmarkStart w:id="195" w:name="_Toc80084031"/>
            <w:bookmarkStart w:id="196" w:name="_Toc80266967"/>
            <w:bookmarkStart w:id="197" w:name="_Toc82445304"/>
            <w:bookmarkStart w:id="198" w:name="_Toc82445702"/>
            <w:bookmarkStart w:id="199" w:name="_Toc82448420"/>
            <w:bookmarkStart w:id="200" w:name="_Toc127459736"/>
            <w:bookmarkStart w:id="201" w:name="_Toc144551952"/>
            <w:bookmarkStart w:id="202" w:name="_Toc154656984"/>
            <w:r w:rsidRPr="00D6255E">
              <w:rPr>
                <w:rFonts w:cs="Arial"/>
                <w:szCs w:val="22"/>
                <w:lang w:val="mn-MN"/>
              </w:rPr>
              <w:t>Тендер хүчинтэй байх хугацаа</w:t>
            </w:r>
            <w:bookmarkEnd w:id="192"/>
            <w:bookmarkEnd w:id="193"/>
            <w:bookmarkEnd w:id="194"/>
            <w:bookmarkEnd w:id="195"/>
            <w:bookmarkEnd w:id="196"/>
            <w:bookmarkEnd w:id="197"/>
            <w:bookmarkEnd w:id="198"/>
            <w:bookmarkEnd w:id="199"/>
            <w:bookmarkEnd w:id="200"/>
            <w:bookmarkEnd w:id="201"/>
            <w:bookmarkEnd w:id="202"/>
          </w:p>
        </w:tc>
        <w:tc>
          <w:tcPr>
            <w:tcW w:w="6368" w:type="dxa"/>
          </w:tcPr>
          <w:p w14:paraId="2E0EF1E6" w14:textId="2D289692"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Оролцогч хуулийн 21.1.1-д заасны дагуу тендер нээснээс хойш өөрийн тендер хүчинтэй байх хугацааг ажлын 30-аас багагүй өдөр байхаар тендер илгээх маягтад заана.</w:t>
            </w:r>
          </w:p>
        </w:tc>
      </w:tr>
      <w:tr w:rsidR="00395D1D" w:rsidRPr="00D6255E" w14:paraId="34E6E85A" w14:textId="77777777" w:rsidTr="00E12D1E">
        <w:tc>
          <w:tcPr>
            <w:tcW w:w="3020" w:type="dxa"/>
            <w:vMerge w:val="restart"/>
          </w:tcPr>
          <w:p w14:paraId="76ADEDAF" w14:textId="4C16DCC8" w:rsidR="00395D1D" w:rsidRPr="00D6255E" w:rsidRDefault="00395D1D" w:rsidP="00395D1D">
            <w:pPr>
              <w:pStyle w:val="Heading2"/>
              <w:widowControl w:val="0"/>
              <w:rPr>
                <w:rFonts w:cs="Arial"/>
                <w:szCs w:val="22"/>
                <w:lang w:val="mn-MN"/>
              </w:rPr>
            </w:pPr>
            <w:bookmarkStart w:id="203" w:name="_Toc49963299"/>
            <w:bookmarkStart w:id="204" w:name="_Toc50374001"/>
            <w:bookmarkStart w:id="205" w:name="_Toc62844019"/>
            <w:bookmarkStart w:id="206" w:name="_Toc80084032"/>
            <w:bookmarkStart w:id="207" w:name="_Toc80266968"/>
            <w:bookmarkStart w:id="208" w:name="_Toc82445305"/>
            <w:bookmarkStart w:id="209" w:name="_Toc82445703"/>
            <w:bookmarkStart w:id="210" w:name="_Toc82448421"/>
            <w:bookmarkStart w:id="211" w:name="_Toc127459737"/>
            <w:bookmarkStart w:id="212" w:name="_Toc144551953"/>
            <w:bookmarkStart w:id="213" w:name="_Toc154656985"/>
            <w:r w:rsidRPr="00D6255E">
              <w:rPr>
                <w:rFonts w:cs="Arial"/>
                <w:szCs w:val="22"/>
                <w:lang w:val="mn-MN"/>
              </w:rPr>
              <w:t>Тендерийн баталгаа</w:t>
            </w:r>
            <w:bookmarkEnd w:id="203"/>
            <w:bookmarkEnd w:id="204"/>
            <w:bookmarkEnd w:id="205"/>
            <w:bookmarkEnd w:id="206"/>
            <w:bookmarkEnd w:id="207"/>
            <w:bookmarkEnd w:id="208"/>
            <w:bookmarkEnd w:id="209"/>
            <w:bookmarkEnd w:id="210"/>
            <w:bookmarkEnd w:id="211"/>
            <w:r w:rsidRPr="00D6255E">
              <w:rPr>
                <w:rFonts w:cs="Arial"/>
                <w:szCs w:val="22"/>
                <w:lang w:val="mn-MN"/>
              </w:rPr>
              <w:t>ны мэдэгдэл</w:t>
            </w:r>
            <w:bookmarkEnd w:id="212"/>
            <w:bookmarkEnd w:id="213"/>
          </w:p>
        </w:tc>
        <w:tc>
          <w:tcPr>
            <w:tcW w:w="6368" w:type="dxa"/>
          </w:tcPr>
          <w:p w14:paraId="09845614" w14:textId="0171F43B"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Хуулийн 38.6-д зааснаар тендерийн баталгааны мэдэгдлийг </w:t>
            </w:r>
            <w:r w:rsidR="00F15BBF" w:rsidRPr="00D6255E">
              <w:rPr>
                <w:lang w:val="mn-MN"/>
              </w:rPr>
              <w:t xml:space="preserve">“Худалдан авах ажиллагаанд баталгаа гаргах, орлого болгох журам”-д </w:t>
            </w:r>
            <w:r w:rsidR="00D81776" w:rsidRPr="00D6255E">
              <w:rPr>
                <w:lang w:val="mn-MN"/>
              </w:rPr>
              <w:t>заасан маягтын дагуу</w:t>
            </w:r>
            <w:r w:rsidRPr="00D6255E">
              <w:rPr>
                <w:lang w:val="mn-MN"/>
              </w:rPr>
              <w:t xml:space="preserve"> ирүүлнэ. </w:t>
            </w:r>
          </w:p>
        </w:tc>
      </w:tr>
      <w:tr w:rsidR="00395D1D" w:rsidRPr="00D6255E" w14:paraId="225B1762" w14:textId="77777777" w:rsidTr="00E12D1E">
        <w:tc>
          <w:tcPr>
            <w:tcW w:w="3020" w:type="dxa"/>
            <w:vMerge/>
          </w:tcPr>
          <w:p w14:paraId="2DFB489A"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1C1D127D" w14:textId="183DCBD5"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 шалгаруулалтыг багцад хуваасан бол тендерийн баталгааны мэдэгдлийг багц тус бүрээр ТШЗ-ны 2</w:t>
            </w:r>
            <w:r w:rsidR="00123972" w:rsidRPr="00D6255E">
              <w:rPr>
                <w:lang w:val="mn-MN"/>
              </w:rPr>
              <w:t>2</w:t>
            </w:r>
            <w:r w:rsidRPr="00D6255E">
              <w:rPr>
                <w:lang w:val="mn-MN"/>
              </w:rPr>
              <w:t>.1-д зааснаар ирүүлнэ.</w:t>
            </w:r>
          </w:p>
        </w:tc>
      </w:tr>
      <w:tr w:rsidR="00395D1D" w:rsidRPr="00D6255E" w14:paraId="192DE704" w14:textId="77777777" w:rsidTr="00E12D1E">
        <w:tc>
          <w:tcPr>
            <w:tcW w:w="3020" w:type="dxa"/>
          </w:tcPr>
          <w:p w14:paraId="7F539860"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5098486" w14:textId="4C94909A"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үншлэлийн хувьд түүнийг төлөөлөх эрх бүхий гишүүн тендерийн баталгааны мэдэгдэл ирүүлнэ.</w:t>
            </w:r>
          </w:p>
        </w:tc>
      </w:tr>
      <w:tr w:rsidR="00395D1D" w:rsidRPr="00D6255E" w14:paraId="1D0103A9" w14:textId="77777777" w:rsidTr="00E12D1E">
        <w:tc>
          <w:tcPr>
            <w:tcW w:w="9388" w:type="dxa"/>
            <w:gridSpan w:val="2"/>
          </w:tcPr>
          <w:p w14:paraId="3B17D988" w14:textId="40096BA2" w:rsidR="00395D1D" w:rsidRPr="00D6255E" w:rsidRDefault="00395D1D" w:rsidP="00395D1D">
            <w:pPr>
              <w:pStyle w:val="Heading1"/>
              <w:rPr>
                <w:rFonts w:cs="Arial"/>
                <w:b w:val="0"/>
                <w:bCs/>
                <w:lang w:val="mn-MN"/>
              </w:rPr>
            </w:pPr>
            <w:bookmarkStart w:id="214" w:name="_Toc49778191"/>
            <w:bookmarkStart w:id="215" w:name="_Toc49788835"/>
            <w:bookmarkStart w:id="216" w:name="_Toc49963300"/>
            <w:bookmarkStart w:id="217" w:name="_Toc50374002"/>
            <w:bookmarkStart w:id="218" w:name="_Toc62844020"/>
            <w:bookmarkStart w:id="219" w:name="_Toc80084033"/>
            <w:bookmarkStart w:id="220" w:name="_Toc80266969"/>
            <w:bookmarkStart w:id="221" w:name="_Toc82445306"/>
            <w:bookmarkStart w:id="222" w:name="_Toc82445704"/>
            <w:bookmarkStart w:id="223" w:name="_Toc82448422"/>
            <w:bookmarkStart w:id="224" w:name="_Toc127459738"/>
            <w:bookmarkStart w:id="225" w:name="_Toc144551954"/>
            <w:bookmarkStart w:id="226" w:name="_Toc154656986"/>
            <w:r w:rsidRPr="00D6255E">
              <w:rPr>
                <w:rFonts w:cs="Arial"/>
                <w:bCs/>
                <w:szCs w:val="28"/>
                <w:lang w:val="mn-MN"/>
              </w:rPr>
              <w:t>Г.ТЕНДЕР ИЛГЭЭХ, НЭЭХ</w:t>
            </w:r>
            <w:bookmarkEnd w:id="214"/>
            <w:bookmarkEnd w:id="215"/>
            <w:bookmarkEnd w:id="216"/>
            <w:bookmarkEnd w:id="217"/>
            <w:bookmarkEnd w:id="218"/>
            <w:bookmarkEnd w:id="219"/>
            <w:bookmarkEnd w:id="220"/>
            <w:bookmarkEnd w:id="221"/>
            <w:bookmarkEnd w:id="222"/>
            <w:bookmarkEnd w:id="223"/>
            <w:bookmarkEnd w:id="224"/>
            <w:bookmarkEnd w:id="225"/>
            <w:bookmarkEnd w:id="226"/>
          </w:p>
        </w:tc>
      </w:tr>
      <w:tr w:rsidR="00395D1D" w:rsidRPr="00D6255E" w14:paraId="05FC5B0D" w14:textId="77777777" w:rsidTr="00E12D1E">
        <w:tc>
          <w:tcPr>
            <w:tcW w:w="3020" w:type="dxa"/>
            <w:vMerge w:val="restart"/>
          </w:tcPr>
          <w:p w14:paraId="69BC22C3" w14:textId="01819825" w:rsidR="00395D1D" w:rsidRPr="00D6255E" w:rsidRDefault="00395D1D" w:rsidP="00395D1D">
            <w:pPr>
              <w:pStyle w:val="Heading2"/>
              <w:widowControl w:val="0"/>
              <w:rPr>
                <w:rFonts w:cs="Arial"/>
                <w:szCs w:val="22"/>
                <w:lang w:val="mn-MN"/>
              </w:rPr>
            </w:pPr>
            <w:bookmarkStart w:id="227" w:name="_Toc49963301"/>
            <w:bookmarkStart w:id="228" w:name="_Toc50374003"/>
            <w:bookmarkStart w:id="229" w:name="_Toc62844021"/>
            <w:bookmarkStart w:id="230" w:name="_Toc80084034"/>
            <w:bookmarkStart w:id="231" w:name="_Toc80266970"/>
            <w:bookmarkStart w:id="232" w:name="_Toc82445307"/>
            <w:bookmarkStart w:id="233" w:name="_Toc82445705"/>
            <w:bookmarkStart w:id="234" w:name="_Toc82448423"/>
            <w:bookmarkStart w:id="235" w:name="_Toc127459739"/>
            <w:bookmarkStart w:id="236" w:name="_Toc144551955"/>
            <w:bookmarkStart w:id="237" w:name="_Toc154656987"/>
            <w:r w:rsidRPr="00D6255E">
              <w:rPr>
                <w:rFonts w:cs="Arial"/>
                <w:szCs w:val="22"/>
                <w:lang w:val="mn-MN"/>
              </w:rPr>
              <w:t>Тендер баталгаажуулах, илгээх</w:t>
            </w:r>
            <w:bookmarkEnd w:id="227"/>
            <w:bookmarkEnd w:id="228"/>
            <w:bookmarkEnd w:id="229"/>
            <w:bookmarkEnd w:id="230"/>
            <w:bookmarkEnd w:id="231"/>
            <w:bookmarkEnd w:id="232"/>
            <w:bookmarkEnd w:id="233"/>
            <w:bookmarkEnd w:id="234"/>
            <w:bookmarkEnd w:id="235"/>
            <w:bookmarkEnd w:id="236"/>
            <w:bookmarkEnd w:id="237"/>
          </w:p>
        </w:tc>
        <w:tc>
          <w:tcPr>
            <w:tcW w:w="6368" w:type="dxa"/>
          </w:tcPr>
          <w:p w14:paraId="718E9523" w14:textId="2C293233"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ийг хуулийн 22.1-д зааснаар баталгаажуулан илгээнэ.</w:t>
            </w:r>
          </w:p>
        </w:tc>
      </w:tr>
      <w:tr w:rsidR="00395D1D" w:rsidRPr="00D6255E" w14:paraId="46761E63" w14:textId="77777777" w:rsidTr="00E12D1E">
        <w:tc>
          <w:tcPr>
            <w:tcW w:w="3020" w:type="dxa"/>
            <w:vMerge/>
          </w:tcPr>
          <w:p w14:paraId="37E829CB"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60981BFA" w14:textId="6F3AD2F1"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ШЗ-ны 23.1-д заасны дагуу баталгаажуулсан этгээд оролцогчийг итгэмжлэлгүйгээр төлөөлөх эрх бүхий этгээд бол итгэмжлэл ирүүлэх шаардлагагүй.</w:t>
            </w:r>
          </w:p>
        </w:tc>
      </w:tr>
      <w:tr w:rsidR="00395D1D" w:rsidRPr="00D6255E" w14:paraId="6273F068" w14:textId="77777777" w:rsidTr="00E12D1E">
        <w:tc>
          <w:tcPr>
            <w:tcW w:w="3020" w:type="dxa"/>
          </w:tcPr>
          <w:p w14:paraId="4A44BA63"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9AF3AEA" w14:textId="2C262BAB"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Оролцогчийг итгэмжлэлгүйгээр төлөөлөх эрх бүхий этгээд тендерийг тоон гарын үсгээр баталгаажуулсан бол </w:t>
            </w:r>
            <w:r w:rsidR="00865A69" w:rsidRPr="00D6255E">
              <w:rPr>
                <w:lang w:val="mn-MN"/>
              </w:rPr>
              <w:t>I</w:t>
            </w:r>
            <w:r w:rsidRPr="00D6255E">
              <w:rPr>
                <w:lang w:val="mn-MN"/>
              </w:rPr>
              <w:t>V бүлэгт заасан маягтыг ТШЗ-ны 23.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395D1D" w:rsidRPr="00D6255E" w14:paraId="39B621B9" w14:textId="77777777" w:rsidTr="00E12D1E">
        <w:tc>
          <w:tcPr>
            <w:tcW w:w="3020" w:type="dxa"/>
          </w:tcPr>
          <w:p w14:paraId="22450F67"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4E6CA9AD" w14:textId="381AC3EF"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Оролцогч хуулийн 22.</w:t>
            </w:r>
            <w:r w:rsidR="00D20119" w:rsidRPr="00D6255E">
              <w:rPr>
                <w:lang w:val="mn-MN"/>
              </w:rPr>
              <w:t>5-д</w:t>
            </w:r>
            <w:r w:rsidRPr="00D6255E">
              <w:rPr>
                <w:lang w:val="mn-MN"/>
              </w:rPr>
              <w:t xml:space="preserve"> заасан</w:t>
            </w:r>
            <w:r w:rsidR="00D20119" w:rsidRPr="00D6255E">
              <w:rPr>
                <w:lang w:val="mn-MN"/>
              </w:rPr>
              <w:t xml:space="preserve"> хүний эмзэг мэдээлэлд хамаарах мэдээллийг ил болгохгүйгээр илгээх бол</w:t>
            </w:r>
            <w:r w:rsidR="008C1521" w:rsidRPr="00D6255E">
              <w:rPr>
                <w:lang w:val="mn-MN"/>
              </w:rPr>
              <w:t xml:space="preserve"> хуулийн 22.6.3-т заасан</w:t>
            </w:r>
            <w:r w:rsidRPr="00D6255E">
              <w:rPr>
                <w:lang w:val="mn-MN"/>
              </w:rPr>
              <w:t xml:space="preserve"> мэдэгдлийг </w:t>
            </w:r>
            <w:r w:rsidR="000C6695" w:rsidRPr="00D6255E">
              <w:rPr>
                <w:lang w:val="mn-MN"/>
              </w:rPr>
              <w:t>I</w:t>
            </w:r>
            <w:r w:rsidRPr="00D6255E">
              <w:rPr>
                <w:lang w:val="mn-MN"/>
              </w:rPr>
              <w:t>V бүлгийн</w:t>
            </w:r>
            <w:r w:rsidR="003D7ED7" w:rsidRPr="00D6255E">
              <w:rPr>
                <w:lang w:val="mn-MN"/>
              </w:rPr>
              <w:t xml:space="preserve"> маягт</w:t>
            </w:r>
            <w:r w:rsidRPr="00D6255E">
              <w:rPr>
                <w:lang w:val="mn-MN"/>
              </w:rPr>
              <w:t xml:space="preserve"> </w:t>
            </w:r>
            <w:r w:rsidR="00B16859" w:rsidRPr="00D6255E">
              <w:rPr>
                <w:lang w:val="mn-MN"/>
              </w:rPr>
              <w:t>6</w:t>
            </w:r>
            <w:r w:rsidRPr="00D6255E">
              <w:rPr>
                <w:lang w:val="mn-MN"/>
              </w:rPr>
              <w:t>-ын дагуу нууцлахгүйгээр ирүүлнэ.</w:t>
            </w:r>
          </w:p>
        </w:tc>
      </w:tr>
      <w:tr w:rsidR="00395D1D" w:rsidRPr="00D6255E" w14:paraId="5796E462" w14:textId="77777777" w:rsidTr="00E12D1E">
        <w:tc>
          <w:tcPr>
            <w:tcW w:w="3020" w:type="dxa"/>
          </w:tcPr>
          <w:p w14:paraId="5447EB12" w14:textId="3ABB33CA" w:rsidR="00395D1D" w:rsidRPr="00D6255E" w:rsidRDefault="00395D1D" w:rsidP="00395D1D">
            <w:pPr>
              <w:pStyle w:val="Heading2"/>
              <w:widowControl w:val="0"/>
              <w:rPr>
                <w:rFonts w:cs="Arial"/>
                <w:szCs w:val="22"/>
                <w:lang w:val="mn-MN"/>
              </w:rPr>
            </w:pPr>
            <w:bookmarkStart w:id="238" w:name="_Toc49963302"/>
            <w:bookmarkStart w:id="239" w:name="_Toc50374004"/>
            <w:bookmarkStart w:id="240" w:name="_Toc62844022"/>
            <w:bookmarkStart w:id="241" w:name="_Toc80084035"/>
            <w:bookmarkStart w:id="242" w:name="_Toc80266971"/>
            <w:bookmarkStart w:id="243" w:name="_Toc82445308"/>
            <w:bookmarkStart w:id="244" w:name="_Toc82445706"/>
            <w:bookmarkStart w:id="245" w:name="_Toc82448424"/>
            <w:bookmarkStart w:id="246" w:name="_Toc127459740"/>
            <w:bookmarkStart w:id="247" w:name="_Toc144551956"/>
            <w:bookmarkStart w:id="248" w:name="_Toc154656988"/>
            <w:r w:rsidRPr="00D6255E">
              <w:rPr>
                <w:rFonts w:cs="Arial"/>
                <w:szCs w:val="22"/>
                <w:lang w:val="mn-MN"/>
              </w:rPr>
              <w:t>Тендер хүлээн авах эцсийн хугацаа</w:t>
            </w:r>
            <w:bookmarkEnd w:id="238"/>
            <w:bookmarkEnd w:id="239"/>
            <w:bookmarkEnd w:id="240"/>
            <w:bookmarkEnd w:id="241"/>
            <w:bookmarkEnd w:id="242"/>
            <w:bookmarkEnd w:id="243"/>
            <w:bookmarkEnd w:id="244"/>
            <w:bookmarkEnd w:id="245"/>
            <w:bookmarkEnd w:id="246"/>
            <w:bookmarkEnd w:id="247"/>
            <w:bookmarkEnd w:id="248"/>
            <w:r w:rsidRPr="00D6255E" w:rsidDel="002B0F48">
              <w:rPr>
                <w:rFonts w:cs="Arial"/>
                <w:szCs w:val="22"/>
                <w:lang w:val="mn-MN"/>
              </w:rPr>
              <w:t xml:space="preserve"> </w:t>
            </w:r>
          </w:p>
        </w:tc>
        <w:tc>
          <w:tcPr>
            <w:tcW w:w="6368" w:type="dxa"/>
          </w:tcPr>
          <w:p w14:paraId="6611E54F" w14:textId="492F1689"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Тендер хүлээн авах эцсийн хугацааг өгөгдлийн хүснэгтэд заана. Огноо, цагийг цахим системийн цагаар тооцно.</w:t>
            </w:r>
          </w:p>
        </w:tc>
      </w:tr>
      <w:tr w:rsidR="00395D1D" w:rsidRPr="00D6255E" w14:paraId="56A60835" w14:textId="77777777" w:rsidTr="00E12D1E">
        <w:tc>
          <w:tcPr>
            <w:tcW w:w="9388" w:type="dxa"/>
            <w:gridSpan w:val="2"/>
          </w:tcPr>
          <w:p w14:paraId="3960EE62" w14:textId="37077A61" w:rsidR="00395D1D" w:rsidRPr="00D6255E" w:rsidRDefault="00395D1D" w:rsidP="00395D1D">
            <w:pPr>
              <w:pStyle w:val="Heading1"/>
              <w:rPr>
                <w:rFonts w:cs="Arial"/>
                <w:b w:val="0"/>
                <w:bCs/>
                <w:lang w:val="mn-MN"/>
              </w:rPr>
            </w:pPr>
            <w:bookmarkStart w:id="249" w:name="_Toc144551957"/>
            <w:bookmarkStart w:id="250" w:name="_Toc154656989"/>
            <w:r w:rsidRPr="00D6255E">
              <w:rPr>
                <w:rFonts w:cs="Arial"/>
                <w:bCs/>
                <w:szCs w:val="28"/>
                <w:lang w:val="mn-MN"/>
              </w:rPr>
              <w:t>Д.МЭРГЭЖЛИЙН БАЙГУУЛЛАГА ШИЙДВЭР ГАРГАХ</w:t>
            </w:r>
            <w:bookmarkEnd w:id="249"/>
            <w:bookmarkEnd w:id="250"/>
          </w:p>
        </w:tc>
      </w:tr>
      <w:tr w:rsidR="00395D1D" w:rsidRPr="00D6255E" w14:paraId="632B00AB" w14:textId="77777777" w:rsidTr="00E12D1E">
        <w:tc>
          <w:tcPr>
            <w:tcW w:w="3020" w:type="dxa"/>
          </w:tcPr>
          <w:p w14:paraId="0EFF2889" w14:textId="58306065" w:rsidR="00395D1D" w:rsidRPr="00D6255E" w:rsidRDefault="00395D1D" w:rsidP="00395D1D">
            <w:pPr>
              <w:pStyle w:val="Heading2"/>
              <w:widowControl w:val="0"/>
              <w:rPr>
                <w:rFonts w:cs="Arial"/>
                <w:szCs w:val="22"/>
                <w:lang w:val="mn-MN"/>
              </w:rPr>
            </w:pPr>
            <w:bookmarkStart w:id="251" w:name="_Toc49963307"/>
            <w:bookmarkStart w:id="252" w:name="_Toc50374009"/>
            <w:bookmarkStart w:id="253" w:name="_Toc62844027"/>
            <w:bookmarkStart w:id="254" w:name="_Toc80084040"/>
            <w:bookmarkStart w:id="255" w:name="_Toc80266976"/>
            <w:bookmarkStart w:id="256" w:name="_Toc82445313"/>
            <w:bookmarkStart w:id="257" w:name="_Toc82445711"/>
            <w:bookmarkStart w:id="258" w:name="_Toc82448429"/>
            <w:bookmarkStart w:id="259" w:name="_Toc127459745"/>
            <w:bookmarkStart w:id="260" w:name="_Toc144551958"/>
            <w:bookmarkStart w:id="261" w:name="_Toc154656990"/>
            <w:r w:rsidRPr="00D6255E">
              <w:rPr>
                <w:rFonts w:cs="Arial"/>
                <w:szCs w:val="22"/>
                <w:lang w:val="mn-MN"/>
              </w:rPr>
              <w:t>Тендерийн талаар тодруулга авах</w:t>
            </w:r>
            <w:bookmarkEnd w:id="251"/>
            <w:bookmarkEnd w:id="252"/>
            <w:bookmarkEnd w:id="253"/>
            <w:bookmarkEnd w:id="254"/>
            <w:bookmarkEnd w:id="255"/>
            <w:bookmarkEnd w:id="256"/>
            <w:bookmarkEnd w:id="257"/>
            <w:bookmarkEnd w:id="258"/>
            <w:bookmarkEnd w:id="259"/>
            <w:bookmarkEnd w:id="260"/>
            <w:bookmarkEnd w:id="261"/>
          </w:p>
        </w:tc>
        <w:tc>
          <w:tcPr>
            <w:tcW w:w="6368" w:type="dxa"/>
          </w:tcPr>
          <w:p w14:paraId="6DC2BF1F" w14:textId="3EC8E057"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rFonts w:eastAsia="Times New Roman"/>
                <w:lang w:val="mn-MN"/>
              </w:rPr>
              <w:t>Мэргэжлийн байгууллага тендерийн талаар тодруулга авах тохиолдолд хуулийн 25 дугаар зүйлд заасан журмыг баримтална.</w:t>
            </w:r>
          </w:p>
        </w:tc>
      </w:tr>
      <w:tr w:rsidR="00395D1D" w:rsidRPr="00D6255E" w14:paraId="5B61D845" w14:textId="77777777" w:rsidTr="00E12D1E">
        <w:tc>
          <w:tcPr>
            <w:tcW w:w="3020" w:type="dxa"/>
          </w:tcPr>
          <w:p w14:paraId="09FC32BB" w14:textId="350FCB38" w:rsidR="00395D1D" w:rsidRPr="00D6255E" w:rsidRDefault="00395D1D" w:rsidP="00395D1D">
            <w:pPr>
              <w:pStyle w:val="Heading2"/>
              <w:widowControl w:val="0"/>
              <w:rPr>
                <w:rFonts w:cs="Arial"/>
                <w:szCs w:val="22"/>
                <w:lang w:val="mn-MN"/>
              </w:rPr>
            </w:pPr>
            <w:bookmarkStart w:id="262" w:name="_Toc49963308"/>
            <w:bookmarkStart w:id="263" w:name="_Toc50374010"/>
            <w:bookmarkStart w:id="264" w:name="_Toc62844028"/>
            <w:bookmarkStart w:id="265" w:name="_Toc80084041"/>
            <w:bookmarkStart w:id="266" w:name="_Toc80266977"/>
            <w:bookmarkStart w:id="267" w:name="_Toc82445314"/>
            <w:bookmarkStart w:id="268" w:name="_Toc82445712"/>
            <w:bookmarkStart w:id="269" w:name="_Toc82448430"/>
            <w:bookmarkStart w:id="270" w:name="_Toc127459746"/>
            <w:bookmarkStart w:id="271" w:name="_Toc144551959"/>
            <w:bookmarkStart w:id="272" w:name="_Toc154656991"/>
            <w:r w:rsidRPr="00D6255E">
              <w:rPr>
                <w:rFonts w:cs="Arial"/>
                <w:szCs w:val="22"/>
                <w:lang w:val="mn-MN"/>
              </w:rPr>
              <w:t>Тендерийг шаардлагад нийцсэн эсэхийг хянан үзэх</w:t>
            </w:r>
            <w:bookmarkEnd w:id="262"/>
            <w:bookmarkEnd w:id="263"/>
            <w:bookmarkEnd w:id="264"/>
            <w:bookmarkEnd w:id="265"/>
            <w:bookmarkEnd w:id="266"/>
            <w:bookmarkEnd w:id="267"/>
            <w:bookmarkEnd w:id="268"/>
            <w:bookmarkEnd w:id="269"/>
            <w:bookmarkEnd w:id="270"/>
            <w:bookmarkEnd w:id="271"/>
            <w:bookmarkEnd w:id="272"/>
          </w:p>
        </w:tc>
        <w:tc>
          <w:tcPr>
            <w:tcW w:w="6368" w:type="dxa"/>
          </w:tcPr>
          <w:p w14:paraId="2B32EAAE" w14:textId="339657E2"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rFonts w:eastAsia="Times New Roman"/>
                <w:lang w:val="mn-MN"/>
              </w:rPr>
              <w:t>Тендерийг хянан үзэхэд хуулийн 26 дугаар зүйлд заасан журам ТШЗ-ны 1</w:t>
            </w:r>
            <w:r w:rsidR="00C2147F" w:rsidRPr="00D6255E">
              <w:rPr>
                <w:rFonts w:eastAsia="Times New Roman"/>
                <w:lang w:val="mn-MN"/>
              </w:rPr>
              <w:t>1</w:t>
            </w:r>
            <w:r w:rsidRPr="00D6255E">
              <w:rPr>
                <w:rFonts w:eastAsia="Times New Roman"/>
                <w:lang w:val="mn-MN"/>
              </w:rPr>
              <w:t xml:space="preserve"> дүгээр зүйлд заасан иж бүрдэл, холбогдох мэдээллийн сангаас илгээсэн мэдээлэл, оролцогч болон түүний тендерийн талаар авсан тайлбар, тодруулга, загвар, дээжид үндэслэн  хянан үзнэ.</w:t>
            </w:r>
          </w:p>
        </w:tc>
      </w:tr>
      <w:tr w:rsidR="00395D1D" w:rsidRPr="00D6255E" w14:paraId="30FA5C7C" w14:textId="77777777" w:rsidTr="00E12D1E">
        <w:tc>
          <w:tcPr>
            <w:tcW w:w="3020" w:type="dxa"/>
          </w:tcPr>
          <w:p w14:paraId="5AF0D136" w14:textId="01F55381" w:rsidR="00395D1D" w:rsidRPr="00D6255E" w:rsidRDefault="00395D1D" w:rsidP="00395D1D">
            <w:pPr>
              <w:pStyle w:val="Heading2"/>
              <w:widowControl w:val="0"/>
              <w:rPr>
                <w:rFonts w:cs="Arial"/>
                <w:szCs w:val="22"/>
                <w:lang w:val="mn-MN"/>
              </w:rPr>
            </w:pPr>
            <w:bookmarkStart w:id="273" w:name="_Toc49963309"/>
            <w:bookmarkStart w:id="274" w:name="_Toc50374011"/>
            <w:bookmarkStart w:id="275" w:name="_Toc62844029"/>
            <w:bookmarkStart w:id="276" w:name="_Toc80084042"/>
            <w:bookmarkStart w:id="277" w:name="_Toc80266978"/>
            <w:bookmarkStart w:id="278" w:name="_Toc82445315"/>
            <w:bookmarkStart w:id="279" w:name="_Toc82445713"/>
            <w:bookmarkStart w:id="280" w:name="_Toc82448431"/>
            <w:bookmarkStart w:id="281" w:name="_Toc127459747"/>
            <w:bookmarkStart w:id="282" w:name="_Toc144551960"/>
            <w:bookmarkStart w:id="283" w:name="_Toc154656992"/>
            <w:r w:rsidRPr="00D6255E">
              <w:rPr>
                <w:rFonts w:cs="Arial"/>
                <w:szCs w:val="22"/>
                <w:lang w:val="mn-MN"/>
              </w:rPr>
              <w:t>Тендерийг үнэлэх</w:t>
            </w:r>
            <w:bookmarkEnd w:id="273"/>
            <w:bookmarkEnd w:id="274"/>
            <w:bookmarkEnd w:id="275"/>
            <w:bookmarkEnd w:id="276"/>
            <w:bookmarkEnd w:id="277"/>
            <w:bookmarkEnd w:id="278"/>
            <w:bookmarkEnd w:id="279"/>
            <w:bookmarkEnd w:id="280"/>
            <w:bookmarkEnd w:id="281"/>
            <w:bookmarkEnd w:id="282"/>
            <w:bookmarkEnd w:id="283"/>
          </w:p>
        </w:tc>
        <w:tc>
          <w:tcPr>
            <w:tcW w:w="6368" w:type="dxa"/>
          </w:tcPr>
          <w:p w14:paraId="6396F322" w14:textId="29DF96D8" w:rsidR="00395D1D" w:rsidRPr="00D6255E" w:rsidRDefault="009A6B84" w:rsidP="003641B1">
            <w:pPr>
              <w:pStyle w:val="ListParagraph"/>
              <w:keepNext/>
              <w:keepLines/>
              <w:widowControl w:val="0"/>
              <w:numPr>
                <w:ilvl w:val="1"/>
                <w:numId w:val="2"/>
              </w:numPr>
              <w:spacing w:after="120"/>
              <w:ind w:left="606" w:hanging="606"/>
              <w:contextualSpacing w:val="0"/>
              <w:jc w:val="both"/>
              <w:rPr>
                <w:lang w:val="mn-MN"/>
              </w:rPr>
            </w:pPr>
            <w:r w:rsidRPr="00D6255E">
              <w:rPr>
                <w:rFonts w:eastAsia="Times New Roman"/>
                <w:lang w:val="mn-MN"/>
              </w:rPr>
              <w:t>Ү</w:t>
            </w:r>
            <w:r w:rsidR="00614485" w:rsidRPr="00D6255E">
              <w:rPr>
                <w:rFonts w:eastAsia="Times New Roman"/>
                <w:lang w:val="mn-MN"/>
              </w:rPr>
              <w:t>нэлгээний үндсэн шалгуур нь харьцуулах үнэ байна.</w:t>
            </w:r>
          </w:p>
        </w:tc>
      </w:tr>
      <w:tr w:rsidR="00F1201D" w:rsidRPr="00D6255E" w14:paraId="36E68DBA" w14:textId="77777777" w:rsidTr="00E12D1E">
        <w:tc>
          <w:tcPr>
            <w:tcW w:w="3020" w:type="dxa"/>
          </w:tcPr>
          <w:p w14:paraId="0C530109" w14:textId="77777777" w:rsidR="00F1201D" w:rsidRPr="00D6255E" w:rsidRDefault="00F1201D" w:rsidP="009A6B84">
            <w:pPr>
              <w:pStyle w:val="Heading2"/>
              <w:widowControl w:val="0"/>
              <w:numPr>
                <w:ilvl w:val="0"/>
                <w:numId w:val="0"/>
              </w:numPr>
              <w:ind w:left="720"/>
              <w:rPr>
                <w:rFonts w:cs="Arial"/>
                <w:szCs w:val="22"/>
                <w:lang w:val="mn-MN"/>
              </w:rPr>
            </w:pPr>
          </w:p>
        </w:tc>
        <w:tc>
          <w:tcPr>
            <w:tcW w:w="6368" w:type="dxa"/>
          </w:tcPr>
          <w:p w14:paraId="675B5C08" w14:textId="032B30AB" w:rsidR="00F1201D" w:rsidRPr="00D6255E" w:rsidRDefault="00F120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Мэргэжлийн байгууллага тендерийг хуулийн 27 дугаар зүйлд заасны дагуу үнэлнэ.</w:t>
            </w:r>
          </w:p>
        </w:tc>
      </w:tr>
      <w:tr w:rsidR="00395D1D" w:rsidRPr="00D6255E" w14:paraId="05EBB4BA" w14:textId="77777777" w:rsidTr="00E12D1E">
        <w:tc>
          <w:tcPr>
            <w:tcW w:w="3020" w:type="dxa"/>
          </w:tcPr>
          <w:p w14:paraId="618D026F" w14:textId="3E80F0C1" w:rsidR="00395D1D" w:rsidRPr="00D6255E" w:rsidRDefault="00395D1D" w:rsidP="00395D1D">
            <w:pPr>
              <w:pStyle w:val="Heading2"/>
              <w:widowControl w:val="0"/>
              <w:rPr>
                <w:rFonts w:cs="Arial"/>
                <w:szCs w:val="22"/>
                <w:lang w:val="mn-MN"/>
              </w:rPr>
            </w:pPr>
            <w:bookmarkStart w:id="284" w:name="_Toc49963311"/>
            <w:bookmarkStart w:id="285" w:name="_Toc50374013"/>
            <w:bookmarkStart w:id="286" w:name="_Toc62844031"/>
            <w:bookmarkStart w:id="287" w:name="_Toc80084044"/>
            <w:bookmarkStart w:id="288" w:name="_Toc80266980"/>
            <w:bookmarkStart w:id="289" w:name="_Toc82445317"/>
            <w:bookmarkStart w:id="290" w:name="_Toc82445715"/>
            <w:bookmarkStart w:id="291" w:name="_Toc82448433"/>
            <w:bookmarkStart w:id="292" w:name="_Toc127459749"/>
            <w:bookmarkStart w:id="293" w:name="_Toc144551961"/>
            <w:bookmarkStart w:id="294" w:name="_Toc154656993"/>
            <w:r w:rsidRPr="00D6255E">
              <w:rPr>
                <w:rFonts w:cs="Arial"/>
                <w:szCs w:val="22"/>
                <w:lang w:val="mn-MN"/>
              </w:rPr>
              <w:t>Арифметик алдааг залруулах</w:t>
            </w:r>
            <w:bookmarkEnd w:id="284"/>
            <w:bookmarkEnd w:id="285"/>
            <w:bookmarkEnd w:id="286"/>
            <w:bookmarkEnd w:id="287"/>
            <w:bookmarkEnd w:id="288"/>
            <w:bookmarkEnd w:id="289"/>
            <w:bookmarkEnd w:id="290"/>
            <w:bookmarkEnd w:id="291"/>
            <w:bookmarkEnd w:id="292"/>
            <w:bookmarkEnd w:id="293"/>
            <w:bookmarkEnd w:id="294"/>
          </w:p>
        </w:tc>
        <w:tc>
          <w:tcPr>
            <w:tcW w:w="6368" w:type="dxa"/>
          </w:tcPr>
          <w:p w14:paraId="79A339C2" w14:textId="3DF9FBD7" w:rsidR="00395D1D" w:rsidRPr="00D6255E" w:rsidRDefault="00D67557"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 xml:space="preserve">Тендерийн үнийн арифметик алдааг “Тендер үнэлэх, давуу эрх олгох аргачлал, заавар”-т зааснаар </w:t>
            </w:r>
            <w:r w:rsidRPr="00D6255E">
              <w:rPr>
                <w:rFonts w:eastAsia="Times New Roman"/>
                <w:lang w:val="mn-MN"/>
              </w:rPr>
              <w:lastRenderedPageBreak/>
              <w:t>залруулна.</w:t>
            </w:r>
          </w:p>
        </w:tc>
      </w:tr>
      <w:tr w:rsidR="00395D1D" w:rsidRPr="00D6255E" w14:paraId="72556234" w14:textId="77777777" w:rsidTr="00E12D1E">
        <w:tc>
          <w:tcPr>
            <w:tcW w:w="3020" w:type="dxa"/>
          </w:tcPr>
          <w:p w14:paraId="78F95B32"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112C7A1D" w14:textId="3D079EDF" w:rsidR="00395D1D" w:rsidRPr="00D6255E"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lang w:val="mn-MN"/>
              </w:rPr>
              <w:t xml:space="preserve">ТШЗ-ны </w:t>
            </w:r>
            <w:r w:rsidR="005E42AC" w:rsidRPr="00D6255E">
              <w:rPr>
                <w:lang w:val="mn-MN"/>
              </w:rPr>
              <w:t>28</w:t>
            </w:r>
            <w:r w:rsidRPr="00D6255E">
              <w:rPr>
                <w:lang w:val="mn-MN"/>
              </w:rPr>
              <w:t>.1-д заасны дагуу арифметик алдааг залруулсан тухай мэдээллийг оролцогчид хүргүүлнэ.</w:t>
            </w:r>
          </w:p>
        </w:tc>
      </w:tr>
      <w:tr w:rsidR="00395D1D" w:rsidRPr="00D6255E" w14:paraId="61944519" w14:textId="77777777" w:rsidTr="00E12D1E">
        <w:tc>
          <w:tcPr>
            <w:tcW w:w="9388" w:type="dxa"/>
            <w:gridSpan w:val="2"/>
          </w:tcPr>
          <w:p w14:paraId="41793287" w14:textId="4CED91F0" w:rsidR="00395D1D" w:rsidRPr="00D6255E" w:rsidRDefault="00395D1D" w:rsidP="00395D1D">
            <w:pPr>
              <w:pStyle w:val="Heading1"/>
              <w:rPr>
                <w:rFonts w:cs="Arial"/>
                <w:b w:val="0"/>
                <w:bCs/>
                <w:lang w:val="mn-MN"/>
              </w:rPr>
            </w:pPr>
            <w:bookmarkStart w:id="295" w:name="_Toc80084049"/>
            <w:bookmarkStart w:id="296" w:name="_Toc80266985"/>
            <w:bookmarkStart w:id="297" w:name="_Toc82445322"/>
            <w:bookmarkStart w:id="298" w:name="_Toc82445720"/>
            <w:bookmarkStart w:id="299" w:name="_Toc82448438"/>
            <w:bookmarkStart w:id="300" w:name="_Toc127459754"/>
            <w:bookmarkStart w:id="301" w:name="_Toc144551963"/>
            <w:bookmarkStart w:id="302" w:name="_Toc154656994"/>
            <w:r w:rsidRPr="00D6255E">
              <w:rPr>
                <w:rFonts w:cs="Arial"/>
                <w:bCs/>
                <w:szCs w:val="28"/>
                <w:lang w:val="mn-MN"/>
              </w:rPr>
              <w:t>Е.</w:t>
            </w:r>
            <w:r w:rsidR="004875CC" w:rsidRPr="00D6255E">
              <w:rPr>
                <w:rFonts w:cs="Arial"/>
                <w:bCs/>
                <w:szCs w:val="28"/>
                <w:lang w:val="mn-MN"/>
              </w:rPr>
              <w:t xml:space="preserve">ШИЙДВЭР </w:t>
            </w:r>
            <w:r w:rsidRPr="00D6255E">
              <w:rPr>
                <w:rFonts w:cs="Arial"/>
                <w:bCs/>
                <w:szCs w:val="28"/>
                <w:lang w:val="mn-MN"/>
              </w:rPr>
              <w:t>ХҮРГҮҮЛЭХ, ГЭРЭЭ БАЙГУУЛАХ</w:t>
            </w:r>
            <w:bookmarkEnd w:id="295"/>
            <w:bookmarkEnd w:id="296"/>
            <w:bookmarkEnd w:id="297"/>
            <w:bookmarkEnd w:id="298"/>
            <w:bookmarkEnd w:id="299"/>
            <w:bookmarkEnd w:id="300"/>
            <w:bookmarkEnd w:id="301"/>
            <w:bookmarkEnd w:id="302"/>
          </w:p>
        </w:tc>
      </w:tr>
      <w:tr w:rsidR="00395D1D" w:rsidRPr="00D6255E" w14:paraId="2A8EB557" w14:textId="77777777" w:rsidTr="00E12D1E">
        <w:tc>
          <w:tcPr>
            <w:tcW w:w="3020" w:type="dxa"/>
          </w:tcPr>
          <w:p w14:paraId="0D3706D9" w14:textId="1349D8CE" w:rsidR="00395D1D" w:rsidRPr="00D6255E" w:rsidRDefault="004875CC" w:rsidP="00395D1D">
            <w:pPr>
              <w:pStyle w:val="Heading2"/>
              <w:widowControl w:val="0"/>
              <w:rPr>
                <w:rFonts w:cs="Arial"/>
                <w:szCs w:val="22"/>
                <w:lang w:val="mn-MN"/>
              </w:rPr>
            </w:pPr>
            <w:bookmarkStart w:id="303" w:name="_Toc144551964"/>
            <w:bookmarkStart w:id="304" w:name="_Toc154656995"/>
            <w:r w:rsidRPr="00D6255E">
              <w:rPr>
                <w:rFonts w:cs="Arial"/>
                <w:szCs w:val="22"/>
                <w:lang w:val="mn-MN"/>
              </w:rPr>
              <w:t xml:space="preserve">Шийдвэр </w:t>
            </w:r>
            <w:r w:rsidR="00395D1D" w:rsidRPr="00D6255E">
              <w:rPr>
                <w:rFonts w:cs="Arial"/>
                <w:szCs w:val="22"/>
                <w:lang w:val="mn-MN"/>
              </w:rPr>
              <w:t>хүргүүлэх</w:t>
            </w:r>
            <w:bookmarkEnd w:id="303"/>
            <w:bookmarkEnd w:id="304"/>
            <w:r w:rsidR="00395D1D" w:rsidRPr="00D6255E">
              <w:rPr>
                <w:rFonts w:cs="Arial"/>
                <w:szCs w:val="22"/>
                <w:lang w:val="mn-MN"/>
              </w:rPr>
              <w:t xml:space="preserve"> </w:t>
            </w:r>
          </w:p>
        </w:tc>
        <w:tc>
          <w:tcPr>
            <w:tcW w:w="6368" w:type="dxa"/>
          </w:tcPr>
          <w:p w14:paraId="130E66E9" w14:textId="4CC2C53C"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rFonts w:eastAsia="Times New Roman"/>
                <w:lang w:val="mn-MN"/>
              </w:rPr>
              <w:t xml:space="preserve">Мэргэжлийн байгууллага </w:t>
            </w:r>
            <w:r w:rsidRPr="00D6255E">
              <w:rPr>
                <w:lang w:val="mn-MN"/>
              </w:rPr>
              <w:t xml:space="preserve">хуулийн 28 дугаар зүйлд заасан шийдвэр гаргаж, оролцогчдод мэдэгдэнэ. </w:t>
            </w:r>
          </w:p>
        </w:tc>
      </w:tr>
      <w:tr w:rsidR="00395D1D" w:rsidRPr="00D6255E" w14:paraId="1F729E0D" w14:textId="77777777" w:rsidTr="00E12D1E">
        <w:tc>
          <w:tcPr>
            <w:tcW w:w="3020" w:type="dxa"/>
          </w:tcPr>
          <w:p w14:paraId="02C4C3AD" w14:textId="49A8EA2B" w:rsidR="00395D1D" w:rsidRPr="00D6255E" w:rsidRDefault="00395D1D" w:rsidP="00395D1D">
            <w:pPr>
              <w:pStyle w:val="Heading2"/>
              <w:widowControl w:val="0"/>
              <w:rPr>
                <w:rFonts w:cs="Arial"/>
                <w:szCs w:val="22"/>
                <w:lang w:val="mn-MN"/>
              </w:rPr>
            </w:pPr>
            <w:bookmarkStart w:id="305" w:name="_Toc62844038"/>
            <w:bookmarkStart w:id="306" w:name="_Toc80084052"/>
            <w:bookmarkStart w:id="307" w:name="_Toc80266988"/>
            <w:bookmarkStart w:id="308" w:name="_Toc82445325"/>
            <w:bookmarkStart w:id="309" w:name="_Toc82445723"/>
            <w:bookmarkStart w:id="310" w:name="_Toc82448441"/>
            <w:bookmarkStart w:id="311" w:name="_Toc127459757"/>
            <w:bookmarkStart w:id="312" w:name="_Toc144551965"/>
            <w:bookmarkStart w:id="313" w:name="_Toc154656996"/>
            <w:r w:rsidRPr="00D6255E">
              <w:rPr>
                <w:rFonts w:cs="Arial"/>
                <w:szCs w:val="22"/>
                <w:lang w:val="mn-MN"/>
              </w:rPr>
              <w:t>Гүйцэтгэлийн баталгаа</w:t>
            </w:r>
            <w:bookmarkEnd w:id="305"/>
            <w:bookmarkEnd w:id="306"/>
            <w:bookmarkEnd w:id="307"/>
            <w:bookmarkEnd w:id="308"/>
            <w:bookmarkEnd w:id="309"/>
            <w:bookmarkEnd w:id="310"/>
            <w:bookmarkEnd w:id="311"/>
            <w:r w:rsidRPr="00D6255E">
              <w:rPr>
                <w:rFonts w:cs="Arial"/>
                <w:szCs w:val="22"/>
                <w:lang w:val="mn-MN"/>
              </w:rPr>
              <w:t>ны мэдэгдэл</w:t>
            </w:r>
            <w:bookmarkEnd w:id="312"/>
            <w:bookmarkEnd w:id="313"/>
          </w:p>
        </w:tc>
        <w:tc>
          <w:tcPr>
            <w:tcW w:w="6368" w:type="dxa"/>
          </w:tcPr>
          <w:p w14:paraId="51936ABC" w14:textId="6C38C38E" w:rsidR="00395D1D" w:rsidRPr="00D6255E" w:rsidRDefault="00395D1D" w:rsidP="003641B1">
            <w:pPr>
              <w:pStyle w:val="ListParagraph"/>
              <w:keepNext/>
              <w:keepLines/>
              <w:widowControl w:val="0"/>
              <w:numPr>
                <w:ilvl w:val="1"/>
                <w:numId w:val="2"/>
              </w:numPr>
              <w:spacing w:after="120"/>
              <w:ind w:left="606" w:hanging="606"/>
              <w:contextualSpacing w:val="0"/>
              <w:jc w:val="both"/>
              <w:rPr>
                <w:lang w:val="mn-MN"/>
              </w:rPr>
            </w:pPr>
            <w:r w:rsidRPr="00D6255E">
              <w:rPr>
                <w:lang w:val="mn-MN"/>
              </w:rPr>
              <w:t xml:space="preserve">Хуулийн 38.6-д зааснаар гүйцэтгэлийн баталгааны мэдэгдлийг </w:t>
            </w:r>
            <w:r w:rsidRPr="00D6255E">
              <w:rPr>
                <w:rFonts w:eastAsia="Times New Roman"/>
                <w:lang w:val="mn-MN"/>
              </w:rPr>
              <w:t>мэргэжлийн байгууллагаас шаардсан хугацааны дотор ирүүлнэ.</w:t>
            </w:r>
          </w:p>
        </w:tc>
      </w:tr>
      <w:tr w:rsidR="00395D1D" w:rsidRPr="00D6255E" w14:paraId="0750AD03" w14:textId="77777777" w:rsidTr="00E12D1E">
        <w:tc>
          <w:tcPr>
            <w:tcW w:w="3020" w:type="dxa"/>
          </w:tcPr>
          <w:p w14:paraId="4F12ABBD"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1A53437C" w14:textId="30ED4369" w:rsidR="00395D1D" w:rsidRPr="00D6255E" w:rsidRDefault="0062445C"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Гүйцэтгэлийн баталгааны мэдэгдлийг “Худалдан авах ажиллагаанд баталгаа гаргах, орлого болгох журам”-д нийцүүлэн гаргана.</w:t>
            </w:r>
          </w:p>
        </w:tc>
      </w:tr>
      <w:tr w:rsidR="00395D1D" w:rsidRPr="00D6255E" w14:paraId="33211738" w14:textId="77777777" w:rsidTr="00E12D1E">
        <w:tc>
          <w:tcPr>
            <w:tcW w:w="3020" w:type="dxa"/>
          </w:tcPr>
          <w:p w14:paraId="0C7B6DB8" w14:textId="7A3AD6F2" w:rsidR="00395D1D" w:rsidRPr="00D6255E" w:rsidRDefault="00395D1D" w:rsidP="00395D1D">
            <w:pPr>
              <w:pStyle w:val="Heading2"/>
              <w:widowControl w:val="0"/>
              <w:rPr>
                <w:rFonts w:cs="Arial"/>
                <w:szCs w:val="22"/>
                <w:lang w:val="mn-MN"/>
              </w:rPr>
            </w:pPr>
            <w:bookmarkStart w:id="314" w:name="_Toc49963328"/>
            <w:bookmarkStart w:id="315" w:name="_Toc50374023"/>
            <w:bookmarkStart w:id="316" w:name="_Toc62844039"/>
            <w:bookmarkStart w:id="317" w:name="_Toc80084053"/>
            <w:bookmarkStart w:id="318" w:name="_Toc80266989"/>
            <w:bookmarkStart w:id="319" w:name="_Toc82445326"/>
            <w:bookmarkStart w:id="320" w:name="_Toc82445724"/>
            <w:bookmarkStart w:id="321" w:name="_Toc82448442"/>
            <w:bookmarkStart w:id="322" w:name="_Toc127459758"/>
            <w:bookmarkStart w:id="323" w:name="_Toc144551966"/>
            <w:bookmarkStart w:id="324" w:name="_Toc154656997"/>
            <w:r w:rsidRPr="00D6255E">
              <w:rPr>
                <w:rFonts w:cs="Arial"/>
                <w:szCs w:val="22"/>
                <w:lang w:val="mn-MN"/>
              </w:rPr>
              <w:t>Гэрээнд гарын үсэг зурж баталгаажуулах</w:t>
            </w:r>
            <w:bookmarkEnd w:id="314"/>
            <w:bookmarkEnd w:id="315"/>
            <w:bookmarkEnd w:id="316"/>
            <w:bookmarkEnd w:id="317"/>
            <w:bookmarkEnd w:id="318"/>
            <w:bookmarkEnd w:id="319"/>
            <w:bookmarkEnd w:id="320"/>
            <w:bookmarkEnd w:id="321"/>
            <w:bookmarkEnd w:id="322"/>
            <w:bookmarkEnd w:id="323"/>
            <w:bookmarkEnd w:id="324"/>
          </w:p>
        </w:tc>
        <w:tc>
          <w:tcPr>
            <w:tcW w:w="6368" w:type="dxa"/>
          </w:tcPr>
          <w:p w14:paraId="762CE383" w14:textId="4D97B384" w:rsidR="00395D1D" w:rsidRPr="00D6255E"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 xml:space="preserve">Мэргэжлийн байгууллага ТШЗ-ны 7.2-т заасан </w:t>
            </w:r>
            <w:r w:rsidR="00A91C16" w:rsidRPr="00D6255E">
              <w:rPr>
                <w:rFonts w:eastAsia="Times New Roman"/>
                <w:lang w:val="mn-MN"/>
              </w:rPr>
              <w:t xml:space="preserve">ерөнхий </w:t>
            </w:r>
            <w:r w:rsidRPr="00D6255E">
              <w:rPr>
                <w:rFonts w:eastAsia="Times New Roman"/>
                <w:lang w:val="mn-MN"/>
              </w:rPr>
              <w:t>гэрээний нөхцөлийн</w:t>
            </w:r>
            <w:r w:rsidR="009E791C" w:rsidRPr="00D6255E">
              <w:rPr>
                <w:rFonts w:eastAsia="Times New Roman"/>
                <w:lang w:val="mn-MN"/>
              </w:rPr>
              <w:t xml:space="preserve"> дагуу</w:t>
            </w:r>
            <w:r w:rsidRPr="00D6255E">
              <w:rPr>
                <w:rFonts w:eastAsia="Times New Roman"/>
                <w:lang w:val="mn-MN"/>
              </w:rPr>
              <w:t xml:space="preserve"> гэрээ баталгаажуулах маягт</w:t>
            </w:r>
            <w:r w:rsidR="009E791C" w:rsidRPr="00D6255E">
              <w:rPr>
                <w:rFonts w:eastAsia="Times New Roman"/>
                <w:lang w:val="mn-MN"/>
              </w:rPr>
              <w:t xml:space="preserve"> 1-ийг </w:t>
            </w:r>
            <w:r w:rsidRPr="00D6255E">
              <w:rPr>
                <w:rFonts w:eastAsia="Times New Roman"/>
                <w:lang w:val="mn-MN"/>
              </w:rPr>
              <w:t>түүнд заасан зааврын дагуу шаардлагатай хэсгийг эцэслэн нөхөж, оролцогчид хүргүүлнэ.</w:t>
            </w:r>
          </w:p>
        </w:tc>
      </w:tr>
      <w:tr w:rsidR="00395D1D" w:rsidRPr="00D6255E" w14:paraId="030D2EA5" w14:textId="77777777" w:rsidTr="00E12D1E">
        <w:tc>
          <w:tcPr>
            <w:tcW w:w="3020" w:type="dxa"/>
          </w:tcPr>
          <w:p w14:paraId="3BCC8F17" w14:textId="77777777" w:rsidR="00395D1D" w:rsidRPr="00D6255E" w:rsidRDefault="00395D1D" w:rsidP="00395D1D">
            <w:pPr>
              <w:pStyle w:val="Heading2"/>
              <w:widowControl w:val="0"/>
              <w:numPr>
                <w:ilvl w:val="0"/>
                <w:numId w:val="0"/>
              </w:numPr>
              <w:rPr>
                <w:rFonts w:cs="Arial"/>
                <w:szCs w:val="22"/>
                <w:lang w:val="mn-MN"/>
              </w:rPr>
            </w:pPr>
          </w:p>
        </w:tc>
        <w:tc>
          <w:tcPr>
            <w:tcW w:w="6368" w:type="dxa"/>
          </w:tcPr>
          <w:p w14:paraId="319A2F16" w14:textId="09625183" w:rsidR="00395D1D" w:rsidRPr="00D6255E"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Шалгарсан оролцогч ТШЗ-ны 32.1-д зааснаар ирүүлсэн гэрээнд гарын үсэг зурж, баталгаажуулан мэргэжлийн байгууллагаас шаардсан хугацааны дотор хүргүүлнэ.</w:t>
            </w:r>
          </w:p>
        </w:tc>
      </w:tr>
      <w:tr w:rsidR="00395D1D" w:rsidRPr="00D6255E" w14:paraId="5B5011B6" w14:textId="77777777" w:rsidTr="00E12D1E">
        <w:tc>
          <w:tcPr>
            <w:tcW w:w="9388" w:type="dxa"/>
            <w:gridSpan w:val="2"/>
          </w:tcPr>
          <w:p w14:paraId="232B9DC3" w14:textId="2E15D0A6" w:rsidR="00395D1D" w:rsidRPr="00D6255E" w:rsidRDefault="00395D1D" w:rsidP="00395D1D">
            <w:pPr>
              <w:pStyle w:val="Heading1"/>
              <w:rPr>
                <w:rFonts w:eastAsia="Times New Roman" w:cs="Arial"/>
                <w:b w:val="0"/>
                <w:bCs/>
                <w:lang w:val="mn-MN"/>
              </w:rPr>
            </w:pPr>
            <w:bookmarkStart w:id="325" w:name="_Toc144551967"/>
            <w:bookmarkStart w:id="326" w:name="_Toc154656998"/>
            <w:r w:rsidRPr="00D6255E">
              <w:rPr>
                <w:rFonts w:eastAsia="Times New Roman" w:cs="Arial"/>
                <w:bCs/>
                <w:szCs w:val="28"/>
                <w:lang w:val="mn-MN"/>
              </w:rPr>
              <w:t>Ё.ЦАХИМ ДЭЛГҮҮРЭЭС БАРАА, ҮЙЛЧИЛГЭЭ ХУДАЛДАН АВАХ</w:t>
            </w:r>
            <w:bookmarkEnd w:id="325"/>
            <w:bookmarkEnd w:id="326"/>
          </w:p>
        </w:tc>
      </w:tr>
      <w:tr w:rsidR="00395D1D" w:rsidRPr="00D6255E" w14:paraId="1BFF7A7B" w14:textId="77777777" w:rsidTr="00E12D1E">
        <w:tc>
          <w:tcPr>
            <w:tcW w:w="3020" w:type="dxa"/>
          </w:tcPr>
          <w:p w14:paraId="76220B07" w14:textId="6302FA78" w:rsidR="00395D1D" w:rsidRPr="00D6255E" w:rsidRDefault="00395D1D" w:rsidP="00395D1D">
            <w:pPr>
              <w:pStyle w:val="Heading2"/>
              <w:rPr>
                <w:rFonts w:cs="Arial"/>
                <w:lang w:val="mn-MN"/>
              </w:rPr>
            </w:pPr>
            <w:bookmarkStart w:id="327" w:name="_Toc144551968"/>
            <w:bookmarkStart w:id="328" w:name="_Toc154656999"/>
            <w:r w:rsidRPr="00D6255E">
              <w:rPr>
                <w:rFonts w:cs="Arial"/>
                <w:lang w:val="mn-MN"/>
              </w:rPr>
              <w:t>Худалдан авах гэрээ байгуулах</w:t>
            </w:r>
            <w:bookmarkEnd w:id="327"/>
            <w:bookmarkEnd w:id="328"/>
          </w:p>
        </w:tc>
        <w:tc>
          <w:tcPr>
            <w:tcW w:w="6368" w:type="dxa"/>
          </w:tcPr>
          <w:p w14:paraId="130E05C1" w14:textId="233D4EA4" w:rsidR="00395D1D" w:rsidRPr="00D6255E" w:rsidRDefault="00395D1D"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 xml:space="preserve">Захиалагч хуулийн 38.4-т заасан гүйцэтгэгчтэй </w:t>
            </w:r>
            <w:r w:rsidRPr="00D6255E">
              <w:rPr>
                <w:lang w:val="mn-MN"/>
              </w:rPr>
              <w:t xml:space="preserve">V бүлгийн </w:t>
            </w:r>
            <w:r w:rsidR="007025DD" w:rsidRPr="00D6255E">
              <w:rPr>
                <w:lang w:val="mn-MN"/>
              </w:rPr>
              <w:t>гэрээ баталгаажуулах м</w:t>
            </w:r>
            <w:r w:rsidRPr="00D6255E">
              <w:rPr>
                <w:lang w:val="mn-MN"/>
              </w:rPr>
              <w:t>аягт</w:t>
            </w:r>
            <w:r w:rsidR="007025DD" w:rsidRPr="00D6255E">
              <w:rPr>
                <w:lang w:val="mn-MN"/>
              </w:rPr>
              <w:t xml:space="preserve"> 2-ын </w:t>
            </w:r>
            <w:r w:rsidRPr="00D6255E">
              <w:rPr>
                <w:rFonts w:eastAsia="Times New Roman"/>
                <w:lang w:val="mn-MN"/>
              </w:rPr>
              <w:t xml:space="preserve">дагуу цахим системээр гэрээ байгуулна. </w:t>
            </w:r>
          </w:p>
        </w:tc>
      </w:tr>
      <w:tr w:rsidR="00A92E03" w:rsidRPr="00D6255E" w14:paraId="062804B5" w14:textId="77777777" w:rsidTr="00E12D1E">
        <w:tc>
          <w:tcPr>
            <w:tcW w:w="9388" w:type="dxa"/>
            <w:gridSpan w:val="2"/>
          </w:tcPr>
          <w:p w14:paraId="43E6BE86" w14:textId="165AA6F6" w:rsidR="00A92E03" w:rsidRPr="00D6255E" w:rsidRDefault="00A92E03" w:rsidP="00A92E03">
            <w:pPr>
              <w:pStyle w:val="Heading1"/>
              <w:rPr>
                <w:rFonts w:eastAsia="Times New Roman" w:cs="Arial"/>
                <w:lang w:val="mn-MN"/>
              </w:rPr>
            </w:pPr>
            <w:bookmarkStart w:id="329" w:name="_Toc144551969"/>
            <w:bookmarkStart w:id="330" w:name="_Toc154657000"/>
            <w:r w:rsidRPr="00D6255E">
              <w:rPr>
                <w:rFonts w:eastAsia="Times New Roman" w:cs="Arial"/>
                <w:bCs/>
                <w:szCs w:val="28"/>
                <w:lang w:val="mn-MN"/>
              </w:rPr>
              <w:t>Ж.БУСАД</w:t>
            </w:r>
            <w:bookmarkEnd w:id="329"/>
            <w:bookmarkEnd w:id="330"/>
          </w:p>
        </w:tc>
      </w:tr>
      <w:tr w:rsidR="00A92E03" w:rsidRPr="00D6255E" w14:paraId="759973EC" w14:textId="77777777" w:rsidTr="00E12D1E">
        <w:tc>
          <w:tcPr>
            <w:tcW w:w="3020" w:type="dxa"/>
          </w:tcPr>
          <w:p w14:paraId="39FF95FF" w14:textId="33CBF301" w:rsidR="00A92E03" w:rsidRPr="00D6255E" w:rsidRDefault="00A92E03" w:rsidP="00395D1D">
            <w:pPr>
              <w:pStyle w:val="Heading2"/>
              <w:rPr>
                <w:rFonts w:cs="Arial"/>
                <w:lang w:val="mn-MN"/>
              </w:rPr>
            </w:pPr>
            <w:bookmarkStart w:id="331" w:name="_Toc144551970"/>
            <w:bookmarkStart w:id="332" w:name="_Toc154657001"/>
            <w:r w:rsidRPr="00D6255E">
              <w:rPr>
                <w:rFonts w:cs="Arial"/>
                <w:lang w:val="mn-MN"/>
              </w:rPr>
              <w:t>Оролцогчийг ерөнхий гэрээнд нэмж оруулах</w:t>
            </w:r>
            <w:bookmarkEnd w:id="331"/>
            <w:bookmarkEnd w:id="332"/>
            <w:r w:rsidRPr="00D6255E">
              <w:rPr>
                <w:rFonts w:cs="Arial"/>
                <w:lang w:val="mn-MN"/>
              </w:rPr>
              <w:t xml:space="preserve"> </w:t>
            </w:r>
          </w:p>
        </w:tc>
        <w:tc>
          <w:tcPr>
            <w:tcW w:w="6368" w:type="dxa"/>
          </w:tcPr>
          <w:p w14:paraId="1D2A29FC" w14:textId="5A17ECED" w:rsidR="00A92E03" w:rsidRPr="00D6255E" w:rsidRDefault="00A92E03" w:rsidP="003641B1">
            <w:pPr>
              <w:pStyle w:val="ListParagraph"/>
              <w:keepNext/>
              <w:keepLines/>
              <w:widowControl w:val="0"/>
              <w:numPr>
                <w:ilvl w:val="1"/>
                <w:numId w:val="2"/>
              </w:numPr>
              <w:spacing w:after="120"/>
              <w:ind w:left="606" w:hanging="606"/>
              <w:contextualSpacing w:val="0"/>
              <w:jc w:val="both"/>
              <w:rPr>
                <w:rFonts w:eastAsia="Times New Roman"/>
                <w:lang w:val="mn-MN"/>
              </w:rPr>
            </w:pPr>
            <w:r w:rsidRPr="00D6255E">
              <w:rPr>
                <w:rFonts w:eastAsia="Times New Roman"/>
                <w:lang w:val="mn-MN"/>
              </w:rPr>
              <w:t>Ерөнхий гэрээний хүчинтэй байх хугацаанд аж ахуй эрхлэгчээс бичгээр ирүүлсэн хүсэлтэд үндэслэн шаардлагатай гэж үзвэл мэргэжлийн байгууллага ерөнхий гэрээний тендер шалгаруулалтыг тодорхой хугацаанд зохион байгуулах бол тухайн ерөнхий гэрээг анх зарласан тендер шалгаруулалтын баримт бичгийн хүрээнд зохион байгуулж, шалгарсан оролцогч</w:t>
            </w:r>
            <w:r w:rsidR="00553EEA" w:rsidRPr="00D6255E">
              <w:rPr>
                <w:rFonts w:eastAsia="Times New Roman"/>
                <w:lang w:val="mn-MN"/>
              </w:rPr>
              <w:t>той</w:t>
            </w:r>
            <w:r w:rsidRPr="00D6255E">
              <w:rPr>
                <w:rFonts w:eastAsia="Times New Roman"/>
                <w:lang w:val="mn-MN"/>
              </w:rPr>
              <w:t xml:space="preserve"> ерөнхий гэрээний хүчинтэй байх үлдсэн хугацаагаар гэрээ байгуулж, цахим дэлгүүрт бүртгэнэ. </w:t>
            </w:r>
          </w:p>
        </w:tc>
      </w:tr>
    </w:tbl>
    <w:p w14:paraId="30CA6425" w14:textId="77777777" w:rsidR="002B37B8" w:rsidRPr="00D6255E" w:rsidRDefault="002B37B8" w:rsidP="0053384D">
      <w:pPr>
        <w:jc w:val="center"/>
        <w:rPr>
          <w:rFonts w:eastAsia="Times New Roman"/>
          <w:sz w:val="22"/>
          <w:szCs w:val="22"/>
          <w:lang w:val="mn-MN"/>
        </w:rPr>
      </w:pPr>
    </w:p>
    <w:p w14:paraId="75BCD25D" w14:textId="77777777" w:rsidR="0085702C" w:rsidRPr="00D6255E" w:rsidRDefault="0085702C" w:rsidP="0085702C">
      <w:pPr>
        <w:jc w:val="center"/>
        <w:rPr>
          <w:rFonts w:eastAsia="Times New Roman"/>
          <w:sz w:val="22"/>
          <w:szCs w:val="22"/>
          <w:lang w:val="mn-MN"/>
        </w:rPr>
        <w:sectPr w:rsidR="0085702C" w:rsidRPr="00D6255E" w:rsidSect="00471B77">
          <w:pgSz w:w="11907" w:h="16840" w:code="9"/>
          <w:pgMar w:top="1134" w:right="851" w:bottom="1134" w:left="1701" w:header="720" w:footer="720" w:gutter="0"/>
          <w:paperSrc w:first="7153" w:other="7153"/>
          <w:cols w:space="720"/>
          <w:docGrid w:linePitch="360"/>
        </w:sectPr>
      </w:pPr>
    </w:p>
    <w:p w14:paraId="58B9FD57" w14:textId="73A96650" w:rsidR="00343E87" w:rsidRPr="00D6255E" w:rsidRDefault="00343E87" w:rsidP="0040153D">
      <w:pPr>
        <w:pStyle w:val="Heading1"/>
        <w:rPr>
          <w:rFonts w:cs="Arial"/>
          <w:b w:val="0"/>
          <w:lang w:val="mn-MN"/>
        </w:rPr>
      </w:pPr>
      <w:bookmarkStart w:id="333" w:name="_Toc62843481"/>
      <w:bookmarkStart w:id="334" w:name="_Toc62844043"/>
      <w:bookmarkStart w:id="335" w:name="_Toc66567667"/>
      <w:bookmarkStart w:id="336" w:name="_Toc66567912"/>
      <w:bookmarkStart w:id="337" w:name="_Toc70330915"/>
      <w:bookmarkStart w:id="338" w:name="_Toc70868529"/>
      <w:bookmarkStart w:id="339" w:name="_Toc80084058"/>
      <w:bookmarkStart w:id="340" w:name="_Toc80266994"/>
      <w:bookmarkStart w:id="341" w:name="_Toc82378689"/>
      <w:bookmarkStart w:id="342" w:name="_Toc82445331"/>
      <w:bookmarkStart w:id="343" w:name="_Toc82445729"/>
      <w:bookmarkStart w:id="344" w:name="_Toc82448447"/>
      <w:bookmarkStart w:id="345" w:name="_Toc127459763"/>
      <w:bookmarkStart w:id="346" w:name="_Toc145437752"/>
      <w:bookmarkStart w:id="347" w:name="_Toc154245557"/>
      <w:bookmarkStart w:id="348" w:name="_Toc154657002"/>
      <w:r w:rsidRPr="00D6255E">
        <w:rPr>
          <w:rFonts w:cs="Arial"/>
          <w:lang w:val="mn-MN"/>
        </w:rPr>
        <w:lastRenderedPageBreak/>
        <w:t>II БҮЛЭГ.ӨГӨГДЛИЙН ХҮСНЭГТ</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7238DAA4" w14:textId="77777777" w:rsidR="00343E87" w:rsidRPr="00D6255E" w:rsidRDefault="00343E87" w:rsidP="00343E87">
      <w:pPr>
        <w:jc w:val="center"/>
        <w:rPr>
          <w:b/>
          <w:lang w:val="mn-MN"/>
        </w:rPr>
      </w:pPr>
    </w:p>
    <w:p w14:paraId="0A28BA9F" w14:textId="77777777" w:rsidR="00343E87" w:rsidRPr="00D6255E" w:rsidRDefault="00343E87" w:rsidP="00343E87">
      <w:pPr>
        <w:jc w:val="center"/>
        <w:rPr>
          <w:b/>
          <w:lang w:val="mn-MN"/>
        </w:rPr>
      </w:pPr>
      <w:r w:rsidRPr="00D6255E">
        <w:rPr>
          <w:b/>
          <w:lang w:val="mn-MN"/>
        </w:rPr>
        <w:t>Санамж</w:t>
      </w:r>
    </w:p>
    <w:p w14:paraId="578C0EBF" w14:textId="7307E9B2" w:rsidR="00343E87" w:rsidRPr="00D6255E" w:rsidRDefault="0049000F" w:rsidP="00343E87">
      <w:pPr>
        <w:pStyle w:val="BodyTextIndent"/>
        <w:ind w:left="0" w:firstLine="0"/>
        <w:rPr>
          <w:rFonts w:ascii="Arial" w:hAnsi="Arial" w:cs="Arial"/>
          <w:szCs w:val="24"/>
          <w:lang w:val="mn-MN"/>
        </w:rPr>
      </w:pPr>
      <w:r w:rsidRPr="00D6255E">
        <w:rPr>
          <w:rFonts w:ascii="Arial" w:eastAsia="Arial" w:hAnsi="Arial" w:cs="Arial"/>
          <w:szCs w:val="22"/>
          <w:lang w:val="mn-MN"/>
        </w:rPr>
        <w:t>Мэргэжлийн байгууллага</w:t>
      </w:r>
      <w:r w:rsidR="009E05C8" w:rsidRPr="00D6255E">
        <w:rPr>
          <w:rFonts w:ascii="Arial" w:eastAsia="Arial" w:hAnsi="Arial" w:cs="Arial"/>
          <w:szCs w:val="22"/>
          <w:lang w:val="mn-MN"/>
        </w:rPr>
        <w:t xml:space="preserve"> </w:t>
      </w:r>
      <w:r w:rsidR="00343E87" w:rsidRPr="00D6255E">
        <w:rPr>
          <w:rFonts w:ascii="Arial" w:hAnsi="Arial" w:cs="Arial"/>
          <w:szCs w:val="24"/>
          <w:lang w:val="mn-MN"/>
        </w:rPr>
        <w:t>худалдан авах бараа</w:t>
      </w:r>
      <w:r w:rsidR="009E05C8" w:rsidRPr="00D6255E">
        <w:rPr>
          <w:rFonts w:ascii="Arial" w:hAnsi="Arial" w:cs="Arial"/>
          <w:szCs w:val="24"/>
          <w:lang w:val="mn-MN"/>
        </w:rPr>
        <w:t xml:space="preserve">, үйлчилгээний </w:t>
      </w:r>
      <w:r w:rsidR="00343E87" w:rsidRPr="00D6255E">
        <w:rPr>
          <w:rFonts w:ascii="Arial" w:hAnsi="Arial" w:cs="Arial"/>
          <w:szCs w:val="24"/>
          <w:lang w:val="mn-MN"/>
        </w:rPr>
        <w:t xml:space="preserve">онцлог шинж, оролцогчид тавигдах холбогдох хууль тогтоомж, түүний </w:t>
      </w:r>
      <w:r w:rsidR="00343E87" w:rsidRPr="00D6255E">
        <w:rPr>
          <w:rStyle w:val="Hyperlink"/>
          <w:rFonts w:ascii="Arial" w:hAnsi="Arial" w:cs="Arial"/>
          <w:color w:val="auto"/>
          <w:szCs w:val="24"/>
          <w:u w:val="none"/>
          <w:lang w:val="mn-MN"/>
        </w:rPr>
        <w:t>зарчимд</w:t>
      </w:r>
      <w:r w:rsidR="00343E87" w:rsidRPr="00D6255E">
        <w:rPr>
          <w:rFonts w:ascii="Arial" w:hAnsi="Arial" w:cs="Arial"/>
          <w:szCs w:val="24"/>
          <w:lang w:val="mn-MN"/>
        </w:rPr>
        <w:t xml:space="preserve"> нийцсэн шаардлага, шалгуур үзүүлэлтийг өгөгдлийн хүснэгтэд тусгана.</w:t>
      </w:r>
    </w:p>
    <w:p w14:paraId="331E9CF0" w14:textId="77777777" w:rsidR="00343E87" w:rsidRPr="00D6255E" w:rsidRDefault="00343E87" w:rsidP="00343E87">
      <w:pPr>
        <w:pStyle w:val="BodyTextIndent"/>
        <w:ind w:left="0" w:firstLine="426"/>
        <w:rPr>
          <w:rFonts w:ascii="Arial" w:hAnsi="Arial" w:cs="Arial"/>
          <w:szCs w:val="24"/>
          <w:lang w:val="mn-MN"/>
        </w:rPr>
      </w:pPr>
    </w:p>
    <w:p w14:paraId="38777E14" w14:textId="297DD01A" w:rsidR="00343E87" w:rsidRPr="00D6255E" w:rsidRDefault="0073719E" w:rsidP="00343E87">
      <w:pPr>
        <w:pStyle w:val="BodyTextIndent"/>
        <w:ind w:left="0" w:firstLine="0"/>
        <w:rPr>
          <w:rFonts w:ascii="Arial" w:hAnsi="Arial" w:cs="Arial"/>
          <w:szCs w:val="24"/>
          <w:lang w:val="mn-MN"/>
        </w:rPr>
      </w:pPr>
      <w:r w:rsidRPr="00D6255E">
        <w:rPr>
          <w:rFonts w:ascii="Arial" w:hAnsi="Arial" w:cs="Arial"/>
          <w:szCs w:val="24"/>
          <w:lang w:val="mn-MN"/>
        </w:rPr>
        <w:t>Ө</w:t>
      </w:r>
      <w:r w:rsidR="00343E87" w:rsidRPr="00D6255E">
        <w:rPr>
          <w:rFonts w:ascii="Arial" w:hAnsi="Arial" w:cs="Arial"/>
          <w:szCs w:val="24"/>
          <w:lang w:val="mn-MN"/>
        </w:rPr>
        <w:t>гөгдлийн хүснэгтийг боловсруулахад дараах зүйлийг анхаарна. Үүнд:</w:t>
      </w:r>
    </w:p>
    <w:p w14:paraId="5B2C8567" w14:textId="77777777" w:rsidR="00343E87" w:rsidRPr="00D6255E" w:rsidRDefault="00343E87" w:rsidP="00343E87">
      <w:pPr>
        <w:pStyle w:val="BodyTextIndent"/>
        <w:ind w:left="0" w:firstLine="0"/>
        <w:rPr>
          <w:rFonts w:ascii="Arial" w:hAnsi="Arial" w:cs="Arial"/>
          <w:szCs w:val="24"/>
          <w:lang w:val="mn-MN"/>
        </w:rPr>
      </w:pPr>
    </w:p>
    <w:p w14:paraId="5606ACD7" w14:textId="18ADD6B5" w:rsidR="00343E87" w:rsidRPr="00D6255E" w:rsidRDefault="00310F75" w:rsidP="003641B1">
      <w:pPr>
        <w:pStyle w:val="BodyTextIndent"/>
        <w:numPr>
          <w:ilvl w:val="0"/>
          <w:numId w:val="3"/>
        </w:numPr>
        <w:tabs>
          <w:tab w:val="clear" w:pos="1778"/>
          <w:tab w:val="num" w:pos="1985"/>
        </w:tabs>
        <w:ind w:left="426"/>
        <w:rPr>
          <w:rFonts w:ascii="Arial" w:hAnsi="Arial" w:cs="Arial"/>
          <w:szCs w:val="24"/>
          <w:lang w:val="mn-MN"/>
        </w:rPr>
      </w:pPr>
      <w:r w:rsidRPr="00D6255E">
        <w:rPr>
          <w:rFonts w:ascii="Arial" w:hAnsi="Arial" w:cs="Arial"/>
          <w:szCs w:val="24"/>
          <w:lang w:val="mn-MN"/>
        </w:rPr>
        <w:t xml:space="preserve">Өгөгдлийн хүснэгт </w:t>
      </w:r>
      <w:r w:rsidR="00343E87" w:rsidRPr="00D6255E">
        <w:rPr>
          <w:rFonts w:ascii="Arial" w:hAnsi="Arial" w:cs="Arial"/>
          <w:szCs w:val="24"/>
          <w:lang w:val="mn-MN"/>
        </w:rPr>
        <w:t xml:space="preserve">нь ТШЗ-ны зүйл, заалт болон түүнд хамаарах хэсгийг налуугаар бичсэн зааварт нийцүүлэн тохирох мэдээллийг нөхөх, гүйцээх зорилготой ба </w:t>
      </w:r>
      <w:r w:rsidRPr="00D6255E">
        <w:rPr>
          <w:rFonts w:ascii="Arial" w:hAnsi="Arial" w:cs="Arial"/>
          <w:szCs w:val="24"/>
          <w:lang w:val="mn-MN"/>
        </w:rPr>
        <w:t>өгөгдлийн хүснэгтэд</w:t>
      </w:r>
      <w:r w:rsidR="00343E87" w:rsidRPr="00D6255E">
        <w:rPr>
          <w:rFonts w:ascii="Arial" w:hAnsi="Arial" w:cs="Arial"/>
          <w:szCs w:val="24"/>
          <w:lang w:val="mn-MN"/>
        </w:rPr>
        <w:t xml:space="preserve"> мөр нэмэхгүй, хасахгүй байх;</w:t>
      </w:r>
    </w:p>
    <w:p w14:paraId="59218793" w14:textId="270BF870" w:rsidR="00343E87" w:rsidRPr="00D6255E" w:rsidRDefault="00343E87" w:rsidP="003641B1">
      <w:pPr>
        <w:pStyle w:val="BodyTextIndent"/>
        <w:numPr>
          <w:ilvl w:val="0"/>
          <w:numId w:val="3"/>
        </w:numPr>
        <w:tabs>
          <w:tab w:val="clear" w:pos="1778"/>
          <w:tab w:val="num" w:pos="1985"/>
        </w:tabs>
        <w:ind w:left="426"/>
        <w:rPr>
          <w:rFonts w:ascii="Arial" w:hAnsi="Arial" w:cs="Arial"/>
          <w:szCs w:val="24"/>
          <w:lang w:val="mn-MN"/>
        </w:rPr>
      </w:pPr>
      <w:r w:rsidRPr="00D6255E">
        <w:rPr>
          <w:rFonts w:ascii="Arial" w:hAnsi="Arial" w:cs="Arial"/>
          <w:szCs w:val="24"/>
          <w:lang w:val="mn-MN"/>
        </w:rPr>
        <w:t>Оролцогчийн санхүүгийн болон техникийн чадавх, туршлагад тавих шаардлага, шалгуур үзүүлэлтийг хангаж буйг тогтоох зорилгоор шаардах баримт бичиг нь зөвхөн оролцогчийг тухайн бараа нийлүүлэх</w:t>
      </w:r>
      <w:r w:rsidR="00310F75" w:rsidRPr="00D6255E">
        <w:rPr>
          <w:rFonts w:ascii="Arial" w:hAnsi="Arial" w:cs="Arial"/>
          <w:szCs w:val="24"/>
          <w:lang w:val="mn-MN"/>
        </w:rPr>
        <w:t>, үйлчилгээ үзүүлэх</w:t>
      </w:r>
      <w:r w:rsidRPr="00D6255E">
        <w:rPr>
          <w:rFonts w:ascii="Arial" w:hAnsi="Arial" w:cs="Arial"/>
          <w:szCs w:val="24"/>
          <w:lang w:val="mn-MN"/>
        </w:rPr>
        <w:t xml:space="preserve"> гэрээний үүргийг гүйцэтгэх чадавх, туршлагатай болохыг нотлох баримт бичиг байна;</w:t>
      </w:r>
    </w:p>
    <w:p w14:paraId="765AF993" w14:textId="2645F34A" w:rsidR="00343E87" w:rsidRPr="00D6255E" w:rsidRDefault="00310F75" w:rsidP="003641B1">
      <w:pPr>
        <w:pStyle w:val="BodyTextIndent"/>
        <w:numPr>
          <w:ilvl w:val="0"/>
          <w:numId w:val="3"/>
        </w:numPr>
        <w:tabs>
          <w:tab w:val="clear" w:pos="1778"/>
          <w:tab w:val="num" w:pos="1985"/>
        </w:tabs>
        <w:ind w:left="426"/>
        <w:rPr>
          <w:rFonts w:ascii="Arial" w:hAnsi="Arial" w:cs="Arial"/>
          <w:szCs w:val="24"/>
          <w:lang w:val="mn-MN"/>
        </w:rPr>
      </w:pPr>
      <w:r w:rsidRPr="00D6255E">
        <w:rPr>
          <w:rFonts w:ascii="Arial" w:hAnsi="Arial" w:cs="Arial"/>
          <w:szCs w:val="24"/>
          <w:lang w:val="mn-MN"/>
        </w:rPr>
        <w:t>Өгөгдлийн хүснэг</w:t>
      </w:r>
      <w:r w:rsidR="0033066E" w:rsidRPr="00D6255E">
        <w:rPr>
          <w:rFonts w:ascii="Arial" w:hAnsi="Arial" w:cs="Arial"/>
          <w:szCs w:val="24"/>
          <w:lang w:val="mn-MN"/>
        </w:rPr>
        <w:t xml:space="preserve">тийн </w:t>
      </w:r>
      <w:r w:rsidR="00343E87" w:rsidRPr="00D6255E">
        <w:rPr>
          <w:rFonts w:ascii="Arial" w:hAnsi="Arial" w:cs="Arial"/>
          <w:szCs w:val="24"/>
          <w:lang w:val="mn-MN"/>
        </w:rPr>
        <w:t>ТШЗ</w:t>
      </w:r>
      <w:r w:rsidR="0033066E" w:rsidRPr="00D6255E">
        <w:rPr>
          <w:rFonts w:ascii="Arial" w:hAnsi="Arial" w:cs="Arial"/>
          <w:szCs w:val="24"/>
          <w:lang w:val="mn-MN"/>
        </w:rPr>
        <w:t xml:space="preserve"> </w:t>
      </w:r>
      <w:r w:rsidR="006B4F35" w:rsidRPr="00D6255E">
        <w:rPr>
          <w:rFonts w:ascii="Arial" w:hAnsi="Arial" w:cs="Arial"/>
          <w:szCs w:val="24"/>
          <w:lang w:val="mn-MN"/>
        </w:rPr>
        <w:t xml:space="preserve">17, </w:t>
      </w:r>
      <w:r w:rsidR="00343E87" w:rsidRPr="00D6255E">
        <w:rPr>
          <w:rFonts w:ascii="Arial" w:hAnsi="Arial" w:cs="Arial"/>
          <w:szCs w:val="24"/>
          <w:lang w:val="mn-MN"/>
        </w:rPr>
        <w:t>18 дугаар зүйлд заасан баримт бичгүүдээс аль тохирох баримт бичгийг сонгож заана;</w:t>
      </w:r>
    </w:p>
    <w:p w14:paraId="1B25812E" w14:textId="4F33D8B4" w:rsidR="00343E87" w:rsidRPr="00D6255E" w:rsidRDefault="00343E87" w:rsidP="003641B1">
      <w:pPr>
        <w:pStyle w:val="BodyTextIndent"/>
        <w:numPr>
          <w:ilvl w:val="0"/>
          <w:numId w:val="3"/>
        </w:numPr>
        <w:tabs>
          <w:tab w:val="clear" w:pos="1778"/>
          <w:tab w:val="num" w:pos="1985"/>
        </w:tabs>
        <w:ind w:left="426"/>
        <w:rPr>
          <w:rFonts w:ascii="Arial" w:hAnsi="Arial" w:cs="Arial"/>
          <w:szCs w:val="24"/>
          <w:lang w:val="mn-MN"/>
        </w:rPr>
      </w:pPr>
      <w:r w:rsidRPr="00D6255E">
        <w:rPr>
          <w:rFonts w:ascii="Arial" w:hAnsi="Arial" w:cs="Arial"/>
          <w:szCs w:val="24"/>
          <w:lang w:val="mn-MN"/>
        </w:rPr>
        <w:t xml:space="preserve">Оролцогч өөрийн тендерийн үнэн зөвийг </w:t>
      </w:r>
      <w:r w:rsidR="00310F75" w:rsidRPr="00D6255E">
        <w:rPr>
          <w:rFonts w:ascii="Arial" w:hAnsi="Arial" w:cs="Arial"/>
          <w:szCs w:val="24"/>
          <w:lang w:val="mn-MN"/>
        </w:rPr>
        <w:t>мэргэжлийн байгууллагын</w:t>
      </w:r>
      <w:r w:rsidRPr="00D6255E">
        <w:rPr>
          <w:rFonts w:ascii="Arial" w:hAnsi="Arial" w:cs="Arial"/>
          <w:szCs w:val="24"/>
          <w:lang w:val="mn-MN"/>
        </w:rPr>
        <w:t xml:space="preserve"> өмнө хариуцна. Иймд </w:t>
      </w:r>
      <w:r w:rsidR="00310F75" w:rsidRPr="00D6255E">
        <w:rPr>
          <w:rFonts w:ascii="Arial" w:hAnsi="Arial" w:cs="Arial"/>
          <w:szCs w:val="24"/>
          <w:lang w:val="mn-MN"/>
        </w:rPr>
        <w:t>мэргэжлийн байгууллага х</w:t>
      </w:r>
      <w:r w:rsidRPr="00D6255E">
        <w:rPr>
          <w:rFonts w:ascii="Arial" w:hAnsi="Arial" w:cs="Arial"/>
          <w:szCs w:val="24"/>
          <w:lang w:val="mn-MN"/>
        </w:rPr>
        <w:t>уулиар шаардсанаас бусад тохиолдолд тендерт хавсарган ирүүлэх баримт бичгийг нотариатаар гэрчлүүлэх, орчуулагчийн тэмдгээр баталгаажуулахыг оролцогчоос шаардахгүй;</w:t>
      </w:r>
    </w:p>
    <w:p w14:paraId="08D97018" w14:textId="0D676109" w:rsidR="00343E87" w:rsidRPr="00D6255E" w:rsidRDefault="00343E87" w:rsidP="003641B1">
      <w:pPr>
        <w:pStyle w:val="BodyTextIndent"/>
        <w:numPr>
          <w:ilvl w:val="0"/>
          <w:numId w:val="3"/>
        </w:numPr>
        <w:tabs>
          <w:tab w:val="clear" w:pos="1778"/>
          <w:tab w:val="num" w:pos="1985"/>
        </w:tabs>
        <w:ind w:left="426"/>
        <w:rPr>
          <w:rFonts w:ascii="Arial" w:hAnsi="Arial" w:cs="Arial"/>
          <w:szCs w:val="24"/>
          <w:lang w:val="mn-MN"/>
        </w:rPr>
      </w:pPr>
      <w:r w:rsidRPr="00D6255E">
        <w:rPr>
          <w:rFonts w:ascii="Arial" w:hAnsi="Arial" w:cs="Arial"/>
          <w:szCs w:val="24"/>
          <w:lang w:val="mn-MN"/>
        </w:rPr>
        <w:t>Худалдан авах ажиллагааны цахим системтэй холбогдсон бусад мэдээллийн сангаас илгээсэн өгөгдлийг нотлох баримт бичгийг тендерт ирүүлэхийг шаардахгүй байх. Тухайлбал, Монгол Улсын хуулийн этгээдэд хамаарах улсын бүртгэлийн гэрчилгээ, авто тээврийн хэрэгслийн эзэмшигчийн лавлагаа, санхүүгийн тайлан, татварын тодорхойлолт</w:t>
      </w:r>
      <w:r w:rsidR="00F92E74" w:rsidRPr="00D6255E">
        <w:rPr>
          <w:rFonts w:ascii="Arial" w:hAnsi="Arial" w:cs="Arial"/>
          <w:szCs w:val="24"/>
          <w:lang w:val="mn-MN"/>
        </w:rPr>
        <w:t xml:space="preserve">, </w:t>
      </w:r>
      <w:r w:rsidR="00A6155E" w:rsidRPr="00D6255E">
        <w:rPr>
          <w:rFonts w:ascii="Arial" w:hAnsi="Arial" w:cs="Arial"/>
          <w:szCs w:val="24"/>
          <w:lang w:val="mn-MN"/>
        </w:rPr>
        <w:t xml:space="preserve">дээд боловсролын </w:t>
      </w:r>
      <w:r w:rsidR="000A3858" w:rsidRPr="00D6255E">
        <w:rPr>
          <w:rFonts w:ascii="Arial" w:hAnsi="Arial" w:cs="Arial"/>
          <w:szCs w:val="24"/>
          <w:lang w:val="mn-MN"/>
        </w:rPr>
        <w:t>дипломын тодорхойлолт</w:t>
      </w:r>
      <w:r w:rsidRPr="00D6255E">
        <w:rPr>
          <w:rFonts w:ascii="Arial" w:hAnsi="Arial" w:cs="Arial"/>
          <w:szCs w:val="24"/>
          <w:lang w:val="mn-MN"/>
        </w:rPr>
        <w:t xml:space="preserve"> гэх мэт болно. </w:t>
      </w:r>
    </w:p>
    <w:p w14:paraId="18AE0CE8" w14:textId="77777777" w:rsidR="00343E87" w:rsidRPr="00D6255E" w:rsidRDefault="00343E87" w:rsidP="00343E87">
      <w:pPr>
        <w:pStyle w:val="BodyTextIndent"/>
        <w:ind w:left="0" w:firstLine="0"/>
        <w:rPr>
          <w:rFonts w:ascii="Arial" w:hAnsi="Arial" w:cs="Arial"/>
          <w:szCs w:val="24"/>
          <w:lang w:val="mn-MN"/>
        </w:rPr>
      </w:pPr>
    </w:p>
    <w:p w14:paraId="6831DEFE" w14:textId="0C5DC826" w:rsidR="00343E87" w:rsidRPr="00D6255E" w:rsidRDefault="00343E87" w:rsidP="00343E87">
      <w:pPr>
        <w:pStyle w:val="BodyTextIndent"/>
        <w:ind w:left="0" w:firstLine="0"/>
        <w:rPr>
          <w:rFonts w:ascii="Arial" w:hAnsi="Arial" w:cs="Arial"/>
          <w:szCs w:val="24"/>
          <w:lang w:val="mn-MN"/>
        </w:rPr>
      </w:pPr>
      <w:r w:rsidRPr="00D6255E">
        <w:rPr>
          <w:rFonts w:ascii="Arial" w:hAnsi="Arial" w:cs="Arial"/>
          <w:szCs w:val="24"/>
          <w:lang w:val="mn-MN"/>
        </w:rPr>
        <w:t xml:space="preserve">Энэхүү санамж нь хэм хэмжээ тогтоохгүй ба </w:t>
      </w:r>
      <w:r w:rsidR="00310F75" w:rsidRPr="00D6255E">
        <w:rPr>
          <w:rFonts w:ascii="Arial" w:hAnsi="Arial" w:cs="Arial"/>
          <w:szCs w:val="24"/>
          <w:lang w:val="mn-MN"/>
        </w:rPr>
        <w:t>мэргэжлийн байгууллагаас</w:t>
      </w:r>
      <w:r w:rsidRPr="00D6255E">
        <w:rPr>
          <w:rFonts w:ascii="Arial" w:hAnsi="Arial" w:cs="Arial"/>
          <w:szCs w:val="24"/>
          <w:lang w:val="mn-MN"/>
        </w:rPr>
        <w:t xml:space="preserve"> батлах тендер</w:t>
      </w:r>
      <w:r w:rsidR="005643FF" w:rsidRPr="00D6255E">
        <w:rPr>
          <w:rFonts w:ascii="Arial" w:hAnsi="Arial" w:cs="Arial"/>
          <w:szCs w:val="24"/>
          <w:lang w:val="mn-MN"/>
        </w:rPr>
        <w:t xml:space="preserve"> шалгаруулалтын </w:t>
      </w:r>
      <w:r w:rsidRPr="00D6255E">
        <w:rPr>
          <w:rFonts w:ascii="Arial" w:hAnsi="Arial" w:cs="Arial"/>
          <w:szCs w:val="24"/>
          <w:lang w:val="mn-MN"/>
        </w:rPr>
        <w:t>баримт бичгийн хэсэг болохгүй.</w:t>
      </w:r>
    </w:p>
    <w:p w14:paraId="5C44B7C0" w14:textId="77777777" w:rsidR="00343E87" w:rsidRPr="00D6255E" w:rsidRDefault="00343E87" w:rsidP="00343E87">
      <w:pPr>
        <w:pStyle w:val="BodyTextIndent"/>
        <w:ind w:left="0" w:firstLine="0"/>
        <w:rPr>
          <w:rFonts w:ascii="Arial" w:hAnsi="Arial" w:cs="Arial"/>
          <w:sz w:val="22"/>
          <w:szCs w:val="22"/>
          <w:lang w:val="mn-MN"/>
        </w:rPr>
      </w:pPr>
    </w:p>
    <w:p w14:paraId="534A15CB" w14:textId="77777777" w:rsidR="00343E87" w:rsidRPr="00D6255E" w:rsidRDefault="00343E87" w:rsidP="00343E87">
      <w:pPr>
        <w:rPr>
          <w:lang w:val="mn-MN"/>
        </w:rPr>
      </w:pPr>
    </w:p>
    <w:p w14:paraId="5C32ECCE" w14:textId="77777777" w:rsidR="00343E87" w:rsidRPr="00D6255E" w:rsidRDefault="00343E87" w:rsidP="00343E87">
      <w:pPr>
        <w:rPr>
          <w:rFonts w:eastAsiaTheme="majorEastAsia"/>
          <w:b/>
          <w:szCs w:val="32"/>
          <w:lang w:val="mn-MN"/>
        </w:rPr>
        <w:sectPr w:rsidR="00343E87" w:rsidRPr="00D6255E" w:rsidSect="00611240">
          <w:pgSz w:w="11907" w:h="16840" w:code="9"/>
          <w:pgMar w:top="1134" w:right="851" w:bottom="1134" w:left="1701" w:header="720" w:footer="720" w:gutter="0"/>
          <w:cols w:space="720"/>
          <w:titlePg/>
          <w:docGrid w:linePitch="360"/>
        </w:sectPr>
      </w:pPr>
    </w:p>
    <w:p w14:paraId="28B36F6F" w14:textId="47BD0DA1" w:rsidR="00343E87" w:rsidRPr="00D6255E" w:rsidRDefault="00343E87" w:rsidP="00343E87">
      <w:pPr>
        <w:jc w:val="center"/>
        <w:rPr>
          <w:lang w:val="mn-MN"/>
        </w:rPr>
      </w:pPr>
      <w:r w:rsidRPr="00D6255E">
        <w:rPr>
          <w:b/>
          <w:lang w:val="mn-MN"/>
        </w:rPr>
        <w:lastRenderedPageBreak/>
        <w:t xml:space="preserve">II БҮЛЭГ.ӨГӨГДЛИЙН ХҮСНЭГТ </w:t>
      </w:r>
      <w:r w:rsidRPr="00D6255E">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343E87" w:rsidRPr="00D6255E" w14:paraId="348EBCC9" w14:textId="77777777" w:rsidTr="002E3F66">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6C6AB93" w14:textId="77777777" w:rsidR="00343E87" w:rsidRPr="00D6255E" w:rsidRDefault="00343E87" w:rsidP="002E3F66">
            <w:pPr>
              <w:spacing w:before="120"/>
              <w:jc w:val="center"/>
              <w:rPr>
                <w:b/>
                <w:lang w:val="mn-MN"/>
              </w:rPr>
            </w:pPr>
            <w:r w:rsidRPr="00D6255E">
              <w:rPr>
                <w:b/>
                <w:sz w:val="22"/>
                <w:szCs w:val="22"/>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0EB0ED5D" w14:textId="77777777" w:rsidR="00343E87" w:rsidRPr="00D6255E" w:rsidRDefault="00343E87" w:rsidP="002E3F66">
            <w:pPr>
              <w:spacing w:before="120"/>
              <w:jc w:val="center"/>
              <w:rPr>
                <w:b/>
                <w:lang w:val="mn-MN"/>
              </w:rPr>
            </w:pPr>
            <w:bookmarkStart w:id="349" w:name="_Toc505659529"/>
            <w:bookmarkStart w:id="350" w:name="_Toc506185677"/>
            <w:r w:rsidRPr="00D6255E">
              <w:rPr>
                <w:b/>
                <w:sz w:val="22"/>
                <w:szCs w:val="22"/>
                <w:lang w:val="mn-MN"/>
              </w:rPr>
              <w:t xml:space="preserve">A. </w:t>
            </w:r>
            <w:bookmarkEnd w:id="349"/>
            <w:bookmarkEnd w:id="350"/>
            <w:r w:rsidRPr="00D6255E">
              <w:rPr>
                <w:b/>
                <w:sz w:val="22"/>
                <w:szCs w:val="22"/>
                <w:lang w:val="mn-MN"/>
              </w:rPr>
              <w:t>ЕРӨНХИЙ ЗҮЙЛ</w:t>
            </w:r>
          </w:p>
        </w:tc>
      </w:tr>
      <w:tr w:rsidR="00343E87" w:rsidRPr="00D6255E" w14:paraId="465A7254"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62ED471B" w14:textId="77777777" w:rsidR="00343E87" w:rsidRPr="00D6255E" w:rsidRDefault="00343E87" w:rsidP="002E3F66">
            <w:pPr>
              <w:spacing w:before="120"/>
              <w:rPr>
                <w:b/>
                <w:lang w:val="mn-MN"/>
              </w:rPr>
            </w:pPr>
            <w:r w:rsidRPr="00D6255E">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43CDB9B7" w14:textId="2A9FC0B1" w:rsidR="00343E87" w:rsidRPr="00D6255E" w:rsidRDefault="00E86FE8" w:rsidP="002E3F66">
            <w:pPr>
              <w:tabs>
                <w:tab w:val="right" w:pos="7272"/>
              </w:tabs>
              <w:spacing w:before="120"/>
              <w:jc w:val="both"/>
              <w:rPr>
                <w:lang w:val="mn-MN"/>
              </w:rPr>
            </w:pPr>
            <w:r w:rsidRPr="00D6255E">
              <w:rPr>
                <w:sz w:val="22"/>
                <w:szCs w:val="22"/>
                <w:lang w:val="mn-MN"/>
              </w:rPr>
              <w:t>Мэргэжлийн байгууллага</w:t>
            </w:r>
            <w:r w:rsidR="00343E87" w:rsidRPr="00D6255E">
              <w:rPr>
                <w:sz w:val="22"/>
                <w:szCs w:val="22"/>
                <w:lang w:val="mn-MN"/>
              </w:rPr>
              <w:t xml:space="preserve">: </w:t>
            </w:r>
            <w:r w:rsidR="00343E87" w:rsidRPr="00D6255E">
              <w:rPr>
                <w:b/>
                <w:i/>
                <w:sz w:val="22"/>
                <w:szCs w:val="22"/>
                <w:lang w:val="mn-MN"/>
              </w:rPr>
              <w:t>[</w:t>
            </w:r>
            <w:r w:rsidRPr="00D6255E">
              <w:rPr>
                <w:b/>
                <w:i/>
                <w:sz w:val="22"/>
                <w:szCs w:val="22"/>
                <w:lang w:val="mn-MN"/>
              </w:rPr>
              <w:t>Мэргэжлийн байгууллагын</w:t>
            </w:r>
            <w:r w:rsidR="00343E87" w:rsidRPr="00D6255E">
              <w:rPr>
                <w:b/>
                <w:i/>
                <w:sz w:val="22"/>
                <w:szCs w:val="22"/>
                <w:lang w:val="mn-MN"/>
              </w:rPr>
              <w:t xml:space="preserve"> нэрийг бүрэн, товчлохгүйгээр бичих]</w:t>
            </w:r>
          </w:p>
        </w:tc>
      </w:tr>
      <w:tr w:rsidR="00343E87" w:rsidRPr="00D6255E" w14:paraId="571A1BDE"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16E0D9FC" w14:textId="77777777" w:rsidR="00343E87" w:rsidRPr="00D6255E" w:rsidDel="00621B33" w:rsidRDefault="00343E87" w:rsidP="002E3F66">
            <w:pPr>
              <w:spacing w:before="120"/>
              <w:rPr>
                <w:b/>
                <w:lang w:val="mn-MN"/>
              </w:rPr>
            </w:pPr>
            <w:r w:rsidRPr="00D6255E">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4B174760" w14:textId="77777777" w:rsidR="00343E87" w:rsidRPr="00D6255E" w:rsidRDefault="00343E87" w:rsidP="002E3F66">
            <w:pPr>
              <w:tabs>
                <w:tab w:val="right" w:pos="7272"/>
              </w:tabs>
              <w:spacing w:before="120"/>
              <w:jc w:val="both"/>
              <w:rPr>
                <w:lang w:val="mn-MN"/>
              </w:rPr>
            </w:pPr>
            <w:r w:rsidRPr="00D6255E">
              <w:rPr>
                <w:sz w:val="22"/>
                <w:szCs w:val="22"/>
                <w:lang w:val="mn-MN"/>
              </w:rPr>
              <w:t xml:space="preserve">Тендер шалгаруулалтын нэр: </w:t>
            </w:r>
            <w:r w:rsidRPr="00D6255E">
              <w:rPr>
                <w:b/>
                <w:i/>
                <w:sz w:val="22"/>
                <w:szCs w:val="22"/>
                <w:lang w:val="mn-MN"/>
              </w:rPr>
              <w:t>[төсөл, арга хэмжээний батлагдсан нэр, дугаарыг бүтэн бичих]</w:t>
            </w:r>
          </w:p>
        </w:tc>
      </w:tr>
      <w:tr w:rsidR="00343E87" w:rsidRPr="00D6255E" w14:paraId="46BBA0B8"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1FAC065E" w14:textId="77777777" w:rsidR="00343E87" w:rsidRPr="00D6255E" w:rsidRDefault="00343E87" w:rsidP="002E3F66">
            <w:pPr>
              <w:spacing w:before="120"/>
              <w:rPr>
                <w:b/>
                <w:lang w:val="mn-MN"/>
              </w:rPr>
            </w:pPr>
            <w:r w:rsidRPr="00D6255E">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257CFB26" w14:textId="15C848A5" w:rsidR="00343E87" w:rsidRPr="00D6255E" w:rsidRDefault="00343E87" w:rsidP="002E3F66">
            <w:pPr>
              <w:tabs>
                <w:tab w:val="right" w:pos="7272"/>
              </w:tabs>
              <w:spacing w:before="120"/>
              <w:jc w:val="both"/>
              <w:rPr>
                <w:b/>
                <w:i/>
                <w:lang w:val="mn-MN"/>
              </w:rPr>
            </w:pPr>
            <w:r w:rsidRPr="00D6255E">
              <w:rPr>
                <w:sz w:val="22"/>
                <w:szCs w:val="22"/>
                <w:lang w:val="mn-MN"/>
              </w:rPr>
              <w:t>Тендер</w:t>
            </w:r>
            <w:r w:rsidR="00395D1D" w:rsidRPr="00D6255E">
              <w:rPr>
                <w:sz w:val="22"/>
                <w:szCs w:val="22"/>
                <w:lang w:val="mn-MN"/>
              </w:rPr>
              <w:t xml:space="preserve"> шалгаруулалтын зарлалын</w:t>
            </w:r>
            <w:r w:rsidRPr="00D6255E">
              <w:rPr>
                <w:sz w:val="22"/>
                <w:szCs w:val="22"/>
                <w:lang w:val="mn-MN"/>
              </w:rPr>
              <w:t xml:space="preserve"> дугаар: </w:t>
            </w:r>
            <w:r w:rsidRPr="00D6255E">
              <w:rPr>
                <w:b/>
                <w:i/>
                <w:sz w:val="22"/>
                <w:szCs w:val="22"/>
                <w:lang w:val="mn-MN"/>
              </w:rPr>
              <w:t xml:space="preserve">[цахим системд заасан тендер шалгаруулалтын </w:t>
            </w:r>
            <w:r w:rsidR="00395D1D" w:rsidRPr="00D6255E">
              <w:rPr>
                <w:b/>
                <w:i/>
                <w:sz w:val="22"/>
                <w:szCs w:val="22"/>
                <w:lang w:val="mn-MN"/>
              </w:rPr>
              <w:t>зарлалын</w:t>
            </w:r>
            <w:r w:rsidRPr="00D6255E">
              <w:rPr>
                <w:b/>
                <w:i/>
                <w:sz w:val="22"/>
                <w:szCs w:val="22"/>
                <w:lang w:val="mn-MN"/>
              </w:rPr>
              <w:t xml:space="preserve"> дугаарыг бичих]</w:t>
            </w:r>
          </w:p>
        </w:tc>
      </w:tr>
      <w:tr w:rsidR="00395D1D" w:rsidRPr="00D6255E" w14:paraId="4A90AA0E"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4C6D3670" w14:textId="1EFB3683" w:rsidR="00395D1D" w:rsidRPr="00D6255E" w:rsidRDefault="00395D1D" w:rsidP="00395D1D">
            <w:pPr>
              <w:spacing w:before="120"/>
              <w:rPr>
                <w:b/>
                <w:lang w:val="mn-MN"/>
              </w:rPr>
            </w:pPr>
            <w:r w:rsidRPr="00D6255E">
              <w:rPr>
                <w:b/>
                <w:sz w:val="22"/>
                <w:szCs w:val="22"/>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14CE549C" w14:textId="0FF51961" w:rsidR="00395D1D" w:rsidRPr="00D6255E" w:rsidRDefault="00395D1D" w:rsidP="00395D1D">
            <w:pPr>
              <w:tabs>
                <w:tab w:val="right" w:pos="7272"/>
              </w:tabs>
              <w:spacing w:before="120"/>
              <w:jc w:val="both"/>
              <w:rPr>
                <w:b/>
                <w:i/>
                <w:lang w:val="mn-MN"/>
              </w:rPr>
            </w:pPr>
            <w:r w:rsidRPr="00D6255E">
              <w:rPr>
                <w:sz w:val="22"/>
                <w:szCs w:val="22"/>
                <w:lang w:val="mn-MN"/>
              </w:rPr>
              <w:t>Захиалагч:</w:t>
            </w:r>
            <w:r w:rsidRPr="00D6255E">
              <w:rPr>
                <w:b/>
                <w:i/>
                <w:sz w:val="22"/>
                <w:szCs w:val="22"/>
                <w:lang w:val="mn-MN"/>
              </w:rPr>
              <w:t xml:space="preserve"> [Ерөнхий гэрээний дагуу бараа, үйлчилгээг цахим дэлгүүрээс худалдан авах захиалагчийг заах]</w:t>
            </w:r>
          </w:p>
        </w:tc>
      </w:tr>
      <w:tr w:rsidR="00395D1D" w:rsidRPr="00D6255E" w14:paraId="1D287E35" w14:textId="77777777" w:rsidTr="002E3F66">
        <w:trPr>
          <w:cantSplit/>
          <w:trHeight w:val="62"/>
        </w:trPr>
        <w:tc>
          <w:tcPr>
            <w:tcW w:w="1452" w:type="dxa"/>
            <w:tcBorders>
              <w:top w:val="single" w:sz="4" w:space="0" w:color="auto"/>
              <w:left w:val="single" w:sz="4" w:space="0" w:color="auto"/>
              <w:bottom w:val="single" w:sz="4" w:space="0" w:color="auto"/>
              <w:right w:val="single" w:sz="4" w:space="0" w:color="auto"/>
            </w:tcBorders>
          </w:tcPr>
          <w:p w14:paraId="27118A5D" w14:textId="06277A32" w:rsidR="00395D1D" w:rsidRPr="00D6255E" w:rsidRDefault="00395D1D" w:rsidP="00395D1D">
            <w:pPr>
              <w:spacing w:before="120"/>
              <w:rPr>
                <w:b/>
                <w:lang w:val="mn-MN"/>
              </w:rPr>
            </w:pPr>
            <w:r w:rsidRPr="00D6255E">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66F5CB41" w14:textId="77777777" w:rsidR="00395D1D" w:rsidRPr="00D6255E" w:rsidRDefault="00395D1D" w:rsidP="00395D1D">
            <w:pPr>
              <w:tabs>
                <w:tab w:val="right" w:pos="7272"/>
              </w:tabs>
              <w:spacing w:before="120"/>
              <w:jc w:val="both"/>
              <w:rPr>
                <w:b/>
                <w:i/>
                <w:lang w:val="mn-MN"/>
              </w:rPr>
            </w:pPr>
            <w:r w:rsidRPr="00D6255E">
              <w:rPr>
                <w:sz w:val="22"/>
                <w:szCs w:val="22"/>
                <w:lang w:val="mn-MN"/>
              </w:rPr>
              <w:t>Тендер шалгаруулалт нь дараах нэр, дугаар бүхий багцуудаас бүрдэнэ:</w:t>
            </w:r>
          </w:p>
          <w:p w14:paraId="7E8362AA" w14:textId="77777777" w:rsidR="00395D1D" w:rsidRPr="00D6255E" w:rsidRDefault="00395D1D" w:rsidP="00395D1D">
            <w:pPr>
              <w:tabs>
                <w:tab w:val="right" w:pos="7272"/>
              </w:tabs>
              <w:spacing w:before="120"/>
              <w:jc w:val="both"/>
              <w:rPr>
                <w:b/>
                <w:i/>
                <w:lang w:val="mn-MN"/>
              </w:rPr>
            </w:pPr>
            <w:r w:rsidRPr="00D6255E">
              <w:rPr>
                <w:b/>
                <w:i/>
                <w:sz w:val="22"/>
                <w:szCs w:val="22"/>
                <w:lang w:val="mn-MN"/>
              </w:rPr>
              <w:t>Багц № 1: багцын нэр,</w:t>
            </w:r>
          </w:p>
          <w:p w14:paraId="116CFCBC" w14:textId="77777777" w:rsidR="00395D1D" w:rsidRPr="00D6255E" w:rsidRDefault="00395D1D" w:rsidP="00395D1D">
            <w:pPr>
              <w:tabs>
                <w:tab w:val="right" w:pos="7272"/>
              </w:tabs>
              <w:spacing w:before="120"/>
              <w:jc w:val="both"/>
              <w:rPr>
                <w:b/>
                <w:i/>
                <w:lang w:val="mn-MN"/>
              </w:rPr>
            </w:pPr>
            <w:r w:rsidRPr="00D6255E">
              <w:rPr>
                <w:b/>
                <w:i/>
                <w:sz w:val="22"/>
                <w:szCs w:val="22"/>
                <w:lang w:val="mn-MN"/>
              </w:rPr>
              <w:t>Багц № 2: багцын нэр...гэх мэт.</w:t>
            </w:r>
          </w:p>
        </w:tc>
      </w:tr>
      <w:tr w:rsidR="00395D1D" w:rsidRPr="00D6255E" w14:paraId="23C56E4C" w14:textId="77777777" w:rsidTr="002E3F66">
        <w:trPr>
          <w:cantSplit/>
          <w:trHeight w:val="62"/>
        </w:trPr>
        <w:tc>
          <w:tcPr>
            <w:tcW w:w="1452" w:type="dxa"/>
            <w:tcBorders>
              <w:top w:val="single" w:sz="4" w:space="0" w:color="auto"/>
              <w:left w:val="single" w:sz="4" w:space="0" w:color="auto"/>
              <w:bottom w:val="single" w:sz="4" w:space="0" w:color="auto"/>
              <w:right w:val="single" w:sz="4" w:space="0" w:color="auto"/>
            </w:tcBorders>
          </w:tcPr>
          <w:p w14:paraId="357E7CCA" w14:textId="1AA7E023" w:rsidR="00395D1D" w:rsidRPr="00D6255E" w:rsidRDefault="00395D1D" w:rsidP="00395D1D">
            <w:pPr>
              <w:spacing w:before="120"/>
              <w:rPr>
                <w:b/>
                <w:lang w:val="mn-MN"/>
              </w:rPr>
            </w:pPr>
            <w:r w:rsidRPr="00D6255E">
              <w:rPr>
                <w:b/>
                <w:sz w:val="22"/>
                <w:szCs w:val="22"/>
                <w:lang w:val="mn-MN"/>
              </w:rPr>
              <w:t>ТШЗ 1.4</w:t>
            </w:r>
          </w:p>
        </w:tc>
        <w:tc>
          <w:tcPr>
            <w:tcW w:w="7904" w:type="dxa"/>
            <w:tcBorders>
              <w:top w:val="single" w:sz="4" w:space="0" w:color="auto"/>
              <w:left w:val="single" w:sz="4" w:space="0" w:color="auto"/>
              <w:bottom w:val="single" w:sz="4" w:space="0" w:color="auto"/>
              <w:right w:val="single" w:sz="4" w:space="0" w:color="auto"/>
            </w:tcBorders>
          </w:tcPr>
          <w:p w14:paraId="50861A70" w14:textId="130E9EE5" w:rsidR="00395D1D" w:rsidRPr="00D6255E" w:rsidRDefault="00395D1D" w:rsidP="00395D1D">
            <w:pPr>
              <w:tabs>
                <w:tab w:val="right" w:pos="7272"/>
              </w:tabs>
              <w:spacing w:before="120"/>
              <w:jc w:val="both"/>
              <w:rPr>
                <w:bCs/>
                <w:iCs/>
                <w:lang w:val="mn-MN"/>
              </w:rPr>
            </w:pPr>
            <w:r w:rsidRPr="00D6255E">
              <w:rPr>
                <w:bCs/>
                <w:iCs/>
                <w:sz w:val="22"/>
                <w:szCs w:val="22"/>
                <w:lang w:val="mn-MN"/>
              </w:rPr>
              <w:t>Дотоодын үйлдвэрлэлээс худалдан авах бараа байгаа бол тодорхой бич:</w:t>
            </w:r>
          </w:p>
          <w:p w14:paraId="43B11859" w14:textId="77777777" w:rsidR="00395D1D" w:rsidRPr="00D6255E" w:rsidRDefault="00395D1D" w:rsidP="00395D1D">
            <w:pPr>
              <w:tabs>
                <w:tab w:val="right" w:pos="7272"/>
              </w:tabs>
              <w:spacing w:before="120"/>
              <w:jc w:val="both"/>
              <w:rPr>
                <w:b/>
                <w:i/>
                <w:lang w:val="mn-MN"/>
              </w:rPr>
            </w:pPr>
            <w:r w:rsidRPr="00D6255E">
              <w:rPr>
                <w:b/>
                <w:i/>
                <w:sz w:val="22"/>
                <w:szCs w:val="22"/>
                <w:lang w:val="mn-MN"/>
              </w:rPr>
              <w:t>Дотоодын багц № 3: багцын нэр,</w:t>
            </w:r>
          </w:p>
          <w:p w14:paraId="7BFFEA1E" w14:textId="77777777" w:rsidR="00395D1D" w:rsidRPr="00D6255E" w:rsidRDefault="00395D1D" w:rsidP="00395D1D">
            <w:pPr>
              <w:tabs>
                <w:tab w:val="right" w:pos="7272"/>
              </w:tabs>
              <w:spacing w:before="120"/>
              <w:jc w:val="both"/>
              <w:rPr>
                <w:lang w:val="mn-MN"/>
              </w:rPr>
            </w:pPr>
            <w:r w:rsidRPr="00D6255E">
              <w:rPr>
                <w:b/>
                <w:i/>
                <w:sz w:val="22"/>
                <w:szCs w:val="22"/>
                <w:lang w:val="mn-MN"/>
              </w:rPr>
              <w:t>Дотоодын багц № 4: багцын нэр...гэх мэт.</w:t>
            </w:r>
          </w:p>
        </w:tc>
      </w:tr>
      <w:tr w:rsidR="00395D1D" w:rsidRPr="00D6255E" w14:paraId="3A806E37"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68251493" w14:textId="77777777" w:rsidR="00395D1D" w:rsidRPr="00D6255E" w:rsidRDefault="00395D1D" w:rsidP="00395D1D">
            <w:pPr>
              <w:spacing w:before="120"/>
              <w:rPr>
                <w:b/>
                <w:lang w:val="mn-MN"/>
              </w:rPr>
            </w:pPr>
            <w:r w:rsidRPr="00D6255E">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19349BB" w14:textId="77777777" w:rsidR="00395D1D" w:rsidRPr="00D6255E" w:rsidRDefault="00395D1D" w:rsidP="00395D1D">
            <w:pPr>
              <w:tabs>
                <w:tab w:val="right" w:pos="7272"/>
              </w:tabs>
              <w:spacing w:before="120"/>
              <w:jc w:val="both"/>
              <w:rPr>
                <w:b/>
                <w:i/>
                <w:lang w:val="mn-MN"/>
              </w:rPr>
            </w:pPr>
            <w:r w:rsidRPr="00D6255E">
              <w:rPr>
                <w:sz w:val="22"/>
                <w:szCs w:val="22"/>
                <w:lang w:val="mn-MN"/>
              </w:rPr>
              <w:t xml:space="preserve">Санхүүжилтийн эх үүсвэр нь: </w:t>
            </w:r>
            <w:r w:rsidRPr="00D6255E">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их]</w:t>
            </w:r>
          </w:p>
        </w:tc>
      </w:tr>
      <w:tr w:rsidR="00395D1D" w:rsidRPr="00D6255E" w14:paraId="33B895F3" w14:textId="77777777" w:rsidTr="002E3F66">
        <w:trPr>
          <w:cantSplit/>
        </w:trPr>
        <w:tc>
          <w:tcPr>
            <w:tcW w:w="1452" w:type="dxa"/>
            <w:tcBorders>
              <w:top w:val="single" w:sz="4" w:space="0" w:color="auto"/>
              <w:left w:val="single" w:sz="4" w:space="0" w:color="auto"/>
              <w:bottom w:val="single" w:sz="4" w:space="0" w:color="auto"/>
              <w:right w:val="single" w:sz="4" w:space="0" w:color="auto"/>
            </w:tcBorders>
          </w:tcPr>
          <w:p w14:paraId="6C110161" w14:textId="77777777" w:rsidR="00395D1D" w:rsidRPr="00D6255E" w:rsidDel="00621B33" w:rsidRDefault="00395D1D" w:rsidP="00395D1D">
            <w:pPr>
              <w:spacing w:before="120"/>
              <w:rPr>
                <w:b/>
                <w:lang w:val="mn-MN"/>
              </w:rPr>
            </w:pPr>
            <w:r w:rsidRPr="00D6255E">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636ED86D" w14:textId="7B64D8D0" w:rsidR="00395D1D" w:rsidRPr="00D6255E" w:rsidRDefault="00395D1D" w:rsidP="00395D1D">
            <w:pPr>
              <w:tabs>
                <w:tab w:val="right" w:pos="7272"/>
              </w:tabs>
              <w:spacing w:before="120"/>
              <w:jc w:val="both"/>
              <w:rPr>
                <w:b/>
                <w:i/>
                <w:lang w:val="mn-MN"/>
              </w:rPr>
            </w:pPr>
            <w:r w:rsidRPr="00D6255E">
              <w:rPr>
                <w:sz w:val="22"/>
                <w:szCs w:val="22"/>
                <w:lang w:val="mn-MN"/>
              </w:rPr>
              <w:t>Нэгж үнэ:</w:t>
            </w:r>
            <w:r w:rsidRPr="00D6255E">
              <w:rPr>
                <w:b/>
                <w:i/>
                <w:sz w:val="22"/>
                <w:szCs w:val="22"/>
                <w:lang w:val="mn-MN"/>
              </w:rPr>
              <w:t xml:space="preserve"> [мөнгөн дүн бичих]</w:t>
            </w:r>
          </w:p>
          <w:p w14:paraId="2E71C6E8" w14:textId="06F18AC2" w:rsidR="00395D1D" w:rsidRPr="00D6255E" w:rsidRDefault="00395D1D" w:rsidP="00395D1D">
            <w:pPr>
              <w:tabs>
                <w:tab w:val="right" w:pos="7272"/>
              </w:tabs>
              <w:spacing w:before="120"/>
              <w:jc w:val="both"/>
              <w:rPr>
                <w:b/>
                <w:i/>
                <w:lang w:val="mn-MN"/>
              </w:rPr>
            </w:pPr>
            <w:r w:rsidRPr="00D6255E">
              <w:rPr>
                <w:b/>
                <w:i/>
                <w:sz w:val="22"/>
                <w:szCs w:val="22"/>
                <w:lang w:val="mn-MN"/>
              </w:rPr>
              <w:t>[Хэрэв багцад хуваасан бол багц тус бүрийн нэгж үнийг бичих:</w:t>
            </w:r>
          </w:p>
          <w:p w14:paraId="5DE88F0A" w14:textId="77777777" w:rsidR="00395D1D" w:rsidRPr="00D6255E" w:rsidRDefault="00395D1D" w:rsidP="00395D1D">
            <w:pPr>
              <w:tabs>
                <w:tab w:val="right" w:pos="7272"/>
              </w:tabs>
              <w:spacing w:before="120"/>
              <w:jc w:val="both"/>
              <w:rPr>
                <w:b/>
                <w:i/>
                <w:lang w:val="mn-MN"/>
              </w:rPr>
            </w:pPr>
            <w:r w:rsidRPr="00D6255E">
              <w:rPr>
                <w:b/>
                <w:i/>
                <w:sz w:val="22"/>
                <w:szCs w:val="22"/>
                <w:lang w:val="mn-MN"/>
              </w:rPr>
              <w:t>Багц №...: __________</w:t>
            </w:r>
          </w:p>
          <w:p w14:paraId="3DC46DE4" w14:textId="77777777" w:rsidR="00395D1D" w:rsidRPr="00D6255E" w:rsidDel="002822A0" w:rsidRDefault="00395D1D" w:rsidP="00395D1D">
            <w:pPr>
              <w:tabs>
                <w:tab w:val="right" w:pos="7272"/>
              </w:tabs>
              <w:spacing w:before="120"/>
              <w:jc w:val="both"/>
              <w:rPr>
                <w:i/>
                <w:lang w:val="mn-MN"/>
              </w:rPr>
            </w:pPr>
            <w:r w:rsidRPr="00D6255E">
              <w:rPr>
                <w:b/>
                <w:i/>
                <w:sz w:val="22"/>
                <w:szCs w:val="22"/>
                <w:lang w:val="mn-MN"/>
              </w:rPr>
              <w:t>Багц №...: __________]</w:t>
            </w:r>
          </w:p>
        </w:tc>
      </w:tr>
      <w:tr w:rsidR="00395D1D" w:rsidRPr="00D6255E" w14:paraId="596FFC65" w14:textId="77777777" w:rsidTr="002E3F6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B5D681D" w14:textId="60D4C53E" w:rsidR="00395D1D" w:rsidRPr="00D6255E" w:rsidRDefault="00395D1D" w:rsidP="00395D1D">
            <w:pPr>
              <w:spacing w:before="120"/>
              <w:jc w:val="center"/>
              <w:rPr>
                <w:b/>
                <w:lang w:val="mn-MN"/>
              </w:rPr>
            </w:pPr>
            <w:bookmarkStart w:id="351" w:name="_Toc505659530"/>
            <w:bookmarkStart w:id="352" w:name="_Toc506185678"/>
            <w:r w:rsidRPr="00D6255E">
              <w:rPr>
                <w:b/>
                <w:sz w:val="22"/>
                <w:szCs w:val="22"/>
                <w:lang w:val="mn-MN"/>
              </w:rPr>
              <w:t>Б.</w:t>
            </w:r>
            <w:bookmarkEnd w:id="351"/>
            <w:bookmarkEnd w:id="352"/>
            <w:r w:rsidRPr="00D6255E">
              <w:rPr>
                <w:b/>
                <w:sz w:val="22"/>
                <w:szCs w:val="22"/>
                <w:lang w:val="mn-MN"/>
              </w:rPr>
              <w:t>АГУУЛГА</w:t>
            </w:r>
          </w:p>
        </w:tc>
      </w:tr>
      <w:tr w:rsidR="00395D1D" w:rsidRPr="00D6255E" w14:paraId="2FEAE945"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5E4776A" w14:textId="57833000" w:rsidR="00395D1D" w:rsidRPr="00D6255E" w:rsidRDefault="00395D1D" w:rsidP="00395D1D">
            <w:pPr>
              <w:spacing w:before="120"/>
              <w:rPr>
                <w:b/>
                <w:lang w:val="mn-MN"/>
              </w:rPr>
            </w:pPr>
            <w:r w:rsidRPr="00D6255E">
              <w:rPr>
                <w:b/>
                <w:sz w:val="22"/>
                <w:szCs w:val="22"/>
                <w:lang w:val="mn-MN"/>
              </w:rPr>
              <w:t>ТШЗ 9.1</w:t>
            </w:r>
          </w:p>
        </w:tc>
        <w:tc>
          <w:tcPr>
            <w:tcW w:w="7904" w:type="dxa"/>
            <w:tcBorders>
              <w:top w:val="single" w:sz="4" w:space="0" w:color="auto"/>
              <w:left w:val="single" w:sz="4" w:space="0" w:color="auto"/>
              <w:bottom w:val="single" w:sz="4" w:space="0" w:color="auto"/>
              <w:right w:val="single" w:sz="4" w:space="0" w:color="auto"/>
            </w:tcBorders>
          </w:tcPr>
          <w:p w14:paraId="08C60643" w14:textId="77777777" w:rsidR="00395D1D" w:rsidRPr="00D6255E" w:rsidRDefault="00395D1D" w:rsidP="00395D1D">
            <w:pPr>
              <w:tabs>
                <w:tab w:val="right" w:pos="7254"/>
              </w:tabs>
              <w:spacing w:before="120"/>
              <w:jc w:val="both"/>
              <w:rPr>
                <w:b/>
                <w:i/>
                <w:lang w:val="mn-MN"/>
              </w:rPr>
            </w:pPr>
            <w:r w:rsidRPr="00D6255E">
              <w:rPr>
                <w:sz w:val="22"/>
                <w:szCs w:val="22"/>
                <w:lang w:val="mn-MN"/>
              </w:rPr>
              <w:t xml:space="preserve">Тендер ирүүлэхийн өмнөх уулзалт зохион байгуулах эсэх: </w:t>
            </w:r>
            <w:r w:rsidRPr="00D6255E">
              <w:rPr>
                <w:b/>
                <w:i/>
                <w:sz w:val="22"/>
                <w:szCs w:val="22"/>
                <w:lang w:val="mn-MN"/>
              </w:rPr>
              <w:t>[“Тийм” эсхүл “Үгүй” гэж бич. Хэрэв “Тийм” бол уулзалт болох газар, огноо, цагийг бичих]</w:t>
            </w:r>
          </w:p>
        </w:tc>
      </w:tr>
      <w:tr w:rsidR="00395D1D" w:rsidRPr="00D6255E" w14:paraId="45F5F0B0" w14:textId="77777777" w:rsidTr="002E3F6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203C6FE" w14:textId="77777777" w:rsidR="00395D1D" w:rsidRPr="00D6255E" w:rsidRDefault="00395D1D" w:rsidP="00395D1D">
            <w:pPr>
              <w:spacing w:before="120"/>
              <w:jc w:val="center"/>
              <w:rPr>
                <w:b/>
                <w:lang w:val="mn-MN"/>
              </w:rPr>
            </w:pPr>
            <w:bookmarkStart w:id="353" w:name="_Toc505659531"/>
            <w:bookmarkStart w:id="354" w:name="_Toc506185679"/>
            <w:r w:rsidRPr="00D6255E">
              <w:rPr>
                <w:b/>
                <w:sz w:val="22"/>
                <w:szCs w:val="22"/>
                <w:lang w:val="mn-MN"/>
              </w:rPr>
              <w:t xml:space="preserve">В. </w:t>
            </w:r>
            <w:bookmarkEnd w:id="353"/>
            <w:bookmarkEnd w:id="354"/>
            <w:r w:rsidRPr="00D6255E">
              <w:rPr>
                <w:b/>
                <w:sz w:val="22"/>
                <w:szCs w:val="22"/>
                <w:lang w:val="mn-MN"/>
              </w:rPr>
              <w:t>ТЕНДЕР БЭЛТГЭХ</w:t>
            </w:r>
          </w:p>
        </w:tc>
      </w:tr>
      <w:tr w:rsidR="00395D1D" w:rsidRPr="00D6255E" w14:paraId="7A7EDEAC" w14:textId="77777777" w:rsidTr="002E3F66">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071F77CB" w14:textId="51DA5EBC" w:rsidR="00395D1D" w:rsidRPr="00D6255E" w:rsidRDefault="00395D1D" w:rsidP="00395D1D">
            <w:pPr>
              <w:spacing w:before="120"/>
              <w:rPr>
                <w:b/>
                <w:lang w:val="mn-MN"/>
              </w:rPr>
            </w:pPr>
            <w:r w:rsidRPr="00D6255E">
              <w:rPr>
                <w:b/>
                <w:sz w:val="22"/>
                <w:szCs w:val="22"/>
                <w:lang w:val="mn-MN"/>
              </w:rPr>
              <w:t>ТШЗ 10.2</w:t>
            </w:r>
          </w:p>
        </w:tc>
        <w:tc>
          <w:tcPr>
            <w:tcW w:w="7904" w:type="dxa"/>
            <w:tcBorders>
              <w:top w:val="single" w:sz="4" w:space="0" w:color="auto"/>
              <w:left w:val="single" w:sz="4" w:space="0" w:color="auto"/>
              <w:bottom w:val="single" w:sz="4" w:space="0" w:color="auto"/>
              <w:right w:val="single" w:sz="4" w:space="0" w:color="auto"/>
            </w:tcBorders>
          </w:tcPr>
          <w:p w14:paraId="5D4350C8" w14:textId="77777777" w:rsidR="00395D1D" w:rsidRPr="00D6255E" w:rsidRDefault="00395D1D" w:rsidP="00395D1D">
            <w:pPr>
              <w:tabs>
                <w:tab w:val="right" w:pos="7254"/>
              </w:tabs>
              <w:spacing w:before="120"/>
              <w:jc w:val="both"/>
              <w:rPr>
                <w:b/>
                <w:i/>
                <w:lang w:val="mn-MN"/>
              </w:rPr>
            </w:pPr>
            <w:r w:rsidRPr="00D6255E">
              <w:rPr>
                <w:sz w:val="22"/>
                <w:lang w:val="mn-MN"/>
              </w:rPr>
              <w:t>Зээл, тусламжийн хөрөнгөөр санхүүжүүлэх төсөл, арга хэмжээний хувьд тендер шалгаруулалтын хэл</w:t>
            </w:r>
            <w:r w:rsidRPr="00D6255E">
              <w:rPr>
                <w:sz w:val="22"/>
                <w:szCs w:val="22"/>
                <w:lang w:val="mn-MN"/>
              </w:rPr>
              <w:t xml:space="preserve">: </w:t>
            </w:r>
            <w:r w:rsidRPr="00D6255E">
              <w:rPr>
                <w:b/>
                <w:i/>
                <w:sz w:val="22"/>
                <w:szCs w:val="22"/>
                <w:lang w:val="mn-MN"/>
              </w:rPr>
              <w:t xml:space="preserve">[“Монгол хэл” эсхүл аль нэг гадаад </w:t>
            </w:r>
            <w:r w:rsidRPr="00D6255E">
              <w:rPr>
                <w:b/>
                <w:i/>
                <w:sz w:val="22"/>
                <w:szCs w:val="22"/>
                <w:lang w:val="mn-MN"/>
              </w:rPr>
              <w:lastRenderedPageBreak/>
              <w:t>хэлийг сонгож бичих]</w:t>
            </w:r>
          </w:p>
        </w:tc>
      </w:tr>
      <w:tr w:rsidR="00395D1D" w:rsidRPr="00D6255E" w14:paraId="0878EBCE"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00BA7A5" w14:textId="3458AC9B" w:rsidR="00395D1D" w:rsidRPr="00D6255E" w:rsidRDefault="00395D1D" w:rsidP="00395D1D">
            <w:pPr>
              <w:spacing w:before="120"/>
              <w:rPr>
                <w:b/>
                <w:lang w:val="mn-MN"/>
              </w:rPr>
            </w:pPr>
            <w:r w:rsidRPr="00D6255E">
              <w:rPr>
                <w:b/>
                <w:sz w:val="22"/>
                <w:szCs w:val="22"/>
                <w:lang w:val="mn-MN"/>
              </w:rPr>
              <w:t>ТШЗ 15.5</w:t>
            </w:r>
          </w:p>
        </w:tc>
        <w:tc>
          <w:tcPr>
            <w:tcW w:w="7904" w:type="dxa"/>
            <w:tcBorders>
              <w:top w:val="single" w:sz="4" w:space="0" w:color="auto"/>
              <w:left w:val="single" w:sz="4" w:space="0" w:color="auto"/>
              <w:bottom w:val="single" w:sz="4" w:space="0" w:color="auto"/>
              <w:right w:val="single" w:sz="4" w:space="0" w:color="auto"/>
            </w:tcBorders>
          </w:tcPr>
          <w:p w14:paraId="1FF41283" w14:textId="77777777" w:rsidR="00897463" w:rsidRPr="00D6255E" w:rsidRDefault="00897463" w:rsidP="00897463">
            <w:pPr>
              <w:tabs>
                <w:tab w:val="right" w:pos="7254"/>
              </w:tabs>
              <w:spacing w:before="120"/>
              <w:jc w:val="both"/>
              <w:rPr>
                <w:b/>
                <w:i/>
                <w:lang w:val="mn-MN"/>
              </w:rPr>
            </w:pPr>
            <w:r w:rsidRPr="00D6255E">
              <w:rPr>
                <w:sz w:val="22"/>
                <w:szCs w:val="22"/>
                <w:lang w:val="mn-MN"/>
              </w:rPr>
              <w:t xml:space="preserve">Тендер нээх эцсийн хугацаанаас өмнө барааны загвар, дээж ирүүлэх эсэх: </w:t>
            </w:r>
            <w:r w:rsidRPr="00D6255E">
              <w:rPr>
                <w:b/>
                <w:i/>
                <w:sz w:val="22"/>
                <w:lang w:val="mn-MN"/>
              </w:rPr>
              <w:t>[“Ирүүлнэ” эсхүл “Ирүүлэхгүй” гэж бичих]</w:t>
            </w:r>
          </w:p>
          <w:p w14:paraId="59B40B4C" w14:textId="45E4C765" w:rsidR="00395D1D" w:rsidRPr="00D6255E" w:rsidRDefault="00395D1D" w:rsidP="00395D1D">
            <w:pPr>
              <w:spacing w:before="120"/>
              <w:jc w:val="both"/>
              <w:rPr>
                <w:b/>
                <w:i/>
                <w:lang w:val="mn-MN"/>
              </w:rPr>
            </w:pPr>
            <w:r w:rsidRPr="00D6255E">
              <w:rPr>
                <w:b/>
                <w:i/>
                <w:sz w:val="22"/>
                <w:szCs w:val="22"/>
                <w:lang w:val="mn-MN"/>
              </w:rPr>
              <w:t>[“</w:t>
            </w:r>
            <w:r w:rsidR="00897463" w:rsidRPr="00D6255E">
              <w:rPr>
                <w:b/>
                <w:i/>
                <w:sz w:val="22"/>
                <w:szCs w:val="22"/>
                <w:lang w:val="mn-MN"/>
              </w:rPr>
              <w:t>Ирүүлнэ</w:t>
            </w:r>
            <w:r w:rsidRPr="00D6255E">
              <w:rPr>
                <w:b/>
                <w:i/>
                <w:sz w:val="22"/>
                <w:szCs w:val="22"/>
                <w:lang w:val="mn-MN"/>
              </w:rPr>
              <w:t xml:space="preserve">” гэж заасан бол загвар, дээж хүлээн авах хаягийг доор заах: </w:t>
            </w:r>
          </w:p>
          <w:p w14:paraId="597D22BA" w14:textId="77777777" w:rsidR="00395D1D" w:rsidRPr="00D6255E" w:rsidRDefault="00395D1D" w:rsidP="00395D1D">
            <w:pPr>
              <w:spacing w:before="120"/>
              <w:jc w:val="both"/>
              <w:rPr>
                <w:b/>
                <w:i/>
                <w:lang w:val="mn-MN"/>
              </w:rPr>
            </w:pPr>
            <w:r w:rsidRPr="00D6255E">
              <w:rPr>
                <w:b/>
                <w:i/>
                <w:sz w:val="22"/>
                <w:szCs w:val="22"/>
                <w:lang w:val="mn-MN"/>
              </w:rPr>
              <w:t>Загвар, дээж хүлээн авах хаяг, утас: [Хаяг, холбоо барих утасны дугаарыг бичих]</w:t>
            </w:r>
          </w:p>
          <w:p w14:paraId="60751261" w14:textId="77777777" w:rsidR="00395D1D" w:rsidRPr="00D6255E" w:rsidRDefault="00395D1D" w:rsidP="00395D1D">
            <w:pPr>
              <w:spacing w:before="120"/>
              <w:jc w:val="both"/>
              <w:rPr>
                <w:b/>
                <w:i/>
                <w:lang w:val="mn-MN"/>
              </w:rPr>
            </w:pPr>
            <w:r w:rsidRPr="00D6255E">
              <w:rPr>
                <w:b/>
                <w:i/>
                <w:sz w:val="22"/>
                <w:szCs w:val="22"/>
                <w:lang w:val="mn-MN"/>
              </w:rPr>
              <w:t xml:space="preserve">[Загвар, дээжийн шалгалт, туршилтын ажиллагаанд оролцогчийг оролцуулах бол шалгалт, туршилтын мэдээллийг доор бичих: </w:t>
            </w:r>
          </w:p>
          <w:p w14:paraId="7BA6CDF6" w14:textId="77777777" w:rsidR="00395D1D" w:rsidRPr="00D6255E" w:rsidRDefault="00395D1D" w:rsidP="00395D1D">
            <w:pPr>
              <w:spacing w:before="120"/>
              <w:jc w:val="both"/>
              <w:rPr>
                <w:b/>
                <w:i/>
                <w:lang w:val="mn-MN"/>
              </w:rPr>
            </w:pPr>
            <w:r w:rsidRPr="00D6255E">
              <w:rPr>
                <w:b/>
                <w:i/>
                <w:sz w:val="22"/>
                <w:szCs w:val="22"/>
                <w:lang w:val="mn-MN"/>
              </w:rPr>
              <w:t>Шалгалт, туршилтын ажиллагааны мэдээлэл: [Хаяг, хугацаа, цаг зэрэг бусад шаардлагатай мэдээллийг бичих]</w:t>
            </w:r>
          </w:p>
          <w:p w14:paraId="1A2B4168" w14:textId="5B46A60B" w:rsidR="00897463" w:rsidRPr="00D6255E" w:rsidRDefault="00897463" w:rsidP="00897463">
            <w:pPr>
              <w:spacing w:before="120"/>
              <w:jc w:val="both"/>
              <w:rPr>
                <w:b/>
                <w:i/>
                <w:lang w:val="mn-MN"/>
              </w:rPr>
            </w:pPr>
            <w:r w:rsidRPr="00D6255E">
              <w:rPr>
                <w:b/>
                <w:i/>
                <w:sz w:val="22"/>
                <w:lang w:val="mn-MN"/>
              </w:rPr>
              <w:t>[Анхааруулга: Мэргэжлийн байгууллага оролцогч өөрөө үйлдвэрлэдэггүй, зах зээлд бэлэн байдаггүй барааны загвар, дээжийг ирүүлэхийг шаардах нь өрсөлдөөнийг хязгаарлах болохыг анхаарах шаардлагатай. Хуулийн 13.1-д зааснаар шалгалт, туршилтыг эрх бүхий этгээдээр хийлгэсэн нотлох баримт, мэдээлэл шаардсан тохиолдолд загвар, дээжийг давхардуулан шаардахгүй.]</w:t>
            </w:r>
          </w:p>
        </w:tc>
      </w:tr>
      <w:tr w:rsidR="00395D1D" w:rsidRPr="00D6255E" w14:paraId="7B82EC7E"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DAAA0B7" w14:textId="1C4EF272" w:rsidR="00395D1D" w:rsidRPr="00D6255E" w:rsidRDefault="00395D1D" w:rsidP="00395D1D">
            <w:pPr>
              <w:spacing w:before="120"/>
              <w:rPr>
                <w:b/>
                <w:lang w:val="mn-MN"/>
              </w:rPr>
            </w:pPr>
            <w:r w:rsidRPr="00D6255E">
              <w:rPr>
                <w:b/>
                <w:sz w:val="22"/>
                <w:szCs w:val="22"/>
                <w:lang w:val="mn-MN"/>
              </w:rPr>
              <w:t>ТШЗ 15.6</w:t>
            </w:r>
          </w:p>
        </w:tc>
        <w:tc>
          <w:tcPr>
            <w:tcW w:w="7904" w:type="dxa"/>
            <w:tcBorders>
              <w:top w:val="single" w:sz="4" w:space="0" w:color="auto"/>
              <w:left w:val="single" w:sz="4" w:space="0" w:color="auto"/>
              <w:bottom w:val="single" w:sz="4" w:space="0" w:color="auto"/>
              <w:right w:val="single" w:sz="4" w:space="0" w:color="auto"/>
            </w:tcBorders>
          </w:tcPr>
          <w:p w14:paraId="15E489B0" w14:textId="59408250" w:rsidR="00395D1D" w:rsidRPr="00D6255E" w:rsidRDefault="00395D1D" w:rsidP="00395D1D">
            <w:pPr>
              <w:spacing w:before="120"/>
              <w:jc w:val="both"/>
              <w:rPr>
                <w:lang w:val="mn-MN"/>
              </w:rPr>
            </w:pPr>
            <w:r w:rsidRPr="00D6255E">
              <w:rPr>
                <w:sz w:val="22"/>
                <w:szCs w:val="22"/>
                <w:lang w:val="mn-MN"/>
              </w:rPr>
              <w:t xml:space="preserve">Барааны хувьд тасралтгүй, горимын дагуу ажиллуулахад шаардагдах сэлбэг хэрэгсэл, тусгай багаж болон бусад эд зүйлсийн жагсаалт ирүүлэх хугацаа: </w:t>
            </w:r>
            <w:r w:rsidRPr="00D6255E">
              <w:rPr>
                <w:b/>
                <w:i/>
                <w:sz w:val="22"/>
                <w:szCs w:val="22"/>
                <w:lang w:val="mn-MN"/>
              </w:rPr>
              <w:t>[Хугацааг тодорхой бичих, уг хугацаанд шаардагдах сэлбэг хэрэгсэл, тусгай багаж, эд зүйлсийг жагсааж бичих]</w:t>
            </w:r>
          </w:p>
        </w:tc>
      </w:tr>
      <w:tr w:rsidR="00395D1D" w:rsidRPr="00D6255E" w14:paraId="07D8ED36" w14:textId="77777777" w:rsidTr="00395D1D">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4010259" w14:textId="697BCC39" w:rsidR="00395D1D" w:rsidRPr="00D6255E" w:rsidRDefault="00395D1D" w:rsidP="00395D1D">
            <w:pPr>
              <w:spacing w:before="120"/>
              <w:rPr>
                <w:b/>
                <w:lang w:val="mn-MN"/>
              </w:rPr>
            </w:pPr>
            <w:r w:rsidRPr="00D6255E">
              <w:rPr>
                <w:b/>
                <w:sz w:val="22"/>
                <w:szCs w:val="22"/>
                <w:lang w:val="mn-MN"/>
              </w:rPr>
              <w:t>ТШЗ 16.2</w:t>
            </w:r>
          </w:p>
        </w:tc>
        <w:tc>
          <w:tcPr>
            <w:tcW w:w="7904" w:type="dxa"/>
            <w:tcBorders>
              <w:top w:val="single" w:sz="4" w:space="0" w:color="auto"/>
              <w:left w:val="single" w:sz="4" w:space="0" w:color="auto"/>
              <w:bottom w:val="single" w:sz="4" w:space="0" w:color="auto"/>
              <w:right w:val="single" w:sz="4" w:space="0" w:color="auto"/>
            </w:tcBorders>
            <w:shd w:val="clear" w:color="auto" w:fill="auto"/>
          </w:tcPr>
          <w:p w14:paraId="45C3E946" w14:textId="1567F475" w:rsidR="00897463" w:rsidRPr="00D6255E" w:rsidRDefault="00395D1D" w:rsidP="00897463">
            <w:pPr>
              <w:spacing w:before="120"/>
              <w:jc w:val="both"/>
              <w:rPr>
                <w:b/>
                <w:bCs/>
                <w:i/>
                <w:iCs/>
                <w:lang w:val="mn-MN"/>
              </w:rPr>
            </w:pPr>
            <w:r w:rsidRPr="00D6255E">
              <w:rPr>
                <w:sz w:val="22"/>
                <w:lang w:val="mn-MN"/>
              </w:rPr>
              <w:t>Зөвшөөрөл, эсхүл гэрчилгэ</w:t>
            </w:r>
            <w:r w:rsidR="00897463" w:rsidRPr="00D6255E">
              <w:rPr>
                <w:sz w:val="22"/>
                <w:lang w:val="mn-MN"/>
              </w:rPr>
              <w:t xml:space="preserve">э: </w:t>
            </w:r>
            <w:r w:rsidR="00897463" w:rsidRPr="00D6255E">
              <w:rPr>
                <w:b/>
                <w:i/>
                <w:sz w:val="22"/>
                <w:szCs w:val="22"/>
                <w:lang w:val="mn-MN"/>
              </w:rPr>
              <w:t>[“Шаардана” эсхүл “Шаардахгүй” гэдгээс аль нэгийг сонгож бичих. Хэрэв шаардах бол б</w:t>
            </w:r>
            <w:r w:rsidR="00897463" w:rsidRPr="00D6255E">
              <w:rPr>
                <w:b/>
                <w:bCs/>
                <w:i/>
                <w:iCs/>
                <w:sz w:val="22"/>
                <w:lang w:val="mn-MN"/>
              </w:rPr>
              <w:t xml:space="preserve">араа нийлүүлэх, үйлчилгээ үзүүлэхэд шаардлагатай зөвшөөрөл, эсхүл гэрчилгээ </w:t>
            </w:r>
            <w:r w:rsidR="00897463" w:rsidRPr="00D6255E">
              <w:rPr>
                <w:b/>
                <w:i/>
                <w:sz w:val="22"/>
                <w:szCs w:val="22"/>
                <w:lang w:val="mn-MN"/>
              </w:rPr>
              <w:t>олгодог байгууллага, зөвшөөрөл, эсхүл гэрчилгээний нэрийг тодорхой бичих</w:t>
            </w:r>
          </w:p>
        </w:tc>
      </w:tr>
      <w:tr w:rsidR="00395D1D" w:rsidRPr="00D6255E" w14:paraId="73011548"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11D81B7" w14:textId="7257519E" w:rsidR="00395D1D" w:rsidRPr="00D6255E" w:rsidRDefault="00395D1D" w:rsidP="00395D1D">
            <w:pPr>
              <w:spacing w:before="120"/>
              <w:rPr>
                <w:b/>
                <w:lang w:val="mn-MN"/>
              </w:rPr>
            </w:pPr>
            <w:r w:rsidRPr="00D6255E">
              <w:rPr>
                <w:b/>
                <w:sz w:val="22"/>
                <w:szCs w:val="22"/>
                <w:lang w:val="mn-MN"/>
              </w:rPr>
              <w:t>ТШЗ 17.1</w:t>
            </w:r>
          </w:p>
        </w:tc>
        <w:tc>
          <w:tcPr>
            <w:tcW w:w="7904" w:type="dxa"/>
            <w:tcBorders>
              <w:top w:val="single" w:sz="4" w:space="0" w:color="auto"/>
              <w:left w:val="single" w:sz="4" w:space="0" w:color="auto"/>
              <w:bottom w:val="single" w:sz="4" w:space="0" w:color="auto"/>
              <w:right w:val="single" w:sz="4" w:space="0" w:color="auto"/>
            </w:tcBorders>
          </w:tcPr>
          <w:p w14:paraId="04060162" w14:textId="77777777" w:rsidR="00395D1D" w:rsidRPr="00D6255E" w:rsidRDefault="00395D1D" w:rsidP="00395D1D">
            <w:pPr>
              <w:spacing w:before="120"/>
              <w:jc w:val="both"/>
              <w:rPr>
                <w:lang w:val="mn-MN"/>
              </w:rPr>
            </w:pPr>
            <w:r w:rsidRPr="00D6255E">
              <w:rPr>
                <w:sz w:val="22"/>
                <w:lang w:val="mn-MN"/>
              </w:rPr>
              <w:t xml:space="preserve">Санхүүгийн чадавхын шаардлагыг хангах нотлох баримт ирүүлэхийг шаардах эсэх: </w:t>
            </w:r>
            <w:r w:rsidRPr="00D6255E">
              <w:rPr>
                <w:b/>
                <w:bCs/>
                <w:i/>
                <w:iCs/>
                <w:sz w:val="22"/>
                <w:lang w:val="mn-MN"/>
              </w:rPr>
              <w:t>[“Тийм” эсхүл “Үгүй” гэж бичих.]</w:t>
            </w:r>
          </w:p>
          <w:p w14:paraId="756FAD0B" w14:textId="77777777" w:rsidR="00395D1D" w:rsidRPr="00D6255E" w:rsidRDefault="00395D1D" w:rsidP="00395D1D">
            <w:pPr>
              <w:spacing w:before="120"/>
              <w:jc w:val="both"/>
              <w:rPr>
                <w:b/>
                <w:bCs/>
                <w:i/>
                <w:iCs/>
                <w:lang w:val="mn-MN"/>
              </w:rPr>
            </w:pPr>
            <w:r w:rsidRPr="00D6255E">
              <w:rPr>
                <w:i/>
                <w:iCs/>
                <w:sz w:val="22"/>
                <w:szCs w:val="22"/>
                <w:lang w:val="mn-MN"/>
              </w:rPr>
              <w:t>[</w:t>
            </w:r>
            <w:r w:rsidRPr="00D6255E">
              <w:rPr>
                <w:b/>
                <w:bCs/>
                <w:i/>
                <w:iCs/>
                <w:sz w:val="22"/>
                <w:szCs w:val="22"/>
                <w:lang w:val="mn-MN"/>
              </w:rPr>
              <w:t xml:space="preserve">“Тийм” гэж хариулсан бол санхүүгийн чадавхтай холбоотойгоор хуулийн 16.2, 16.4-т заасан дараах баримт бичгээс сонгож шаардаж болох ба бусад баримт бичиг шаардахыг хуулиар зөвшөөрөөгүй болохыг анхаарна уу. Сүүлийн гурав хүртэл жилээс аль аль оны мэдээллийг шаардахыг тодорхой заана. </w:t>
            </w:r>
          </w:p>
          <w:p w14:paraId="584E71C9" w14:textId="77777777" w:rsidR="00395D1D" w:rsidRPr="00D6255E" w:rsidRDefault="00395D1D" w:rsidP="00395D1D">
            <w:pPr>
              <w:spacing w:before="120"/>
              <w:jc w:val="both"/>
              <w:rPr>
                <w:b/>
                <w:bCs/>
                <w:i/>
                <w:iCs/>
                <w:lang w:val="mn-MN"/>
              </w:rPr>
            </w:pPr>
            <w:r w:rsidRPr="00D6255E">
              <w:rPr>
                <w:b/>
                <w:bCs/>
                <w:i/>
                <w:iCs/>
                <w:sz w:val="22"/>
                <w:szCs w:val="22"/>
                <w:lang w:val="mn-MN"/>
              </w:rPr>
              <w:t xml:space="preserve">- харилцагч банкны мэдэгдэл </w:t>
            </w:r>
          </w:p>
          <w:p w14:paraId="54701059" w14:textId="1AE2FF7B" w:rsidR="00395D1D" w:rsidRPr="00D6255E" w:rsidRDefault="00395D1D" w:rsidP="00395D1D">
            <w:pPr>
              <w:spacing w:before="120"/>
              <w:jc w:val="both"/>
              <w:rPr>
                <w:b/>
                <w:bCs/>
                <w:i/>
                <w:iCs/>
                <w:lang w:val="mn-MN"/>
              </w:rPr>
            </w:pPr>
            <w:r w:rsidRPr="00D6255E">
              <w:rPr>
                <w:b/>
                <w:bCs/>
                <w:i/>
                <w:iCs/>
                <w:sz w:val="22"/>
                <w:szCs w:val="22"/>
                <w:lang w:val="mn-MN"/>
              </w:rPr>
              <w:t>-сүүлийн гурав хүртэл жилийн хугацаанд үүсгэн байгуулагдсан улсын хуулийн дагуу гаргасан санхүүгийн тайлан;</w:t>
            </w:r>
          </w:p>
          <w:p w14:paraId="6A30087C" w14:textId="50A09C40" w:rsidR="00395D1D" w:rsidRPr="00D6255E" w:rsidRDefault="00395D1D" w:rsidP="00395D1D">
            <w:pPr>
              <w:spacing w:before="120"/>
              <w:jc w:val="both"/>
              <w:rPr>
                <w:b/>
                <w:bCs/>
                <w:i/>
                <w:iCs/>
                <w:lang w:val="mn-MN"/>
              </w:rPr>
            </w:pPr>
            <w:r w:rsidRPr="00D6255E">
              <w:rPr>
                <w:b/>
                <w:bCs/>
                <w:i/>
                <w:iCs/>
                <w:sz w:val="22"/>
                <w:szCs w:val="22"/>
                <w:lang w:val="mn-MN"/>
              </w:rPr>
              <w:t>-сүүлийн гурав хүртэл жилийн хугацаанд оролцогчийн хэрэгжүүлсэн бараа, ажил, үйлчилгээний борлуулалтын орлогын мэдээлэл</w:t>
            </w:r>
            <w:r w:rsidR="0042717D" w:rsidRPr="00D6255E">
              <w:rPr>
                <w:b/>
                <w:bCs/>
                <w:i/>
                <w:iCs/>
                <w:sz w:val="22"/>
                <w:szCs w:val="22"/>
                <w:lang w:val="mn-MN"/>
              </w:rPr>
              <w:t>;</w:t>
            </w:r>
          </w:p>
          <w:p w14:paraId="4FC27B4D" w14:textId="77777777" w:rsidR="00395D1D" w:rsidRPr="00D6255E" w:rsidDel="005804C4" w:rsidRDefault="00395D1D" w:rsidP="00395D1D">
            <w:pPr>
              <w:spacing w:before="120"/>
              <w:jc w:val="both"/>
              <w:rPr>
                <w:lang w:val="mn-MN"/>
              </w:rPr>
            </w:pPr>
            <w:r w:rsidRPr="00D6255E">
              <w:rPr>
                <w:b/>
                <w:bCs/>
                <w:i/>
                <w:iCs/>
                <w:sz w:val="22"/>
                <w:szCs w:val="22"/>
                <w:lang w:val="mn-MN"/>
              </w:rPr>
              <w:t>-санхүүгийн тайланд аудит хийлгэх үүрэгтэй оролцогчийн хувьд санхүүгийн тайланд хийсэн аудитын дүгнэлт.</w:t>
            </w:r>
            <w:r w:rsidRPr="00D6255E">
              <w:rPr>
                <w:i/>
                <w:iCs/>
                <w:sz w:val="22"/>
                <w:szCs w:val="22"/>
                <w:lang w:val="mn-MN"/>
              </w:rPr>
              <w:t>]</w:t>
            </w:r>
          </w:p>
        </w:tc>
      </w:tr>
      <w:tr w:rsidR="00395D1D" w:rsidRPr="00D6255E" w14:paraId="02F578B9"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B9A62F8" w14:textId="328D2963" w:rsidR="00395D1D" w:rsidRPr="00D6255E" w:rsidRDefault="00395D1D" w:rsidP="00395D1D">
            <w:pPr>
              <w:spacing w:before="120"/>
              <w:rPr>
                <w:b/>
                <w:lang w:val="mn-MN"/>
              </w:rPr>
            </w:pPr>
            <w:r w:rsidRPr="00D6255E">
              <w:rPr>
                <w:b/>
                <w:sz w:val="22"/>
                <w:szCs w:val="22"/>
                <w:lang w:val="mn-MN"/>
              </w:rPr>
              <w:lastRenderedPageBreak/>
              <w:t>ТШЗ 18.1</w:t>
            </w:r>
          </w:p>
        </w:tc>
        <w:tc>
          <w:tcPr>
            <w:tcW w:w="7904" w:type="dxa"/>
            <w:tcBorders>
              <w:top w:val="single" w:sz="4" w:space="0" w:color="auto"/>
              <w:left w:val="single" w:sz="4" w:space="0" w:color="auto"/>
              <w:bottom w:val="single" w:sz="4" w:space="0" w:color="auto"/>
              <w:right w:val="single" w:sz="4" w:space="0" w:color="auto"/>
            </w:tcBorders>
          </w:tcPr>
          <w:p w14:paraId="3CD388A7" w14:textId="67BE60F0" w:rsidR="00395D1D" w:rsidRPr="00D6255E" w:rsidRDefault="00395D1D" w:rsidP="00395D1D">
            <w:pPr>
              <w:spacing w:before="120"/>
              <w:jc w:val="both"/>
              <w:rPr>
                <w:b/>
                <w:bCs/>
                <w:i/>
                <w:iCs/>
                <w:lang w:val="mn-MN"/>
              </w:rPr>
            </w:pPr>
            <w:r w:rsidRPr="00D6255E">
              <w:rPr>
                <w:sz w:val="22"/>
                <w:lang w:val="mn-MN"/>
              </w:rPr>
              <w:t>Техникийн чадавх болон туршлагын шаардлагыг хангах нотлох баримт ирүүлэх эсэх:</w:t>
            </w:r>
            <w:r w:rsidRPr="00D6255E">
              <w:rPr>
                <w:b/>
                <w:bCs/>
                <w:i/>
                <w:iCs/>
                <w:sz w:val="22"/>
                <w:lang w:val="mn-MN"/>
              </w:rPr>
              <w:t xml:space="preserve"> [“Тийм” эсхүл “Үгүй” гэж бичих.]</w:t>
            </w:r>
          </w:p>
          <w:p w14:paraId="699EDCFC" w14:textId="28427FB9" w:rsidR="00897463" w:rsidRPr="00D6255E" w:rsidRDefault="00897463" w:rsidP="00897463">
            <w:pPr>
              <w:spacing w:before="120"/>
              <w:jc w:val="both"/>
              <w:rPr>
                <w:b/>
                <w:bCs/>
                <w:i/>
                <w:iCs/>
                <w:lang w:val="mn-MN"/>
              </w:rPr>
            </w:pPr>
            <w:r w:rsidRPr="00D6255E">
              <w:rPr>
                <w:b/>
                <w:bCs/>
                <w:i/>
                <w:iCs/>
                <w:sz w:val="22"/>
                <w:szCs w:val="22"/>
                <w:lang w:val="mn-MN"/>
              </w:rPr>
              <w:t xml:space="preserve">[“Тийм” гэж хариулсан бол техникийн чадавх, туршлагатай холбоотойгоор хуулийн 17.2.2, 17.2.3, 17.2.4, 17.2.5-д заасан болон 17.4-т хамаарах дараах баримт бичгээс сонгож шаардаж болох ба бусад баримт бичиг шаардахыг хуулиар зөвшөөрөөгүй болохыг анхаарна уу. Сүүлийн гурав хүртэл жилээс аль аль оны мэдээллийг шаардахыг тодорхой заана. </w:t>
            </w:r>
          </w:p>
          <w:p w14:paraId="1A2E503A" w14:textId="58C51B3D" w:rsidR="00395D1D" w:rsidRPr="00D6255E" w:rsidRDefault="00395D1D" w:rsidP="00395D1D">
            <w:pPr>
              <w:spacing w:before="120"/>
              <w:jc w:val="both"/>
              <w:rPr>
                <w:b/>
                <w:bCs/>
                <w:i/>
                <w:iCs/>
                <w:lang w:val="mn-MN"/>
              </w:rPr>
            </w:pPr>
            <w:r w:rsidRPr="00D6255E">
              <w:rPr>
                <w:b/>
                <w:bCs/>
                <w:i/>
                <w:iCs/>
                <w:sz w:val="22"/>
                <w:szCs w:val="22"/>
                <w:lang w:val="mn-MN"/>
              </w:rPr>
              <w:t>-</w:t>
            </w:r>
            <w:r w:rsidRPr="00D6255E">
              <w:rPr>
                <w:b/>
                <w:bCs/>
                <w:i/>
                <w:iCs/>
                <w:sz w:val="22"/>
                <w:lang w:val="mn-MN"/>
              </w:rPr>
              <w:t>оролцогч өөрөө үйлдвэрлээгүй барааг нийлүүлэхээр санал болгох тохиолдолд уг барааг нийлүүлэх боломжтой болохыг нотлох нийлүүлэгч, үйлдвэрлэгчтэй байгуулсан гэрээ, эсхүл тэдгээрээс энэ тухай гаргасан албан бичиг;</w:t>
            </w:r>
          </w:p>
          <w:p w14:paraId="7DC88793" w14:textId="1CB2C98E" w:rsidR="00395D1D" w:rsidRPr="00D6255E" w:rsidRDefault="00395D1D" w:rsidP="00395D1D">
            <w:pPr>
              <w:spacing w:before="120"/>
              <w:jc w:val="both"/>
              <w:rPr>
                <w:b/>
                <w:bCs/>
                <w:i/>
                <w:iCs/>
                <w:lang w:val="mn-MN"/>
              </w:rPr>
            </w:pPr>
            <w:r w:rsidRPr="00D6255E">
              <w:rPr>
                <w:b/>
                <w:bCs/>
                <w:i/>
                <w:iCs/>
                <w:sz w:val="22"/>
                <w:lang w:val="mn-MN"/>
              </w:rPr>
              <w:t>-гэрээний үүргийн гүйцэтгэлийг хариуцах ажилтны нэр, боловсрол, мэргэжлийн ур чадварын мэдээлэл;</w:t>
            </w:r>
          </w:p>
          <w:p w14:paraId="11060FB0" w14:textId="1202FBE9" w:rsidR="00395D1D" w:rsidRPr="00D6255E" w:rsidRDefault="00395D1D" w:rsidP="00395D1D">
            <w:pPr>
              <w:spacing w:before="120"/>
              <w:jc w:val="both"/>
              <w:rPr>
                <w:b/>
                <w:bCs/>
                <w:i/>
                <w:iCs/>
                <w:lang w:val="mn-MN"/>
              </w:rPr>
            </w:pPr>
            <w:r w:rsidRPr="00D6255E">
              <w:rPr>
                <w:b/>
                <w:bCs/>
                <w:i/>
                <w:iCs/>
                <w:sz w:val="22"/>
                <w:lang w:val="mn-MN"/>
              </w:rPr>
              <w:t xml:space="preserve">-оролцогчийн туршлагыг харуулах </w:t>
            </w:r>
            <w:r w:rsidR="00897463" w:rsidRPr="00D6255E">
              <w:rPr>
                <w:b/>
                <w:bCs/>
                <w:i/>
                <w:iCs/>
                <w:sz w:val="22"/>
                <w:lang w:val="mn-MN"/>
              </w:rPr>
              <w:t>өгөгдлийн хүснэгтэд</w:t>
            </w:r>
            <w:r w:rsidRPr="00D6255E">
              <w:rPr>
                <w:b/>
                <w:bCs/>
                <w:i/>
                <w:iCs/>
                <w:sz w:val="22"/>
                <w:lang w:val="mn-MN"/>
              </w:rPr>
              <w:t xml:space="preserve"> заасан хугацаанд гүйцэтгэсэн ижил төстэй бараа нийлүүлсэн, үйлчилгээ үзүүлсэн гэрээний талаар </w:t>
            </w:r>
            <w:r w:rsidR="009564D6" w:rsidRPr="00D6255E">
              <w:rPr>
                <w:b/>
                <w:bCs/>
                <w:i/>
                <w:iCs/>
                <w:sz w:val="22"/>
                <w:lang w:val="mn-MN"/>
              </w:rPr>
              <w:t>I</w:t>
            </w:r>
            <w:r w:rsidRPr="00D6255E">
              <w:rPr>
                <w:b/>
                <w:bCs/>
                <w:i/>
                <w:iCs/>
                <w:sz w:val="22"/>
                <w:lang w:val="mn-MN"/>
              </w:rPr>
              <w:t>V бүлгийн</w:t>
            </w:r>
            <w:r w:rsidR="009564D6" w:rsidRPr="00D6255E">
              <w:rPr>
                <w:b/>
                <w:bCs/>
                <w:i/>
                <w:iCs/>
                <w:sz w:val="22"/>
                <w:lang w:val="mn-MN"/>
              </w:rPr>
              <w:t xml:space="preserve"> 4, 6</w:t>
            </w:r>
            <w:r w:rsidRPr="00D6255E">
              <w:rPr>
                <w:b/>
                <w:bCs/>
                <w:i/>
                <w:iCs/>
                <w:sz w:val="22"/>
                <w:lang w:val="mn-MN"/>
              </w:rPr>
              <w:t>-ын дагуу бэлтгэсэн мэдээлэл;</w:t>
            </w:r>
          </w:p>
          <w:p w14:paraId="30947B07" w14:textId="7120976F" w:rsidR="00395D1D" w:rsidRPr="00D6255E" w:rsidRDefault="00395D1D" w:rsidP="00395D1D">
            <w:pPr>
              <w:spacing w:before="120"/>
              <w:jc w:val="both"/>
              <w:rPr>
                <w:b/>
                <w:bCs/>
                <w:i/>
                <w:iCs/>
                <w:lang w:val="mn-MN"/>
              </w:rPr>
            </w:pPr>
            <w:r w:rsidRPr="00D6255E">
              <w:rPr>
                <w:b/>
                <w:bCs/>
                <w:i/>
                <w:iCs/>
                <w:sz w:val="22"/>
                <w:lang w:val="mn-MN"/>
              </w:rPr>
              <w:t xml:space="preserve">-бараа нийлүүлэхэд ашиглахаар </w:t>
            </w:r>
            <w:r w:rsidR="00897463" w:rsidRPr="00D6255E">
              <w:rPr>
                <w:b/>
                <w:bCs/>
                <w:i/>
                <w:iCs/>
                <w:sz w:val="22"/>
                <w:lang w:val="mn-MN"/>
              </w:rPr>
              <w:t xml:space="preserve">өгөгдлийн хүснэгт </w:t>
            </w:r>
            <w:r w:rsidRPr="00D6255E">
              <w:rPr>
                <w:b/>
                <w:bCs/>
                <w:i/>
                <w:iCs/>
                <w:sz w:val="22"/>
                <w:lang w:val="mn-MN"/>
              </w:rPr>
              <w:t>болон техникийн тодорхойлолтод заасан үндсэн тоног төхөөрөмж, техник хэрэгслийн мэдээлэл, тэдгээрийг цаг хугацаанд нь (өөрийн өмчлөл, эзэмшлийн, түрээслэх гэх мэт) бэлэн байлгах санал;</w:t>
            </w:r>
          </w:p>
          <w:p w14:paraId="72F473BC" w14:textId="77777777" w:rsidR="00897463" w:rsidRPr="00D6255E" w:rsidRDefault="00897463" w:rsidP="00897463">
            <w:pPr>
              <w:spacing w:before="120"/>
              <w:jc w:val="both"/>
              <w:rPr>
                <w:b/>
                <w:bCs/>
                <w:i/>
                <w:iCs/>
                <w:lang w:val="mn-MN"/>
              </w:rPr>
            </w:pPr>
            <w:r w:rsidRPr="00D6255E">
              <w:rPr>
                <w:b/>
                <w:bCs/>
                <w:i/>
                <w:iCs/>
                <w:sz w:val="22"/>
                <w:lang w:val="mn-MN"/>
              </w:rPr>
              <w:t xml:space="preserve">-Оролцогч, түүний түншлэлийн гишүүдийн хэрэгжүүлж байгаа, хэрэгжүүлэх эрх авсан гэрээний талаарх мэдээлэл; </w:t>
            </w:r>
          </w:p>
          <w:p w14:paraId="4B4075D6" w14:textId="77D2F456" w:rsidR="00395D1D" w:rsidRPr="00D6255E" w:rsidRDefault="00395D1D" w:rsidP="00897463">
            <w:pPr>
              <w:spacing w:before="120"/>
              <w:jc w:val="both"/>
              <w:rPr>
                <w:lang w:val="mn-MN"/>
              </w:rPr>
            </w:pPr>
            <w:r w:rsidRPr="00D6255E">
              <w:rPr>
                <w:b/>
                <w:bCs/>
                <w:i/>
                <w:iCs/>
                <w:sz w:val="22"/>
                <w:lang w:val="mn-MN"/>
              </w:rPr>
              <w:t>-техникийн чадавх болон туршлагын талаар ТШЗ-ны 18.</w:t>
            </w:r>
            <w:r w:rsidR="00897463" w:rsidRPr="00D6255E">
              <w:rPr>
                <w:b/>
                <w:bCs/>
                <w:i/>
                <w:iCs/>
                <w:sz w:val="22"/>
                <w:lang w:val="mn-MN"/>
              </w:rPr>
              <w:t>1</w:t>
            </w:r>
            <w:r w:rsidRPr="00D6255E">
              <w:rPr>
                <w:b/>
                <w:bCs/>
                <w:i/>
                <w:iCs/>
                <w:sz w:val="22"/>
                <w:lang w:val="mn-MN"/>
              </w:rPr>
              <w:t>-д заасан шаардлагыг хангаж буйг нотлох бусад баримт.</w:t>
            </w:r>
            <w:r w:rsidR="00897463" w:rsidRPr="00D6255E">
              <w:rPr>
                <w:b/>
                <w:bCs/>
                <w:i/>
                <w:iCs/>
                <w:sz w:val="22"/>
                <w:lang w:val="mn-MN"/>
              </w:rPr>
              <w:t>]</w:t>
            </w:r>
          </w:p>
        </w:tc>
      </w:tr>
      <w:tr w:rsidR="00395D1D" w:rsidRPr="00D6255E" w14:paraId="59E1BDD9"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0FB22B" w14:textId="14D4F2F9" w:rsidR="00395D1D" w:rsidRPr="00D6255E" w:rsidRDefault="00395D1D" w:rsidP="00395D1D">
            <w:pPr>
              <w:spacing w:before="120"/>
              <w:rPr>
                <w:b/>
                <w:lang w:val="mn-MN"/>
              </w:rPr>
            </w:pPr>
            <w:r w:rsidRPr="00D6255E">
              <w:rPr>
                <w:b/>
                <w:sz w:val="22"/>
                <w:szCs w:val="22"/>
                <w:lang w:val="mn-MN"/>
              </w:rPr>
              <w:t xml:space="preserve">ТШЗ </w:t>
            </w:r>
            <w:r w:rsidR="00F521CD" w:rsidRPr="00D6255E">
              <w:rPr>
                <w:b/>
                <w:sz w:val="22"/>
                <w:szCs w:val="22"/>
                <w:lang w:val="mn-MN"/>
              </w:rPr>
              <w:t>19</w:t>
            </w:r>
            <w:r w:rsidRPr="00D6255E">
              <w:rPr>
                <w:b/>
                <w:sz w:val="22"/>
                <w:szCs w:val="22"/>
                <w:lang w:val="mn-MN"/>
              </w:rPr>
              <w:t>.5.</w:t>
            </w:r>
          </w:p>
        </w:tc>
        <w:tc>
          <w:tcPr>
            <w:tcW w:w="7904" w:type="dxa"/>
            <w:tcBorders>
              <w:top w:val="single" w:sz="4" w:space="0" w:color="auto"/>
              <w:left w:val="single" w:sz="4" w:space="0" w:color="auto"/>
              <w:bottom w:val="single" w:sz="4" w:space="0" w:color="auto"/>
              <w:right w:val="single" w:sz="4" w:space="0" w:color="auto"/>
            </w:tcBorders>
          </w:tcPr>
          <w:p w14:paraId="0E331CBA" w14:textId="3E8AFA68" w:rsidR="00395D1D" w:rsidRPr="00D6255E" w:rsidRDefault="00395D1D" w:rsidP="00395D1D">
            <w:pPr>
              <w:tabs>
                <w:tab w:val="right" w:pos="7254"/>
              </w:tabs>
              <w:spacing w:before="120"/>
              <w:jc w:val="both"/>
              <w:rPr>
                <w:lang w:val="mn-MN"/>
              </w:rPr>
            </w:pPr>
            <w:r w:rsidRPr="00D6255E">
              <w:rPr>
                <w:sz w:val="22"/>
                <w:szCs w:val="22"/>
                <w:lang w:val="mn-MN"/>
              </w:rPr>
              <w:t xml:space="preserve">Оролцогчийн санал болгосон үнийг гэрээний хэрэгжилтийн явцад: </w:t>
            </w:r>
            <w:r w:rsidRPr="00D6255E">
              <w:rPr>
                <w:b/>
                <w:i/>
                <w:sz w:val="22"/>
                <w:szCs w:val="22"/>
                <w:lang w:val="mn-MN"/>
              </w:rPr>
              <w:t>[“Тохируулж болно” эсхүл “Тохируулахгүй тогтмол байна” гэж бичих. Хэрэв гэрээний үнийг тохируулах бол үнэ тохируулах нөхцөл, аргачлалыг захиалагч тендер</w:t>
            </w:r>
            <w:r w:rsidR="00F521CD" w:rsidRPr="00D6255E">
              <w:rPr>
                <w:b/>
                <w:i/>
                <w:sz w:val="22"/>
                <w:szCs w:val="22"/>
                <w:lang w:val="mn-MN"/>
              </w:rPr>
              <w:t xml:space="preserve"> шалгаруулалт</w:t>
            </w:r>
            <w:r w:rsidRPr="00D6255E">
              <w:rPr>
                <w:b/>
                <w:i/>
                <w:sz w:val="22"/>
                <w:szCs w:val="22"/>
                <w:lang w:val="mn-MN"/>
              </w:rPr>
              <w:t xml:space="preserve"> зарлахаас өмнө урьдчилан тогтоож, аргачлалыг гэрээнд тусгана.]</w:t>
            </w:r>
          </w:p>
        </w:tc>
      </w:tr>
      <w:tr w:rsidR="00395D1D" w:rsidRPr="00D6255E" w14:paraId="46F65397"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43D031A" w14:textId="2ECC61FF" w:rsidR="00395D1D" w:rsidRPr="00D6255E" w:rsidRDefault="00395D1D" w:rsidP="00395D1D">
            <w:pPr>
              <w:spacing w:before="120"/>
              <w:rPr>
                <w:b/>
                <w:lang w:val="mn-MN"/>
              </w:rPr>
            </w:pPr>
            <w:r w:rsidRPr="00D6255E">
              <w:rPr>
                <w:b/>
                <w:sz w:val="22"/>
                <w:szCs w:val="22"/>
                <w:lang w:val="mn-MN"/>
              </w:rPr>
              <w:t xml:space="preserve">ТШЗ </w:t>
            </w:r>
            <w:r w:rsidR="00F521CD" w:rsidRPr="00D6255E">
              <w:rPr>
                <w:b/>
                <w:sz w:val="22"/>
                <w:szCs w:val="22"/>
                <w:lang w:val="mn-MN"/>
              </w:rPr>
              <w:t>19</w:t>
            </w:r>
            <w:r w:rsidRPr="00D6255E">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73ACCB0B" w14:textId="77777777" w:rsidR="00395D1D" w:rsidRPr="00D6255E" w:rsidRDefault="00395D1D" w:rsidP="00395D1D">
            <w:pPr>
              <w:tabs>
                <w:tab w:val="right" w:pos="7254"/>
              </w:tabs>
              <w:spacing w:before="120"/>
              <w:jc w:val="both"/>
              <w:rPr>
                <w:b/>
                <w:lang w:val="mn-MN"/>
              </w:rPr>
            </w:pPr>
            <w:r w:rsidRPr="00D6255E">
              <w:rPr>
                <w:sz w:val="22"/>
                <w:szCs w:val="22"/>
                <w:lang w:val="mn-MN"/>
              </w:rPr>
              <w:t xml:space="preserve">Олон улсын худалдааны нөхцөлийг хэрэглэх эсэх: </w:t>
            </w:r>
            <w:r w:rsidRPr="00D6255E">
              <w:rPr>
                <w:b/>
                <w:i/>
                <w:sz w:val="22"/>
                <w:szCs w:val="22"/>
                <w:lang w:val="mn-MN"/>
              </w:rPr>
              <w:t>[“Тийм” эсхүл “Үгүй” гэж бичих. Хэрэв “Тийм” бол Incoterms-ийн хамгийн сүүлийн хувилбарын аль нөхцөлөөр, хаана хүргүүлэх болохыг доорх байдлаар тодорхой бич. Жишээ нь: Incoterms 2020, DDP</w:t>
            </w:r>
            <w:r w:rsidRPr="00D6255E">
              <w:rPr>
                <w:sz w:val="22"/>
                <w:szCs w:val="22"/>
                <w:lang w:val="mn-MN"/>
              </w:rPr>
              <w:t xml:space="preserve">, </w:t>
            </w:r>
            <w:r w:rsidRPr="00D6255E">
              <w:rPr>
                <w:b/>
                <w:i/>
                <w:sz w:val="22"/>
                <w:szCs w:val="22"/>
                <w:lang w:val="mn-MN"/>
              </w:rPr>
              <w:t>бараа хүргэх газар]</w:t>
            </w:r>
          </w:p>
        </w:tc>
      </w:tr>
      <w:tr w:rsidR="00395D1D" w:rsidRPr="00D6255E" w14:paraId="7C4BFD2D" w14:textId="77777777" w:rsidTr="002E3F6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0E2D5614" w14:textId="77777777" w:rsidR="00395D1D" w:rsidRPr="00D6255E" w:rsidRDefault="00395D1D" w:rsidP="00395D1D">
            <w:pPr>
              <w:tabs>
                <w:tab w:val="right" w:pos="7254"/>
              </w:tabs>
              <w:spacing w:before="120"/>
              <w:jc w:val="center"/>
              <w:rPr>
                <w:b/>
                <w:lang w:val="mn-MN"/>
              </w:rPr>
            </w:pPr>
            <w:r w:rsidRPr="00D6255E">
              <w:rPr>
                <w:b/>
                <w:sz w:val="22"/>
                <w:szCs w:val="22"/>
                <w:lang w:val="mn-MN"/>
              </w:rPr>
              <w:t>Г. ТЕНДЕР ИЛГЭЭХ, НЭЭХ</w:t>
            </w:r>
          </w:p>
        </w:tc>
      </w:tr>
      <w:tr w:rsidR="00395D1D" w:rsidRPr="00D6255E" w14:paraId="22B76919" w14:textId="77777777" w:rsidTr="002E3F66">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D387E5C" w14:textId="1FC632BF" w:rsidR="00395D1D" w:rsidRPr="00D6255E" w:rsidDel="00621B33" w:rsidRDefault="00395D1D" w:rsidP="00395D1D">
            <w:pPr>
              <w:spacing w:before="120"/>
              <w:rPr>
                <w:b/>
                <w:lang w:val="mn-MN"/>
              </w:rPr>
            </w:pPr>
            <w:r w:rsidRPr="00D6255E">
              <w:rPr>
                <w:b/>
                <w:sz w:val="22"/>
                <w:szCs w:val="22"/>
                <w:lang w:val="mn-MN"/>
              </w:rPr>
              <w:t>ТШЗ 2</w:t>
            </w:r>
            <w:r w:rsidR="00F521CD" w:rsidRPr="00D6255E">
              <w:rPr>
                <w:b/>
                <w:sz w:val="22"/>
                <w:szCs w:val="22"/>
                <w:lang w:val="mn-MN"/>
              </w:rPr>
              <w:t>4</w:t>
            </w:r>
            <w:r w:rsidRPr="00D6255E">
              <w:rPr>
                <w:b/>
                <w:sz w:val="22"/>
                <w:szCs w:val="22"/>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6B544871" w14:textId="77777777" w:rsidR="00395D1D" w:rsidRPr="00D6255E" w:rsidRDefault="00395D1D" w:rsidP="00395D1D">
            <w:pPr>
              <w:spacing w:before="120"/>
              <w:jc w:val="both"/>
              <w:rPr>
                <w:lang w:val="mn-MN"/>
              </w:rPr>
            </w:pPr>
            <w:r w:rsidRPr="00D6255E">
              <w:rPr>
                <w:sz w:val="22"/>
                <w:szCs w:val="22"/>
                <w:lang w:val="mn-MN"/>
              </w:rPr>
              <w:t>Тендер хүлээн авах эцсийн хугацаа нь:</w:t>
            </w:r>
          </w:p>
          <w:p w14:paraId="1B6BF9A9" w14:textId="77777777" w:rsidR="00395D1D" w:rsidRPr="00D6255E" w:rsidRDefault="00395D1D" w:rsidP="00395D1D">
            <w:pPr>
              <w:spacing w:before="120"/>
              <w:jc w:val="both"/>
              <w:rPr>
                <w:lang w:val="mn-MN"/>
              </w:rPr>
            </w:pPr>
            <w:r w:rsidRPr="00D6255E">
              <w:rPr>
                <w:sz w:val="22"/>
                <w:szCs w:val="22"/>
                <w:lang w:val="mn-MN"/>
              </w:rPr>
              <w:t xml:space="preserve">Огноо: </w:t>
            </w:r>
            <w:r w:rsidRPr="00D6255E">
              <w:rPr>
                <w:b/>
                <w:i/>
                <w:sz w:val="22"/>
                <w:szCs w:val="22"/>
                <w:lang w:val="mn-MN"/>
              </w:rPr>
              <w:t>[он, сар, өдрийг бичих]</w:t>
            </w:r>
          </w:p>
          <w:p w14:paraId="18557D5F" w14:textId="77777777" w:rsidR="00395D1D" w:rsidRPr="00D6255E" w:rsidDel="00491F16" w:rsidRDefault="00395D1D" w:rsidP="00395D1D">
            <w:pPr>
              <w:tabs>
                <w:tab w:val="right" w:pos="7254"/>
              </w:tabs>
              <w:spacing w:before="120"/>
              <w:jc w:val="both"/>
              <w:rPr>
                <w:lang w:val="mn-MN"/>
              </w:rPr>
            </w:pPr>
            <w:r w:rsidRPr="00D6255E">
              <w:rPr>
                <w:sz w:val="22"/>
                <w:szCs w:val="22"/>
                <w:lang w:val="mn-MN"/>
              </w:rPr>
              <w:t xml:space="preserve">Цаг: </w:t>
            </w:r>
            <w:r w:rsidRPr="00D6255E">
              <w:rPr>
                <w:b/>
                <w:i/>
                <w:sz w:val="22"/>
                <w:szCs w:val="22"/>
                <w:lang w:val="mn-MN"/>
              </w:rPr>
              <w:t xml:space="preserve">[цаг, минутыг тодорхой бичих] </w:t>
            </w:r>
          </w:p>
        </w:tc>
      </w:tr>
    </w:tbl>
    <w:p w14:paraId="46EF8AC8" w14:textId="77777777" w:rsidR="00502665" w:rsidRPr="00D6255E" w:rsidRDefault="00502665" w:rsidP="00502665">
      <w:pPr>
        <w:tabs>
          <w:tab w:val="left" w:pos="4080"/>
        </w:tabs>
        <w:rPr>
          <w:b/>
          <w:i/>
          <w:sz w:val="22"/>
          <w:szCs w:val="22"/>
          <w:lang w:val="mn-MN"/>
        </w:rPr>
        <w:sectPr w:rsidR="00502665" w:rsidRPr="00D6255E" w:rsidSect="00611240">
          <w:footerReference w:type="first" r:id="rId14"/>
          <w:pgSz w:w="11907" w:h="16840" w:code="9"/>
          <w:pgMar w:top="1134" w:right="851" w:bottom="1134" w:left="1701" w:header="720" w:footer="720" w:gutter="0"/>
          <w:cols w:space="720"/>
          <w:titlePg/>
          <w:docGrid w:linePitch="360"/>
        </w:sectPr>
      </w:pPr>
      <w:r w:rsidRPr="00D6255E">
        <w:rPr>
          <w:b/>
          <w:i/>
          <w:sz w:val="22"/>
          <w:szCs w:val="22"/>
          <w:lang w:val="mn-MN"/>
        </w:rPr>
        <w:tab/>
      </w:r>
    </w:p>
    <w:p w14:paraId="77BAEBF1" w14:textId="47B0C45C" w:rsidR="00C81E9E" w:rsidRPr="00D6255E" w:rsidRDefault="00C81E9E" w:rsidP="00C81E9E">
      <w:pPr>
        <w:pStyle w:val="Heading1"/>
        <w:tabs>
          <w:tab w:val="left" w:pos="851"/>
        </w:tabs>
        <w:rPr>
          <w:rFonts w:cs="Arial"/>
          <w:b w:val="0"/>
          <w:bCs/>
          <w:szCs w:val="24"/>
          <w:lang w:val="mn-MN"/>
        </w:rPr>
      </w:pPr>
      <w:bookmarkStart w:id="355" w:name="_Toc82445332"/>
      <w:bookmarkStart w:id="356" w:name="_Toc82445730"/>
      <w:bookmarkStart w:id="357" w:name="_Toc82448448"/>
      <w:bookmarkStart w:id="358" w:name="_Toc127459764"/>
      <w:bookmarkStart w:id="359" w:name="_Toc144551971"/>
      <w:bookmarkStart w:id="360" w:name="_Toc145437753"/>
      <w:bookmarkStart w:id="361" w:name="_Toc154245558"/>
      <w:bookmarkStart w:id="362" w:name="_Toc154657003"/>
      <w:r w:rsidRPr="00D6255E">
        <w:rPr>
          <w:rFonts w:cs="Arial"/>
          <w:bCs/>
          <w:szCs w:val="24"/>
          <w:lang w:val="mn-MN"/>
        </w:rPr>
        <w:lastRenderedPageBreak/>
        <w:t>III БҮЛЭГ.ТЕХНИКИЙН ТОДОРХОЙЛОЛТ, ТАВИГДАХ ШААРДЛАГА</w:t>
      </w:r>
      <w:bookmarkEnd w:id="355"/>
      <w:bookmarkEnd w:id="356"/>
      <w:bookmarkEnd w:id="357"/>
      <w:bookmarkEnd w:id="358"/>
      <w:bookmarkEnd w:id="359"/>
      <w:bookmarkEnd w:id="360"/>
      <w:bookmarkEnd w:id="361"/>
      <w:bookmarkEnd w:id="362"/>
    </w:p>
    <w:p w14:paraId="58FA82F9" w14:textId="77777777" w:rsidR="00C81E9E" w:rsidRPr="00D6255E" w:rsidRDefault="00C81E9E" w:rsidP="00C81E9E">
      <w:pPr>
        <w:pStyle w:val="BodyTextIndent"/>
        <w:spacing w:after="160"/>
        <w:ind w:left="0" w:firstLine="0"/>
        <w:rPr>
          <w:rFonts w:ascii="Arial" w:hAnsi="Arial" w:cs="Arial"/>
          <w:szCs w:val="24"/>
          <w:lang w:val="mn-MN"/>
        </w:rPr>
      </w:pPr>
    </w:p>
    <w:p w14:paraId="1D7F7622" w14:textId="66C52CB9" w:rsidR="00C81E9E" w:rsidRPr="00D6255E" w:rsidRDefault="00C81E9E" w:rsidP="00C81E9E">
      <w:pPr>
        <w:pStyle w:val="BodyTextIndent"/>
        <w:ind w:left="0" w:firstLine="0"/>
        <w:rPr>
          <w:rFonts w:ascii="Arial" w:hAnsi="Arial" w:cs="Arial"/>
          <w:szCs w:val="24"/>
          <w:lang w:val="mn-MN"/>
        </w:rPr>
      </w:pPr>
      <w:r w:rsidRPr="00D6255E">
        <w:rPr>
          <w:rFonts w:ascii="Arial" w:hAnsi="Arial" w:cs="Arial"/>
          <w:szCs w:val="24"/>
          <w:lang w:val="mn-MN"/>
        </w:rPr>
        <w:t>Мэргэжлийн байгууллага болон үнэлгээний хороо нь худалдан авах бараа</w:t>
      </w:r>
      <w:r w:rsidR="00CA45D7" w:rsidRPr="00D6255E">
        <w:rPr>
          <w:rFonts w:ascii="Arial" w:hAnsi="Arial" w:cs="Arial"/>
          <w:szCs w:val="24"/>
          <w:lang w:val="mn-MN"/>
        </w:rPr>
        <w:t xml:space="preserve">, үйлчилгээний </w:t>
      </w:r>
      <w:r w:rsidRPr="00D6255E">
        <w:rPr>
          <w:rFonts w:ascii="Arial" w:hAnsi="Arial" w:cs="Arial"/>
          <w:szCs w:val="24"/>
          <w:lang w:val="mn-MN"/>
        </w:rPr>
        <w:t xml:space="preserve">техникийн тодорхойлолтыг боловсруулахад энэхүү санамжийг ашиглана. </w:t>
      </w:r>
    </w:p>
    <w:p w14:paraId="3DE3AA81" w14:textId="77777777" w:rsidR="00C81E9E" w:rsidRPr="00D6255E" w:rsidRDefault="00C81E9E" w:rsidP="00C81E9E">
      <w:pPr>
        <w:pStyle w:val="BodyTextIndent"/>
        <w:ind w:left="0" w:firstLine="0"/>
        <w:rPr>
          <w:rFonts w:ascii="Arial" w:hAnsi="Arial" w:cs="Arial"/>
          <w:szCs w:val="24"/>
          <w:lang w:val="mn-MN"/>
        </w:rPr>
      </w:pPr>
    </w:p>
    <w:p w14:paraId="6210DA86" w14:textId="26A9F2B9" w:rsidR="00C81E9E" w:rsidRPr="00D6255E" w:rsidRDefault="00C81E9E" w:rsidP="00C81E9E">
      <w:pPr>
        <w:pStyle w:val="BodyTextIndent"/>
        <w:ind w:left="0" w:firstLine="0"/>
        <w:rPr>
          <w:rFonts w:ascii="Arial" w:hAnsi="Arial" w:cs="Arial"/>
          <w:szCs w:val="24"/>
          <w:lang w:val="mn-MN"/>
        </w:rPr>
      </w:pPr>
      <w:r w:rsidRPr="00D6255E">
        <w:rPr>
          <w:rFonts w:ascii="Arial" w:hAnsi="Arial" w:cs="Arial"/>
          <w:szCs w:val="24"/>
          <w:lang w:val="mn-MN"/>
        </w:rPr>
        <w:t xml:space="preserve">Техникийн тодорхойлолтын зорилго нь захиалагчид шаардлагатай бараа, үйлчилгээг нарийвчлан тодорхойлоход оршино. Уг санамж нь хэм хэмжээ тогтоохгүй ба мэргэжлийн байгууллагаас батлах тендер шалгаруулалтын баримт бичгийн хэсэг болохгүй. </w:t>
      </w:r>
    </w:p>
    <w:p w14:paraId="3B9C2158" w14:textId="77777777" w:rsidR="00C81E9E" w:rsidRPr="00D6255E" w:rsidRDefault="00C81E9E" w:rsidP="00C81E9E">
      <w:pPr>
        <w:pStyle w:val="BodyTextIndent"/>
        <w:ind w:left="0" w:firstLine="0"/>
        <w:rPr>
          <w:rFonts w:ascii="Arial" w:hAnsi="Arial" w:cs="Arial"/>
          <w:szCs w:val="24"/>
          <w:lang w:val="mn-MN"/>
        </w:rPr>
      </w:pPr>
    </w:p>
    <w:p w14:paraId="6FB7FE90" w14:textId="06E0A137" w:rsidR="00C81E9E" w:rsidRPr="00D6255E" w:rsidRDefault="00C81E9E" w:rsidP="003641B1">
      <w:pPr>
        <w:pStyle w:val="BodyTextIndent"/>
        <w:numPr>
          <w:ilvl w:val="0"/>
          <w:numId w:val="4"/>
        </w:numPr>
        <w:spacing w:after="160"/>
        <w:rPr>
          <w:rFonts w:ascii="Arial" w:hAnsi="Arial" w:cs="Arial"/>
          <w:szCs w:val="24"/>
          <w:lang w:val="mn-MN"/>
        </w:rPr>
      </w:pPr>
      <w:r w:rsidRPr="00D6255E">
        <w:rPr>
          <w:rFonts w:ascii="Arial" w:hAnsi="Arial" w:cs="Arial"/>
          <w:szCs w:val="24"/>
          <w:lang w:val="mn-MN"/>
        </w:rPr>
        <w:t xml:space="preserve">Ойлгомжтой сайтар бэлтгэсэн техникийн тодорхойлолт нь </w:t>
      </w:r>
      <w:r w:rsidR="00DC16DA" w:rsidRPr="00D6255E">
        <w:rPr>
          <w:rFonts w:ascii="Arial" w:hAnsi="Arial" w:cs="Arial"/>
          <w:szCs w:val="24"/>
          <w:lang w:val="mn-MN"/>
        </w:rPr>
        <w:t xml:space="preserve">мэргэжлийн байгууллагаас </w:t>
      </w:r>
      <w:r w:rsidRPr="00D6255E">
        <w:rPr>
          <w:rFonts w:ascii="Arial" w:hAnsi="Arial" w:cs="Arial"/>
          <w:szCs w:val="24"/>
          <w:lang w:val="mn-MN"/>
        </w:rPr>
        <w:t xml:space="preserve">тавьсан шаардлагад нийцсэн, бодитой бөгөөд өрсөлдөх чадвартай тендер бэлтгэхэд оролцогчдод зайлшгүй чухал нөхцөл болно. </w:t>
      </w:r>
    </w:p>
    <w:p w14:paraId="00ADD31A" w14:textId="1BBB5700" w:rsidR="00C81E9E" w:rsidRPr="00D6255E" w:rsidRDefault="00C81E9E" w:rsidP="003641B1">
      <w:pPr>
        <w:pStyle w:val="BodyTextIndent"/>
        <w:numPr>
          <w:ilvl w:val="0"/>
          <w:numId w:val="4"/>
        </w:numPr>
        <w:spacing w:after="160"/>
        <w:rPr>
          <w:rFonts w:ascii="Arial" w:hAnsi="Arial" w:cs="Arial"/>
          <w:szCs w:val="24"/>
          <w:lang w:val="mn-MN"/>
        </w:rPr>
      </w:pPr>
      <w:r w:rsidRPr="00D6255E">
        <w:rPr>
          <w:rFonts w:ascii="Arial" w:hAnsi="Arial" w:cs="Arial"/>
          <w:szCs w:val="24"/>
          <w:lang w:val="mn-MN"/>
        </w:rPr>
        <w:t>Техникийн тодорхойлолтыг бэлтгэхэд өрсөлдөөнийг өрнүүлэх зарчмыг баримтлах ёстой бөгөөд худалдан авах бараа</w:t>
      </w:r>
      <w:r w:rsidR="00DC16DA" w:rsidRPr="00D6255E">
        <w:rPr>
          <w:rFonts w:ascii="Arial" w:hAnsi="Arial" w:cs="Arial"/>
          <w:szCs w:val="24"/>
          <w:lang w:val="mn-MN"/>
        </w:rPr>
        <w:t xml:space="preserve">, үйлчилгээний </w:t>
      </w:r>
      <w:r w:rsidRPr="00D6255E">
        <w:rPr>
          <w:rFonts w:ascii="Arial" w:hAnsi="Arial" w:cs="Arial"/>
          <w:szCs w:val="24"/>
          <w:lang w:val="mn-MN"/>
        </w:rPr>
        <w:t xml:space="preserve">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2788386E" w14:textId="68500097" w:rsidR="00C81E9E" w:rsidRPr="00D6255E" w:rsidRDefault="00C81E9E" w:rsidP="003641B1">
      <w:pPr>
        <w:pStyle w:val="BodyTextIndent"/>
        <w:numPr>
          <w:ilvl w:val="0"/>
          <w:numId w:val="4"/>
        </w:numPr>
        <w:spacing w:after="160"/>
        <w:rPr>
          <w:rFonts w:ascii="Arial" w:hAnsi="Arial" w:cs="Arial"/>
          <w:szCs w:val="24"/>
          <w:lang w:val="mn-MN"/>
        </w:rPr>
      </w:pPr>
      <w:r w:rsidRPr="00D6255E">
        <w:rPr>
          <w:rFonts w:ascii="Arial" w:hAnsi="Arial" w:cs="Arial"/>
          <w:szCs w:val="24"/>
          <w:lang w:val="mn-MN"/>
        </w:rPr>
        <w:t xml:space="preserve">Техникийн тодорхойлолт боловсруулахдаа </w:t>
      </w:r>
      <w:r w:rsidR="00445839" w:rsidRPr="00D6255E">
        <w:rPr>
          <w:rFonts w:ascii="Arial" w:hAnsi="Arial" w:cs="Arial"/>
          <w:szCs w:val="24"/>
          <w:lang w:val="mn-MN"/>
        </w:rPr>
        <w:t>тогтоосон нэгж үнэд</w:t>
      </w:r>
      <w:r w:rsidRPr="00D6255E">
        <w:rPr>
          <w:rFonts w:ascii="Arial" w:hAnsi="Arial" w:cs="Arial"/>
          <w:szCs w:val="24"/>
          <w:lang w:val="mn-MN"/>
        </w:rPr>
        <w:t xml:space="preserve">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2FE99F57" w14:textId="191C793A" w:rsidR="00C81E9E" w:rsidRPr="00D6255E" w:rsidRDefault="00C81E9E" w:rsidP="003641B1">
      <w:pPr>
        <w:pStyle w:val="BodyTextIndent"/>
        <w:numPr>
          <w:ilvl w:val="0"/>
          <w:numId w:val="4"/>
        </w:numPr>
        <w:spacing w:after="160"/>
        <w:rPr>
          <w:rFonts w:ascii="Arial" w:hAnsi="Arial" w:cs="Arial"/>
          <w:szCs w:val="24"/>
          <w:lang w:val="mn-MN"/>
        </w:rPr>
      </w:pPr>
      <w:r w:rsidRPr="00D6255E">
        <w:rPr>
          <w:rFonts w:ascii="Arial" w:hAnsi="Arial" w:cs="Arial"/>
          <w:szCs w:val="24"/>
          <w:lang w:val="mn-MN"/>
        </w:rPr>
        <w:t>Тендер</w:t>
      </w:r>
      <w:r w:rsidR="00DC16DA" w:rsidRPr="00D6255E">
        <w:rPr>
          <w:rFonts w:ascii="Arial" w:hAnsi="Arial" w:cs="Arial"/>
          <w:szCs w:val="24"/>
          <w:lang w:val="mn-MN"/>
        </w:rPr>
        <w:t xml:space="preserve"> шалгаруулалтын </w:t>
      </w:r>
      <w:r w:rsidRPr="00D6255E">
        <w:rPr>
          <w:rFonts w:ascii="Arial" w:hAnsi="Arial" w:cs="Arial"/>
          <w:szCs w:val="24"/>
          <w:lang w:val="mn-MN"/>
        </w:rPr>
        <w:t>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3092A79B" w14:textId="77777777" w:rsidR="00C81E9E" w:rsidRPr="00D6255E" w:rsidRDefault="00C81E9E" w:rsidP="003641B1">
      <w:pPr>
        <w:pStyle w:val="explanatoryclause"/>
        <w:numPr>
          <w:ilvl w:val="0"/>
          <w:numId w:val="4"/>
        </w:numPr>
        <w:spacing w:after="160"/>
        <w:rPr>
          <w:rFonts w:cs="Arial"/>
          <w:szCs w:val="24"/>
          <w:lang w:val="mn-MN"/>
        </w:rPr>
      </w:pPr>
      <w:r w:rsidRPr="00D6255E">
        <w:rPr>
          <w:rFonts w:cs="Arial"/>
          <w:szCs w:val="24"/>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542CCFB0" w14:textId="77777777" w:rsidR="00C81E9E" w:rsidRPr="00D6255E" w:rsidRDefault="00C81E9E" w:rsidP="00C81E9E">
      <w:pPr>
        <w:pStyle w:val="BodyTextIndent"/>
        <w:ind w:left="0" w:firstLine="0"/>
        <w:jc w:val="center"/>
        <w:rPr>
          <w:rFonts w:ascii="Arial" w:hAnsi="Arial" w:cs="Arial"/>
          <w:b/>
          <w:bCs/>
          <w:i/>
          <w:iCs/>
          <w:szCs w:val="24"/>
          <w:lang w:val="mn-MN"/>
        </w:rPr>
      </w:pPr>
      <w:r w:rsidRPr="00D6255E">
        <w:rPr>
          <w:rFonts w:ascii="Arial" w:hAnsi="Arial" w:cs="Arial"/>
          <w:b/>
          <w:bCs/>
          <w:i/>
          <w:iCs/>
          <w:szCs w:val="24"/>
          <w:lang w:val="mn-MN"/>
        </w:rPr>
        <w:t>Зураг, төсөл</w:t>
      </w:r>
    </w:p>
    <w:p w14:paraId="562866F8" w14:textId="77777777" w:rsidR="00C81E9E" w:rsidRPr="00D6255E" w:rsidRDefault="00C81E9E" w:rsidP="00C81E9E">
      <w:pPr>
        <w:pStyle w:val="BodyTextIndent"/>
        <w:ind w:left="0" w:firstLine="0"/>
        <w:jc w:val="center"/>
        <w:rPr>
          <w:rFonts w:ascii="Arial" w:hAnsi="Arial" w:cs="Arial"/>
          <w:i/>
          <w:iCs/>
          <w:szCs w:val="24"/>
          <w:lang w:val="mn-MN"/>
        </w:rPr>
      </w:pPr>
    </w:p>
    <w:p w14:paraId="670319F3" w14:textId="77777777" w:rsidR="00C81E9E" w:rsidRPr="00D6255E" w:rsidRDefault="00C81E9E" w:rsidP="00C81E9E">
      <w:pPr>
        <w:pStyle w:val="BodyTextIndent"/>
        <w:ind w:left="0" w:firstLine="0"/>
        <w:rPr>
          <w:rFonts w:ascii="Arial" w:hAnsi="Arial" w:cs="Arial"/>
          <w:szCs w:val="24"/>
          <w:lang w:val="mn-MN"/>
        </w:rPr>
      </w:pPr>
      <w:r w:rsidRPr="00D6255E">
        <w:rPr>
          <w:rFonts w:ascii="Arial" w:hAnsi="Arial" w:cs="Arial"/>
          <w:szCs w:val="24"/>
          <w:lang w:val="mn-MN"/>
        </w:rPr>
        <w:t xml:space="preserve">Шаардлагатай бол барааны эскиз, зургийг хавсаргана. </w:t>
      </w:r>
    </w:p>
    <w:p w14:paraId="3C3ED393" w14:textId="77777777" w:rsidR="00787663" w:rsidRPr="00D6255E" w:rsidRDefault="00787663" w:rsidP="00C81E9E">
      <w:pPr>
        <w:pStyle w:val="BodyTextIndent"/>
        <w:ind w:left="0" w:firstLine="0"/>
        <w:rPr>
          <w:rFonts w:ascii="Arial" w:hAnsi="Arial" w:cs="Arial"/>
          <w:szCs w:val="24"/>
          <w:lang w:val="mn-MN"/>
        </w:rPr>
      </w:pPr>
    </w:p>
    <w:p w14:paraId="3FB3D909" w14:textId="77777777" w:rsidR="00156C2D" w:rsidRPr="00D6255E" w:rsidRDefault="00156C2D" w:rsidP="00787663">
      <w:pPr>
        <w:spacing w:line="240" w:lineRule="auto"/>
        <w:jc w:val="center"/>
        <w:rPr>
          <w:b/>
          <w:lang w:val="mn-MN"/>
        </w:rPr>
        <w:sectPr w:rsidR="00156C2D" w:rsidRPr="00D6255E" w:rsidSect="00442E9C">
          <w:pgSz w:w="11907" w:h="16840" w:code="9"/>
          <w:pgMar w:top="1134" w:right="851" w:bottom="1134" w:left="1701" w:header="720" w:footer="720" w:gutter="0"/>
          <w:cols w:space="720"/>
          <w:titlePg/>
          <w:docGrid w:linePitch="360"/>
        </w:sectPr>
      </w:pPr>
    </w:p>
    <w:p w14:paraId="55E12633" w14:textId="77777777" w:rsidR="00787663" w:rsidRPr="00D6255E" w:rsidRDefault="00787663" w:rsidP="00787663">
      <w:pPr>
        <w:spacing w:line="240" w:lineRule="auto"/>
        <w:jc w:val="center"/>
        <w:rPr>
          <w:b/>
          <w:caps/>
          <w:lang w:val="mn-MN"/>
        </w:rPr>
      </w:pPr>
      <w:r w:rsidRPr="00D6255E">
        <w:rPr>
          <w:b/>
          <w:lang w:val="mn-MN"/>
        </w:rPr>
        <w:lastRenderedPageBreak/>
        <w:t>Техникийн тодорхойлолт</w:t>
      </w:r>
    </w:p>
    <w:p w14:paraId="39835C40" w14:textId="34B4B1E7" w:rsidR="00787663" w:rsidRPr="00D6255E" w:rsidRDefault="00C45921" w:rsidP="00787663">
      <w:pPr>
        <w:pStyle w:val="BodyTextIndent"/>
        <w:ind w:left="0" w:right="-14" w:firstLine="0"/>
        <w:rPr>
          <w:rFonts w:ascii="Arial" w:hAnsi="Arial" w:cs="Arial"/>
          <w:szCs w:val="24"/>
          <w:lang w:val="mn-MN"/>
        </w:rPr>
      </w:pPr>
      <w:r w:rsidRPr="00D6255E">
        <w:rPr>
          <w:rFonts w:ascii="Arial" w:hAnsi="Arial" w:cs="Arial"/>
          <w:szCs w:val="24"/>
          <w:lang w:val="mn-MN"/>
        </w:rPr>
        <w:t xml:space="preserve">Бараа, үйлчилгээний техникийн тодорхойлолтыг энд хавсаргана. </w:t>
      </w:r>
    </w:p>
    <w:p w14:paraId="288093F8" w14:textId="77777777" w:rsidR="00C45921" w:rsidRPr="00D6255E" w:rsidRDefault="00C45921" w:rsidP="00787663">
      <w:pPr>
        <w:pStyle w:val="BodyTextIndent"/>
        <w:ind w:left="0" w:right="-14" w:firstLine="0"/>
        <w:rPr>
          <w:rFonts w:ascii="Arial" w:hAnsi="Arial" w:cs="Arial"/>
          <w:szCs w:val="24"/>
          <w:lang w:val="mn-MN"/>
        </w:rPr>
      </w:pPr>
    </w:p>
    <w:p w14:paraId="7F76E866" w14:textId="082DEA28" w:rsidR="00787663" w:rsidRPr="00D6255E" w:rsidRDefault="0049210D" w:rsidP="00787663">
      <w:pPr>
        <w:pStyle w:val="BodyTextIndent"/>
        <w:ind w:left="0" w:right="-14" w:firstLine="0"/>
        <w:rPr>
          <w:rFonts w:ascii="Arial" w:hAnsi="Arial" w:cs="Arial"/>
          <w:szCs w:val="24"/>
          <w:lang w:val="mn-MN"/>
        </w:rPr>
      </w:pPr>
      <w:r w:rsidRPr="00D6255E">
        <w:rPr>
          <w:rFonts w:ascii="Arial" w:hAnsi="Arial" w:cs="Arial"/>
          <w:szCs w:val="24"/>
          <w:lang w:val="mn-MN"/>
        </w:rPr>
        <w:t>Тухайлбал, н</w:t>
      </w:r>
      <w:r w:rsidR="00787663" w:rsidRPr="00D6255E">
        <w:rPr>
          <w:rFonts w:ascii="Arial" w:hAnsi="Arial" w:cs="Arial"/>
          <w:szCs w:val="24"/>
          <w:lang w:val="mn-MN"/>
        </w:rPr>
        <w:t>ийлүүлэх бараа нь доор дурдсан техникийн тодорхойлолтод нийцсэн байна.</w:t>
      </w:r>
    </w:p>
    <w:p w14:paraId="0FBE9981" w14:textId="77777777" w:rsidR="00787663" w:rsidRPr="00D6255E" w:rsidRDefault="00787663" w:rsidP="00787663">
      <w:pPr>
        <w:rPr>
          <w:lang w:val="mn-MN"/>
        </w:rPr>
      </w:pPr>
    </w:p>
    <w:p w14:paraId="1E139480" w14:textId="77777777" w:rsidR="00787663" w:rsidRPr="00D6255E" w:rsidRDefault="00787663" w:rsidP="00787663">
      <w:pPr>
        <w:rPr>
          <w:b/>
          <w:bCs/>
          <w:lang w:val="mn-MN"/>
        </w:rPr>
      </w:pPr>
      <w:r w:rsidRPr="00D6255E">
        <w:rPr>
          <w:b/>
          <w:bCs/>
          <w:lang w:val="mn-MN"/>
        </w:rPr>
        <w:t xml:space="preserve">  Барааны нэ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787663" w:rsidRPr="00D6255E" w14:paraId="6591FB62" w14:textId="77777777" w:rsidTr="00D836EF">
        <w:tc>
          <w:tcPr>
            <w:tcW w:w="574" w:type="dxa"/>
            <w:tcBorders>
              <w:top w:val="single" w:sz="4" w:space="0" w:color="auto"/>
              <w:left w:val="single" w:sz="4" w:space="0" w:color="auto"/>
              <w:bottom w:val="single" w:sz="4" w:space="0" w:color="auto"/>
              <w:right w:val="single" w:sz="4" w:space="0" w:color="auto"/>
            </w:tcBorders>
          </w:tcPr>
          <w:p w14:paraId="7034B389" w14:textId="77777777" w:rsidR="00787663" w:rsidRPr="00D6255E" w:rsidRDefault="00787663" w:rsidP="00D836EF">
            <w:pPr>
              <w:spacing w:before="120" w:after="120"/>
              <w:jc w:val="center"/>
              <w:rPr>
                <w:b/>
                <w:i/>
                <w:lang w:val="mn-MN"/>
              </w:rPr>
            </w:pPr>
            <w:r w:rsidRPr="00D6255E">
              <w:rPr>
                <w:b/>
                <w:i/>
                <w:lang w:val="mn-MN"/>
              </w:rPr>
              <w:t>№</w:t>
            </w:r>
          </w:p>
        </w:tc>
        <w:tc>
          <w:tcPr>
            <w:tcW w:w="2937" w:type="dxa"/>
            <w:tcBorders>
              <w:top w:val="single" w:sz="4" w:space="0" w:color="auto"/>
              <w:left w:val="single" w:sz="4" w:space="0" w:color="auto"/>
              <w:bottom w:val="single" w:sz="4" w:space="0" w:color="auto"/>
              <w:right w:val="single" w:sz="4" w:space="0" w:color="auto"/>
            </w:tcBorders>
          </w:tcPr>
          <w:p w14:paraId="30D88216" w14:textId="77777777" w:rsidR="00787663" w:rsidRPr="00D6255E" w:rsidRDefault="00787663" w:rsidP="00D836EF">
            <w:pPr>
              <w:spacing w:before="120" w:after="120"/>
              <w:jc w:val="center"/>
              <w:rPr>
                <w:b/>
                <w:i/>
                <w:lang w:val="mn-MN"/>
              </w:rPr>
            </w:pPr>
            <w:r w:rsidRPr="00D6255E">
              <w:rPr>
                <w:b/>
                <w:i/>
                <w:lang w:val="mn-MN"/>
              </w:rPr>
              <w:t>Захиалагчийн техникийн тодорхойлолт</w:t>
            </w:r>
          </w:p>
          <w:p w14:paraId="7D034E72" w14:textId="77777777" w:rsidR="00787663" w:rsidRPr="00D6255E" w:rsidRDefault="00787663" w:rsidP="00D836EF">
            <w:pPr>
              <w:spacing w:before="120" w:after="120"/>
              <w:jc w:val="center"/>
              <w:rPr>
                <w:bCs/>
                <w:i/>
                <w:lang w:val="mn-MN"/>
              </w:rPr>
            </w:pPr>
            <w:r w:rsidRPr="00D6255E">
              <w:rPr>
                <w:bCs/>
                <w:i/>
                <w:lang w:val="mn-MN"/>
              </w:rPr>
              <w:t>(Тухайн барааны үзүүлэлт тус бүрийг дор жагсааж бичих ба хэрвээ чанарын баталгаат хугацаа шаардах бол бичнэ үү.)</w:t>
            </w:r>
          </w:p>
          <w:p w14:paraId="02E55E0F" w14:textId="77777777" w:rsidR="00787663" w:rsidRPr="00D6255E" w:rsidRDefault="00787663" w:rsidP="00D836EF">
            <w:pPr>
              <w:spacing w:before="120" w:after="120"/>
              <w:jc w:val="center"/>
              <w:rPr>
                <w:bCs/>
                <w:i/>
                <w:lang w:val="mn-MN"/>
              </w:rPr>
            </w:pPr>
          </w:p>
        </w:tc>
        <w:tc>
          <w:tcPr>
            <w:tcW w:w="2937" w:type="dxa"/>
            <w:tcBorders>
              <w:top w:val="single" w:sz="4" w:space="0" w:color="auto"/>
              <w:left w:val="single" w:sz="4" w:space="0" w:color="auto"/>
              <w:bottom w:val="single" w:sz="4" w:space="0" w:color="auto"/>
              <w:right w:val="single" w:sz="4" w:space="0" w:color="auto"/>
            </w:tcBorders>
          </w:tcPr>
          <w:p w14:paraId="345615A1" w14:textId="77777777" w:rsidR="00787663" w:rsidRPr="00D6255E" w:rsidRDefault="00787663" w:rsidP="00D836EF">
            <w:pPr>
              <w:spacing w:before="120" w:after="120"/>
              <w:jc w:val="center"/>
              <w:rPr>
                <w:b/>
                <w:i/>
                <w:lang w:val="mn-MN"/>
              </w:rPr>
            </w:pPr>
            <w:r w:rsidRPr="00D6255E">
              <w:rPr>
                <w:b/>
                <w:i/>
                <w:lang w:val="mn-MN"/>
              </w:rPr>
              <w:t>Санал болгож буй техникийн тодорхойлолт</w:t>
            </w:r>
          </w:p>
          <w:p w14:paraId="65889376" w14:textId="77777777" w:rsidR="00787663" w:rsidRPr="00D6255E" w:rsidRDefault="00787663" w:rsidP="00D836EF">
            <w:pPr>
              <w:jc w:val="both"/>
              <w:rPr>
                <w:i/>
                <w:lang w:val="mn-MN"/>
              </w:rPr>
            </w:pPr>
            <w:r w:rsidRPr="00D6255E">
              <w:rPr>
                <w:b/>
                <w:i/>
                <w:lang w:val="mn-MN"/>
              </w:rPr>
              <w:t>(</w:t>
            </w:r>
            <w:r w:rsidRPr="00D6255E">
              <w:rPr>
                <w:i/>
                <w:lang w:val="mn-MN"/>
              </w:rPr>
              <w:t>захиалагчийн техникийн тодорхойлолтыг хуулахгүй байхыг анхаарна уу. Зөвхөн санал болгож буй барааны техникийн тодорхойлолтыг бичнэ үү.</w:t>
            </w:r>
            <w:r w:rsidRPr="00D6255E">
              <w:rPr>
                <w:b/>
                <w:i/>
                <w:lang w:val="mn-MN"/>
              </w:rPr>
              <w:t>)</w:t>
            </w:r>
          </w:p>
        </w:tc>
        <w:tc>
          <w:tcPr>
            <w:tcW w:w="2937" w:type="dxa"/>
            <w:tcBorders>
              <w:top w:val="single" w:sz="4" w:space="0" w:color="auto"/>
              <w:left w:val="single" w:sz="4" w:space="0" w:color="auto"/>
              <w:bottom w:val="single" w:sz="4" w:space="0" w:color="auto"/>
              <w:right w:val="single" w:sz="4" w:space="0" w:color="auto"/>
            </w:tcBorders>
          </w:tcPr>
          <w:p w14:paraId="438DFBC5" w14:textId="77777777" w:rsidR="00787663" w:rsidRPr="00D6255E" w:rsidRDefault="00787663" w:rsidP="00D836EF">
            <w:pPr>
              <w:spacing w:before="120" w:after="120"/>
              <w:jc w:val="center"/>
              <w:rPr>
                <w:b/>
                <w:i/>
                <w:lang w:val="mn-MN"/>
              </w:rPr>
            </w:pPr>
            <w:r w:rsidRPr="00D6255E">
              <w:rPr>
                <w:b/>
                <w:i/>
                <w:lang w:val="mn-MN"/>
              </w:rPr>
              <w:t>Тайлбар</w:t>
            </w:r>
          </w:p>
          <w:p w14:paraId="39008F9B" w14:textId="77777777" w:rsidR="00787663" w:rsidRPr="00D6255E" w:rsidDel="00D05216" w:rsidRDefault="00787663" w:rsidP="00D836EF">
            <w:pPr>
              <w:spacing w:before="120" w:after="120"/>
              <w:jc w:val="both"/>
              <w:rPr>
                <w:bCs/>
                <w:i/>
                <w:lang w:val="mn-MN"/>
              </w:rPr>
            </w:pPr>
            <w:r w:rsidRPr="00D6255E">
              <w:rPr>
                <w:bCs/>
                <w:i/>
                <w:lang w:val="mn-MN"/>
              </w:rPr>
              <w:t>(дээрх үзүүлэлтийг нотлох баримт бичиг болон танилцуулгыг хавсаргана)</w:t>
            </w:r>
          </w:p>
        </w:tc>
      </w:tr>
      <w:tr w:rsidR="00787663" w:rsidRPr="00D6255E" w14:paraId="3DE972E0" w14:textId="77777777" w:rsidTr="00D836EF">
        <w:tc>
          <w:tcPr>
            <w:tcW w:w="574" w:type="dxa"/>
            <w:tcBorders>
              <w:top w:val="single" w:sz="4" w:space="0" w:color="auto"/>
              <w:left w:val="single" w:sz="4" w:space="0" w:color="auto"/>
              <w:bottom w:val="single" w:sz="4" w:space="0" w:color="auto"/>
              <w:right w:val="single" w:sz="4" w:space="0" w:color="auto"/>
            </w:tcBorders>
          </w:tcPr>
          <w:p w14:paraId="2C65C2C8" w14:textId="77777777" w:rsidR="00787663" w:rsidRPr="00D6255E" w:rsidRDefault="00787663" w:rsidP="00D836EF">
            <w:pPr>
              <w:spacing w:before="120" w:after="120"/>
              <w:jc w:val="center"/>
              <w:rPr>
                <w:lang w:val="mn-MN"/>
              </w:rPr>
            </w:pPr>
            <w:r w:rsidRPr="00D6255E">
              <w:rPr>
                <w:lang w:val="mn-MN"/>
              </w:rPr>
              <w:t>1</w:t>
            </w:r>
          </w:p>
        </w:tc>
        <w:tc>
          <w:tcPr>
            <w:tcW w:w="2937" w:type="dxa"/>
            <w:tcBorders>
              <w:top w:val="single" w:sz="4" w:space="0" w:color="auto"/>
              <w:left w:val="single" w:sz="4" w:space="0" w:color="auto"/>
              <w:bottom w:val="single" w:sz="4" w:space="0" w:color="auto"/>
              <w:right w:val="single" w:sz="4" w:space="0" w:color="auto"/>
            </w:tcBorders>
          </w:tcPr>
          <w:p w14:paraId="56EE46E0" w14:textId="77777777" w:rsidR="00787663" w:rsidRPr="00D6255E" w:rsidRDefault="00787663" w:rsidP="00D836EF">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0E21DF83" w14:textId="77777777" w:rsidR="00787663" w:rsidRPr="00D6255E" w:rsidRDefault="00787663" w:rsidP="00D836EF">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448859CA" w14:textId="77777777" w:rsidR="00787663" w:rsidRPr="00D6255E" w:rsidRDefault="00787663" w:rsidP="00D836EF">
            <w:pPr>
              <w:spacing w:before="120" w:after="120"/>
              <w:rPr>
                <w:lang w:val="mn-MN"/>
              </w:rPr>
            </w:pPr>
          </w:p>
        </w:tc>
      </w:tr>
      <w:tr w:rsidR="00787663" w:rsidRPr="00D6255E" w14:paraId="0063B576" w14:textId="77777777" w:rsidTr="00D836EF">
        <w:tc>
          <w:tcPr>
            <w:tcW w:w="574" w:type="dxa"/>
            <w:tcBorders>
              <w:top w:val="single" w:sz="4" w:space="0" w:color="auto"/>
              <w:left w:val="single" w:sz="4" w:space="0" w:color="auto"/>
              <w:bottom w:val="single" w:sz="4" w:space="0" w:color="auto"/>
              <w:right w:val="single" w:sz="4" w:space="0" w:color="auto"/>
            </w:tcBorders>
          </w:tcPr>
          <w:p w14:paraId="3FE8C2B5" w14:textId="77777777" w:rsidR="00787663" w:rsidRPr="00D6255E" w:rsidRDefault="00787663" w:rsidP="00D836EF">
            <w:pPr>
              <w:spacing w:before="120" w:after="120"/>
              <w:jc w:val="center"/>
              <w:rPr>
                <w:lang w:val="mn-MN"/>
              </w:rPr>
            </w:pPr>
            <w:r w:rsidRPr="00D6255E">
              <w:rPr>
                <w:lang w:val="mn-MN"/>
              </w:rPr>
              <w:t>2</w:t>
            </w:r>
          </w:p>
        </w:tc>
        <w:tc>
          <w:tcPr>
            <w:tcW w:w="2937" w:type="dxa"/>
            <w:tcBorders>
              <w:top w:val="single" w:sz="4" w:space="0" w:color="auto"/>
              <w:left w:val="single" w:sz="4" w:space="0" w:color="auto"/>
              <w:bottom w:val="single" w:sz="4" w:space="0" w:color="auto"/>
              <w:right w:val="single" w:sz="4" w:space="0" w:color="auto"/>
            </w:tcBorders>
          </w:tcPr>
          <w:p w14:paraId="5F827098" w14:textId="77777777" w:rsidR="00787663" w:rsidRPr="00D6255E" w:rsidRDefault="00787663" w:rsidP="00D836EF">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2A266511" w14:textId="77777777" w:rsidR="00787663" w:rsidRPr="00D6255E" w:rsidRDefault="00787663" w:rsidP="00D836EF">
            <w:pPr>
              <w:spacing w:before="120" w:after="120"/>
              <w:rPr>
                <w:lang w:val="mn-MN"/>
              </w:rPr>
            </w:pPr>
          </w:p>
        </w:tc>
        <w:tc>
          <w:tcPr>
            <w:tcW w:w="2937" w:type="dxa"/>
            <w:tcBorders>
              <w:top w:val="single" w:sz="4" w:space="0" w:color="auto"/>
              <w:left w:val="single" w:sz="4" w:space="0" w:color="auto"/>
              <w:bottom w:val="single" w:sz="4" w:space="0" w:color="auto"/>
              <w:right w:val="single" w:sz="4" w:space="0" w:color="auto"/>
            </w:tcBorders>
          </w:tcPr>
          <w:p w14:paraId="1DFFFB98" w14:textId="77777777" w:rsidR="00787663" w:rsidRPr="00D6255E" w:rsidRDefault="00787663" w:rsidP="00D836EF">
            <w:pPr>
              <w:spacing w:before="120" w:after="120"/>
              <w:rPr>
                <w:lang w:val="mn-MN"/>
              </w:rPr>
            </w:pPr>
          </w:p>
        </w:tc>
      </w:tr>
      <w:tr w:rsidR="00787663" w:rsidRPr="00D6255E" w14:paraId="00FA38E0" w14:textId="77777777" w:rsidTr="00D836EF">
        <w:tc>
          <w:tcPr>
            <w:tcW w:w="574" w:type="dxa"/>
            <w:tcBorders>
              <w:top w:val="single" w:sz="4" w:space="0" w:color="auto"/>
              <w:left w:val="dashed" w:sz="2" w:space="0" w:color="auto"/>
              <w:bottom w:val="dashSmallGap" w:sz="4" w:space="0" w:color="auto"/>
              <w:right w:val="dashed" w:sz="2" w:space="0" w:color="auto"/>
            </w:tcBorders>
          </w:tcPr>
          <w:p w14:paraId="0C352F09" w14:textId="77777777" w:rsidR="00787663" w:rsidRPr="00D6255E" w:rsidRDefault="00787663" w:rsidP="00D836EF">
            <w:pPr>
              <w:spacing w:before="120" w:after="120"/>
              <w:jc w:val="center"/>
              <w:rPr>
                <w:lang w:val="mn-MN"/>
              </w:rPr>
            </w:pPr>
            <w:r w:rsidRPr="00D6255E">
              <w:rPr>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6F5A2477" w14:textId="77777777" w:rsidR="00787663" w:rsidRPr="00D6255E" w:rsidRDefault="00787663" w:rsidP="00D836EF">
            <w:pPr>
              <w:spacing w:before="120" w:after="120"/>
              <w:rPr>
                <w:lang w:val="mn-MN"/>
              </w:rPr>
            </w:pPr>
          </w:p>
        </w:tc>
        <w:tc>
          <w:tcPr>
            <w:tcW w:w="2937" w:type="dxa"/>
            <w:tcBorders>
              <w:top w:val="single" w:sz="4" w:space="0" w:color="auto"/>
              <w:left w:val="dashed" w:sz="2" w:space="0" w:color="auto"/>
              <w:bottom w:val="dashSmallGap" w:sz="4" w:space="0" w:color="auto"/>
              <w:right w:val="dashed" w:sz="2" w:space="0" w:color="auto"/>
            </w:tcBorders>
          </w:tcPr>
          <w:p w14:paraId="7035DA49" w14:textId="77777777" w:rsidR="00787663" w:rsidRPr="00D6255E" w:rsidRDefault="00787663" w:rsidP="00D836EF">
            <w:pPr>
              <w:spacing w:before="120" w:after="120"/>
              <w:rPr>
                <w:lang w:val="mn-MN"/>
              </w:rPr>
            </w:pPr>
          </w:p>
        </w:tc>
        <w:tc>
          <w:tcPr>
            <w:tcW w:w="2937" w:type="dxa"/>
            <w:tcBorders>
              <w:top w:val="single" w:sz="4" w:space="0" w:color="auto"/>
              <w:left w:val="dashed" w:sz="2" w:space="0" w:color="auto"/>
              <w:bottom w:val="dashSmallGap" w:sz="4" w:space="0" w:color="auto"/>
              <w:right w:val="dashed" w:sz="2" w:space="0" w:color="auto"/>
            </w:tcBorders>
          </w:tcPr>
          <w:p w14:paraId="5D04172E" w14:textId="77777777" w:rsidR="00787663" w:rsidRPr="00D6255E" w:rsidRDefault="00787663" w:rsidP="00D836EF">
            <w:pPr>
              <w:spacing w:before="120" w:after="120"/>
              <w:rPr>
                <w:lang w:val="mn-MN"/>
              </w:rPr>
            </w:pPr>
          </w:p>
        </w:tc>
      </w:tr>
      <w:tr w:rsidR="00787663" w:rsidRPr="00D6255E" w14:paraId="70B0E5AF" w14:textId="77777777" w:rsidTr="00D836EF">
        <w:tc>
          <w:tcPr>
            <w:tcW w:w="574" w:type="dxa"/>
            <w:tcBorders>
              <w:top w:val="dashSmallGap" w:sz="4" w:space="0" w:color="auto"/>
              <w:left w:val="dashed" w:sz="2" w:space="0" w:color="auto"/>
              <w:bottom w:val="dashed" w:sz="2" w:space="0" w:color="auto"/>
              <w:right w:val="dashed" w:sz="2" w:space="0" w:color="auto"/>
            </w:tcBorders>
          </w:tcPr>
          <w:p w14:paraId="1A6491D7" w14:textId="77777777" w:rsidR="00787663" w:rsidRPr="00D6255E" w:rsidRDefault="00787663" w:rsidP="00D836EF">
            <w:pPr>
              <w:spacing w:before="120" w:after="120"/>
              <w:jc w:val="center"/>
              <w:rPr>
                <w:lang w:val="mn-MN"/>
              </w:rPr>
            </w:pPr>
            <w:r w:rsidRPr="00D6255E">
              <w:rPr>
                <w:lang w:val="mn-MN"/>
              </w:rPr>
              <w:t>...</w:t>
            </w:r>
          </w:p>
        </w:tc>
        <w:tc>
          <w:tcPr>
            <w:tcW w:w="2937" w:type="dxa"/>
            <w:tcBorders>
              <w:top w:val="dashSmallGap" w:sz="4" w:space="0" w:color="auto"/>
              <w:left w:val="dashed" w:sz="2" w:space="0" w:color="auto"/>
              <w:bottom w:val="dashed" w:sz="2" w:space="0" w:color="auto"/>
              <w:right w:val="dashed" w:sz="2" w:space="0" w:color="auto"/>
            </w:tcBorders>
          </w:tcPr>
          <w:p w14:paraId="1F3B9BE2" w14:textId="77777777" w:rsidR="00787663" w:rsidRPr="00D6255E" w:rsidRDefault="00787663" w:rsidP="00D836EF">
            <w:pPr>
              <w:spacing w:before="120" w:after="120"/>
              <w:rPr>
                <w:lang w:val="mn-MN"/>
              </w:rPr>
            </w:pPr>
          </w:p>
        </w:tc>
        <w:tc>
          <w:tcPr>
            <w:tcW w:w="2937" w:type="dxa"/>
            <w:tcBorders>
              <w:top w:val="dashSmallGap" w:sz="4" w:space="0" w:color="auto"/>
              <w:left w:val="dashed" w:sz="2" w:space="0" w:color="auto"/>
              <w:bottom w:val="dashed" w:sz="2" w:space="0" w:color="auto"/>
              <w:right w:val="dashed" w:sz="2" w:space="0" w:color="auto"/>
            </w:tcBorders>
          </w:tcPr>
          <w:p w14:paraId="4CD7E39D" w14:textId="77777777" w:rsidR="00787663" w:rsidRPr="00D6255E" w:rsidRDefault="00787663" w:rsidP="00D836EF">
            <w:pPr>
              <w:spacing w:before="120" w:after="120"/>
              <w:rPr>
                <w:lang w:val="mn-MN"/>
              </w:rPr>
            </w:pPr>
          </w:p>
        </w:tc>
        <w:tc>
          <w:tcPr>
            <w:tcW w:w="2937" w:type="dxa"/>
            <w:tcBorders>
              <w:top w:val="dashSmallGap" w:sz="4" w:space="0" w:color="auto"/>
              <w:left w:val="dashed" w:sz="2" w:space="0" w:color="auto"/>
              <w:bottom w:val="dashed" w:sz="2" w:space="0" w:color="auto"/>
              <w:right w:val="dashed" w:sz="2" w:space="0" w:color="auto"/>
            </w:tcBorders>
          </w:tcPr>
          <w:p w14:paraId="1143CA34" w14:textId="77777777" w:rsidR="00787663" w:rsidRPr="00D6255E" w:rsidRDefault="00787663" w:rsidP="00D836EF">
            <w:pPr>
              <w:spacing w:before="120" w:after="120"/>
              <w:rPr>
                <w:lang w:val="mn-MN"/>
              </w:rPr>
            </w:pPr>
          </w:p>
        </w:tc>
      </w:tr>
    </w:tbl>
    <w:p w14:paraId="4D685EA3" w14:textId="77777777" w:rsidR="00787663" w:rsidRPr="00D6255E" w:rsidRDefault="00787663" w:rsidP="00787663">
      <w:pPr>
        <w:rPr>
          <w:lang w:val="mn-MN"/>
        </w:rPr>
      </w:pPr>
    </w:p>
    <w:p w14:paraId="38037AFE" w14:textId="77777777" w:rsidR="00787663" w:rsidRPr="00D6255E" w:rsidRDefault="00787663" w:rsidP="00787663">
      <w:pPr>
        <w:spacing w:line="240" w:lineRule="auto"/>
        <w:jc w:val="both"/>
        <w:rPr>
          <w:b/>
          <w:bCs/>
          <w:i/>
          <w:iCs/>
          <w:lang w:val="mn-MN"/>
        </w:rPr>
      </w:pPr>
      <w:r w:rsidRPr="00D6255E">
        <w:rPr>
          <w:b/>
          <w:bCs/>
          <w:i/>
          <w:iCs/>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099CEA2F" w14:textId="77777777" w:rsidR="00787663" w:rsidRPr="00D6255E" w:rsidRDefault="00787663" w:rsidP="00C81E9E">
      <w:pPr>
        <w:pStyle w:val="BodyTextIndent"/>
        <w:ind w:left="0" w:firstLine="0"/>
        <w:rPr>
          <w:rFonts w:ascii="Arial" w:hAnsi="Arial" w:cs="Arial"/>
          <w:szCs w:val="24"/>
          <w:lang w:val="mn-MN"/>
        </w:rPr>
      </w:pPr>
    </w:p>
    <w:p w14:paraId="7D0761A8" w14:textId="77777777" w:rsidR="00C81E9E" w:rsidRPr="00D6255E" w:rsidRDefault="00C81E9E" w:rsidP="00C81E9E">
      <w:pPr>
        <w:pStyle w:val="BodyTextIndent"/>
        <w:ind w:left="0" w:hanging="22"/>
        <w:jc w:val="center"/>
        <w:rPr>
          <w:rFonts w:ascii="Arial" w:hAnsi="Arial" w:cs="Arial"/>
          <w:i/>
          <w:iCs/>
          <w:szCs w:val="24"/>
          <w:lang w:val="mn-MN"/>
        </w:rPr>
      </w:pPr>
    </w:p>
    <w:p w14:paraId="61A5C812" w14:textId="77777777" w:rsidR="00DC16DA" w:rsidRPr="00D6255E" w:rsidRDefault="00DC16DA" w:rsidP="00C81E9E">
      <w:pPr>
        <w:rPr>
          <w:lang w:val="mn-MN"/>
        </w:rPr>
        <w:sectPr w:rsidR="00DC16DA" w:rsidRPr="00D6255E" w:rsidSect="00442E9C">
          <w:pgSz w:w="11907" w:h="16840" w:code="9"/>
          <w:pgMar w:top="1134" w:right="851" w:bottom="1134" w:left="1701" w:header="720" w:footer="720" w:gutter="0"/>
          <w:cols w:space="720"/>
          <w:titlePg/>
          <w:docGrid w:linePitch="360"/>
        </w:sectPr>
      </w:pPr>
    </w:p>
    <w:p w14:paraId="51F0DC08" w14:textId="54AA7C61" w:rsidR="00DC16DA" w:rsidRPr="00D6255E" w:rsidRDefault="00C81E9E" w:rsidP="00DC16DA">
      <w:pPr>
        <w:pStyle w:val="Heading1"/>
        <w:rPr>
          <w:rFonts w:cs="Arial"/>
          <w:b w:val="0"/>
          <w:bCs/>
          <w:lang w:val="mn-MN"/>
        </w:rPr>
      </w:pPr>
      <w:bookmarkStart w:id="363" w:name="_БҮЛЭГ_III._ТЕНДЕРИЙН"/>
      <w:bookmarkStart w:id="364" w:name="_Toc62843483"/>
      <w:bookmarkStart w:id="365" w:name="_Toc62844045"/>
      <w:bookmarkStart w:id="366" w:name="_Toc66567669"/>
      <w:bookmarkStart w:id="367" w:name="_Toc66567914"/>
      <w:bookmarkStart w:id="368" w:name="_Toc70330917"/>
      <w:bookmarkStart w:id="369" w:name="_Toc70868531"/>
      <w:bookmarkStart w:id="370" w:name="_Toc80084060"/>
      <w:bookmarkStart w:id="371" w:name="_Toc80266996"/>
      <w:bookmarkStart w:id="372" w:name="_Toc82378691"/>
      <w:bookmarkStart w:id="373" w:name="_Toc82445333"/>
      <w:bookmarkStart w:id="374" w:name="_Toc82445731"/>
      <w:bookmarkStart w:id="375" w:name="_Toc82448449"/>
      <w:bookmarkStart w:id="376" w:name="_Toc127459765"/>
      <w:bookmarkStart w:id="377" w:name="_Toc50374028"/>
      <w:bookmarkStart w:id="378" w:name="_Toc50374094"/>
      <w:bookmarkStart w:id="379" w:name="_Toc50712992"/>
      <w:bookmarkStart w:id="380" w:name="_Toc52202722"/>
      <w:bookmarkStart w:id="381" w:name="_Toc52893506"/>
      <w:bookmarkStart w:id="382" w:name="_Toc144551972"/>
      <w:bookmarkStart w:id="383" w:name="_Toc145437754"/>
      <w:bookmarkStart w:id="384" w:name="_Toc154245559"/>
      <w:bookmarkStart w:id="385" w:name="_Toc154657004"/>
      <w:bookmarkEnd w:id="363"/>
      <w:r w:rsidRPr="00D6255E">
        <w:rPr>
          <w:rFonts w:cs="Arial"/>
          <w:bCs/>
          <w:szCs w:val="24"/>
          <w:lang w:val="mn-MN"/>
        </w:rPr>
        <w:lastRenderedPageBreak/>
        <w:t>IV БҮЛЭГ.</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r w:rsidR="00DC16DA" w:rsidRPr="00D6255E">
        <w:rPr>
          <w:rFonts w:cs="Arial"/>
          <w:bCs/>
          <w:lang w:val="mn-MN"/>
        </w:rPr>
        <w:t>ТЕНДЕРИЙН ЖИШИГ МАЯГТУУД</w:t>
      </w:r>
      <w:bookmarkEnd w:id="382"/>
      <w:bookmarkEnd w:id="383"/>
      <w:bookmarkEnd w:id="384"/>
      <w:bookmarkEnd w:id="385"/>
    </w:p>
    <w:p w14:paraId="1122048B" w14:textId="77777777" w:rsidR="00C64305" w:rsidRPr="00D6255E" w:rsidRDefault="00C64305" w:rsidP="00BE2855">
      <w:pPr>
        <w:pStyle w:val="TOC1"/>
        <w:rPr>
          <w:lang w:val="mn-MN"/>
        </w:rPr>
      </w:pPr>
    </w:p>
    <w:p w14:paraId="003E2793" w14:textId="77777777" w:rsidR="001140D1" w:rsidRPr="00D6255E" w:rsidRDefault="001140D1" w:rsidP="001140D1">
      <w:pPr>
        <w:rPr>
          <w:lang w:val="mn-MN"/>
        </w:rPr>
      </w:pPr>
      <w:r w:rsidRPr="00D6255E">
        <w:rPr>
          <w:lang w:val="mn-MN"/>
        </w:rPr>
        <w:t>Маягт 1.Тендер илгээх маягт</w:t>
      </w:r>
    </w:p>
    <w:p w14:paraId="11439DEF" w14:textId="3A6B7857" w:rsidR="001140D1" w:rsidRPr="00D6255E" w:rsidRDefault="001140D1" w:rsidP="001140D1">
      <w:pPr>
        <w:rPr>
          <w:b/>
          <w:lang w:val="mn-MN"/>
        </w:rPr>
      </w:pPr>
      <w:r w:rsidRPr="00D6255E">
        <w:rPr>
          <w:lang w:val="mn-MN"/>
        </w:rPr>
        <w:t xml:space="preserve">Маягт 2.Бараа, эсхүл үйлчилгээний үнийн задаргаа </w:t>
      </w:r>
    </w:p>
    <w:p w14:paraId="04624D06" w14:textId="317BD4AE" w:rsidR="001140D1" w:rsidRPr="00D6255E" w:rsidRDefault="001140D1" w:rsidP="001140D1">
      <w:pPr>
        <w:rPr>
          <w:b/>
          <w:lang w:val="mn-MN"/>
        </w:rPr>
      </w:pPr>
      <w:r w:rsidRPr="00D6255E">
        <w:rPr>
          <w:lang w:val="mn-MN"/>
        </w:rPr>
        <w:t>Маягт 3.Ижил төстэй бараа нийлүүлсэн, эсхүл үйлчилгээ үзүүлсэн гэрээний мэдээлэл</w:t>
      </w:r>
    </w:p>
    <w:p w14:paraId="4CE9325D" w14:textId="53FFA57C" w:rsidR="006F5E57" w:rsidRPr="00D6255E" w:rsidRDefault="006F5E57" w:rsidP="006F5E57">
      <w:pPr>
        <w:rPr>
          <w:b/>
          <w:lang w:val="mn-MN"/>
        </w:rPr>
      </w:pPr>
      <w:r w:rsidRPr="00D6255E">
        <w:rPr>
          <w:lang w:val="mn-MN"/>
        </w:rPr>
        <w:t xml:space="preserve">Маягт </w:t>
      </w:r>
      <w:r w:rsidR="00B579CE" w:rsidRPr="00D6255E">
        <w:rPr>
          <w:lang w:val="mn-MN"/>
        </w:rPr>
        <w:t>4</w:t>
      </w:r>
      <w:r w:rsidRPr="00D6255E">
        <w:rPr>
          <w:lang w:val="mn-MN"/>
        </w:rPr>
        <w:t xml:space="preserve">.Хэрэгжүүлж байгаа, хэрэгжүүлэхээр эрх авсан гэрээний мэдээлэл </w:t>
      </w:r>
    </w:p>
    <w:p w14:paraId="48760428" w14:textId="0FACC454" w:rsidR="006F5E57" w:rsidRPr="00D6255E" w:rsidRDefault="006F5E57" w:rsidP="006F5E57">
      <w:pPr>
        <w:rPr>
          <w:b/>
          <w:lang w:val="mn-MN"/>
        </w:rPr>
      </w:pPr>
      <w:r w:rsidRPr="00D6255E">
        <w:rPr>
          <w:lang w:val="mn-MN"/>
        </w:rPr>
        <w:t xml:space="preserve">Маягт </w:t>
      </w:r>
      <w:r w:rsidR="00B579CE" w:rsidRPr="00D6255E">
        <w:rPr>
          <w:lang w:val="mn-MN"/>
        </w:rPr>
        <w:t>5</w:t>
      </w:r>
      <w:r w:rsidRPr="00D6255E">
        <w:rPr>
          <w:lang w:val="mn-MN"/>
        </w:rPr>
        <w:t>.Ижил төстэй гэрээний дэлгэрэнгүй мэдээлэл</w:t>
      </w:r>
    </w:p>
    <w:p w14:paraId="408C3412" w14:textId="2A60B77A" w:rsidR="006F5E57" w:rsidRPr="00D6255E" w:rsidRDefault="006F5E57" w:rsidP="006F5E57">
      <w:pPr>
        <w:rPr>
          <w:b/>
          <w:lang w:val="mn-MN"/>
        </w:rPr>
      </w:pPr>
      <w:r w:rsidRPr="00D6255E">
        <w:rPr>
          <w:lang w:val="mn-MN"/>
        </w:rPr>
        <w:t xml:space="preserve">Маягт </w:t>
      </w:r>
      <w:r w:rsidR="00B579CE" w:rsidRPr="00D6255E">
        <w:rPr>
          <w:lang w:val="mn-MN"/>
        </w:rPr>
        <w:t>6</w:t>
      </w:r>
      <w:r w:rsidRPr="00D6255E">
        <w:rPr>
          <w:lang w:val="mn-MN"/>
        </w:rPr>
        <w:t>.Нууцалсан баримт бичиг, мэдээллийн жагсаалт</w:t>
      </w:r>
    </w:p>
    <w:p w14:paraId="6C2810F7" w14:textId="77777777" w:rsidR="00DC16DA" w:rsidRPr="00D6255E" w:rsidRDefault="00DC16DA" w:rsidP="00DC16DA">
      <w:pPr>
        <w:spacing w:line="240" w:lineRule="exact"/>
        <w:jc w:val="center"/>
        <w:rPr>
          <w:sz w:val="22"/>
          <w:szCs w:val="22"/>
          <w:lang w:val="mn-MN"/>
        </w:rPr>
      </w:pPr>
    </w:p>
    <w:p w14:paraId="79808FBE" w14:textId="77777777" w:rsidR="006F5E57" w:rsidRPr="00D6255E" w:rsidRDefault="006F5E57" w:rsidP="00E66A54">
      <w:pPr>
        <w:rPr>
          <w:lang w:val="mn-MN"/>
        </w:rPr>
        <w:sectPr w:rsidR="006F5E57" w:rsidRPr="00D6255E" w:rsidSect="00611240">
          <w:footerReference w:type="first" r:id="rId15"/>
          <w:pgSz w:w="11907" w:h="16840" w:code="9"/>
          <w:pgMar w:top="1134" w:right="851" w:bottom="1134" w:left="1701" w:header="720" w:footer="720" w:gutter="0"/>
          <w:cols w:space="720"/>
          <w:titlePg/>
          <w:docGrid w:linePitch="360"/>
        </w:sectPr>
      </w:pPr>
      <w:bookmarkStart w:id="386" w:name="_Toc50712929"/>
      <w:bookmarkStart w:id="387" w:name="_Toc50712994"/>
      <w:bookmarkStart w:id="388" w:name="_Toc52202602"/>
      <w:bookmarkStart w:id="389" w:name="_Toc52202663"/>
      <w:bookmarkStart w:id="390" w:name="_Toc52202724"/>
      <w:bookmarkStart w:id="391" w:name="_Toc52893447"/>
      <w:bookmarkStart w:id="392" w:name="_Toc52893508"/>
      <w:bookmarkStart w:id="393" w:name="_Toc57951721"/>
      <w:bookmarkStart w:id="394" w:name="_Toc58087327"/>
      <w:bookmarkStart w:id="395" w:name="_Toc62753029"/>
      <w:bookmarkStart w:id="396" w:name="_Toc62843485"/>
      <w:bookmarkStart w:id="397" w:name="_Toc62844047"/>
      <w:bookmarkStart w:id="398" w:name="_Toc66567671"/>
      <w:bookmarkStart w:id="399" w:name="_Toc66567916"/>
      <w:bookmarkStart w:id="400" w:name="_Toc70330919"/>
      <w:bookmarkStart w:id="401" w:name="_Toc70868533"/>
      <w:bookmarkStart w:id="402" w:name="_Toc80084062"/>
      <w:bookmarkStart w:id="403" w:name="_Toc80266998"/>
      <w:bookmarkStart w:id="404" w:name="_Toc82378693"/>
      <w:bookmarkStart w:id="405" w:name="_Toc82445335"/>
      <w:bookmarkStart w:id="406" w:name="_Toc82445452"/>
      <w:bookmarkStart w:id="407" w:name="_Toc82445733"/>
      <w:bookmarkStart w:id="408" w:name="_Toc82448451"/>
      <w:bookmarkStart w:id="409" w:name="_Toc127459767"/>
      <w:bookmarkStart w:id="410" w:name="_Toc49416334"/>
      <w:bookmarkStart w:id="411" w:name="_Ref49416354"/>
      <w:bookmarkStart w:id="412" w:name="_Toc49771157"/>
      <w:bookmarkStart w:id="413" w:name="_Toc49787212"/>
      <w:bookmarkStart w:id="414" w:name="_Toc49788841"/>
      <w:bookmarkStart w:id="415" w:name="_Toc49789565"/>
      <w:bookmarkStart w:id="416" w:name="_Toc49949445"/>
      <w:bookmarkStart w:id="417" w:name="_Toc49963337"/>
      <w:bookmarkStart w:id="418" w:name="_Toc49965393"/>
      <w:bookmarkStart w:id="419" w:name="_Toc50374096"/>
      <w:bookmarkStart w:id="420" w:name="_Toc50712995"/>
      <w:bookmarkStart w:id="421" w:name="_Toc52202725"/>
      <w:bookmarkStart w:id="422" w:name="_Toc52893509"/>
      <w:bookmarkStart w:id="423" w:name="_Ref57952310"/>
      <w:bookmarkStart w:id="424" w:name="_Toc62843486"/>
      <w:bookmarkStart w:id="425" w:name="_Toc66567672"/>
      <w:bookmarkStart w:id="426" w:name="_Toc66567917"/>
      <w:bookmarkStart w:id="427" w:name="_Toc70330920"/>
      <w:bookmarkStart w:id="428" w:name="_Toc70868534"/>
      <w:bookmarkStart w:id="429" w:name="_Toc80084063"/>
      <w:bookmarkStart w:id="430" w:name="_Toc80266999"/>
      <w:bookmarkStart w:id="431" w:name="_Toc82378694"/>
      <w:bookmarkStart w:id="432" w:name="_Toc82445336"/>
      <w:bookmarkStart w:id="433" w:name="_Toc82445734"/>
      <w:bookmarkStart w:id="434" w:name="_Toc82448452"/>
      <w:bookmarkStart w:id="435" w:name="_Toc127459768"/>
      <w:bookmarkStart w:id="436" w:name="_Toc144551973"/>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13FDF24C" w14:textId="4494704D" w:rsidR="00DC16DA" w:rsidRPr="00D6255E" w:rsidRDefault="00DC16DA" w:rsidP="00E66A54">
      <w:pPr>
        <w:rPr>
          <w:lang w:val="mn-MN"/>
        </w:rPr>
      </w:pPr>
      <w:r w:rsidRPr="00D6255E">
        <w:rPr>
          <w:lang w:val="mn-MN"/>
        </w:rPr>
        <w:lastRenderedPageBreak/>
        <w:t xml:space="preserve">Маягт 1.Тендер илгээх </w:t>
      </w:r>
      <w:bookmarkEnd w:id="410"/>
      <w:bookmarkEnd w:id="411"/>
      <w:bookmarkEnd w:id="412"/>
      <w:r w:rsidRPr="00D6255E">
        <w:rPr>
          <w:lang w:val="mn-MN"/>
        </w:rPr>
        <w:t>маягт</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p w14:paraId="1045050F" w14:textId="77777777" w:rsidR="00DC16DA" w:rsidRPr="00D6255E" w:rsidRDefault="00DC16DA" w:rsidP="00DC16DA">
      <w:pPr>
        <w:pStyle w:val="BodyTextIndent"/>
        <w:spacing w:after="160" w:line="240" w:lineRule="exact"/>
        <w:ind w:left="1134" w:hanging="425"/>
        <w:jc w:val="right"/>
        <w:rPr>
          <w:rFonts w:ascii="Arial" w:hAnsi="Arial" w:cs="Arial"/>
          <w:b/>
          <w:i/>
          <w:szCs w:val="24"/>
          <w:lang w:val="mn-MN"/>
        </w:rPr>
      </w:pPr>
      <w:r w:rsidRPr="00D6255E">
        <w:rPr>
          <w:rFonts w:ascii="Arial" w:hAnsi="Arial" w:cs="Arial"/>
          <w:b/>
          <w:i/>
          <w:szCs w:val="24"/>
          <w:lang w:val="mn-MN"/>
        </w:rPr>
        <w:t>[огноо]</w:t>
      </w:r>
    </w:p>
    <w:p w14:paraId="42DFD3CF" w14:textId="5EC02536" w:rsidR="00DC16DA" w:rsidRPr="00D6255E" w:rsidRDefault="00DC16DA" w:rsidP="00156C2D">
      <w:pPr>
        <w:pStyle w:val="BodyText"/>
        <w:snapToGrid w:val="0"/>
        <w:spacing w:line="240" w:lineRule="auto"/>
        <w:ind w:right="-259"/>
        <w:jc w:val="center"/>
        <w:rPr>
          <w:lang w:val="mn-MN"/>
        </w:rPr>
      </w:pPr>
      <w:r w:rsidRPr="00D6255E">
        <w:rPr>
          <w:b/>
          <w:i/>
          <w:lang w:val="mn-MN"/>
        </w:rPr>
        <w:t>[Мэргэжлийн байгууллагын нэр]</w:t>
      </w:r>
      <w:r w:rsidRPr="00D6255E">
        <w:rPr>
          <w:lang w:val="mn-MN"/>
        </w:rPr>
        <w:t>-д</w:t>
      </w:r>
    </w:p>
    <w:p w14:paraId="1FCD915B" w14:textId="2CE9A5C0" w:rsidR="00DC16DA" w:rsidRPr="00D6255E" w:rsidRDefault="00DC16DA" w:rsidP="009A57EC">
      <w:pPr>
        <w:pStyle w:val="BodyText"/>
        <w:snapToGrid w:val="0"/>
        <w:spacing w:after="0" w:line="240" w:lineRule="auto"/>
        <w:ind w:right="158"/>
        <w:jc w:val="both"/>
        <w:rPr>
          <w:lang w:val="mn-MN"/>
        </w:rPr>
      </w:pPr>
      <w:r w:rsidRPr="00D6255E">
        <w:rPr>
          <w:lang w:val="mn-MN"/>
        </w:rPr>
        <w:t xml:space="preserve">Манай </w:t>
      </w:r>
      <w:r w:rsidRPr="00D6255E">
        <w:rPr>
          <w:b/>
          <w:i/>
          <w:lang w:val="mn-MN"/>
        </w:rPr>
        <w:t>[оролцогчийн нэр]</w:t>
      </w:r>
      <w:r w:rsidRPr="00D6255E">
        <w:rPr>
          <w:i/>
          <w:lang w:val="mn-MN"/>
        </w:rPr>
        <w:t xml:space="preserve"> </w:t>
      </w:r>
      <w:r w:rsidRPr="00D6255E">
        <w:rPr>
          <w:lang w:val="mn-MN"/>
        </w:rPr>
        <w:t xml:space="preserve">нь танай байгууллагаас зарласан </w:t>
      </w:r>
      <w:r w:rsidRPr="00D6255E">
        <w:rPr>
          <w:b/>
          <w:i/>
          <w:lang w:val="mn-MN"/>
        </w:rPr>
        <w:t>[тендер шалгаруулалтын нэр, дугаар]</w:t>
      </w:r>
      <w:r w:rsidRPr="00D6255E">
        <w:rPr>
          <w:lang w:val="mn-MN"/>
        </w:rPr>
        <w:t xml:space="preserve"> тендер шалгаруулалтад </w:t>
      </w:r>
      <w:r w:rsidRPr="00D6255E">
        <w:rPr>
          <w:b/>
          <w:i/>
          <w:lang w:val="mn-MN"/>
        </w:rPr>
        <w:t>[үнийн хөнгөлөлт тооцоогүй тендерийн үнийг тоогоор болон үсгээр]</w:t>
      </w:r>
      <w:r w:rsidRPr="00D6255E">
        <w:rPr>
          <w:lang w:val="mn-MN"/>
        </w:rPr>
        <w:t xml:space="preserve"> төгрөгөөр тендер шалгаруулалтын баримт бичигт заас</w:t>
      </w:r>
      <w:r w:rsidR="004E736C" w:rsidRPr="00D6255E">
        <w:rPr>
          <w:lang w:val="mn-MN"/>
        </w:rPr>
        <w:t xml:space="preserve">ны </w:t>
      </w:r>
      <w:r w:rsidRPr="00D6255E">
        <w:rPr>
          <w:lang w:val="mn-MN"/>
        </w:rPr>
        <w:t>дагуу бараа нийлүүлэхээр, эсхүл үйлчилгээ үзүүлэхээр доор дурдсан нөхцөлийг баталж энэхүү тендер (цаашид “</w:t>
      </w:r>
      <w:r w:rsidRPr="00D6255E">
        <w:rPr>
          <w:b/>
          <w:lang w:val="mn-MN"/>
        </w:rPr>
        <w:t>тендер</w:t>
      </w:r>
      <w:r w:rsidRPr="00D6255E">
        <w:rPr>
          <w:lang w:val="mn-MN"/>
        </w:rPr>
        <w:t>” гэх)-ийг хүргүүлж байна. Үүнд:</w:t>
      </w:r>
    </w:p>
    <w:p w14:paraId="5EF6103A" w14:textId="77777777" w:rsidR="009A57EC" w:rsidRPr="00D6255E" w:rsidRDefault="009A57EC" w:rsidP="009A57EC">
      <w:pPr>
        <w:pStyle w:val="BodyText"/>
        <w:snapToGrid w:val="0"/>
        <w:spacing w:after="0" w:line="240" w:lineRule="auto"/>
        <w:ind w:right="158"/>
        <w:jc w:val="both"/>
        <w:rPr>
          <w:lang w:val="mn-MN"/>
        </w:rPr>
      </w:pPr>
    </w:p>
    <w:p w14:paraId="6D3D9032"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 xml:space="preserve">Тендер шалгаруулалтын баримт бичиг, түүнд заасан гэрээний нөхцөл (гэрээний ерөнхий нөхцөл, тусгай нөхцөл, гэрээ баталгаажуулах маягтууд)-тэй танилцаж, бүрэн хүлээн зөвшөөрч тендер шалгаруулалтад оролцсон. </w:t>
      </w:r>
    </w:p>
    <w:p w14:paraId="6DD1D2C9" w14:textId="77777777" w:rsidR="009A57EC" w:rsidRPr="00D6255E" w:rsidRDefault="009A57EC" w:rsidP="009A57EC">
      <w:pPr>
        <w:pStyle w:val="BodyText"/>
        <w:snapToGrid w:val="0"/>
        <w:spacing w:after="0" w:line="240" w:lineRule="auto"/>
        <w:ind w:left="720" w:right="158"/>
        <w:jc w:val="both"/>
        <w:rPr>
          <w:lang w:val="mn-MN"/>
        </w:rPr>
      </w:pPr>
    </w:p>
    <w:p w14:paraId="25905658"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Оролцогч, түүний түншлэлийн гишүүн худалдан авах ажиллагаанд оролцохтой холбоотой хуулиар хориглосон нөхцөлд хамаарахгүй бөгөөд үүний дотор дараах нөхцөлийг гэрчилж байна. Үүнд:</w:t>
      </w:r>
    </w:p>
    <w:p w14:paraId="2D4D220C" w14:textId="77777777" w:rsidR="009A57EC" w:rsidRPr="00D6255E" w:rsidRDefault="009A57EC" w:rsidP="009A57EC">
      <w:pPr>
        <w:pStyle w:val="BodyText"/>
        <w:snapToGrid w:val="0"/>
        <w:spacing w:after="0" w:line="240" w:lineRule="auto"/>
        <w:ind w:right="158"/>
        <w:jc w:val="both"/>
        <w:rPr>
          <w:lang w:val="mn-MN"/>
        </w:rPr>
      </w:pPr>
    </w:p>
    <w:p w14:paraId="031FE30E" w14:textId="77777777" w:rsidR="009A57EC" w:rsidRPr="00D6255E" w:rsidRDefault="009A57EC" w:rsidP="003641B1">
      <w:pPr>
        <w:pStyle w:val="BodyText"/>
        <w:numPr>
          <w:ilvl w:val="1"/>
          <w:numId w:val="17"/>
        </w:numPr>
        <w:snapToGrid w:val="0"/>
        <w:spacing w:after="0" w:line="240" w:lineRule="auto"/>
        <w:ind w:right="158"/>
        <w:jc w:val="both"/>
        <w:rPr>
          <w:lang w:val="mn-MN"/>
        </w:rPr>
      </w:pPr>
      <w:r w:rsidRPr="00D6255E">
        <w:rPr>
          <w:lang w:val="mn-MN"/>
        </w:rPr>
        <w:t>Төрийн болон орон нутгийн өмчийн хөрөнгөөр бараа, ажил, үйлчилгээ худалдан авах тухай хуулийн 7.1-д заасан нөхцөл үүсээгүй;</w:t>
      </w:r>
    </w:p>
    <w:p w14:paraId="79564881" w14:textId="77777777" w:rsidR="009A57EC" w:rsidRPr="00D6255E" w:rsidRDefault="009A57EC" w:rsidP="009A57EC">
      <w:pPr>
        <w:pStyle w:val="BodyText"/>
        <w:snapToGrid w:val="0"/>
        <w:spacing w:after="0" w:line="240" w:lineRule="auto"/>
        <w:ind w:left="1440" w:right="158"/>
        <w:jc w:val="both"/>
        <w:rPr>
          <w:lang w:val="mn-MN"/>
        </w:rPr>
      </w:pPr>
    </w:p>
    <w:p w14:paraId="7E287473" w14:textId="77777777" w:rsidR="009A57EC" w:rsidRPr="00D6255E" w:rsidRDefault="009A57EC" w:rsidP="003641B1">
      <w:pPr>
        <w:pStyle w:val="BodyText"/>
        <w:numPr>
          <w:ilvl w:val="1"/>
          <w:numId w:val="17"/>
        </w:numPr>
        <w:snapToGrid w:val="0"/>
        <w:spacing w:after="0" w:line="240" w:lineRule="auto"/>
        <w:ind w:right="158"/>
        <w:jc w:val="both"/>
        <w:rPr>
          <w:lang w:val="mn-MN"/>
        </w:rPr>
      </w:pPr>
      <w:r w:rsidRPr="00D6255E">
        <w:rPr>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2 дахь хэсэгт заасан албан тушаал эрхэлж байсан болон эрхэлж байгаа хүн, эсхүл түүнтэй хамаарал бүхий этгээд биш;</w:t>
      </w:r>
    </w:p>
    <w:p w14:paraId="71084CCC" w14:textId="77777777" w:rsidR="009A57EC" w:rsidRPr="00D6255E" w:rsidRDefault="009A57EC" w:rsidP="009A57EC">
      <w:pPr>
        <w:pStyle w:val="BodyText"/>
        <w:snapToGrid w:val="0"/>
        <w:spacing w:after="0" w:line="240" w:lineRule="auto"/>
        <w:ind w:right="158"/>
        <w:jc w:val="both"/>
        <w:rPr>
          <w:lang w:val="mn-MN"/>
        </w:rPr>
      </w:pPr>
    </w:p>
    <w:p w14:paraId="66771309" w14:textId="77777777" w:rsidR="009A57EC" w:rsidRPr="00D6255E" w:rsidRDefault="009A57EC" w:rsidP="003641B1">
      <w:pPr>
        <w:pStyle w:val="BodyText"/>
        <w:numPr>
          <w:ilvl w:val="1"/>
          <w:numId w:val="17"/>
        </w:numPr>
        <w:snapToGrid w:val="0"/>
        <w:spacing w:after="0" w:line="240" w:lineRule="auto"/>
        <w:ind w:right="158"/>
        <w:jc w:val="both"/>
        <w:rPr>
          <w:lang w:val="mn-MN"/>
        </w:rPr>
      </w:pPr>
      <w:r w:rsidRPr="00D6255E">
        <w:rPr>
          <w:lang w:val="mn-MN"/>
        </w:rPr>
        <w:t>Захиалагчийн удирдлага, хяналт, захиргаанд ажилладаг албан тушаалтанд ашиг олгодоггүй;</w:t>
      </w:r>
    </w:p>
    <w:p w14:paraId="012233E3" w14:textId="77777777" w:rsidR="009A57EC" w:rsidRPr="00D6255E" w:rsidRDefault="009A57EC" w:rsidP="009A57EC">
      <w:pPr>
        <w:pStyle w:val="BodyText"/>
        <w:snapToGrid w:val="0"/>
        <w:spacing w:after="0" w:line="240" w:lineRule="auto"/>
        <w:ind w:right="158"/>
        <w:jc w:val="both"/>
        <w:rPr>
          <w:lang w:val="mn-MN"/>
        </w:rPr>
      </w:pPr>
    </w:p>
    <w:p w14:paraId="182D495C" w14:textId="77777777" w:rsidR="009A57EC" w:rsidRPr="00D6255E" w:rsidRDefault="009A57EC" w:rsidP="003641B1">
      <w:pPr>
        <w:pStyle w:val="BodyText"/>
        <w:numPr>
          <w:ilvl w:val="1"/>
          <w:numId w:val="17"/>
        </w:numPr>
        <w:snapToGrid w:val="0"/>
        <w:spacing w:after="0" w:line="240" w:lineRule="auto"/>
        <w:ind w:right="158"/>
        <w:jc w:val="both"/>
        <w:rPr>
          <w:lang w:val="mn-MN"/>
        </w:rPr>
      </w:pPr>
      <w:r w:rsidRPr="00D6255E">
        <w:rPr>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1.3 дахь заалтад заасан хязгаарлалтад хамаарахгүй. </w:t>
      </w:r>
    </w:p>
    <w:p w14:paraId="1C640340" w14:textId="77777777" w:rsidR="009A57EC" w:rsidRPr="00D6255E" w:rsidRDefault="009A57EC" w:rsidP="009A57EC">
      <w:pPr>
        <w:pStyle w:val="BodyText"/>
        <w:snapToGrid w:val="0"/>
        <w:spacing w:after="0" w:line="240" w:lineRule="auto"/>
        <w:ind w:left="1440" w:right="158"/>
        <w:jc w:val="both"/>
        <w:rPr>
          <w:lang w:val="mn-MN"/>
        </w:rPr>
      </w:pPr>
    </w:p>
    <w:p w14:paraId="43DD6F66"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Тендертэй холбоотой нотлох баримт, мэдээллийг холбогдох этгээдээс гаргуулах эрхийг захиалагчид үүгээр олгож байна.</w:t>
      </w:r>
    </w:p>
    <w:p w14:paraId="210786A4" w14:textId="77777777" w:rsidR="009A57EC" w:rsidRPr="00D6255E" w:rsidRDefault="009A57EC" w:rsidP="009A57EC">
      <w:pPr>
        <w:pStyle w:val="BodyText"/>
        <w:snapToGrid w:val="0"/>
        <w:spacing w:after="0" w:line="240" w:lineRule="auto"/>
        <w:ind w:left="720" w:right="158"/>
        <w:jc w:val="both"/>
        <w:rPr>
          <w:lang w:val="mn-MN"/>
        </w:rPr>
      </w:pPr>
    </w:p>
    <w:p w14:paraId="38C516FF"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 xml:space="preserve">Тендерт үнийн хөнгөлөлт </w:t>
      </w:r>
      <w:r w:rsidRPr="00D6255E">
        <w:rPr>
          <w:b/>
          <w:i/>
          <w:lang w:val="mn-MN"/>
        </w:rPr>
        <w:t>[“санал болгоно” эсхүл “санал болгохгүй” гэж бичих]</w:t>
      </w:r>
      <w:r w:rsidRPr="00D6255E">
        <w:rPr>
          <w:lang w:val="mn-MN"/>
        </w:rPr>
        <w:t>.</w:t>
      </w:r>
      <w:r w:rsidRPr="00D6255E">
        <w:rPr>
          <w:b/>
          <w:i/>
          <w:lang w:val="mn-MN"/>
        </w:rPr>
        <w:t xml:space="preserve"> [Хэрэв үнийн хөнгөлөлт санал болгох бол түүнийг хэрхэн хэрэглэх нөхцөл, аргачлалыг бичих]</w:t>
      </w:r>
      <w:r w:rsidRPr="00D6255E">
        <w:rPr>
          <w:bCs/>
          <w:iCs/>
          <w:lang w:val="mn-MN"/>
        </w:rPr>
        <w:t>.</w:t>
      </w:r>
    </w:p>
    <w:p w14:paraId="7C10112B" w14:textId="77777777" w:rsidR="009A57EC" w:rsidRPr="00D6255E" w:rsidRDefault="009A57EC" w:rsidP="009A57EC">
      <w:pPr>
        <w:pStyle w:val="BodyText"/>
        <w:snapToGrid w:val="0"/>
        <w:spacing w:after="0" w:line="240" w:lineRule="auto"/>
        <w:ind w:right="158"/>
        <w:jc w:val="both"/>
        <w:rPr>
          <w:lang w:val="mn-MN"/>
        </w:rPr>
      </w:pPr>
    </w:p>
    <w:p w14:paraId="0F6FAB57"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 xml:space="preserve">Тендер нь тендер шалгаруулалтын баримт бичигт заасны дагуу тендер нээснээс хойш </w:t>
      </w:r>
      <w:r w:rsidRPr="00D6255E">
        <w:rPr>
          <w:b/>
          <w:i/>
          <w:lang w:val="mn-MN"/>
        </w:rPr>
        <w:t>[30 ба түүнээс дээш хоногийн тоо]</w:t>
      </w:r>
      <w:r w:rsidRPr="00D6255E">
        <w:rPr>
          <w:lang w:val="mn-MN"/>
        </w:rPr>
        <w:t xml:space="preserve"> хоногийн хугацаанд хүчинтэй байна.</w:t>
      </w:r>
    </w:p>
    <w:p w14:paraId="4A0CE0E0" w14:textId="77777777" w:rsidR="009A57EC" w:rsidRPr="00D6255E" w:rsidRDefault="009A57EC" w:rsidP="009A57EC">
      <w:pPr>
        <w:pStyle w:val="BodyText"/>
        <w:snapToGrid w:val="0"/>
        <w:spacing w:after="0" w:line="240" w:lineRule="auto"/>
        <w:ind w:right="158"/>
        <w:jc w:val="both"/>
        <w:rPr>
          <w:lang w:val="mn-MN"/>
        </w:rPr>
      </w:pPr>
    </w:p>
    <w:p w14:paraId="6B1BDB06"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lastRenderedPageBreak/>
        <w:t>Хуулийн 7.1, 22.2, 56.5-д заасныг зөрчсөн болон тендер шалгаруулалтад үнэн зөв, зөрүүгүй орчуулга ирүүлэх үүргээ зөрчсөн тендер шалгаруулалтад оролцох эрхээ хязгаарлуулсан этгээдийн жагсаалтад бүртгэх үндэслэл болохыг хүлээн зөвшөөрч байна.</w:t>
      </w:r>
    </w:p>
    <w:p w14:paraId="26AE535E" w14:textId="77777777" w:rsidR="009A57EC" w:rsidRPr="00D6255E" w:rsidRDefault="009A57EC" w:rsidP="009A57EC">
      <w:pPr>
        <w:pStyle w:val="BodyText"/>
        <w:snapToGrid w:val="0"/>
        <w:spacing w:after="0" w:line="240" w:lineRule="auto"/>
        <w:ind w:right="158"/>
        <w:jc w:val="both"/>
        <w:rPr>
          <w:lang w:val="mn-MN"/>
        </w:rPr>
      </w:pPr>
    </w:p>
    <w:p w14:paraId="08C0FD11" w14:textId="77777777" w:rsidR="009A57EC"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 xml:space="preserve">Тендерт санал болгосон бараа, ажил, үйлчилгээ нь оюуны өмчийн зөрчилгүй, эрхийн болон биет байдлын доголдолгүй болохыг баталж байна. </w:t>
      </w:r>
    </w:p>
    <w:p w14:paraId="6EB92654" w14:textId="77777777" w:rsidR="009A57EC" w:rsidRPr="00D6255E" w:rsidRDefault="009A57EC" w:rsidP="009A57EC">
      <w:pPr>
        <w:pStyle w:val="BodyText"/>
        <w:snapToGrid w:val="0"/>
        <w:spacing w:after="0" w:line="240" w:lineRule="auto"/>
        <w:ind w:left="720" w:right="158"/>
        <w:jc w:val="both"/>
        <w:rPr>
          <w:lang w:val="mn-MN"/>
        </w:rPr>
      </w:pPr>
    </w:p>
    <w:p w14:paraId="05AA0C44" w14:textId="3F20F3DD" w:rsidR="00DC16DA" w:rsidRPr="00D6255E" w:rsidRDefault="009A57EC" w:rsidP="003641B1">
      <w:pPr>
        <w:pStyle w:val="BodyText"/>
        <w:numPr>
          <w:ilvl w:val="0"/>
          <w:numId w:val="5"/>
        </w:numPr>
        <w:snapToGrid w:val="0"/>
        <w:spacing w:after="0" w:line="240" w:lineRule="auto"/>
        <w:ind w:right="158"/>
        <w:jc w:val="both"/>
        <w:rPr>
          <w:lang w:val="mn-MN"/>
        </w:rPr>
      </w:pPr>
      <w:r w:rsidRPr="00D6255E">
        <w:rPr>
          <w:lang w:val="mn-MN"/>
        </w:rPr>
        <w:t>Тендерийг холбогдох журмын дагуу бусад оролцогчдод ил болгохыг үүгээр зөвшөөрч, тендерийг нууцлах аливаа үүргээс мэргэжлийн байгууллагад бүрэн чөлөөлж байна.</w:t>
      </w:r>
    </w:p>
    <w:p w14:paraId="67A53337" w14:textId="77777777" w:rsidR="00DC16DA" w:rsidRPr="00D6255E" w:rsidRDefault="00DC16DA" w:rsidP="009A57EC">
      <w:pPr>
        <w:pStyle w:val="BodyTextIndent"/>
        <w:snapToGrid w:val="0"/>
        <w:ind w:left="720" w:right="158" w:firstLine="0"/>
        <w:jc w:val="left"/>
        <w:rPr>
          <w:rFonts w:ascii="Arial" w:hAnsi="Arial" w:cs="Arial"/>
          <w:szCs w:val="24"/>
          <w:lang w:val="mn-MN"/>
        </w:rPr>
      </w:pPr>
    </w:p>
    <w:p w14:paraId="6C08776C" w14:textId="77777777" w:rsidR="003641B1" w:rsidRPr="00D6255E" w:rsidRDefault="003641B1" w:rsidP="009A57EC">
      <w:pPr>
        <w:pStyle w:val="BodyTextIndent"/>
        <w:snapToGrid w:val="0"/>
        <w:ind w:left="720" w:right="158" w:firstLine="0"/>
        <w:jc w:val="left"/>
        <w:rPr>
          <w:rFonts w:ascii="Arial" w:hAnsi="Arial" w:cs="Arial"/>
          <w:szCs w:val="24"/>
          <w:lang w:val="mn-MN"/>
        </w:rPr>
      </w:pPr>
    </w:p>
    <w:p w14:paraId="47AAACC2" w14:textId="77777777" w:rsidR="00DC16DA" w:rsidRPr="00D6255E" w:rsidRDefault="00DC16DA" w:rsidP="009A57EC">
      <w:pPr>
        <w:pStyle w:val="BodyTextIndent"/>
        <w:snapToGrid w:val="0"/>
        <w:ind w:left="720" w:right="158" w:firstLine="0"/>
        <w:rPr>
          <w:rFonts w:ascii="Arial" w:hAnsi="Arial" w:cs="Arial"/>
          <w:b/>
          <w:i/>
          <w:szCs w:val="24"/>
          <w:lang w:val="mn-MN"/>
        </w:rPr>
      </w:pPr>
      <w:r w:rsidRPr="00D6255E">
        <w:rPr>
          <w:rFonts w:ascii="Arial" w:hAnsi="Arial" w:cs="Arial"/>
          <w:b/>
          <w:i/>
          <w:szCs w:val="24"/>
          <w:lang w:val="mn-MN"/>
        </w:rPr>
        <w:t xml:space="preserve">[Итгэмжлэлгүйгээр төлөөлөх эрх бүхий этгээд, </w:t>
      </w:r>
    </w:p>
    <w:p w14:paraId="79B257E7" w14:textId="77777777" w:rsidR="00DC16DA" w:rsidRPr="00D6255E" w:rsidRDefault="00DC16DA" w:rsidP="009A57EC">
      <w:pPr>
        <w:pStyle w:val="BodyTextIndent"/>
        <w:snapToGrid w:val="0"/>
        <w:ind w:left="720" w:right="158" w:firstLine="0"/>
        <w:rPr>
          <w:rFonts w:ascii="Arial" w:hAnsi="Arial" w:cs="Arial"/>
          <w:b/>
          <w:i/>
          <w:szCs w:val="24"/>
          <w:lang w:val="mn-MN"/>
        </w:rPr>
      </w:pPr>
      <w:r w:rsidRPr="00D6255E">
        <w:rPr>
          <w:rFonts w:ascii="Arial" w:hAnsi="Arial" w:cs="Arial"/>
          <w:b/>
          <w:i/>
          <w:szCs w:val="24"/>
          <w:lang w:val="mn-MN"/>
        </w:rPr>
        <w:t xml:space="preserve">эсхүл түүнээс эрх олгогдсон этгээдийн нэр, </w:t>
      </w:r>
    </w:p>
    <w:p w14:paraId="49E3396B" w14:textId="77777777" w:rsidR="00DC16DA" w:rsidRPr="00D6255E" w:rsidRDefault="00DC16DA" w:rsidP="009A57EC">
      <w:pPr>
        <w:pStyle w:val="BodyTextIndent"/>
        <w:snapToGrid w:val="0"/>
        <w:ind w:left="720" w:right="158" w:firstLine="0"/>
        <w:rPr>
          <w:rFonts w:ascii="Arial" w:hAnsi="Arial" w:cs="Arial"/>
          <w:b/>
          <w:i/>
          <w:szCs w:val="24"/>
          <w:lang w:val="mn-MN"/>
        </w:rPr>
      </w:pPr>
      <w:r w:rsidRPr="00D6255E">
        <w:rPr>
          <w:rFonts w:ascii="Arial" w:hAnsi="Arial" w:cs="Arial"/>
          <w:b/>
          <w:i/>
          <w:szCs w:val="24"/>
          <w:lang w:val="mn-MN"/>
        </w:rPr>
        <w:t xml:space="preserve">албан тушаал, гарын үсэг, </w:t>
      </w:r>
    </w:p>
    <w:p w14:paraId="2D1EAB7E" w14:textId="78206E26" w:rsidR="00DC16DA" w:rsidRPr="00D6255E" w:rsidRDefault="00DC16DA" w:rsidP="009A57EC">
      <w:pPr>
        <w:pStyle w:val="BodyTextIndent"/>
        <w:snapToGrid w:val="0"/>
        <w:ind w:left="720" w:right="158" w:firstLine="0"/>
        <w:rPr>
          <w:rFonts w:ascii="Arial" w:hAnsi="Arial" w:cs="Arial"/>
          <w:b/>
          <w:i/>
          <w:szCs w:val="24"/>
          <w:lang w:val="mn-MN"/>
        </w:rPr>
      </w:pPr>
      <w:r w:rsidRPr="00D6255E">
        <w:rPr>
          <w:rFonts w:ascii="Arial" w:hAnsi="Arial" w:cs="Arial"/>
          <w:b/>
          <w:i/>
          <w:szCs w:val="24"/>
          <w:lang w:val="mn-MN"/>
        </w:rPr>
        <w:t>байгууллагын тамга</w:t>
      </w:r>
      <w:r w:rsidR="0005104C" w:rsidRPr="00D6255E">
        <w:rPr>
          <w:rFonts w:ascii="Arial" w:hAnsi="Arial" w:cs="Arial"/>
          <w:b/>
          <w:i/>
          <w:szCs w:val="24"/>
          <w:lang w:val="mn-MN"/>
        </w:rPr>
        <w:t>/</w:t>
      </w:r>
      <w:r w:rsidRPr="00D6255E">
        <w:rPr>
          <w:rFonts w:ascii="Arial" w:hAnsi="Arial" w:cs="Arial"/>
          <w:b/>
          <w:i/>
          <w:szCs w:val="24"/>
          <w:lang w:val="mn-MN"/>
        </w:rPr>
        <w:t xml:space="preserve"> тэмдэг]:</w:t>
      </w:r>
    </w:p>
    <w:p w14:paraId="0CA5D0A7" w14:textId="77777777" w:rsidR="00DC16DA" w:rsidRPr="00D6255E" w:rsidRDefault="00DC16DA" w:rsidP="009A57EC">
      <w:pPr>
        <w:pStyle w:val="BodyTextIndent"/>
        <w:tabs>
          <w:tab w:val="left" w:pos="1418"/>
        </w:tabs>
        <w:snapToGrid w:val="0"/>
        <w:ind w:left="720" w:firstLine="0"/>
        <w:rPr>
          <w:rFonts w:ascii="Arial" w:hAnsi="Arial" w:cs="Arial"/>
          <w:b/>
          <w:i/>
          <w:szCs w:val="24"/>
          <w:lang w:val="mn-MN"/>
        </w:rPr>
      </w:pPr>
      <w:r w:rsidRPr="00D6255E">
        <w:rPr>
          <w:rFonts w:ascii="Arial" w:hAnsi="Arial" w:cs="Arial"/>
          <w:b/>
          <w:i/>
          <w:szCs w:val="24"/>
          <w:lang w:val="mn-MN"/>
        </w:rPr>
        <w:t>Хаяг:</w:t>
      </w:r>
    </w:p>
    <w:p w14:paraId="50423BE8" w14:textId="77777777" w:rsidR="00DC16DA" w:rsidRPr="00D6255E" w:rsidRDefault="00DC16DA" w:rsidP="009A57EC">
      <w:pPr>
        <w:pStyle w:val="BodyTextIndent"/>
        <w:tabs>
          <w:tab w:val="left" w:pos="1418"/>
        </w:tabs>
        <w:snapToGrid w:val="0"/>
        <w:ind w:left="720" w:firstLine="0"/>
        <w:rPr>
          <w:rFonts w:ascii="Arial" w:hAnsi="Arial" w:cs="Arial"/>
          <w:b/>
          <w:i/>
          <w:szCs w:val="24"/>
          <w:lang w:val="mn-MN"/>
        </w:rPr>
      </w:pPr>
    </w:p>
    <w:p w14:paraId="180117B0" w14:textId="77777777" w:rsidR="00DC16DA" w:rsidRPr="00D6255E" w:rsidRDefault="00DC16DA" w:rsidP="00DC16DA">
      <w:pPr>
        <w:pStyle w:val="BodyTextIndent"/>
        <w:tabs>
          <w:tab w:val="left" w:pos="1418"/>
        </w:tabs>
        <w:spacing w:after="160"/>
        <w:ind w:left="720" w:firstLine="0"/>
        <w:rPr>
          <w:rFonts w:ascii="Arial" w:hAnsi="Arial" w:cs="Arial"/>
          <w:b/>
          <w:i/>
          <w:szCs w:val="24"/>
          <w:lang w:val="mn-MN"/>
        </w:rPr>
      </w:pPr>
    </w:p>
    <w:p w14:paraId="7CF67DB2" w14:textId="77777777" w:rsidR="00DC16DA" w:rsidRPr="00D6255E" w:rsidRDefault="00DC16DA" w:rsidP="00DC16DA">
      <w:pPr>
        <w:pStyle w:val="BodyTextIndent"/>
        <w:tabs>
          <w:tab w:val="left" w:pos="1418"/>
        </w:tabs>
        <w:spacing w:after="160"/>
        <w:ind w:left="720" w:firstLine="0"/>
        <w:rPr>
          <w:rFonts w:ascii="Arial" w:hAnsi="Arial" w:cs="Arial"/>
          <w:b/>
          <w:i/>
          <w:szCs w:val="24"/>
          <w:lang w:val="mn-MN"/>
        </w:rPr>
      </w:pPr>
    </w:p>
    <w:p w14:paraId="17410FCD" w14:textId="77777777" w:rsidR="00DC16DA" w:rsidRPr="00D6255E" w:rsidRDefault="00DC16DA" w:rsidP="00DC16DA">
      <w:pPr>
        <w:pStyle w:val="BodyTextIndent"/>
        <w:tabs>
          <w:tab w:val="left" w:pos="1418"/>
        </w:tabs>
        <w:spacing w:after="160"/>
        <w:ind w:left="720" w:firstLine="0"/>
        <w:rPr>
          <w:rFonts w:ascii="Arial" w:hAnsi="Arial" w:cs="Arial"/>
          <w:szCs w:val="24"/>
          <w:lang w:val="mn-MN"/>
        </w:rPr>
        <w:sectPr w:rsidR="00DC16DA" w:rsidRPr="00D6255E" w:rsidSect="00611240">
          <w:pgSz w:w="11907" w:h="16840" w:code="9"/>
          <w:pgMar w:top="1134" w:right="851" w:bottom="1134" w:left="1701" w:header="720" w:footer="720" w:gutter="0"/>
          <w:cols w:space="720"/>
          <w:titlePg/>
          <w:docGrid w:linePitch="360"/>
        </w:sectPr>
      </w:pPr>
    </w:p>
    <w:p w14:paraId="3607E1F2" w14:textId="064F2A3E" w:rsidR="00DC16DA" w:rsidRPr="00D6255E" w:rsidRDefault="002F2A2C" w:rsidP="00F47C38">
      <w:pPr>
        <w:rPr>
          <w:b/>
          <w:lang w:val="mn-MN"/>
        </w:rPr>
      </w:pPr>
      <w:bookmarkStart w:id="437" w:name="_Toc49771158"/>
      <w:bookmarkStart w:id="438" w:name="_Toc49787213"/>
      <w:bookmarkStart w:id="439" w:name="_Toc49788842"/>
      <w:bookmarkStart w:id="440" w:name="_Toc49789566"/>
      <w:bookmarkStart w:id="441" w:name="_Toc49949446"/>
      <w:bookmarkStart w:id="442" w:name="_Toc49963338"/>
      <w:bookmarkStart w:id="443" w:name="_Toc49965394"/>
      <w:bookmarkStart w:id="444" w:name="_Toc50374097"/>
      <w:bookmarkStart w:id="445" w:name="_Toc50712996"/>
      <w:bookmarkStart w:id="446" w:name="_Toc52202726"/>
      <w:bookmarkStart w:id="447" w:name="_Toc52893510"/>
      <w:bookmarkStart w:id="448" w:name="_Ref57952370"/>
      <w:bookmarkStart w:id="449" w:name="_Toc62843487"/>
      <w:bookmarkStart w:id="450" w:name="_Toc66567673"/>
      <w:bookmarkStart w:id="451" w:name="_Toc66567918"/>
      <w:bookmarkStart w:id="452" w:name="_Toc70330921"/>
      <w:bookmarkStart w:id="453" w:name="_Toc70868535"/>
      <w:bookmarkStart w:id="454" w:name="_Toc80084064"/>
      <w:bookmarkStart w:id="455" w:name="_Toc80267000"/>
      <w:bookmarkStart w:id="456" w:name="_Toc82378695"/>
      <w:bookmarkStart w:id="457" w:name="_Toc82445337"/>
      <w:bookmarkStart w:id="458" w:name="_Toc82445735"/>
      <w:bookmarkStart w:id="459" w:name="_Toc82448453"/>
      <w:bookmarkStart w:id="460" w:name="_Toc127459769"/>
      <w:bookmarkStart w:id="461" w:name="_Toc144551974"/>
      <w:r w:rsidRPr="00D6255E">
        <w:rPr>
          <w:lang w:val="mn-MN"/>
        </w:rPr>
        <w:lastRenderedPageBreak/>
        <w:t>Маягт 2.</w:t>
      </w:r>
      <w:r w:rsidR="00DC16DA" w:rsidRPr="00D6255E">
        <w:rPr>
          <w:lang w:val="mn-MN"/>
        </w:rPr>
        <w:t xml:space="preserve">Барааны үнийн </w:t>
      </w:r>
      <w:bookmarkEnd w:id="437"/>
      <w:bookmarkEnd w:id="438"/>
      <w:bookmarkEnd w:id="439"/>
      <w:bookmarkEnd w:id="440"/>
      <w:bookmarkEnd w:id="441"/>
      <w:bookmarkEnd w:id="442"/>
      <w:bookmarkEnd w:id="443"/>
      <w:bookmarkEnd w:id="444"/>
      <w:bookmarkEnd w:id="445"/>
      <w:bookmarkEnd w:id="446"/>
      <w:bookmarkEnd w:id="447"/>
      <w:bookmarkEnd w:id="448"/>
      <w:r w:rsidR="00DC16DA" w:rsidRPr="00D6255E">
        <w:rPr>
          <w:lang w:val="mn-MN"/>
        </w:rPr>
        <w:t>задаргаа</w:t>
      </w:r>
      <w:bookmarkEnd w:id="449"/>
      <w:bookmarkEnd w:id="450"/>
      <w:bookmarkEnd w:id="451"/>
      <w:bookmarkEnd w:id="452"/>
      <w:bookmarkEnd w:id="453"/>
      <w:bookmarkEnd w:id="454"/>
      <w:bookmarkEnd w:id="455"/>
      <w:bookmarkEnd w:id="456"/>
      <w:bookmarkEnd w:id="457"/>
      <w:bookmarkEnd w:id="458"/>
      <w:bookmarkEnd w:id="459"/>
      <w:bookmarkEnd w:id="460"/>
      <w:r w:rsidR="00DC16DA" w:rsidRPr="00D6255E">
        <w:rPr>
          <w:rStyle w:val="FootnoteReference"/>
          <w:lang w:val="mn-MN"/>
        </w:rPr>
        <w:footnoteReference w:id="2"/>
      </w:r>
      <w:bookmarkEnd w:id="461"/>
    </w:p>
    <w:tbl>
      <w:tblPr>
        <w:tblpPr w:leftFromText="180" w:rightFromText="180" w:vertAnchor="page" w:horzAnchor="margin" w:tblpY="2051"/>
        <w:tblW w:w="14389"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4331"/>
        <w:gridCol w:w="1417"/>
        <w:gridCol w:w="1134"/>
        <w:gridCol w:w="1418"/>
        <w:gridCol w:w="1417"/>
        <w:gridCol w:w="1418"/>
        <w:gridCol w:w="1276"/>
        <w:gridCol w:w="1417"/>
      </w:tblGrid>
      <w:tr w:rsidR="00531FC3" w:rsidRPr="00D6255E" w14:paraId="0CECDAB6" w14:textId="77777777" w:rsidTr="00FB5463">
        <w:trPr>
          <w:cantSplit/>
          <w:trHeight w:val="1880"/>
        </w:trPr>
        <w:tc>
          <w:tcPr>
            <w:tcW w:w="561" w:type="dxa"/>
            <w:tcBorders>
              <w:top w:val="single" w:sz="4" w:space="0" w:color="auto"/>
              <w:left w:val="single" w:sz="4" w:space="0" w:color="auto"/>
              <w:bottom w:val="single" w:sz="4" w:space="0" w:color="auto"/>
              <w:right w:val="single" w:sz="4" w:space="0" w:color="auto"/>
            </w:tcBorders>
            <w:vAlign w:val="center"/>
          </w:tcPr>
          <w:p w14:paraId="745A4A82"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w:t>
            </w:r>
          </w:p>
        </w:tc>
        <w:tc>
          <w:tcPr>
            <w:tcW w:w="4331" w:type="dxa"/>
            <w:tcBorders>
              <w:top w:val="single" w:sz="4" w:space="0" w:color="auto"/>
              <w:left w:val="single" w:sz="4" w:space="0" w:color="auto"/>
              <w:bottom w:val="single" w:sz="4" w:space="0" w:color="auto"/>
              <w:right w:val="single" w:sz="4" w:space="0" w:color="auto"/>
            </w:tcBorders>
            <w:vAlign w:val="center"/>
          </w:tcPr>
          <w:p w14:paraId="46E965D2"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Барааны нэр</w:t>
            </w:r>
          </w:p>
        </w:tc>
        <w:tc>
          <w:tcPr>
            <w:tcW w:w="1417" w:type="dxa"/>
            <w:tcBorders>
              <w:top w:val="single" w:sz="4" w:space="0" w:color="auto"/>
              <w:left w:val="single" w:sz="4" w:space="0" w:color="auto"/>
              <w:bottom w:val="single" w:sz="4" w:space="0" w:color="auto"/>
              <w:right w:val="single" w:sz="4" w:space="0" w:color="auto"/>
            </w:tcBorders>
            <w:vAlign w:val="center"/>
          </w:tcPr>
          <w:p w14:paraId="02F4083A"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Гарал үүслийн улс</w:t>
            </w:r>
          </w:p>
        </w:tc>
        <w:tc>
          <w:tcPr>
            <w:tcW w:w="1134" w:type="dxa"/>
            <w:tcBorders>
              <w:top w:val="single" w:sz="4" w:space="0" w:color="auto"/>
              <w:left w:val="single" w:sz="4" w:space="0" w:color="auto"/>
              <w:bottom w:val="single" w:sz="4" w:space="0" w:color="auto"/>
              <w:right w:val="single" w:sz="4" w:space="0" w:color="auto"/>
            </w:tcBorders>
            <w:vAlign w:val="center"/>
          </w:tcPr>
          <w:p w14:paraId="66EC51DD"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Хэмжих нэгж, тун</w:t>
            </w:r>
          </w:p>
        </w:tc>
        <w:tc>
          <w:tcPr>
            <w:tcW w:w="1418" w:type="dxa"/>
            <w:tcBorders>
              <w:top w:val="single" w:sz="4" w:space="0" w:color="auto"/>
              <w:left w:val="single" w:sz="4" w:space="0" w:color="auto"/>
              <w:bottom w:val="single" w:sz="4" w:space="0" w:color="auto"/>
              <w:right w:val="single" w:sz="4" w:space="0" w:color="auto"/>
            </w:tcBorders>
            <w:vAlign w:val="center"/>
          </w:tcPr>
          <w:p w14:paraId="130D7F5B"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Нэгж үнэ</w:t>
            </w:r>
          </w:p>
        </w:tc>
        <w:tc>
          <w:tcPr>
            <w:tcW w:w="1417" w:type="dxa"/>
            <w:tcBorders>
              <w:top w:val="single" w:sz="4" w:space="0" w:color="auto"/>
              <w:left w:val="single" w:sz="4" w:space="0" w:color="auto"/>
              <w:bottom w:val="single" w:sz="4" w:space="0" w:color="auto"/>
              <w:right w:val="single" w:sz="4" w:space="0" w:color="auto"/>
            </w:tcBorders>
            <w:vAlign w:val="center"/>
          </w:tcPr>
          <w:p w14:paraId="07DB780A"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Барааг эцсийн цэгт хүргэхэд шаардагдах дотоодын тээвэрлэлт болон бусад үйлчилгээний үнэ</w:t>
            </w:r>
          </w:p>
        </w:tc>
        <w:tc>
          <w:tcPr>
            <w:tcW w:w="1418" w:type="dxa"/>
            <w:tcBorders>
              <w:top w:val="single" w:sz="4" w:space="0" w:color="auto"/>
              <w:left w:val="single" w:sz="4" w:space="0" w:color="auto"/>
              <w:bottom w:val="single" w:sz="4" w:space="0" w:color="auto"/>
              <w:right w:val="single" w:sz="4" w:space="0" w:color="auto"/>
            </w:tcBorders>
            <w:vAlign w:val="center"/>
          </w:tcPr>
          <w:p w14:paraId="0998D108" w14:textId="77777777" w:rsidR="00531FC3" w:rsidRPr="00D6255E" w:rsidRDefault="00531FC3" w:rsidP="00156C2D">
            <w:pPr>
              <w:snapToGrid w:val="0"/>
              <w:spacing w:after="0" w:line="240" w:lineRule="auto"/>
              <w:jc w:val="center"/>
              <w:rPr>
                <w:b/>
                <w:lang w:val="mn-MN"/>
              </w:rPr>
            </w:pPr>
            <w:r w:rsidRPr="00D6255E">
              <w:rPr>
                <w:b/>
                <w:sz w:val="22"/>
                <w:szCs w:val="22"/>
                <w:lang w:val="mn-MN"/>
              </w:rPr>
              <w:t>Бараа нийлүүлэхэд ногдох татвар, хураамж</w:t>
            </w:r>
          </w:p>
        </w:tc>
        <w:tc>
          <w:tcPr>
            <w:tcW w:w="1276" w:type="dxa"/>
            <w:tcBorders>
              <w:top w:val="single" w:sz="4" w:space="0" w:color="auto"/>
              <w:left w:val="single" w:sz="4" w:space="0" w:color="auto"/>
              <w:bottom w:val="single" w:sz="4" w:space="0" w:color="auto"/>
              <w:right w:val="single" w:sz="4" w:space="0" w:color="auto"/>
            </w:tcBorders>
            <w:vAlign w:val="center"/>
          </w:tcPr>
          <w:p w14:paraId="4697D8A0" w14:textId="112C3435" w:rsidR="00531FC3" w:rsidRPr="00D6255E" w:rsidRDefault="00531FC3" w:rsidP="00156C2D">
            <w:pPr>
              <w:suppressAutoHyphens/>
              <w:snapToGrid w:val="0"/>
              <w:spacing w:after="0" w:line="240" w:lineRule="auto"/>
              <w:jc w:val="center"/>
              <w:rPr>
                <w:b/>
                <w:lang w:val="mn-MN"/>
              </w:rPr>
            </w:pPr>
            <w:r w:rsidRPr="00D6255E">
              <w:rPr>
                <w:b/>
                <w:sz w:val="22"/>
                <w:szCs w:val="22"/>
                <w:lang w:val="mn-MN"/>
              </w:rPr>
              <w:t xml:space="preserve">Нэр төрөл бүрийн нийт </w:t>
            </w:r>
            <w:r w:rsidR="00A21209" w:rsidRPr="00D6255E">
              <w:rPr>
                <w:b/>
                <w:sz w:val="22"/>
                <w:szCs w:val="22"/>
                <w:lang w:val="mn-MN"/>
              </w:rPr>
              <w:t xml:space="preserve">нэгж </w:t>
            </w:r>
            <w:r w:rsidRPr="00D6255E">
              <w:rPr>
                <w:b/>
                <w:sz w:val="22"/>
                <w:szCs w:val="22"/>
                <w:lang w:val="mn-MN"/>
              </w:rPr>
              <w:t>үнэ</w:t>
            </w:r>
          </w:p>
          <w:p w14:paraId="4A5E5F38"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5+6+7)</w:t>
            </w:r>
          </w:p>
        </w:tc>
        <w:tc>
          <w:tcPr>
            <w:tcW w:w="1417" w:type="dxa"/>
            <w:tcBorders>
              <w:top w:val="single" w:sz="4" w:space="0" w:color="auto"/>
              <w:left w:val="single" w:sz="4" w:space="0" w:color="auto"/>
              <w:bottom w:val="single" w:sz="4" w:space="0" w:color="auto"/>
              <w:right w:val="single" w:sz="4" w:space="0" w:color="auto"/>
            </w:tcBorders>
            <w:vAlign w:val="center"/>
          </w:tcPr>
          <w:p w14:paraId="2177D32B" w14:textId="77777777" w:rsidR="00531FC3" w:rsidRPr="00D6255E" w:rsidRDefault="00531FC3" w:rsidP="00156C2D">
            <w:pPr>
              <w:suppressAutoHyphens/>
              <w:snapToGrid w:val="0"/>
              <w:spacing w:after="0" w:line="240" w:lineRule="auto"/>
              <w:jc w:val="center"/>
              <w:rPr>
                <w:b/>
                <w:lang w:val="mn-MN"/>
              </w:rPr>
            </w:pPr>
            <w:r w:rsidRPr="00D6255E">
              <w:rPr>
                <w:b/>
                <w:sz w:val="22"/>
                <w:szCs w:val="22"/>
                <w:lang w:val="mn-MN"/>
              </w:rPr>
              <w:t>Монгол Улсын гарал үүсэлтэй бараа мөн эсэх</w:t>
            </w:r>
            <w:r w:rsidRPr="00D6255E">
              <w:rPr>
                <w:rStyle w:val="FootnoteReference"/>
                <w:b/>
                <w:sz w:val="22"/>
                <w:szCs w:val="22"/>
                <w:lang w:val="mn-MN"/>
              </w:rPr>
              <w:footnoteReference w:id="3"/>
            </w:r>
          </w:p>
        </w:tc>
      </w:tr>
      <w:tr w:rsidR="00FB5463" w:rsidRPr="00D6255E" w14:paraId="3C5D50C0" w14:textId="77777777" w:rsidTr="00FB5463">
        <w:trPr>
          <w:cantSplit/>
          <w:trHeight w:val="319"/>
        </w:trPr>
        <w:tc>
          <w:tcPr>
            <w:tcW w:w="561" w:type="dxa"/>
            <w:tcBorders>
              <w:top w:val="single" w:sz="4" w:space="0" w:color="auto"/>
              <w:left w:val="single" w:sz="4" w:space="0" w:color="auto"/>
              <w:bottom w:val="single" w:sz="4" w:space="0" w:color="auto"/>
              <w:right w:val="single" w:sz="4" w:space="0" w:color="auto"/>
            </w:tcBorders>
            <w:vAlign w:val="center"/>
          </w:tcPr>
          <w:p w14:paraId="11AB446C" w14:textId="53DC2FA1" w:rsidR="00FB5463" w:rsidRPr="00D6255E" w:rsidRDefault="00FB5463" w:rsidP="00156C2D">
            <w:pPr>
              <w:suppressAutoHyphens/>
              <w:snapToGrid w:val="0"/>
              <w:spacing w:after="0" w:line="240" w:lineRule="auto"/>
              <w:jc w:val="center"/>
              <w:rPr>
                <w:b/>
                <w:lang w:val="mn-MN"/>
              </w:rPr>
            </w:pPr>
            <w:r w:rsidRPr="00D6255E">
              <w:rPr>
                <w:i/>
                <w:sz w:val="22"/>
                <w:szCs w:val="22"/>
                <w:lang w:val="mn-MN"/>
              </w:rPr>
              <w:t>1</w:t>
            </w:r>
          </w:p>
        </w:tc>
        <w:tc>
          <w:tcPr>
            <w:tcW w:w="4331" w:type="dxa"/>
            <w:tcBorders>
              <w:top w:val="single" w:sz="4" w:space="0" w:color="auto"/>
              <w:left w:val="single" w:sz="4" w:space="0" w:color="auto"/>
              <w:bottom w:val="single" w:sz="4" w:space="0" w:color="auto"/>
              <w:right w:val="single" w:sz="4" w:space="0" w:color="auto"/>
            </w:tcBorders>
            <w:vAlign w:val="center"/>
          </w:tcPr>
          <w:p w14:paraId="726C9941" w14:textId="411C139F" w:rsidR="00FB5463" w:rsidRPr="00D6255E" w:rsidRDefault="00FB5463" w:rsidP="00156C2D">
            <w:pPr>
              <w:suppressAutoHyphens/>
              <w:snapToGrid w:val="0"/>
              <w:spacing w:after="0" w:line="240" w:lineRule="auto"/>
              <w:jc w:val="center"/>
              <w:rPr>
                <w:b/>
                <w:lang w:val="mn-MN"/>
              </w:rPr>
            </w:pPr>
            <w:r w:rsidRPr="00D6255E">
              <w:rPr>
                <w:i/>
                <w:sz w:val="22"/>
                <w:szCs w:val="22"/>
                <w:lang w:val="mn-MN"/>
              </w:rPr>
              <w:t>2</w:t>
            </w:r>
          </w:p>
        </w:tc>
        <w:tc>
          <w:tcPr>
            <w:tcW w:w="1417" w:type="dxa"/>
            <w:tcBorders>
              <w:top w:val="single" w:sz="4" w:space="0" w:color="auto"/>
              <w:left w:val="single" w:sz="4" w:space="0" w:color="auto"/>
              <w:bottom w:val="single" w:sz="4" w:space="0" w:color="auto"/>
              <w:right w:val="single" w:sz="4" w:space="0" w:color="auto"/>
            </w:tcBorders>
            <w:vAlign w:val="center"/>
          </w:tcPr>
          <w:p w14:paraId="4B405164" w14:textId="6D299652" w:rsidR="00FB5463" w:rsidRPr="00D6255E" w:rsidRDefault="00FB5463" w:rsidP="00156C2D">
            <w:pPr>
              <w:suppressAutoHyphens/>
              <w:snapToGrid w:val="0"/>
              <w:spacing w:after="0" w:line="240" w:lineRule="auto"/>
              <w:jc w:val="center"/>
              <w:rPr>
                <w:b/>
                <w:lang w:val="mn-MN"/>
              </w:rPr>
            </w:pPr>
            <w:r w:rsidRPr="00D6255E">
              <w:rPr>
                <w:i/>
                <w:sz w:val="22"/>
                <w:szCs w:val="22"/>
                <w:lang w:val="mn-MN"/>
              </w:rPr>
              <w:t>3</w:t>
            </w:r>
          </w:p>
        </w:tc>
        <w:tc>
          <w:tcPr>
            <w:tcW w:w="1134" w:type="dxa"/>
            <w:tcBorders>
              <w:top w:val="single" w:sz="4" w:space="0" w:color="auto"/>
              <w:left w:val="single" w:sz="4" w:space="0" w:color="auto"/>
              <w:bottom w:val="single" w:sz="4" w:space="0" w:color="auto"/>
              <w:right w:val="single" w:sz="4" w:space="0" w:color="auto"/>
            </w:tcBorders>
            <w:vAlign w:val="center"/>
          </w:tcPr>
          <w:p w14:paraId="7D7F500D" w14:textId="6F78C6A4" w:rsidR="00FB5463" w:rsidRPr="00D6255E" w:rsidRDefault="00FB5463" w:rsidP="00156C2D">
            <w:pPr>
              <w:suppressAutoHyphens/>
              <w:snapToGrid w:val="0"/>
              <w:spacing w:after="0" w:line="240" w:lineRule="auto"/>
              <w:jc w:val="center"/>
              <w:rPr>
                <w:b/>
                <w:lang w:val="mn-MN"/>
              </w:rPr>
            </w:pPr>
            <w:r w:rsidRPr="00D6255E">
              <w:rPr>
                <w:i/>
                <w:sz w:val="22"/>
                <w:szCs w:val="22"/>
                <w:lang w:val="mn-MN"/>
              </w:rPr>
              <w:t>4</w:t>
            </w:r>
          </w:p>
        </w:tc>
        <w:tc>
          <w:tcPr>
            <w:tcW w:w="1418" w:type="dxa"/>
            <w:tcBorders>
              <w:top w:val="single" w:sz="4" w:space="0" w:color="auto"/>
              <w:left w:val="single" w:sz="4" w:space="0" w:color="auto"/>
              <w:bottom w:val="single" w:sz="4" w:space="0" w:color="auto"/>
              <w:right w:val="single" w:sz="4" w:space="0" w:color="auto"/>
            </w:tcBorders>
            <w:vAlign w:val="center"/>
          </w:tcPr>
          <w:p w14:paraId="182F040D" w14:textId="07696F5A" w:rsidR="00FB5463" w:rsidRPr="00D6255E" w:rsidRDefault="00FB5463" w:rsidP="00156C2D">
            <w:pPr>
              <w:suppressAutoHyphens/>
              <w:snapToGrid w:val="0"/>
              <w:spacing w:after="0" w:line="240" w:lineRule="auto"/>
              <w:jc w:val="center"/>
              <w:rPr>
                <w:b/>
                <w:lang w:val="mn-MN"/>
              </w:rPr>
            </w:pPr>
            <w:r w:rsidRPr="00D6255E">
              <w:rPr>
                <w:i/>
                <w:sz w:val="22"/>
                <w:szCs w:val="22"/>
                <w:lang w:val="mn-MN"/>
              </w:rPr>
              <w:t>5</w:t>
            </w:r>
          </w:p>
        </w:tc>
        <w:tc>
          <w:tcPr>
            <w:tcW w:w="1417" w:type="dxa"/>
            <w:tcBorders>
              <w:top w:val="single" w:sz="4" w:space="0" w:color="auto"/>
              <w:left w:val="single" w:sz="4" w:space="0" w:color="auto"/>
              <w:bottom w:val="single" w:sz="4" w:space="0" w:color="auto"/>
              <w:right w:val="single" w:sz="4" w:space="0" w:color="auto"/>
            </w:tcBorders>
            <w:vAlign w:val="center"/>
          </w:tcPr>
          <w:p w14:paraId="5EBB2DFA" w14:textId="72E18737" w:rsidR="00FB5463" w:rsidRPr="00D6255E" w:rsidRDefault="00FB5463" w:rsidP="00156C2D">
            <w:pPr>
              <w:suppressAutoHyphens/>
              <w:snapToGrid w:val="0"/>
              <w:spacing w:after="0" w:line="240" w:lineRule="auto"/>
              <w:jc w:val="center"/>
              <w:rPr>
                <w:b/>
                <w:lang w:val="mn-MN"/>
              </w:rPr>
            </w:pPr>
            <w:r w:rsidRPr="00D6255E">
              <w:rPr>
                <w:i/>
                <w:sz w:val="22"/>
                <w:szCs w:val="22"/>
                <w:lang w:val="mn-MN"/>
              </w:rPr>
              <w:t>6</w:t>
            </w:r>
          </w:p>
        </w:tc>
        <w:tc>
          <w:tcPr>
            <w:tcW w:w="1418" w:type="dxa"/>
            <w:tcBorders>
              <w:top w:val="single" w:sz="4" w:space="0" w:color="auto"/>
              <w:left w:val="single" w:sz="4" w:space="0" w:color="auto"/>
              <w:bottom w:val="single" w:sz="4" w:space="0" w:color="auto"/>
              <w:right w:val="single" w:sz="4" w:space="0" w:color="auto"/>
            </w:tcBorders>
            <w:vAlign w:val="center"/>
          </w:tcPr>
          <w:p w14:paraId="4DDFC60E" w14:textId="510D39AC" w:rsidR="00FB5463" w:rsidRPr="00D6255E" w:rsidRDefault="00FB5463" w:rsidP="00156C2D">
            <w:pPr>
              <w:snapToGrid w:val="0"/>
              <w:spacing w:after="0" w:line="240" w:lineRule="auto"/>
              <w:jc w:val="center"/>
              <w:rPr>
                <w:b/>
                <w:lang w:val="mn-MN"/>
              </w:rPr>
            </w:pPr>
            <w:r w:rsidRPr="00D6255E">
              <w:rPr>
                <w:i/>
                <w:sz w:val="22"/>
                <w:szCs w:val="22"/>
                <w:lang w:val="mn-MN"/>
              </w:rPr>
              <w:t>7</w:t>
            </w:r>
          </w:p>
        </w:tc>
        <w:tc>
          <w:tcPr>
            <w:tcW w:w="1276" w:type="dxa"/>
            <w:tcBorders>
              <w:top w:val="single" w:sz="4" w:space="0" w:color="auto"/>
              <w:left w:val="single" w:sz="4" w:space="0" w:color="auto"/>
              <w:bottom w:val="single" w:sz="4" w:space="0" w:color="auto"/>
              <w:right w:val="single" w:sz="4" w:space="0" w:color="auto"/>
            </w:tcBorders>
            <w:vAlign w:val="center"/>
          </w:tcPr>
          <w:p w14:paraId="1CBDF90E" w14:textId="036A5C85" w:rsidR="00FB5463" w:rsidRPr="00D6255E" w:rsidRDefault="00FB5463" w:rsidP="00156C2D">
            <w:pPr>
              <w:suppressAutoHyphens/>
              <w:snapToGrid w:val="0"/>
              <w:spacing w:after="0" w:line="240" w:lineRule="auto"/>
              <w:jc w:val="center"/>
              <w:rPr>
                <w:b/>
                <w:lang w:val="mn-MN"/>
              </w:rPr>
            </w:pPr>
            <w:r w:rsidRPr="00D6255E">
              <w:rPr>
                <w:i/>
                <w:sz w:val="22"/>
                <w:szCs w:val="22"/>
                <w:lang w:val="mn-MN"/>
              </w:rPr>
              <w:t>8</w:t>
            </w:r>
          </w:p>
        </w:tc>
        <w:tc>
          <w:tcPr>
            <w:tcW w:w="1417" w:type="dxa"/>
            <w:tcBorders>
              <w:top w:val="single" w:sz="4" w:space="0" w:color="auto"/>
              <w:left w:val="single" w:sz="4" w:space="0" w:color="auto"/>
              <w:bottom w:val="single" w:sz="4" w:space="0" w:color="auto"/>
              <w:right w:val="single" w:sz="4" w:space="0" w:color="auto"/>
            </w:tcBorders>
            <w:vAlign w:val="center"/>
          </w:tcPr>
          <w:p w14:paraId="3F084C20" w14:textId="226C1669" w:rsidR="00FB5463" w:rsidRPr="00D6255E" w:rsidRDefault="00FB5463" w:rsidP="00156C2D">
            <w:pPr>
              <w:suppressAutoHyphens/>
              <w:snapToGrid w:val="0"/>
              <w:spacing w:after="0" w:line="240" w:lineRule="auto"/>
              <w:jc w:val="center"/>
              <w:rPr>
                <w:b/>
                <w:lang w:val="mn-MN"/>
              </w:rPr>
            </w:pPr>
            <w:r w:rsidRPr="00D6255E">
              <w:rPr>
                <w:i/>
                <w:sz w:val="22"/>
                <w:szCs w:val="22"/>
                <w:lang w:val="mn-MN"/>
              </w:rPr>
              <w:t>9</w:t>
            </w:r>
          </w:p>
        </w:tc>
      </w:tr>
      <w:tr w:rsidR="00FB5463" w:rsidRPr="00D6255E" w14:paraId="70D8AE94" w14:textId="77777777" w:rsidTr="00FB5463">
        <w:trPr>
          <w:cantSplit/>
          <w:trHeight w:hRule="exact" w:val="712"/>
        </w:trPr>
        <w:tc>
          <w:tcPr>
            <w:tcW w:w="561" w:type="dxa"/>
            <w:tcBorders>
              <w:top w:val="single" w:sz="4" w:space="0" w:color="auto"/>
              <w:left w:val="single" w:sz="4" w:space="0" w:color="auto"/>
              <w:bottom w:val="single" w:sz="4" w:space="0" w:color="auto"/>
              <w:right w:val="single" w:sz="4" w:space="0" w:color="auto"/>
            </w:tcBorders>
          </w:tcPr>
          <w:p w14:paraId="758F3388" w14:textId="77777777" w:rsidR="00FB5463" w:rsidRPr="00D6255E" w:rsidRDefault="00FB5463" w:rsidP="00156C2D">
            <w:pPr>
              <w:suppressAutoHyphens/>
              <w:snapToGrid w:val="0"/>
              <w:spacing w:after="0" w:line="240" w:lineRule="auto"/>
              <w:jc w:val="center"/>
              <w:rPr>
                <w:lang w:val="mn-MN"/>
              </w:rPr>
            </w:pPr>
            <w:r w:rsidRPr="00D6255E">
              <w:rPr>
                <w:sz w:val="22"/>
                <w:szCs w:val="22"/>
                <w:lang w:val="mn-MN"/>
              </w:rPr>
              <w:t>1</w:t>
            </w:r>
          </w:p>
        </w:tc>
        <w:tc>
          <w:tcPr>
            <w:tcW w:w="4331" w:type="dxa"/>
            <w:tcBorders>
              <w:top w:val="single" w:sz="4" w:space="0" w:color="auto"/>
              <w:left w:val="single" w:sz="4" w:space="0" w:color="auto"/>
              <w:bottom w:val="single" w:sz="4" w:space="0" w:color="auto"/>
              <w:right w:val="single" w:sz="4" w:space="0" w:color="auto"/>
            </w:tcBorders>
          </w:tcPr>
          <w:p w14:paraId="11B8EA2F" w14:textId="77777777" w:rsidR="00FB5463" w:rsidRPr="00D6255E" w:rsidRDefault="00FB5463" w:rsidP="00156C2D">
            <w:pPr>
              <w:suppressAutoHyphens/>
              <w:snapToGrid w:val="0"/>
              <w:spacing w:after="0" w:line="240" w:lineRule="auto"/>
              <w:rPr>
                <w:lang w:val="mn-MN"/>
              </w:rPr>
            </w:pPr>
          </w:p>
        </w:tc>
        <w:tc>
          <w:tcPr>
            <w:tcW w:w="1417" w:type="dxa"/>
            <w:tcBorders>
              <w:top w:val="single" w:sz="4" w:space="0" w:color="auto"/>
              <w:left w:val="single" w:sz="4" w:space="0" w:color="auto"/>
              <w:bottom w:val="single" w:sz="4" w:space="0" w:color="auto"/>
              <w:right w:val="single" w:sz="4" w:space="0" w:color="auto"/>
            </w:tcBorders>
          </w:tcPr>
          <w:p w14:paraId="7DFCD7A0" w14:textId="77777777" w:rsidR="00FB5463" w:rsidRPr="00D6255E" w:rsidRDefault="00FB5463" w:rsidP="00156C2D">
            <w:pPr>
              <w:suppressAutoHyphens/>
              <w:snapToGrid w:val="0"/>
              <w:spacing w:after="0" w:line="240" w:lineRule="auto"/>
              <w:rPr>
                <w:lang w:val="mn-MN"/>
              </w:rPr>
            </w:pPr>
          </w:p>
        </w:tc>
        <w:tc>
          <w:tcPr>
            <w:tcW w:w="1134" w:type="dxa"/>
            <w:tcBorders>
              <w:top w:val="single" w:sz="4" w:space="0" w:color="auto"/>
              <w:left w:val="single" w:sz="4" w:space="0" w:color="auto"/>
              <w:bottom w:val="single" w:sz="4" w:space="0" w:color="auto"/>
              <w:right w:val="single" w:sz="4" w:space="0" w:color="auto"/>
            </w:tcBorders>
          </w:tcPr>
          <w:p w14:paraId="67E90B0F" w14:textId="77777777" w:rsidR="00FB5463" w:rsidRPr="00D6255E" w:rsidRDefault="00FB5463" w:rsidP="00156C2D">
            <w:pPr>
              <w:suppressAutoHyphens/>
              <w:snapToGrid w:val="0"/>
              <w:spacing w:after="0" w:line="240" w:lineRule="auto"/>
              <w:rPr>
                <w:lang w:val="mn-MN"/>
              </w:rPr>
            </w:pPr>
          </w:p>
        </w:tc>
        <w:tc>
          <w:tcPr>
            <w:tcW w:w="1418" w:type="dxa"/>
            <w:tcBorders>
              <w:top w:val="single" w:sz="4" w:space="0" w:color="auto"/>
              <w:left w:val="single" w:sz="4" w:space="0" w:color="auto"/>
              <w:bottom w:val="single" w:sz="4" w:space="0" w:color="auto"/>
              <w:right w:val="single" w:sz="4" w:space="0" w:color="auto"/>
            </w:tcBorders>
          </w:tcPr>
          <w:p w14:paraId="725A3B0D" w14:textId="77777777" w:rsidR="00FB5463" w:rsidRPr="00D6255E" w:rsidRDefault="00FB5463" w:rsidP="00156C2D">
            <w:pPr>
              <w:suppressAutoHyphens/>
              <w:snapToGrid w:val="0"/>
              <w:spacing w:after="0" w:line="240" w:lineRule="auto"/>
              <w:rPr>
                <w:lang w:val="mn-MN"/>
              </w:rPr>
            </w:pPr>
          </w:p>
        </w:tc>
        <w:tc>
          <w:tcPr>
            <w:tcW w:w="1417" w:type="dxa"/>
            <w:tcBorders>
              <w:top w:val="single" w:sz="4" w:space="0" w:color="auto"/>
              <w:left w:val="single" w:sz="4" w:space="0" w:color="auto"/>
              <w:bottom w:val="single" w:sz="4" w:space="0" w:color="auto"/>
              <w:right w:val="single" w:sz="4" w:space="0" w:color="auto"/>
            </w:tcBorders>
          </w:tcPr>
          <w:p w14:paraId="0A98648D" w14:textId="77777777" w:rsidR="00FB5463" w:rsidRPr="00D6255E" w:rsidRDefault="00FB5463" w:rsidP="00156C2D">
            <w:pPr>
              <w:suppressAutoHyphens/>
              <w:snapToGrid w:val="0"/>
              <w:spacing w:after="0" w:line="240" w:lineRule="auto"/>
              <w:jc w:val="center"/>
              <w:rPr>
                <w:i/>
                <w:iCs/>
                <w:lang w:val="mn-MN"/>
              </w:rPr>
            </w:pPr>
          </w:p>
        </w:tc>
        <w:tc>
          <w:tcPr>
            <w:tcW w:w="1418" w:type="dxa"/>
            <w:tcBorders>
              <w:top w:val="single" w:sz="4" w:space="0" w:color="auto"/>
              <w:left w:val="single" w:sz="4" w:space="0" w:color="auto"/>
              <w:bottom w:val="single" w:sz="4" w:space="0" w:color="auto"/>
              <w:right w:val="single" w:sz="4" w:space="0" w:color="auto"/>
            </w:tcBorders>
          </w:tcPr>
          <w:p w14:paraId="13562E65" w14:textId="77777777" w:rsidR="00FB5463" w:rsidRPr="00D6255E" w:rsidRDefault="00FB5463" w:rsidP="00156C2D">
            <w:pPr>
              <w:suppressAutoHyphens/>
              <w:snapToGrid w:val="0"/>
              <w:spacing w:after="0" w:line="240" w:lineRule="auto"/>
              <w:rPr>
                <w:lang w:val="mn-MN"/>
              </w:rPr>
            </w:pPr>
          </w:p>
        </w:tc>
        <w:tc>
          <w:tcPr>
            <w:tcW w:w="1276" w:type="dxa"/>
            <w:tcBorders>
              <w:top w:val="single" w:sz="4" w:space="0" w:color="auto"/>
              <w:left w:val="single" w:sz="4" w:space="0" w:color="auto"/>
              <w:bottom w:val="single" w:sz="4" w:space="0" w:color="auto"/>
              <w:right w:val="single" w:sz="4" w:space="0" w:color="auto"/>
            </w:tcBorders>
          </w:tcPr>
          <w:p w14:paraId="6C3EA2DE" w14:textId="77777777" w:rsidR="00FB5463" w:rsidRPr="00D6255E" w:rsidRDefault="00FB5463" w:rsidP="00156C2D">
            <w:pPr>
              <w:suppressAutoHyphens/>
              <w:snapToGrid w:val="0"/>
              <w:spacing w:after="0" w:line="240" w:lineRule="auto"/>
              <w:rPr>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39FB181C" w14:textId="77777777" w:rsidR="00FB5463" w:rsidRPr="00D6255E" w:rsidRDefault="00FB5463" w:rsidP="00156C2D">
            <w:pPr>
              <w:suppressAutoHyphens/>
              <w:snapToGrid w:val="0"/>
              <w:spacing w:after="0" w:line="240" w:lineRule="auto"/>
              <w:jc w:val="center"/>
              <w:rPr>
                <w:i/>
                <w:lang w:val="mn-MN"/>
              </w:rPr>
            </w:pPr>
            <w:r w:rsidRPr="00D6255E">
              <w:rPr>
                <w:i/>
                <w:sz w:val="22"/>
                <w:szCs w:val="22"/>
                <w:lang w:val="mn-MN"/>
              </w:rPr>
              <w:t>Тийм/Үгүй</w:t>
            </w:r>
          </w:p>
        </w:tc>
      </w:tr>
      <w:tr w:rsidR="00FB5463" w:rsidRPr="00D6255E" w14:paraId="23051950" w14:textId="77777777" w:rsidTr="00FB5463">
        <w:trPr>
          <w:cantSplit/>
          <w:trHeight w:hRule="exact" w:val="722"/>
        </w:trPr>
        <w:tc>
          <w:tcPr>
            <w:tcW w:w="561" w:type="dxa"/>
            <w:tcBorders>
              <w:top w:val="single" w:sz="4" w:space="0" w:color="auto"/>
              <w:left w:val="dashSmallGap" w:sz="2" w:space="0" w:color="auto"/>
              <w:bottom w:val="dashSmallGap" w:sz="2" w:space="0" w:color="auto"/>
              <w:right w:val="dashSmallGap" w:sz="2" w:space="0" w:color="auto"/>
            </w:tcBorders>
          </w:tcPr>
          <w:p w14:paraId="43AE5DC0" w14:textId="77777777" w:rsidR="00FB5463" w:rsidRPr="00D6255E" w:rsidRDefault="00FB5463" w:rsidP="00156C2D">
            <w:pPr>
              <w:suppressAutoHyphens/>
              <w:snapToGrid w:val="0"/>
              <w:spacing w:after="0" w:line="240" w:lineRule="auto"/>
              <w:jc w:val="center"/>
              <w:rPr>
                <w:rFonts w:eastAsia="Times New Roman"/>
                <w:lang w:val="mn-MN"/>
              </w:rPr>
            </w:pPr>
            <w:r w:rsidRPr="00D6255E">
              <w:rPr>
                <w:rFonts w:eastAsia="Times New Roman"/>
                <w:sz w:val="22"/>
                <w:szCs w:val="22"/>
                <w:lang w:val="mn-MN"/>
              </w:rPr>
              <w:t>2</w:t>
            </w:r>
          </w:p>
        </w:tc>
        <w:tc>
          <w:tcPr>
            <w:tcW w:w="4331" w:type="dxa"/>
            <w:tcBorders>
              <w:top w:val="single" w:sz="4" w:space="0" w:color="auto"/>
              <w:left w:val="dashSmallGap" w:sz="2" w:space="0" w:color="auto"/>
              <w:bottom w:val="dashSmallGap" w:sz="2" w:space="0" w:color="auto"/>
              <w:right w:val="dashSmallGap" w:sz="2" w:space="0" w:color="auto"/>
            </w:tcBorders>
          </w:tcPr>
          <w:p w14:paraId="134F5D81" w14:textId="77777777" w:rsidR="00FB5463" w:rsidRPr="00D6255E" w:rsidRDefault="00FB5463" w:rsidP="00156C2D">
            <w:pPr>
              <w:suppressAutoHyphens/>
              <w:snapToGrid w:val="0"/>
              <w:spacing w:after="0" w:line="240" w:lineRule="auto"/>
              <w:jc w:val="center"/>
              <w:rPr>
                <w:rFonts w:eastAsia="Times New Roman"/>
                <w:lang w:val="mn-MN"/>
              </w:rPr>
            </w:pPr>
          </w:p>
        </w:tc>
        <w:tc>
          <w:tcPr>
            <w:tcW w:w="1417" w:type="dxa"/>
            <w:tcBorders>
              <w:top w:val="single" w:sz="4" w:space="0" w:color="auto"/>
              <w:left w:val="dashSmallGap" w:sz="2" w:space="0" w:color="auto"/>
              <w:bottom w:val="dashSmallGap" w:sz="2" w:space="0" w:color="auto"/>
              <w:right w:val="dashSmallGap" w:sz="2" w:space="0" w:color="auto"/>
            </w:tcBorders>
          </w:tcPr>
          <w:p w14:paraId="66C2CDAA" w14:textId="77777777" w:rsidR="00FB5463" w:rsidRPr="00D6255E" w:rsidRDefault="00FB5463" w:rsidP="00156C2D">
            <w:pPr>
              <w:suppressAutoHyphens/>
              <w:snapToGrid w:val="0"/>
              <w:spacing w:after="0" w:line="240" w:lineRule="auto"/>
              <w:jc w:val="center"/>
              <w:rPr>
                <w:rFonts w:eastAsia="Times New Roman"/>
                <w:lang w:val="mn-MN"/>
              </w:rPr>
            </w:pPr>
          </w:p>
        </w:tc>
        <w:tc>
          <w:tcPr>
            <w:tcW w:w="1134" w:type="dxa"/>
            <w:tcBorders>
              <w:top w:val="single" w:sz="4" w:space="0" w:color="auto"/>
              <w:left w:val="dashSmallGap" w:sz="2" w:space="0" w:color="auto"/>
              <w:bottom w:val="dashSmallGap" w:sz="2" w:space="0" w:color="auto"/>
              <w:right w:val="dashSmallGap" w:sz="2" w:space="0" w:color="auto"/>
            </w:tcBorders>
          </w:tcPr>
          <w:p w14:paraId="5A58EE9D" w14:textId="77777777" w:rsidR="00FB5463" w:rsidRPr="00D6255E" w:rsidRDefault="00FB5463" w:rsidP="00156C2D">
            <w:pPr>
              <w:suppressAutoHyphens/>
              <w:snapToGrid w:val="0"/>
              <w:spacing w:after="0" w:line="240" w:lineRule="auto"/>
              <w:jc w:val="center"/>
              <w:rPr>
                <w:rFonts w:eastAsia="Times New Roman"/>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20C6E08B" w14:textId="77777777" w:rsidR="00FB5463" w:rsidRPr="00D6255E" w:rsidRDefault="00FB5463" w:rsidP="00156C2D">
            <w:pPr>
              <w:suppressAutoHyphens/>
              <w:snapToGrid w:val="0"/>
              <w:spacing w:after="0" w:line="240" w:lineRule="auto"/>
              <w:jc w:val="center"/>
              <w:rPr>
                <w:rFonts w:eastAsia="Times New Roman"/>
                <w:lang w:val="mn-MN"/>
              </w:rPr>
            </w:pPr>
          </w:p>
        </w:tc>
        <w:tc>
          <w:tcPr>
            <w:tcW w:w="1417" w:type="dxa"/>
            <w:tcBorders>
              <w:top w:val="single" w:sz="4" w:space="0" w:color="auto"/>
              <w:left w:val="dashSmallGap" w:sz="2" w:space="0" w:color="auto"/>
              <w:bottom w:val="dashSmallGap" w:sz="2" w:space="0" w:color="auto"/>
              <w:right w:val="dashSmallGap" w:sz="2" w:space="0" w:color="auto"/>
            </w:tcBorders>
          </w:tcPr>
          <w:p w14:paraId="08A0F05E" w14:textId="77777777" w:rsidR="00FB5463" w:rsidRPr="00D6255E" w:rsidRDefault="00FB5463" w:rsidP="00156C2D">
            <w:pPr>
              <w:suppressAutoHyphens/>
              <w:snapToGrid w:val="0"/>
              <w:spacing w:after="0" w:line="240" w:lineRule="auto"/>
              <w:jc w:val="center"/>
              <w:rPr>
                <w:rFonts w:eastAsia="Times New Roman"/>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2131FEA6" w14:textId="77777777" w:rsidR="00FB5463" w:rsidRPr="00D6255E" w:rsidRDefault="00FB5463" w:rsidP="00156C2D">
            <w:pPr>
              <w:suppressAutoHyphens/>
              <w:snapToGrid w:val="0"/>
              <w:spacing w:after="0" w:line="240" w:lineRule="auto"/>
              <w:jc w:val="center"/>
              <w:rPr>
                <w:rFonts w:eastAsia="Times New Roman"/>
                <w:lang w:val="mn-MN"/>
              </w:rPr>
            </w:pPr>
          </w:p>
        </w:tc>
        <w:tc>
          <w:tcPr>
            <w:tcW w:w="1276" w:type="dxa"/>
            <w:tcBorders>
              <w:top w:val="single" w:sz="4" w:space="0" w:color="auto"/>
              <w:left w:val="dashSmallGap" w:sz="2" w:space="0" w:color="auto"/>
              <w:bottom w:val="dashSmallGap" w:sz="2" w:space="0" w:color="auto"/>
              <w:right w:val="dashSmallGap" w:sz="2" w:space="0" w:color="auto"/>
            </w:tcBorders>
          </w:tcPr>
          <w:p w14:paraId="1602D823" w14:textId="77777777" w:rsidR="00FB5463" w:rsidRPr="00D6255E" w:rsidRDefault="00FB5463" w:rsidP="00156C2D">
            <w:pPr>
              <w:suppressAutoHyphens/>
              <w:snapToGrid w:val="0"/>
              <w:spacing w:after="0" w:line="240" w:lineRule="auto"/>
              <w:jc w:val="center"/>
              <w:rPr>
                <w:rFonts w:eastAsia="Times New Roman"/>
                <w:lang w:val="mn-MN"/>
              </w:rPr>
            </w:pPr>
          </w:p>
        </w:tc>
        <w:tc>
          <w:tcPr>
            <w:tcW w:w="1417" w:type="dxa"/>
            <w:tcBorders>
              <w:top w:val="single" w:sz="4" w:space="0" w:color="auto"/>
              <w:left w:val="dashSmallGap" w:sz="2" w:space="0" w:color="auto"/>
              <w:bottom w:val="dashSmallGap" w:sz="2" w:space="0" w:color="auto"/>
              <w:right w:val="dashSmallGap" w:sz="2" w:space="0" w:color="auto"/>
            </w:tcBorders>
          </w:tcPr>
          <w:p w14:paraId="062A622D" w14:textId="77777777" w:rsidR="00FB5463" w:rsidRPr="00D6255E" w:rsidRDefault="00FB5463" w:rsidP="00156C2D">
            <w:pPr>
              <w:suppressAutoHyphens/>
              <w:snapToGrid w:val="0"/>
              <w:spacing w:after="0" w:line="240" w:lineRule="auto"/>
              <w:jc w:val="center"/>
              <w:rPr>
                <w:rFonts w:eastAsia="Times New Roman"/>
                <w:lang w:val="mn-MN"/>
              </w:rPr>
            </w:pPr>
          </w:p>
        </w:tc>
      </w:tr>
      <w:tr w:rsidR="00FB5463" w:rsidRPr="00D6255E" w14:paraId="675FD092" w14:textId="77777777" w:rsidTr="00FB5463">
        <w:trPr>
          <w:cantSplit/>
          <w:trHeight w:hRule="exact" w:val="558"/>
        </w:trPr>
        <w:tc>
          <w:tcPr>
            <w:tcW w:w="561" w:type="dxa"/>
            <w:tcBorders>
              <w:top w:val="dashSmallGap" w:sz="2" w:space="0" w:color="auto"/>
              <w:left w:val="dashSmallGap" w:sz="2" w:space="0" w:color="auto"/>
              <w:bottom w:val="single" w:sz="4" w:space="0" w:color="auto"/>
              <w:right w:val="dashSmallGap" w:sz="2" w:space="0" w:color="auto"/>
            </w:tcBorders>
          </w:tcPr>
          <w:p w14:paraId="15A8D80C" w14:textId="77777777" w:rsidR="00FB5463" w:rsidRPr="00D6255E" w:rsidRDefault="00FB5463" w:rsidP="00156C2D">
            <w:pPr>
              <w:suppressAutoHyphens/>
              <w:snapToGrid w:val="0"/>
              <w:spacing w:after="0" w:line="240" w:lineRule="auto"/>
              <w:jc w:val="center"/>
              <w:rPr>
                <w:rFonts w:eastAsia="Times New Roman"/>
                <w:lang w:val="mn-MN"/>
              </w:rPr>
            </w:pPr>
            <w:r w:rsidRPr="00D6255E">
              <w:rPr>
                <w:sz w:val="22"/>
                <w:szCs w:val="22"/>
                <w:lang w:val="mn-MN"/>
              </w:rPr>
              <w:t>...</w:t>
            </w:r>
          </w:p>
        </w:tc>
        <w:tc>
          <w:tcPr>
            <w:tcW w:w="4331" w:type="dxa"/>
            <w:tcBorders>
              <w:top w:val="dashSmallGap" w:sz="2" w:space="0" w:color="auto"/>
              <w:left w:val="dashSmallGap" w:sz="2" w:space="0" w:color="auto"/>
              <w:bottom w:val="single" w:sz="4" w:space="0" w:color="auto"/>
              <w:right w:val="dashSmallGap" w:sz="2" w:space="0" w:color="auto"/>
            </w:tcBorders>
          </w:tcPr>
          <w:p w14:paraId="097510DD" w14:textId="77777777" w:rsidR="00FB5463" w:rsidRPr="00D6255E" w:rsidRDefault="00FB5463" w:rsidP="00156C2D">
            <w:pPr>
              <w:suppressAutoHyphens/>
              <w:snapToGrid w:val="0"/>
              <w:spacing w:after="0" w:line="240" w:lineRule="auto"/>
              <w:jc w:val="center"/>
              <w:rPr>
                <w:rFonts w:eastAsia="Times New Roman"/>
                <w:lang w:val="mn-MN"/>
              </w:rPr>
            </w:pPr>
          </w:p>
        </w:tc>
        <w:tc>
          <w:tcPr>
            <w:tcW w:w="1417" w:type="dxa"/>
            <w:tcBorders>
              <w:top w:val="dashSmallGap" w:sz="2" w:space="0" w:color="auto"/>
              <w:left w:val="dashSmallGap" w:sz="2" w:space="0" w:color="auto"/>
              <w:bottom w:val="single" w:sz="4" w:space="0" w:color="auto"/>
              <w:right w:val="dashSmallGap" w:sz="2" w:space="0" w:color="auto"/>
            </w:tcBorders>
          </w:tcPr>
          <w:p w14:paraId="6B14B338" w14:textId="77777777" w:rsidR="00FB5463" w:rsidRPr="00D6255E" w:rsidRDefault="00FB5463" w:rsidP="00156C2D">
            <w:pPr>
              <w:suppressAutoHyphens/>
              <w:snapToGrid w:val="0"/>
              <w:spacing w:after="0" w:line="240" w:lineRule="auto"/>
              <w:jc w:val="center"/>
              <w:rPr>
                <w:rFonts w:eastAsia="Times New Roman"/>
                <w:lang w:val="mn-MN"/>
              </w:rPr>
            </w:pPr>
          </w:p>
        </w:tc>
        <w:tc>
          <w:tcPr>
            <w:tcW w:w="1134" w:type="dxa"/>
            <w:tcBorders>
              <w:top w:val="dashSmallGap" w:sz="2" w:space="0" w:color="auto"/>
              <w:left w:val="dashSmallGap" w:sz="2" w:space="0" w:color="auto"/>
              <w:bottom w:val="single" w:sz="4" w:space="0" w:color="auto"/>
              <w:right w:val="dashSmallGap" w:sz="2" w:space="0" w:color="auto"/>
            </w:tcBorders>
          </w:tcPr>
          <w:p w14:paraId="142C4962" w14:textId="77777777" w:rsidR="00FB5463" w:rsidRPr="00D6255E" w:rsidRDefault="00FB5463" w:rsidP="00156C2D">
            <w:pPr>
              <w:suppressAutoHyphens/>
              <w:snapToGrid w:val="0"/>
              <w:spacing w:after="0" w:line="240" w:lineRule="auto"/>
              <w:jc w:val="center"/>
              <w:rPr>
                <w:rFonts w:eastAsia="Times New Roman"/>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0207E695" w14:textId="77777777" w:rsidR="00FB5463" w:rsidRPr="00D6255E" w:rsidRDefault="00FB5463" w:rsidP="00156C2D">
            <w:pPr>
              <w:suppressAutoHyphens/>
              <w:snapToGrid w:val="0"/>
              <w:spacing w:after="0" w:line="240" w:lineRule="auto"/>
              <w:jc w:val="center"/>
              <w:rPr>
                <w:rFonts w:eastAsia="Times New Roman"/>
                <w:lang w:val="mn-MN"/>
              </w:rPr>
            </w:pPr>
          </w:p>
        </w:tc>
        <w:tc>
          <w:tcPr>
            <w:tcW w:w="1417" w:type="dxa"/>
            <w:tcBorders>
              <w:top w:val="dashSmallGap" w:sz="2" w:space="0" w:color="auto"/>
              <w:left w:val="dashSmallGap" w:sz="2" w:space="0" w:color="auto"/>
              <w:bottom w:val="single" w:sz="4" w:space="0" w:color="auto"/>
              <w:right w:val="dashSmallGap" w:sz="2" w:space="0" w:color="auto"/>
            </w:tcBorders>
          </w:tcPr>
          <w:p w14:paraId="04259B87" w14:textId="77777777" w:rsidR="00FB5463" w:rsidRPr="00D6255E" w:rsidRDefault="00FB5463" w:rsidP="00156C2D">
            <w:pPr>
              <w:suppressAutoHyphens/>
              <w:snapToGrid w:val="0"/>
              <w:spacing w:after="0" w:line="240" w:lineRule="auto"/>
              <w:jc w:val="center"/>
              <w:rPr>
                <w:rFonts w:eastAsia="Times New Roman"/>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31CC42C4" w14:textId="77777777" w:rsidR="00FB5463" w:rsidRPr="00D6255E" w:rsidRDefault="00FB5463" w:rsidP="00156C2D">
            <w:pPr>
              <w:suppressAutoHyphens/>
              <w:snapToGrid w:val="0"/>
              <w:spacing w:after="0" w:line="240" w:lineRule="auto"/>
              <w:jc w:val="center"/>
              <w:rPr>
                <w:rFonts w:eastAsia="Times New Roman"/>
                <w:lang w:val="mn-MN"/>
              </w:rPr>
            </w:pPr>
          </w:p>
        </w:tc>
        <w:tc>
          <w:tcPr>
            <w:tcW w:w="1276" w:type="dxa"/>
            <w:tcBorders>
              <w:top w:val="dashSmallGap" w:sz="2" w:space="0" w:color="auto"/>
              <w:left w:val="dashSmallGap" w:sz="2" w:space="0" w:color="auto"/>
              <w:bottom w:val="single" w:sz="4" w:space="0" w:color="auto"/>
              <w:right w:val="dashSmallGap" w:sz="2" w:space="0" w:color="auto"/>
            </w:tcBorders>
          </w:tcPr>
          <w:p w14:paraId="042A36EF" w14:textId="77777777" w:rsidR="00FB5463" w:rsidRPr="00D6255E" w:rsidRDefault="00FB5463" w:rsidP="00156C2D">
            <w:pPr>
              <w:suppressAutoHyphens/>
              <w:snapToGrid w:val="0"/>
              <w:spacing w:after="0" w:line="240" w:lineRule="auto"/>
              <w:jc w:val="center"/>
              <w:rPr>
                <w:rFonts w:eastAsia="Times New Roman"/>
                <w:lang w:val="mn-MN"/>
              </w:rPr>
            </w:pPr>
          </w:p>
        </w:tc>
        <w:tc>
          <w:tcPr>
            <w:tcW w:w="1417" w:type="dxa"/>
            <w:tcBorders>
              <w:top w:val="dashSmallGap" w:sz="2" w:space="0" w:color="auto"/>
              <w:left w:val="dashSmallGap" w:sz="2" w:space="0" w:color="auto"/>
              <w:bottom w:val="single" w:sz="4" w:space="0" w:color="auto"/>
              <w:right w:val="dashSmallGap" w:sz="2" w:space="0" w:color="auto"/>
            </w:tcBorders>
          </w:tcPr>
          <w:p w14:paraId="628A1BF7" w14:textId="77777777" w:rsidR="00FB5463" w:rsidRPr="00D6255E" w:rsidRDefault="00FB5463" w:rsidP="00156C2D">
            <w:pPr>
              <w:suppressAutoHyphens/>
              <w:snapToGrid w:val="0"/>
              <w:spacing w:after="0" w:line="240" w:lineRule="auto"/>
              <w:jc w:val="center"/>
              <w:rPr>
                <w:rFonts w:eastAsia="Times New Roman"/>
                <w:lang w:val="mn-MN"/>
              </w:rPr>
            </w:pPr>
          </w:p>
        </w:tc>
      </w:tr>
      <w:tr w:rsidR="00FB5463" w:rsidRPr="00D6255E" w14:paraId="11861908" w14:textId="77777777" w:rsidTr="004A696B">
        <w:trPr>
          <w:cantSplit/>
          <w:trHeight w:hRule="exact" w:val="571"/>
        </w:trPr>
        <w:tc>
          <w:tcPr>
            <w:tcW w:w="561" w:type="dxa"/>
            <w:tcBorders>
              <w:top w:val="single" w:sz="4" w:space="0" w:color="auto"/>
              <w:left w:val="single" w:sz="4" w:space="0" w:color="auto"/>
              <w:bottom w:val="single" w:sz="4" w:space="0" w:color="auto"/>
              <w:right w:val="single" w:sz="4" w:space="0" w:color="auto"/>
            </w:tcBorders>
          </w:tcPr>
          <w:p w14:paraId="61D16088" w14:textId="77777777" w:rsidR="00FB5463" w:rsidRPr="00D6255E" w:rsidRDefault="00FB5463" w:rsidP="00156C2D">
            <w:pPr>
              <w:snapToGrid w:val="0"/>
              <w:spacing w:after="0" w:line="240" w:lineRule="auto"/>
              <w:ind w:left="372" w:hanging="372"/>
              <w:jc w:val="right"/>
              <w:rPr>
                <w:b/>
                <w:lang w:val="mn-MN"/>
              </w:rPr>
            </w:pPr>
          </w:p>
        </w:tc>
        <w:tc>
          <w:tcPr>
            <w:tcW w:w="11135" w:type="dxa"/>
            <w:gridSpan w:val="6"/>
            <w:tcBorders>
              <w:top w:val="single" w:sz="4" w:space="0" w:color="auto"/>
              <w:left w:val="single" w:sz="4" w:space="0" w:color="auto"/>
              <w:bottom w:val="single" w:sz="4" w:space="0" w:color="auto"/>
              <w:right w:val="single" w:sz="4" w:space="0" w:color="auto"/>
            </w:tcBorders>
            <w:vAlign w:val="center"/>
          </w:tcPr>
          <w:p w14:paraId="38712609" w14:textId="0888BDFF" w:rsidR="00FB5463" w:rsidRPr="00D6255E" w:rsidRDefault="00FB5463" w:rsidP="00156C2D">
            <w:pPr>
              <w:snapToGrid w:val="0"/>
              <w:spacing w:after="0" w:line="240" w:lineRule="auto"/>
              <w:ind w:left="372" w:hanging="372"/>
              <w:jc w:val="right"/>
              <w:rPr>
                <w:lang w:val="mn-MN"/>
              </w:rPr>
            </w:pPr>
            <w:r w:rsidRPr="00D6255E">
              <w:rPr>
                <w:b/>
                <w:sz w:val="22"/>
                <w:szCs w:val="22"/>
                <w:lang w:val="mn-MN"/>
              </w:rPr>
              <w:t xml:space="preserve">Тендерийн нийт нэгж үнэ </w:t>
            </w:r>
            <w:r w:rsidRPr="00D6255E">
              <w:rPr>
                <w:b/>
                <w:i/>
                <w:iCs/>
                <w:sz w:val="22"/>
                <w:szCs w:val="22"/>
                <w:lang w:val="mn-MN"/>
              </w:rPr>
              <w:t>(10)</w:t>
            </w:r>
          </w:p>
        </w:tc>
        <w:tc>
          <w:tcPr>
            <w:tcW w:w="1276" w:type="dxa"/>
            <w:tcBorders>
              <w:top w:val="single" w:sz="4" w:space="0" w:color="auto"/>
              <w:left w:val="single" w:sz="4" w:space="0" w:color="auto"/>
              <w:bottom w:val="single" w:sz="4" w:space="0" w:color="auto"/>
              <w:right w:val="single" w:sz="4" w:space="0" w:color="auto"/>
            </w:tcBorders>
          </w:tcPr>
          <w:p w14:paraId="67CCFEEF" w14:textId="77777777" w:rsidR="00FB5463" w:rsidRPr="00D6255E" w:rsidRDefault="00FB5463" w:rsidP="00156C2D">
            <w:pPr>
              <w:snapToGrid w:val="0"/>
              <w:spacing w:after="0" w:line="240" w:lineRule="auto"/>
              <w:rPr>
                <w:lang w:val="mn-MN"/>
              </w:rPr>
            </w:pPr>
          </w:p>
        </w:tc>
        <w:tc>
          <w:tcPr>
            <w:tcW w:w="1417" w:type="dxa"/>
            <w:tcBorders>
              <w:top w:val="single" w:sz="4" w:space="0" w:color="auto"/>
              <w:left w:val="single" w:sz="4" w:space="0" w:color="auto"/>
              <w:bottom w:val="single" w:sz="4" w:space="0" w:color="auto"/>
              <w:right w:val="single" w:sz="4" w:space="0" w:color="auto"/>
            </w:tcBorders>
          </w:tcPr>
          <w:p w14:paraId="3E5D0498" w14:textId="77777777" w:rsidR="00FB5463" w:rsidRPr="00D6255E" w:rsidRDefault="00FB5463" w:rsidP="00156C2D">
            <w:pPr>
              <w:snapToGrid w:val="0"/>
              <w:spacing w:after="0" w:line="240" w:lineRule="auto"/>
              <w:rPr>
                <w:lang w:val="mn-MN"/>
              </w:rPr>
            </w:pPr>
          </w:p>
        </w:tc>
      </w:tr>
    </w:tbl>
    <w:p w14:paraId="3DFBB2BA" w14:textId="77777777" w:rsidR="00531FC3" w:rsidRPr="00D6255E" w:rsidRDefault="00531FC3" w:rsidP="00DC16DA">
      <w:pPr>
        <w:pStyle w:val="BodyTextIndent"/>
        <w:spacing w:after="160" w:line="240" w:lineRule="exact"/>
        <w:ind w:left="0" w:right="158" w:firstLine="720"/>
        <w:rPr>
          <w:rFonts w:ascii="Arial" w:hAnsi="Arial" w:cs="Arial"/>
          <w:b/>
          <w:i/>
          <w:szCs w:val="24"/>
          <w:lang w:val="mn-MN"/>
        </w:rPr>
      </w:pPr>
    </w:p>
    <w:p w14:paraId="1F0642E7" w14:textId="77777777" w:rsidR="00156C2D" w:rsidRPr="00D6255E" w:rsidRDefault="00156C2D" w:rsidP="00DC16DA">
      <w:pPr>
        <w:pStyle w:val="BodyTextIndent"/>
        <w:spacing w:after="160" w:line="240" w:lineRule="exact"/>
        <w:ind w:left="0" w:right="158" w:firstLine="720"/>
        <w:rPr>
          <w:rFonts w:ascii="Arial" w:hAnsi="Arial" w:cs="Arial"/>
          <w:b/>
          <w:i/>
          <w:szCs w:val="24"/>
          <w:lang w:val="mn-MN"/>
        </w:rPr>
      </w:pPr>
    </w:p>
    <w:p w14:paraId="040A8DEF" w14:textId="3BF1955C" w:rsidR="00DC16DA" w:rsidRPr="00D6255E" w:rsidRDefault="00DC16DA" w:rsidP="00156C2D">
      <w:pPr>
        <w:pStyle w:val="BodyTextIndent"/>
        <w:snapToGrid w:val="0"/>
        <w:ind w:left="0" w:right="159" w:firstLine="720"/>
        <w:rPr>
          <w:rFonts w:ascii="Arial" w:hAnsi="Arial" w:cs="Arial"/>
          <w:b/>
          <w:i/>
          <w:szCs w:val="24"/>
          <w:lang w:val="mn-MN"/>
        </w:rPr>
      </w:pPr>
      <w:r w:rsidRPr="00D6255E">
        <w:rPr>
          <w:rFonts w:ascii="Arial" w:hAnsi="Arial" w:cs="Arial"/>
          <w:b/>
          <w:i/>
          <w:szCs w:val="24"/>
          <w:lang w:val="mn-MN"/>
        </w:rPr>
        <w:t xml:space="preserve">[Итгэмжлэлгүйгээр төлөөлөх эрх бүхий этгээд, </w:t>
      </w:r>
    </w:p>
    <w:p w14:paraId="23F3B476" w14:textId="77777777" w:rsidR="00DC16DA" w:rsidRPr="00D6255E" w:rsidRDefault="00DC16DA" w:rsidP="00156C2D">
      <w:pPr>
        <w:pStyle w:val="BodyTextIndent"/>
        <w:snapToGrid w:val="0"/>
        <w:ind w:left="720" w:right="159" w:firstLine="0"/>
        <w:rPr>
          <w:rFonts w:ascii="Arial" w:hAnsi="Arial" w:cs="Arial"/>
          <w:b/>
          <w:i/>
          <w:szCs w:val="24"/>
          <w:lang w:val="mn-MN"/>
        </w:rPr>
      </w:pPr>
      <w:r w:rsidRPr="00D6255E">
        <w:rPr>
          <w:rFonts w:ascii="Arial" w:hAnsi="Arial" w:cs="Arial"/>
          <w:b/>
          <w:i/>
          <w:szCs w:val="24"/>
          <w:lang w:val="mn-MN"/>
        </w:rPr>
        <w:t xml:space="preserve">эсхүл түүнээс эрх олгогдсон этгээдийн нэр, </w:t>
      </w:r>
    </w:p>
    <w:p w14:paraId="575EE1BD" w14:textId="77777777" w:rsidR="00DC16DA" w:rsidRPr="00D6255E" w:rsidRDefault="00DC16DA" w:rsidP="00156C2D">
      <w:pPr>
        <w:pStyle w:val="BodyTextIndent"/>
        <w:snapToGrid w:val="0"/>
        <w:ind w:left="720" w:right="159" w:firstLine="0"/>
        <w:rPr>
          <w:rFonts w:ascii="Arial" w:hAnsi="Arial" w:cs="Arial"/>
          <w:b/>
          <w:i/>
          <w:szCs w:val="24"/>
          <w:lang w:val="mn-MN"/>
        </w:rPr>
      </w:pPr>
      <w:r w:rsidRPr="00D6255E">
        <w:rPr>
          <w:rFonts w:ascii="Arial" w:hAnsi="Arial" w:cs="Arial"/>
          <w:b/>
          <w:i/>
          <w:szCs w:val="24"/>
          <w:lang w:val="mn-MN"/>
        </w:rPr>
        <w:t xml:space="preserve">албан тушаал, гарын үсэг, байгууллагын </w:t>
      </w:r>
    </w:p>
    <w:p w14:paraId="6392F29C" w14:textId="0C8D3797" w:rsidR="00DC16DA" w:rsidRPr="00D6255E" w:rsidRDefault="00DC16DA" w:rsidP="00156C2D">
      <w:pPr>
        <w:pStyle w:val="BodyTextIndent"/>
        <w:snapToGrid w:val="0"/>
        <w:ind w:left="720" w:right="159" w:firstLine="0"/>
        <w:jc w:val="left"/>
        <w:rPr>
          <w:rFonts w:ascii="Arial" w:hAnsi="Arial" w:cs="Arial"/>
          <w:b/>
          <w:i/>
          <w:szCs w:val="24"/>
          <w:lang w:val="mn-MN"/>
        </w:rPr>
        <w:sectPr w:rsidR="00DC16DA" w:rsidRPr="00D6255E" w:rsidSect="00531FC3">
          <w:pgSz w:w="16840" w:h="11907" w:orient="landscape" w:code="9"/>
          <w:pgMar w:top="1134" w:right="851" w:bottom="1134" w:left="1418" w:header="720" w:footer="720" w:gutter="0"/>
          <w:cols w:space="720"/>
          <w:titlePg/>
          <w:docGrid w:linePitch="360"/>
        </w:sectPr>
      </w:pPr>
      <w:r w:rsidRPr="00D6255E">
        <w:rPr>
          <w:rFonts w:ascii="Arial" w:hAnsi="Arial" w:cs="Arial"/>
          <w:b/>
          <w:i/>
          <w:szCs w:val="24"/>
          <w:lang w:val="mn-MN"/>
        </w:rPr>
        <w:t>тамга</w:t>
      </w:r>
      <w:r w:rsidR="004F456E" w:rsidRPr="00D6255E">
        <w:rPr>
          <w:rFonts w:ascii="Arial" w:hAnsi="Arial" w:cs="Arial"/>
          <w:b/>
          <w:i/>
          <w:szCs w:val="24"/>
          <w:lang w:val="mn-MN"/>
        </w:rPr>
        <w:t>/</w:t>
      </w:r>
      <w:r w:rsidRPr="00D6255E">
        <w:rPr>
          <w:rFonts w:ascii="Arial" w:hAnsi="Arial" w:cs="Arial"/>
          <w:b/>
          <w:i/>
          <w:szCs w:val="24"/>
          <w:lang w:val="mn-MN"/>
        </w:rPr>
        <w:t>тэмдэг]:</w:t>
      </w:r>
    </w:p>
    <w:p w14:paraId="14D21A85" w14:textId="56FC4E3A" w:rsidR="00DC16DA" w:rsidRPr="00D6255E" w:rsidRDefault="00105353" w:rsidP="00F47C38">
      <w:pPr>
        <w:rPr>
          <w:b/>
          <w:lang w:val="mn-MN"/>
        </w:rPr>
      </w:pPr>
      <w:bookmarkStart w:id="462" w:name="_Toc49297702"/>
      <w:bookmarkStart w:id="463" w:name="_Toc144551975"/>
      <w:r w:rsidRPr="00D6255E">
        <w:rPr>
          <w:lang w:val="mn-MN"/>
        </w:rPr>
        <w:lastRenderedPageBreak/>
        <w:t xml:space="preserve">Маягт </w:t>
      </w:r>
      <w:r w:rsidR="005C4AE3" w:rsidRPr="00D6255E">
        <w:rPr>
          <w:lang w:val="mn-MN"/>
        </w:rPr>
        <w:t>2.</w:t>
      </w:r>
      <w:r w:rsidR="00DC16DA" w:rsidRPr="00D6255E">
        <w:rPr>
          <w:lang w:val="mn-MN"/>
        </w:rPr>
        <w:t>Үйлчилгээний үнийн задаргаа</w:t>
      </w:r>
      <w:bookmarkEnd w:id="462"/>
      <w:r w:rsidR="00DC16DA" w:rsidRPr="00D6255E">
        <w:rPr>
          <w:rStyle w:val="FootnoteReference"/>
          <w:bCs/>
          <w:caps/>
          <w:lang w:val="mn-MN"/>
        </w:rPr>
        <w:footnoteReference w:id="4"/>
      </w:r>
      <w:bookmarkEnd w:id="463"/>
      <w:r w:rsidR="00DC16DA" w:rsidRPr="00D6255E">
        <w:rPr>
          <w:bCs/>
          <w:lang w:val="mn-MN"/>
        </w:rPr>
        <w:t> </w:t>
      </w:r>
    </w:p>
    <w:tbl>
      <w:tblPr>
        <w:tblStyle w:val="TableGrid"/>
        <w:tblW w:w="14460" w:type="dxa"/>
        <w:tblInd w:w="-318" w:type="dxa"/>
        <w:tblLook w:val="04A0" w:firstRow="1" w:lastRow="0" w:firstColumn="1" w:lastColumn="0" w:noHBand="0" w:noVBand="1"/>
      </w:tblPr>
      <w:tblGrid>
        <w:gridCol w:w="663"/>
        <w:gridCol w:w="3669"/>
        <w:gridCol w:w="3676"/>
        <w:gridCol w:w="1774"/>
        <w:gridCol w:w="1559"/>
        <w:gridCol w:w="1559"/>
        <w:gridCol w:w="1560"/>
      </w:tblGrid>
      <w:tr w:rsidR="004A696B" w:rsidRPr="00D6255E" w14:paraId="32780FD9" w14:textId="77777777" w:rsidTr="004A696B">
        <w:tc>
          <w:tcPr>
            <w:tcW w:w="663" w:type="dxa"/>
            <w:vAlign w:val="center"/>
          </w:tcPr>
          <w:p w14:paraId="670EA7DF" w14:textId="5D4B4C33" w:rsidR="004A696B" w:rsidRPr="00D6255E" w:rsidRDefault="004A696B" w:rsidP="00156C2D">
            <w:pPr>
              <w:snapToGrid w:val="0"/>
              <w:jc w:val="center"/>
              <w:textAlignment w:val="baseline"/>
              <w:rPr>
                <w:b/>
                <w:bCs/>
                <w:lang w:val="mn-MN"/>
              </w:rPr>
            </w:pPr>
            <w:r w:rsidRPr="00D6255E">
              <w:rPr>
                <w:b/>
                <w:bCs/>
                <w:lang w:val="mn-MN"/>
              </w:rPr>
              <w:t>№</w:t>
            </w:r>
          </w:p>
        </w:tc>
        <w:tc>
          <w:tcPr>
            <w:tcW w:w="3669" w:type="dxa"/>
            <w:vAlign w:val="center"/>
          </w:tcPr>
          <w:p w14:paraId="214AE9B2" w14:textId="04BD85D4" w:rsidR="004A696B" w:rsidRPr="00D6255E" w:rsidRDefault="004A696B" w:rsidP="00156C2D">
            <w:pPr>
              <w:snapToGrid w:val="0"/>
              <w:jc w:val="center"/>
              <w:textAlignment w:val="baseline"/>
              <w:rPr>
                <w:b/>
                <w:bCs/>
                <w:lang w:val="mn-MN"/>
              </w:rPr>
            </w:pPr>
            <w:r w:rsidRPr="00D6255E">
              <w:rPr>
                <w:b/>
                <w:bCs/>
                <w:lang w:val="mn-MN"/>
              </w:rPr>
              <w:t>Нэр төрөл</w:t>
            </w:r>
          </w:p>
        </w:tc>
        <w:tc>
          <w:tcPr>
            <w:tcW w:w="3676" w:type="dxa"/>
            <w:vAlign w:val="center"/>
          </w:tcPr>
          <w:p w14:paraId="51F40B22" w14:textId="75C3DACC" w:rsidR="004A696B" w:rsidRPr="00D6255E" w:rsidRDefault="004A696B" w:rsidP="00156C2D">
            <w:pPr>
              <w:snapToGrid w:val="0"/>
              <w:jc w:val="center"/>
              <w:textAlignment w:val="baseline"/>
              <w:rPr>
                <w:b/>
                <w:bCs/>
                <w:lang w:val="mn-MN"/>
              </w:rPr>
            </w:pPr>
            <w:r w:rsidRPr="00D6255E">
              <w:rPr>
                <w:b/>
                <w:bCs/>
                <w:lang w:val="mn-MN"/>
              </w:rPr>
              <w:t>Үйлчилгээний талаарх тодорхойлолт</w:t>
            </w:r>
          </w:p>
        </w:tc>
        <w:tc>
          <w:tcPr>
            <w:tcW w:w="1774" w:type="dxa"/>
            <w:vAlign w:val="center"/>
          </w:tcPr>
          <w:p w14:paraId="1A5BFD68" w14:textId="75ADBA91" w:rsidR="004A696B" w:rsidRPr="00D6255E" w:rsidRDefault="004A696B" w:rsidP="00156C2D">
            <w:pPr>
              <w:snapToGrid w:val="0"/>
              <w:jc w:val="center"/>
              <w:textAlignment w:val="baseline"/>
              <w:rPr>
                <w:b/>
                <w:bCs/>
                <w:lang w:val="mn-MN"/>
              </w:rPr>
            </w:pPr>
            <w:r w:rsidRPr="00D6255E">
              <w:rPr>
                <w:b/>
                <w:bCs/>
                <w:lang w:val="mn-MN"/>
              </w:rPr>
              <w:t>Хэмжих нэгж</w:t>
            </w:r>
          </w:p>
        </w:tc>
        <w:tc>
          <w:tcPr>
            <w:tcW w:w="1559" w:type="dxa"/>
            <w:vAlign w:val="center"/>
          </w:tcPr>
          <w:p w14:paraId="56154164" w14:textId="07553044" w:rsidR="004A696B" w:rsidRPr="00D6255E" w:rsidRDefault="004A696B" w:rsidP="00156C2D">
            <w:pPr>
              <w:snapToGrid w:val="0"/>
              <w:jc w:val="center"/>
              <w:textAlignment w:val="baseline"/>
              <w:rPr>
                <w:b/>
                <w:bCs/>
                <w:lang w:val="mn-MN"/>
              </w:rPr>
            </w:pPr>
            <w:r w:rsidRPr="00D6255E">
              <w:rPr>
                <w:b/>
                <w:bCs/>
                <w:lang w:val="mn-MN"/>
              </w:rPr>
              <w:t>Нэгж үнэ</w:t>
            </w:r>
          </w:p>
        </w:tc>
        <w:tc>
          <w:tcPr>
            <w:tcW w:w="1559" w:type="dxa"/>
            <w:vAlign w:val="center"/>
          </w:tcPr>
          <w:p w14:paraId="087A8587" w14:textId="1731D07D" w:rsidR="004A696B" w:rsidRPr="00D6255E" w:rsidRDefault="004A696B" w:rsidP="00156C2D">
            <w:pPr>
              <w:snapToGrid w:val="0"/>
              <w:jc w:val="center"/>
              <w:textAlignment w:val="baseline"/>
              <w:rPr>
                <w:b/>
                <w:bCs/>
                <w:lang w:val="mn-MN"/>
              </w:rPr>
            </w:pPr>
            <w:r w:rsidRPr="00D6255E">
              <w:rPr>
                <w:b/>
                <w:bCs/>
                <w:lang w:val="mn-MN"/>
              </w:rPr>
              <w:t>Үйлчилгээ үзүүлэхэд ногдох татвар, хураамж</w:t>
            </w:r>
          </w:p>
        </w:tc>
        <w:tc>
          <w:tcPr>
            <w:tcW w:w="1560" w:type="dxa"/>
            <w:vAlign w:val="center"/>
          </w:tcPr>
          <w:p w14:paraId="1DB737A0" w14:textId="5516D2E8" w:rsidR="004A696B" w:rsidRPr="00D6255E" w:rsidRDefault="004A696B" w:rsidP="00156C2D">
            <w:pPr>
              <w:suppressAutoHyphens/>
              <w:snapToGrid w:val="0"/>
              <w:jc w:val="center"/>
              <w:rPr>
                <w:b/>
                <w:bCs/>
                <w:lang w:val="mn-MN"/>
              </w:rPr>
            </w:pPr>
            <w:r w:rsidRPr="00D6255E">
              <w:rPr>
                <w:b/>
                <w:bCs/>
                <w:lang w:val="mn-MN"/>
              </w:rPr>
              <w:t xml:space="preserve">Нэр төрөл бүрийн нийт </w:t>
            </w:r>
            <w:r w:rsidR="00A21209" w:rsidRPr="00D6255E">
              <w:rPr>
                <w:b/>
                <w:bCs/>
                <w:lang w:val="mn-MN"/>
              </w:rPr>
              <w:t xml:space="preserve">нэгж </w:t>
            </w:r>
            <w:r w:rsidRPr="00D6255E">
              <w:rPr>
                <w:b/>
                <w:bCs/>
                <w:lang w:val="mn-MN"/>
              </w:rPr>
              <w:t>үнэ</w:t>
            </w:r>
          </w:p>
          <w:p w14:paraId="49AD3231" w14:textId="532B4EB5" w:rsidR="004A696B" w:rsidRPr="00D6255E" w:rsidRDefault="004A696B" w:rsidP="00156C2D">
            <w:pPr>
              <w:snapToGrid w:val="0"/>
              <w:jc w:val="center"/>
              <w:textAlignment w:val="baseline"/>
              <w:rPr>
                <w:b/>
                <w:bCs/>
                <w:lang w:val="mn-MN"/>
              </w:rPr>
            </w:pPr>
            <w:r w:rsidRPr="00D6255E">
              <w:rPr>
                <w:b/>
                <w:bCs/>
                <w:lang w:val="mn-MN"/>
              </w:rPr>
              <w:t>(5+6)</w:t>
            </w:r>
          </w:p>
        </w:tc>
      </w:tr>
      <w:tr w:rsidR="004A696B" w:rsidRPr="00D6255E" w14:paraId="3DBDC926" w14:textId="77777777" w:rsidTr="004A696B">
        <w:tc>
          <w:tcPr>
            <w:tcW w:w="663" w:type="dxa"/>
          </w:tcPr>
          <w:p w14:paraId="4BD298DE" w14:textId="2D8E6E58" w:rsidR="004A696B" w:rsidRPr="00D6255E" w:rsidRDefault="004A696B" w:rsidP="00156C2D">
            <w:pPr>
              <w:snapToGrid w:val="0"/>
              <w:jc w:val="center"/>
              <w:textAlignment w:val="baseline"/>
              <w:rPr>
                <w:b/>
                <w:bCs/>
                <w:lang w:val="mn-MN"/>
              </w:rPr>
            </w:pPr>
            <w:r w:rsidRPr="00D6255E">
              <w:rPr>
                <w:i/>
                <w:iCs/>
                <w:lang w:val="mn-MN"/>
              </w:rPr>
              <w:t>1</w:t>
            </w:r>
          </w:p>
        </w:tc>
        <w:tc>
          <w:tcPr>
            <w:tcW w:w="3669" w:type="dxa"/>
          </w:tcPr>
          <w:p w14:paraId="4304D51E" w14:textId="4C2BF3BE" w:rsidR="004A696B" w:rsidRPr="00D6255E" w:rsidRDefault="004A696B" w:rsidP="00156C2D">
            <w:pPr>
              <w:snapToGrid w:val="0"/>
              <w:jc w:val="center"/>
              <w:textAlignment w:val="baseline"/>
              <w:rPr>
                <w:b/>
                <w:bCs/>
                <w:lang w:val="mn-MN"/>
              </w:rPr>
            </w:pPr>
            <w:r w:rsidRPr="00D6255E">
              <w:rPr>
                <w:i/>
                <w:iCs/>
                <w:lang w:val="mn-MN"/>
              </w:rPr>
              <w:t>2</w:t>
            </w:r>
          </w:p>
        </w:tc>
        <w:tc>
          <w:tcPr>
            <w:tcW w:w="3676" w:type="dxa"/>
          </w:tcPr>
          <w:p w14:paraId="2B70BF35" w14:textId="4D32AEB1" w:rsidR="004A696B" w:rsidRPr="00D6255E" w:rsidRDefault="004A696B" w:rsidP="00156C2D">
            <w:pPr>
              <w:snapToGrid w:val="0"/>
              <w:jc w:val="center"/>
              <w:textAlignment w:val="baseline"/>
              <w:rPr>
                <w:b/>
                <w:bCs/>
                <w:lang w:val="mn-MN"/>
              </w:rPr>
            </w:pPr>
            <w:r w:rsidRPr="00D6255E">
              <w:rPr>
                <w:i/>
                <w:iCs/>
                <w:lang w:val="mn-MN"/>
              </w:rPr>
              <w:t>3</w:t>
            </w:r>
          </w:p>
        </w:tc>
        <w:tc>
          <w:tcPr>
            <w:tcW w:w="1774" w:type="dxa"/>
          </w:tcPr>
          <w:p w14:paraId="1F642FE5" w14:textId="2C64A102" w:rsidR="004A696B" w:rsidRPr="00D6255E" w:rsidRDefault="004A696B" w:rsidP="00156C2D">
            <w:pPr>
              <w:snapToGrid w:val="0"/>
              <w:jc w:val="center"/>
              <w:textAlignment w:val="baseline"/>
              <w:rPr>
                <w:b/>
                <w:bCs/>
                <w:lang w:val="mn-MN"/>
              </w:rPr>
            </w:pPr>
            <w:r w:rsidRPr="00D6255E">
              <w:rPr>
                <w:i/>
                <w:iCs/>
                <w:lang w:val="mn-MN"/>
              </w:rPr>
              <w:t>4</w:t>
            </w:r>
          </w:p>
        </w:tc>
        <w:tc>
          <w:tcPr>
            <w:tcW w:w="1559" w:type="dxa"/>
          </w:tcPr>
          <w:p w14:paraId="618E1D49" w14:textId="2B818200" w:rsidR="004A696B" w:rsidRPr="00D6255E" w:rsidRDefault="004A696B" w:rsidP="00156C2D">
            <w:pPr>
              <w:snapToGrid w:val="0"/>
              <w:jc w:val="center"/>
              <w:textAlignment w:val="baseline"/>
              <w:rPr>
                <w:b/>
                <w:bCs/>
                <w:lang w:val="mn-MN"/>
              </w:rPr>
            </w:pPr>
            <w:r w:rsidRPr="00D6255E">
              <w:rPr>
                <w:i/>
                <w:iCs/>
                <w:lang w:val="mn-MN"/>
              </w:rPr>
              <w:t>5</w:t>
            </w:r>
          </w:p>
        </w:tc>
        <w:tc>
          <w:tcPr>
            <w:tcW w:w="1559" w:type="dxa"/>
          </w:tcPr>
          <w:p w14:paraId="24066318" w14:textId="2264FD4A" w:rsidR="004A696B" w:rsidRPr="00D6255E" w:rsidRDefault="004A696B" w:rsidP="00156C2D">
            <w:pPr>
              <w:snapToGrid w:val="0"/>
              <w:jc w:val="center"/>
              <w:textAlignment w:val="baseline"/>
              <w:rPr>
                <w:b/>
                <w:bCs/>
                <w:lang w:val="mn-MN"/>
              </w:rPr>
            </w:pPr>
            <w:r w:rsidRPr="00D6255E">
              <w:rPr>
                <w:i/>
                <w:iCs/>
                <w:lang w:val="mn-MN"/>
              </w:rPr>
              <w:t>6</w:t>
            </w:r>
          </w:p>
        </w:tc>
        <w:tc>
          <w:tcPr>
            <w:tcW w:w="1560" w:type="dxa"/>
          </w:tcPr>
          <w:p w14:paraId="44580570" w14:textId="63FFAE99" w:rsidR="004A696B" w:rsidRPr="00D6255E" w:rsidRDefault="004A696B" w:rsidP="00156C2D">
            <w:pPr>
              <w:snapToGrid w:val="0"/>
              <w:jc w:val="center"/>
              <w:textAlignment w:val="baseline"/>
              <w:rPr>
                <w:i/>
                <w:iCs/>
                <w:lang w:val="mn-MN"/>
              </w:rPr>
            </w:pPr>
            <w:r w:rsidRPr="00D6255E">
              <w:rPr>
                <w:i/>
                <w:iCs/>
                <w:lang w:val="mn-MN"/>
              </w:rPr>
              <w:t>7</w:t>
            </w:r>
          </w:p>
        </w:tc>
      </w:tr>
      <w:tr w:rsidR="004A696B" w:rsidRPr="00D6255E" w14:paraId="06F56470" w14:textId="77777777" w:rsidTr="004A696B">
        <w:tc>
          <w:tcPr>
            <w:tcW w:w="663" w:type="dxa"/>
          </w:tcPr>
          <w:p w14:paraId="542A18E8" w14:textId="77777777" w:rsidR="004A696B" w:rsidRPr="00D6255E" w:rsidRDefault="004A696B" w:rsidP="00156C2D">
            <w:pPr>
              <w:snapToGrid w:val="0"/>
              <w:spacing w:before="120" w:after="120"/>
              <w:jc w:val="center"/>
              <w:textAlignment w:val="baseline"/>
              <w:rPr>
                <w:b/>
                <w:bCs/>
                <w:lang w:val="mn-MN"/>
              </w:rPr>
            </w:pPr>
          </w:p>
        </w:tc>
        <w:tc>
          <w:tcPr>
            <w:tcW w:w="3669" w:type="dxa"/>
          </w:tcPr>
          <w:p w14:paraId="34DA86FB" w14:textId="0A46AB66" w:rsidR="004A696B" w:rsidRPr="00D6255E" w:rsidRDefault="004A696B" w:rsidP="00156C2D">
            <w:pPr>
              <w:snapToGrid w:val="0"/>
              <w:spacing w:before="120" w:after="120"/>
              <w:jc w:val="center"/>
              <w:textAlignment w:val="baseline"/>
              <w:rPr>
                <w:b/>
                <w:bCs/>
                <w:lang w:val="mn-MN"/>
              </w:rPr>
            </w:pPr>
          </w:p>
        </w:tc>
        <w:tc>
          <w:tcPr>
            <w:tcW w:w="3676" w:type="dxa"/>
          </w:tcPr>
          <w:p w14:paraId="3E790C4C" w14:textId="77777777" w:rsidR="004A696B" w:rsidRPr="00D6255E" w:rsidRDefault="004A696B" w:rsidP="00156C2D">
            <w:pPr>
              <w:snapToGrid w:val="0"/>
              <w:spacing w:before="120" w:after="120"/>
              <w:jc w:val="center"/>
              <w:textAlignment w:val="baseline"/>
              <w:rPr>
                <w:b/>
                <w:bCs/>
                <w:lang w:val="mn-MN"/>
              </w:rPr>
            </w:pPr>
          </w:p>
        </w:tc>
        <w:tc>
          <w:tcPr>
            <w:tcW w:w="1774" w:type="dxa"/>
          </w:tcPr>
          <w:p w14:paraId="44D99387" w14:textId="77777777" w:rsidR="004A696B" w:rsidRPr="00D6255E" w:rsidRDefault="004A696B" w:rsidP="00156C2D">
            <w:pPr>
              <w:snapToGrid w:val="0"/>
              <w:spacing w:before="120" w:after="120"/>
              <w:jc w:val="center"/>
              <w:textAlignment w:val="baseline"/>
              <w:rPr>
                <w:b/>
                <w:bCs/>
                <w:lang w:val="mn-MN"/>
              </w:rPr>
            </w:pPr>
          </w:p>
        </w:tc>
        <w:tc>
          <w:tcPr>
            <w:tcW w:w="1559" w:type="dxa"/>
          </w:tcPr>
          <w:p w14:paraId="69FD8CAA" w14:textId="77777777" w:rsidR="004A696B" w:rsidRPr="00D6255E" w:rsidRDefault="004A696B" w:rsidP="00156C2D">
            <w:pPr>
              <w:snapToGrid w:val="0"/>
              <w:spacing w:before="120" w:after="120"/>
              <w:jc w:val="center"/>
              <w:textAlignment w:val="baseline"/>
              <w:rPr>
                <w:b/>
                <w:bCs/>
                <w:lang w:val="mn-MN"/>
              </w:rPr>
            </w:pPr>
          </w:p>
        </w:tc>
        <w:tc>
          <w:tcPr>
            <w:tcW w:w="1559" w:type="dxa"/>
          </w:tcPr>
          <w:p w14:paraId="3F0A41CE" w14:textId="77777777" w:rsidR="004A696B" w:rsidRPr="00D6255E" w:rsidRDefault="004A696B" w:rsidP="00156C2D">
            <w:pPr>
              <w:snapToGrid w:val="0"/>
              <w:spacing w:before="120" w:after="120"/>
              <w:jc w:val="center"/>
              <w:textAlignment w:val="baseline"/>
              <w:rPr>
                <w:b/>
                <w:bCs/>
                <w:lang w:val="mn-MN"/>
              </w:rPr>
            </w:pPr>
          </w:p>
        </w:tc>
        <w:tc>
          <w:tcPr>
            <w:tcW w:w="1560" w:type="dxa"/>
          </w:tcPr>
          <w:p w14:paraId="5ADDF167" w14:textId="77777777" w:rsidR="004A696B" w:rsidRPr="00D6255E" w:rsidRDefault="004A696B" w:rsidP="00156C2D">
            <w:pPr>
              <w:snapToGrid w:val="0"/>
              <w:spacing w:before="120" w:after="120"/>
              <w:jc w:val="center"/>
              <w:textAlignment w:val="baseline"/>
              <w:rPr>
                <w:b/>
                <w:bCs/>
                <w:lang w:val="mn-MN"/>
              </w:rPr>
            </w:pPr>
          </w:p>
        </w:tc>
      </w:tr>
      <w:tr w:rsidR="004A696B" w:rsidRPr="00D6255E" w14:paraId="5B5081E8" w14:textId="77777777" w:rsidTr="004A696B">
        <w:tc>
          <w:tcPr>
            <w:tcW w:w="663" w:type="dxa"/>
          </w:tcPr>
          <w:p w14:paraId="54D0CE8E" w14:textId="77777777" w:rsidR="004A696B" w:rsidRPr="00D6255E" w:rsidRDefault="004A696B" w:rsidP="00156C2D">
            <w:pPr>
              <w:snapToGrid w:val="0"/>
              <w:spacing w:before="120" w:after="120"/>
              <w:jc w:val="center"/>
              <w:textAlignment w:val="baseline"/>
              <w:rPr>
                <w:b/>
                <w:bCs/>
                <w:lang w:val="mn-MN"/>
              </w:rPr>
            </w:pPr>
          </w:p>
        </w:tc>
        <w:tc>
          <w:tcPr>
            <w:tcW w:w="3669" w:type="dxa"/>
          </w:tcPr>
          <w:p w14:paraId="0F1AD2DD" w14:textId="7E2B0E4E" w:rsidR="004A696B" w:rsidRPr="00D6255E" w:rsidRDefault="004A696B" w:rsidP="00156C2D">
            <w:pPr>
              <w:snapToGrid w:val="0"/>
              <w:spacing w:before="120" w:after="120"/>
              <w:jc w:val="center"/>
              <w:textAlignment w:val="baseline"/>
              <w:rPr>
                <w:b/>
                <w:bCs/>
                <w:lang w:val="mn-MN"/>
              </w:rPr>
            </w:pPr>
          </w:p>
        </w:tc>
        <w:tc>
          <w:tcPr>
            <w:tcW w:w="3676" w:type="dxa"/>
          </w:tcPr>
          <w:p w14:paraId="13182847" w14:textId="77777777" w:rsidR="004A696B" w:rsidRPr="00D6255E" w:rsidRDefault="004A696B" w:rsidP="00156C2D">
            <w:pPr>
              <w:snapToGrid w:val="0"/>
              <w:spacing w:before="120" w:after="120"/>
              <w:jc w:val="center"/>
              <w:textAlignment w:val="baseline"/>
              <w:rPr>
                <w:b/>
                <w:bCs/>
                <w:lang w:val="mn-MN"/>
              </w:rPr>
            </w:pPr>
          </w:p>
        </w:tc>
        <w:tc>
          <w:tcPr>
            <w:tcW w:w="1774" w:type="dxa"/>
          </w:tcPr>
          <w:p w14:paraId="20CDE3EB" w14:textId="77777777" w:rsidR="004A696B" w:rsidRPr="00D6255E" w:rsidRDefault="004A696B" w:rsidP="00156C2D">
            <w:pPr>
              <w:snapToGrid w:val="0"/>
              <w:spacing w:before="120" w:after="120"/>
              <w:jc w:val="center"/>
              <w:textAlignment w:val="baseline"/>
              <w:rPr>
                <w:b/>
                <w:bCs/>
                <w:lang w:val="mn-MN"/>
              </w:rPr>
            </w:pPr>
          </w:p>
        </w:tc>
        <w:tc>
          <w:tcPr>
            <w:tcW w:w="1559" w:type="dxa"/>
          </w:tcPr>
          <w:p w14:paraId="15AD63B9" w14:textId="77777777" w:rsidR="004A696B" w:rsidRPr="00D6255E" w:rsidRDefault="004A696B" w:rsidP="00156C2D">
            <w:pPr>
              <w:snapToGrid w:val="0"/>
              <w:spacing w:before="120" w:after="120"/>
              <w:jc w:val="center"/>
              <w:textAlignment w:val="baseline"/>
              <w:rPr>
                <w:b/>
                <w:bCs/>
                <w:lang w:val="mn-MN"/>
              </w:rPr>
            </w:pPr>
          </w:p>
        </w:tc>
        <w:tc>
          <w:tcPr>
            <w:tcW w:w="1559" w:type="dxa"/>
          </w:tcPr>
          <w:p w14:paraId="37D77046" w14:textId="77777777" w:rsidR="004A696B" w:rsidRPr="00D6255E" w:rsidRDefault="004A696B" w:rsidP="00156C2D">
            <w:pPr>
              <w:snapToGrid w:val="0"/>
              <w:spacing w:before="120" w:after="120"/>
              <w:jc w:val="center"/>
              <w:textAlignment w:val="baseline"/>
              <w:rPr>
                <w:b/>
                <w:bCs/>
                <w:lang w:val="mn-MN"/>
              </w:rPr>
            </w:pPr>
          </w:p>
        </w:tc>
        <w:tc>
          <w:tcPr>
            <w:tcW w:w="1560" w:type="dxa"/>
          </w:tcPr>
          <w:p w14:paraId="1B6253FF" w14:textId="77777777" w:rsidR="004A696B" w:rsidRPr="00D6255E" w:rsidRDefault="004A696B" w:rsidP="00156C2D">
            <w:pPr>
              <w:snapToGrid w:val="0"/>
              <w:spacing w:before="120" w:after="120"/>
              <w:jc w:val="center"/>
              <w:textAlignment w:val="baseline"/>
              <w:rPr>
                <w:b/>
                <w:bCs/>
                <w:lang w:val="mn-MN"/>
              </w:rPr>
            </w:pPr>
          </w:p>
        </w:tc>
      </w:tr>
      <w:tr w:rsidR="004A696B" w:rsidRPr="00D6255E" w14:paraId="555C234A" w14:textId="77777777" w:rsidTr="004A696B">
        <w:tc>
          <w:tcPr>
            <w:tcW w:w="663" w:type="dxa"/>
          </w:tcPr>
          <w:p w14:paraId="30BA9053" w14:textId="77777777" w:rsidR="004A696B" w:rsidRPr="00D6255E" w:rsidRDefault="004A696B" w:rsidP="00156C2D">
            <w:pPr>
              <w:snapToGrid w:val="0"/>
              <w:spacing w:before="120" w:after="120"/>
              <w:jc w:val="center"/>
              <w:textAlignment w:val="baseline"/>
              <w:rPr>
                <w:b/>
                <w:bCs/>
                <w:lang w:val="mn-MN"/>
              </w:rPr>
            </w:pPr>
          </w:p>
        </w:tc>
        <w:tc>
          <w:tcPr>
            <w:tcW w:w="3669" w:type="dxa"/>
          </w:tcPr>
          <w:p w14:paraId="3A948815" w14:textId="728D45C5" w:rsidR="004A696B" w:rsidRPr="00D6255E" w:rsidRDefault="004A696B" w:rsidP="00156C2D">
            <w:pPr>
              <w:snapToGrid w:val="0"/>
              <w:spacing w:before="120" w:after="120"/>
              <w:jc w:val="center"/>
              <w:textAlignment w:val="baseline"/>
              <w:rPr>
                <w:b/>
                <w:bCs/>
                <w:lang w:val="mn-MN"/>
              </w:rPr>
            </w:pPr>
          </w:p>
        </w:tc>
        <w:tc>
          <w:tcPr>
            <w:tcW w:w="3676" w:type="dxa"/>
          </w:tcPr>
          <w:p w14:paraId="6F356F8F" w14:textId="77777777" w:rsidR="004A696B" w:rsidRPr="00D6255E" w:rsidRDefault="004A696B" w:rsidP="00156C2D">
            <w:pPr>
              <w:snapToGrid w:val="0"/>
              <w:spacing w:before="120" w:after="120"/>
              <w:jc w:val="center"/>
              <w:textAlignment w:val="baseline"/>
              <w:rPr>
                <w:b/>
                <w:bCs/>
                <w:lang w:val="mn-MN"/>
              </w:rPr>
            </w:pPr>
          </w:p>
        </w:tc>
        <w:tc>
          <w:tcPr>
            <w:tcW w:w="1774" w:type="dxa"/>
          </w:tcPr>
          <w:p w14:paraId="7005AA4C" w14:textId="77777777" w:rsidR="004A696B" w:rsidRPr="00D6255E" w:rsidRDefault="004A696B" w:rsidP="00156C2D">
            <w:pPr>
              <w:snapToGrid w:val="0"/>
              <w:spacing w:before="120" w:after="120"/>
              <w:jc w:val="center"/>
              <w:textAlignment w:val="baseline"/>
              <w:rPr>
                <w:b/>
                <w:bCs/>
                <w:lang w:val="mn-MN"/>
              </w:rPr>
            </w:pPr>
          </w:p>
        </w:tc>
        <w:tc>
          <w:tcPr>
            <w:tcW w:w="1559" w:type="dxa"/>
          </w:tcPr>
          <w:p w14:paraId="24630E70" w14:textId="77777777" w:rsidR="004A696B" w:rsidRPr="00D6255E" w:rsidRDefault="004A696B" w:rsidP="00156C2D">
            <w:pPr>
              <w:snapToGrid w:val="0"/>
              <w:spacing w:before="120" w:after="120"/>
              <w:jc w:val="center"/>
              <w:textAlignment w:val="baseline"/>
              <w:rPr>
                <w:b/>
                <w:bCs/>
                <w:lang w:val="mn-MN"/>
              </w:rPr>
            </w:pPr>
          </w:p>
        </w:tc>
        <w:tc>
          <w:tcPr>
            <w:tcW w:w="1559" w:type="dxa"/>
          </w:tcPr>
          <w:p w14:paraId="072D96AA" w14:textId="77777777" w:rsidR="004A696B" w:rsidRPr="00D6255E" w:rsidRDefault="004A696B" w:rsidP="00156C2D">
            <w:pPr>
              <w:snapToGrid w:val="0"/>
              <w:spacing w:before="120" w:after="120"/>
              <w:jc w:val="center"/>
              <w:textAlignment w:val="baseline"/>
              <w:rPr>
                <w:b/>
                <w:bCs/>
                <w:lang w:val="mn-MN"/>
              </w:rPr>
            </w:pPr>
          </w:p>
        </w:tc>
        <w:tc>
          <w:tcPr>
            <w:tcW w:w="1560" w:type="dxa"/>
          </w:tcPr>
          <w:p w14:paraId="3AB5276F" w14:textId="77777777" w:rsidR="004A696B" w:rsidRPr="00D6255E" w:rsidRDefault="004A696B" w:rsidP="00156C2D">
            <w:pPr>
              <w:snapToGrid w:val="0"/>
              <w:spacing w:before="120" w:after="120"/>
              <w:jc w:val="center"/>
              <w:textAlignment w:val="baseline"/>
              <w:rPr>
                <w:b/>
                <w:bCs/>
                <w:lang w:val="mn-MN"/>
              </w:rPr>
            </w:pPr>
          </w:p>
        </w:tc>
      </w:tr>
      <w:tr w:rsidR="004A696B" w:rsidRPr="00D6255E" w14:paraId="620E4FDC" w14:textId="77777777" w:rsidTr="004A696B">
        <w:tc>
          <w:tcPr>
            <w:tcW w:w="663" w:type="dxa"/>
            <w:tcBorders>
              <w:bottom w:val="single" w:sz="4" w:space="0" w:color="auto"/>
            </w:tcBorders>
          </w:tcPr>
          <w:p w14:paraId="77B6AD62" w14:textId="77777777" w:rsidR="004A696B" w:rsidRPr="00D6255E" w:rsidRDefault="004A696B" w:rsidP="00156C2D">
            <w:pPr>
              <w:snapToGrid w:val="0"/>
              <w:spacing w:before="120" w:after="120"/>
              <w:jc w:val="center"/>
              <w:textAlignment w:val="baseline"/>
              <w:rPr>
                <w:b/>
                <w:bCs/>
                <w:lang w:val="mn-MN"/>
              </w:rPr>
            </w:pPr>
          </w:p>
        </w:tc>
        <w:tc>
          <w:tcPr>
            <w:tcW w:w="3669" w:type="dxa"/>
            <w:tcBorders>
              <w:bottom w:val="single" w:sz="4" w:space="0" w:color="auto"/>
            </w:tcBorders>
          </w:tcPr>
          <w:p w14:paraId="4AC2B2A9" w14:textId="629E8DE6" w:rsidR="004A696B" w:rsidRPr="00D6255E" w:rsidRDefault="004A696B" w:rsidP="00156C2D">
            <w:pPr>
              <w:snapToGrid w:val="0"/>
              <w:spacing w:before="120" w:after="120"/>
              <w:jc w:val="center"/>
              <w:textAlignment w:val="baseline"/>
              <w:rPr>
                <w:b/>
                <w:bCs/>
                <w:lang w:val="mn-MN"/>
              </w:rPr>
            </w:pPr>
          </w:p>
        </w:tc>
        <w:tc>
          <w:tcPr>
            <w:tcW w:w="3676" w:type="dxa"/>
            <w:tcBorders>
              <w:bottom w:val="single" w:sz="4" w:space="0" w:color="auto"/>
            </w:tcBorders>
          </w:tcPr>
          <w:p w14:paraId="2A4CE300" w14:textId="77777777" w:rsidR="004A696B" w:rsidRPr="00D6255E" w:rsidRDefault="004A696B" w:rsidP="00156C2D">
            <w:pPr>
              <w:snapToGrid w:val="0"/>
              <w:spacing w:before="120" w:after="120"/>
              <w:jc w:val="center"/>
              <w:textAlignment w:val="baseline"/>
              <w:rPr>
                <w:b/>
                <w:bCs/>
                <w:lang w:val="mn-MN"/>
              </w:rPr>
            </w:pPr>
          </w:p>
        </w:tc>
        <w:tc>
          <w:tcPr>
            <w:tcW w:w="1774" w:type="dxa"/>
            <w:tcBorders>
              <w:bottom w:val="single" w:sz="4" w:space="0" w:color="auto"/>
            </w:tcBorders>
          </w:tcPr>
          <w:p w14:paraId="62AD362A" w14:textId="77777777" w:rsidR="004A696B" w:rsidRPr="00D6255E" w:rsidRDefault="004A696B" w:rsidP="00156C2D">
            <w:pPr>
              <w:snapToGrid w:val="0"/>
              <w:spacing w:before="120" w:after="120"/>
              <w:jc w:val="center"/>
              <w:textAlignment w:val="baseline"/>
              <w:rPr>
                <w:b/>
                <w:bCs/>
                <w:lang w:val="mn-MN"/>
              </w:rPr>
            </w:pPr>
          </w:p>
        </w:tc>
        <w:tc>
          <w:tcPr>
            <w:tcW w:w="1559" w:type="dxa"/>
            <w:tcBorders>
              <w:bottom w:val="single" w:sz="4" w:space="0" w:color="auto"/>
            </w:tcBorders>
          </w:tcPr>
          <w:p w14:paraId="2A03C7D2" w14:textId="77777777" w:rsidR="004A696B" w:rsidRPr="00D6255E" w:rsidRDefault="004A696B" w:rsidP="00156C2D">
            <w:pPr>
              <w:snapToGrid w:val="0"/>
              <w:spacing w:before="120" w:after="120"/>
              <w:jc w:val="center"/>
              <w:textAlignment w:val="baseline"/>
              <w:rPr>
                <w:b/>
                <w:bCs/>
                <w:lang w:val="mn-MN"/>
              </w:rPr>
            </w:pPr>
          </w:p>
        </w:tc>
        <w:tc>
          <w:tcPr>
            <w:tcW w:w="1559" w:type="dxa"/>
            <w:tcBorders>
              <w:bottom w:val="single" w:sz="4" w:space="0" w:color="auto"/>
            </w:tcBorders>
          </w:tcPr>
          <w:p w14:paraId="6E157F9B" w14:textId="77777777" w:rsidR="004A696B" w:rsidRPr="00D6255E" w:rsidRDefault="004A696B" w:rsidP="00156C2D">
            <w:pPr>
              <w:snapToGrid w:val="0"/>
              <w:spacing w:before="120" w:after="120"/>
              <w:jc w:val="center"/>
              <w:textAlignment w:val="baseline"/>
              <w:rPr>
                <w:b/>
                <w:bCs/>
                <w:lang w:val="mn-MN"/>
              </w:rPr>
            </w:pPr>
          </w:p>
        </w:tc>
        <w:tc>
          <w:tcPr>
            <w:tcW w:w="1560" w:type="dxa"/>
            <w:tcBorders>
              <w:bottom w:val="single" w:sz="4" w:space="0" w:color="auto"/>
            </w:tcBorders>
          </w:tcPr>
          <w:p w14:paraId="365D441B" w14:textId="77777777" w:rsidR="004A696B" w:rsidRPr="00D6255E" w:rsidRDefault="004A696B" w:rsidP="00156C2D">
            <w:pPr>
              <w:snapToGrid w:val="0"/>
              <w:spacing w:before="120" w:after="120"/>
              <w:jc w:val="center"/>
              <w:textAlignment w:val="baseline"/>
              <w:rPr>
                <w:b/>
                <w:bCs/>
                <w:lang w:val="mn-MN"/>
              </w:rPr>
            </w:pPr>
          </w:p>
        </w:tc>
      </w:tr>
      <w:tr w:rsidR="004A696B" w:rsidRPr="00D6255E" w14:paraId="66CDAF6A" w14:textId="77777777" w:rsidTr="004A696B">
        <w:tc>
          <w:tcPr>
            <w:tcW w:w="663" w:type="dxa"/>
            <w:tcBorders>
              <w:top w:val="single" w:sz="4" w:space="0" w:color="auto"/>
              <w:left w:val="single" w:sz="4" w:space="0" w:color="auto"/>
              <w:bottom w:val="single" w:sz="4" w:space="0" w:color="auto"/>
              <w:right w:val="single" w:sz="4" w:space="0" w:color="auto"/>
            </w:tcBorders>
          </w:tcPr>
          <w:p w14:paraId="4AD9395E" w14:textId="77777777" w:rsidR="004A696B" w:rsidRPr="00D6255E" w:rsidRDefault="004A696B" w:rsidP="00156C2D">
            <w:pPr>
              <w:snapToGrid w:val="0"/>
              <w:spacing w:before="120" w:after="120"/>
              <w:textAlignment w:val="baseline"/>
              <w:rPr>
                <w:b/>
                <w:bCs/>
                <w:lang w:val="mn-MN"/>
              </w:rPr>
            </w:pPr>
          </w:p>
        </w:tc>
        <w:tc>
          <w:tcPr>
            <w:tcW w:w="9119" w:type="dxa"/>
            <w:gridSpan w:val="3"/>
            <w:tcBorders>
              <w:top w:val="single" w:sz="4" w:space="0" w:color="auto"/>
              <w:left w:val="single" w:sz="4" w:space="0" w:color="auto"/>
              <w:bottom w:val="single" w:sz="4" w:space="0" w:color="auto"/>
              <w:right w:val="single" w:sz="4" w:space="0" w:color="auto"/>
            </w:tcBorders>
            <w:vAlign w:val="center"/>
          </w:tcPr>
          <w:p w14:paraId="5A1AA55A" w14:textId="66CD47C0" w:rsidR="004A696B" w:rsidRPr="00D6255E" w:rsidRDefault="004A696B" w:rsidP="00156C2D">
            <w:pPr>
              <w:snapToGrid w:val="0"/>
              <w:spacing w:before="120" w:after="120"/>
              <w:jc w:val="right"/>
              <w:textAlignment w:val="baseline"/>
              <w:rPr>
                <w:b/>
                <w:bCs/>
                <w:lang w:val="mn-MN"/>
              </w:rPr>
            </w:pPr>
            <w:r w:rsidRPr="00D6255E">
              <w:rPr>
                <w:b/>
                <w:bCs/>
                <w:lang w:val="mn-MN"/>
              </w:rPr>
              <w:t>Тендерийн нийт нэгж үнэ</w:t>
            </w:r>
            <w:r w:rsidRPr="00D6255E">
              <w:rPr>
                <w:i/>
                <w:iCs/>
                <w:lang w:val="mn-MN"/>
              </w:rPr>
              <w:t xml:space="preserve"> (8)</w:t>
            </w:r>
          </w:p>
        </w:tc>
        <w:tc>
          <w:tcPr>
            <w:tcW w:w="1559" w:type="dxa"/>
            <w:tcBorders>
              <w:top w:val="single" w:sz="4" w:space="0" w:color="auto"/>
              <w:left w:val="single" w:sz="4" w:space="0" w:color="auto"/>
              <w:bottom w:val="single" w:sz="4" w:space="0" w:color="auto"/>
              <w:right w:val="single" w:sz="4" w:space="0" w:color="auto"/>
            </w:tcBorders>
          </w:tcPr>
          <w:p w14:paraId="460DDF73" w14:textId="77777777" w:rsidR="004A696B" w:rsidRPr="00D6255E" w:rsidRDefault="004A696B" w:rsidP="00156C2D">
            <w:pPr>
              <w:snapToGrid w:val="0"/>
              <w:spacing w:before="120" w:after="120"/>
              <w:textAlignment w:val="baseline"/>
              <w:rPr>
                <w:b/>
                <w:bCs/>
                <w:lang w:val="mn-MN"/>
              </w:rPr>
            </w:pPr>
          </w:p>
        </w:tc>
        <w:tc>
          <w:tcPr>
            <w:tcW w:w="1559" w:type="dxa"/>
            <w:tcBorders>
              <w:top w:val="single" w:sz="4" w:space="0" w:color="auto"/>
              <w:left w:val="single" w:sz="4" w:space="0" w:color="auto"/>
              <w:bottom w:val="single" w:sz="4" w:space="0" w:color="auto"/>
              <w:right w:val="single" w:sz="4" w:space="0" w:color="auto"/>
            </w:tcBorders>
          </w:tcPr>
          <w:p w14:paraId="3A23E350" w14:textId="77777777" w:rsidR="004A696B" w:rsidRPr="00D6255E" w:rsidRDefault="004A696B" w:rsidP="00156C2D">
            <w:pPr>
              <w:snapToGrid w:val="0"/>
              <w:spacing w:before="120" w:after="120"/>
              <w:textAlignment w:val="baseline"/>
              <w:rPr>
                <w:b/>
                <w:bCs/>
                <w:lang w:val="mn-MN"/>
              </w:rPr>
            </w:pPr>
          </w:p>
        </w:tc>
        <w:tc>
          <w:tcPr>
            <w:tcW w:w="1560" w:type="dxa"/>
            <w:tcBorders>
              <w:top w:val="single" w:sz="4" w:space="0" w:color="auto"/>
              <w:left w:val="single" w:sz="4" w:space="0" w:color="auto"/>
              <w:bottom w:val="single" w:sz="4" w:space="0" w:color="auto"/>
              <w:right w:val="single" w:sz="4" w:space="0" w:color="auto"/>
            </w:tcBorders>
          </w:tcPr>
          <w:p w14:paraId="37C0C002" w14:textId="55EB2CD6" w:rsidR="004A696B" w:rsidRPr="00D6255E" w:rsidRDefault="004A696B" w:rsidP="00156C2D">
            <w:pPr>
              <w:snapToGrid w:val="0"/>
              <w:spacing w:before="120" w:after="120"/>
              <w:textAlignment w:val="baseline"/>
              <w:rPr>
                <w:b/>
                <w:bCs/>
                <w:lang w:val="mn-MN"/>
              </w:rPr>
            </w:pPr>
          </w:p>
        </w:tc>
      </w:tr>
    </w:tbl>
    <w:p w14:paraId="7BCF739C" w14:textId="77777777" w:rsidR="00DC16DA" w:rsidRPr="00D6255E" w:rsidRDefault="00DC16DA" w:rsidP="00DC16DA">
      <w:pPr>
        <w:ind w:right="105"/>
        <w:jc w:val="center"/>
        <w:textAlignment w:val="baseline"/>
        <w:rPr>
          <w:lang w:val="mn-MN"/>
        </w:rPr>
      </w:pPr>
    </w:p>
    <w:p w14:paraId="6E4BCB90" w14:textId="77777777" w:rsidR="00DC16DA" w:rsidRPr="00D6255E" w:rsidRDefault="00DC16DA" w:rsidP="00156C2D">
      <w:pPr>
        <w:pStyle w:val="BodyTextIndent"/>
        <w:snapToGrid w:val="0"/>
        <w:ind w:left="0" w:right="159" w:firstLine="720"/>
        <w:rPr>
          <w:rFonts w:ascii="Arial" w:hAnsi="Arial" w:cs="Arial"/>
          <w:b/>
          <w:i/>
          <w:szCs w:val="24"/>
          <w:lang w:val="mn-MN"/>
        </w:rPr>
      </w:pPr>
      <w:r w:rsidRPr="00D6255E">
        <w:rPr>
          <w:rFonts w:ascii="Arial" w:hAnsi="Arial" w:cs="Arial"/>
          <w:b/>
          <w:i/>
          <w:szCs w:val="24"/>
          <w:lang w:val="mn-MN"/>
        </w:rPr>
        <w:t xml:space="preserve">[Итгэмжлэлгүйгээр төлөөлөх эрх бүхий этгээд, </w:t>
      </w:r>
    </w:p>
    <w:p w14:paraId="6CCD3D2F" w14:textId="77777777" w:rsidR="00DC16DA" w:rsidRPr="00D6255E" w:rsidRDefault="00DC16DA" w:rsidP="00156C2D">
      <w:pPr>
        <w:pStyle w:val="BodyTextIndent"/>
        <w:snapToGrid w:val="0"/>
        <w:ind w:left="720" w:right="159" w:firstLine="0"/>
        <w:rPr>
          <w:rFonts w:ascii="Arial" w:hAnsi="Arial" w:cs="Arial"/>
          <w:b/>
          <w:i/>
          <w:szCs w:val="24"/>
          <w:lang w:val="mn-MN"/>
        </w:rPr>
      </w:pPr>
      <w:r w:rsidRPr="00D6255E">
        <w:rPr>
          <w:rFonts w:ascii="Arial" w:hAnsi="Arial" w:cs="Arial"/>
          <w:b/>
          <w:i/>
          <w:szCs w:val="24"/>
          <w:lang w:val="mn-MN"/>
        </w:rPr>
        <w:t xml:space="preserve">эсхүл түүнээс эрх олгогдсон этгээдийн нэр, </w:t>
      </w:r>
    </w:p>
    <w:p w14:paraId="18B1273E" w14:textId="77777777" w:rsidR="00DC16DA" w:rsidRPr="00D6255E" w:rsidRDefault="00DC16DA" w:rsidP="00156C2D">
      <w:pPr>
        <w:pStyle w:val="BodyTextIndent"/>
        <w:snapToGrid w:val="0"/>
        <w:ind w:left="720" w:right="159" w:firstLine="0"/>
        <w:rPr>
          <w:rFonts w:ascii="Arial" w:hAnsi="Arial" w:cs="Arial"/>
          <w:b/>
          <w:i/>
          <w:szCs w:val="24"/>
          <w:lang w:val="mn-MN"/>
        </w:rPr>
      </w:pPr>
      <w:r w:rsidRPr="00D6255E">
        <w:rPr>
          <w:rFonts w:ascii="Arial" w:hAnsi="Arial" w:cs="Arial"/>
          <w:b/>
          <w:i/>
          <w:szCs w:val="24"/>
          <w:lang w:val="mn-MN"/>
        </w:rPr>
        <w:t xml:space="preserve">албан тушаал, гарын үсэг, байгууллагын </w:t>
      </w:r>
    </w:p>
    <w:p w14:paraId="1AA5E043" w14:textId="054C68D7" w:rsidR="00DC16DA" w:rsidRPr="00D6255E" w:rsidRDefault="00DC16DA" w:rsidP="00156C2D">
      <w:pPr>
        <w:pStyle w:val="BodyTextIndent"/>
        <w:snapToGrid w:val="0"/>
        <w:ind w:left="720" w:right="159" w:firstLine="0"/>
        <w:jc w:val="left"/>
        <w:rPr>
          <w:rFonts w:ascii="Arial" w:hAnsi="Arial" w:cs="Arial"/>
          <w:szCs w:val="24"/>
          <w:lang w:val="mn-MN"/>
        </w:rPr>
        <w:sectPr w:rsidR="00DC16DA" w:rsidRPr="00D6255E" w:rsidSect="002E3F66">
          <w:pgSz w:w="16840" w:h="11907" w:orient="landscape" w:code="9"/>
          <w:pgMar w:top="1134" w:right="851" w:bottom="1134" w:left="1701" w:header="720" w:footer="720" w:gutter="0"/>
          <w:cols w:space="720"/>
          <w:titlePg/>
          <w:docGrid w:linePitch="360"/>
        </w:sectPr>
      </w:pPr>
      <w:r w:rsidRPr="00D6255E">
        <w:rPr>
          <w:rFonts w:ascii="Arial" w:hAnsi="Arial" w:cs="Arial"/>
          <w:b/>
          <w:i/>
          <w:szCs w:val="24"/>
          <w:lang w:val="mn-MN"/>
        </w:rPr>
        <w:t>тамга</w:t>
      </w:r>
      <w:r w:rsidR="004F456E" w:rsidRPr="00D6255E">
        <w:rPr>
          <w:rFonts w:ascii="Arial" w:hAnsi="Arial" w:cs="Arial"/>
          <w:b/>
          <w:i/>
          <w:szCs w:val="24"/>
          <w:lang w:val="mn-MN"/>
        </w:rPr>
        <w:t>/</w:t>
      </w:r>
      <w:r w:rsidRPr="00D6255E">
        <w:rPr>
          <w:rFonts w:ascii="Arial" w:hAnsi="Arial" w:cs="Arial"/>
          <w:b/>
          <w:i/>
          <w:szCs w:val="24"/>
          <w:lang w:val="mn-MN"/>
        </w:rPr>
        <w:t xml:space="preserve"> тэмдэг]:</w:t>
      </w:r>
    </w:p>
    <w:p w14:paraId="646F8A0B" w14:textId="6B44977F" w:rsidR="00DC16DA" w:rsidRPr="00D6255E" w:rsidRDefault="001140D1" w:rsidP="00F47C38">
      <w:pPr>
        <w:rPr>
          <w:b/>
          <w:lang w:val="mn-MN"/>
        </w:rPr>
      </w:pPr>
      <w:bookmarkStart w:id="464" w:name="_Toc49771162"/>
      <w:bookmarkStart w:id="465" w:name="_Toc49787217"/>
      <w:bookmarkStart w:id="466" w:name="_Toc49788846"/>
      <w:bookmarkStart w:id="467" w:name="_Toc49789570"/>
      <w:bookmarkStart w:id="468" w:name="_Toc49949450"/>
      <w:bookmarkStart w:id="469" w:name="_Toc49963342"/>
      <w:bookmarkStart w:id="470" w:name="_Toc49965398"/>
      <w:bookmarkStart w:id="471" w:name="_Toc50374101"/>
      <w:bookmarkStart w:id="472" w:name="_Toc50713000"/>
      <w:bookmarkStart w:id="473" w:name="_Toc52202729"/>
      <w:bookmarkStart w:id="474" w:name="_Toc52893513"/>
      <w:bookmarkStart w:id="475" w:name="_Ref57951803"/>
      <w:bookmarkStart w:id="476" w:name="_Ref57951806"/>
      <w:bookmarkStart w:id="477" w:name="_Ref57951807"/>
      <w:bookmarkStart w:id="478" w:name="_Ref57952080"/>
      <w:bookmarkStart w:id="479" w:name="_Toc62843490"/>
      <w:bookmarkStart w:id="480" w:name="_Toc66567676"/>
      <w:bookmarkStart w:id="481" w:name="_Toc66567921"/>
      <w:bookmarkStart w:id="482" w:name="_Toc70330924"/>
      <w:bookmarkStart w:id="483" w:name="_Toc70868538"/>
      <w:bookmarkStart w:id="484" w:name="_Toc80084067"/>
      <w:bookmarkStart w:id="485" w:name="_Toc80267003"/>
      <w:bookmarkStart w:id="486" w:name="_Toc82378698"/>
      <w:bookmarkStart w:id="487" w:name="_Toc82445340"/>
      <w:bookmarkStart w:id="488" w:name="_Toc82445738"/>
      <w:bookmarkStart w:id="489" w:name="_Toc82448456"/>
      <w:bookmarkStart w:id="490" w:name="_Toc127459773"/>
      <w:bookmarkStart w:id="491" w:name="_Toc144551977"/>
      <w:r w:rsidRPr="00D6255E">
        <w:rPr>
          <w:lang w:val="mn-MN"/>
        </w:rPr>
        <w:lastRenderedPageBreak/>
        <w:t xml:space="preserve">Маягт </w:t>
      </w:r>
      <w:r w:rsidR="00B579CE" w:rsidRPr="00D6255E">
        <w:rPr>
          <w:lang w:val="mn-MN"/>
        </w:rPr>
        <w:t>3</w:t>
      </w:r>
      <w:r w:rsidRPr="00D6255E">
        <w:rPr>
          <w:lang w:val="mn-MN"/>
        </w:rPr>
        <w:t>.</w:t>
      </w:r>
      <w:r w:rsidR="00DC16DA" w:rsidRPr="00D6255E">
        <w:rPr>
          <w:lang w:val="mn-MN"/>
        </w:rPr>
        <w:t>Ижил төстэй бараа нийлүүлсэн, эсхүл үйлчилгээ үзүүлсэн гэрээний мэдээлэл</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p>
    <w:tbl>
      <w:tblPr>
        <w:tblStyle w:val="TableGrid"/>
        <w:tblW w:w="5000" w:type="pct"/>
        <w:tblLook w:val="04A0" w:firstRow="1" w:lastRow="0" w:firstColumn="1" w:lastColumn="0" w:noHBand="0" w:noVBand="1"/>
      </w:tblPr>
      <w:tblGrid>
        <w:gridCol w:w="1924"/>
        <w:gridCol w:w="3545"/>
        <w:gridCol w:w="1577"/>
        <w:gridCol w:w="2525"/>
      </w:tblGrid>
      <w:tr w:rsidR="00DC16DA" w:rsidRPr="00D6255E" w14:paraId="47FCE5B7" w14:textId="77777777" w:rsidTr="00156C2D">
        <w:tc>
          <w:tcPr>
            <w:tcW w:w="1005" w:type="pct"/>
            <w:tcBorders>
              <w:top w:val="single" w:sz="4" w:space="0" w:color="auto"/>
              <w:left w:val="single" w:sz="4" w:space="0" w:color="auto"/>
            </w:tcBorders>
            <w:vAlign w:val="center"/>
          </w:tcPr>
          <w:p w14:paraId="4435B895" w14:textId="77777777" w:rsidR="00DC16DA" w:rsidRPr="00D6255E" w:rsidRDefault="00DC16DA" w:rsidP="00156C2D">
            <w:pPr>
              <w:pStyle w:val="BodyTextIndent"/>
              <w:tabs>
                <w:tab w:val="left" w:pos="1448"/>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Гэрээний нэр</w:t>
            </w:r>
          </w:p>
        </w:tc>
        <w:tc>
          <w:tcPr>
            <w:tcW w:w="1852" w:type="pct"/>
            <w:tcBorders>
              <w:top w:val="single" w:sz="4" w:space="0" w:color="auto"/>
            </w:tcBorders>
            <w:vAlign w:val="center"/>
          </w:tcPr>
          <w:p w14:paraId="5BF70238" w14:textId="77777777" w:rsidR="00DC16DA" w:rsidRPr="00D6255E" w:rsidRDefault="00DC16DA" w:rsidP="00156C2D">
            <w:pPr>
              <w:pStyle w:val="BodyTextIndent"/>
              <w:tabs>
                <w:tab w:val="left" w:pos="1611"/>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Захиалагчийн нэр, хаяг, холбоо барих утас</w:t>
            </w:r>
          </w:p>
        </w:tc>
        <w:tc>
          <w:tcPr>
            <w:tcW w:w="824" w:type="pct"/>
            <w:tcBorders>
              <w:top w:val="single" w:sz="4" w:space="0" w:color="auto"/>
            </w:tcBorders>
            <w:vAlign w:val="center"/>
          </w:tcPr>
          <w:p w14:paraId="2E1D133C" w14:textId="77777777" w:rsidR="00DC16DA" w:rsidRPr="00D6255E" w:rsidRDefault="00DC16DA" w:rsidP="00156C2D">
            <w:pPr>
              <w:pStyle w:val="BodyTextIndent"/>
              <w:spacing w:after="160" w:line="240" w:lineRule="exact"/>
              <w:ind w:left="0" w:right="33" w:firstLine="0"/>
              <w:jc w:val="center"/>
              <w:rPr>
                <w:rFonts w:ascii="Arial" w:hAnsi="Arial" w:cs="Arial"/>
                <w:b/>
                <w:sz w:val="24"/>
                <w:szCs w:val="24"/>
                <w:lang w:val="mn-MN"/>
              </w:rPr>
            </w:pPr>
            <w:r w:rsidRPr="00D6255E">
              <w:rPr>
                <w:rFonts w:ascii="Arial" w:hAnsi="Arial" w:cs="Arial"/>
                <w:b/>
                <w:sz w:val="24"/>
                <w:szCs w:val="24"/>
                <w:lang w:val="mn-MN"/>
              </w:rPr>
              <w:t>Төсөвт өртөг</w:t>
            </w:r>
          </w:p>
        </w:tc>
        <w:tc>
          <w:tcPr>
            <w:tcW w:w="1319" w:type="pct"/>
            <w:tcBorders>
              <w:top w:val="single" w:sz="4" w:space="0" w:color="auto"/>
            </w:tcBorders>
            <w:vAlign w:val="center"/>
          </w:tcPr>
          <w:p w14:paraId="2C77A610" w14:textId="3AD2A7FF" w:rsidR="00DC16DA" w:rsidRPr="00D6255E" w:rsidRDefault="00DC16DA" w:rsidP="00156C2D">
            <w:pPr>
              <w:pStyle w:val="BodyTextIndent"/>
              <w:tabs>
                <w:tab w:val="left" w:pos="754"/>
              </w:tabs>
              <w:spacing w:line="240" w:lineRule="exact"/>
              <w:ind w:left="0" w:firstLine="0"/>
              <w:jc w:val="center"/>
              <w:rPr>
                <w:rFonts w:ascii="Arial" w:hAnsi="Arial" w:cs="Arial"/>
                <w:b/>
                <w:sz w:val="24"/>
                <w:szCs w:val="24"/>
                <w:lang w:val="mn-MN"/>
              </w:rPr>
            </w:pPr>
            <w:r w:rsidRPr="00D6255E">
              <w:rPr>
                <w:rFonts w:ascii="Arial" w:hAnsi="Arial" w:cs="Arial"/>
                <w:b/>
                <w:sz w:val="24"/>
                <w:szCs w:val="24"/>
                <w:lang w:val="mn-MN"/>
              </w:rPr>
              <w:t>Хугацаа</w:t>
            </w:r>
          </w:p>
          <w:p w14:paraId="052A6F4F" w14:textId="77777777" w:rsidR="00DC16DA" w:rsidRPr="00D6255E" w:rsidRDefault="00DC16DA" w:rsidP="00156C2D">
            <w:pPr>
              <w:pStyle w:val="BodyTextIndent"/>
              <w:tabs>
                <w:tab w:val="left" w:pos="754"/>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эхэлсэн, дууссан/</w:t>
            </w:r>
          </w:p>
        </w:tc>
      </w:tr>
      <w:tr w:rsidR="00DC16DA" w:rsidRPr="00D6255E" w14:paraId="34018F00" w14:textId="77777777" w:rsidTr="00156C2D">
        <w:tc>
          <w:tcPr>
            <w:tcW w:w="1005" w:type="pct"/>
            <w:tcBorders>
              <w:left w:val="single" w:sz="4" w:space="0" w:color="auto"/>
            </w:tcBorders>
            <w:vAlign w:val="center"/>
          </w:tcPr>
          <w:p w14:paraId="4C058A47"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852" w:type="pct"/>
            <w:vAlign w:val="center"/>
          </w:tcPr>
          <w:p w14:paraId="0B9695BF"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4" w:type="pct"/>
            <w:vAlign w:val="center"/>
          </w:tcPr>
          <w:p w14:paraId="2AFB6C99"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319" w:type="pct"/>
            <w:vAlign w:val="center"/>
          </w:tcPr>
          <w:p w14:paraId="0A81E381"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r>
      <w:tr w:rsidR="00DC16DA" w:rsidRPr="00D6255E" w14:paraId="4E39DF54" w14:textId="77777777" w:rsidTr="00156C2D">
        <w:tc>
          <w:tcPr>
            <w:tcW w:w="1005" w:type="pct"/>
            <w:tcBorders>
              <w:top w:val="dashSmallGap" w:sz="2" w:space="0" w:color="auto"/>
              <w:left w:val="dashSmallGap" w:sz="2" w:space="0" w:color="auto"/>
              <w:bottom w:val="dashSmallGap" w:sz="2" w:space="0" w:color="auto"/>
              <w:right w:val="dashSmallGap" w:sz="2" w:space="0" w:color="auto"/>
            </w:tcBorders>
            <w:vAlign w:val="center"/>
          </w:tcPr>
          <w:p w14:paraId="277452A7"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852" w:type="pct"/>
            <w:tcBorders>
              <w:top w:val="dashSmallGap" w:sz="2" w:space="0" w:color="auto"/>
              <w:left w:val="dashSmallGap" w:sz="2" w:space="0" w:color="auto"/>
              <w:bottom w:val="dashSmallGap" w:sz="2" w:space="0" w:color="auto"/>
              <w:right w:val="dashSmallGap" w:sz="2" w:space="0" w:color="auto"/>
            </w:tcBorders>
            <w:vAlign w:val="center"/>
          </w:tcPr>
          <w:p w14:paraId="3493AA35"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4" w:type="pct"/>
            <w:tcBorders>
              <w:top w:val="dashSmallGap" w:sz="2" w:space="0" w:color="auto"/>
              <w:left w:val="dashSmallGap" w:sz="2" w:space="0" w:color="auto"/>
              <w:bottom w:val="dashSmallGap" w:sz="2" w:space="0" w:color="auto"/>
              <w:right w:val="dashSmallGap" w:sz="2" w:space="0" w:color="auto"/>
            </w:tcBorders>
            <w:vAlign w:val="center"/>
          </w:tcPr>
          <w:p w14:paraId="1FF58F6B"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1319" w:type="pct"/>
            <w:tcBorders>
              <w:top w:val="dashSmallGap" w:sz="2" w:space="0" w:color="auto"/>
              <w:left w:val="dashSmallGap" w:sz="2" w:space="0" w:color="auto"/>
              <w:bottom w:val="dashSmallGap" w:sz="2" w:space="0" w:color="auto"/>
              <w:right w:val="dashSmallGap" w:sz="2" w:space="0" w:color="auto"/>
            </w:tcBorders>
            <w:vAlign w:val="center"/>
          </w:tcPr>
          <w:p w14:paraId="2A8BBF62"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r>
    </w:tbl>
    <w:p w14:paraId="1D39735B" w14:textId="77777777" w:rsidR="00DC16DA" w:rsidRPr="00D6255E" w:rsidRDefault="00DC16DA" w:rsidP="00DC16DA">
      <w:pPr>
        <w:pStyle w:val="BodyTextIndent"/>
        <w:spacing w:after="160" w:line="240" w:lineRule="exact"/>
        <w:ind w:left="0" w:right="154" w:firstLine="0"/>
        <w:rPr>
          <w:rFonts w:ascii="Arial" w:hAnsi="Arial" w:cs="Arial"/>
          <w:i/>
          <w:szCs w:val="24"/>
          <w:lang w:val="mn-MN"/>
        </w:rPr>
      </w:pPr>
    </w:p>
    <w:p w14:paraId="400B3BBB" w14:textId="2696C130" w:rsidR="00DC16DA" w:rsidRPr="00D6255E" w:rsidRDefault="001140D1" w:rsidP="00F47C38">
      <w:pPr>
        <w:rPr>
          <w:b/>
          <w:lang w:val="mn-MN"/>
        </w:rPr>
      </w:pPr>
      <w:bookmarkStart w:id="492" w:name="_Toc52202730"/>
      <w:bookmarkStart w:id="493" w:name="_Toc52893514"/>
      <w:bookmarkStart w:id="494" w:name="_Ref57952845"/>
      <w:bookmarkStart w:id="495" w:name="_Toc62843491"/>
      <w:bookmarkStart w:id="496" w:name="_Toc66567677"/>
      <w:bookmarkStart w:id="497" w:name="_Toc66567922"/>
      <w:bookmarkStart w:id="498" w:name="_Toc70330925"/>
      <w:bookmarkStart w:id="499" w:name="_Toc70868539"/>
      <w:bookmarkStart w:id="500" w:name="_Toc80084068"/>
      <w:bookmarkStart w:id="501" w:name="_Toc80267004"/>
      <w:bookmarkStart w:id="502" w:name="_Toc82378699"/>
      <w:bookmarkStart w:id="503" w:name="_Toc82445341"/>
      <w:bookmarkStart w:id="504" w:name="_Toc82445739"/>
      <w:bookmarkStart w:id="505" w:name="_Toc82448457"/>
      <w:bookmarkStart w:id="506" w:name="_Toc127459774"/>
      <w:bookmarkStart w:id="507" w:name="_Toc144551978"/>
      <w:r w:rsidRPr="00D6255E">
        <w:rPr>
          <w:lang w:val="mn-MN"/>
        </w:rPr>
        <w:t xml:space="preserve">Маягт </w:t>
      </w:r>
      <w:r w:rsidR="00B579CE" w:rsidRPr="00D6255E">
        <w:rPr>
          <w:lang w:val="mn-MN"/>
        </w:rPr>
        <w:t>4</w:t>
      </w:r>
      <w:r w:rsidRPr="00D6255E">
        <w:rPr>
          <w:lang w:val="mn-MN"/>
        </w:rPr>
        <w:t>.</w:t>
      </w:r>
      <w:r w:rsidR="00DC16DA" w:rsidRPr="00D6255E">
        <w:rPr>
          <w:lang w:val="mn-MN"/>
        </w:rPr>
        <w:t>Хэрэгжүүлж байгаа, хэрэгжүүлэхээр эрх авсан гэрээний мэдээлэл</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00DC16DA" w:rsidRPr="00D6255E">
        <w:rPr>
          <w:lang w:val="mn-MN"/>
        </w:rPr>
        <w:t xml:space="preserve"> </w:t>
      </w:r>
    </w:p>
    <w:tbl>
      <w:tblPr>
        <w:tblStyle w:val="TableGrid"/>
        <w:tblW w:w="5000" w:type="pct"/>
        <w:tblLook w:val="04A0" w:firstRow="1" w:lastRow="0" w:firstColumn="1" w:lastColumn="0" w:noHBand="0" w:noVBand="1"/>
      </w:tblPr>
      <w:tblGrid>
        <w:gridCol w:w="1337"/>
        <w:gridCol w:w="1880"/>
        <w:gridCol w:w="1239"/>
        <w:gridCol w:w="1510"/>
        <w:gridCol w:w="1820"/>
        <w:gridCol w:w="1785"/>
      </w:tblGrid>
      <w:tr w:rsidR="00DC16DA" w:rsidRPr="00D6255E" w14:paraId="4BD2B01C" w14:textId="77777777" w:rsidTr="00156C2D">
        <w:tc>
          <w:tcPr>
            <w:tcW w:w="671" w:type="pct"/>
            <w:tcBorders>
              <w:top w:val="single" w:sz="4" w:space="0" w:color="auto"/>
              <w:left w:val="single" w:sz="4" w:space="0" w:color="auto"/>
            </w:tcBorders>
            <w:vAlign w:val="center"/>
          </w:tcPr>
          <w:p w14:paraId="226C9461" w14:textId="77777777" w:rsidR="00DC16DA" w:rsidRPr="00D6255E" w:rsidRDefault="00DC16DA" w:rsidP="00156C2D">
            <w:pPr>
              <w:pStyle w:val="BodyTextIndent"/>
              <w:tabs>
                <w:tab w:val="left" w:pos="1448"/>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Гэрээний нэр</w:t>
            </w:r>
          </w:p>
        </w:tc>
        <w:tc>
          <w:tcPr>
            <w:tcW w:w="965" w:type="pct"/>
            <w:tcBorders>
              <w:top w:val="single" w:sz="4" w:space="0" w:color="auto"/>
            </w:tcBorders>
            <w:vAlign w:val="center"/>
          </w:tcPr>
          <w:p w14:paraId="3A8518FE" w14:textId="77777777" w:rsidR="00DC16DA" w:rsidRPr="00D6255E" w:rsidRDefault="00DC16DA" w:rsidP="00156C2D">
            <w:pPr>
              <w:pStyle w:val="BodyTextIndent"/>
              <w:tabs>
                <w:tab w:val="left" w:pos="1611"/>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Захиалагчийн нэр, хаяг, холбоо барих утас</w:t>
            </w:r>
          </w:p>
        </w:tc>
        <w:tc>
          <w:tcPr>
            <w:tcW w:w="680" w:type="pct"/>
            <w:tcBorders>
              <w:top w:val="single" w:sz="4" w:space="0" w:color="auto"/>
            </w:tcBorders>
            <w:vAlign w:val="center"/>
          </w:tcPr>
          <w:p w14:paraId="1F1C9441" w14:textId="77777777" w:rsidR="00DC16DA" w:rsidRPr="00D6255E" w:rsidRDefault="00DC16DA" w:rsidP="00156C2D">
            <w:pPr>
              <w:pStyle w:val="BodyTextIndent"/>
              <w:spacing w:after="160" w:line="240" w:lineRule="exact"/>
              <w:ind w:left="0" w:right="33" w:firstLine="0"/>
              <w:jc w:val="center"/>
              <w:rPr>
                <w:rFonts w:ascii="Arial" w:hAnsi="Arial" w:cs="Arial"/>
                <w:b/>
                <w:sz w:val="24"/>
                <w:szCs w:val="24"/>
                <w:lang w:val="mn-MN"/>
              </w:rPr>
            </w:pPr>
            <w:r w:rsidRPr="00D6255E">
              <w:rPr>
                <w:rFonts w:ascii="Arial" w:hAnsi="Arial" w:cs="Arial"/>
                <w:b/>
                <w:sz w:val="24"/>
                <w:szCs w:val="24"/>
                <w:lang w:val="mn-MN"/>
              </w:rPr>
              <w:t>Төсөвт өртөг</w:t>
            </w:r>
          </w:p>
        </w:tc>
        <w:tc>
          <w:tcPr>
            <w:tcW w:w="822" w:type="pct"/>
            <w:tcBorders>
              <w:top w:val="single" w:sz="4" w:space="0" w:color="auto"/>
            </w:tcBorders>
            <w:vAlign w:val="center"/>
          </w:tcPr>
          <w:p w14:paraId="26703C22" w14:textId="77777777" w:rsidR="00DC16DA" w:rsidRPr="00D6255E" w:rsidRDefault="00DC16DA" w:rsidP="00156C2D">
            <w:pPr>
              <w:pStyle w:val="BodyTextIndent"/>
              <w:tabs>
                <w:tab w:val="left" w:pos="754"/>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Гэрээ эхэлсэн хугацаа</w:t>
            </w:r>
          </w:p>
        </w:tc>
        <w:tc>
          <w:tcPr>
            <w:tcW w:w="897" w:type="pct"/>
            <w:tcBorders>
              <w:top w:val="single" w:sz="4" w:space="0" w:color="auto"/>
            </w:tcBorders>
            <w:vAlign w:val="center"/>
          </w:tcPr>
          <w:p w14:paraId="3ABFB8DF" w14:textId="4D3C6747" w:rsidR="00DC16DA" w:rsidRPr="00D6255E" w:rsidRDefault="00DC16DA" w:rsidP="00156C2D">
            <w:pPr>
              <w:pStyle w:val="BodyTextIndent"/>
              <w:tabs>
                <w:tab w:val="left" w:pos="1732"/>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Хүлээгдэж буй гүйцэтгэлийн хувь, мөнгөн дүнгээр</w:t>
            </w:r>
          </w:p>
        </w:tc>
        <w:tc>
          <w:tcPr>
            <w:tcW w:w="965" w:type="pct"/>
            <w:tcBorders>
              <w:top w:val="single" w:sz="4" w:space="0" w:color="auto"/>
              <w:right w:val="single" w:sz="4" w:space="0" w:color="auto"/>
            </w:tcBorders>
            <w:vAlign w:val="center"/>
          </w:tcPr>
          <w:p w14:paraId="682418A7" w14:textId="77777777" w:rsidR="00DC16DA" w:rsidRPr="00D6255E" w:rsidDel="00531912" w:rsidRDefault="00DC16DA" w:rsidP="00156C2D">
            <w:pPr>
              <w:pStyle w:val="BodyTextIndent"/>
              <w:tabs>
                <w:tab w:val="left" w:pos="1732"/>
              </w:tabs>
              <w:spacing w:after="160" w:line="240" w:lineRule="exact"/>
              <w:ind w:left="0" w:firstLine="0"/>
              <w:jc w:val="center"/>
              <w:rPr>
                <w:rFonts w:ascii="Arial" w:hAnsi="Arial" w:cs="Arial"/>
                <w:b/>
                <w:sz w:val="24"/>
                <w:szCs w:val="24"/>
                <w:lang w:val="mn-MN"/>
              </w:rPr>
            </w:pPr>
            <w:r w:rsidRPr="00D6255E">
              <w:rPr>
                <w:rFonts w:ascii="Arial" w:hAnsi="Arial" w:cs="Arial"/>
                <w:b/>
                <w:sz w:val="24"/>
                <w:szCs w:val="24"/>
                <w:lang w:val="mn-MN"/>
              </w:rPr>
              <w:t>Дуусах хугацаа</w:t>
            </w:r>
          </w:p>
        </w:tc>
      </w:tr>
      <w:tr w:rsidR="00DC16DA" w:rsidRPr="00D6255E" w14:paraId="7E9374CA" w14:textId="77777777" w:rsidTr="00156C2D">
        <w:tc>
          <w:tcPr>
            <w:tcW w:w="671" w:type="pct"/>
            <w:tcBorders>
              <w:left w:val="single" w:sz="4" w:space="0" w:color="auto"/>
            </w:tcBorders>
            <w:vAlign w:val="center"/>
          </w:tcPr>
          <w:p w14:paraId="6CBAFC29"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vAlign w:val="center"/>
          </w:tcPr>
          <w:p w14:paraId="5C689080"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680" w:type="pct"/>
            <w:vAlign w:val="center"/>
          </w:tcPr>
          <w:p w14:paraId="327C7603"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2" w:type="pct"/>
            <w:vAlign w:val="center"/>
          </w:tcPr>
          <w:p w14:paraId="6BC82010"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97" w:type="pct"/>
            <w:vAlign w:val="center"/>
          </w:tcPr>
          <w:p w14:paraId="7782F0E2"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tcBorders>
              <w:right w:val="single" w:sz="4" w:space="0" w:color="auto"/>
            </w:tcBorders>
            <w:vAlign w:val="center"/>
          </w:tcPr>
          <w:p w14:paraId="755FFDAB"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r>
      <w:tr w:rsidR="00DC16DA" w:rsidRPr="00D6255E" w14:paraId="316BC360" w14:textId="77777777" w:rsidTr="00156C2D">
        <w:tc>
          <w:tcPr>
            <w:tcW w:w="671" w:type="pct"/>
            <w:tcBorders>
              <w:top w:val="dashSmallGap" w:sz="2" w:space="0" w:color="auto"/>
              <w:left w:val="dashSmallGap" w:sz="2" w:space="0" w:color="auto"/>
              <w:bottom w:val="dashSmallGap" w:sz="2" w:space="0" w:color="auto"/>
              <w:right w:val="dashSmallGap" w:sz="2" w:space="0" w:color="auto"/>
            </w:tcBorders>
            <w:vAlign w:val="center"/>
          </w:tcPr>
          <w:p w14:paraId="7B017CF5"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tcBorders>
              <w:top w:val="dashSmallGap" w:sz="2" w:space="0" w:color="auto"/>
              <w:left w:val="dashSmallGap" w:sz="2" w:space="0" w:color="auto"/>
              <w:bottom w:val="dashSmallGap" w:sz="2" w:space="0" w:color="auto"/>
              <w:right w:val="dashSmallGap" w:sz="2" w:space="0" w:color="auto"/>
            </w:tcBorders>
            <w:vAlign w:val="center"/>
          </w:tcPr>
          <w:p w14:paraId="0323BA25"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680" w:type="pct"/>
            <w:tcBorders>
              <w:top w:val="dashSmallGap" w:sz="2" w:space="0" w:color="auto"/>
              <w:left w:val="dashSmallGap" w:sz="2" w:space="0" w:color="auto"/>
              <w:bottom w:val="dashSmallGap" w:sz="2" w:space="0" w:color="auto"/>
              <w:right w:val="dashSmallGap" w:sz="2" w:space="0" w:color="auto"/>
            </w:tcBorders>
            <w:vAlign w:val="center"/>
          </w:tcPr>
          <w:p w14:paraId="0CA8C9BA"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22" w:type="pct"/>
            <w:tcBorders>
              <w:top w:val="dashSmallGap" w:sz="2" w:space="0" w:color="auto"/>
              <w:left w:val="dashSmallGap" w:sz="2" w:space="0" w:color="auto"/>
              <w:bottom w:val="dashSmallGap" w:sz="2" w:space="0" w:color="auto"/>
              <w:right w:val="dashSmallGap" w:sz="2" w:space="0" w:color="auto"/>
            </w:tcBorders>
            <w:vAlign w:val="center"/>
          </w:tcPr>
          <w:p w14:paraId="424FA576"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897" w:type="pct"/>
            <w:tcBorders>
              <w:top w:val="dashSmallGap" w:sz="2" w:space="0" w:color="auto"/>
              <w:left w:val="dashSmallGap" w:sz="2" w:space="0" w:color="auto"/>
              <w:bottom w:val="dashSmallGap" w:sz="2" w:space="0" w:color="auto"/>
              <w:right w:val="dashSmallGap" w:sz="2" w:space="0" w:color="auto"/>
            </w:tcBorders>
            <w:vAlign w:val="center"/>
          </w:tcPr>
          <w:p w14:paraId="048B75E1"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c>
          <w:tcPr>
            <w:tcW w:w="965" w:type="pct"/>
            <w:tcBorders>
              <w:top w:val="dashSmallGap" w:sz="2" w:space="0" w:color="auto"/>
              <w:left w:val="dashSmallGap" w:sz="2" w:space="0" w:color="auto"/>
              <w:bottom w:val="dashSmallGap" w:sz="2" w:space="0" w:color="auto"/>
              <w:right w:val="dashSmallGap" w:sz="2" w:space="0" w:color="auto"/>
            </w:tcBorders>
            <w:vAlign w:val="center"/>
          </w:tcPr>
          <w:p w14:paraId="7535F102" w14:textId="77777777" w:rsidR="00DC16DA" w:rsidRPr="00D6255E" w:rsidRDefault="00DC16DA" w:rsidP="00156C2D">
            <w:pPr>
              <w:pStyle w:val="BodyTextIndent"/>
              <w:spacing w:after="160" w:line="240" w:lineRule="exact"/>
              <w:ind w:left="0" w:right="154" w:firstLine="0"/>
              <w:jc w:val="center"/>
              <w:rPr>
                <w:rFonts w:ascii="Arial" w:hAnsi="Arial" w:cs="Arial"/>
                <w:sz w:val="24"/>
                <w:szCs w:val="24"/>
                <w:lang w:val="mn-MN"/>
              </w:rPr>
            </w:pPr>
          </w:p>
        </w:tc>
      </w:tr>
    </w:tbl>
    <w:p w14:paraId="59349D64" w14:textId="6BCA5EE4" w:rsidR="00DC16DA" w:rsidRPr="00D6255E" w:rsidRDefault="00DC16DA" w:rsidP="00DC16DA">
      <w:pPr>
        <w:pStyle w:val="BodyTextIndent"/>
        <w:spacing w:after="160" w:line="240" w:lineRule="exact"/>
        <w:ind w:left="0" w:right="154" w:firstLine="0"/>
        <w:rPr>
          <w:rFonts w:ascii="Arial" w:hAnsi="Arial" w:cs="Arial"/>
          <w:i/>
          <w:szCs w:val="24"/>
          <w:lang w:val="mn-MN"/>
        </w:rPr>
      </w:pPr>
    </w:p>
    <w:p w14:paraId="4D08823D" w14:textId="2BB82EFB" w:rsidR="00DC16DA" w:rsidRPr="00D6255E" w:rsidRDefault="001140D1" w:rsidP="00F47C38">
      <w:pPr>
        <w:rPr>
          <w:b/>
          <w:lang w:val="mn-MN"/>
        </w:rPr>
      </w:pPr>
      <w:bookmarkStart w:id="508" w:name="_Toc49771163"/>
      <w:bookmarkStart w:id="509" w:name="_Toc49787218"/>
      <w:bookmarkStart w:id="510" w:name="_Toc49788847"/>
      <w:bookmarkStart w:id="511" w:name="_Toc49789571"/>
      <w:bookmarkStart w:id="512" w:name="_Toc49949451"/>
      <w:bookmarkStart w:id="513" w:name="_Toc49963343"/>
      <w:bookmarkStart w:id="514" w:name="_Toc49965399"/>
      <w:bookmarkStart w:id="515" w:name="_Toc50374102"/>
      <w:bookmarkStart w:id="516" w:name="_Toc50713001"/>
      <w:bookmarkStart w:id="517" w:name="_Toc52202731"/>
      <w:bookmarkStart w:id="518" w:name="_Toc52893515"/>
      <w:bookmarkStart w:id="519" w:name="_Ref57952106"/>
      <w:bookmarkStart w:id="520" w:name="_Ref57952857"/>
      <w:bookmarkStart w:id="521" w:name="_Toc62843492"/>
      <w:bookmarkStart w:id="522" w:name="_Toc66567678"/>
      <w:bookmarkStart w:id="523" w:name="_Toc66567923"/>
      <w:bookmarkStart w:id="524" w:name="_Toc70330926"/>
      <w:bookmarkStart w:id="525" w:name="_Toc70868540"/>
      <w:bookmarkStart w:id="526" w:name="_Toc80084069"/>
      <w:bookmarkStart w:id="527" w:name="_Toc80267005"/>
      <w:bookmarkStart w:id="528" w:name="_Toc82378700"/>
      <w:bookmarkStart w:id="529" w:name="_Toc82445342"/>
      <w:bookmarkStart w:id="530" w:name="_Toc82445740"/>
      <w:bookmarkStart w:id="531" w:name="_Toc82448458"/>
      <w:bookmarkStart w:id="532" w:name="_Toc127459775"/>
      <w:bookmarkStart w:id="533" w:name="_Toc144551979"/>
      <w:r w:rsidRPr="00D6255E">
        <w:rPr>
          <w:lang w:val="mn-MN"/>
        </w:rPr>
        <w:t xml:space="preserve">Маягт </w:t>
      </w:r>
      <w:r w:rsidR="00B579CE" w:rsidRPr="00D6255E">
        <w:rPr>
          <w:lang w:val="mn-MN"/>
        </w:rPr>
        <w:t>5</w:t>
      </w:r>
      <w:r w:rsidRPr="00D6255E">
        <w:rPr>
          <w:lang w:val="mn-MN"/>
        </w:rPr>
        <w:t>.</w:t>
      </w:r>
      <w:r w:rsidR="00DC16DA" w:rsidRPr="00D6255E">
        <w:rPr>
          <w:lang w:val="mn-MN"/>
        </w:rPr>
        <w:t>Ижил төстэй гэрээний дэлгэрэнгүй мэдээлэл</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tbl>
      <w:tblPr>
        <w:tblW w:w="5000" w:type="pct"/>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72" w:type="dxa"/>
          <w:right w:w="72" w:type="dxa"/>
        </w:tblCellMar>
        <w:tblLook w:val="0000" w:firstRow="0" w:lastRow="0" w:firstColumn="0" w:lastColumn="0" w:noHBand="0" w:noVBand="0"/>
      </w:tblPr>
      <w:tblGrid>
        <w:gridCol w:w="9499"/>
      </w:tblGrid>
      <w:tr w:rsidR="00DC16DA" w:rsidRPr="00D6255E" w14:paraId="2E316E63" w14:textId="77777777" w:rsidTr="004A4E15">
        <w:trPr>
          <w:cantSplit/>
          <w:jc w:val="center"/>
        </w:trPr>
        <w:tc>
          <w:tcPr>
            <w:tcW w:w="5000" w:type="pct"/>
            <w:tcBorders>
              <w:top w:val="single" w:sz="6" w:space="0" w:color="808080"/>
              <w:left w:val="single" w:sz="6" w:space="0" w:color="808080"/>
              <w:bottom w:val="single" w:sz="6" w:space="0" w:color="808080"/>
              <w:right w:val="single" w:sz="6" w:space="0" w:color="808080"/>
            </w:tcBorders>
          </w:tcPr>
          <w:p w14:paraId="0962CBCF" w14:textId="07613343" w:rsidR="00DC16DA" w:rsidRPr="00D6255E" w:rsidRDefault="002C7CB8" w:rsidP="002E3F66">
            <w:pPr>
              <w:jc w:val="both"/>
              <w:rPr>
                <w:lang w:val="mn-MN"/>
              </w:rPr>
            </w:pPr>
            <w:r w:rsidRPr="00D6255E">
              <w:rPr>
                <w:lang w:val="mn-MN"/>
              </w:rPr>
              <w:t>О</w:t>
            </w:r>
            <w:r w:rsidR="00DC16DA" w:rsidRPr="00D6255E">
              <w:rPr>
                <w:lang w:val="mn-MN"/>
              </w:rPr>
              <w:t xml:space="preserve">ролцогчийн нэр: </w:t>
            </w:r>
            <w:r w:rsidR="00DC16DA" w:rsidRPr="00D6255E">
              <w:rPr>
                <w:i/>
                <w:iCs/>
                <w:lang w:val="mn-MN"/>
              </w:rPr>
              <w:t>[түншлэлийн гишүүн тус бүр бүрэн дуусгавар болсон гэрээ тус бүрээр бөглөнө].</w:t>
            </w:r>
          </w:p>
        </w:tc>
      </w:tr>
    </w:tbl>
    <w:p w14:paraId="3964898E" w14:textId="77777777" w:rsidR="00DC16DA" w:rsidRPr="00D6255E" w:rsidRDefault="00DC16DA" w:rsidP="00DC16DA">
      <w:pPr>
        <w:pStyle w:val="Head82"/>
        <w:spacing w:before="0"/>
        <w:jc w:val="both"/>
        <w:rPr>
          <w:rFonts w:ascii="Arial" w:hAnsi="Arial" w:cs="Arial"/>
          <w:b w:val="0"/>
          <w:i/>
          <w:sz w:val="24"/>
          <w:szCs w:val="24"/>
          <w:lang w:val="mn-MN"/>
        </w:rPr>
      </w:pPr>
    </w:p>
    <w:tbl>
      <w:tblPr>
        <w:tblW w:w="5000" w:type="pct"/>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72" w:type="dxa"/>
          <w:right w:w="72" w:type="dxa"/>
        </w:tblCellMar>
        <w:tblLook w:val="0000" w:firstRow="0" w:lastRow="0" w:firstColumn="0" w:lastColumn="0" w:noHBand="0" w:noVBand="0"/>
      </w:tblPr>
      <w:tblGrid>
        <w:gridCol w:w="591"/>
        <w:gridCol w:w="8908"/>
      </w:tblGrid>
      <w:tr w:rsidR="00DC16DA" w:rsidRPr="00D6255E" w14:paraId="0C154C2F"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60FDF243" w14:textId="77777777" w:rsidR="00DC16DA" w:rsidRPr="00D6255E"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0943E0D7" w14:textId="77777777" w:rsidR="00DC16DA" w:rsidRPr="00D6255E" w:rsidRDefault="00DC16DA" w:rsidP="002E3F66">
            <w:pPr>
              <w:rPr>
                <w:lang w:val="mn-MN"/>
              </w:rPr>
            </w:pPr>
            <w:r w:rsidRPr="00D6255E">
              <w:rPr>
                <w:lang w:val="mn-MN"/>
              </w:rPr>
              <w:t>Захиалагчийн нэр</w:t>
            </w:r>
            <w:r w:rsidRPr="00D6255E" w:rsidDel="00047793">
              <w:rPr>
                <w:lang w:val="mn-MN"/>
              </w:rPr>
              <w:t xml:space="preserve"> </w:t>
            </w:r>
          </w:p>
        </w:tc>
      </w:tr>
      <w:tr w:rsidR="00DC16DA" w:rsidRPr="00D6255E" w14:paraId="17D59F23"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281863C5" w14:textId="77777777" w:rsidR="00DC16DA" w:rsidRPr="00D6255E" w:rsidDel="00047793"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4AB834FD" w14:textId="77777777" w:rsidR="00DC16DA" w:rsidRPr="00D6255E" w:rsidRDefault="00DC16DA" w:rsidP="002E3F66">
            <w:pPr>
              <w:rPr>
                <w:lang w:val="mn-MN"/>
              </w:rPr>
            </w:pPr>
            <w:r w:rsidRPr="00D6255E">
              <w:rPr>
                <w:lang w:val="mn-MN"/>
              </w:rPr>
              <w:t>Гэрээний нэр</w:t>
            </w:r>
          </w:p>
        </w:tc>
      </w:tr>
      <w:tr w:rsidR="00DC16DA" w:rsidRPr="00D6255E" w14:paraId="005F7B30"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7946B14B" w14:textId="77777777" w:rsidR="00DC16DA" w:rsidRPr="00D6255E"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280C7133" w14:textId="77777777" w:rsidR="00DC16DA" w:rsidRPr="00D6255E" w:rsidRDefault="00DC16DA" w:rsidP="002E3F66">
            <w:pPr>
              <w:rPr>
                <w:lang w:val="mn-MN"/>
              </w:rPr>
            </w:pPr>
            <w:r w:rsidRPr="00D6255E">
              <w:rPr>
                <w:lang w:val="mn-MN"/>
              </w:rPr>
              <w:t>Гэрээний дугаар</w:t>
            </w:r>
          </w:p>
        </w:tc>
      </w:tr>
      <w:tr w:rsidR="00DC16DA" w:rsidRPr="00D6255E" w14:paraId="7B02C705"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6A0582C1" w14:textId="77777777" w:rsidR="00DC16DA" w:rsidRPr="00D6255E"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7076074B" w14:textId="77777777" w:rsidR="00DC16DA" w:rsidRPr="00D6255E" w:rsidRDefault="00DC16DA" w:rsidP="002E3F66">
            <w:pPr>
              <w:rPr>
                <w:lang w:val="mn-MN"/>
              </w:rPr>
            </w:pPr>
            <w:r w:rsidRPr="00D6255E">
              <w:rPr>
                <w:lang w:val="mn-MN"/>
              </w:rPr>
              <w:t>Гэрээ байгуулсан огноо</w:t>
            </w:r>
          </w:p>
        </w:tc>
      </w:tr>
      <w:tr w:rsidR="00DC16DA" w:rsidRPr="00D6255E" w14:paraId="45F6E9DD"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349A17E8" w14:textId="77777777" w:rsidR="00DC16DA" w:rsidRPr="00D6255E"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1693FA52" w14:textId="77777777" w:rsidR="00DC16DA" w:rsidRPr="00D6255E" w:rsidRDefault="00DC16DA" w:rsidP="002E3F66">
            <w:pPr>
              <w:rPr>
                <w:lang w:val="mn-MN"/>
              </w:rPr>
            </w:pPr>
            <w:r w:rsidRPr="00D6255E">
              <w:rPr>
                <w:lang w:val="mn-MN"/>
              </w:rPr>
              <w:t>Гэрээ дуусгавар болсон огноо</w:t>
            </w:r>
          </w:p>
        </w:tc>
      </w:tr>
      <w:tr w:rsidR="00DC16DA" w:rsidRPr="00D6255E" w14:paraId="1DCB9FEA"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2C76A777" w14:textId="77777777" w:rsidR="00DC16DA" w:rsidRPr="00D6255E"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5F035473" w14:textId="77777777" w:rsidR="00DC16DA" w:rsidRPr="00D6255E" w:rsidRDefault="00DC16DA" w:rsidP="002E3F66">
            <w:pPr>
              <w:rPr>
                <w:lang w:val="mn-MN"/>
              </w:rPr>
            </w:pPr>
            <w:r w:rsidRPr="00D6255E">
              <w:rPr>
                <w:lang w:val="mn-MN"/>
              </w:rPr>
              <w:t>Гэрээний дүн</w:t>
            </w:r>
          </w:p>
        </w:tc>
      </w:tr>
      <w:tr w:rsidR="00DC16DA" w:rsidRPr="00D6255E" w14:paraId="156EFCB9"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27C28935" w14:textId="77777777" w:rsidR="00DC16DA" w:rsidRPr="00D6255E" w:rsidRDefault="00DC16DA" w:rsidP="003641B1">
            <w:pPr>
              <w:pStyle w:val="ListParagraph"/>
              <w:numPr>
                <w:ilvl w:val="0"/>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6D168EBE" w14:textId="77777777" w:rsidR="00DC16DA" w:rsidRPr="00D6255E" w:rsidRDefault="00DC16DA" w:rsidP="002E3F66">
            <w:pPr>
              <w:rPr>
                <w:lang w:val="mn-MN"/>
              </w:rPr>
            </w:pPr>
            <w:r w:rsidRPr="00D6255E">
              <w:rPr>
                <w:lang w:val="mn-MN"/>
              </w:rPr>
              <w:t>Гэрээ гүйцэтгэсэн хаяг, байршил</w:t>
            </w:r>
          </w:p>
        </w:tc>
      </w:tr>
      <w:tr w:rsidR="00DC16DA" w:rsidRPr="00D6255E" w14:paraId="5E3046E8" w14:textId="77777777" w:rsidTr="004A4E15">
        <w:trPr>
          <w:cantSplit/>
          <w:jc w:val="center"/>
        </w:trPr>
        <w:tc>
          <w:tcPr>
            <w:tcW w:w="311" w:type="pct"/>
            <w:tcBorders>
              <w:top w:val="single" w:sz="6" w:space="0" w:color="808080"/>
              <w:left w:val="single" w:sz="6" w:space="0" w:color="808080"/>
              <w:bottom w:val="single" w:sz="6" w:space="0" w:color="808080"/>
              <w:right w:val="single" w:sz="6" w:space="0" w:color="808080"/>
            </w:tcBorders>
          </w:tcPr>
          <w:p w14:paraId="5DE1F5AF" w14:textId="77777777" w:rsidR="00DC16DA" w:rsidRPr="00D6255E" w:rsidRDefault="00DC16DA" w:rsidP="003641B1">
            <w:pPr>
              <w:pStyle w:val="ListParagraph"/>
              <w:numPr>
                <w:ilvl w:val="1"/>
                <w:numId w:val="6"/>
              </w:numPr>
              <w:spacing w:after="200" w:line="276" w:lineRule="auto"/>
              <w:ind w:hanging="655"/>
              <w:rPr>
                <w:lang w:val="mn-MN"/>
              </w:rPr>
            </w:pPr>
          </w:p>
        </w:tc>
        <w:tc>
          <w:tcPr>
            <w:tcW w:w="4689" w:type="pct"/>
            <w:tcBorders>
              <w:top w:val="single" w:sz="6" w:space="0" w:color="808080"/>
              <w:left w:val="single" w:sz="6" w:space="0" w:color="808080"/>
              <w:bottom w:val="single" w:sz="6" w:space="0" w:color="808080"/>
              <w:right w:val="single" w:sz="6" w:space="0" w:color="808080"/>
            </w:tcBorders>
          </w:tcPr>
          <w:p w14:paraId="409B286B" w14:textId="77777777" w:rsidR="00DC16DA" w:rsidRPr="00D6255E" w:rsidRDefault="00DC16DA" w:rsidP="002E3F66">
            <w:pPr>
              <w:rPr>
                <w:lang w:val="mn-MN"/>
              </w:rPr>
            </w:pPr>
            <w:r w:rsidRPr="00D6255E">
              <w:rPr>
                <w:lang w:val="mn-MN"/>
              </w:rPr>
              <w:t>Гэрээнд оролцсон байдал (нэгийг сонгох)</w:t>
            </w:r>
          </w:p>
          <w:p w14:paraId="1B6A75A7" w14:textId="7414DD31" w:rsidR="00DC16DA" w:rsidRPr="00D6255E" w:rsidRDefault="00DC16DA" w:rsidP="002E3F66">
            <w:pPr>
              <w:rPr>
                <w:lang w:val="mn-MN"/>
              </w:rPr>
            </w:pPr>
            <w:r w:rsidRPr="00D6255E">
              <w:rPr>
                <w:rFonts w:eastAsia="Symbol"/>
                <w:lang w:val="mn-MN"/>
              </w:rPr>
              <w:t>□</w:t>
            </w:r>
            <w:r w:rsidRPr="00D6255E">
              <w:rPr>
                <w:lang w:val="mn-MN"/>
              </w:rPr>
              <w:t xml:space="preserve">Үндсэн </w:t>
            </w:r>
            <w:r w:rsidR="002F6B14" w:rsidRPr="00D6255E">
              <w:rPr>
                <w:lang w:val="mn-MN"/>
              </w:rPr>
              <w:t>гүйцэтгэгч</w:t>
            </w:r>
            <w:r w:rsidRPr="00D6255E">
              <w:rPr>
                <w:lang w:val="mn-MN"/>
              </w:rPr>
              <w:t xml:space="preserve">  </w:t>
            </w:r>
            <w:r w:rsidRPr="00D6255E">
              <w:rPr>
                <w:rFonts w:eastAsia="Symbol"/>
                <w:lang w:val="mn-MN"/>
              </w:rPr>
              <w:t>□</w:t>
            </w:r>
            <w:r w:rsidRPr="00D6255E">
              <w:rPr>
                <w:lang w:val="mn-MN"/>
              </w:rPr>
              <w:t xml:space="preserve">Түншлэлийн гишүүн  </w:t>
            </w:r>
            <w:r w:rsidRPr="00D6255E">
              <w:rPr>
                <w:rFonts w:eastAsia="Symbol"/>
                <w:lang w:val="mn-MN"/>
              </w:rPr>
              <w:t>□</w:t>
            </w:r>
            <w:r w:rsidRPr="00D6255E">
              <w:rPr>
                <w:lang w:val="mn-MN"/>
              </w:rPr>
              <w:t xml:space="preserve">Туслан гүйцэтгэгч   </w:t>
            </w:r>
          </w:p>
        </w:tc>
      </w:tr>
    </w:tbl>
    <w:p w14:paraId="1A9F4BEF" w14:textId="77777777" w:rsidR="00156C2D" w:rsidRPr="00D6255E" w:rsidRDefault="00156C2D" w:rsidP="00F47C38">
      <w:pPr>
        <w:rPr>
          <w:lang w:val="mn-MN"/>
        </w:rPr>
      </w:pPr>
      <w:bookmarkStart w:id="534" w:name="_БҮЛЭГ_V._ТЕХНИКИЙН"/>
      <w:bookmarkStart w:id="535" w:name="_Ref107234849"/>
      <w:bookmarkStart w:id="536" w:name="_Toc127459776"/>
      <w:bookmarkStart w:id="537" w:name="_Toc144551980"/>
      <w:bookmarkEnd w:id="534"/>
    </w:p>
    <w:p w14:paraId="6D4A4F93" w14:textId="5518270F" w:rsidR="00DC16DA" w:rsidRPr="00D6255E" w:rsidRDefault="001140D1" w:rsidP="00F47C38">
      <w:pPr>
        <w:rPr>
          <w:b/>
          <w:lang w:val="mn-MN"/>
        </w:rPr>
      </w:pPr>
      <w:r w:rsidRPr="00D6255E">
        <w:rPr>
          <w:lang w:val="mn-MN"/>
        </w:rPr>
        <w:t xml:space="preserve">Маягт </w:t>
      </w:r>
      <w:r w:rsidR="00B579CE" w:rsidRPr="00D6255E">
        <w:rPr>
          <w:lang w:val="mn-MN"/>
        </w:rPr>
        <w:t>6</w:t>
      </w:r>
      <w:r w:rsidRPr="00D6255E">
        <w:rPr>
          <w:lang w:val="mn-MN"/>
        </w:rPr>
        <w:t>.</w:t>
      </w:r>
      <w:r w:rsidR="00DC16DA" w:rsidRPr="00D6255E">
        <w:rPr>
          <w:lang w:val="mn-MN"/>
        </w:rPr>
        <w:t>Нууцалсан баримт бичиг, мэдээллийн жагсаалт</w:t>
      </w:r>
      <w:bookmarkEnd w:id="535"/>
      <w:bookmarkEnd w:id="536"/>
      <w:bookmarkEnd w:id="537"/>
    </w:p>
    <w:tbl>
      <w:tblPr>
        <w:tblStyle w:val="TableGrid"/>
        <w:tblW w:w="5000" w:type="pct"/>
        <w:tblLook w:val="04A0" w:firstRow="1" w:lastRow="0" w:firstColumn="1" w:lastColumn="0" w:noHBand="0" w:noVBand="1"/>
      </w:tblPr>
      <w:tblGrid>
        <w:gridCol w:w="462"/>
        <w:gridCol w:w="4768"/>
        <w:gridCol w:w="4341"/>
      </w:tblGrid>
      <w:tr w:rsidR="00DC16DA" w:rsidRPr="00D6255E" w14:paraId="696264E4" w14:textId="77777777" w:rsidTr="004A4E15">
        <w:tc>
          <w:tcPr>
            <w:tcW w:w="241" w:type="pct"/>
          </w:tcPr>
          <w:p w14:paraId="47225797" w14:textId="77777777" w:rsidR="00DC16DA" w:rsidRPr="00D6255E" w:rsidRDefault="00DC16DA" w:rsidP="002E3F66">
            <w:pPr>
              <w:rPr>
                <w:caps/>
                <w:sz w:val="24"/>
                <w:szCs w:val="24"/>
                <w:lang w:val="mn-MN"/>
              </w:rPr>
            </w:pPr>
          </w:p>
        </w:tc>
        <w:tc>
          <w:tcPr>
            <w:tcW w:w="2491" w:type="pct"/>
          </w:tcPr>
          <w:p w14:paraId="0B870DFB" w14:textId="77777777" w:rsidR="00DC16DA" w:rsidRPr="00D6255E" w:rsidRDefault="00DC16DA" w:rsidP="002E3F66">
            <w:pPr>
              <w:jc w:val="center"/>
              <w:rPr>
                <w:b/>
                <w:bCs/>
                <w:caps/>
                <w:sz w:val="24"/>
                <w:szCs w:val="24"/>
                <w:lang w:val="mn-MN"/>
              </w:rPr>
            </w:pPr>
            <w:r w:rsidRPr="00D6255E">
              <w:rPr>
                <w:b/>
                <w:bCs/>
                <w:caps/>
                <w:sz w:val="24"/>
                <w:szCs w:val="24"/>
                <w:lang w:val="mn-MN"/>
              </w:rPr>
              <w:t>Н</w:t>
            </w:r>
            <w:r w:rsidRPr="00D6255E">
              <w:rPr>
                <w:b/>
                <w:bCs/>
                <w:sz w:val="24"/>
                <w:szCs w:val="24"/>
                <w:lang w:val="mn-MN"/>
              </w:rPr>
              <w:t>ууцалсан баримт бичиг, мэдээлэл</w:t>
            </w:r>
          </w:p>
        </w:tc>
        <w:tc>
          <w:tcPr>
            <w:tcW w:w="2268" w:type="pct"/>
          </w:tcPr>
          <w:p w14:paraId="57300CA8" w14:textId="17DC7302" w:rsidR="00DC16DA" w:rsidRPr="00D6255E" w:rsidRDefault="00F125C8" w:rsidP="002E3F66">
            <w:pPr>
              <w:jc w:val="center"/>
              <w:rPr>
                <w:b/>
                <w:bCs/>
                <w:caps/>
                <w:sz w:val="24"/>
                <w:szCs w:val="24"/>
                <w:lang w:val="mn-MN"/>
              </w:rPr>
            </w:pPr>
            <w:r w:rsidRPr="00D6255E">
              <w:rPr>
                <w:b/>
                <w:bCs/>
                <w:sz w:val="24"/>
                <w:szCs w:val="24"/>
                <w:lang w:val="mn-MN"/>
              </w:rPr>
              <w:t xml:space="preserve">Хүний эмзэг мэдээлэлд хамаарах </w:t>
            </w:r>
            <w:r w:rsidR="00DC16DA" w:rsidRPr="00D6255E">
              <w:rPr>
                <w:b/>
                <w:bCs/>
                <w:sz w:val="24"/>
                <w:szCs w:val="24"/>
                <w:lang w:val="mn-MN"/>
              </w:rPr>
              <w:t>хууль зүйн үндэслэл</w:t>
            </w:r>
          </w:p>
        </w:tc>
      </w:tr>
      <w:tr w:rsidR="00DC16DA" w:rsidRPr="00D6255E" w14:paraId="25C576CC" w14:textId="77777777" w:rsidTr="004A4E15">
        <w:tc>
          <w:tcPr>
            <w:tcW w:w="241" w:type="pct"/>
          </w:tcPr>
          <w:p w14:paraId="7EC57330" w14:textId="77777777" w:rsidR="00DC16DA" w:rsidRPr="00D6255E" w:rsidRDefault="00DC16DA" w:rsidP="002E3F66">
            <w:pPr>
              <w:rPr>
                <w:caps/>
                <w:sz w:val="24"/>
                <w:szCs w:val="24"/>
                <w:lang w:val="mn-MN"/>
              </w:rPr>
            </w:pPr>
            <w:r w:rsidRPr="00D6255E">
              <w:rPr>
                <w:caps/>
                <w:sz w:val="24"/>
                <w:szCs w:val="24"/>
                <w:lang w:val="mn-MN"/>
              </w:rPr>
              <w:t>1.</w:t>
            </w:r>
          </w:p>
        </w:tc>
        <w:tc>
          <w:tcPr>
            <w:tcW w:w="2491" w:type="pct"/>
          </w:tcPr>
          <w:p w14:paraId="77E0FC02" w14:textId="77777777" w:rsidR="00DC16DA" w:rsidRPr="00D6255E" w:rsidRDefault="00DC16DA" w:rsidP="002E3F66">
            <w:pPr>
              <w:rPr>
                <w:caps/>
                <w:sz w:val="24"/>
                <w:szCs w:val="24"/>
                <w:lang w:val="mn-MN"/>
              </w:rPr>
            </w:pPr>
          </w:p>
        </w:tc>
        <w:tc>
          <w:tcPr>
            <w:tcW w:w="2268" w:type="pct"/>
          </w:tcPr>
          <w:p w14:paraId="0D30D76F" w14:textId="77777777" w:rsidR="00DC16DA" w:rsidRPr="00D6255E" w:rsidRDefault="00DC16DA" w:rsidP="002E3F66">
            <w:pPr>
              <w:rPr>
                <w:caps/>
                <w:sz w:val="24"/>
                <w:szCs w:val="24"/>
                <w:lang w:val="mn-MN"/>
              </w:rPr>
            </w:pPr>
          </w:p>
        </w:tc>
      </w:tr>
      <w:tr w:rsidR="00DC16DA" w:rsidRPr="00D6255E" w14:paraId="314B2E95" w14:textId="77777777" w:rsidTr="004A4E15">
        <w:tc>
          <w:tcPr>
            <w:tcW w:w="241" w:type="pct"/>
          </w:tcPr>
          <w:p w14:paraId="236B2FCD" w14:textId="77777777" w:rsidR="00DC16DA" w:rsidRPr="00D6255E" w:rsidRDefault="00DC16DA" w:rsidP="002E3F66">
            <w:pPr>
              <w:rPr>
                <w:caps/>
                <w:sz w:val="24"/>
                <w:szCs w:val="24"/>
                <w:lang w:val="mn-MN"/>
              </w:rPr>
            </w:pPr>
            <w:r w:rsidRPr="00D6255E">
              <w:rPr>
                <w:caps/>
                <w:sz w:val="24"/>
                <w:szCs w:val="24"/>
                <w:lang w:val="mn-MN"/>
              </w:rPr>
              <w:t>2.</w:t>
            </w:r>
          </w:p>
        </w:tc>
        <w:tc>
          <w:tcPr>
            <w:tcW w:w="2491" w:type="pct"/>
          </w:tcPr>
          <w:p w14:paraId="62158E15" w14:textId="77777777" w:rsidR="00DC16DA" w:rsidRPr="00D6255E" w:rsidRDefault="00DC16DA" w:rsidP="002E3F66">
            <w:pPr>
              <w:rPr>
                <w:caps/>
                <w:sz w:val="24"/>
                <w:szCs w:val="24"/>
                <w:lang w:val="mn-MN"/>
              </w:rPr>
            </w:pPr>
          </w:p>
        </w:tc>
        <w:tc>
          <w:tcPr>
            <w:tcW w:w="2268" w:type="pct"/>
          </w:tcPr>
          <w:p w14:paraId="6FF8A7D3" w14:textId="77777777" w:rsidR="00DC16DA" w:rsidRPr="00D6255E" w:rsidRDefault="00DC16DA" w:rsidP="002E3F66">
            <w:pPr>
              <w:rPr>
                <w:caps/>
                <w:sz w:val="24"/>
                <w:szCs w:val="24"/>
                <w:lang w:val="mn-MN"/>
              </w:rPr>
            </w:pPr>
          </w:p>
        </w:tc>
      </w:tr>
      <w:tr w:rsidR="00DC16DA" w:rsidRPr="00D6255E" w14:paraId="70FCCD60" w14:textId="77777777" w:rsidTr="004A4E15">
        <w:tc>
          <w:tcPr>
            <w:tcW w:w="241" w:type="pct"/>
          </w:tcPr>
          <w:p w14:paraId="2C46D762" w14:textId="088E6C3C" w:rsidR="00DC16DA" w:rsidRPr="00D6255E" w:rsidRDefault="007710B5" w:rsidP="002E3F66">
            <w:pPr>
              <w:rPr>
                <w:caps/>
                <w:sz w:val="24"/>
                <w:szCs w:val="24"/>
                <w:lang w:val="mn-MN"/>
              </w:rPr>
            </w:pPr>
            <w:r w:rsidRPr="00D6255E">
              <w:rPr>
                <w:caps/>
                <w:sz w:val="24"/>
                <w:szCs w:val="24"/>
                <w:lang w:val="mn-MN"/>
              </w:rPr>
              <w:t>..</w:t>
            </w:r>
          </w:p>
        </w:tc>
        <w:tc>
          <w:tcPr>
            <w:tcW w:w="2491" w:type="pct"/>
          </w:tcPr>
          <w:p w14:paraId="34C1887E" w14:textId="77777777" w:rsidR="00DC16DA" w:rsidRPr="00D6255E" w:rsidRDefault="00DC16DA" w:rsidP="002E3F66">
            <w:pPr>
              <w:rPr>
                <w:caps/>
                <w:sz w:val="24"/>
                <w:szCs w:val="24"/>
                <w:lang w:val="mn-MN"/>
              </w:rPr>
            </w:pPr>
          </w:p>
        </w:tc>
        <w:tc>
          <w:tcPr>
            <w:tcW w:w="2268" w:type="pct"/>
          </w:tcPr>
          <w:p w14:paraId="7F9E24F5" w14:textId="77777777" w:rsidR="00DC16DA" w:rsidRPr="00D6255E" w:rsidRDefault="00DC16DA" w:rsidP="002E3F66">
            <w:pPr>
              <w:rPr>
                <w:caps/>
                <w:sz w:val="24"/>
                <w:szCs w:val="24"/>
                <w:lang w:val="mn-MN"/>
              </w:rPr>
            </w:pPr>
          </w:p>
        </w:tc>
      </w:tr>
    </w:tbl>
    <w:p w14:paraId="09C3F404" w14:textId="77777777" w:rsidR="00A05082" w:rsidRPr="00D6255E" w:rsidRDefault="00A05082" w:rsidP="00DC16DA">
      <w:pPr>
        <w:rPr>
          <w:caps/>
          <w:lang w:val="mn-MN"/>
        </w:rPr>
        <w:sectPr w:rsidR="00A05082" w:rsidRPr="00D6255E" w:rsidSect="006C1334">
          <w:pgSz w:w="11907" w:h="16840" w:code="9"/>
          <w:pgMar w:top="1134" w:right="851" w:bottom="1134" w:left="1701" w:header="720" w:footer="720" w:gutter="0"/>
          <w:paperSrc w:first="7153" w:other="7153"/>
          <w:cols w:space="720"/>
          <w:docGrid w:linePitch="360"/>
        </w:sectPr>
      </w:pPr>
    </w:p>
    <w:p w14:paraId="3D75022A" w14:textId="7E77669C" w:rsidR="00A05082" w:rsidRPr="00D6255E" w:rsidRDefault="00A05082" w:rsidP="00A05082">
      <w:pPr>
        <w:pStyle w:val="Heading1"/>
        <w:rPr>
          <w:rFonts w:cs="Arial"/>
          <w:b w:val="0"/>
          <w:bCs/>
          <w:lang w:val="mn-MN"/>
        </w:rPr>
      </w:pPr>
      <w:bookmarkStart w:id="538" w:name="_Toc80267006"/>
      <w:bookmarkStart w:id="539" w:name="_Toc82378701"/>
      <w:bookmarkStart w:id="540" w:name="_Toc82445741"/>
      <w:bookmarkStart w:id="541" w:name="_Ref82446752"/>
      <w:bookmarkStart w:id="542" w:name="_Toc82448459"/>
      <w:bookmarkStart w:id="543" w:name="_Toc127459777"/>
      <w:bookmarkStart w:id="544" w:name="_Toc144551981"/>
      <w:bookmarkStart w:id="545" w:name="_Toc145437755"/>
      <w:bookmarkStart w:id="546" w:name="_Toc154245560"/>
      <w:bookmarkStart w:id="547" w:name="_Toc154657005"/>
      <w:r w:rsidRPr="00D6255E">
        <w:rPr>
          <w:rFonts w:cs="Arial"/>
          <w:bCs/>
          <w:lang w:val="mn-MN"/>
        </w:rPr>
        <w:lastRenderedPageBreak/>
        <w:t>V БҮЛЭГ. ГЭРЭЭНИЙ НӨХЦӨЛ</w:t>
      </w:r>
      <w:bookmarkEnd w:id="538"/>
      <w:bookmarkEnd w:id="539"/>
      <w:bookmarkEnd w:id="540"/>
      <w:bookmarkEnd w:id="541"/>
      <w:bookmarkEnd w:id="542"/>
      <w:bookmarkEnd w:id="543"/>
      <w:bookmarkEnd w:id="544"/>
      <w:bookmarkEnd w:id="545"/>
      <w:bookmarkEnd w:id="546"/>
      <w:bookmarkEnd w:id="547"/>
    </w:p>
    <w:p w14:paraId="4CE0CE63" w14:textId="77777777" w:rsidR="00A05082" w:rsidRPr="00D6255E" w:rsidRDefault="00A05082" w:rsidP="00A05082">
      <w:pPr>
        <w:pStyle w:val="BodyTextIndent"/>
        <w:spacing w:line="240" w:lineRule="exact"/>
        <w:ind w:left="0" w:firstLine="0"/>
        <w:rPr>
          <w:rFonts w:ascii="Arial" w:hAnsi="Arial" w:cs="Arial"/>
          <w:b/>
          <w:bCs/>
          <w:caps/>
          <w:sz w:val="20"/>
          <w:lang w:val="mn-MN"/>
        </w:rPr>
      </w:pPr>
    </w:p>
    <w:p w14:paraId="675A9097" w14:textId="77777777" w:rsidR="00A05082" w:rsidRPr="00D6255E" w:rsidRDefault="00A05082" w:rsidP="00A05082">
      <w:pPr>
        <w:pStyle w:val="BodyTextIndent"/>
        <w:spacing w:line="276" w:lineRule="auto"/>
        <w:ind w:left="0" w:firstLine="0"/>
        <w:jc w:val="center"/>
        <w:rPr>
          <w:rFonts w:ascii="Arial" w:hAnsi="Arial" w:cs="Arial"/>
          <w:b/>
          <w:bCs/>
          <w:caps/>
          <w:szCs w:val="24"/>
          <w:lang w:val="mn-MN"/>
        </w:rPr>
      </w:pPr>
      <w:r w:rsidRPr="00D6255E">
        <w:rPr>
          <w:rFonts w:ascii="Arial" w:hAnsi="Arial" w:cs="Arial"/>
          <w:b/>
          <w:bCs/>
          <w:szCs w:val="24"/>
          <w:lang w:val="mn-MN"/>
        </w:rPr>
        <w:t>Санамж</w:t>
      </w:r>
    </w:p>
    <w:p w14:paraId="1869EEE3" w14:textId="77777777" w:rsidR="00A05082" w:rsidRPr="00D6255E" w:rsidRDefault="00A05082" w:rsidP="00A05082">
      <w:pPr>
        <w:pStyle w:val="BodyTextIndent"/>
        <w:spacing w:line="276" w:lineRule="auto"/>
        <w:ind w:left="0" w:firstLine="0"/>
        <w:rPr>
          <w:rFonts w:ascii="Arial" w:hAnsi="Arial" w:cs="Arial"/>
          <w:b/>
          <w:bCs/>
          <w:i/>
          <w:szCs w:val="24"/>
          <w:lang w:val="mn-MN"/>
        </w:rPr>
      </w:pPr>
    </w:p>
    <w:p w14:paraId="32FE41DF" w14:textId="0917852E" w:rsidR="00A05082" w:rsidRPr="00D6255E" w:rsidRDefault="00A05082" w:rsidP="00A05082">
      <w:pPr>
        <w:pStyle w:val="BodyTextIndent"/>
        <w:ind w:left="0" w:firstLine="0"/>
        <w:rPr>
          <w:rFonts w:ascii="Arial" w:hAnsi="Arial" w:cs="Arial"/>
          <w:szCs w:val="24"/>
          <w:lang w:val="mn-MN"/>
        </w:rPr>
      </w:pPr>
      <w:r w:rsidRPr="00D6255E">
        <w:rPr>
          <w:rFonts w:ascii="Arial" w:hAnsi="Arial" w:cs="Arial"/>
          <w:szCs w:val="24"/>
          <w:lang w:val="mn-MN"/>
        </w:rPr>
        <w:t>Мэргэжлийн байгууллага,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бараа, үйлчилгээг ерөнхий гэрээний аргаар худалдан авах тендер шалгаруулалт зохион байгуулж бараа, үйлчилгээ худалдан авахад энэ</w:t>
      </w:r>
      <w:r w:rsidR="0011316D" w:rsidRPr="00D6255E">
        <w:rPr>
          <w:rFonts w:ascii="Arial" w:hAnsi="Arial" w:cs="Arial"/>
          <w:szCs w:val="24"/>
          <w:lang w:val="mn-MN"/>
        </w:rPr>
        <w:t xml:space="preserve"> ерөнхий</w:t>
      </w:r>
      <w:r w:rsidRPr="00D6255E">
        <w:rPr>
          <w:rFonts w:ascii="Arial" w:hAnsi="Arial" w:cs="Arial"/>
          <w:szCs w:val="24"/>
          <w:lang w:val="mn-MN"/>
        </w:rPr>
        <w:t xml:space="preserve"> гэрээний нөхцөлийг боловсруулж ашиглана. </w:t>
      </w:r>
    </w:p>
    <w:p w14:paraId="5F31E5D2" w14:textId="77777777" w:rsidR="00A05082" w:rsidRPr="00D6255E" w:rsidRDefault="00A05082" w:rsidP="00A05082">
      <w:pPr>
        <w:pStyle w:val="BodyTextIndent"/>
        <w:ind w:left="0" w:firstLine="720"/>
        <w:rPr>
          <w:rFonts w:ascii="Arial" w:hAnsi="Arial" w:cs="Arial"/>
          <w:color w:val="000000" w:themeColor="text1"/>
          <w:szCs w:val="24"/>
          <w:lang w:val="mn-MN"/>
        </w:rPr>
      </w:pPr>
    </w:p>
    <w:p w14:paraId="184A9304" w14:textId="481F2CE3" w:rsidR="00A05082" w:rsidRPr="00D6255E" w:rsidRDefault="00266CD0" w:rsidP="00A05082">
      <w:pPr>
        <w:pStyle w:val="BodyTextIndent"/>
        <w:ind w:left="0" w:firstLine="0"/>
        <w:rPr>
          <w:rFonts w:ascii="Arial" w:hAnsi="Arial" w:cs="Arial"/>
          <w:color w:val="000000" w:themeColor="text1"/>
          <w:szCs w:val="24"/>
          <w:lang w:val="mn-MN"/>
        </w:rPr>
      </w:pPr>
      <w:r w:rsidRPr="00D6255E">
        <w:rPr>
          <w:rFonts w:ascii="Arial" w:hAnsi="Arial" w:cs="Arial"/>
          <w:color w:val="000000" w:themeColor="text1"/>
          <w:szCs w:val="24"/>
          <w:lang w:val="mn-MN"/>
        </w:rPr>
        <w:t>Ерөнхий г</w:t>
      </w:r>
      <w:r w:rsidR="00A05082" w:rsidRPr="00D6255E">
        <w:rPr>
          <w:rFonts w:ascii="Arial" w:hAnsi="Arial" w:cs="Arial"/>
          <w:color w:val="000000" w:themeColor="text1"/>
          <w:szCs w:val="24"/>
          <w:lang w:val="mn-MN"/>
        </w:rPr>
        <w:t xml:space="preserve">эрээний ерөнхий нөхцөл (цаашид “ГЕН” гэх) болон гэрээний тусгай нөхцөл (цаашид “ГТН” гэх), түүнд заасан бусад баримт бичиг нь </w:t>
      </w:r>
      <w:r w:rsidR="00BB77F9" w:rsidRPr="00D6255E">
        <w:rPr>
          <w:rFonts w:ascii="Arial" w:hAnsi="Arial" w:cs="Arial"/>
          <w:color w:val="000000" w:themeColor="text1"/>
          <w:szCs w:val="24"/>
          <w:lang w:val="mn-MN"/>
        </w:rPr>
        <w:t>мэрг</w:t>
      </w:r>
      <w:r w:rsidR="00520A4D" w:rsidRPr="00D6255E">
        <w:rPr>
          <w:rFonts w:ascii="Arial" w:hAnsi="Arial" w:cs="Arial"/>
          <w:color w:val="000000" w:themeColor="text1"/>
          <w:szCs w:val="24"/>
          <w:lang w:val="mn-MN"/>
        </w:rPr>
        <w:t>э</w:t>
      </w:r>
      <w:r w:rsidR="00BB77F9" w:rsidRPr="00D6255E">
        <w:rPr>
          <w:rFonts w:ascii="Arial" w:hAnsi="Arial" w:cs="Arial"/>
          <w:color w:val="000000" w:themeColor="text1"/>
          <w:szCs w:val="24"/>
          <w:lang w:val="mn-MN"/>
        </w:rPr>
        <w:t>жлийн байгууллага, захиалагч, гүйцэтгэгчийн</w:t>
      </w:r>
      <w:r w:rsidR="00A05082" w:rsidRPr="00D6255E">
        <w:rPr>
          <w:rFonts w:ascii="Arial" w:hAnsi="Arial" w:cs="Arial"/>
          <w:color w:val="000000" w:themeColor="text1"/>
          <w:szCs w:val="24"/>
          <w:lang w:val="mn-MN"/>
        </w:rPr>
        <w:t xml:space="preserve"> хариуцлагыг тодорхойлох баримт бичиг болно. Энэ гэрээ нь захиалагчаас бараа, үйлчилгээг худалдан авах харилцааг зохицуулсан жишиг заалтуудыг агуулна. Гэрээний нөхцөлийг боловсруулахад ГЕН-д өөрчлөлт оруулахгүй.</w:t>
      </w:r>
    </w:p>
    <w:p w14:paraId="7FF6BF3D" w14:textId="77777777" w:rsidR="00A05082" w:rsidRPr="00D6255E" w:rsidRDefault="00A05082" w:rsidP="00A05082">
      <w:pPr>
        <w:pStyle w:val="BodyTextIndent"/>
        <w:ind w:left="0" w:firstLine="720"/>
        <w:rPr>
          <w:rFonts w:ascii="Arial" w:hAnsi="Arial" w:cs="Arial"/>
          <w:color w:val="000000" w:themeColor="text1"/>
          <w:szCs w:val="24"/>
          <w:lang w:val="mn-MN"/>
        </w:rPr>
      </w:pPr>
    </w:p>
    <w:p w14:paraId="38138F9B" w14:textId="054A6F3B" w:rsidR="00A05082" w:rsidRPr="00D6255E" w:rsidRDefault="00A05082" w:rsidP="00A05082">
      <w:pPr>
        <w:spacing w:line="240" w:lineRule="auto"/>
        <w:jc w:val="both"/>
        <w:rPr>
          <w:color w:val="000000" w:themeColor="text1"/>
          <w:lang w:val="mn-MN"/>
        </w:rPr>
      </w:pPr>
      <w:r w:rsidRPr="00D6255E">
        <w:rPr>
          <w:color w:val="000000" w:themeColor="text1"/>
          <w:lang w:val="mn-MN"/>
        </w:rPr>
        <w:t>ГТН-ийг тухайн бараа</w:t>
      </w:r>
      <w:r w:rsidR="00BB77F9" w:rsidRPr="00D6255E">
        <w:rPr>
          <w:color w:val="000000" w:themeColor="text1"/>
          <w:lang w:val="mn-MN"/>
        </w:rPr>
        <w:t xml:space="preserve">, үйлчилгээ </w:t>
      </w:r>
      <w:r w:rsidRPr="00D6255E">
        <w:rPr>
          <w:color w:val="000000" w:themeColor="text1"/>
          <w:lang w:val="mn-MN"/>
        </w:rPr>
        <w:t xml:space="preserve">худалдан ава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 </w:t>
      </w:r>
    </w:p>
    <w:p w14:paraId="6178FE4E" w14:textId="79571CBB" w:rsidR="00A05082" w:rsidRPr="00D6255E"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D6255E">
        <w:rPr>
          <w:color w:val="000000" w:themeColor="text1"/>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w:t>
      </w:r>
      <w:r w:rsidR="00BB77F9" w:rsidRPr="00D6255E">
        <w:rPr>
          <w:color w:val="000000" w:themeColor="text1"/>
          <w:lang w:val="mn-MN"/>
        </w:rPr>
        <w:t xml:space="preserve">, үйлчилгээ </w:t>
      </w:r>
      <w:r w:rsidRPr="00D6255E">
        <w:rPr>
          <w:color w:val="000000" w:themeColor="text1"/>
          <w:lang w:val="mn-MN"/>
        </w:rPr>
        <w:t>худалдан авахад хэрэглэхгүй бол энэ тухай ГТН-д тусгах;</w:t>
      </w:r>
    </w:p>
    <w:p w14:paraId="79C0DDBC" w14:textId="0D7082EC" w:rsidR="00A05082" w:rsidRPr="00D6255E"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D6255E">
        <w:rPr>
          <w:color w:val="000000" w:themeColor="text1"/>
          <w:lang w:val="mn-MN"/>
        </w:rPr>
        <w:t>Гэрээ баталгаажуулах маягт</w:t>
      </w:r>
      <w:r w:rsidR="002C0A06" w:rsidRPr="00D6255E">
        <w:rPr>
          <w:color w:val="000000" w:themeColor="text1"/>
          <w:lang w:val="mn-MN"/>
        </w:rPr>
        <w:t xml:space="preserve"> 1-д </w:t>
      </w:r>
      <w:r w:rsidRPr="00D6255E">
        <w:rPr>
          <w:color w:val="000000" w:themeColor="text1"/>
          <w:lang w:val="mn-MN"/>
        </w:rPr>
        <w:t>шалгарсан оролцогчийн мэдээлэл болон “хамгийн сайн” үнэлэгдсэн тендерийн мэдээллийг тусгах;</w:t>
      </w:r>
    </w:p>
    <w:p w14:paraId="7245177D" w14:textId="20CA6FA1" w:rsidR="00A05082" w:rsidRPr="00D6255E" w:rsidRDefault="008F134F" w:rsidP="003641B1">
      <w:pPr>
        <w:pStyle w:val="ListParagraph"/>
        <w:numPr>
          <w:ilvl w:val="0"/>
          <w:numId w:val="8"/>
        </w:numPr>
        <w:spacing w:after="0" w:line="240" w:lineRule="auto"/>
        <w:ind w:left="450" w:right="306" w:hanging="450"/>
        <w:contextualSpacing w:val="0"/>
        <w:jc w:val="both"/>
        <w:rPr>
          <w:color w:val="000000" w:themeColor="text1"/>
          <w:lang w:val="mn-MN"/>
        </w:rPr>
      </w:pPr>
      <w:r w:rsidRPr="00D6255E">
        <w:rPr>
          <w:color w:val="000000" w:themeColor="text1"/>
          <w:lang w:val="mn-MN"/>
        </w:rPr>
        <w:t>Б</w:t>
      </w:r>
      <w:r w:rsidR="00A05082" w:rsidRPr="00D6255E">
        <w:rPr>
          <w:color w:val="000000" w:themeColor="text1"/>
          <w:lang w:val="mn-MN"/>
        </w:rPr>
        <w:t>араа, үйлчилгээний дэлгэрэнгүй тодорхойлолт, зураг зэргийг гэрээнд хавсаргах;</w:t>
      </w:r>
    </w:p>
    <w:p w14:paraId="5FA30920" w14:textId="77777777" w:rsidR="00A05082" w:rsidRPr="00D6255E"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D6255E">
        <w:rPr>
          <w:color w:val="000000" w:themeColor="text1"/>
          <w:lang w:val="mn-MN"/>
        </w:rPr>
        <w:t xml:space="preserve">ГЕН, ГТН болон холбогдох хавсралтууд нь өөр хоорондоо зөрчилдөөнгүй байх;  </w:t>
      </w:r>
    </w:p>
    <w:p w14:paraId="0CA1EE10" w14:textId="50FBDFF7" w:rsidR="00A05082" w:rsidRPr="00D6255E" w:rsidRDefault="00A05082" w:rsidP="003641B1">
      <w:pPr>
        <w:pStyle w:val="ListParagraph"/>
        <w:numPr>
          <w:ilvl w:val="0"/>
          <w:numId w:val="8"/>
        </w:numPr>
        <w:spacing w:after="0" w:line="240" w:lineRule="auto"/>
        <w:ind w:left="450" w:right="306" w:hanging="450"/>
        <w:contextualSpacing w:val="0"/>
        <w:jc w:val="both"/>
        <w:rPr>
          <w:color w:val="000000" w:themeColor="text1"/>
          <w:lang w:val="mn-MN"/>
        </w:rPr>
      </w:pPr>
      <w:r w:rsidRPr="00D6255E">
        <w:rPr>
          <w:color w:val="000000" w:themeColor="text1"/>
          <w:lang w:val="mn-MN"/>
        </w:rPr>
        <w:t>Гэрээ баталгаажуулах маягт</w:t>
      </w:r>
      <w:r w:rsidR="00131F01" w:rsidRPr="00D6255E">
        <w:rPr>
          <w:color w:val="000000" w:themeColor="text1"/>
          <w:lang w:val="mn-MN"/>
        </w:rPr>
        <w:t xml:space="preserve"> 1-ийн</w:t>
      </w:r>
      <w:r w:rsidRPr="00D6255E">
        <w:rPr>
          <w:color w:val="000000" w:themeColor="text1"/>
          <w:lang w:val="mn-MN"/>
        </w:rPr>
        <w:t xml:space="preserve"> хаалт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w:t>
      </w:r>
      <w:r w:rsidR="00B0512D" w:rsidRPr="00D6255E">
        <w:rPr>
          <w:color w:val="000000" w:themeColor="text1"/>
          <w:lang w:val="mn-MN"/>
        </w:rPr>
        <w:t xml:space="preserve">мэргэжлийн байгууллага </w:t>
      </w:r>
      <w:r w:rsidRPr="00D6255E">
        <w:rPr>
          <w:color w:val="000000" w:themeColor="text1"/>
          <w:lang w:val="mn-MN"/>
        </w:rPr>
        <w:t>эцэслэнэ.</w:t>
      </w:r>
    </w:p>
    <w:p w14:paraId="0DEDD978" w14:textId="47DC1798" w:rsidR="009A069E" w:rsidRPr="00D6255E" w:rsidRDefault="009A069E" w:rsidP="003641B1">
      <w:pPr>
        <w:pStyle w:val="ListParagraph"/>
        <w:numPr>
          <w:ilvl w:val="0"/>
          <w:numId w:val="8"/>
        </w:numPr>
        <w:spacing w:after="0" w:line="240" w:lineRule="auto"/>
        <w:ind w:left="450" w:right="306" w:hanging="450"/>
        <w:contextualSpacing w:val="0"/>
        <w:jc w:val="both"/>
        <w:rPr>
          <w:color w:val="000000" w:themeColor="text1"/>
          <w:lang w:val="mn-MN"/>
        </w:rPr>
      </w:pPr>
      <w:r w:rsidRPr="00D6255E">
        <w:rPr>
          <w:color w:val="000000" w:themeColor="text1"/>
          <w:lang w:val="mn-MN"/>
        </w:rPr>
        <w:t xml:space="preserve">Гэрээ баталгаажуулах маягт 2-д </w:t>
      </w:r>
      <w:r w:rsidR="00C56388" w:rsidRPr="00D6255E">
        <w:rPr>
          <w:color w:val="000000" w:themeColor="text1"/>
          <w:lang w:val="mn-MN"/>
        </w:rPr>
        <w:t xml:space="preserve">заасан худалдан авах гэрээг </w:t>
      </w:r>
      <w:r w:rsidR="00CB26C4" w:rsidRPr="00D6255E">
        <w:rPr>
          <w:color w:val="000000" w:themeColor="text1"/>
          <w:lang w:val="mn-MN"/>
        </w:rPr>
        <w:t xml:space="preserve">Ерөнхий гэрээний аргын хоёрдугаар үе шатанд цахим дэлгүүрт бүртгэгдсэн </w:t>
      </w:r>
      <w:r w:rsidR="00497DD2" w:rsidRPr="00D6255E">
        <w:rPr>
          <w:color w:val="000000" w:themeColor="text1"/>
          <w:lang w:val="mn-MN"/>
        </w:rPr>
        <w:t>гүйцэтгэгчээс бараа, үйлчилгээ худалдан авахад захиалагч</w:t>
      </w:r>
      <w:r w:rsidR="00712E48" w:rsidRPr="00D6255E">
        <w:rPr>
          <w:color w:val="000000" w:themeColor="text1"/>
          <w:lang w:val="mn-MN"/>
        </w:rPr>
        <w:t xml:space="preserve"> цахим системээр дамжуулан байгуулна. </w:t>
      </w:r>
    </w:p>
    <w:p w14:paraId="6F7D9D3E" w14:textId="54681BC6" w:rsidR="007B44D9" w:rsidRPr="00D6255E" w:rsidRDefault="007B44D9" w:rsidP="003641B1">
      <w:pPr>
        <w:pStyle w:val="ListParagraph"/>
        <w:numPr>
          <w:ilvl w:val="0"/>
          <w:numId w:val="8"/>
        </w:numPr>
        <w:spacing w:after="0" w:line="240" w:lineRule="auto"/>
        <w:ind w:left="426" w:right="306" w:hanging="426"/>
        <w:jc w:val="both"/>
        <w:rPr>
          <w:color w:val="000000" w:themeColor="text1"/>
          <w:lang w:val="mn-MN"/>
        </w:rPr>
      </w:pPr>
      <w:r w:rsidRPr="00D6255E">
        <w:rPr>
          <w:lang w:val="mn-MN"/>
        </w:rPr>
        <w:t xml:space="preserve">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албан үүргээ гүйцэтгэхтэй холбогдсон хориглолт, хязгаарлалттай танилцаж, судалсан байх шаардлагатай болохыг анхаарна уу. </w:t>
      </w:r>
    </w:p>
    <w:p w14:paraId="3B36A2B2" w14:textId="77777777" w:rsidR="00A05082" w:rsidRPr="00D6255E" w:rsidRDefault="00A05082" w:rsidP="00A05082">
      <w:pPr>
        <w:rPr>
          <w:lang w:val="mn-MN"/>
        </w:rPr>
      </w:pPr>
    </w:p>
    <w:p w14:paraId="3A0C5A0F" w14:textId="77777777" w:rsidR="00A05082" w:rsidRPr="00D6255E" w:rsidRDefault="00A05082" w:rsidP="00A05082">
      <w:pPr>
        <w:spacing w:line="276" w:lineRule="auto"/>
        <w:jc w:val="both"/>
        <w:rPr>
          <w:sz w:val="22"/>
          <w:szCs w:val="22"/>
          <w:lang w:val="mn-MN"/>
        </w:rPr>
      </w:pPr>
    </w:p>
    <w:p w14:paraId="6348F3AB" w14:textId="77777777" w:rsidR="00615A76" w:rsidRPr="00D6255E" w:rsidRDefault="00615A76" w:rsidP="00A05082">
      <w:pPr>
        <w:jc w:val="both"/>
        <w:rPr>
          <w:sz w:val="20"/>
          <w:szCs w:val="20"/>
          <w:lang w:val="mn-MN"/>
        </w:rPr>
        <w:sectPr w:rsidR="00615A76" w:rsidRPr="00D6255E" w:rsidSect="00611240">
          <w:footerReference w:type="default" r:id="rId16"/>
          <w:footerReference w:type="first" r:id="rId17"/>
          <w:pgSz w:w="11906" w:h="16838" w:code="9"/>
          <w:pgMar w:top="1134" w:right="851" w:bottom="1134" w:left="1701" w:header="720" w:footer="720" w:gutter="0"/>
          <w:cols w:space="720"/>
          <w:titlePg/>
          <w:docGrid w:linePitch="360"/>
        </w:sectPr>
      </w:pPr>
      <w:bookmarkStart w:id="548" w:name="_Toc80267007"/>
      <w:bookmarkStart w:id="549" w:name="_Toc82378702"/>
    </w:p>
    <w:p w14:paraId="3D4BD07C" w14:textId="77777777" w:rsidR="00A05082" w:rsidRPr="00D6255E" w:rsidRDefault="00A05082" w:rsidP="00A05082">
      <w:pPr>
        <w:pStyle w:val="Heading1"/>
        <w:rPr>
          <w:rFonts w:cs="Arial"/>
          <w:b w:val="0"/>
          <w:bCs/>
          <w:lang w:val="mn-MN"/>
        </w:rPr>
      </w:pPr>
      <w:bookmarkStart w:id="550" w:name="_Toc82378704"/>
      <w:bookmarkStart w:id="551" w:name="_Toc82448460"/>
      <w:bookmarkStart w:id="552" w:name="_Toc127459778"/>
      <w:bookmarkStart w:id="553" w:name="_Toc144551982"/>
      <w:bookmarkStart w:id="554" w:name="_Toc145437756"/>
      <w:bookmarkStart w:id="555" w:name="_Toc154245561"/>
      <w:bookmarkStart w:id="556" w:name="_Toc154657006"/>
      <w:bookmarkEnd w:id="548"/>
      <w:bookmarkEnd w:id="549"/>
      <w:r w:rsidRPr="00D6255E">
        <w:rPr>
          <w:rFonts w:cs="Arial"/>
          <w:bCs/>
          <w:lang w:val="mn-MN"/>
        </w:rPr>
        <w:lastRenderedPageBreak/>
        <w:t>ГЭРЭЭНИЙ ЕРӨНХИЙ НӨХЦӨЛ</w:t>
      </w:r>
      <w:bookmarkEnd w:id="550"/>
      <w:bookmarkEnd w:id="551"/>
      <w:bookmarkEnd w:id="552"/>
      <w:bookmarkEnd w:id="553"/>
      <w:bookmarkEnd w:id="554"/>
      <w:bookmarkEnd w:id="555"/>
      <w:bookmarkEnd w:id="556"/>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228"/>
      </w:tblGrid>
      <w:tr w:rsidR="00B0512D" w:rsidRPr="00D6255E" w14:paraId="699C7548" w14:textId="77777777" w:rsidTr="002E3F66">
        <w:trPr>
          <w:trHeight w:val="315"/>
        </w:trPr>
        <w:tc>
          <w:tcPr>
            <w:tcW w:w="9355" w:type="dxa"/>
            <w:gridSpan w:val="2"/>
            <w:noWrap/>
          </w:tcPr>
          <w:p w14:paraId="208A02DC" w14:textId="77777777" w:rsidR="00A05082" w:rsidRPr="00D6255E" w:rsidRDefault="00A05082" w:rsidP="00B0512D">
            <w:pPr>
              <w:pStyle w:val="Heading1"/>
              <w:rPr>
                <w:rFonts w:cs="Arial"/>
                <w:b w:val="0"/>
                <w:bCs/>
                <w:szCs w:val="22"/>
                <w:lang w:val="mn-MN"/>
              </w:rPr>
            </w:pPr>
            <w:bookmarkStart w:id="557" w:name="_Toc82378705"/>
            <w:bookmarkStart w:id="558" w:name="_Toc82448461"/>
            <w:bookmarkStart w:id="559" w:name="_Toc127459779"/>
            <w:bookmarkStart w:id="560" w:name="_Toc144551983"/>
            <w:bookmarkStart w:id="561" w:name="_Toc145437757"/>
            <w:bookmarkStart w:id="562" w:name="_Toc154245562"/>
            <w:bookmarkStart w:id="563" w:name="_Toc154657007"/>
            <w:r w:rsidRPr="00D6255E">
              <w:rPr>
                <w:rFonts w:cs="Arial"/>
                <w:bCs/>
                <w:szCs w:val="22"/>
                <w:lang w:val="mn-MN"/>
              </w:rPr>
              <w:t>НЭГ.ТОДОРХОЙЛОЛТ БА ТАЙЛБАР</w:t>
            </w:r>
            <w:bookmarkEnd w:id="557"/>
            <w:bookmarkEnd w:id="558"/>
            <w:bookmarkEnd w:id="559"/>
            <w:bookmarkEnd w:id="560"/>
            <w:bookmarkEnd w:id="561"/>
            <w:bookmarkEnd w:id="562"/>
            <w:bookmarkEnd w:id="563"/>
          </w:p>
        </w:tc>
      </w:tr>
      <w:tr w:rsidR="00B0512D" w:rsidRPr="00D6255E" w14:paraId="2BB75195" w14:textId="77777777" w:rsidTr="009274A9">
        <w:trPr>
          <w:trHeight w:val="315"/>
        </w:trPr>
        <w:tc>
          <w:tcPr>
            <w:tcW w:w="2127" w:type="dxa"/>
            <w:noWrap/>
            <w:hideMark/>
          </w:tcPr>
          <w:p w14:paraId="324C3050" w14:textId="77777777" w:rsidR="00A05082" w:rsidRPr="00D6255E" w:rsidRDefault="00A05082" w:rsidP="00B0512D">
            <w:pPr>
              <w:pStyle w:val="Heading2"/>
              <w:numPr>
                <w:ilvl w:val="0"/>
                <w:numId w:val="0"/>
              </w:numPr>
              <w:jc w:val="left"/>
              <w:rPr>
                <w:rFonts w:cs="Arial"/>
                <w:lang w:val="mn-MN"/>
              </w:rPr>
            </w:pPr>
            <w:bookmarkStart w:id="564" w:name="_Toc82378706"/>
            <w:bookmarkStart w:id="565" w:name="_Toc82448462"/>
            <w:bookmarkStart w:id="566" w:name="_Toc127459780"/>
            <w:bookmarkStart w:id="567" w:name="_Toc144551984"/>
            <w:bookmarkStart w:id="568" w:name="_Toc145437758"/>
            <w:bookmarkStart w:id="569" w:name="_Toc154245563"/>
            <w:bookmarkStart w:id="570" w:name="_Toc154657008"/>
            <w:r w:rsidRPr="00D6255E">
              <w:rPr>
                <w:rFonts w:cs="Arial"/>
                <w:lang w:val="mn-MN"/>
              </w:rPr>
              <w:t>Тодорхойлолт</w:t>
            </w:r>
            <w:bookmarkEnd w:id="564"/>
            <w:bookmarkEnd w:id="565"/>
            <w:bookmarkEnd w:id="566"/>
            <w:bookmarkEnd w:id="567"/>
            <w:bookmarkEnd w:id="568"/>
            <w:bookmarkEnd w:id="569"/>
            <w:bookmarkEnd w:id="570"/>
          </w:p>
        </w:tc>
        <w:tc>
          <w:tcPr>
            <w:tcW w:w="7228" w:type="dxa"/>
            <w:noWrap/>
            <w:vAlign w:val="center"/>
            <w:hideMark/>
          </w:tcPr>
          <w:p w14:paraId="2FE628C8" w14:textId="651FF426" w:rsidR="00A05082" w:rsidRPr="00D6255E" w:rsidRDefault="00A05082" w:rsidP="003641B1">
            <w:pPr>
              <w:pStyle w:val="ListParagraph"/>
              <w:numPr>
                <w:ilvl w:val="1"/>
                <w:numId w:val="10"/>
              </w:numPr>
              <w:spacing w:after="120"/>
              <w:contextualSpacing w:val="0"/>
              <w:jc w:val="both"/>
              <w:rPr>
                <w:lang w:val="mn-MN"/>
              </w:rPr>
            </w:pPr>
            <w:r w:rsidRPr="00D6255E">
              <w:rPr>
                <w:lang w:val="mn-MN"/>
              </w:rPr>
              <w:t>Гэрээнд хэрэглэсэн үг, хэллэг, илэрхийлэл нь до</w:t>
            </w:r>
            <w:r w:rsidR="009274A9" w:rsidRPr="00D6255E">
              <w:rPr>
                <w:lang w:val="mn-MN"/>
              </w:rPr>
              <w:t>о</w:t>
            </w:r>
            <w:r w:rsidRPr="00D6255E">
              <w:rPr>
                <w:lang w:val="mn-MN"/>
              </w:rPr>
              <w:t>р дурдсан утгыг агуулна:</w:t>
            </w:r>
          </w:p>
        </w:tc>
      </w:tr>
      <w:tr w:rsidR="00B0512D" w:rsidRPr="00D6255E" w14:paraId="463BF00F" w14:textId="77777777" w:rsidTr="009274A9">
        <w:trPr>
          <w:trHeight w:val="315"/>
        </w:trPr>
        <w:tc>
          <w:tcPr>
            <w:tcW w:w="2127" w:type="dxa"/>
            <w:noWrap/>
          </w:tcPr>
          <w:p w14:paraId="372148D9" w14:textId="77777777" w:rsidR="00A05082" w:rsidRPr="00D6255E" w:rsidRDefault="00A05082" w:rsidP="00B0512D">
            <w:pPr>
              <w:pStyle w:val="Heading2"/>
              <w:numPr>
                <w:ilvl w:val="0"/>
                <w:numId w:val="0"/>
              </w:numPr>
              <w:jc w:val="left"/>
              <w:rPr>
                <w:rFonts w:cs="Arial"/>
                <w:lang w:val="mn-MN"/>
              </w:rPr>
            </w:pPr>
          </w:p>
        </w:tc>
        <w:tc>
          <w:tcPr>
            <w:tcW w:w="7228" w:type="dxa"/>
            <w:noWrap/>
          </w:tcPr>
          <w:p w14:paraId="12F46E66" w14:textId="39F48666" w:rsidR="00A05082" w:rsidRPr="00D6255E" w:rsidRDefault="009274A9" w:rsidP="003641B1">
            <w:pPr>
              <w:pStyle w:val="ListParagraph"/>
              <w:numPr>
                <w:ilvl w:val="2"/>
                <w:numId w:val="10"/>
              </w:numPr>
              <w:spacing w:after="120"/>
              <w:ind w:left="1469"/>
              <w:contextualSpacing w:val="0"/>
              <w:jc w:val="both"/>
              <w:rPr>
                <w:lang w:val="mn-MN"/>
              </w:rPr>
            </w:pPr>
            <w:r w:rsidRPr="00D6255E">
              <w:rPr>
                <w:lang w:val="mn-MN"/>
              </w:rPr>
              <w:t xml:space="preserve">“Мэргэжлийн байгууллага” гэж гүйцэтгэгчтэй ерөнхий гэрээ байгуулах худалдан авах ажиллагааны асуудал хариуцсан төрийн захиргааны байгууллагыг; </w:t>
            </w:r>
          </w:p>
        </w:tc>
      </w:tr>
      <w:tr w:rsidR="009274A9" w:rsidRPr="00D6255E" w14:paraId="087A6EAF" w14:textId="77777777" w:rsidTr="009274A9">
        <w:trPr>
          <w:trHeight w:val="315"/>
        </w:trPr>
        <w:tc>
          <w:tcPr>
            <w:tcW w:w="2127" w:type="dxa"/>
            <w:noWrap/>
          </w:tcPr>
          <w:p w14:paraId="180BE5E7" w14:textId="77777777" w:rsidR="009274A9" w:rsidRPr="00D6255E" w:rsidRDefault="009274A9" w:rsidP="00B0512D">
            <w:pPr>
              <w:pStyle w:val="Heading2"/>
              <w:numPr>
                <w:ilvl w:val="0"/>
                <w:numId w:val="0"/>
              </w:numPr>
              <w:jc w:val="left"/>
              <w:rPr>
                <w:rFonts w:cs="Arial"/>
                <w:lang w:val="mn-MN"/>
              </w:rPr>
            </w:pPr>
          </w:p>
        </w:tc>
        <w:tc>
          <w:tcPr>
            <w:tcW w:w="7228" w:type="dxa"/>
            <w:noWrap/>
          </w:tcPr>
          <w:p w14:paraId="1B7F94C1" w14:textId="48C216E8" w:rsidR="009274A9" w:rsidRPr="00D6255E" w:rsidRDefault="009274A9" w:rsidP="003641B1">
            <w:pPr>
              <w:pStyle w:val="ListParagraph"/>
              <w:numPr>
                <w:ilvl w:val="2"/>
                <w:numId w:val="10"/>
              </w:numPr>
              <w:spacing w:after="120"/>
              <w:ind w:left="1469"/>
              <w:contextualSpacing w:val="0"/>
              <w:jc w:val="both"/>
              <w:rPr>
                <w:lang w:val="mn-MN"/>
              </w:rPr>
            </w:pPr>
            <w:r w:rsidRPr="00D6255E">
              <w:rPr>
                <w:lang w:val="mn-MN"/>
              </w:rPr>
              <w:t xml:space="preserve">“Захиалагч” гэж </w:t>
            </w:r>
            <w:r w:rsidR="00614B7E" w:rsidRPr="00D6255E">
              <w:rPr>
                <w:lang w:val="mn-MN"/>
              </w:rPr>
              <w:t xml:space="preserve">цахим дэлгүүрт захиалгын хуудас илгээж, </w:t>
            </w:r>
            <w:r w:rsidR="00A92E03" w:rsidRPr="00D6255E">
              <w:rPr>
                <w:lang w:val="mn-MN"/>
              </w:rPr>
              <w:t>цахим дэлгүүрт бүртгэгдсэн бараа, үйлчилгээ худалдан авахаар гүйцэтгэгчтэй худалдан авах гэрээ байгуул</w:t>
            </w:r>
            <w:r w:rsidR="00BE5246" w:rsidRPr="00D6255E">
              <w:rPr>
                <w:lang w:val="mn-MN"/>
              </w:rPr>
              <w:t>ах</w:t>
            </w:r>
            <w:r w:rsidR="00A92E03" w:rsidRPr="00D6255E">
              <w:rPr>
                <w:lang w:val="mn-MN"/>
              </w:rPr>
              <w:t xml:space="preserve"> </w:t>
            </w:r>
            <w:r w:rsidRPr="00D6255E">
              <w:rPr>
                <w:lang w:val="mn-MN"/>
              </w:rPr>
              <w:t>этгээдийг;</w:t>
            </w:r>
          </w:p>
        </w:tc>
      </w:tr>
      <w:tr w:rsidR="00B0512D" w:rsidRPr="00D6255E" w14:paraId="6414E190" w14:textId="77777777" w:rsidTr="009274A9">
        <w:trPr>
          <w:trHeight w:val="315"/>
        </w:trPr>
        <w:tc>
          <w:tcPr>
            <w:tcW w:w="2127" w:type="dxa"/>
            <w:noWrap/>
          </w:tcPr>
          <w:p w14:paraId="0475415A" w14:textId="77777777" w:rsidR="00A05082" w:rsidRPr="00D6255E" w:rsidRDefault="00A05082" w:rsidP="00B0512D">
            <w:pPr>
              <w:pStyle w:val="Heading2"/>
              <w:numPr>
                <w:ilvl w:val="0"/>
                <w:numId w:val="0"/>
              </w:numPr>
              <w:jc w:val="left"/>
              <w:rPr>
                <w:rFonts w:cs="Arial"/>
                <w:lang w:val="mn-MN"/>
              </w:rPr>
            </w:pPr>
          </w:p>
        </w:tc>
        <w:tc>
          <w:tcPr>
            <w:tcW w:w="7228" w:type="dxa"/>
            <w:noWrap/>
            <w:hideMark/>
          </w:tcPr>
          <w:p w14:paraId="2158BB44" w14:textId="3F1EF832"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w:t>
            </w:r>
            <w:r w:rsidR="009274A9" w:rsidRPr="00D6255E">
              <w:rPr>
                <w:lang w:val="mn-MN"/>
              </w:rPr>
              <w:t>Гүйцэтгэгч</w:t>
            </w:r>
            <w:r w:rsidRPr="00D6255E">
              <w:rPr>
                <w:lang w:val="mn-MN"/>
              </w:rPr>
              <w:t xml:space="preserve">” гэж гэрээ байгуулах эрх авсан бөгөөд </w:t>
            </w:r>
            <w:r w:rsidR="00A92E03" w:rsidRPr="00D6255E">
              <w:rPr>
                <w:lang w:val="mn-MN"/>
              </w:rPr>
              <w:t>г</w:t>
            </w:r>
            <w:r w:rsidRPr="00D6255E">
              <w:rPr>
                <w:lang w:val="mn-MN"/>
              </w:rPr>
              <w:t>эрээ баталгаажуулах маягт</w:t>
            </w:r>
            <w:r w:rsidR="00563965" w:rsidRPr="00D6255E">
              <w:rPr>
                <w:lang w:val="mn-MN"/>
              </w:rPr>
              <w:t xml:space="preserve">уудад </w:t>
            </w:r>
            <w:r w:rsidRPr="00D6255E">
              <w:rPr>
                <w:lang w:val="mn-MN"/>
              </w:rPr>
              <w:t>нэрлэсэн этгээдийг;</w:t>
            </w:r>
          </w:p>
        </w:tc>
      </w:tr>
      <w:tr w:rsidR="00B0512D" w:rsidRPr="00D6255E" w14:paraId="3FB7726E" w14:textId="77777777" w:rsidTr="009274A9">
        <w:trPr>
          <w:trHeight w:val="315"/>
        </w:trPr>
        <w:tc>
          <w:tcPr>
            <w:tcW w:w="2127" w:type="dxa"/>
            <w:noWrap/>
          </w:tcPr>
          <w:p w14:paraId="101E448E" w14:textId="77777777" w:rsidR="00A05082" w:rsidRPr="00D6255E" w:rsidRDefault="00A05082" w:rsidP="00B0512D">
            <w:pPr>
              <w:pStyle w:val="Heading2"/>
              <w:numPr>
                <w:ilvl w:val="0"/>
                <w:numId w:val="0"/>
              </w:numPr>
              <w:jc w:val="left"/>
              <w:rPr>
                <w:rFonts w:cs="Arial"/>
                <w:lang w:val="mn-MN"/>
              </w:rPr>
            </w:pPr>
          </w:p>
        </w:tc>
        <w:tc>
          <w:tcPr>
            <w:tcW w:w="7228" w:type="dxa"/>
            <w:noWrap/>
            <w:hideMark/>
          </w:tcPr>
          <w:p w14:paraId="7438BCFF" w14:textId="3937C6C3"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 xml:space="preserve">“Талууд” гэж </w:t>
            </w:r>
            <w:r w:rsidR="00F77EEB" w:rsidRPr="00D6255E">
              <w:rPr>
                <w:lang w:val="mn-MN"/>
              </w:rPr>
              <w:t xml:space="preserve">гэрээ баталгаажуулах маягтад заасан этгээдүүдийг </w:t>
            </w:r>
            <w:r w:rsidRPr="00D6255E">
              <w:rPr>
                <w:lang w:val="mn-MN"/>
              </w:rPr>
              <w:t>хамтад нэрлэснийг;</w:t>
            </w:r>
          </w:p>
        </w:tc>
      </w:tr>
      <w:tr w:rsidR="00B0512D" w:rsidRPr="00D6255E" w14:paraId="0BE7258C" w14:textId="77777777" w:rsidTr="009274A9">
        <w:trPr>
          <w:trHeight w:val="315"/>
        </w:trPr>
        <w:tc>
          <w:tcPr>
            <w:tcW w:w="2127" w:type="dxa"/>
            <w:noWrap/>
          </w:tcPr>
          <w:p w14:paraId="7BADC019" w14:textId="77777777" w:rsidR="00A05082" w:rsidRPr="00D6255E" w:rsidRDefault="00A05082" w:rsidP="00B0512D">
            <w:pPr>
              <w:pStyle w:val="Heading2"/>
              <w:numPr>
                <w:ilvl w:val="0"/>
                <w:numId w:val="0"/>
              </w:numPr>
              <w:jc w:val="left"/>
              <w:rPr>
                <w:rFonts w:cs="Arial"/>
                <w:lang w:val="mn-MN"/>
              </w:rPr>
            </w:pPr>
          </w:p>
        </w:tc>
        <w:tc>
          <w:tcPr>
            <w:tcW w:w="7228" w:type="dxa"/>
            <w:noWrap/>
          </w:tcPr>
          <w:p w14:paraId="53AF6CA0" w14:textId="77777777"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Хууль” гэж Төрийн болон орон нутгийн өмчийн хөрөнгөөр бараа, ажил, үйлчилгээ худалдан авах тухай хуулийг;</w:t>
            </w:r>
          </w:p>
        </w:tc>
      </w:tr>
      <w:tr w:rsidR="00B0512D" w:rsidRPr="00D6255E" w14:paraId="0898BDD3" w14:textId="77777777" w:rsidTr="009274A9">
        <w:trPr>
          <w:trHeight w:val="315"/>
        </w:trPr>
        <w:tc>
          <w:tcPr>
            <w:tcW w:w="2127" w:type="dxa"/>
            <w:noWrap/>
          </w:tcPr>
          <w:p w14:paraId="3D982328" w14:textId="77777777" w:rsidR="00A05082" w:rsidRPr="00D6255E" w:rsidRDefault="00A05082" w:rsidP="00B0512D">
            <w:pPr>
              <w:pStyle w:val="Heading2"/>
              <w:numPr>
                <w:ilvl w:val="0"/>
                <w:numId w:val="0"/>
              </w:numPr>
              <w:jc w:val="left"/>
              <w:rPr>
                <w:rFonts w:cs="Arial"/>
                <w:lang w:val="mn-MN"/>
              </w:rPr>
            </w:pPr>
          </w:p>
        </w:tc>
        <w:tc>
          <w:tcPr>
            <w:tcW w:w="7228" w:type="dxa"/>
            <w:noWrap/>
            <w:hideMark/>
          </w:tcPr>
          <w:p w14:paraId="10899152" w14:textId="6A703D29"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 xml:space="preserve">“Бараа нийлүүлэх нөхцөл” гэж </w:t>
            </w:r>
            <w:r w:rsidR="009274A9" w:rsidRPr="00D6255E">
              <w:rPr>
                <w:lang w:val="mn-MN"/>
              </w:rPr>
              <w:t>мэргэжлийн байгууллагын</w:t>
            </w:r>
            <w:r w:rsidRPr="00D6255E">
              <w:rPr>
                <w:lang w:val="mn-MN"/>
              </w:rPr>
              <w:t xml:space="preserve"> техникийн тодорхойлолтод нийцүүлж </w:t>
            </w:r>
            <w:r w:rsidR="009274A9" w:rsidRPr="00D6255E">
              <w:rPr>
                <w:lang w:val="mn-MN"/>
              </w:rPr>
              <w:t>т</w:t>
            </w:r>
            <w:r w:rsidRPr="00D6255E">
              <w:rPr>
                <w:lang w:val="mn-MN"/>
              </w:rPr>
              <w:t xml:space="preserve">ендерт тусгасан бараа бэлтгэх, нийлүүлэх, дагалдах үйлчилгээ үзүүлэх нөхцөлийг ойлгоно. Тендерт тусгайлан заагаагүй бараа нийлүүлэх нөхцөлийг </w:t>
            </w:r>
            <w:r w:rsidR="009274A9" w:rsidRPr="00D6255E">
              <w:rPr>
                <w:lang w:val="mn-MN"/>
              </w:rPr>
              <w:t>т</w:t>
            </w:r>
            <w:r w:rsidRPr="00D6255E">
              <w:rPr>
                <w:lang w:val="mn-MN"/>
              </w:rPr>
              <w:t xml:space="preserve">ехникийн тодорхойлолтод тусгаснаар ойлгоно. </w:t>
            </w:r>
          </w:p>
        </w:tc>
      </w:tr>
      <w:tr w:rsidR="00B0512D" w:rsidRPr="00D6255E" w14:paraId="290773DA" w14:textId="77777777" w:rsidTr="009274A9">
        <w:trPr>
          <w:trHeight w:val="315"/>
        </w:trPr>
        <w:tc>
          <w:tcPr>
            <w:tcW w:w="2127" w:type="dxa"/>
            <w:noWrap/>
          </w:tcPr>
          <w:p w14:paraId="66B7029E" w14:textId="77777777" w:rsidR="00A05082" w:rsidRPr="00D6255E" w:rsidRDefault="00A05082" w:rsidP="00B0512D">
            <w:pPr>
              <w:pStyle w:val="Heading2"/>
              <w:numPr>
                <w:ilvl w:val="0"/>
                <w:numId w:val="0"/>
              </w:numPr>
              <w:jc w:val="left"/>
              <w:rPr>
                <w:rFonts w:cs="Arial"/>
                <w:lang w:val="mn-MN"/>
              </w:rPr>
            </w:pPr>
          </w:p>
        </w:tc>
        <w:tc>
          <w:tcPr>
            <w:tcW w:w="7228" w:type="dxa"/>
            <w:noWrap/>
          </w:tcPr>
          <w:p w14:paraId="15EC65BB" w14:textId="243664B3"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w:t>
            </w:r>
            <w:r w:rsidR="009274A9" w:rsidRPr="00D6255E">
              <w:rPr>
                <w:lang w:val="mn-MN"/>
              </w:rPr>
              <w:t>Үүрэг гүйцэтгэх</w:t>
            </w:r>
            <w:r w:rsidRPr="00D6255E">
              <w:rPr>
                <w:lang w:val="mn-MN"/>
              </w:rPr>
              <w:t xml:space="preserve"> газар” гэж бараа</w:t>
            </w:r>
            <w:r w:rsidR="009274A9" w:rsidRPr="00D6255E">
              <w:rPr>
                <w:lang w:val="mn-MN"/>
              </w:rPr>
              <w:t xml:space="preserve"> хүлээлгэн өгөх, эсхүл үйлчилгээ үзүүлэх газрыг;</w:t>
            </w:r>
          </w:p>
        </w:tc>
      </w:tr>
      <w:tr w:rsidR="00B0512D" w:rsidRPr="00D6255E" w14:paraId="2E8ED133" w14:textId="77777777" w:rsidTr="009274A9">
        <w:trPr>
          <w:trHeight w:val="315"/>
        </w:trPr>
        <w:tc>
          <w:tcPr>
            <w:tcW w:w="2127" w:type="dxa"/>
            <w:noWrap/>
          </w:tcPr>
          <w:p w14:paraId="1DF43F86" w14:textId="77777777" w:rsidR="00A05082" w:rsidRPr="00D6255E" w:rsidRDefault="00A05082" w:rsidP="00B0512D">
            <w:pPr>
              <w:pStyle w:val="Heading2"/>
              <w:numPr>
                <w:ilvl w:val="0"/>
                <w:numId w:val="0"/>
              </w:numPr>
              <w:jc w:val="left"/>
              <w:rPr>
                <w:rFonts w:cs="Arial"/>
                <w:lang w:val="mn-MN"/>
              </w:rPr>
            </w:pPr>
          </w:p>
        </w:tc>
        <w:tc>
          <w:tcPr>
            <w:tcW w:w="7228" w:type="dxa"/>
            <w:noWrap/>
          </w:tcPr>
          <w:p w14:paraId="3E35BC8A" w14:textId="56B51593"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 xml:space="preserve">“Доголдол” гэж </w:t>
            </w:r>
            <w:r w:rsidR="009274A9" w:rsidRPr="00D6255E">
              <w:rPr>
                <w:lang w:val="mn-MN"/>
              </w:rPr>
              <w:t>гүйцэтгэгчийн гүйцэтгэсэн</w:t>
            </w:r>
            <w:r w:rsidRPr="00D6255E">
              <w:rPr>
                <w:lang w:val="mn-MN"/>
              </w:rPr>
              <w:t xml:space="preserve"> бараа,</w:t>
            </w:r>
            <w:r w:rsidR="009274A9" w:rsidRPr="00D6255E">
              <w:rPr>
                <w:lang w:val="mn-MN"/>
              </w:rPr>
              <w:t xml:space="preserve"> эсхүл </w:t>
            </w:r>
            <w:r w:rsidRPr="00D6255E">
              <w:rPr>
                <w:lang w:val="mn-MN"/>
              </w:rPr>
              <w:t>үйлчилгээний шинж байдал, чанар</w:t>
            </w:r>
            <w:r w:rsidR="009274A9" w:rsidRPr="00D6255E">
              <w:rPr>
                <w:lang w:val="mn-MN"/>
              </w:rPr>
              <w:t xml:space="preserve">, </w:t>
            </w:r>
            <w:r w:rsidRPr="00D6255E">
              <w:rPr>
                <w:lang w:val="mn-MN"/>
              </w:rPr>
              <w:t xml:space="preserve">тоо хэмжээ нь </w:t>
            </w:r>
            <w:r w:rsidR="009274A9" w:rsidRPr="00D6255E">
              <w:rPr>
                <w:lang w:val="mn-MN"/>
              </w:rPr>
              <w:t>гүйцэтгэгчийн</w:t>
            </w:r>
            <w:r w:rsidRPr="00D6255E">
              <w:rPr>
                <w:lang w:val="mn-MN"/>
              </w:rPr>
              <w:t xml:space="preserve"> ирүүлсэн тендерээс зөрүүтэй байхыг;</w:t>
            </w:r>
          </w:p>
        </w:tc>
      </w:tr>
      <w:tr w:rsidR="00B0512D" w:rsidRPr="00D6255E" w14:paraId="3CC54FF6" w14:textId="77777777" w:rsidTr="009274A9">
        <w:trPr>
          <w:trHeight w:val="315"/>
        </w:trPr>
        <w:tc>
          <w:tcPr>
            <w:tcW w:w="2127" w:type="dxa"/>
            <w:noWrap/>
          </w:tcPr>
          <w:p w14:paraId="37FC6DEA" w14:textId="77777777" w:rsidR="00A05082" w:rsidRPr="00D6255E" w:rsidRDefault="00A05082" w:rsidP="00B0512D">
            <w:pPr>
              <w:pStyle w:val="Heading2"/>
              <w:numPr>
                <w:ilvl w:val="0"/>
                <w:numId w:val="0"/>
              </w:numPr>
              <w:jc w:val="left"/>
              <w:rPr>
                <w:rFonts w:cs="Arial"/>
                <w:lang w:val="mn-MN"/>
              </w:rPr>
            </w:pPr>
          </w:p>
        </w:tc>
        <w:tc>
          <w:tcPr>
            <w:tcW w:w="7228" w:type="dxa"/>
            <w:noWrap/>
          </w:tcPr>
          <w:p w14:paraId="6A11826C" w14:textId="00495838"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 xml:space="preserve">“Баталгаат хугацаа” гэж </w:t>
            </w:r>
            <w:r w:rsidR="009274A9" w:rsidRPr="00D6255E">
              <w:rPr>
                <w:lang w:val="mn-MN"/>
              </w:rPr>
              <w:t xml:space="preserve">гэрээний дагуу гүйцэтгэгчийн гүйцэтгэсэн </w:t>
            </w:r>
            <w:r w:rsidRPr="00D6255E">
              <w:rPr>
                <w:lang w:val="mn-MN"/>
              </w:rPr>
              <w:t>бараа</w:t>
            </w:r>
            <w:r w:rsidR="009274A9" w:rsidRPr="00D6255E">
              <w:rPr>
                <w:lang w:val="mn-MN"/>
              </w:rPr>
              <w:t>, эсхүл үйлчилгээ</w:t>
            </w:r>
            <w:r w:rsidRPr="00D6255E">
              <w:rPr>
                <w:lang w:val="mn-MN"/>
              </w:rPr>
              <w:t xml:space="preserve">г зориулалтын дагуу ердийн байдлаар ашиглах явцад илэрсэн доголдлыг </w:t>
            </w:r>
            <w:r w:rsidR="009274A9" w:rsidRPr="00D6255E">
              <w:rPr>
                <w:lang w:val="mn-MN"/>
              </w:rPr>
              <w:t xml:space="preserve">гүйцэтгэгч </w:t>
            </w:r>
            <w:r w:rsidRPr="00D6255E">
              <w:rPr>
                <w:lang w:val="mn-MN"/>
              </w:rPr>
              <w:t>хариуцах хугацааг;</w:t>
            </w:r>
          </w:p>
        </w:tc>
      </w:tr>
      <w:tr w:rsidR="00B0512D" w:rsidRPr="00D6255E" w14:paraId="065D45ED" w14:textId="77777777" w:rsidTr="009274A9">
        <w:trPr>
          <w:trHeight w:val="315"/>
        </w:trPr>
        <w:tc>
          <w:tcPr>
            <w:tcW w:w="2127" w:type="dxa"/>
            <w:noWrap/>
          </w:tcPr>
          <w:p w14:paraId="78996B54" w14:textId="77777777" w:rsidR="00A05082" w:rsidRPr="00D6255E" w:rsidRDefault="00A05082" w:rsidP="00B0512D">
            <w:pPr>
              <w:pStyle w:val="Heading2"/>
              <w:numPr>
                <w:ilvl w:val="0"/>
                <w:numId w:val="0"/>
              </w:numPr>
              <w:jc w:val="left"/>
              <w:rPr>
                <w:rFonts w:cs="Arial"/>
                <w:lang w:val="mn-MN"/>
              </w:rPr>
            </w:pPr>
          </w:p>
        </w:tc>
        <w:tc>
          <w:tcPr>
            <w:tcW w:w="7228" w:type="dxa"/>
            <w:noWrap/>
          </w:tcPr>
          <w:p w14:paraId="30B762FD" w14:textId="7CF19155"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 xml:space="preserve">“Гомдлын шаардлага гаргах хугацаа” гэж гэрээгээр баталгаат хугацаа тогтоогоогүй бол </w:t>
            </w:r>
            <w:r w:rsidR="009274A9" w:rsidRPr="00D6255E">
              <w:rPr>
                <w:lang w:val="mn-MN"/>
              </w:rPr>
              <w:t>мэргэжлийн байгууллага</w:t>
            </w:r>
            <w:r w:rsidR="00F77EEB" w:rsidRPr="00D6255E">
              <w:rPr>
                <w:lang w:val="mn-MN"/>
              </w:rPr>
              <w:t xml:space="preserve"> болон захиалагча</w:t>
            </w:r>
            <w:r w:rsidR="009274A9" w:rsidRPr="00D6255E">
              <w:rPr>
                <w:lang w:val="mn-MN"/>
              </w:rPr>
              <w:t xml:space="preserve">ас </w:t>
            </w:r>
            <w:r w:rsidRPr="00D6255E">
              <w:rPr>
                <w:lang w:val="mn-MN"/>
              </w:rPr>
              <w:t xml:space="preserve">доголдолтой холбогдуулж </w:t>
            </w:r>
            <w:r w:rsidR="009274A9" w:rsidRPr="00D6255E">
              <w:rPr>
                <w:lang w:val="mn-MN"/>
              </w:rPr>
              <w:t>гүйцэтгэгчид</w:t>
            </w:r>
            <w:r w:rsidRPr="00D6255E">
              <w:rPr>
                <w:lang w:val="mn-MN"/>
              </w:rPr>
              <w:t xml:space="preserve"> шаардлага гаргах хугацааг;</w:t>
            </w:r>
          </w:p>
        </w:tc>
      </w:tr>
      <w:tr w:rsidR="00B0512D" w:rsidRPr="00D6255E" w14:paraId="13B26FE0" w14:textId="77777777" w:rsidTr="009274A9">
        <w:trPr>
          <w:trHeight w:val="315"/>
        </w:trPr>
        <w:tc>
          <w:tcPr>
            <w:tcW w:w="2127" w:type="dxa"/>
            <w:noWrap/>
          </w:tcPr>
          <w:p w14:paraId="4350498C" w14:textId="77777777" w:rsidR="00A05082" w:rsidRPr="00D6255E" w:rsidRDefault="00A05082" w:rsidP="00B0512D">
            <w:pPr>
              <w:pStyle w:val="Heading2"/>
              <w:numPr>
                <w:ilvl w:val="0"/>
                <w:numId w:val="0"/>
              </w:numPr>
              <w:jc w:val="left"/>
              <w:rPr>
                <w:rFonts w:cs="Arial"/>
                <w:highlight w:val="yellow"/>
                <w:lang w:val="mn-MN"/>
              </w:rPr>
            </w:pPr>
          </w:p>
        </w:tc>
        <w:tc>
          <w:tcPr>
            <w:tcW w:w="7228" w:type="dxa"/>
            <w:noWrap/>
          </w:tcPr>
          <w:p w14:paraId="7A225F64" w14:textId="0B2C28DF"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w:t>
            </w:r>
            <w:r w:rsidR="00DE0BA9" w:rsidRPr="00D6255E">
              <w:rPr>
                <w:lang w:val="mn-MN"/>
              </w:rPr>
              <w:t>Мэргэжлийн байгууллагын</w:t>
            </w:r>
            <w:r w:rsidRPr="00D6255E">
              <w:rPr>
                <w:lang w:val="mn-MN"/>
              </w:rPr>
              <w:t xml:space="preserve"> төлөөлөгч” гэж </w:t>
            </w:r>
            <w:r w:rsidR="00DE0BA9" w:rsidRPr="00D6255E">
              <w:rPr>
                <w:lang w:val="mn-MN"/>
              </w:rPr>
              <w:t>г</w:t>
            </w:r>
            <w:r w:rsidRPr="00D6255E">
              <w:rPr>
                <w:lang w:val="mn-MN"/>
              </w:rPr>
              <w:t xml:space="preserve">эрээнд нэмэлт, өөрчлөлт оруулах, гэрээг цуцлах, гэрээнээс татгалзахаас бусад </w:t>
            </w:r>
            <w:r w:rsidR="00DE0BA9" w:rsidRPr="00D6255E">
              <w:rPr>
                <w:lang w:val="mn-MN"/>
              </w:rPr>
              <w:t>г</w:t>
            </w:r>
            <w:r w:rsidRPr="00D6255E">
              <w:rPr>
                <w:lang w:val="mn-MN"/>
              </w:rPr>
              <w:t>эрээг хэрэгжүүлэхтэй холбоотой асуудлаар</w:t>
            </w:r>
            <w:r w:rsidR="00DE0BA9" w:rsidRPr="00D6255E">
              <w:rPr>
                <w:lang w:val="mn-MN"/>
              </w:rPr>
              <w:t xml:space="preserve"> гүйцэтгэгчтэй</w:t>
            </w:r>
            <w:r w:rsidRPr="00D6255E">
              <w:rPr>
                <w:lang w:val="mn-MN"/>
              </w:rPr>
              <w:t xml:space="preserve"> харилцах, хяналтыг хэрэгжүүлэх эрхтэй </w:t>
            </w:r>
            <w:r w:rsidR="00DE0BA9" w:rsidRPr="00D6255E">
              <w:rPr>
                <w:lang w:val="mn-MN"/>
              </w:rPr>
              <w:t>мэргэжлийн байгууллагаас</w:t>
            </w:r>
            <w:r w:rsidRPr="00D6255E">
              <w:rPr>
                <w:lang w:val="mn-MN"/>
              </w:rPr>
              <w:t xml:space="preserve"> томилогдсон этгээдийг;</w:t>
            </w:r>
          </w:p>
        </w:tc>
      </w:tr>
      <w:tr w:rsidR="00B0512D" w:rsidRPr="00D6255E" w14:paraId="54A352A9" w14:textId="77777777" w:rsidTr="009274A9">
        <w:trPr>
          <w:trHeight w:val="315"/>
        </w:trPr>
        <w:tc>
          <w:tcPr>
            <w:tcW w:w="2127" w:type="dxa"/>
            <w:noWrap/>
          </w:tcPr>
          <w:p w14:paraId="3F7A9142" w14:textId="77777777" w:rsidR="00A05082" w:rsidRPr="00D6255E" w:rsidRDefault="00A05082" w:rsidP="00B0512D">
            <w:pPr>
              <w:pStyle w:val="Heading2"/>
              <w:numPr>
                <w:ilvl w:val="0"/>
                <w:numId w:val="0"/>
              </w:numPr>
              <w:jc w:val="left"/>
              <w:rPr>
                <w:rFonts w:cs="Arial"/>
                <w:lang w:val="mn-MN"/>
              </w:rPr>
            </w:pPr>
          </w:p>
        </w:tc>
        <w:tc>
          <w:tcPr>
            <w:tcW w:w="7228" w:type="dxa"/>
            <w:noWrap/>
          </w:tcPr>
          <w:p w14:paraId="5C23633F" w14:textId="6636DD19"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w:t>
            </w:r>
            <w:r w:rsidR="00DE0BA9" w:rsidRPr="00D6255E">
              <w:rPr>
                <w:lang w:val="mn-MN"/>
              </w:rPr>
              <w:t>Гүйцэтгэгчий</w:t>
            </w:r>
            <w:r w:rsidRPr="00D6255E">
              <w:rPr>
                <w:lang w:val="mn-MN"/>
              </w:rPr>
              <w:t xml:space="preserve">н төлөөлөгч” гэж </w:t>
            </w:r>
            <w:r w:rsidR="00DE0BA9" w:rsidRPr="00D6255E">
              <w:rPr>
                <w:lang w:val="mn-MN"/>
              </w:rPr>
              <w:t>г</w:t>
            </w:r>
            <w:r w:rsidRPr="00D6255E">
              <w:rPr>
                <w:lang w:val="mn-MN"/>
              </w:rPr>
              <w:t xml:space="preserve">эрээнд нэмэлт, өөрчлөлт оруулах, гэрээг цуцлах, гэрээнээс татгалзахаас бусад </w:t>
            </w:r>
            <w:r w:rsidR="00DE0BA9" w:rsidRPr="00D6255E">
              <w:rPr>
                <w:lang w:val="mn-MN"/>
              </w:rPr>
              <w:t>г</w:t>
            </w:r>
            <w:r w:rsidRPr="00D6255E">
              <w:rPr>
                <w:lang w:val="mn-MN"/>
              </w:rPr>
              <w:t xml:space="preserve">эрээг хэрэгжүүлэхтэй холбоотой </w:t>
            </w:r>
            <w:r w:rsidRPr="00D6255E">
              <w:rPr>
                <w:lang w:val="mn-MN"/>
              </w:rPr>
              <w:lastRenderedPageBreak/>
              <w:t xml:space="preserve">асуудлаар </w:t>
            </w:r>
            <w:r w:rsidR="00DE0BA9" w:rsidRPr="00D6255E">
              <w:rPr>
                <w:lang w:val="mn-MN"/>
              </w:rPr>
              <w:t>мэргэжлийн байгууллагатай</w:t>
            </w:r>
            <w:r w:rsidRPr="00D6255E">
              <w:rPr>
                <w:lang w:val="mn-MN"/>
              </w:rPr>
              <w:t xml:space="preserve"> харилцах эрхтэй </w:t>
            </w:r>
            <w:r w:rsidR="00DE0BA9" w:rsidRPr="00D6255E">
              <w:rPr>
                <w:lang w:val="mn-MN"/>
              </w:rPr>
              <w:t xml:space="preserve">гүйцэтгэгчээс </w:t>
            </w:r>
            <w:r w:rsidRPr="00D6255E">
              <w:rPr>
                <w:lang w:val="mn-MN"/>
              </w:rPr>
              <w:t>томилогдсон этгээдийг;</w:t>
            </w:r>
          </w:p>
        </w:tc>
      </w:tr>
      <w:tr w:rsidR="00B0512D" w:rsidRPr="00D6255E" w14:paraId="5663A20F" w14:textId="77777777" w:rsidTr="009274A9">
        <w:trPr>
          <w:trHeight w:val="315"/>
        </w:trPr>
        <w:tc>
          <w:tcPr>
            <w:tcW w:w="2127" w:type="dxa"/>
            <w:noWrap/>
          </w:tcPr>
          <w:p w14:paraId="18A6F104" w14:textId="77777777" w:rsidR="00A05082" w:rsidRPr="00D6255E" w:rsidRDefault="00A05082" w:rsidP="00B0512D">
            <w:pPr>
              <w:pStyle w:val="Heading2"/>
              <w:numPr>
                <w:ilvl w:val="0"/>
                <w:numId w:val="0"/>
              </w:numPr>
              <w:jc w:val="left"/>
              <w:rPr>
                <w:rFonts w:cs="Arial"/>
                <w:lang w:val="mn-MN"/>
              </w:rPr>
            </w:pPr>
          </w:p>
        </w:tc>
        <w:tc>
          <w:tcPr>
            <w:tcW w:w="7228" w:type="dxa"/>
            <w:noWrap/>
          </w:tcPr>
          <w:p w14:paraId="5778F534" w14:textId="62A0B358" w:rsidR="00A05082" w:rsidRPr="00D6255E" w:rsidRDefault="00A05082" w:rsidP="003641B1">
            <w:pPr>
              <w:pStyle w:val="ListParagraph"/>
              <w:numPr>
                <w:ilvl w:val="2"/>
                <w:numId w:val="10"/>
              </w:numPr>
              <w:spacing w:after="120"/>
              <w:ind w:left="1469"/>
              <w:contextualSpacing w:val="0"/>
              <w:jc w:val="both"/>
              <w:rPr>
                <w:lang w:val="mn-MN"/>
              </w:rPr>
            </w:pPr>
            <w:r w:rsidRPr="00D6255E">
              <w:rPr>
                <w:lang w:val="mn-MN"/>
              </w:rPr>
              <w:t xml:space="preserve">“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w:t>
            </w:r>
            <w:r w:rsidR="009274A9" w:rsidRPr="00D6255E">
              <w:rPr>
                <w:lang w:val="mn-MN"/>
              </w:rPr>
              <w:t>т</w:t>
            </w:r>
            <w:r w:rsidRPr="00D6255E">
              <w:rPr>
                <w:lang w:val="mn-MN"/>
              </w:rPr>
              <w:t>өрийн эрх бүхий байгууллага, албан тушаалтны үйлдэл /эс үйлдэхүй/, гоц халдварт, олон улсын хөл хориот өвчин, цар тахлын улмаас бүх нийтийн хорио тогтоосон нөхцөл байдал бий болохыг ойлгоно.</w:t>
            </w:r>
          </w:p>
        </w:tc>
      </w:tr>
      <w:tr w:rsidR="009274A9" w:rsidRPr="00D6255E" w14:paraId="1B1F3652" w14:textId="77777777" w:rsidTr="009274A9">
        <w:trPr>
          <w:trHeight w:val="315"/>
        </w:trPr>
        <w:tc>
          <w:tcPr>
            <w:tcW w:w="2127" w:type="dxa"/>
            <w:vMerge w:val="restart"/>
            <w:noWrap/>
          </w:tcPr>
          <w:p w14:paraId="474CEEF1" w14:textId="77777777" w:rsidR="009274A9" w:rsidRPr="00D6255E" w:rsidRDefault="009274A9" w:rsidP="00B0512D">
            <w:pPr>
              <w:pStyle w:val="Heading2"/>
              <w:numPr>
                <w:ilvl w:val="0"/>
                <w:numId w:val="0"/>
              </w:numPr>
              <w:jc w:val="left"/>
              <w:rPr>
                <w:rFonts w:cs="Arial"/>
                <w:lang w:val="mn-MN"/>
              </w:rPr>
            </w:pPr>
            <w:bookmarkStart w:id="571" w:name="_Toc82378707"/>
            <w:bookmarkStart w:id="572" w:name="_Toc82448463"/>
            <w:bookmarkStart w:id="573" w:name="_Toc127459781"/>
            <w:bookmarkStart w:id="574" w:name="_Toc144551985"/>
            <w:bookmarkStart w:id="575" w:name="_Toc145437759"/>
            <w:bookmarkStart w:id="576" w:name="_Toc154245564"/>
            <w:bookmarkStart w:id="577" w:name="_Toc154657009"/>
            <w:r w:rsidRPr="00D6255E">
              <w:rPr>
                <w:rFonts w:cs="Arial"/>
                <w:lang w:val="mn-MN"/>
              </w:rPr>
              <w:t>Гэрээний тайлбар</w:t>
            </w:r>
            <w:bookmarkEnd w:id="571"/>
            <w:bookmarkEnd w:id="572"/>
            <w:bookmarkEnd w:id="573"/>
            <w:bookmarkEnd w:id="574"/>
            <w:bookmarkEnd w:id="575"/>
            <w:bookmarkEnd w:id="576"/>
            <w:bookmarkEnd w:id="577"/>
          </w:p>
        </w:tc>
        <w:tc>
          <w:tcPr>
            <w:tcW w:w="7228" w:type="dxa"/>
            <w:noWrap/>
          </w:tcPr>
          <w:p w14:paraId="6D77770E" w14:textId="77777777" w:rsidR="009274A9" w:rsidRPr="00D6255E" w:rsidRDefault="009274A9" w:rsidP="003641B1">
            <w:pPr>
              <w:pStyle w:val="ListParagraph"/>
              <w:numPr>
                <w:ilvl w:val="1"/>
                <w:numId w:val="10"/>
              </w:numPr>
              <w:spacing w:after="120"/>
              <w:ind w:left="745"/>
              <w:contextualSpacing w:val="0"/>
              <w:jc w:val="both"/>
              <w:rPr>
                <w:lang w:val="mn-MN"/>
              </w:rPr>
            </w:pPr>
            <w:r w:rsidRPr="00D6255E">
              <w:rPr>
                <w:lang w:val="mn-MN"/>
              </w:rPr>
              <w:t>Гэрээг тайлбарлах, хэрэглэхэд дараах журмыг баримтална:</w:t>
            </w:r>
          </w:p>
        </w:tc>
      </w:tr>
      <w:tr w:rsidR="009274A9" w:rsidRPr="00D6255E" w14:paraId="0FAAC9D5" w14:textId="77777777" w:rsidTr="009274A9">
        <w:trPr>
          <w:trHeight w:val="315"/>
        </w:trPr>
        <w:tc>
          <w:tcPr>
            <w:tcW w:w="2127" w:type="dxa"/>
            <w:vMerge/>
            <w:noWrap/>
          </w:tcPr>
          <w:p w14:paraId="1773A05D" w14:textId="77777777" w:rsidR="009274A9" w:rsidRPr="00D6255E" w:rsidRDefault="009274A9" w:rsidP="00B0512D">
            <w:pPr>
              <w:pStyle w:val="Heading2"/>
              <w:numPr>
                <w:ilvl w:val="0"/>
                <w:numId w:val="0"/>
              </w:numPr>
              <w:jc w:val="left"/>
              <w:rPr>
                <w:rFonts w:cs="Arial"/>
                <w:lang w:val="mn-MN"/>
              </w:rPr>
            </w:pPr>
          </w:p>
        </w:tc>
        <w:tc>
          <w:tcPr>
            <w:tcW w:w="7228" w:type="dxa"/>
            <w:noWrap/>
          </w:tcPr>
          <w:p w14:paraId="49DBC895" w14:textId="1AEAB1C4" w:rsidR="009274A9" w:rsidRPr="00D6255E" w:rsidRDefault="00DC741A" w:rsidP="003641B1">
            <w:pPr>
              <w:pStyle w:val="ListParagraph"/>
              <w:numPr>
                <w:ilvl w:val="2"/>
                <w:numId w:val="10"/>
              </w:numPr>
              <w:spacing w:after="120"/>
              <w:ind w:left="1469"/>
              <w:contextualSpacing w:val="0"/>
              <w:jc w:val="both"/>
              <w:rPr>
                <w:lang w:val="mn-MN"/>
              </w:rPr>
            </w:pPr>
            <w:r w:rsidRPr="00D6255E">
              <w:rPr>
                <w:lang w:val="mn-MN"/>
              </w:rPr>
              <w:t>г</w:t>
            </w:r>
            <w:r w:rsidR="009274A9" w:rsidRPr="00D6255E">
              <w:rPr>
                <w:lang w:val="mn-MN"/>
              </w:rPr>
              <w:t>анц тоог илэрхийлсэн үг нь олон тоог, олон тоогоор илэрхийлсэн үг нь ганц тоог хамааруулж болно.</w:t>
            </w:r>
          </w:p>
        </w:tc>
      </w:tr>
      <w:tr w:rsidR="00B0512D" w:rsidRPr="00D6255E" w14:paraId="00CA689A" w14:textId="77777777" w:rsidTr="009274A9">
        <w:trPr>
          <w:trHeight w:val="315"/>
        </w:trPr>
        <w:tc>
          <w:tcPr>
            <w:tcW w:w="2127" w:type="dxa"/>
            <w:noWrap/>
          </w:tcPr>
          <w:p w14:paraId="260DB1B8" w14:textId="77777777" w:rsidR="00A05082" w:rsidRPr="00D6255E" w:rsidRDefault="00A05082" w:rsidP="00B0512D">
            <w:pPr>
              <w:pStyle w:val="Heading2"/>
              <w:numPr>
                <w:ilvl w:val="0"/>
                <w:numId w:val="0"/>
              </w:numPr>
              <w:jc w:val="left"/>
              <w:rPr>
                <w:rFonts w:cs="Arial"/>
                <w:lang w:val="mn-MN"/>
              </w:rPr>
            </w:pPr>
          </w:p>
        </w:tc>
        <w:tc>
          <w:tcPr>
            <w:tcW w:w="7228" w:type="dxa"/>
            <w:noWrap/>
          </w:tcPr>
          <w:p w14:paraId="7667A24D" w14:textId="5AB049F2" w:rsidR="00A05082" w:rsidRPr="00D6255E" w:rsidDel="00FF2EA9" w:rsidRDefault="00DC741A" w:rsidP="003641B1">
            <w:pPr>
              <w:pStyle w:val="ListParagraph"/>
              <w:numPr>
                <w:ilvl w:val="2"/>
                <w:numId w:val="10"/>
              </w:numPr>
              <w:spacing w:after="120"/>
              <w:ind w:left="1469"/>
              <w:contextualSpacing w:val="0"/>
              <w:jc w:val="both"/>
              <w:rPr>
                <w:lang w:val="mn-MN"/>
              </w:rPr>
            </w:pPr>
            <w:r w:rsidRPr="00D6255E">
              <w:rPr>
                <w:lang w:val="mn-MN"/>
              </w:rPr>
              <w:t>б</w:t>
            </w:r>
            <w:r w:rsidR="00A05082" w:rsidRPr="00D6255E">
              <w:rPr>
                <w:lang w:val="mn-MN"/>
              </w:rPr>
              <w:t xml:space="preserve">үлэг болон зүйлийн гарчиг нь гэрээг системчлэх зорилготой бөгөөд гэрээг тайлбарлахад </w:t>
            </w:r>
            <w:r w:rsidR="009274A9" w:rsidRPr="00D6255E">
              <w:rPr>
                <w:lang w:val="mn-MN"/>
              </w:rPr>
              <w:t>хэрэглэхгүй</w:t>
            </w:r>
            <w:r w:rsidR="00A05082" w:rsidRPr="00D6255E">
              <w:rPr>
                <w:lang w:val="mn-MN"/>
              </w:rPr>
              <w:t>.</w:t>
            </w:r>
          </w:p>
        </w:tc>
      </w:tr>
      <w:tr w:rsidR="00B0512D" w:rsidRPr="00D6255E" w14:paraId="449EB3C3" w14:textId="77777777" w:rsidTr="009274A9">
        <w:trPr>
          <w:trHeight w:val="315"/>
        </w:trPr>
        <w:tc>
          <w:tcPr>
            <w:tcW w:w="2127" w:type="dxa"/>
            <w:noWrap/>
          </w:tcPr>
          <w:p w14:paraId="701B7C89" w14:textId="77777777" w:rsidR="00A05082" w:rsidRPr="00D6255E" w:rsidRDefault="00A05082" w:rsidP="00B0512D">
            <w:pPr>
              <w:pStyle w:val="Heading2"/>
              <w:numPr>
                <w:ilvl w:val="0"/>
                <w:numId w:val="0"/>
              </w:numPr>
              <w:jc w:val="left"/>
              <w:rPr>
                <w:rFonts w:cs="Arial"/>
                <w:lang w:val="mn-MN"/>
              </w:rPr>
            </w:pPr>
          </w:p>
        </w:tc>
        <w:tc>
          <w:tcPr>
            <w:tcW w:w="7228" w:type="dxa"/>
            <w:noWrap/>
          </w:tcPr>
          <w:p w14:paraId="6985947F" w14:textId="3E34846C" w:rsidR="00A05082" w:rsidRPr="00D6255E" w:rsidRDefault="00DC741A" w:rsidP="003641B1">
            <w:pPr>
              <w:pStyle w:val="ListParagraph"/>
              <w:numPr>
                <w:ilvl w:val="2"/>
                <w:numId w:val="10"/>
              </w:numPr>
              <w:spacing w:after="120"/>
              <w:ind w:left="1469"/>
              <w:contextualSpacing w:val="0"/>
              <w:jc w:val="both"/>
              <w:rPr>
                <w:lang w:val="mn-MN"/>
              </w:rPr>
            </w:pPr>
            <w:r w:rsidRPr="00D6255E">
              <w:rPr>
                <w:lang w:val="mn-MN"/>
              </w:rPr>
              <w:t>з</w:t>
            </w:r>
            <w:r w:rsidR="00A05082" w:rsidRPr="00D6255E">
              <w:rPr>
                <w:lang w:val="mn-MN"/>
              </w:rPr>
              <w:t>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B0512D" w:rsidRPr="00D6255E" w14:paraId="02D96ECC" w14:textId="77777777" w:rsidTr="009274A9">
        <w:trPr>
          <w:trHeight w:val="315"/>
        </w:trPr>
        <w:tc>
          <w:tcPr>
            <w:tcW w:w="2127" w:type="dxa"/>
            <w:noWrap/>
          </w:tcPr>
          <w:p w14:paraId="176321B3" w14:textId="77777777" w:rsidR="00A05082" w:rsidRPr="00D6255E" w:rsidRDefault="00A05082" w:rsidP="00B0512D">
            <w:pPr>
              <w:pStyle w:val="Heading2"/>
              <w:numPr>
                <w:ilvl w:val="0"/>
                <w:numId w:val="0"/>
              </w:numPr>
              <w:jc w:val="left"/>
              <w:rPr>
                <w:rFonts w:cs="Arial"/>
                <w:lang w:val="mn-MN"/>
              </w:rPr>
            </w:pPr>
          </w:p>
        </w:tc>
        <w:tc>
          <w:tcPr>
            <w:tcW w:w="7228" w:type="dxa"/>
            <w:noWrap/>
          </w:tcPr>
          <w:p w14:paraId="51108C0B" w14:textId="6B9F2DEC" w:rsidR="00A05082" w:rsidRPr="00D6255E" w:rsidRDefault="00DC741A" w:rsidP="003641B1">
            <w:pPr>
              <w:pStyle w:val="ListParagraph"/>
              <w:numPr>
                <w:ilvl w:val="2"/>
                <w:numId w:val="10"/>
              </w:numPr>
              <w:spacing w:after="120"/>
              <w:ind w:left="1469"/>
              <w:contextualSpacing w:val="0"/>
              <w:jc w:val="both"/>
              <w:rPr>
                <w:lang w:val="mn-MN"/>
              </w:rPr>
            </w:pPr>
            <w:r w:rsidRPr="00D6255E">
              <w:rPr>
                <w:lang w:val="mn-MN"/>
              </w:rPr>
              <w:t>е</w:t>
            </w:r>
            <w:r w:rsidR="00A05082" w:rsidRPr="00D6255E">
              <w:rPr>
                <w:lang w:val="mn-MN"/>
              </w:rPr>
              <w:t>рөнхий нөхцөл болон тусгай нөхцөл хоорондоо зөрчилдсөн тохиолдолд тусгай нөхцөлийг баримтална.</w:t>
            </w:r>
          </w:p>
        </w:tc>
      </w:tr>
      <w:tr w:rsidR="00B0512D" w:rsidRPr="00D6255E" w14:paraId="2FF89116" w14:textId="77777777" w:rsidTr="009274A9">
        <w:trPr>
          <w:trHeight w:val="315"/>
        </w:trPr>
        <w:tc>
          <w:tcPr>
            <w:tcW w:w="2127" w:type="dxa"/>
            <w:noWrap/>
          </w:tcPr>
          <w:p w14:paraId="6A7C31B1" w14:textId="77777777" w:rsidR="00A05082" w:rsidRPr="00D6255E" w:rsidRDefault="00A05082" w:rsidP="00B0512D">
            <w:pPr>
              <w:pStyle w:val="Heading2"/>
              <w:numPr>
                <w:ilvl w:val="0"/>
                <w:numId w:val="0"/>
              </w:numPr>
              <w:jc w:val="left"/>
              <w:rPr>
                <w:rFonts w:cs="Arial"/>
                <w:lang w:val="mn-MN"/>
              </w:rPr>
            </w:pPr>
          </w:p>
        </w:tc>
        <w:tc>
          <w:tcPr>
            <w:tcW w:w="7228" w:type="dxa"/>
            <w:noWrap/>
          </w:tcPr>
          <w:p w14:paraId="398B4C3D" w14:textId="1FAABF53" w:rsidR="00A05082" w:rsidRPr="00D6255E" w:rsidRDefault="00DC741A" w:rsidP="003641B1">
            <w:pPr>
              <w:pStyle w:val="ListParagraph"/>
              <w:numPr>
                <w:ilvl w:val="2"/>
                <w:numId w:val="10"/>
              </w:numPr>
              <w:spacing w:after="120"/>
              <w:ind w:left="1469"/>
              <w:contextualSpacing w:val="0"/>
              <w:jc w:val="both"/>
              <w:rPr>
                <w:lang w:val="mn-MN"/>
              </w:rPr>
            </w:pPr>
            <w:r w:rsidRPr="00D6255E">
              <w:rPr>
                <w:lang w:val="mn-MN"/>
              </w:rPr>
              <w:t>г</w:t>
            </w:r>
            <w:r w:rsidR="00A05082" w:rsidRPr="00D6255E">
              <w:rPr>
                <w:lang w:val="mn-MN"/>
              </w:rPr>
              <w:t>эрээний хэрэгжилтийн явцад харилцах хэл нь Монгол хэл байх бөгөөд гэрээг өөр хэл</w:t>
            </w:r>
            <w:r w:rsidR="009274A9" w:rsidRPr="00D6255E">
              <w:rPr>
                <w:lang w:val="mn-MN"/>
              </w:rPr>
              <w:t xml:space="preserve">ээр </w:t>
            </w:r>
            <w:r w:rsidR="00A05082" w:rsidRPr="00D6255E">
              <w:rPr>
                <w:lang w:val="mn-MN"/>
              </w:rPr>
              <w:t xml:space="preserve">байгуулснаас </w:t>
            </w:r>
            <w:r w:rsidR="009274A9" w:rsidRPr="00D6255E">
              <w:rPr>
                <w:lang w:val="mn-MN"/>
              </w:rPr>
              <w:t xml:space="preserve">гэрээний </w:t>
            </w:r>
            <w:r w:rsidR="00A05082" w:rsidRPr="00D6255E">
              <w:rPr>
                <w:lang w:val="mn-MN"/>
              </w:rPr>
              <w:t>хувиуд хоорондоо зөрчилдсөн тохиолдолд Монгол хэл</w:t>
            </w:r>
            <w:r w:rsidR="009274A9" w:rsidRPr="00D6255E">
              <w:rPr>
                <w:lang w:val="mn-MN"/>
              </w:rPr>
              <w:t xml:space="preserve">ээр байгуулсан </w:t>
            </w:r>
            <w:r w:rsidR="00A05082" w:rsidRPr="00D6255E">
              <w:rPr>
                <w:lang w:val="mn-MN"/>
              </w:rPr>
              <w:t>хувийг баримтална.</w:t>
            </w:r>
          </w:p>
        </w:tc>
      </w:tr>
      <w:tr w:rsidR="00B0512D" w:rsidRPr="00D6255E" w14:paraId="2CFC3DE3" w14:textId="77777777" w:rsidTr="002E3F66">
        <w:trPr>
          <w:trHeight w:val="315"/>
        </w:trPr>
        <w:tc>
          <w:tcPr>
            <w:tcW w:w="9355" w:type="dxa"/>
            <w:gridSpan w:val="2"/>
            <w:noWrap/>
          </w:tcPr>
          <w:p w14:paraId="6DE2B30F" w14:textId="7D79FF5C" w:rsidR="00A05082" w:rsidRPr="00D6255E" w:rsidRDefault="00A05082" w:rsidP="009274A9">
            <w:pPr>
              <w:pStyle w:val="Heading2"/>
              <w:numPr>
                <w:ilvl w:val="0"/>
                <w:numId w:val="0"/>
              </w:numPr>
              <w:ind w:left="720"/>
              <w:jc w:val="center"/>
              <w:rPr>
                <w:rFonts w:cs="Arial"/>
                <w:bCs/>
                <w:color w:val="auto"/>
                <w:szCs w:val="22"/>
                <w:lang w:val="mn-MN"/>
              </w:rPr>
            </w:pPr>
            <w:bookmarkStart w:id="578" w:name="_Toc82378708"/>
            <w:bookmarkStart w:id="579" w:name="_Toc82448464"/>
            <w:bookmarkStart w:id="580" w:name="_Toc127459782"/>
            <w:bookmarkStart w:id="581" w:name="_Toc144551986"/>
            <w:bookmarkStart w:id="582" w:name="_Toc145437760"/>
            <w:bookmarkStart w:id="583" w:name="_Toc154245565"/>
            <w:bookmarkStart w:id="584" w:name="_Toc154657010"/>
            <w:r w:rsidRPr="00D6255E">
              <w:rPr>
                <w:rFonts w:cs="Arial"/>
                <w:bCs/>
                <w:color w:val="auto"/>
                <w:szCs w:val="22"/>
                <w:lang w:val="mn-MN"/>
              </w:rPr>
              <w:t>ХОЁР.</w:t>
            </w:r>
            <w:bookmarkEnd w:id="578"/>
            <w:bookmarkEnd w:id="579"/>
            <w:bookmarkEnd w:id="580"/>
            <w:r w:rsidR="009274A9" w:rsidRPr="00D6255E">
              <w:rPr>
                <w:rFonts w:cs="Arial"/>
                <w:bCs/>
                <w:color w:val="auto"/>
                <w:szCs w:val="22"/>
                <w:lang w:val="mn-MN"/>
              </w:rPr>
              <w:t>ГҮЙЦЭТГЭГЧ</w:t>
            </w:r>
            <w:bookmarkEnd w:id="581"/>
            <w:bookmarkEnd w:id="582"/>
            <w:bookmarkEnd w:id="583"/>
            <w:bookmarkEnd w:id="584"/>
          </w:p>
        </w:tc>
      </w:tr>
      <w:tr w:rsidR="00F77EEB" w:rsidRPr="00D6255E" w14:paraId="389E40EC" w14:textId="77777777" w:rsidTr="009274A9">
        <w:trPr>
          <w:trHeight w:val="315"/>
        </w:trPr>
        <w:tc>
          <w:tcPr>
            <w:tcW w:w="2127" w:type="dxa"/>
            <w:vMerge w:val="restart"/>
            <w:noWrap/>
          </w:tcPr>
          <w:p w14:paraId="63DEF59E" w14:textId="70BAF393" w:rsidR="00F77EEB" w:rsidRPr="00D6255E" w:rsidRDefault="00F77EEB" w:rsidP="00F77EEB">
            <w:pPr>
              <w:pStyle w:val="Heading3"/>
              <w:spacing w:before="0" w:after="120"/>
              <w:rPr>
                <w:rFonts w:ascii="Arial" w:hAnsi="Arial" w:cs="Arial"/>
                <w:b/>
                <w:bCs/>
                <w:color w:val="auto"/>
                <w:lang w:val="mn-MN"/>
              </w:rPr>
            </w:pPr>
            <w:bookmarkStart w:id="585" w:name="_Toc144551987"/>
            <w:bookmarkStart w:id="586" w:name="_Toc145437761"/>
            <w:bookmarkStart w:id="587" w:name="_Toc154245566"/>
            <w:bookmarkStart w:id="588" w:name="_Toc154657011"/>
            <w:r w:rsidRPr="00D6255E">
              <w:rPr>
                <w:rFonts w:ascii="Arial" w:hAnsi="Arial" w:cs="Arial"/>
                <w:b/>
                <w:bCs/>
                <w:color w:val="auto"/>
                <w:lang w:val="mn-MN"/>
              </w:rPr>
              <w:t>Бараа нийлүүлэх, үйлчилгээ үзүүлэх</w:t>
            </w:r>
            <w:bookmarkEnd w:id="585"/>
            <w:bookmarkEnd w:id="586"/>
            <w:bookmarkEnd w:id="587"/>
            <w:bookmarkEnd w:id="588"/>
          </w:p>
        </w:tc>
        <w:tc>
          <w:tcPr>
            <w:tcW w:w="7228" w:type="dxa"/>
            <w:noWrap/>
          </w:tcPr>
          <w:p w14:paraId="7B81AB86" w14:textId="63D9C92C" w:rsidR="00F77EEB" w:rsidRPr="00D6255E" w:rsidRDefault="00F77EEB" w:rsidP="003641B1">
            <w:pPr>
              <w:pStyle w:val="ListParagraph"/>
              <w:numPr>
                <w:ilvl w:val="1"/>
                <w:numId w:val="13"/>
              </w:numPr>
              <w:spacing w:after="120"/>
              <w:jc w:val="both"/>
              <w:rPr>
                <w:lang w:val="mn-MN"/>
              </w:rPr>
            </w:pPr>
            <w:r w:rsidRPr="00D6255E">
              <w:rPr>
                <w:lang w:val="mn-MN"/>
              </w:rPr>
              <w:t>Гүйцэтгэгч гэрээнд заасан нөхцөл, хугацааг баримтлан цахим дэлгүүрт бүртгэгдсэн бараа, үйлчилгээг захиалагчаас ирүүлсэн захиалгын хуудаст үндэслэн гүйцэтгэх үүрэгтэй.</w:t>
            </w:r>
          </w:p>
        </w:tc>
      </w:tr>
      <w:tr w:rsidR="00F77EEB" w:rsidRPr="00D6255E" w14:paraId="1137BC30" w14:textId="77777777" w:rsidTr="009274A9">
        <w:trPr>
          <w:trHeight w:val="315"/>
        </w:trPr>
        <w:tc>
          <w:tcPr>
            <w:tcW w:w="2127" w:type="dxa"/>
            <w:vMerge/>
            <w:noWrap/>
          </w:tcPr>
          <w:p w14:paraId="2A2D6059" w14:textId="77777777" w:rsidR="00F77EEB" w:rsidRPr="00D6255E" w:rsidRDefault="00F77EEB" w:rsidP="00F77EEB">
            <w:pPr>
              <w:pStyle w:val="Heading2"/>
              <w:numPr>
                <w:ilvl w:val="1"/>
                <w:numId w:val="0"/>
              </w:numPr>
              <w:rPr>
                <w:rFonts w:cs="Arial"/>
                <w:bCs/>
                <w:color w:val="auto"/>
                <w:szCs w:val="22"/>
                <w:lang w:val="mn-MN"/>
              </w:rPr>
            </w:pPr>
          </w:p>
        </w:tc>
        <w:tc>
          <w:tcPr>
            <w:tcW w:w="7228" w:type="dxa"/>
            <w:noWrap/>
          </w:tcPr>
          <w:p w14:paraId="29D5FC2B" w14:textId="4F1F38E0" w:rsidR="00F77EEB" w:rsidRPr="00D6255E" w:rsidRDefault="00F77EEB" w:rsidP="003641B1">
            <w:pPr>
              <w:pStyle w:val="ListParagraph"/>
              <w:numPr>
                <w:ilvl w:val="1"/>
                <w:numId w:val="13"/>
              </w:numPr>
              <w:spacing w:after="120"/>
              <w:jc w:val="both"/>
              <w:rPr>
                <w:lang w:val="mn-MN"/>
              </w:rPr>
            </w:pPr>
            <w:r w:rsidRPr="00D6255E">
              <w:rPr>
                <w:lang w:val="mn-MN"/>
              </w:rPr>
              <w:t>Гүйцэтгэгч гэрээний дагуу бараа нийлүүлэх, үйлчилгээ үзүүлэхэд шаардлагатай ажилтан, тоног төхөөрөмж, бараа материал зэргийг тендерт санал болгосноор оролцуулах ба гүйцэтгэлийн явцад эдгээрт өөрчлөлт орох зайлшгүй шаардлагатай нөхцөл үүссэн бол мэргэжлийн байгууллагаас урьдчилан бичгээр зөвшөөрөл авна.</w:t>
            </w:r>
          </w:p>
        </w:tc>
      </w:tr>
      <w:tr w:rsidR="00F77EEB" w:rsidRPr="00D6255E" w14:paraId="3A589719" w14:textId="77777777" w:rsidTr="009274A9">
        <w:trPr>
          <w:trHeight w:val="315"/>
        </w:trPr>
        <w:tc>
          <w:tcPr>
            <w:tcW w:w="2127" w:type="dxa"/>
            <w:noWrap/>
          </w:tcPr>
          <w:p w14:paraId="223B4A9E" w14:textId="77777777" w:rsidR="00F77EEB" w:rsidRPr="00D6255E" w:rsidRDefault="00F77EEB" w:rsidP="00F77EEB">
            <w:pPr>
              <w:pStyle w:val="Heading2"/>
              <w:numPr>
                <w:ilvl w:val="0"/>
                <w:numId w:val="0"/>
              </w:numPr>
              <w:ind w:left="720" w:hanging="720"/>
              <w:jc w:val="left"/>
              <w:rPr>
                <w:rFonts w:cs="Arial"/>
                <w:b w:val="0"/>
                <w:color w:val="auto"/>
                <w:szCs w:val="22"/>
                <w:lang w:val="mn-MN"/>
              </w:rPr>
            </w:pPr>
          </w:p>
        </w:tc>
        <w:tc>
          <w:tcPr>
            <w:tcW w:w="7228" w:type="dxa"/>
            <w:noWrap/>
          </w:tcPr>
          <w:p w14:paraId="57AA4652" w14:textId="1680F51F"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ГЕН-ийн 2.2-т заасны дагуу өөрчлөлт оруулсан тохиолдолд мэргэжлийн байгууллагаас шаардсан техникийн чадавх, туршлагын шаардлагыг хангасан байна.</w:t>
            </w:r>
          </w:p>
        </w:tc>
      </w:tr>
      <w:tr w:rsidR="00F77EEB" w:rsidRPr="00D6255E" w14:paraId="02FC675C" w14:textId="77777777" w:rsidTr="009274A9">
        <w:trPr>
          <w:trHeight w:val="315"/>
        </w:trPr>
        <w:tc>
          <w:tcPr>
            <w:tcW w:w="2127" w:type="dxa"/>
            <w:noWrap/>
          </w:tcPr>
          <w:p w14:paraId="2175E222" w14:textId="01C6AAC8" w:rsidR="00F77EEB" w:rsidRPr="00D6255E" w:rsidRDefault="00F77EEB" w:rsidP="00F77EEB">
            <w:pPr>
              <w:pStyle w:val="Heading2"/>
              <w:numPr>
                <w:ilvl w:val="0"/>
                <w:numId w:val="0"/>
              </w:numPr>
              <w:rPr>
                <w:rFonts w:cs="Arial"/>
                <w:bCs/>
                <w:color w:val="auto"/>
                <w:szCs w:val="22"/>
                <w:lang w:val="mn-MN"/>
              </w:rPr>
            </w:pPr>
            <w:bookmarkStart w:id="589" w:name="_Toc144551988"/>
            <w:bookmarkStart w:id="590" w:name="_Toc145437762"/>
            <w:bookmarkStart w:id="591" w:name="_Toc154245567"/>
            <w:bookmarkStart w:id="592" w:name="_Toc154657012"/>
            <w:r w:rsidRPr="00D6255E">
              <w:rPr>
                <w:rFonts w:cs="Arial"/>
                <w:bCs/>
                <w:color w:val="auto"/>
                <w:szCs w:val="22"/>
                <w:lang w:val="mn-MN"/>
              </w:rPr>
              <w:t>Гэрээний хүчинтэй байх хугацаа</w:t>
            </w:r>
            <w:bookmarkEnd w:id="589"/>
            <w:bookmarkEnd w:id="590"/>
            <w:bookmarkEnd w:id="591"/>
            <w:bookmarkEnd w:id="592"/>
          </w:p>
        </w:tc>
        <w:tc>
          <w:tcPr>
            <w:tcW w:w="7228" w:type="dxa"/>
            <w:noWrap/>
          </w:tcPr>
          <w:p w14:paraId="4270F88F" w14:textId="04DA11E2"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 xml:space="preserve">ГТН-д өөрөөр заагаагүй бол хуулийн 37.2.1-д зааснаар ерөнхий гэрээний хүчинтэй байх хугацаа гурав хүртэл жил байна. </w:t>
            </w:r>
          </w:p>
        </w:tc>
      </w:tr>
      <w:tr w:rsidR="00F77EEB" w:rsidRPr="00D6255E" w14:paraId="05E0932B" w14:textId="77777777" w:rsidTr="009274A9">
        <w:trPr>
          <w:trHeight w:val="315"/>
        </w:trPr>
        <w:tc>
          <w:tcPr>
            <w:tcW w:w="2127" w:type="dxa"/>
            <w:noWrap/>
          </w:tcPr>
          <w:p w14:paraId="4C1AF86F"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41B98999" w14:textId="6280181D"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 xml:space="preserve">ГЕН-ийн 2.4-д заасан хүчинтэй байх хугацааг сунгахгүй. </w:t>
            </w:r>
          </w:p>
        </w:tc>
      </w:tr>
      <w:tr w:rsidR="00F77EEB" w:rsidRPr="00D6255E" w14:paraId="65FAFE3E" w14:textId="77777777" w:rsidTr="009274A9">
        <w:trPr>
          <w:trHeight w:val="315"/>
        </w:trPr>
        <w:tc>
          <w:tcPr>
            <w:tcW w:w="2127" w:type="dxa"/>
            <w:noWrap/>
          </w:tcPr>
          <w:p w14:paraId="6FD63A50"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08880A2C" w14:textId="13E67A82"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 xml:space="preserve">Ерөнхий гэрээний хүчинтэй байх хугацаанд тендер </w:t>
            </w:r>
            <w:r w:rsidRPr="00D6255E">
              <w:rPr>
                <w:lang w:val="mn-MN"/>
              </w:rPr>
              <w:lastRenderedPageBreak/>
              <w:t>шалгаруулалтын үр дүнд шалгарсан оролцогчтой гэрээ байгуулж, цахим дэлгүүрт нэмж бүртгэж болно.</w:t>
            </w:r>
          </w:p>
        </w:tc>
      </w:tr>
      <w:tr w:rsidR="00F77EEB" w:rsidRPr="00D6255E" w14:paraId="2A6BA12D" w14:textId="77777777" w:rsidTr="009274A9">
        <w:trPr>
          <w:trHeight w:val="315"/>
        </w:trPr>
        <w:tc>
          <w:tcPr>
            <w:tcW w:w="2127" w:type="dxa"/>
            <w:noWrap/>
          </w:tcPr>
          <w:p w14:paraId="2E7104B0" w14:textId="77777777" w:rsidR="00F77EEB" w:rsidRPr="00D6255E" w:rsidRDefault="00F77EEB" w:rsidP="00F77EEB">
            <w:pPr>
              <w:pStyle w:val="Heading3"/>
              <w:spacing w:before="0" w:after="120"/>
              <w:rPr>
                <w:rFonts w:ascii="Arial" w:hAnsi="Arial" w:cs="Arial"/>
                <w:b/>
                <w:bCs/>
                <w:color w:val="auto"/>
                <w:lang w:val="mn-MN"/>
              </w:rPr>
            </w:pPr>
            <w:bookmarkStart w:id="593" w:name="_Toc82378713"/>
            <w:bookmarkStart w:id="594" w:name="_Toc82448469"/>
            <w:bookmarkStart w:id="595" w:name="_Toc127459787"/>
            <w:bookmarkStart w:id="596" w:name="_Toc144551989"/>
            <w:bookmarkStart w:id="597" w:name="_Toc145437763"/>
            <w:bookmarkStart w:id="598" w:name="_Toc154245568"/>
            <w:bookmarkStart w:id="599" w:name="_Toc154657013"/>
            <w:r w:rsidRPr="00D6255E">
              <w:rPr>
                <w:rFonts w:ascii="Arial" w:hAnsi="Arial" w:cs="Arial"/>
                <w:b/>
                <w:bCs/>
                <w:color w:val="auto"/>
                <w:lang w:val="mn-MN"/>
              </w:rPr>
              <w:lastRenderedPageBreak/>
              <w:t>Барааны гарал үүслийн улс</w:t>
            </w:r>
            <w:bookmarkEnd w:id="593"/>
            <w:bookmarkEnd w:id="594"/>
            <w:bookmarkEnd w:id="595"/>
            <w:bookmarkEnd w:id="596"/>
            <w:bookmarkEnd w:id="597"/>
            <w:bookmarkEnd w:id="598"/>
            <w:bookmarkEnd w:id="599"/>
          </w:p>
        </w:tc>
        <w:tc>
          <w:tcPr>
            <w:tcW w:w="7228" w:type="dxa"/>
            <w:noWrap/>
          </w:tcPr>
          <w:p w14:paraId="40CD98CC" w14:textId="227ED74A" w:rsidR="00F77EEB" w:rsidRPr="00D6255E" w:rsidDel="00537BF0" w:rsidRDefault="00F77EEB" w:rsidP="003641B1">
            <w:pPr>
              <w:pStyle w:val="ListParagraph"/>
              <w:numPr>
                <w:ilvl w:val="1"/>
                <w:numId w:val="13"/>
              </w:numPr>
              <w:spacing w:after="120"/>
              <w:ind w:left="749" w:hanging="749"/>
              <w:contextualSpacing w:val="0"/>
              <w:jc w:val="both"/>
              <w:rPr>
                <w:lang w:val="mn-MN"/>
              </w:rPr>
            </w:pPr>
            <w:r w:rsidRPr="00D6255E">
              <w:rPr>
                <w:lang w:val="mn-MN"/>
              </w:rPr>
              <w:t>Гэрээний дагуу нийлүүлэх бараа нь тендерт заасан улсын гарал үүсэлтэй байна.</w:t>
            </w:r>
          </w:p>
        </w:tc>
      </w:tr>
      <w:tr w:rsidR="00F77EEB" w:rsidRPr="00D6255E" w14:paraId="4CCAB543" w14:textId="77777777" w:rsidTr="009274A9">
        <w:trPr>
          <w:trHeight w:val="315"/>
        </w:trPr>
        <w:tc>
          <w:tcPr>
            <w:tcW w:w="2127" w:type="dxa"/>
            <w:noWrap/>
          </w:tcPr>
          <w:p w14:paraId="5BCCCC6E" w14:textId="77777777" w:rsidR="00F77EEB" w:rsidRPr="00D6255E" w:rsidRDefault="00F77EEB" w:rsidP="00F77EEB">
            <w:pPr>
              <w:pStyle w:val="Heading3"/>
              <w:spacing w:before="0" w:after="120"/>
              <w:rPr>
                <w:rFonts w:ascii="Arial" w:hAnsi="Arial" w:cs="Arial"/>
                <w:b/>
                <w:bCs/>
                <w:color w:val="auto"/>
                <w:lang w:val="mn-MN"/>
              </w:rPr>
            </w:pPr>
            <w:bookmarkStart w:id="600" w:name="_Toc82378714"/>
            <w:bookmarkStart w:id="601" w:name="_Toc82448470"/>
            <w:bookmarkStart w:id="602" w:name="_Toc127459788"/>
            <w:bookmarkStart w:id="603" w:name="_Toc144551990"/>
            <w:bookmarkStart w:id="604" w:name="_Toc145437764"/>
            <w:bookmarkStart w:id="605" w:name="_Toc154245569"/>
            <w:bookmarkStart w:id="606" w:name="_Toc154657014"/>
            <w:r w:rsidRPr="00D6255E">
              <w:rPr>
                <w:rFonts w:ascii="Arial" w:hAnsi="Arial" w:cs="Arial"/>
                <w:b/>
                <w:bCs/>
                <w:color w:val="auto"/>
                <w:lang w:val="mn-MN"/>
              </w:rPr>
              <w:t>Баглаа боодол</w:t>
            </w:r>
            <w:bookmarkEnd w:id="600"/>
            <w:bookmarkEnd w:id="601"/>
            <w:bookmarkEnd w:id="602"/>
            <w:bookmarkEnd w:id="603"/>
            <w:bookmarkEnd w:id="604"/>
            <w:bookmarkEnd w:id="605"/>
            <w:bookmarkEnd w:id="606"/>
          </w:p>
        </w:tc>
        <w:tc>
          <w:tcPr>
            <w:tcW w:w="7228" w:type="dxa"/>
            <w:noWrap/>
          </w:tcPr>
          <w:p w14:paraId="5ACB856E" w14:textId="1463B083" w:rsidR="00F77EEB" w:rsidRPr="00D6255E" w:rsidDel="00537BF0" w:rsidRDefault="00F77EEB" w:rsidP="003641B1">
            <w:pPr>
              <w:pStyle w:val="ListParagraph"/>
              <w:numPr>
                <w:ilvl w:val="1"/>
                <w:numId w:val="13"/>
              </w:numPr>
              <w:spacing w:after="120"/>
              <w:ind w:left="749"/>
              <w:contextualSpacing w:val="0"/>
              <w:jc w:val="both"/>
              <w:rPr>
                <w:lang w:val="mn-MN"/>
              </w:rPr>
            </w:pPr>
            <w:r w:rsidRPr="00D6255E">
              <w:rPr>
                <w:lang w:val="mn-MN"/>
              </w:rPr>
              <w:t>Гүйцэтгэгч бараа, үйлчилгээг үүрэг гүйцэтгэх газар хүртэл тээвэрлэх явцад гэмтэх, муудах, дутах зэрэг доголдлоос урьдчилан сэргийлэх сав, баглаа боодлыг ГТН-д заасны дагуу хангана.</w:t>
            </w:r>
          </w:p>
        </w:tc>
      </w:tr>
      <w:tr w:rsidR="00F77EEB" w:rsidRPr="00D6255E" w14:paraId="3BF21CBD" w14:textId="77777777" w:rsidTr="009274A9">
        <w:trPr>
          <w:trHeight w:val="315"/>
        </w:trPr>
        <w:tc>
          <w:tcPr>
            <w:tcW w:w="2127" w:type="dxa"/>
            <w:noWrap/>
          </w:tcPr>
          <w:p w14:paraId="17989F30" w14:textId="77777777" w:rsidR="00F77EEB" w:rsidRPr="00D6255E" w:rsidRDefault="00F77EEB" w:rsidP="00F77EEB">
            <w:pPr>
              <w:pStyle w:val="Heading3"/>
              <w:spacing w:before="0" w:after="120"/>
              <w:rPr>
                <w:rFonts w:ascii="Arial" w:hAnsi="Arial" w:cs="Arial"/>
                <w:color w:val="auto"/>
                <w:lang w:val="mn-MN"/>
              </w:rPr>
            </w:pPr>
          </w:p>
        </w:tc>
        <w:tc>
          <w:tcPr>
            <w:tcW w:w="7228" w:type="dxa"/>
            <w:noWrap/>
          </w:tcPr>
          <w:p w14:paraId="551FB1BA" w14:textId="77777777"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F77EEB" w:rsidRPr="00D6255E" w14:paraId="2249C014" w14:textId="77777777" w:rsidTr="009274A9">
        <w:trPr>
          <w:trHeight w:val="315"/>
        </w:trPr>
        <w:tc>
          <w:tcPr>
            <w:tcW w:w="2127" w:type="dxa"/>
            <w:noWrap/>
          </w:tcPr>
          <w:p w14:paraId="52455547" w14:textId="77777777" w:rsidR="00F77EEB" w:rsidRPr="00D6255E" w:rsidRDefault="00F77EEB" w:rsidP="00F77EEB">
            <w:pPr>
              <w:pStyle w:val="Heading3"/>
              <w:spacing w:before="0" w:after="120"/>
              <w:rPr>
                <w:rFonts w:ascii="Arial" w:hAnsi="Arial" w:cs="Arial"/>
                <w:color w:val="auto"/>
                <w:lang w:val="mn-MN"/>
              </w:rPr>
            </w:pPr>
          </w:p>
        </w:tc>
        <w:tc>
          <w:tcPr>
            <w:tcW w:w="7228" w:type="dxa"/>
            <w:noWrap/>
          </w:tcPr>
          <w:p w14:paraId="48E55DBC" w14:textId="6B9F9EFC" w:rsidR="00F77EEB" w:rsidRPr="00D6255E" w:rsidDel="00537BF0" w:rsidRDefault="00F77EEB" w:rsidP="003641B1">
            <w:pPr>
              <w:pStyle w:val="ListParagraph"/>
              <w:numPr>
                <w:ilvl w:val="1"/>
                <w:numId w:val="13"/>
              </w:numPr>
              <w:spacing w:after="120"/>
              <w:ind w:left="749"/>
              <w:contextualSpacing w:val="0"/>
              <w:jc w:val="both"/>
              <w:rPr>
                <w:lang w:val="mn-MN"/>
              </w:rPr>
            </w:pPr>
            <w:r w:rsidRPr="00D6255E">
              <w:rPr>
                <w:lang w:val="mn-MN"/>
              </w:rPr>
              <w:t>Гүйцэтг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F77EEB" w:rsidRPr="00D6255E" w14:paraId="725FA687" w14:textId="77777777" w:rsidTr="009274A9">
        <w:trPr>
          <w:trHeight w:val="315"/>
        </w:trPr>
        <w:tc>
          <w:tcPr>
            <w:tcW w:w="2127" w:type="dxa"/>
            <w:noWrap/>
          </w:tcPr>
          <w:p w14:paraId="025A7D63" w14:textId="77777777" w:rsidR="00F77EEB" w:rsidRPr="00D6255E" w:rsidRDefault="00F77EEB" w:rsidP="00F77EEB">
            <w:pPr>
              <w:pStyle w:val="Heading3"/>
              <w:spacing w:before="0" w:after="120"/>
              <w:rPr>
                <w:rFonts w:ascii="Arial" w:hAnsi="Arial" w:cs="Arial"/>
                <w:b/>
                <w:bCs/>
                <w:color w:val="auto"/>
                <w:lang w:val="mn-MN"/>
              </w:rPr>
            </w:pPr>
            <w:bookmarkStart w:id="607" w:name="_Toc82378715"/>
            <w:bookmarkStart w:id="608" w:name="_Toc82448471"/>
            <w:bookmarkStart w:id="609" w:name="_Toc127459789"/>
            <w:bookmarkStart w:id="610" w:name="_Toc144551991"/>
            <w:bookmarkStart w:id="611" w:name="_Toc145437765"/>
            <w:bookmarkStart w:id="612" w:name="_Toc154245570"/>
            <w:bookmarkStart w:id="613" w:name="_Toc154657015"/>
            <w:r w:rsidRPr="00D6255E">
              <w:rPr>
                <w:rFonts w:ascii="Arial" w:hAnsi="Arial" w:cs="Arial"/>
                <w:b/>
                <w:bCs/>
                <w:color w:val="auto"/>
                <w:lang w:val="mn-MN"/>
              </w:rPr>
              <w:t>Худалдааны нөхцөл</w:t>
            </w:r>
            <w:bookmarkEnd w:id="607"/>
            <w:bookmarkEnd w:id="608"/>
            <w:bookmarkEnd w:id="609"/>
            <w:bookmarkEnd w:id="610"/>
            <w:bookmarkEnd w:id="611"/>
            <w:bookmarkEnd w:id="612"/>
            <w:bookmarkEnd w:id="613"/>
          </w:p>
        </w:tc>
        <w:tc>
          <w:tcPr>
            <w:tcW w:w="7228" w:type="dxa"/>
            <w:noWrap/>
          </w:tcPr>
          <w:p w14:paraId="6488E254" w14:textId="7BD5C78E"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 xml:space="preserve">Гэрээнд олон улсын худалдааны нөхцөл (Incoterms)-ийг хэрэглэх бол өгөгдлийн хүснэгтийн ТШЗ-ны 19.6-д заасан нөхцөлийг ГТН-д тусгана. </w:t>
            </w:r>
          </w:p>
        </w:tc>
      </w:tr>
      <w:tr w:rsidR="00F77EEB" w:rsidRPr="00D6255E" w14:paraId="10E5CAE0" w14:textId="77777777" w:rsidTr="009274A9">
        <w:trPr>
          <w:trHeight w:val="315"/>
        </w:trPr>
        <w:tc>
          <w:tcPr>
            <w:tcW w:w="2127" w:type="dxa"/>
            <w:noWrap/>
          </w:tcPr>
          <w:p w14:paraId="5A847D1B" w14:textId="77777777" w:rsidR="00F77EEB" w:rsidRPr="00D6255E" w:rsidRDefault="00F77EEB" w:rsidP="00F77EEB">
            <w:pPr>
              <w:pStyle w:val="Heading3"/>
              <w:spacing w:before="0" w:after="120"/>
              <w:rPr>
                <w:rFonts w:ascii="Arial" w:hAnsi="Arial" w:cs="Arial"/>
                <w:color w:val="auto"/>
                <w:lang w:val="mn-MN"/>
              </w:rPr>
            </w:pPr>
          </w:p>
        </w:tc>
        <w:tc>
          <w:tcPr>
            <w:tcW w:w="7228" w:type="dxa"/>
            <w:noWrap/>
          </w:tcPr>
          <w:p w14:paraId="19ACAFED" w14:textId="5C04179D" w:rsidR="00F77EEB" w:rsidRPr="00D6255E" w:rsidRDefault="00F77EEB" w:rsidP="003641B1">
            <w:pPr>
              <w:pStyle w:val="ListParagraph"/>
              <w:numPr>
                <w:ilvl w:val="1"/>
                <w:numId w:val="13"/>
              </w:numPr>
              <w:spacing w:after="120"/>
              <w:contextualSpacing w:val="0"/>
              <w:jc w:val="both"/>
              <w:rPr>
                <w:lang w:val="mn-MN"/>
              </w:rPr>
            </w:pPr>
            <w:r w:rsidRPr="00D6255E">
              <w:rPr>
                <w:lang w:val="mn-MN"/>
              </w:rPr>
              <w:t xml:space="preserve">ГТН-д заагаагүй бол олон улсын худалдааны нөхцөл (Incoterms)-ийн хамгийн сүүлийн хувилбарын Delivery Duty Paid (DDP) нөхцөлөөр </w:t>
            </w:r>
            <w:r w:rsidR="001C7A03" w:rsidRPr="00D6255E">
              <w:rPr>
                <w:lang w:val="mn-MN"/>
              </w:rPr>
              <w:t>захиалгын хуудаст</w:t>
            </w:r>
            <w:r w:rsidRPr="00D6255E">
              <w:rPr>
                <w:lang w:val="mn-MN"/>
              </w:rPr>
              <w:t xml:space="preserve"> дурдсан</w:t>
            </w:r>
            <w:r w:rsidR="00FB4F17" w:rsidRPr="00D6255E">
              <w:rPr>
                <w:lang w:val="mn-MN"/>
              </w:rPr>
              <w:t xml:space="preserve"> үүрэг гүйцэтгэх</w:t>
            </w:r>
            <w:r w:rsidRPr="00D6255E">
              <w:rPr>
                <w:lang w:val="mn-MN"/>
              </w:rPr>
              <w:t xml:space="preserve"> газарт хүргүүлэхээр хэрэглэнэ.</w:t>
            </w:r>
          </w:p>
        </w:tc>
      </w:tr>
      <w:tr w:rsidR="00F77EEB" w:rsidRPr="00D6255E" w14:paraId="19474949" w14:textId="77777777" w:rsidTr="009274A9">
        <w:trPr>
          <w:trHeight w:val="315"/>
        </w:trPr>
        <w:tc>
          <w:tcPr>
            <w:tcW w:w="2127" w:type="dxa"/>
            <w:noWrap/>
          </w:tcPr>
          <w:p w14:paraId="5AA4BA8E" w14:textId="56A8BE0C" w:rsidR="00F77EEB" w:rsidRPr="00D6255E" w:rsidRDefault="00F77EEB" w:rsidP="00F77EEB">
            <w:pPr>
              <w:pStyle w:val="Heading3"/>
              <w:spacing w:before="0" w:after="120"/>
              <w:rPr>
                <w:rFonts w:ascii="Arial" w:hAnsi="Arial" w:cs="Arial"/>
                <w:b/>
                <w:bCs/>
                <w:color w:val="auto"/>
                <w:lang w:val="mn-MN"/>
              </w:rPr>
            </w:pPr>
            <w:bookmarkStart w:id="614" w:name="_Toc82378716"/>
            <w:bookmarkStart w:id="615" w:name="_Toc82448472"/>
            <w:bookmarkStart w:id="616" w:name="_Toc127459790"/>
            <w:bookmarkStart w:id="617" w:name="_Toc144551992"/>
            <w:bookmarkStart w:id="618" w:name="_Toc145437766"/>
            <w:bookmarkStart w:id="619" w:name="_Toc154245571"/>
            <w:bookmarkStart w:id="620" w:name="_Toc154657016"/>
            <w:r w:rsidRPr="00D6255E">
              <w:rPr>
                <w:rFonts w:ascii="Arial" w:hAnsi="Arial" w:cs="Arial"/>
                <w:b/>
                <w:bCs/>
                <w:color w:val="auto"/>
                <w:lang w:val="mn-MN"/>
              </w:rPr>
              <w:t>Гүйцэтгэлийн баталгаа</w:t>
            </w:r>
            <w:bookmarkEnd w:id="614"/>
            <w:bookmarkEnd w:id="615"/>
            <w:bookmarkEnd w:id="616"/>
            <w:r w:rsidRPr="00D6255E">
              <w:rPr>
                <w:rFonts w:ascii="Arial" w:hAnsi="Arial" w:cs="Arial"/>
                <w:b/>
                <w:bCs/>
                <w:color w:val="auto"/>
                <w:lang w:val="mn-MN"/>
              </w:rPr>
              <w:t>ны мэдэгдэл</w:t>
            </w:r>
            <w:bookmarkEnd w:id="617"/>
            <w:bookmarkEnd w:id="618"/>
            <w:bookmarkEnd w:id="619"/>
            <w:bookmarkEnd w:id="620"/>
          </w:p>
        </w:tc>
        <w:tc>
          <w:tcPr>
            <w:tcW w:w="7228" w:type="dxa"/>
            <w:noWrap/>
          </w:tcPr>
          <w:p w14:paraId="7C95C8DA" w14:textId="2B9B81A4"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Гүйцэтгэгч гэрээний хүчинтэй байх хугацааны туршид гэрээний үүргээ зохих ёсоор гүйцэтгэх, гэрээний гүйцэтгэлийг баталгаажуулан төсвийн хөрөнгөөр худалдан авах аливаа тендер шалгаруулалтад оролцох оролцогчийн эрхийг хязгаарлахыг хүлээн зөвшөөрсөн тухай гүйцэтгэлийн баталгааны мэдэгдлийг мэргэжлийн байгууллагаас шаардсан хугацааны дотор ирүүлнэ.</w:t>
            </w:r>
          </w:p>
        </w:tc>
      </w:tr>
      <w:tr w:rsidR="00F77EEB" w:rsidRPr="00D6255E" w14:paraId="558D4138" w14:textId="77777777" w:rsidTr="009274A9">
        <w:trPr>
          <w:trHeight w:val="315"/>
        </w:trPr>
        <w:tc>
          <w:tcPr>
            <w:tcW w:w="2127" w:type="dxa"/>
            <w:noWrap/>
          </w:tcPr>
          <w:p w14:paraId="5ED3332F" w14:textId="77777777" w:rsidR="00F77EEB" w:rsidRPr="00D6255E" w:rsidRDefault="00F77EEB" w:rsidP="00F77EEB">
            <w:pPr>
              <w:spacing w:after="120"/>
              <w:rPr>
                <w:b/>
                <w:lang w:val="mn-MN"/>
              </w:rPr>
            </w:pPr>
          </w:p>
        </w:tc>
        <w:tc>
          <w:tcPr>
            <w:tcW w:w="7228" w:type="dxa"/>
            <w:noWrap/>
          </w:tcPr>
          <w:p w14:paraId="675F7EB8" w14:textId="4FDFDF73"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 xml:space="preserve">Дараах нөхцөлийн аль нэг бий болсон тохиолдолд гүйцэтгэгчтэй байгуулсан гэрээг цуцлах, гүйцэтгэгчийг тендер шалгаруулалтад оролцох эрхээ хязгаарлуулсан этгээдийн жагсаалтад бүртгэх үндэслэл байна: </w:t>
            </w:r>
          </w:p>
        </w:tc>
      </w:tr>
      <w:tr w:rsidR="00F77EEB" w:rsidRPr="00D6255E" w14:paraId="4B99B85B" w14:textId="77777777" w:rsidTr="009274A9">
        <w:trPr>
          <w:trHeight w:val="315"/>
        </w:trPr>
        <w:tc>
          <w:tcPr>
            <w:tcW w:w="2127" w:type="dxa"/>
            <w:noWrap/>
          </w:tcPr>
          <w:p w14:paraId="270BDC29" w14:textId="77777777" w:rsidR="00F77EEB" w:rsidRPr="00D6255E" w:rsidRDefault="00F77EEB" w:rsidP="00F77EEB">
            <w:pPr>
              <w:pStyle w:val="Heading2"/>
              <w:numPr>
                <w:ilvl w:val="0"/>
                <w:numId w:val="0"/>
              </w:numPr>
              <w:ind w:left="456"/>
              <w:jc w:val="left"/>
              <w:rPr>
                <w:rFonts w:cs="Arial"/>
                <w:b w:val="0"/>
                <w:color w:val="auto"/>
                <w:szCs w:val="22"/>
                <w:lang w:val="mn-MN"/>
              </w:rPr>
            </w:pPr>
          </w:p>
        </w:tc>
        <w:tc>
          <w:tcPr>
            <w:tcW w:w="7228" w:type="dxa"/>
            <w:shd w:val="clear" w:color="auto" w:fill="auto"/>
            <w:noWrap/>
          </w:tcPr>
          <w:p w14:paraId="0D09CA11" w14:textId="2EA08430" w:rsidR="00F77EEB" w:rsidRPr="00D6255E" w:rsidRDefault="00F77EEB" w:rsidP="003641B1">
            <w:pPr>
              <w:pStyle w:val="ListParagraph"/>
              <w:numPr>
                <w:ilvl w:val="2"/>
                <w:numId w:val="13"/>
              </w:numPr>
              <w:spacing w:after="120"/>
              <w:ind w:left="1469"/>
              <w:contextualSpacing w:val="0"/>
              <w:jc w:val="both"/>
              <w:rPr>
                <w:lang w:val="mn-MN"/>
              </w:rPr>
            </w:pPr>
            <w:r w:rsidRPr="00D6255E">
              <w:rPr>
                <w:lang w:val="mn-MN"/>
              </w:rPr>
              <w:t>гүйцэтгэгч гэрээгээр хүлээсэн үүргээ аливаа шалтгааны улмаас гүйцэтгээгүй;</w:t>
            </w:r>
          </w:p>
        </w:tc>
      </w:tr>
      <w:tr w:rsidR="00F77EEB" w:rsidRPr="00D6255E" w14:paraId="4E6FC94D" w14:textId="77777777" w:rsidTr="009274A9">
        <w:trPr>
          <w:trHeight w:val="598"/>
        </w:trPr>
        <w:tc>
          <w:tcPr>
            <w:tcW w:w="2127" w:type="dxa"/>
            <w:noWrap/>
          </w:tcPr>
          <w:p w14:paraId="63424E27" w14:textId="77777777" w:rsidR="00F77EEB" w:rsidRPr="00D6255E" w:rsidRDefault="00F77EEB" w:rsidP="00F77EEB">
            <w:pPr>
              <w:spacing w:after="120"/>
              <w:rPr>
                <w:b/>
                <w:lang w:val="mn-MN"/>
              </w:rPr>
            </w:pPr>
          </w:p>
        </w:tc>
        <w:tc>
          <w:tcPr>
            <w:tcW w:w="7228" w:type="dxa"/>
            <w:shd w:val="clear" w:color="auto" w:fill="auto"/>
            <w:noWrap/>
          </w:tcPr>
          <w:p w14:paraId="01BD18DF" w14:textId="029D0E11" w:rsidR="00F77EEB" w:rsidRPr="00D6255E" w:rsidRDefault="00F77EEB" w:rsidP="003641B1">
            <w:pPr>
              <w:pStyle w:val="ListParagraph"/>
              <w:numPr>
                <w:ilvl w:val="2"/>
                <w:numId w:val="13"/>
              </w:numPr>
              <w:spacing w:after="120"/>
              <w:ind w:left="1469"/>
              <w:contextualSpacing w:val="0"/>
              <w:jc w:val="both"/>
              <w:rPr>
                <w:lang w:val="mn-MN"/>
              </w:rPr>
            </w:pPr>
            <w:r w:rsidRPr="00D6255E">
              <w:rPr>
                <w:lang w:val="mn-MN"/>
              </w:rPr>
              <w:t>гүйцэтгэгч гэрээгээр хүлээсэн үүргээ зохих ёсоор гүйцэтгээгүй;</w:t>
            </w:r>
          </w:p>
        </w:tc>
      </w:tr>
      <w:tr w:rsidR="00F77EEB" w:rsidRPr="00D6255E" w14:paraId="21F068A7" w14:textId="77777777" w:rsidTr="009274A9">
        <w:trPr>
          <w:trHeight w:val="598"/>
        </w:trPr>
        <w:tc>
          <w:tcPr>
            <w:tcW w:w="2127" w:type="dxa"/>
            <w:noWrap/>
          </w:tcPr>
          <w:p w14:paraId="318A61D9" w14:textId="77777777" w:rsidR="00F77EEB" w:rsidRPr="00D6255E" w:rsidRDefault="00F77EEB" w:rsidP="00F77EEB">
            <w:pPr>
              <w:spacing w:after="120"/>
              <w:rPr>
                <w:b/>
                <w:lang w:val="mn-MN"/>
              </w:rPr>
            </w:pPr>
          </w:p>
        </w:tc>
        <w:tc>
          <w:tcPr>
            <w:tcW w:w="7228" w:type="dxa"/>
            <w:shd w:val="clear" w:color="auto" w:fill="auto"/>
            <w:noWrap/>
          </w:tcPr>
          <w:p w14:paraId="24D88844" w14:textId="5FE19BA2" w:rsidR="00F77EEB" w:rsidRPr="00D6255E" w:rsidRDefault="00F77EEB" w:rsidP="003641B1">
            <w:pPr>
              <w:pStyle w:val="ListParagraph"/>
              <w:numPr>
                <w:ilvl w:val="2"/>
                <w:numId w:val="13"/>
              </w:numPr>
              <w:spacing w:after="120"/>
              <w:ind w:left="1469"/>
              <w:contextualSpacing w:val="0"/>
              <w:jc w:val="both"/>
              <w:rPr>
                <w:lang w:val="mn-MN"/>
              </w:rPr>
            </w:pPr>
            <w:r w:rsidRPr="00D6255E">
              <w:rPr>
                <w:lang w:val="mn-MN"/>
              </w:rPr>
              <w:t>гүйцэтгэгч гэрээгээр хүлээсэн үүргээ гүйцэтгэх боломжгүй болсон.</w:t>
            </w:r>
          </w:p>
        </w:tc>
      </w:tr>
      <w:tr w:rsidR="00F77EEB" w:rsidRPr="00D6255E" w14:paraId="1C458838" w14:textId="77777777" w:rsidTr="009274A9">
        <w:trPr>
          <w:trHeight w:val="315"/>
        </w:trPr>
        <w:tc>
          <w:tcPr>
            <w:tcW w:w="2127" w:type="dxa"/>
            <w:noWrap/>
          </w:tcPr>
          <w:p w14:paraId="0C1A6008" w14:textId="77777777" w:rsidR="00F77EEB" w:rsidRPr="00D6255E" w:rsidRDefault="00F77EEB" w:rsidP="00F77EEB">
            <w:pPr>
              <w:pStyle w:val="Heading2"/>
              <w:numPr>
                <w:ilvl w:val="0"/>
                <w:numId w:val="0"/>
              </w:numPr>
              <w:ind w:left="456"/>
              <w:jc w:val="left"/>
              <w:rPr>
                <w:rFonts w:cs="Arial"/>
                <w:b w:val="0"/>
                <w:color w:val="auto"/>
                <w:szCs w:val="22"/>
                <w:lang w:val="mn-MN"/>
              </w:rPr>
            </w:pPr>
          </w:p>
        </w:tc>
        <w:tc>
          <w:tcPr>
            <w:tcW w:w="7228" w:type="dxa"/>
            <w:noWrap/>
          </w:tcPr>
          <w:p w14:paraId="6AE2DD02" w14:textId="0A8D6EA9"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Гүйцэтгэгч ГЕН-ийн 2.13-т заасан шаардлагыг биелүүлээгүй нь гүйцэтгэгчийг тендер шалгаруулалтад оролцох эрхээ хязгаарлуулсан этгээдийн жагсаалтад бүртгэх үндэслэл байна:</w:t>
            </w:r>
          </w:p>
        </w:tc>
      </w:tr>
      <w:tr w:rsidR="00F77EEB" w:rsidRPr="00D6255E" w14:paraId="1293B58E" w14:textId="77777777" w:rsidTr="009274A9">
        <w:trPr>
          <w:trHeight w:val="315"/>
        </w:trPr>
        <w:tc>
          <w:tcPr>
            <w:tcW w:w="2127" w:type="dxa"/>
            <w:noWrap/>
          </w:tcPr>
          <w:p w14:paraId="1EEBA13E" w14:textId="77777777" w:rsidR="00F77EEB" w:rsidRPr="00D6255E" w:rsidRDefault="00F77EEB" w:rsidP="00F77EEB">
            <w:pPr>
              <w:pStyle w:val="Heading2"/>
              <w:numPr>
                <w:ilvl w:val="0"/>
                <w:numId w:val="0"/>
              </w:numPr>
              <w:ind w:left="456"/>
              <w:jc w:val="left"/>
              <w:rPr>
                <w:rFonts w:cs="Arial"/>
                <w:b w:val="0"/>
                <w:color w:val="auto"/>
                <w:szCs w:val="22"/>
                <w:lang w:val="mn-MN"/>
              </w:rPr>
            </w:pPr>
          </w:p>
        </w:tc>
        <w:tc>
          <w:tcPr>
            <w:tcW w:w="7228" w:type="dxa"/>
            <w:noWrap/>
          </w:tcPr>
          <w:p w14:paraId="50958171" w14:textId="1C1E2FB6" w:rsidR="00F77EEB" w:rsidRPr="00D6255E" w:rsidRDefault="00F77EEB" w:rsidP="003641B1">
            <w:pPr>
              <w:pStyle w:val="ListParagraph"/>
              <w:numPr>
                <w:ilvl w:val="1"/>
                <w:numId w:val="13"/>
              </w:numPr>
              <w:spacing w:after="120"/>
              <w:ind w:left="749"/>
              <w:contextualSpacing w:val="0"/>
              <w:jc w:val="both"/>
              <w:rPr>
                <w:lang w:val="mn-MN"/>
              </w:rPr>
            </w:pPr>
            <w:r w:rsidRPr="00D6255E">
              <w:rPr>
                <w:lang w:val="mn-MN"/>
              </w:rPr>
              <w:t>Мэргэжлийн байгууллага гүйцэтгэлийн баталгааны мэдэгдлийг ГЕН-ийн 2.1</w:t>
            </w:r>
            <w:r w:rsidR="00097E64" w:rsidRPr="00D6255E">
              <w:rPr>
                <w:lang w:val="mn-MN"/>
              </w:rPr>
              <w:t>5</w:t>
            </w:r>
            <w:r w:rsidRPr="00D6255E">
              <w:rPr>
                <w:lang w:val="mn-MN"/>
              </w:rPr>
              <w:t>-</w:t>
            </w:r>
            <w:r w:rsidR="003A29B4" w:rsidRPr="00D6255E">
              <w:rPr>
                <w:lang w:val="mn-MN"/>
              </w:rPr>
              <w:t>д</w:t>
            </w:r>
            <w:r w:rsidRPr="00D6255E">
              <w:rPr>
                <w:lang w:val="mn-MN"/>
              </w:rPr>
              <w:t xml:space="preserve"> заасны дагуу хангуулсан нь захиалагч гүйцэтгэгчээс алданги, хохирол шаардах эрхийг хязгаарлахгүй.</w:t>
            </w:r>
          </w:p>
        </w:tc>
      </w:tr>
      <w:tr w:rsidR="00F77EEB" w:rsidRPr="00D6255E" w14:paraId="5CFA148F" w14:textId="77777777" w:rsidTr="002E3F66">
        <w:trPr>
          <w:trHeight w:val="315"/>
        </w:trPr>
        <w:tc>
          <w:tcPr>
            <w:tcW w:w="9355" w:type="dxa"/>
            <w:gridSpan w:val="2"/>
            <w:noWrap/>
          </w:tcPr>
          <w:p w14:paraId="2E0A520A" w14:textId="56F730D5" w:rsidR="00F77EEB" w:rsidRPr="00D6255E" w:rsidRDefault="00F77EEB" w:rsidP="00F77EEB">
            <w:pPr>
              <w:pStyle w:val="Heading2"/>
              <w:numPr>
                <w:ilvl w:val="0"/>
                <w:numId w:val="0"/>
              </w:numPr>
              <w:ind w:left="720"/>
              <w:jc w:val="center"/>
              <w:rPr>
                <w:rFonts w:cs="Arial"/>
                <w:bCs/>
                <w:color w:val="auto"/>
                <w:szCs w:val="22"/>
                <w:lang w:val="mn-MN"/>
              </w:rPr>
            </w:pPr>
            <w:bookmarkStart w:id="621" w:name="_Toc82378717"/>
            <w:bookmarkStart w:id="622" w:name="_Toc82448473"/>
            <w:bookmarkStart w:id="623" w:name="_Toc127459791"/>
            <w:bookmarkStart w:id="624" w:name="_Toc144551993"/>
            <w:bookmarkStart w:id="625" w:name="_Toc145437767"/>
            <w:bookmarkStart w:id="626" w:name="_Toc154245572"/>
            <w:bookmarkStart w:id="627" w:name="_Toc154657017"/>
            <w:r w:rsidRPr="00D6255E">
              <w:rPr>
                <w:rFonts w:cs="Arial"/>
                <w:bCs/>
                <w:color w:val="auto"/>
                <w:szCs w:val="22"/>
                <w:lang w:val="mn-MN"/>
              </w:rPr>
              <w:t>ГУРАВ.ЗАХИАЛАГЧ</w:t>
            </w:r>
            <w:bookmarkEnd w:id="621"/>
            <w:bookmarkEnd w:id="622"/>
            <w:bookmarkEnd w:id="623"/>
            <w:bookmarkEnd w:id="624"/>
            <w:bookmarkEnd w:id="625"/>
            <w:bookmarkEnd w:id="626"/>
            <w:bookmarkEnd w:id="627"/>
          </w:p>
        </w:tc>
      </w:tr>
      <w:tr w:rsidR="00F77EEB" w:rsidRPr="00D6255E" w14:paraId="6B2F1C9D" w14:textId="77777777" w:rsidTr="009274A9">
        <w:trPr>
          <w:trHeight w:val="315"/>
        </w:trPr>
        <w:tc>
          <w:tcPr>
            <w:tcW w:w="2127" w:type="dxa"/>
            <w:noWrap/>
          </w:tcPr>
          <w:p w14:paraId="00F3A45E" w14:textId="61EFEC34" w:rsidR="00F77EEB" w:rsidRPr="00D6255E" w:rsidRDefault="00F77EEB" w:rsidP="00F77EEB">
            <w:pPr>
              <w:pStyle w:val="Heading3"/>
              <w:spacing w:before="0" w:after="120"/>
              <w:rPr>
                <w:rFonts w:ascii="Arial" w:hAnsi="Arial" w:cs="Arial"/>
                <w:b/>
                <w:bCs/>
                <w:color w:val="auto"/>
                <w:lang w:val="mn-MN"/>
              </w:rPr>
            </w:pPr>
            <w:bookmarkStart w:id="628" w:name="_Toc82378718"/>
            <w:bookmarkStart w:id="629" w:name="_Toc82448474"/>
            <w:bookmarkStart w:id="630" w:name="_Toc127459792"/>
            <w:bookmarkStart w:id="631" w:name="_Toc144551994"/>
            <w:bookmarkStart w:id="632" w:name="_Toc145437768"/>
            <w:bookmarkStart w:id="633" w:name="_Toc154245573"/>
            <w:bookmarkStart w:id="634" w:name="_Toc154657018"/>
            <w:r w:rsidRPr="00D6255E">
              <w:rPr>
                <w:rFonts w:ascii="Arial" w:hAnsi="Arial" w:cs="Arial"/>
                <w:b/>
                <w:bCs/>
                <w:color w:val="auto"/>
                <w:lang w:val="mn-MN"/>
              </w:rPr>
              <w:lastRenderedPageBreak/>
              <w:t>Хүлээн авах</w:t>
            </w:r>
            <w:bookmarkEnd w:id="628"/>
            <w:bookmarkEnd w:id="629"/>
            <w:bookmarkEnd w:id="630"/>
            <w:bookmarkEnd w:id="631"/>
            <w:bookmarkEnd w:id="632"/>
            <w:bookmarkEnd w:id="633"/>
            <w:bookmarkEnd w:id="634"/>
          </w:p>
        </w:tc>
        <w:tc>
          <w:tcPr>
            <w:tcW w:w="7228" w:type="dxa"/>
            <w:noWrap/>
          </w:tcPr>
          <w:p w14:paraId="1DF56BA3" w14:textId="3724D9D8" w:rsidR="00F77EEB" w:rsidRPr="00D6255E" w:rsidRDefault="00F77EEB" w:rsidP="003641B1">
            <w:pPr>
              <w:pStyle w:val="ListParagraph"/>
              <w:numPr>
                <w:ilvl w:val="1"/>
                <w:numId w:val="14"/>
              </w:numPr>
              <w:spacing w:after="120"/>
              <w:jc w:val="both"/>
              <w:rPr>
                <w:lang w:val="mn-MN"/>
              </w:rPr>
            </w:pPr>
            <w:r w:rsidRPr="00D6255E">
              <w:rPr>
                <w:lang w:val="mn-MN"/>
              </w:rPr>
              <w:t>Захиалагч</w:t>
            </w:r>
            <w:r w:rsidR="00C32640" w:rsidRPr="00D6255E">
              <w:rPr>
                <w:lang w:val="mn-MN"/>
              </w:rPr>
              <w:t xml:space="preserve"> цахим дэлгүүрээс худалдан авах </w:t>
            </w:r>
            <w:r w:rsidRPr="00D6255E">
              <w:rPr>
                <w:lang w:val="mn-MN"/>
              </w:rPr>
              <w:t>бараа</w:t>
            </w:r>
            <w:r w:rsidR="00C32640" w:rsidRPr="00D6255E">
              <w:rPr>
                <w:lang w:val="mn-MN"/>
              </w:rPr>
              <w:t xml:space="preserve">, үйлчилгээг </w:t>
            </w:r>
            <w:r w:rsidRPr="00D6255E">
              <w:rPr>
                <w:lang w:val="mn-MN"/>
              </w:rPr>
              <w:t>хүлээн авч, хүлээлцсэн баримт (хүлээлцсэн акт) үйлдэнэ.</w:t>
            </w:r>
          </w:p>
        </w:tc>
      </w:tr>
      <w:tr w:rsidR="00F77EEB" w:rsidRPr="00D6255E" w14:paraId="49085E7A" w14:textId="77777777" w:rsidTr="009274A9">
        <w:trPr>
          <w:trHeight w:val="315"/>
        </w:trPr>
        <w:tc>
          <w:tcPr>
            <w:tcW w:w="2127" w:type="dxa"/>
            <w:noWrap/>
          </w:tcPr>
          <w:p w14:paraId="0969948F" w14:textId="77777777" w:rsidR="00F77EEB" w:rsidRPr="00D6255E" w:rsidRDefault="00F77EEB" w:rsidP="00F77EEB">
            <w:pPr>
              <w:pStyle w:val="Heading3"/>
              <w:spacing w:before="0" w:after="120"/>
              <w:contextualSpacing/>
              <w:rPr>
                <w:rFonts w:ascii="Arial" w:hAnsi="Arial" w:cs="Arial"/>
                <w:b/>
                <w:bCs/>
                <w:color w:val="auto"/>
                <w:lang w:val="mn-MN"/>
              </w:rPr>
            </w:pPr>
            <w:bookmarkStart w:id="635" w:name="_Toc82378719"/>
            <w:bookmarkStart w:id="636" w:name="_Toc82448475"/>
            <w:bookmarkStart w:id="637" w:name="_Toc127459793"/>
            <w:bookmarkStart w:id="638" w:name="_Toc144551995"/>
            <w:bookmarkStart w:id="639" w:name="_Toc145437769"/>
            <w:bookmarkStart w:id="640" w:name="_Toc154245574"/>
            <w:bookmarkStart w:id="641" w:name="_Toc154657019"/>
            <w:r w:rsidRPr="00D6255E">
              <w:rPr>
                <w:rFonts w:ascii="Arial" w:hAnsi="Arial" w:cs="Arial"/>
                <w:b/>
                <w:bCs/>
                <w:color w:val="auto"/>
                <w:lang w:val="mn-MN"/>
              </w:rPr>
              <w:t>Шалгалт, туршилт</w:t>
            </w:r>
            <w:bookmarkEnd w:id="635"/>
            <w:bookmarkEnd w:id="636"/>
            <w:bookmarkEnd w:id="637"/>
            <w:bookmarkEnd w:id="638"/>
            <w:bookmarkEnd w:id="639"/>
            <w:bookmarkEnd w:id="640"/>
            <w:bookmarkEnd w:id="641"/>
          </w:p>
        </w:tc>
        <w:tc>
          <w:tcPr>
            <w:tcW w:w="7228" w:type="dxa"/>
            <w:noWrap/>
          </w:tcPr>
          <w:p w14:paraId="3274E1D4" w14:textId="62D176FD" w:rsidR="00F77EEB" w:rsidRPr="00D6255E" w:rsidRDefault="00C32640" w:rsidP="003641B1">
            <w:pPr>
              <w:pStyle w:val="ListParagraph"/>
              <w:numPr>
                <w:ilvl w:val="1"/>
                <w:numId w:val="14"/>
              </w:numPr>
              <w:spacing w:after="120"/>
              <w:jc w:val="both"/>
              <w:rPr>
                <w:lang w:val="mn-MN"/>
              </w:rPr>
            </w:pPr>
            <w:r w:rsidRPr="00D6255E">
              <w:rPr>
                <w:lang w:val="mn-MN"/>
              </w:rPr>
              <w:t>Бараа,</w:t>
            </w:r>
            <w:r w:rsidR="00F77EEB" w:rsidRPr="00D6255E">
              <w:rPr>
                <w:lang w:val="mn-MN"/>
              </w:rPr>
              <w:t xml:space="preserve"> үйлчилгээ, үйлдвэрлэлийн үйл явц </w:t>
            </w:r>
            <w:r w:rsidRPr="00D6255E">
              <w:rPr>
                <w:lang w:val="mn-MN"/>
              </w:rPr>
              <w:t>гүйцэтгэгчийн</w:t>
            </w:r>
            <w:r w:rsidR="00F77EEB" w:rsidRPr="00D6255E">
              <w:rPr>
                <w:lang w:val="mn-MN"/>
              </w:rPr>
              <w:t xml:space="preserve"> ирүүлсэн тендерт нийцэж буй эсэхийг хянах зорилгоор</w:t>
            </w:r>
            <w:r w:rsidRPr="00D6255E">
              <w:rPr>
                <w:lang w:val="mn-MN"/>
              </w:rPr>
              <w:t xml:space="preserve"> өөрийн, эсхүл захиалагчийн хүсэлтээр</w:t>
            </w:r>
            <w:r w:rsidR="00F77EEB" w:rsidRPr="00D6255E">
              <w:rPr>
                <w:lang w:val="mn-MN"/>
              </w:rPr>
              <w:t xml:space="preserve"> </w:t>
            </w:r>
            <w:r w:rsidRPr="00D6255E">
              <w:rPr>
                <w:lang w:val="mn-MN"/>
              </w:rPr>
              <w:t>мэргэжлийн байгууллага</w:t>
            </w:r>
            <w:r w:rsidR="00F77EEB" w:rsidRPr="00D6255E">
              <w:rPr>
                <w:lang w:val="mn-MN"/>
              </w:rPr>
              <w:t xml:space="preserve"> шалгалт, туршилт явуулах эрхтэй. Шалгалт, туршилт хийх хугацаа, журмын талаар </w:t>
            </w:r>
            <w:r w:rsidRPr="00D6255E">
              <w:rPr>
                <w:lang w:val="mn-MN"/>
              </w:rPr>
              <w:t xml:space="preserve">мэргэжлийн байгууллага гүйцэтгэгчид </w:t>
            </w:r>
            <w:r w:rsidR="00F77EEB" w:rsidRPr="00D6255E">
              <w:rPr>
                <w:lang w:val="mn-MN"/>
              </w:rPr>
              <w:t>бичгээр урьдчилан мэдэгдэнэ.</w:t>
            </w:r>
          </w:p>
        </w:tc>
      </w:tr>
      <w:tr w:rsidR="00F77EEB" w:rsidRPr="00D6255E" w14:paraId="380A15FA" w14:textId="77777777" w:rsidTr="009274A9">
        <w:trPr>
          <w:trHeight w:val="315"/>
        </w:trPr>
        <w:tc>
          <w:tcPr>
            <w:tcW w:w="2127" w:type="dxa"/>
            <w:noWrap/>
          </w:tcPr>
          <w:p w14:paraId="611D4DB4" w14:textId="77777777" w:rsidR="00F77EEB" w:rsidRPr="00D6255E" w:rsidRDefault="00F77EEB" w:rsidP="00F77EEB">
            <w:pPr>
              <w:spacing w:after="120"/>
              <w:contextualSpacing/>
              <w:rPr>
                <w:b/>
                <w:lang w:val="mn-MN"/>
              </w:rPr>
            </w:pPr>
          </w:p>
        </w:tc>
        <w:tc>
          <w:tcPr>
            <w:tcW w:w="7228" w:type="dxa"/>
            <w:noWrap/>
          </w:tcPr>
          <w:p w14:paraId="3C3AD4FF" w14:textId="6B27C83D" w:rsidR="00F77EEB" w:rsidRPr="00D6255E" w:rsidRDefault="00F77EEB" w:rsidP="003641B1">
            <w:pPr>
              <w:pStyle w:val="ListParagraph"/>
              <w:numPr>
                <w:ilvl w:val="1"/>
                <w:numId w:val="14"/>
              </w:numPr>
              <w:spacing w:after="120"/>
              <w:jc w:val="both"/>
              <w:rPr>
                <w:lang w:val="mn-MN"/>
              </w:rPr>
            </w:pPr>
            <w:r w:rsidRPr="00D6255E">
              <w:rPr>
                <w:lang w:val="mn-MN"/>
              </w:rPr>
              <w:t xml:space="preserve">Шалгалт, туршилтын явцыг тэмдэглэл үйлдэн талууд баталгаажуулах бөгөөд бараа, дагалдах үйлчилгээ доголдолтой тохиолдолд </w:t>
            </w:r>
            <w:r w:rsidR="00C32640" w:rsidRPr="00D6255E">
              <w:rPr>
                <w:lang w:val="mn-MN"/>
              </w:rPr>
              <w:t xml:space="preserve">мэргэжлийн байгууллага </w:t>
            </w:r>
            <w:r w:rsidRPr="00D6255E">
              <w:rPr>
                <w:lang w:val="mn-MN"/>
              </w:rPr>
              <w:t xml:space="preserve">доголдлыг арилгуулахаар </w:t>
            </w:r>
            <w:r w:rsidR="00C32640" w:rsidRPr="00D6255E">
              <w:rPr>
                <w:lang w:val="mn-MN"/>
              </w:rPr>
              <w:t>гүйцэтгэгчид</w:t>
            </w:r>
            <w:r w:rsidRPr="00D6255E">
              <w:rPr>
                <w:lang w:val="mn-MN"/>
              </w:rPr>
              <w:t xml:space="preserve"> мэдэгдэл хүргүүлнэ.</w:t>
            </w:r>
          </w:p>
        </w:tc>
      </w:tr>
      <w:tr w:rsidR="00F77EEB" w:rsidRPr="00D6255E" w14:paraId="28E3361D" w14:textId="77777777" w:rsidTr="009274A9">
        <w:trPr>
          <w:trHeight w:val="315"/>
        </w:trPr>
        <w:tc>
          <w:tcPr>
            <w:tcW w:w="2127" w:type="dxa"/>
            <w:noWrap/>
          </w:tcPr>
          <w:p w14:paraId="75F9DB67" w14:textId="77777777" w:rsidR="00F77EEB" w:rsidRPr="00D6255E" w:rsidRDefault="00F77EEB" w:rsidP="00F77EEB">
            <w:pPr>
              <w:spacing w:after="120"/>
              <w:contextualSpacing/>
              <w:rPr>
                <w:b/>
                <w:lang w:val="mn-MN"/>
              </w:rPr>
            </w:pPr>
          </w:p>
        </w:tc>
        <w:tc>
          <w:tcPr>
            <w:tcW w:w="7228" w:type="dxa"/>
            <w:noWrap/>
          </w:tcPr>
          <w:p w14:paraId="0D62F87B" w14:textId="7E927137" w:rsidR="00F77EEB" w:rsidRPr="00D6255E" w:rsidRDefault="00F77EEB" w:rsidP="003641B1">
            <w:pPr>
              <w:pStyle w:val="ListParagraph"/>
              <w:numPr>
                <w:ilvl w:val="1"/>
                <w:numId w:val="14"/>
              </w:numPr>
              <w:spacing w:after="120"/>
              <w:ind w:left="749"/>
              <w:jc w:val="both"/>
              <w:rPr>
                <w:lang w:val="mn-MN"/>
              </w:rPr>
            </w:pPr>
            <w:r w:rsidRPr="00D6255E">
              <w:rPr>
                <w:lang w:val="mn-MN"/>
              </w:rPr>
              <w:t xml:space="preserve">ГЕН-ийн 3.3-т заасан мэдэгдлийн дагуу </w:t>
            </w:r>
            <w:r w:rsidR="00C32640" w:rsidRPr="00D6255E">
              <w:rPr>
                <w:lang w:val="mn-MN"/>
              </w:rPr>
              <w:t xml:space="preserve">гүйцэтгэгч </w:t>
            </w:r>
            <w:r w:rsidRPr="00D6255E">
              <w:rPr>
                <w:lang w:val="mn-MN"/>
              </w:rPr>
              <w:t>бараа</w:t>
            </w:r>
            <w:r w:rsidR="00C32640" w:rsidRPr="00D6255E">
              <w:rPr>
                <w:lang w:val="mn-MN"/>
              </w:rPr>
              <w:t>, үйлчилгээний д</w:t>
            </w:r>
            <w:r w:rsidRPr="00D6255E">
              <w:rPr>
                <w:lang w:val="mn-MN"/>
              </w:rPr>
              <w:t>оголдлыг арилгах арга хэмжээ авна.</w:t>
            </w:r>
          </w:p>
        </w:tc>
      </w:tr>
      <w:tr w:rsidR="00F77EEB" w:rsidRPr="00D6255E" w14:paraId="51BF7B73" w14:textId="77777777" w:rsidTr="009274A9">
        <w:trPr>
          <w:trHeight w:val="827"/>
        </w:trPr>
        <w:tc>
          <w:tcPr>
            <w:tcW w:w="2127" w:type="dxa"/>
            <w:noWrap/>
          </w:tcPr>
          <w:p w14:paraId="2F9FCF8D" w14:textId="77777777" w:rsidR="00F77EEB" w:rsidRPr="00D6255E" w:rsidRDefault="00F77EEB" w:rsidP="00F77EEB">
            <w:pPr>
              <w:spacing w:after="120"/>
              <w:contextualSpacing/>
              <w:rPr>
                <w:b/>
                <w:lang w:val="mn-MN"/>
              </w:rPr>
            </w:pPr>
          </w:p>
        </w:tc>
        <w:tc>
          <w:tcPr>
            <w:tcW w:w="7228" w:type="dxa"/>
            <w:noWrap/>
          </w:tcPr>
          <w:p w14:paraId="20EA25F9" w14:textId="45883758" w:rsidR="00F77EEB" w:rsidRPr="00D6255E" w:rsidRDefault="00F77EEB" w:rsidP="003641B1">
            <w:pPr>
              <w:pStyle w:val="ListParagraph"/>
              <w:numPr>
                <w:ilvl w:val="1"/>
                <w:numId w:val="14"/>
              </w:numPr>
              <w:spacing w:after="120"/>
              <w:ind w:left="749"/>
              <w:jc w:val="both"/>
              <w:rPr>
                <w:lang w:val="mn-MN"/>
              </w:rPr>
            </w:pPr>
            <w:r w:rsidRPr="00D6255E">
              <w:rPr>
                <w:lang w:val="mn-MN"/>
              </w:rPr>
              <w:t>Бараа</w:t>
            </w:r>
            <w:r w:rsidR="00C32640" w:rsidRPr="00D6255E">
              <w:rPr>
                <w:lang w:val="mn-MN"/>
              </w:rPr>
              <w:t>, үйлчилгээ</w:t>
            </w:r>
            <w:r w:rsidRPr="00D6255E">
              <w:rPr>
                <w:lang w:val="mn-MN"/>
              </w:rPr>
              <w:t>г хүлээн авахаас өмнө шалгасан, туршсан байх нь хүлээн авах үед түүнийг дахин шалгах, турших болон шаардлагатай тохиолдолд бараа</w:t>
            </w:r>
            <w:r w:rsidR="00C32640" w:rsidRPr="00D6255E">
              <w:rPr>
                <w:lang w:val="mn-MN"/>
              </w:rPr>
              <w:t>, үйлчилгээ</w:t>
            </w:r>
            <w:r w:rsidRPr="00D6255E">
              <w:rPr>
                <w:lang w:val="mn-MN"/>
              </w:rPr>
              <w:t xml:space="preserve">г хүлээн авахаас татгалзах, доголдолтой холбогдуулж шаардлага гаргах </w:t>
            </w:r>
            <w:r w:rsidR="00C32640" w:rsidRPr="00D6255E">
              <w:rPr>
                <w:lang w:val="mn-MN"/>
              </w:rPr>
              <w:t>з</w:t>
            </w:r>
            <w:r w:rsidRPr="00D6255E">
              <w:rPr>
                <w:lang w:val="mn-MN"/>
              </w:rPr>
              <w:t>ахиалагчийн эрхийг хязгаарлахгүй.</w:t>
            </w:r>
          </w:p>
        </w:tc>
      </w:tr>
      <w:tr w:rsidR="00F77EEB" w:rsidRPr="00D6255E" w14:paraId="36317DE9" w14:textId="77777777" w:rsidTr="00C32640">
        <w:trPr>
          <w:trHeight w:val="444"/>
        </w:trPr>
        <w:tc>
          <w:tcPr>
            <w:tcW w:w="2127" w:type="dxa"/>
            <w:noWrap/>
          </w:tcPr>
          <w:p w14:paraId="39EFDB3F" w14:textId="77777777" w:rsidR="00F77EEB" w:rsidRPr="00D6255E" w:rsidRDefault="00F77EEB" w:rsidP="00F77EEB">
            <w:pPr>
              <w:spacing w:after="120"/>
              <w:contextualSpacing/>
              <w:rPr>
                <w:b/>
                <w:lang w:val="mn-MN"/>
              </w:rPr>
            </w:pPr>
          </w:p>
        </w:tc>
        <w:tc>
          <w:tcPr>
            <w:tcW w:w="7228" w:type="dxa"/>
            <w:noWrap/>
          </w:tcPr>
          <w:p w14:paraId="41BACC04" w14:textId="53F7C409" w:rsidR="00F77EEB" w:rsidRPr="00D6255E" w:rsidRDefault="00F77EEB" w:rsidP="003641B1">
            <w:pPr>
              <w:pStyle w:val="ListParagraph"/>
              <w:numPr>
                <w:ilvl w:val="1"/>
                <w:numId w:val="14"/>
              </w:numPr>
              <w:spacing w:after="120"/>
              <w:ind w:left="749"/>
              <w:jc w:val="both"/>
              <w:rPr>
                <w:lang w:val="mn-MN"/>
              </w:rPr>
            </w:pPr>
            <w:r w:rsidRPr="00D6255E">
              <w:rPr>
                <w:lang w:val="mn-MN"/>
              </w:rPr>
              <w:t xml:space="preserve">Шалгалт, туршилт хийхтэй холбоотой аливаа зардлыг </w:t>
            </w:r>
            <w:r w:rsidR="00C32640" w:rsidRPr="00D6255E">
              <w:rPr>
                <w:lang w:val="mn-MN"/>
              </w:rPr>
              <w:t xml:space="preserve">гүйцэтгэгч </w:t>
            </w:r>
            <w:r w:rsidRPr="00D6255E">
              <w:rPr>
                <w:lang w:val="mn-MN"/>
              </w:rPr>
              <w:t>хариуцна.</w:t>
            </w:r>
          </w:p>
        </w:tc>
      </w:tr>
      <w:tr w:rsidR="00F77EEB" w:rsidRPr="00D6255E" w14:paraId="3EBFF106" w14:textId="77777777" w:rsidTr="009274A9">
        <w:trPr>
          <w:trHeight w:val="315"/>
        </w:trPr>
        <w:tc>
          <w:tcPr>
            <w:tcW w:w="2127" w:type="dxa"/>
            <w:noWrap/>
          </w:tcPr>
          <w:p w14:paraId="23B81FEC" w14:textId="77777777" w:rsidR="00F77EEB" w:rsidRPr="00D6255E" w:rsidRDefault="00F77EEB" w:rsidP="00F77EEB">
            <w:pPr>
              <w:pStyle w:val="Heading3"/>
              <w:spacing w:before="0" w:after="120"/>
              <w:rPr>
                <w:rFonts w:ascii="Arial" w:hAnsi="Arial" w:cs="Arial"/>
                <w:b/>
                <w:bCs/>
                <w:color w:val="auto"/>
                <w:lang w:val="mn-MN"/>
              </w:rPr>
            </w:pPr>
            <w:bookmarkStart w:id="642" w:name="_Toc82378720"/>
            <w:bookmarkStart w:id="643" w:name="_Toc82448476"/>
            <w:bookmarkStart w:id="644" w:name="_Toc127459794"/>
            <w:bookmarkStart w:id="645" w:name="_Toc144551996"/>
            <w:bookmarkStart w:id="646" w:name="_Toc145437770"/>
            <w:bookmarkStart w:id="647" w:name="_Toc154245575"/>
            <w:bookmarkStart w:id="648" w:name="_Toc154657020"/>
            <w:r w:rsidRPr="00D6255E">
              <w:rPr>
                <w:rFonts w:ascii="Arial" w:hAnsi="Arial" w:cs="Arial"/>
                <w:b/>
                <w:bCs/>
                <w:color w:val="auto"/>
                <w:lang w:val="mn-MN"/>
              </w:rPr>
              <w:t>Гэрээний үнэ</w:t>
            </w:r>
            <w:bookmarkEnd w:id="642"/>
            <w:bookmarkEnd w:id="643"/>
            <w:bookmarkEnd w:id="644"/>
            <w:bookmarkEnd w:id="645"/>
            <w:bookmarkEnd w:id="646"/>
            <w:bookmarkEnd w:id="647"/>
            <w:bookmarkEnd w:id="648"/>
          </w:p>
        </w:tc>
        <w:tc>
          <w:tcPr>
            <w:tcW w:w="7228" w:type="dxa"/>
            <w:noWrap/>
          </w:tcPr>
          <w:p w14:paraId="69AD7720" w14:textId="549A9A48" w:rsidR="00F77EEB" w:rsidRPr="00D6255E" w:rsidRDefault="00F77EEB" w:rsidP="003641B1">
            <w:pPr>
              <w:pStyle w:val="ListParagraph"/>
              <w:numPr>
                <w:ilvl w:val="1"/>
                <w:numId w:val="14"/>
              </w:numPr>
              <w:spacing w:after="120"/>
              <w:ind w:left="749"/>
              <w:contextualSpacing w:val="0"/>
              <w:jc w:val="both"/>
              <w:rPr>
                <w:lang w:val="mn-MN"/>
              </w:rPr>
            </w:pPr>
            <w:r w:rsidRPr="00D6255E">
              <w:rPr>
                <w:lang w:val="mn-MN"/>
              </w:rPr>
              <w:t>Гэрээний үнийг гэрээ баталгаажуулах маягт-1-д заана.</w:t>
            </w:r>
          </w:p>
        </w:tc>
      </w:tr>
      <w:tr w:rsidR="00F77EEB" w:rsidRPr="00D6255E" w14:paraId="663FD2BC" w14:textId="77777777" w:rsidTr="009274A9">
        <w:trPr>
          <w:trHeight w:val="315"/>
        </w:trPr>
        <w:tc>
          <w:tcPr>
            <w:tcW w:w="2127" w:type="dxa"/>
            <w:noWrap/>
          </w:tcPr>
          <w:p w14:paraId="648E4A52" w14:textId="77777777" w:rsidR="00F77EEB" w:rsidRPr="00D6255E" w:rsidRDefault="00F77EEB" w:rsidP="00F77EEB">
            <w:pPr>
              <w:pStyle w:val="Heading2"/>
              <w:numPr>
                <w:ilvl w:val="0"/>
                <w:numId w:val="0"/>
              </w:numPr>
              <w:ind w:left="456"/>
              <w:jc w:val="left"/>
              <w:rPr>
                <w:rFonts w:cs="Arial"/>
                <w:b w:val="0"/>
                <w:color w:val="auto"/>
                <w:szCs w:val="22"/>
                <w:lang w:val="mn-MN"/>
              </w:rPr>
            </w:pPr>
          </w:p>
        </w:tc>
        <w:tc>
          <w:tcPr>
            <w:tcW w:w="7228" w:type="dxa"/>
            <w:noWrap/>
          </w:tcPr>
          <w:p w14:paraId="41C60F25" w14:textId="0AA7EFD1" w:rsidR="00F77EEB" w:rsidRPr="00D6255E" w:rsidRDefault="00F77EEB" w:rsidP="003641B1">
            <w:pPr>
              <w:pStyle w:val="ListParagraph"/>
              <w:numPr>
                <w:ilvl w:val="1"/>
                <w:numId w:val="14"/>
              </w:numPr>
              <w:spacing w:after="120"/>
              <w:ind w:left="749"/>
              <w:contextualSpacing w:val="0"/>
              <w:jc w:val="both"/>
              <w:rPr>
                <w:lang w:val="mn-MN"/>
              </w:rPr>
            </w:pPr>
            <w:r w:rsidRPr="00D6255E">
              <w:rPr>
                <w:lang w:val="mn-MN"/>
              </w:rPr>
              <w:t>Гэрээний үнэд хуулийн 11.11-д заасан үндэслэлээр тохируулга хийх эсэх, тохируулга хийх бол аргачлалыг ГТН-д заана.</w:t>
            </w:r>
          </w:p>
        </w:tc>
      </w:tr>
      <w:tr w:rsidR="00F77EEB" w:rsidRPr="00D6255E" w14:paraId="3A668494" w14:textId="77777777" w:rsidTr="002E3F66">
        <w:trPr>
          <w:trHeight w:val="315"/>
        </w:trPr>
        <w:tc>
          <w:tcPr>
            <w:tcW w:w="9355" w:type="dxa"/>
            <w:gridSpan w:val="2"/>
            <w:noWrap/>
          </w:tcPr>
          <w:p w14:paraId="3EC8DA2B" w14:textId="698BD671" w:rsidR="00F77EEB" w:rsidRPr="00D6255E" w:rsidRDefault="00F77EEB" w:rsidP="00F77EEB">
            <w:pPr>
              <w:pStyle w:val="Heading2"/>
              <w:numPr>
                <w:ilvl w:val="0"/>
                <w:numId w:val="0"/>
              </w:numPr>
              <w:jc w:val="center"/>
              <w:rPr>
                <w:rFonts w:cs="Arial"/>
                <w:bCs/>
                <w:color w:val="auto"/>
                <w:szCs w:val="22"/>
                <w:lang w:val="mn-MN"/>
              </w:rPr>
            </w:pPr>
            <w:bookmarkStart w:id="649" w:name="_Toc82378722"/>
            <w:bookmarkStart w:id="650" w:name="_Toc82448478"/>
            <w:bookmarkStart w:id="651" w:name="_Toc127459796"/>
            <w:bookmarkStart w:id="652" w:name="_Toc144551997"/>
            <w:bookmarkStart w:id="653" w:name="_Toc145437771"/>
            <w:bookmarkStart w:id="654" w:name="_Toc154245576"/>
            <w:bookmarkStart w:id="655" w:name="_Toc154657021"/>
            <w:r w:rsidRPr="00D6255E">
              <w:rPr>
                <w:rFonts w:cs="Arial"/>
                <w:bCs/>
                <w:color w:val="auto"/>
                <w:szCs w:val="22"/>
                <w:lang w:val="mn-MN"/>
              </w:rPr>
              <w:t>ДӨРӨВ.ЭРСДЭЛ БА ХАРИУЦЛАГА</w:t>
            </w:r>
            <w:bookmarkEnd w:id="649"/>
            <w:bookmarkEnd w:id="650"/>
            <w:bookmarkEnd w:id="651"/>
            <w:bookmarkEnd w:id="652"/>
            <w:bookmarkEnd w:id="653"/>
            <w:bookmarkEnd w:id="654"/>
            <w:bookmarkEnd w:id="655"/>
          </w:p>
        </w:tc>
      </w:tr>
      <w:tr w:rsidR="00F77EEB" w:rsidRPr="00D6255E" w14:paraId="35C5A22B" w14:textId="77777777" w:rsidTr="009274A9">
        <w:trPr>
          <w:trHeight w:val="315"/>
        </w:trPr>
        <w:tc>
          <w:tcPr>
            <w:tcW w:w="2127" w:type="dxa"/>
            <w:vMerge w:val="restart"/>
            <w:noWrap/>
          </w:tcPr>
          <w:p w14:paraId="09F8FD42" w14:textId="77777777" w:rsidR="00F77EEB" w:rsidRPr="00D6255E" w:rsidRDefault="00F77EEB" w:rsidP="00F77EEB">
            <w:pPr>
              <w:pStyle w:val="Heading3"/>
              <w:spacing w:before="0" w:after="120"/>
              <w:rPr>
                <w:rFonts w:ascii="Arial" w:hAnsi="Arial" w:cs="Arial"/>
                <w:b/>
                <w:bCs/>
                <w:color w:val="auto"/>
                <w:lang w:val="mn-MN"/>
              </w:rPr>
            </w:pPr>
            <w:bookmarkStart w:id="656" w:name="_Toc82378723"/>
            <w:bookmarkStart w:id="657" w:name="_Toc82448479"/>
            <w:bookmarkStart w:id="658" w:name="_Toc127459797"/>
            <w:bookmarkStart w:id="659" w:name="_Toc144551998"/>
            <w:bookmarkStart w:id="660" w:name="_Toc145437772"/>
            <w:bookmarkStart w:id="661" w:name="_Toc154245577"/>
            <w:bookmarkStart w:id="662" w:name="_Toc154657022"/>
            <w:r w:rsidRPr="00D6255E">
              <w:rPr>
                <w:rFonts w:ascii="Arial" w:hAnsi="Arial" w:cs="Arial"/>
                <w:b/>
                <w:bCs/>
                <w:color w:val="auto"/>
                <w:lang w:val="mn-MN"/>
              </w:rPr>
              <w:t>Захиалагчийн хүлээх эрсдэл</w:t>
            </w:r>
            <w:bookmarkEnd w:id="656"/>
            <w:bookmarkEnd w:id="657"/>
            <w:bookmarkEnd w:id="658"/>
            <w:bookmarkEnd w:id="659"/>
            <w:bookmarkEnd w:id="660"/>
            <w:bookmarkEnd w:id="661"/>
            <w:bookmarkEnd w:id="662"/>
          </w:p>
        </w:tc>
        <w:tc>
          <w:tcPr>
            <w:tcW w:w="7228" w:type="dxa"/>
            <w:noWrap/>
          </w:tcPr>
          <w:p w14:paraId="30187823" w14:textId="77777777" w:rsidR="00F77EEB" w:rsidRPr="00D6255E" w:rsidRDefault="00F77EEB" w:rsidP="003641B1">
            <w:pPr>
              <w:pStyle w:val="ListParagraph"/>
              <w:numPr>
                <w:ilvl w:val="1"/>
                <w:numId w:val="11"/>
              </w:numPr>
              <w:spacing w:after="120"/>
              <w:ind w:hanging="720"/>
              <w:contextualSpacing w:val="0"/>
              <w:jc w:val="both"/>
              <w:rPr>
                <w:lang w:val="mn-MN"/>
              </w:rPr>
            </w:pPr>
            <w:r w:rsidRPr="00D6255E">
              <w:rPr>
                <w:lang w:val="mn-MN"/>
              </w:rPr>
              <w:t>Захиалагч дараах эрсдэлийг хариуцна:</w:t>
            </w:r>
          </w:p>
        </w:tc>
      </w:tr>
      <w:tr w:rsidR="00F77EEB" w:rsidRPr="00D6255E" w14:paraId="08C67785" w14:textId="77777777" w:rsidTr="009274A9">
        <w:trPr>
          <w:trHeight w:val="315"/>
        </w:trPr>
        <w:tc>
          <w:tcPr>
            <w:tcW w:w="2127" w:type="dxa"/>
            <w:vMerge/>
            <w:noWrap/>
          </w:tcPr>
          <w:p w14:paraId="79EB2216" w14:textId="77777777" w:rsidR="00F77EEB" w:rsidRPr="00D6255E" w:rsidRDefault="00F77EEB" w:rsidP="00F77EEB">
            <w:pPr>
              <w:spacing w:after="120"/>
              <w:rPr>
                <w:b/>
                <w:lang w:val="mn-MN"/>
              </w:rPr>
            </w:pPr>
          </w:p>
        </w:tc>
        <w:tc>
          <w:tcPr>
            <w:tcW w:w="7228" w:type="dxa"/>
            <w:noWrap/>
          </w:tcPr>
          <w:p w14:paraId="4C87975C" w14:textId="58A70AE9" w:rsidR="00F77EEB" w:rsidRPr="00D6255E" w:rsidRDefault="00F77EEB" w:rsidP="003641B1">
            <w:pPr>
              <w:pStyle w:val="ListParagraph"/>
              <w:numPr>
                <w:ilvl w:val="2"/>
                <w:numId w:val="11"/>
              </w:numPr>
              <w:spacing w:after="120"/>
              <w:contextualSpacing w:val="0"/>
              <w:jc w:val="both"/>
              <w:rPr>
                <w:lang w:val="mn-MN"/>
              </w:rPr>
            </w:pPr>
            <w:r w:rsidRPr="00D6255E">
              <w:rPr>
                <w:lang w:val="mn-MN"/>
              </w:rPr>
              <w:t>бараа</w:t>
            </w:r>
            <w:r w:rsidR="003A172E" w:rsidRPr="00D6255E">
              <w:rPr>
                <w:lang w:val="mn-MN"/>
              </w:rPr>
              <w:t>, үйлчилгээ</w:t>
            </w:r>
            <w:r w:rsidRPr="00D6255E">
              <w:rPr>
                <w:lang w:val="mn-MN"/>
              </w:rPr>
              <w:t>г захиалагчид шилжүүлснээс хойш бараа, үйлчилгээ нь ГЕН-ийн 1.1.1</w:t>
            </w:r>
            <w:r w:rsidR="00A71670" w:rsidRPr="00D6255E">
              <w:rPr>
                <w:lang w:val="mn-MN"/>
              </w:rPr>
              <w:t xml:space="preserve">3-т </w:t>
            </w:r>
            <w:r w:rsidRPr="00D6255E">
              <w:rPr>
                <w:lang w:val="mn-MN"/>
              </w:rPr>
              <w:t>заасан болон бусад байдлаар гэмтсэн, устсан;</w:t>
            </w:r>
          </w:p>
        </w:tc>
      </w:tr>
      <w:tr w:rsidR="00F77EEB" w:rsidRPr="00D6255E" w14:paraId="2116D8A9" w14:textId="77777777" w:rsidTr="009274A9">
        <w:trPr>
          <w:trHeight w:val="315"/>
        </w:trPr>
        <w:tc>
          <w:tcPr>
            <w:tcW w:w="2127" w:type="dxa"/>
            <w:noWrap/>
          </w:tcPr>
          <w:p w14:paraId="40E3EDA7" w14:textId="77777777" w:rsidR="00F77EEB" w:rsidRPr="00D6255E" w:rsidRDefault="00F77EEB" w:rsidP="00F77EEB">
            <w:pPr>
              <w:pStyle w:val="Heading2"/>
              <w:numPr>
                <w:ilvl w:val="0"/>
                <w:numId w:val="0"/>
              </w:numPr>
              <w:ind w:left="456"/>
              <w:jc w:val="left"/>
              <w:rPr>
                <w:rFonts w:cs="Arial"/>
                <w:b w:val="0"/>
                <w:color w:val="auto"/>
                <w:szCs w:val="22"/>
                <w:lang w:val="mn-MN"/>
              </w:rPr>
            </w:pPr>
          </w:p>
        </w:tc>
        <w:tc>
          <w:tcPr>
            <w:tcW w:w="7228" w:type="dxa"/>
            <w:noWrap/>
          </w:tcPr>
          <w:p w14:paraId="0320EC53" w14:textId="32B7C939" w:rsidR="00F77EEB" w:rsidRPr="00D6255E" w:rsidRDefault="003A172E" w:rsidP="003641B1">
            <w:pPr>
              <w:pStyle w:val="ListParagraph"/>
              <w:numPr>
                <w:ilvl w:val="2"/>
                <w:numId w:val="11"/>
              </w:numPr>
              <w:spacing w:after="120"/>
              <w:contextualSpacing w:val="0"/>
              <w:jc w:val="both"/>
              <w:rPr>
                <w:lang w:val="mn-MN"/>
              </w:rPr>
            </w:pPr>
            <w:r w:rsidRPr="00D6255E">
              <w:rPr>
                <w:lang w:val="mn-MN"/>
              </w:rPr>
              <w:t>г</w:t>
            </w:r>
            <w:r w:rsidR="00F77EEB" w:rsidRPr="00D6255E">
              <w:rPr>
                <w:lang w:val="mn-MN"/>
              </w:rPr>
              <w:t>үйцэтгэгч бараа, үйлчилгээг гэрээнд заасан хугацаанд хүлээлгэн өгөх тодорхой үйлдэл хийсэн боловч захиалагч хүндэтгэн үзэх шалтгаангүйгээр хүлээн аваагүй (доголдолтой бараа, үйлчилгээнд хамаарахгүй) байх хугацаанд ГЕН-ийн 1.1.1</w:t>
            </w:r>
            <w:r w:rsidR="00A71670" w:rsidRPr="00D6255E">
              <w:rPr>
                <w:lang w:val="mn-MN"/>
              </w:rPr>
              <w:t>3</w:t>
            </w:r>
            <w:r w:rsidR="00F77EEB" w:rsidRPr="00D6255E">
              <w:rPr>
                <w:lang w:val="mn-MN"/>
              </w:rPr>
              <w:t>-</w:t>
            </w:r>
            <w:r w:rsidR="00A71670" w:rsidRPr="00D6255E">
              <w:rPr>
                <w:lang w:val="mn-MN"/>
              </w:rPr>
              <w:t>т</w:t>
            </w:r>
            <w:r w:rsidR="00F77EEB" w:rsidRPr="00D6255E">
              <w:rPr>
                <w:lang w:val="mn-MN"/>
              </w:rPr>
              <w:t xml:space="preserve"> заасан болон бусад байдлаар бараа, үйлчилгээ гэмтсэн, устсан.</w:t>
            </w:r>
          </w:p>
        </w:tc>
      </w:tr>
      <w:tr w:rsidR="00F77EEB" w:rsidRPr="00D6255E" w14:paraId="08C1B730" w14:textId="77777777" w:rsidTr="009274A9">
        <w:trPr>
          <w:trHeight w:val="315"/>
        </w:trPr>
        <w:tc>
          <w:tcPr>
            <w:tcW w:w="2127" w:type="dxa"/>
            <w:noWrap/>
          </w:tcPr>
          <w:p w14:paraId="0482A132" w14:textId="77777777" w:rsidR="00F77EEB" w:rsidRPr="00D6255E" w:rsidRDefault="00F77EEB" w:rsidP="00F77EEB">
            <w:pPr>
              <w:pStyle w:val="Heading3"/>
              <w:spacing w:before="0" w:after="120"/>
              <w:rPr>
                <w:rFonts w:ascii="Arial" w:hAnsi="Arial" w:cs="Arial"/>
                <w:b/>
                <w:bCs/>
                <w:color w:val="auto"/>
                <w:lang w:val="mn-MN"/>
              </w:rPr>
            </w:pPr>
            <w:bookmarkStart w:id="663" w:name="_Toc82378724"/>
            <w:bookmarkStart w:id="664" w:name="_Toc82448480"/>
            <w:bookmarkStart w:id="665" w:name="_Toc127459798"/>
            <w:bookmarkStart w:id="666" w:name="_Toc144551999"/>
            <w:bookmarkStart w:id="667" w:name="_Toc145437773"/>
            <w:bookmarkStart w:id="668" w:name="_Toc154245578"/>
            <w:bookmarkStart w:id="669" w:name="_Toc154657023"/>
            <w:r w:rsidRPr="00D6255E">
              <w:rPr>
                <w:rFonts w:ascii="Arial" w:hAnsi="Arial" w:cs="Arial"/>
                <w:b/>
                <w:bCs/>
                <w:color w:val="auto"/>
                <w:lang w:val="mn-MN"/>
              </w:rPr>
              <w:t>Даатгал</w:t>
            </w:r>
            <w:bookmarkEnd w:id="663"/>
            <w:bookmarkEnd w:id="664"/>
            <w:bookmarkEnd w:id="665"/>
            <w:bookmarkEnd w:id="666"/>
            <w:bookmarkEnd w:id="667"/>
            <w:bookmarkEnd w:id="668"/>
            <w:bookmarkEnd w:id="669"/>
          </w:p>
        </w:tc>
        <w:tc>
          <w:tcPr>
            <w:tcW w:w="7228" w:type="dxa"/>
            <w:noWrap/>
          </w:tcPr>
          <w:p w14:paraId="226E9E75" w14:textId="4955811E" w:rsidR="00F77EEB" w:rsidRPr="00D6255E" w:rsidRDefault="002E3F66" w:rsidP="003641B1">
            <w:pPr>
              <w:pStyle w:val="ListParagraph"/>
              <w:numPr>
                <w:ilvl w:val="1"/>
                <w:numId w:val="11"/>
              </w:numPr>
              <w:spacing w:after="120"/>
              <w:ind w:left="755" w:hanging="726"/>
              <w:contextualSpacing w:val="0"/>
              <w:jc w:val="both"/>
              <w:rPr>
                <w:lang w:val="mn-MN"/>
              </w:rPr>
            </w:pPr>
            <w:r w:rsidRPr="00D6255E">
              <w:rPr>
                <w:lang w:val="mn-MN"/>
              </w:rPr>
              <w:t xml:space="preserve">Захиалгын хуудаст заасан </w:t>
            </w:r>
            <w:r w:rsidR="003A172E" w:rsidRPr="00D6255E">
              <w:rPr>
                <w:lang w:val="mn-MN"/>
              </w:rPr>
              <w:t>бараа, үйлчилгээг</w:t>
            </w:r>
            <w:r w:rsidR="007C3846" w:rsidRPr="00D6255E">
              <w:rPr>
                <w:lang w:val="mn-MN"/>
              </w:rPr>
              <w:t xml:space="preserve"> гүйцэтгэх гүйцэтгэгч тухайн бараа, үйлчилгээг даатгуулах</w:t>
            </w:r>
            <w:r w:rsidR="003E0B56" w:rsidRPr="00D6255E">
              <w:rPr>
                <w:lang w:val="mn-MN"/>
              </w:rPr>
              <w:t xml:space="preserve">ыг </w:t>
            </w:r>
            <w:r w:rsidR="00F77EEB" w:rsidRPr="00D6255E">
              <w:rPr>
                <w:lang w:val="mn-MN"/>
              </w:rPr>
              <w:t xml:space="preserve">ГТН-д </w:t>
            </w:r>
            <w:r w:rsidR="003E0B56" w:rsidRPr="00D6255E">
              <w:rPr>
                <w:lang w:val="mn-MN"/>
              </w:rPr>
              <w:t>заасан бол уг нөхцөлөөр даатгуулсан байна</w:t>
            </w:r>
            <w:r w:rsidR="00F77EEB" w:rsidRPr="00D6255E">
              <w:rPr>
                <w:lang w:val="mn-MN"/>
              </w:rPr>
              <w:t>. Даатгалын хураамжийг гүйцэтгэгч хариуцна.</w:t>
            </w:r>
          </w:p>
        </w:tc>
      </w:tr>
      <w:tr w:rsidR="00F77EEB" w:rsidRPr="00D6255E" w14:paraId="33BF26E3" w14:textId="77777777" w:rsidTr="009274A9">
        <w:trPr>
          <w:trHeight w:val="605"/>
        </w:trPr>
        <w:tc>
          <w:tcPr>
            <w:tcW w:w="2127" w:type="dxa"/>
            <w:noWrap/>
          </w:tcPr>
          <w:p w14:paraId="0A9D6743" w14:textId="77777777" w:rsidR="00F77EEB" w:rsidRPr="00D6255E" w:rsidRDefault="00F77EEB" w:rsidP="00F77EEB">
            <w:pPr>
              <w:pStyle w:val="Heading3"/>
              <w:spacing w:before="0" w:after="120"/>
              <w:rPr>
                <w:rFonts w:ascii="Arial" w:hAnsi="Arial" w:cs="Arial"/>
                <w:b/>
                <w:bCs/>
                <w:color w:val="auto"/>
                <w:lang w:val="mn-MN"/>
              </w:rPr>
            </w:pPr>
            <w:bookmarkStart w:id="670" w:name="_Toc82378725"/>
            <w:bookmarkStart w:id="671" w:name="_Toc82448481"/>
            <w:bookmarkStart w:id="672" w:name="_Toc127459799"/>
            <w:bookmarkStart w:id="673" w:name="_Toc144552000"/>
            <w:bookmarkStart w:id="674" w:name="_Toc145437774"/>
            <w:bookmarkStart w:id="675" w:name="_Toc154245579"/>
            <w:bookmarkStart w:id="676" w:name="_Toc154657024"/>
            <w:r w:rsidRPr="00D6255E">
              <w:rPr>
                <w:rFonts w:ascii="Arial" w:hAnsi="Arial" w:cs="Arial"/>
                <w:b/>
                <w:bCs/>
                <w:color w:val="auto"/>
                <w:lang w:val="mn-MN"/>
              </w:rPr>
              <w:t>Доголдол</w:t>
            </w:r>
            <w:bookmarkEnd w:id="670"/>
            <w:bookmarkEnd w:id="671"/>
            <w:bookmarkEnd w:id="672"/>
            <w:bookmarkEnd w:id="673"/>
            <w:bookmarkEnd w:id="674"/>
            <w:bookmarkEnd w:id="675"/>
            <w:bookmarkEnd w:id="676"/>
          </w:p>
        </w:tc>
        <w:tc>
          <w:tcPr>
            <w:tcW w:w="7228" w:type="dxa"/>
            <w:noWrap/>
          </w:tcPr>
          <w:p w14:paraId="538F1901" w14:textId="1D309FEB" w:rsidR="00F77EEB" w:rsidRPr="00D6255E" w:rsidRDefault="00A3351B" w:rsidP="003641B1">
            <w:pPr>
              <w:pStyle w:val="ListParagraph"/>
              <w:numPr>
                <w:ilvl w:val="1"/>
                <w:numId w:val="11"/>
              </w:numPr>
              <w:spacing w:after="120"/>
              <w:ind w:left="755" w:hanging="726"/>
              <w:contextualSpacing w:val="0"/>
              <w:jc w:val="both"/>
              <w:rPr>
                <w:lang w:val="mn-MN"/>
              </w:rPr>
            </w:pPr>
            <w:r w:rsidRPr="00D6255E">
              <w:rPr>
                <w:lang w:val="mn-MN"/>
              </w:rPr>
              <w:t>Б</w:t>
            </w:r>
            <w:r w:rsidR="00F77EEB" w:rsidRPr="00D6255E">
              <w:rPr>
                <w:lang w:val="mn-MN"/>
              </w:rPr>
              <w:t xml:space="preserve">араа, </w:t>
            </w:r>
            <w:r w:rsidR="003E0B56" w:rsidRPr="00D6255E">
              <w:rPr>
                <w:lang w:val="mn-MN"/>
              </w:rPr>
              <w:t>ү</w:t>
            </w:r>
            <w:r w:rsidR="00F77EEB" w:rsidRPr="00D6255E">
              <w:rPr>
                <w:lang w:val="mn-MN"/>
              </w:rPr>
              <w:t>йлчилгээг шалгаж, илэрсэн зөрчил, доголдлын талаар мэргэжлийн байгууллагад болон гүйцэтгэгчид мэдэгдэнэ.</w:t>
            </w:r>
          </w:p>
        </w:tc>
      </w:tr>
      <w:tr w:rsidR="00F77EEB" w:rsidRPr="00D6255E" w14:paraId="15AF3579" w14:textId="77777777" w:rsidTr="009274A9">
        <w:trPr>
          <w:trHeight w:val="315"/>
        </w:trPr>
        <w:tc>
          <w:tcPr>
            <w:tcW w:w="2127" w:type="dxa"/>
            <w:noWrap/>
          </w:tcPr>
          <w:p w14:paraId="47439F0B" w14:textId="77777777" w:rsidR="00F77EEB" w:rsidRPr="00D6255E" w:rsidRDefault="00F77EEB" w:rsidP="00F77EEB">
            <w:pPr>
              <w:pStyle w:val="Heading2"/>
              <w:numPr>
                <w:ilvl w:val="0"/>
                <w:numId w:val="0"/>
              </w:numPr>
              <w:ind w:left="720" w:hanging="720"/>
              <w:rPr>
                <w:rFonts w:cs="Arial"/>
                <w:b w:val="0"/>
                <w:color w:val="auto"/>
                <w:szCs w:val="22"/>
                <w:lang w:val="mn-MN"/>
              </w:rPr>
            </w:pPr>
          </w:p>
        </w:tc>
        <w:tc>
          <w:tcPr>
            <w:tcW w:w="7228" w:type="dxa"/>
            <w:noWrap/>
          </w:tcPr>
          <w:p w14:paraId="083934E7" w14:textId="5E7F84B9" w:rsidR="00F77EEB" w:rsidRPr="00D6255E" w:rsidRDefault="00A71670" w:rsidP="003641B1">
            <w:pPr>
              <w:pStyle w:val="ListParagraph"/>
              <w:numPr>
                <w:ilvl w:val="1"/>
                <w:numId w:val="11"/>
              </w:numPr>
              <w:spacing w:after="120"/>
              <w:ind w:left="755" w:hanging="726"/>
              <w:contextualSpacing w:val="0"/>
              <w:jc w:val="both"/>
              <w:rPr>
                <w:lang w:val="mn-MN"/>
              </w:rPr>
            </w:pPr>
            <w:r w:rsidRPr="00D6255E">
              <w:rPr>
                <w:lang w:val="mn-MN"/>
              </w:rPr>
              <w:t>Мэргэжлийн байгууллага, з</w:t>
            </w:r>
            <w:r w:rsidR="00F77EEB" w:rsidRPr="00D6255E">
              <w:rPr>
                <w:lang w:val="mn-MN"/>
              </w:rPr>
              <w:t>ахиалагч зөрчил, доголдлыг илрүүлэх зорилгоор барааны далд хэсгийг нээх, шалгалт, туршилт хийх эрхтэй.</w:t>
            </w:r>
          </w:p>
        </w:tc>
      </w:tr>
      <w:tr w:rsidR="00F77EEB" w:rsidRPr="00D6255E" w14:paraId="65DB7EEC" w14:textId="77777777" w:rsidTr="009274A9">
        <w:trPr>
          <w:trHeight w:val="315"/>
        </w:trPr>
        <w:tc>
          <w:tcPr>
            <w:tcW w:w="2127" w:type="dxa"/>
            <w:noWrap/>
          </w:tcPr>
          <w:p w14:paraId="7DA3153B" w14:textId="77777777" w:rsidR="00F77EEB" w:rsidRPr="00D6255E" w:rsidRDefault="00F77EEB" w:rsidP="00F77EEB">
            <w:pPr>
              <w:pStyle w:val="Heading2"/>
              <w:numPr>
                <w:ilvl w:val="0"/>
                <w:numId w:val="0"/>
              </w:numPr>
              <w:ind w:left="720" w:hanging="720"/>
              <w:rPr>
                <w:rFonts w:cs="Arial"/>
                <w:b w:val="0"/>
                <w:color w:val="auto"/>
                <w:szCs w:val="22"/>
                <w:lang w:val="mn-MN"/>
              </w:rPr>
            </w:pPr>
          </w:p>
        </w:tc>
        <w:tc>
          <w:tcPr>
            <w:tcW w:w="7228" w:type="dxa"/>
            <w:noWrap/>
          </w:tcPr>
          <w:p w14:paraId="74727410" w14:textId="440B72F5"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Захиалагч ГТН-д заасан баталгаат хугацаа</w:t>
            </w:r>
            <w:r w:rsidR="002F01AC" w:rsidRPr="00D6255E">
              <w:rPr>
                <w:lang w:val="mn-MN"/>
              </w:rPr>
              <w:t>,</w:t>
            </w:r>
            <w:r w:rsidRPr="00D6255E">
              <w:rPr>
                <w:lang w:val="mn-MN"/>
              </w:rPr>
              <w:t xml:space="preserve"> эсхүл гомдлын шаардлага гаргах хугацаа дуусахаас өмнө зөрчил, доголдол арилгах тухай мэдэгдлийг мэргэжлийн байгууллага болон гүйцэтгэгчид өгнө.</w:t>
            </w:r>
          </w:p>
        </w:tc>
      </w:tr>
      <w:tr w:rsidR="00F77EEB" w:rsidRPr="00D6255E" w14:paraId="4EBE198F" w14:textId="77777777" w:rsidTr="009274A9">
        <w:trPr>
          <w:trHeight w:val="315"/>
        </w:trPr>
        <w:tc>
          <w:tcPr>
            <w:tcW w:w="2127" w:type="dxa"/>
            <w:noWrap/>
          </w:tcPr>
          <w:p w14:paraId="30A12057" w14:textId="77777777" w:rsidR="00F77EEB" w:rsidRPr="00D6255E" w:rsidRDefault="00F77EEB" w:rsidP="00F77EEB">
            <w:pPr>
              <w:pStyle w:val="Heading2"/>
              <w:numPr>
                <w:ilvl w:val="0"/>
                <w:numId w:val="0"/>
              </w:numPr>
              <w:ind w:left="720" w:hanging="720"/>
              <w:rPr>
                <w:rFonts w:cs="Arial"/>
                <w:b w:val="0"/>
                <w:color w:val="auto"/>
                <w:szCs w:val="22"/>
                <w:lang w:val="mn-MN"/>
              </w:rPr>
            </w:pPr>
          </w:p>
        </w:tc>
        <w:tc>
          <w:tcPr>
            <w:tcW w:w="7228" w:type="dxa"/>
            <w:noWrap/>
          </w:tcPr>
          <w:p w14:paraId="30628611" w14:textId="7A076A47" w:rsidR="00F77EEB" w:rsidRPr="00D6255E" w:rsidRDefault="00F77EEB" w:rsidP="003641B1">
            <w:pPr>
              <w:pStyle w:val="ListParagraph"/>
              <w:numPr>
                <w:ilvl w:val="1"/>
                <w:numId w:val="11"/>
              </w:numPr>
              <w:tabs>
                <w:tab w:val="left" w:pos="761"/>
              </w:tabs>
              <w:spacing w:after="120"/>
              <w:ind w:left="755" w:hanging="726"/>
              <w:contextualSpacing w:val="0"/>
              <w:jc w:val="both"/>
              <w:rPr>
                <w:lang w:val="mn-MN"/>
              </w:rPr>
            </w:pPr>
            <w:r w:rsidRPr="00D6255E">
              <w:rPr>
                <w:lang w:val="mn-MN"/>
              </w:rPr>
              <w:t>Доголдол арилгах мэдэгдэл өгсөн тухай бүр гүйцэтгэгч уг зөрчил, доголдлыг мэдэгдэлд заасан хугацаанд өөрийн зардлаар арилгана.</w:t>
            </w:r>
          </w:p>
        </w:tc>
      </w:tr>
      <w:tr w:rsidR="00F77EEB" w:rsidRPr="00D6255E" w14:paraId="02E1EEC3" w14:textId="77777777" w:rsidTr="009274A9">
        <w:trPr>
          <w:trHeight w:val="315"/>
        </w:trPr>
        <w:tc>
          <w:tcPr>
            <w:tcW w:w="2127" w:type="dxa"/>
            <w:noWrap/>
          </w:tcPr>
          <w:p w14:paraId="6DE7658D" w14:textId="77777777" w:rsidR="00F77EEB" w:rsidRPr="00D6255E" w:rsidRDefault="00F77EEB" w:rsidP="00F77EEB">
            <w:pPr>
              <w:pStyle w:val="Heading2"/>
              <w:numPr>
                <w:ilvl w:val="0"/>
                <w:numId w:val="0"/>
              </w:numPr>
              <w:ind w:left="720" w:hanging="720"/>
              <w:rPr>
                <w:rFonts w:cs="Arial"/>
                <w:b w:val="0"/>
                <w:color w:val="auto"/>
                <w:szCs w:val="22"/>
                <w:lang w:val="mn-MN"/>
              </w:rPr>
            </w:pPr>
          </w:p>
        </w:tc>
        <w:tc>
          <w:tcPr>
            <w:tcW w:w="7228" w:type="dxa"/>
            <w:noWrap/>
          </w:tcPr>
          <w:p w14:paraId="612FD3EC" w14:textId="780F6B73"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Гүйцэтгэгч зөрчил, доголдлыг мэдэгдэлд заасан хугацаанд арилгаагүй бол захиалагч өөрийн зардлаар арилгана.</w:t>
            </w:r>
          </w:p>
        </w:tc>
      </w:tr>
      <w:tr w:rsidR="00F77EEB" w:rsidRPr="00D6255E" w14:paraId="7A062F45" w14:textId="77777777" w:rsidTr="009274A9">
        <w:trPr>
          <w:trHeight w:val="315"/>
        </w:trPr>
        <w:tc>
          <w:tcPr>
            <w:tcW w:w="2127" w:type="dxa"/>
            <w:noWrap/>
          </w:tcPr>
          <w:p w14:paraId="30916324" w14:textId="77777777" w:rsidR="00F77EEB" w:rsidRPr="00D6255E" w:rsidRDefault="00F77EEB" w:rsidP="00F77EEB">
            <w:pPr>
              <w:pStyle w:val="Heading2"/>
              <w:numPr>
                <w:ilvl w:val="0"/>
                <w:numId w:val="0"/>
              </w:numPr>
              <w:ind w:left="720" w:hanging="720"/>
              <w:rPr>
                <w:rFonts w:cs="Arial"/>
                <w:b w:val="0"/>
                <w:color w:val="auto"/>
                <w:szCs w:val="22"/>
                <w:lang w:val="mn-MN"/>
              </w:rPr>
            </w:pPr>
          </w:p>
        </w:tc>
        <w:tc>
          <w:tcPr>
            <w:tcW w:w="7228" w:type="dxa"/>
            <w:noWrap/>
          </w:tcPr>
          <w:p w14:paraId="54952DAD" w14:textId="763F577D"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Захиалагчийн гаргасан зардлыг гүйцэтгэгч захиалагчид үл маргах журмаар төлнө.</w:t>
            </w:r>
          </w:p>
        </w:tc>
      </w:tr>
      <w:tr w:rsidR="00F77EEB" w:rsidRPr="00D6255E" w14:paraId="54B8EF4C" w14:textId="77777777" w:rsidTr="009274A9">
        <w:trPr>
          <w:trHeight w:val="315"/>
        </w:trPr>
        <w:tc>
          <w:tcPr>
            <w:tcW w:w="2127" w:type="dxa"/>
            <w:noWrap/>
          </w:tcPr>
          <w:p w14:paraId="434FCDEB" w14:textId="77777777" w:rsidR="00F77EEB" w:rsidRPr="00D6255E" w:rsidRDefault="00F77EEB" w:rsidP="00F77EEB">
            <w:pPr>
              <w:pStyle w:val="Heading3"/>
              <w:spacing w:before="0" w:after="120"/>
              <w:rPr>
                <w:rFonts w:ascii="Arial" w:hAnsi="Arial" w:cs="Arial"/>
                <w:b/>
                <w:bCs/>
                <w:color w:val="auto"/>
                <w:lang w:val="mn-MN"/>
              </w:rPr>
            </w:pPr>
            <w:bookmarkStart w:id="677" w:name="_Toc82378726"/>
            <w:bookmarkStart w:id="678" w:name="_Toc82448482"/>
            <w:bookmarkStart w:id="679" w:name="_Toc127459800"/>
            <w:bookmarkStart w:id="680" w:name="_Toc144552001"/>
            <w:bookmarkStart w:id="681" w:name="_Toc145437775"/>
            <w:bookmarkStart w:id="682" w:name="_Toc154245580"/>
            <w:bookmarkStart w:id="683" w:name="_Toc154657025"/>
            <w:r w:rsidRPr="00D6255E">
              <w:rPr>
                <w:rFonts w:ascii="Arial" w:hAnsi="Arial" w:cs="Arial"/>
                <w:b/>
                <w:bCs/>
                <w:color w:val="auto"/>
                <w:lang w:val="mn-MN"/>
              </w:rPr>
              <w:t>Чанарын баталгаа</w:t>
            </w:r>
            <w:bookmarkEnd w:id="677"/>
            <w:bookmarkEnd w:id="678"/>
            <w:bookmarkEnd w:id="679"/>
            <w:bookmarkEnd w:id="680"/>
            <w:bookmarkEnd w:id="681"/>
            <w:bookmarkEnd w:id="682"/>
            <w:bookmarkEnd w:id="683"/>
          </w:p>
        </w:tc>
        <w:tc>
          <w:tcPr>
            <w:tcW w:w="7228" w:type="dxa"/>
            <w:noWrap/>
          </w:tcPr>
          <w:p w14:paraId="679B87E3" w14:textId="29E55839"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Бараа, үйлчилгээний баталгаат хугацааг ГТН-д заана.</w:t>
            </w:r>
          </w:p>
        </w:tc>
      </w:tr>
      <w:tr w:rsidR="00F77EEB" w:rsidRPr="00D6255E" w14:paraId="5FD51B20" w14:textId="77777777" w:rsidTr="009274A9">
        <w:trPr>
          <w:trHeight w:val="315"/>
        </w:trPr>
        <w:tc>
          <w:tcPr>
            <w:tcW w:w="2127" w:type="dxa"/>
            <w:noWrap/>
          </w:tcPr>
          <w:p w14:paraId="40C92C51" w14:textId="77777777" w:rsidR="00F77EEB" w:rsidRPr="00D6255E" w:rsidRDefault="00F77EEB" w:rsidP="00F77EEB">
            <w:pPr>
              <w:pStyle w:val="Heading3"/>
              <w:spacing w:before="0" w:after="120"/>
              <w:rPr>
                <w:rFonts w:ascii="Arial" w:hAnsi="Arial" w:cs="Arial"/>
                <w:b/>
                <w:bCs/>
                <w:color w:val="auto"/>
                <w:lang w:val="mn-MN"/>
              </w:rPr>
            </w:pPr>
            <w:bookmarkStart w:id="684" w:name="_Toc82378727"/>
            <w:bookmarkStart w:id="685" w:name="_Toc82448483"/>
            <w:bookmarkStart w:id="686" w:name="_Toc127459801"/>
            <w:bookmarkStart w:id="687" w:name="_Toc144552002"/>
            <w:bookmarkStart w:id="688" w:name="_Toc145437776"/>
            <w:bookmarkStart w:id="689" w:name="_Toc154245581"/>
            <w:bookmarkStart w:id="690" w:name="_Toc154657026"/>
            <w:r w:rsidRPr="00D6255E">
              <w:rPr>
                <w:rFonts w:ascii="Arial" w:hAnsi="Arial" w:cs="Arial"/>
                <w:b/>
                <w:bCs/>
                <w:color w:val="auto"/>
                <w:lang w:val="mn-MN"/>
              </w:rPr>
              <w:t>Алданги</w:t>
            </w:r>
            <w:bookmarkEnd w:id="684"/>
            <w:bookmarkEnd w:id="685"/>
            <w:bookmarkEnd w:id="686"/>
            <w:bookmarkEnd w:id="687"/>
            <w:bookmarkEnd w:id="688"/>
            <w:bookmarkEnd w:id="689"/>
            <w:bookmarkEnd w:id="690"/>
          </w:p>
        </w:tc>
        <w:tc>
          <w:tcPr>
            <w:tcW w:w="7228" w:type="dxa"/>
            <w:noWrap/>
          </w:tcPr>
          <w:p w14:paraId="00B5F719" w14:textId="30DE9772"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Гүйцэтгэгч бараа, үйлчилгээг хуваарийн дагуу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F77EEB" w:rsidRPr="00D6255E" w14:paraId="582E91B9" w14:textId="77777777" w:rsidTr="009274A9">
        <w:trPr>
          <w:trHeight w:val="315"/>
        </w:trPr>
        <w:tc>
          <w:tcPr>
            <w:tcW w:w="2127" w:type="dxa"/>
            <w:noWrap/>
          </w:tcPr>
          <w:p w14:paraId="0D7E7871" w14:textId="77777777" w:rsidR="00F77EEB" w:rsidRPr="00D6255E" w:rsidRDefault="00F77EEB" w:rsidP="00F77EEB">
            <w:pPr>
              <w:spacing w:after="120"/>
              <w:rPr>
                <w:b/>
                <w:lang w:val="mn-MN"/>
              </w:rPr>
            </w:pPr>
          </w:p>
        </w:tc>
        <w:tc>
          <w:tcPr>
            <w:tcW w:w="7228" w:type="dxa"/>
            <w:noWrap/>
          </w:tcPr>
          <w:p w14:paraId="47DF2F83" w14:textId="0190FA24"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Захиалагч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F77EEB" w:rsidRPr="00D6255E" w14:paraId="0C23BCAC" w14:textId="77777777" w:rsidTr="009274A9">
        <w:trPr>
          <w:trHeight w:val="315"/>
        </w:trPr>
        <w:tc>
          <w:tcPr>
            <w:tcW w:w="2127" w:type="dxa"/>
            <w:noWrap/>
          </w:tcPr>
          <w:p w14:paraId="0D995DF2" w14:textId="31D8E5AF" w:rsidR="00F77EEB" w:rsidRPr="00D6255E" w:rsidRDefault="00F77EEB" w:rsidP="00F77EEB">
            <w:pPr>
              <w:pStyle w:val="Heading3"/>
              <w:spacing w:before="0" w:after="120"/>
              <w:rPr>
                <w:rFonts w:ascii="Arial" w:hAnsi="Arial" w:cs="Arial"/>
                <w:b/>
                <w:bCs/>
                <w:color w:val="auto"/>
                <w:lang w:val="mn-MN"/>
              </w:rPr>
            </w:pPr>
            <w:bookmarkStart w:id="691" w:name="_Toc82378728"/>
            <w:bookmarkStart w:id="692" w:name="_Toc82448484"/>
            <w:bookmarkStart w:id="693" w:name="_Toc127459802"/>
            <w:bookmarkStart w:id="694" w:name="_Toc144552003"/>
            <w:bookmarkStart w:id="695" w:name="_Toc145437777"/>
            <w:bookmarkStart w:id="696" w:name="_Toc154245582"/>
            <w:bookmarkStart w:id="697" w:name="_Toc154657027"/>
            <w:r w:rsidRPr="00D6255E">
              <w:rPr>
                <w:rFonts w:ascii="Arial" w:hAnsi="Arial" w:cs="Arial"/>
                <w:b/>
                <w:bCs/>
                <w:color w:val="auto"/>
                <w:lang w:val="mn-MN"/>
              </w:rPr>
              <w:t>Оюуны өмчийн эрх зөрчих</w:t>
            </w:r>
            <w:bookmarkEnd w:id="691"/>
            <w:bookmarkEnd w:id="692"/>
            <w:bookmarkEnd w:id="693"/>
            <w:bookmarkEnd w:id="694"/>
            <w:bookmarkEnd w:id="695"/>
            <w:bookmarkEnd w:id="696"/>
            <w:bookmarkEnd w:id="697"/>
          </w:p>
        </w:tc>
        <w:tc>
          <w:tcPr>
            <w:tcW w:w="7228" w:type="dxa"/>
            <w:noWrap/>
          </w:tcPr>
          <w:p w14:paraId="4FB5CA6E" w14:textId="02937297" w:rsidR="00F77EEB" w:rsidRPr="00D6255E" w:rsidRDefault="00BD0E5F" w:rsidP="003641B1">
            <w:pPr>
              <w:pStyle w:val="ListParagraph"/>
              <w:numPr>
                <w:ilvl w:val="1"/>
                <w:numId w:val="11"/>
              </w:numPr>
              <w:spacing w:after="120"/>
              <w:ind w:left="755" w:hanging="726"/>
              <w:contextualSpacing w:val="0"/>
              <w:jc w:val="both"/>
              <w:rPr>
                <w:lang w:val="mn-MN"/>
              </w:rPr>
            </w:pPr>
            <w:r w:rsidRPr="00D6255E">
              <w:rPr>
                <w:lang w:val="mn-MN"/>
              </w:rPr>
              <w:t>Бараа, үйлчилгээ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F77EEB" w:rsidRPr="00D6255E" w14:paraId="6ACF57C8" w14:textId="77777777" w:rsidTr="009274A9">
        <w:trPr>
          <w:trHeight w:val="315"/>
        </w:trPr>
        <w:tc>
          <w:tcPr>
            <w:tcW w:w="2127" w:type="dxa"/>
            <w:noWrap/>
          </w:tcPr>
          <w:p w14:paraId="5209DCBD" w14:textId="77777777" w:rsidR="00F77EEB" w:rsidRPr="00D6255E" w:rsidRDefault="00F77EEB" w:rsidP="00F77EEB">
            <w:pPr>
              <w:pStyle w:val="Heading3"/>
              <w:spacing w:before="0" w:after="120"/>
              <w:rPr>
                <w:rFonts w:ascii="Arial" w:hAnsi="Arial" w:cs="Arial"/>
                <w:b/>
                <w:bCs/>
                <w:color w:val="auto"/>
                <w:lang w:val="mn-MN"/>
              </w:rPr>
            </w:pPr>
            <w:bookmarkStart w:id="698" w:name="_Toc82378729"/>
            <w:bookmarkStart w:id="699" w:name="_Toc82448485"/>
            <w:bookmarkStart w:id="700" w:name="_Toc127459803"/>
            <w:bookmarkStart w:id="701" w:name="_Toc144552004"/>
            <w:bookmarkStart w:id="702" w:name="_Toc145437778"/>
            <w:bookmarkStart w:id="703" w:name="_Toc154245583"/>
            <w:bookmarkStart w:id="704" w:name="_Toc154657028"/>
            <w:r w:rsidRPr="00D6255E">
              <w:rPr>
                <w:rFonts w:ascii="Arial" w:hAnsi="Arial" w:cs="Arial"/>
                <w:b/>
                <w:bCs/>
                <w:color w:val="auto"/>
                <w:lang w:val="mn-MN"/>
              </w:rPr>
              <w:t>Гэнэтийн буюу давагдашгүй хүчний шинжтэй онцгой нөхцөл байдал</w:t>
            </w:r>
            <w:bookmarkEnd w:id="698"/>
            <w:bookmarkEnd w:id="699"/>
            <w:bookmarkEnd w:id="700"/>
            <w:bookmarkEnd w:id="701"/>
            <w:bookmarkEnd w:id="702"/>
            <w:bookmarkEnd w:id="703"/>
            <w:bookmarkEnd w:id="704"/>
          </w:p>
        </w:tc>
        <w:tc>
          <w:tcPr>
            <w:tcW w:w="7228" w:type="dxa"/>
            <w:noWrap/>
          </w:tcPr>
          <w:p w14:paraId="5F6618B9" w14:textId="7AFF5242"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Бараа, үйлчилгээ</w:t>
            </w:r>
            <w:r w:rsidR="00BF10A2" w:rsidRPr="00D6255E">
              <w:rPr>
                <w:lang w:val="mn-MN"/>
              </w:rPr>
              <w:t>г захиалгын хуудаст заасан</w:t>
            </w:r>
            <w:r w:rsidRPr="00D6255E">
              <w:rPr>
                <w:lang w:val="mn-MN"/>
              </w:rPr>
              <w:t xml:space="preserve">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w:t>
            </w:r>
            <w:r w:rsidR="00BD0E5F" w:rsidRPr="00D6255E">
              <w:rPr>
                <w:lang w:val="mn-MN"/>
              </w:rPr>
              <w:t xml:space="preserve"> </w:t>
            </w:r>
            <w:r w:rsidRPr="00D6255E">
              <w:rPr>
                <w:lang w:val="mn-MN"/>
              </w:rPr>
              <w:t>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F77EEB" w:rsidRPr="00D6255E" w14:paraId="7A6C554D" w14:textId="77777777" w:rsidTr="009274A9">
        <w:trPr>
          <w:trHeight w:val="315"/>
        </w:trPr>
        <w:tc>
          <w:tcPr>
            <w:tcW w:w="2127" w:type="dxa"/>
            <w:noWrap/>
          </w:tcPr>
          <w:p w14:paraId="2F67870C" w14:textId="77777777" w:rsidR="00F77EEB" w:rsidRPr="00D6255E" w:rsidRDefault="00F77EEB" w:rsidP="00F77EEB">
            <w:pPr>
              <w:spacing w:after="120"/>
              <w:rPr>
                <w:b/>
                <w:lang w:val="mn-MN"/>
              </w:rPr>
            </w:pPr>
          </w:p>
        </w:tc>
        <w:tc>
          <w:tcPr>
            <w:tcW w:w="7228" w:type="dxa"/>
            <w:noWrap/>
          </w:tcPr>
          <w:p w14:paraId="31B4A6B6" w14:textId="04C6EFC5"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Гүйцэтгэгч захиалагчаас зааварчилгаа өгөх хүртэл гэрээг хэрэгжүүлэх боломжит бүх арга замыг хайна.</w:t>
            </w:r>
          </w:p>
        </w:tc>
      </w:tr>
      <w:tr w:rsidR="00F77EEB" w:rsidRPr="00D6255E" w14:paraId="5011968C" w14:textId="77777777" w:rsidTr="009274A9">
        <w:trPr>
          <w:trHeight w:val="315"/>
        </w:trPr>
        <w:tc>
          <w:tcPr>
            <w:tcW w:w="2127" w:type="dxa"/>
            <w:noWrap/>
          </w:tcPr>
          <w:p w14:paraId="29116C3A" w14:textId="77777777" w:rsidR="00F77EEB" w:rsidRPr="00D6255E" w:rsidRDefault="00F77EEB" w:rsidP="00F77EEB">
            <w:pPr>
              <w:spacing w:after="120"/>
              <w:rPr>
                <w:b/>
                <w:lang w:val="mn-MN"/>
              </w:rPr>
            </w:pPr>
          </w:p>
        </w:tc>
        <w:tc>
          <w:tcPr>
            <w:tcW w:w="7228" w:type="dxa"/>
            <w:noWrap/>
          </w:tcPr>
          <w:p w14:paraId="1C71AD49" w14:textId="77777777"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F77EEB" w:rsidRPr="00D6255E" w14:paraId="6EFFB9B9" w14:textId="77777777" w:rsidTr="009274A9">
        <w:trPr>
          <w:trHeight w:val="315"/>
        </w:trPr>
        <w:tc>
          <w:tcPr>
            <w:tcW w:w="2127" w:type="dxa"/>
            <w:noWrap/>
          </w:tcPr>
          <w:p w14:paraId="4DC94835"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3DE400CE" w14:textId="00CA8710"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Гэрээг хэрэгжүүлэх захиалагчийн зааварчилгаа, гүйцэтгэгчийн авсан арга хэмжээ үр дүнд хүрээгүй тохиолдолд гүйцэтгэгч</w:t>
            </w:r>
            <w:r w:rsidR="004343E0" w:rsidRPr="00D6255E">
              <w:rPr>
                <w:lang w:val="mn-MN"/>
              </w:rPr>
              <w:t xml:space="preserve"> үүрэг гүйцэтгэх хугацааг сунгуулах хүсэлтийг худалдан авах гэрээнд заасан журмаар </w:t>
            </w:r>
            <w:r w:rsidRPr="00D6255E">
              <w:rPr>
                <w:lang w:val="mn-MN"/>
              </w:rPr>
              <w:t>гаргаж болно.</w:t>
            </w:r>
          </w:p>
        </w:tc>
      </w:tr>
      <w:tr w:rsidR="00F77EEB" w:rsidRPr="00D6255E" w14:paraId="15F6A31F" w14:textId="77777777" w:rsidTr="009274A9">
        <w:trPr>
          <w:trHeight w:val="315"/>
        </w:trPr>
        <w:tc>
          <w:tcPr>
            <w:tcW w:w="2127" w:type="dxa"/>
            <w:noWrap/>
          </w:tcPr>
          <w:p w14:paraId="3F85352C"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7455ADBA" w14:textId="5E8EBC96"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bCs/>
                <w:lang w:val="mn-MN"/>
              </w:rPr>
              <w:t>Гэнэтийн буюу давагдашгүй хүчний шинжтэй онцгой нөхцөл байдал үүссэн болох нь нотлогдсон тохиолдолд үүрэг гүйцэтгэх хугацааг сунгах, эсхүл үүрэг гүйцэтгэх хугацаа хэтрүүлсэн зөрчилд хүлээлгэх хариуцлагаас чөлөөлөх үндэслэл болно.</w:t>
            </w:r>
          </w:p>
        </w:tc>
      </w:tr>
      <w:tr w:rsidR="00F77EEB" w:rsidRPr="00D6255E" w14:paraId="4A3661D1" w14:textId="77777777" w:rsidTr="009274A9">
        <w:trPr>
          <w:trHeight w:val="315"/>
        </w:trPr>
        <w:tc>
          <w:tcPr>
            <w:tcW w:w="2127" w:type="dxa"/>
            <w:noWrap/>
          </w:tcPr>
          <w:p w14:paraId="6384D4B5" w14:textId="77777777" w:rsidR="00F77EEB" w:rsidRPr="00D6255E" w:rsidRDefault="00F77EEB" w:rsidP="00F77EEB">
            <w:pPr>
              <w:pStyle w:val="Heading3"/>
              <w:spacing w:before="0" w:after="120"/>
              <w:rPr>
                <w:rFonts w:ascii="Arial" w:hAnsi="Arial" w:cs="Arial"/>
                <w:b/>
                <w:bCs/>
                <w:color w:val="auto"/>
                <w:lang w:val="mn-MN"/>
              </w:rPr>
            </w:pPr>
            <w:bookmarkStart w:id="705" w:name="_Toc82378730"/>
            <w:bookmarkStart w:id="706" w:name="_Toc82448486"/>
            <w:bookmarkStart w:id="707" w:name="_Toc127459804"/>
            <w:bookmarkStart w:id="708" w:name="_Toc144552005"/>
            <w:bookmarkStart w:id="709" w:name="_Toc145437779"/>
            <w:bookmarkStart w:id="710" w:name="_Toc154245584"/>
            <w:bookmarkStart w:id="711" w:name="_Toc154657029"/>
            <w:r w:rsidRPr="00D6255E">
              <w:rPr>
                <w:rFonts w:ascii="Arial" w:hAnsi="Arial" w:cs="Arial"/>
                <w:b/>
                <w:bCs/>
                <w:color w:val="auto"/>
                <w:lang w:val="mn-MN"/>
              </w:rPr>
              <w:t xml:space="preserve">Үүрэг гүйцэтгүүлэх </w:t>
            </w:r>
            <w:r w:rsidRPr="00D6255E">
              <w:rPr>
                <w:rFonts w:ascii="Arial" w:hAnsi="Arial" w:cs="Arial"/>
                <w:b/>
                <w:bCs/>
                <w:color w:val="auto"/>
                <w:lang w:val="mn-MN"/>
              </w:rPr>
              <w:lastRenderedPageBreak/>
              <w:t>нэмэлт хугацаа</w:t>
            </w:r>
            <w:bookmarkEnd w:id="705"/>
            <w:bookmarkEnd w:id="706"/>
            <w:bookmarkEnd w:id="707"/>
            <w:bookmarkEnd w:id="708"/>
            <w:bookmarkEnd w:id="709"/>
            <w:bookmarkEnd w:id="710"/>
            <w:bookmarkEnd w:id="711"/>
          </w:p>
        </w:tc>
        <w:tc>
          <w:tcPr>
            <w:tcW w:w="7228" w:type="dxa"/>
            <w:noWrap/>
          </w:tcPr>
          <w:p w14:paraId="79E1102C" w14:textId="77777777"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lastRenderedPageBreak/>
              <w:t xml:space="preserve">Гэрээний нэг тал нь үүргийн зөрчил гаргасан тохиолдолд нөгөө талд үүргийн зөрчлийг арилгах нэмэлт хугацаа </w:t>
            </w:r>
            <w:r w:rsidRPr="00D6255E">
              <w:rPr>
                <w:lang w:val="mn-MN"/>
              </w:rPr>
              <w:lastRenderedPageBreak/>
              <w:t>тогтоож, мэдэгдэл хүргүүлнэ. Нэмэлт хугацаа нь үүргийг гүйцэтгэх ердийн боломжит хугацаа байна.</w:t>
            </w:r>
          </w:p>
        </w:tc>
      </w:tr>
      <w:tr w:rsidR="00F77EEB" w:rsidRPr="00D6255E" w14:paraId="2E68F716" w14:textId="77777777" w:rsidTr="009274A9">
        <w:trPr>
          <w:trHeight w:val="315"/>
        </w:trPr>
        <w:tc>
          <w:tcPr>
            <w:tcW w:w="2127" w:type="dxa"/>
            <w:noWrap/>
          </w:tcPr>
          <w:p w14:paraId="23537641"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53EC6198" w14:textId="444A91E8" w:rsidR="00F77EEB" w:rsidRPr="00D6255E" w:rsidRDefault="00F77EEB" w:rsidP="003641B1">
            <w:pPr>
              <w:pStyle w:val="ListParagraph"/>
              <w:numPr>
                <w:ilvl w:val="1"/>
                <w:numId w:val="11"/>
              </w:numPr>
              <w:spacing w:after="120"/>
              <w:ind w:left="755" w:hanging="726"/>
              <w:contextualSpacing w:val="0"/>
              <w:jc w:val="both"/>
              <w:rPr>
                <w:lang w:val="mn-MN"/>
              </w:rPr>
            </w:pPr>
            <w:r w:rsidRPr="00D6255E">
              <w:rPr>
                <w:lang w:val="mn-MN"/>
              </w:rPr>
              <w:t>Иргэний хуулийн 226 дугаар зүйлд заасан үндэслэл бий болсон тохиолдолд нэмэлт хугацаа тогтоохгүй байж болно.</w:t>
            </w:r>
          </w:p>
        </w:tc>
      </w:tr>
      <w:tr w:rsidR="00F77EEB" w:rsidRPr="00D6255E" w14:paraId="0A2B2123" w14:textId="77777777" w:rsidTr="002E3F66">
        <w:trPr>
          <w:trHeight w:val="315"/>
        </w:trPr>
        <w:tc>
          <w:tcPr>
            <w:tcW w:w="9355" w:type="dxa"/>
            <w:gridSpan w:val="2"/>
            <w:noWrap/>
          </w:tcPr>
          <w:p w14:paraId="0BDBCBEE" w14:textId="38D66630" w:rsidR="00F77EEB" w:rsidRPr="00D6255E" w:rsidRDefault="00F77EEB" w:rsidP="00F77EEB">
            <w:pPr>
              <w:pStyle w:val="Heading2"/>
              <w:numPr>
                <w:ilvl w:val="0"/>
                <w:numId w:val="0"/>
              </w:numPr>
              <w:jc w:val="center"/>
              <w:rPr>
                <w:rFonts w:cs="Arial"/>
                <w:bCs/>
                <w:color w:val="auto"/>
                <w:szCs w:val="22"/>
                <w:lang w:val="mn-MN"/>
              </w:rPr>
            </w:pPr>
            <w:bookmarkStart w:id="712" w:name="_Toc82378731"/>
            <w:bookmarkStart w:id="713" w:name="_Toc82448487"/>
            <w:bookmarkStart w:id="714" w:name="_Toc127459805"/>
            <w:bookmarkStart w:id="715" w:name="_Toc144552006"/>
            <w:bookmarkStart w:id="716" w:name="_Toc145437780"/>
            <w:bookmarkStart w:id="717" w:name="_Toc154245585"/>
            <w:bookmarkStart w:id="718" w:name="_Toc154657030"/>
            <w:r w:rsidRPr="00D6255E">
              <w:rPr>
                <w:rFonts w:cs="Arial"/>
                <w:bCs/>
                <w:color w:val="auto"/>
                <w:szCs w:val="22"/>
                <w:lang w:val="mn-MN"/>
              </w:rPr>
              <w:t xml:space="preserve">ТАВ.ГЭРЭЭ </w:t>
            </w:r>
            <w:bookmarkEnd w:id="712"/>
            <w:bookmarkEnd w:id="713"/>
            <w:bookmarkEnd w:id="714"/>
            <w:r w:rsidRPr="00D6255E">
              <w:rPr>
                <w:rFonts w:cs="Arial"/>
                <w:bCs/>
                <w:color w:val="auto"/>
                <w:szCs w:val="22"/>
                <w:lang w:val="mn-MN"/>
              </w:rPr>
              <w:t>ЦУЦЛАХ</w:t>
            </w:r>
            <w:bookmarkEnd w:id="715"/>
            <w:bookmarkEnd w:id="716"/>
            <w:bookmarkEnd w:id="717"/>
            <w:bookmarkEnd w:id="718"/>
          </w:p>
        </w:tc>
      </w:tr>
      <w:tr w:rsidR="00F77EEB" w:rsidRPr="00D6255E" w14:paraId="0A21D7A5" w14:textId="77777777" w:rsidTr="009274A9">
        <w:trPr>
          <w:trHeight w:val="315"/>
        </w:trPr>
        <w:tc>
          <w:tcPr>
            <w:tcW w:w="2127" w:type="dxa"/>
            <w:vMerge w:val="restart"/>
            <w:noWrap/>
          </w:tcPr>
          <w:p w14:paraId="33A2ED9E" w14:textId="70460AFC" w:rsidR="00F77EEB" w:rsidRPr="00D6255E" w:rsidRDefault="00F77EEB" w:rsidP="00F77EEB">
            <w:pPr>
              <w:pStyle w:val="Heading3"/>
              <w:spacing w:before="0" w:after="120"/>
              <w:rPr>
                <w:rFonts w:ascii="Arial" w:hAnsi="Arial" w:cs="Arial"/>
                <w:b/>
                <w:bCs/>
                <w:color w:val="auto"/>
                <w:lang w:val="mn-MN"/>
              </w:rPr>
            </w:pPr>
            <w:bookmarkStart w:id="719" w:name="_Toc82378732"/>
            <w:bookmarkStart w:id="720" w:name="_Toc82448488"/>
            <w:bookmarkStart w:id="721" w:name="_Toc127459806"/>
            <w:bookmarkStart w:id="722" w:name="_Toc144552007"/>
            <w:bookmarkStart w:id="723" w:name="_Toc145437781"/>
            <w:bookmarkStart w:id="724" w:name="_Toc154245586"/>
            <w:bookmarkStart w:id="725" w:name="_Toc154657031"/>
            <w:r w:rsidRPr="00D6255E">
              <w:rPr>
                <w:rFonts w:ascii="Arial" w:hAnsi="Arial" w:cs="Arial"/>
                <w:b/>
                <w:bCs/>
                <w:color w:val="auto"/>
                <w:lang w:val="mn-MN"/>
              </w:rPr>
              <w:t>Гэрээ цуцлах үндэслэл</w:t>
            </w:r>
            <w:bookmarkEnd w:id="719"/>
            <w:bookmarkEnd w:id="720"/>
            <w:bookmarkEnd w:id="721"/>
            <w:bookmarkEnd w:id="722"/>
            <w:bookmarkEnd w:id="723"/>
            <w:bookmarkEnd w:id="724"/>
            <w:bookmarkEnd w:id="725"/>
          </w:p>
        </w:tc>
        <w:tc>
          <w:tcPr>
            <w:tcW w:w="7228" w:type="dxa"/>
            <w:noWrap/>
          </w:tcPr>
          <w:p w14:paraId="0C829F31" w14:textId="60D9B9B1" w:rsidR="00F77EEB" w:rsidRPr="00D6255E" w:rsidRDefault="00F77EEB" w:rsidP="003641B1">
            <w:pPr>
              <w:pStyle w:val="ListParagraph"/>
              <w:numPr>
                <w:ilvl w:val="1"/>
                <w:numId w:val="12"/>
              </w:numPr>
              <w:spacing w:after="120"/>
              <w:contextualSpacing w:val="0"/>
              <w:jc w:val="both"/>
              <w:rPr>
                <w:lang w:val="mn-MN"/>
              </w:rPr>
            </w:pPr>
            <w:r w:rsidRPr="00D6255E">
              <w:rPr>
                <w:lang w:val="mn-MN"/>
              </w:rPr>
              <w:t xml:space="preserve">Мэргэжлийн байгууллага дараах үндэслэлээр гэрээг цуцлах эрхтэй: </w:t>
            </w:r>
          </w:p>
        </w:tc>
      </w:tr>
      <w:tr w:rsidR="00F77EEB" w:rsidRPr="00D6255E" w14:paraId="66C5E455" w14:textId="77777777" w:rsidTr="009274A9">
        <w:trPr>
          <w:trHeight w:val="315"/>
        </w:trPr>
        <w:tc>
          <w:tcPr>
            <w:tcW w:w="2127" w:type="dxa"/>
            <w:vMerge/>
            <w:noWrap/>
          </w:tcPr>
          <w:p w14:paraId="4F5A9B4C" w14:textId="77777777" w:rsidR="00F77EEB" w:rsidRPr="00D6255E" w:rsidRDefault="00F77EEB" w:rsidP="00F77EEB">
            <w:pPr>
              <w:pStyle w:val="Heading2"/>
              <w:numPr>
                <w:ilvl w:val="0"/>
                <w:numId w:val="0"/>
              </w:numPr>
              <w:ind w:left="456"/>
              <w:jc w:val="left"/>
              <w:rPr>
                <w:rFonts w:cs="Arial"/>
                <w:b w:val="0"/>
                <w:color w:val="auto"/>
                <w:szCs w:val="22"/>
                <w:lang w:val="mn-MN"/>
              </w:rPr>
            </w:pPr>
          </w:p>
        </w:tc>
        <w:tc>
          <w:tcPr>
            <w:tcW w:w="7228" w:type="dxa"/>
            <w:noWrap/>
          </w:tcPr>
          <w:p w14:paraId="6204A1F3" w14:textId="58A21CC7" w:rsidR="00F77EEB" w:rsidRPr="00D6255E" w:rsidRDefault="00F77EEB" w:rsidP="003641B1">
            <w:pPr>
              <w:pStyle w:val="ListParagraph"/>
              <w:numPr>
                <w:ilvl w:val="2"/>
                <w:numId w:val="12"/>
              </w:numPr>
              <w:spacing w:after="120"/>
              <w:ind w:left="1469"/>
              <w:contextualSpacing w:val="0"/>
              <w:jc w:val="both"/>
              <w:rPr>
                <w:lang w:val="mn-MN"/>
              </w:rPr>
            </w:pPr>
            <w:r w:rsidRPr="00D6255E">
              <w:rPr>
                <w:lang w:val="mn-MN"/>
              </w:rPr>
              <w:t xml:space="preserve">гүйцэтгэгч ГЕН-ийн дагуу мэдэгдэл хүлээн авч тогтоосон хугацаанд доголдлыг арилгаагүй; </w:t>
            </w:r>
          </w:p>
        </w:tc>
      </w:tr>
      <w:tr w:rsidR="00F77EEB" w:rsidRPr="00D6255E" w14:paraId="78BEB07C" w14:textId="77777777" w:rsidTr="009274A9">
        <w:trPr>
          <w:trHeight w:val="315"/>
        </w:trPr>
        <w:tc>
          <w:tcPr>
            <w:tcW w:w="2127" w:type="dxa"/>
            <w:noWrap/>
          </w:tcPr>
          <w:p w14:paraId="50D570C9" w14:textId="77777777" w:rsidR="00F77EEB" w:rsidRPr="00D6255E" w:rsidRDefault="00F77EEB" w:rsidP="00F77EEB">
            <w:pPr>
              <w:pStyle w:val="Heading2"/>
              <w:numPr>
                <w:ilvl w:val="0"/>
                <w:numId w:val="0"/>
              </w:numPr>
              <w:ind w:left="456"/>
              <w:rPr>
                <w:rFonts w:cs="Arial"/>
                <w:b w:val="0"/>
                <w:color w:val="auto"/>
                <w:szCs w:val="22"/>
                <w:lang w:val="mn-MN"/>
              </w:rPr>
            </w:pPr>
          </w:p>
        </w:tc>
        <w:tc>
          <w:tcPr>
            <w:tcW w:w="7228" w:type="dxa"/>
            <w:noWrap/>
          </w:tcPr>
          <w:p w14:paraId="2754BC0B" w14:textId="755A208F" w:rsidR="00F77EEB" w:rsidRPr="00D6255E" w:rsidRDefault="00F77EEB" w:rsidP="003641B1">
            <w:pPr>
              <w:pStyle w:val="ListParagraph"/>
              <w:numPr>
                <w:ilvl w:val="2"/>
                <w:numId w:val="12"/>
              </w:numPr>
              <w:spacing w:after="120"/>
              <w:ind w:left="1469"/>
              <w:contextualSpacing w:val="0"/>
              <w:jc w:val="both"/>
              <w:rPr>
                <w:lang w:val="mn-MN"/>
              </w:rPr>
            </w:pPr>
            <w:r w:rsidRPr="00D6255E">
              <w:rPr>
                <w:lang w:val="mn-MN"/>
              </w:rPr>
              <w:t>гүйцэтгэгчийн</w:t>
            </w:r>
            <w:r w:rsidR="00634316" w:rsidRPr="00D6255E">
              <w:rPr>
                <w:lang w:val="mn-MN"/>
              </w:rPr>
              <w:t xml:space="preserve"> захиалагчид</w:t>
            </w:r>
            <w:r w:rsidRPr="00D6255E">
              <w:rPr>
                <w:lang w:val="mn-MN"/>
              </w:rPr>
              <w:t xml:space="preserve"> төлөх алдангийн хэмжээ гүйцэтгээгүй үүргийн үнийн дүнгийн 50 (тавин) хувьд хүрсэн;</w:t>
            </w:r>
          </w:p>
        </w:tc>
      </w:tr>
      <w:tr w:rsidR="00F77EEB" w:rsidRPr="00D6255E" w14:paraId="16BCECA5" w14:textId="77777777" w:rsidTr="009274A9">
        <w:trPr>
          <w:trHeight w:val="315"/>
        </w:trPr>
        <w:tc>
          <w:tcPr>
            <w:tcW w:w="2127" w:type="dxa"/>
            <w:noWrap/>
          </w:tcPr>
          <w:p w14:paraId="4685719E" w14:textId="77777777" w:rsidR="00F77EEB" w:rsidRPr="00D6255E" w:rsidRDefault="00F77EEB" w:rsidP="00F77EEB">
            <w:pPr>
              <w:spacing w:after="120"/>
              <w:rPr>
                <w:b/>
                <w:lang w:val="mn-MN"/>
              </w:rPr>
            </w:pPr>
          </w:p>
        </w:tc>
        <w:tc>
          <w:tcPr>
            <w:tcW w:w="7228" w:type="dxa"/>
            <w:noWrap/>
          </w:tcPr>
          <w:p w14:paraId="08649BE2" w14:textId="1DD89230" w:rsidR="00F77EEB" w:rsidRPr="00D6255E" w:rsidRDefault="00F77EEB" w:rsidP="003641B1">
            <w:pPr>
              <w:pStyle w:val="ListParagraph"/>
              <w:numPr>
                <w:ilvl w:val="2"/>
                <w:numId w:val="12"/>
              </w:numPr>
              <w:spacing w:after="120"/>
              <w:ind w:left="1469"/>
              <w:contextualSpacing w:val="0"/>
              <w:jc w:val="both"/>
              <w:rPr>
                <w:lang w:val="mn-MN"/>
              </w:rPr>
            </w:pPr>
            <w:r w:rsidRPr="00D6255E">
              <w:rPr>
                <w:lang w:val="mn-MN"/>
              </w:rPr>
              <w:t>гүйцэтгэгч тендер шалгаруулалтад оролцох буюу үүргийн гүйцэтгэлийн явцад авлига, залилан мэхлэх үйлдэлд холбогдсон нь шүүх болон холбогдох эрх бүхий байгууллагын шийдвэрээр тогтоогдсон;</w:t>
            </w:r>
          </w:p>
        </w:tc>
      </w:tr>
      <w:tr w:rsidR="00F77EEB" w:rsidRPr="00D6255E" w14:paraId="744BAF22" w14:textId="77777777" w:rsidTr="009274A9">
        <w:trPr>
          <w:trHeight w:val="315"/>
        </w:trPr>
        <w:tc>
          <w:tcPr>
            <w:tcW w:w="2127" w:type="dxa"/>
            <w:noWrap/>
          </w:tcPr>
          <w:p w14:paraId="68CF2A9D" w14:textId="77777777" w:rsidR="00F77EEB" w:rsidRPr="00D6255E" w:rsidRDefault="00F77EEB" w:rsidP="00F77EEB">
            <w:pPr>
              <w:spacing w:after="120"/>
              <w:rPr>
                <w:b/>
                <w:lang w:val="mn-MN"/>
              </w:rPr>
            </w:pPr>
          </w:p>
        </w:tc>
        <w:tc>
          <w:tcPr>
            <w:tcW w:w="7228" w:type="dxa"/>
            <w:noWrap/>
          </w:tcPr>
          <w:p w14:paraId="6EA2BD79" w14:textId="71BB321E" w:rsidR="00F77EEB" w:rsidRPr="00D6255E" w:rsidRDefault="00F77EEB" w:rsidP="003641B1">
            <w:pPr>
              <w:pStyle w:val="ListParagraph"/>
              <w:numPr>
                <w:ilvl w:val="2"/>
                <w:numId w:val="12"/>
              </w:numPr>
              <w:spacing w:after="120"/>
              <w:ind w:left="1469"/>
              <w:contextualSpacing w:val="0"/>
              <w:jc w:val="both"/>
              <w:rPr>
                <w:lang w:val="mn-MN"/>
              </w:rPr>
            </w:pPr>
            <w:r w:rsidRPr="00D6255E">
              <w:rPr>
                <w:lang w:val="mn-MN"/>
              </w:rPr>
              <w:t>гүйцэтгэгч ГЕН-ийн 6.5-д заасан үүргээ зөрчсөн</w:t>
            </w:r>
            <w:r w:rsidR="0009113C" w:rsidRPr="00D6255E">
              <w:rPr>
                <w:lang w:val="mn-MN"/>
              </w:rPr>
              <w:t xml:space="preserve">; </w:t>
            </w:r>
          </w:p>
        </w:tc>
      </w:tr>
      <w:tr w:rsidR="0009113C" w:rsidRPr="00D6255E" w14:paraId="090B61CB" w14:textId="77777777" w:rsidTr="009274A9">
        <w:trPr>
          <w:trHeight w:val="315"/>
        </w:trPr>
        <w:tc>
          <w:tcPr>
            <w:tcW w:w="2127" w:type="dxa"/>
            <w:noWrap/>
          </w:tcPr>
          <w:p w14:paraId="134A7E46" w14:textId="77777777" w:rsidR="0009113C" w:rsidRPr="00D6255E" w:rsidRDefault="0009113C" w:rsidP="00F77EEB">
            <w:pPr>
              <w:spacing w:after="120"/>
              <w:rPr>
                <w:b/>
                <w:lang w:val="mn-MN"/>
              </w:rPr>
            </w:pPr>
          </w:p>
        </w:tc>
        <w:tc>
          <w:tcPr>
            <w:tcW w:w="7228" w:type="dxa"/>
            <w:noWrap/>
          </w:tcPr>
          <w:p w14:paraId="2BDAEEE4" w14:textId="79B32CD4" w:rsidR="0009113C" w:rsidRPr="00D6255E" w:rsidRDefault="0009113C" w:rsidP="003641B1">
            <w:pPr>
              <w:pStyle w:val="ListParagraph"/>
              <w:numPr>
                <w:ilvl w:val="2"/>
                <w:numId w:val="12"/>
              </w:numPr>
              <w:spacing w:after="120"/>
              <w:ind w:left="1469"/>
              <w:contextualSpacing w:val="0"/>
              <w:jc w:val="both"/>
              <w:rPr>
                <w:lang w:val="mn-MN"/>
              </w:rPr>
            </w:pPr>
            <w:r w:rsidRPr="00D6255E">
              <w:rPr>
                <w:lang w:val="mn-MN"/>
              </w:rPr>
              <w:t>үнийн санал дуудах ажиллагаанд нэгээс д</w:t>
            </w:r>
            <w:r w:rsidR="00634316" w:rsidRPr="00D6255E">
              <w:rPr>
                <w:lang w:val="mn-MN"/>
              </w:rPr>
              <w:t>ээ</w:t>
            </w:r>
            <w:r w:rsidRPr="00D6255E">
              <w:rPr>
                <w:lang w:val="mn-MN"/>
              </w:rPr>
              <w:t>ш удаа оролцоогүй;</w:t>
            </w:r>
          </w:p>
        </w:tc>
      </w:tr>
      <w:tr w:rsidR="0009113C" w:rsidRPr="00D6255E" w14:paraId="11AD5461" w14:textId="77777777" w:rsidTr="009274A9">
        <w:trPr>
          <w:trHeight w:val="315"/>
        </w:trPr>
        <w:tc>
          <w:tcPr>
            <w:tcW w:w="2127" w:type="dxa"/>
            <w:noWrap/>
          </w:tcPr>
          <w:p w14:paraId="5335359F" w14:textId="77777777" w:rsidR="0009113C" w:rsidRPr="00D6255E" w:rsidRDefault="0009113C" w:rsidP="00F77EEB">
            <w:pPr>
              <w:spacing w:after="120"/>
              <w:rPr>
                <w:b/>
                <w:lang w:val="mn-MN"/>
              </w:rPr>
            </w:pPr>
          </w:p>
        </w:tc>
        <w:tc>
          <w:tcPr>
            <w:tcW w:w="7228" w:type="dxa"/>
            <w:noWrap/>
          </w:tcPr>
          <w:p w14:paraId="3B56F2CC" w14:textId="4945841E" w:rsidR="0009113C" w:rsidRPr="00D6255E" w:rsidRDefault="0009113C" w:rsidP="003641B1">
            <w:pPr>
              <w:pStyle w:val="ListParagraph"/>
              <w:numPr>
                <w:ilvl w:val="2"/>
                <w:numId w:val="12"/>
              </w:numPr>
              <w:spacing w:after="120"/>
              <w:ind w:left="1469"/>
              <w:contextualSpacing w:val="0"/>
              <w:jc w:val="both"/>
              <w:rPr>
                <w:lang w:val="mn-MN"/>
              </w:rPr>
            </w:pPr>
            <w:r w:rsidRPr="00D6255E">
              <w:rPr>
                <w:lang w:val="mn-MN"/>
              </w:rPr>
              <w:t>гүйцэтгэгчээс нийлүүлсэн бараа, үзүүлсэн үйлчилгээ нь цахим дэлгүүрт бүртгэгдсэн бараа, үйлчилгээний техникийн тодорхойлолтын шаардлагад нийцээгүй тухай нэгээс дээш тооны захиалагчаас мэргэжлийн байгууллагад гомдол гаргасан бөгөөд захиалагчийн гомдол үндэслэлтэй болох нь тогтоогдсон.</w:t>
            </w:r>
          </w:p>
        </w:tc>
      </w:tr>
      <w:tr w:rsidR="00F77EEB" w:rsidRPr="00D6255E" w14:paraId="4DF75954" w14:textId="77777777" w:rsidTr="009274A9">
        <w:trPr>
          <w:trHeight w:val="315"/>
        </w:trPr>
        <w:tc>
          <w:tcPr>
            <w:tcW w:w="2127" w:type="dxa"/>
            <w:noWrap/>
          </w:tcPr>
          <w:p w14:paraId="168AA603" w14:textId="77777777" w:rsidR="00F77EEB" w:rsidRPr="00D6255E" w:rsidRDefault="00F77EEB" w:rsidP="00F77EEB">
            <w:pPr>
              <w:spacing w:after="120"/>
              <w:rPr>
                <w:b/>
                <w:lang w:val="mn-MN"/>
              </w:rPr>
            </w:pPr>
          </w:p>
        </w:tc>
        <w:tc>
          <w:tcPr>
            <w:tcW w:w="7228" w:type="dxa"/>
            <w:noWrap/>
          </w:tcPr>
          <w:p w14:paraId="600F81E7" w14:textId="13696F3F" w:rsidR="00F77EEB" w:rsidRPr="00D6255E" w:rsidRDefault="00F77EEB" w:rsidP="003641B1">
            <w:pPr>
              <w:pStyle w:val="ListParagraph"/>
              <w:numPr>
                <w:ilvl w:val="1"/>
                <w:numId w:val="12"/>
              </w:numPr>
              <w:spacing w:after="120"/>
              <w:ind w:left="755" w:hanging="755"/>
              <w:contextualSpacing w:val="0"/>
              <w:jc w:val="both"/>
              <w:rPr>
                <w:lang w:val="mn-MN"/>
              </w:rPr>
            </w:pPr>
            <w:r w:rsidRPr="00D6255E">
              <w:rPr>
                <w:lang w:val="mn-MN"/>
              </w:rPr>
              <w:t xml:space="preserve">Гүйцэтгэгч </w:t>
            </w:r>
            <w:r w:rsidR="009B1AD7" w:rsidRPr="00D6255E">
              <w:rPr>
                <w:lang w:val="mn-MN"/>
              </w:rPr>
              <w:t xml:space="preserve">хуулийн </w:t>
            </w:r>
            <w:r w:rsidR="003D6B3E" w:rsidRPr="00D6255E">
              <w:rPr>
                <w:lang w:val="mn-MN"/>
              </w:rPr>
              <w:t>7.1.1-д заасан нөхцөл үүссэн даруйд</w:t>
            </w:r>
            <w:r w:rsidR="00DB0357" w:rsidRPr="00D6255E">
              <w:rPr>
                <w:lang w:val="mn-MN"/>
              </w:rPr>
              <w:t xml:space="preserve"> мэргэжлийн байгууллагад нотлох баримтын хамт гэрээ цуцлах хүсэлт</w:t>
            </w:r>
            <w:r w:rsidR="00437C50" w:rsidRPr="00D6255E">
              <w:rPr>
                <w:lang w:val="mn-MN"/>
              </w:rPr>
              <w:t xml:space="preserve"> </w:t>
            </w:r>
            <w:r w:rsidR="00DB0357" w:rsidRPr="00D6255E">
              <w:rPr>
                <w:lang w:val="mn-MN"/>
              </w:rPr>
              <w:t>хүргүүлнэ.</w:t>
            </w:r>
            <w:r w:rsidR="00437C50" w:rsidRPr="00D6255E">
              <w:rPr>
                <w:lang w:val="mn-MN"/>
              </w:rPr>
              <w:t xml:space="preserve"> Тус үндэслэлээр гэрээ цуцалсан нь мэргэжлийн байгууллага, захиалагчид үүссэн, эсхүл ирээдүйд үүсэх аливаа шаардах эрхийг хөндөхгүй.</w:t>
            </w:r>
            <w:r w:rsidR="00DB0357" w:rsidRPr="00D6255E">
              <w:rPr>
                <w:lang w:val="mn-MN"/>
              </w:rPr>
              <w:t xml:space="preserve">  </w:t>
            </w:r>
          </w:p>
        </w:tc>
      </w:tr>
      <w:tr w:rsidR="00F77EEB" w:rsidRPr="00D6255E" w14:paraId="20DA2281" w14:textId="77777777" w:rsidTr="009274A9">
        <w:trPr>
          <w:trHeight w:val="315"/>
        </w:trPr>
        <w:tc>
          <w:tcPr>
            <w:tcW w:w="2127" w:type="dxa"/>
            <w:noWrap/>
          </w:tcPr>
          <w:p w14:paraId="07EDE0AB" w14:textId="77777777" w:rsidR="00F77EEB" w:rsidRPr="00D6255E" w:rsidRDefault="00F77EEB" w:rsidP="00F77EEB">
            <w:pPr>
              <w:spacing w:after="120"/>
              <w:rPr>
                <w:b/>
                <w:lang w:val="mn-MN"/>
              </w:rPr>
            </w:pPr>
          </w:p>
        </w:tc>
        <w:tc>
          <w:tcPr>
            <w:tcW w:w="7228" w:type="dxa"/>
            <w:noWrap/>
          </w:tcPr>
          <w:p w14:paraId="4BD0B5C5" w14:textId="63ADF5CB" w:rsidR="00F77EEB" w:rsidRPr="00D6255E" w:rsidRDefault="00F77EEB" w:rsidP="003641B1">
            <w:pPr>
              <w:pStyle w:val="ListParagraph"/>
              <w:numPr>
                <w:ilvl w:val="1"/>
                <w:numId w:val="12"/>
              </w:numPr>
              <w:spacing w:after="120"/>
              <w:ind w:left="755" w:hanging="755"/>
              <w:contextualSpacing w:val="0"/>
              <w:jc w:val="both"/>
              <w:rPr>
                <w:lang w:val="mn-MN"/>
              </w:rPr>
            </w:pPr>
            <w:r w:rsidRPr="00D6255E">
              <w:rPr>
                <w:lang w:val="mn-MN"/>
              </w:rPr>
              <w:t>Гүйцэтгэгч ямар ч тохиолдолд гэрээнээс татгалзах эрхийг хэрэгжүүлэхгүй.</w:t>
            </w:r>
          </w:p>
        </w:tc>
      </w:tr>
      <w:tr w:rsidR="00F77EEB" w:rsidRPr="00D6255E" w14:paraId="55D1E362" w14:textId="77777777" w:rsidTr="009274A9">
        <w:trPr>
          <w:trHeight w:val="315"/>
        </w:trPr>
        <w:tc>
          <w:tcPr>
            <w:tcW w:w="2127" w:type="dxa"/>
            <w:noWrap/>
          </w:tcPr>
          <w:p w14:paraId="6B6A83D4" w14:textId="077B5D21" w:rsidR="00F77EEB" w:rsidRPr="00D6255E" w:rsidRDefault="00F77EEB" w:rsidP="00F77EEB">
            <w:pPr>
              <w:pStyle w:val="Heading3"/>
              <w:spacing w:before="0" w:after="120"/>
              <w:rPr>
                <w:rFonts w:ascii="Arial" w:hAnsi="Arial" w:cs="Arial"/>
                <w:color w:val="auto"/>
                <w:lang w:val="mn-MN"/>
              </w:rPr>
            </w:pPr>
            <w:bookmarkStart w:id="726" w:name="_Ref56873254"/>
            <w:bookmarkStart w:id="727" w:name="_Toc82449937"/>
            <w:bookmarkStart w:id="728" w:name="_Toc82451003"/>
            <w:bookmarkStart w:id="729" w:name="_Toc107237256"/>
            <w:bookmarkStart w:id="730" w:name="_Toc144552008"/>
            <w:bookmarkStart w:id="731" w:name="_Toc145437782"/>
            <w:bookmarkStart w:id="732" w:name="_Toc154245587"/>
            <w:bookmarkStart w:id="733" w:name="_Toc154657032"/>
            <w:r w:rsidRPr="00D6255E">
              <w:rPr>
                <w:rFonts w:ascii="Arial" w:hAnsi="Arial" w:cs="Arial"/>
                <w:b/>
                <w:bCs/>
                <w:color w:val="auto"/>
                <w:lang w:val="mn-MN"/>
              </w:rPr>
              <w:t>Гэрээ цуцлах журам</w:t>
            </w:r>
            <w:bookmarkEnd w:id="726"/>
            <w:bookmarkEnd w:id="727"/>
            <w:bookmarkEnd w:id="728"/>
            <w:bookmarkEnd w:id="729"/>
            <w:bookmarkEnd w:id="730"/>
            <w:bookmarkEnd w:id="731"/>
            <w:bookmarkEnd w:id="732"/>
            <w:bookmarkEnd w:id="733"/>
          </w:p>
        </w:tc>
        <w:tc>
          <w:tcPr>
            <w:tcW w:w="7228" w:type="dxa"/>
            <w:shd w:val="clear" w:color="auto" w:fill="auto"/>
            <w:noWrap/>
          </w:tcPr>
          <w:p w14:paraId="70505B77" w14:textId="088580CD" w:rsidR="00F77EEB" w:rsidRPr="00D6255E" w:rsidRDefault="00F77EEB" w:rsidP="003641B1">
            <w:pPr>
              <w:pStyle w:val="ListParagraph"/>
              <w:numPr>
                <w:ilvl w:val="1"/>
                <w:numId w:val="12"/>
              </w:numPr>
              <w:spacing w:after="120"/>
              <w:ind w:left="755" w:hanging="755"/>
              <w:contextualSpacing w:val="0"/>
              <w:jc w:val="both"/>
              <w:rPr>
                <w:lang w:val="mn-MN"/>
              </w:rPr>
            </w:pPr>
            <w:r w:rsidRPr="00D6255E">
              <w:rPr>
                <w:lang w:val="mn-MN"/>
              </w:rPr>
              <w:t>ГЕН-ийн 5.1, 5.2-Т заасан гэрээ цуцлах үндэслэл бүрдсэн тохиолдолд гэрээ цуцлах мэдэгдлийг нөгөө талд бичгээр өгнө.</w:t>
            </w:r>
          </w:p>
        </w:tc>
      </w:tr>
      <w:tr w:rsidR="00F77EEB" w:rsidRPr="00D6255E" w14:paraId="61A683B8" w14:textId="77777777" w:rsidTr="009274A9">
        <w:trPr>
          <w:trHeight w:val="315"/>
        </w:trPr>
        <w:tc>
          <w:tcPr>
            <w:tcW w:w="2127" w:type="dxa"/>
            <w:noWrap/>
          </w:tcPr>
          <w:p w14:paraId="2E5855F6" w14:textId="77777777" w:rsidR="00F77EEB" w:rsidRPr="00D6255E" w:rsidRDefault="00F77EEB" w:rsidP="00F77EEB">
            <w:pPr>
              <w:pStyle w:val="Heading3"/>
              <w:spacing w:before="0" w:after="120"/>
              <w:rPr>
                <w:rFonts w:ascii="Arial" w:hAnsi="Arial" w:cs="Arial"/>
                <w:color w:val="auto"/>
                <w:lang w:val="mn-MN"/>
              </w:rPr>
            </w:pPr>
          </w:p>
        </w:tc>
        <w:tc>
          <w:tcPr>
            <w:tcW w:w="7228" w:type="dxa"/>
            <w:shd w:val="clear" w:color="auto" w:fill="auto"/>
            <w:noWrap/>
          </w:tcPr>
          <w:p w14:paraId="0DE6931D" w14:textId="13B8247B" w:rsidR="00F77EEB" w:rsidRPr="00D6255E" w:rsidRDefault="00F77EEB" w:rsidP="003641B1">
            <w:pPr>
              <w:pStyle w:val="ListParagraph"/>
              <w:numPr>
                <w:ilvl w:val="1"/>
                <w:numId w:val="12"/>
              </w:numPr>
              <w:spacing w:after="120"/>
              <w:ind w:left="755" w:hanging="755"/>
              <w:contextualSpacing w:val="0"/>
              <w:jc w:val="both"/>
              <w:rPr>
                <w:lang w:val="mn-MN"/>
              </w:rPr>
            </w:pPr>
            <w:r w:rsidRPr="00D6255E">
              <w:rPr>
                <w:lang w:val="mn-MN"/>
              </w:rPr>
              <w:t>Гэрээ цуцлах мэдэгдэлд гэрээг цуцлах болсон үндэслэл, үр дагаврыг тусгасан байна.</w:t>
            </w:r>
          </w:p>
        </w:tc>
      </w:tr>
      <w:tr w:rsidR="00F77EEB" w:rsidRPr="00D6255E" w14:paraId="7C0C2E3C" w14:textId="77777777" w:rsidTr="009274A9">
        <w:trPr>
          <w:trHeight w:val="315"/>
        </w:trPr>
        <w:tc>
          <w:tcPr>
            <w:tcW w:w="2127" w:type="dxa"/>
            <w:noWrap/>
          </w:tcPr>
          <w:p w14:paraId="44B7CAA9" w14:textId="27C054D6" w:rsidR="00F77EEB" w:rsidRPr="00D6255E" w:rsidRDefault="00F77EEB" w:rsidP="00F77EEB">
            <w:pPr>
              <w:pStyle w:val="Heading3"/>
              <w:spacing w:before="0" w:after="120"/>
              <w:rPr>
                <w:rFonts w:ascii="Arial" w:hAnsi="Arial" w:cs="Arial"/>
                <w:color w:val="auto"/>
                <w:lang w:val="mn-MN"/>
              </w:rPr>
            </w:pPr>
            <w:bookmarkStart w:id="734" w:name="_Ref56873385"/>
            <w:bookmarkStart w:id="735" w:name="_Toc82449938"/>
            <w:bookmarkStart w:id="736" w:name="_Toc82451004"/>
            <w:bookmarkStart w:id="737" w:name="_Toc107237257"/>
            <w:bookmarkStart w:id="738" w:name="_Toc144552009"/>
            <w:bookmarkStart w:id="739" w:name="_Toc145437783"/>
            <w:bookmarkStart w:id="740" w:name="_Toc154245588"/>
            <w:bookmarkStart w:id="741" w:name="_Toc154657033"/>
            <w:r w:rsidRPr="00D6255E">
              <w:rPr>
                <w:rFonts w:ascii="Arial" w:hAnsi="Arial" w:cs="Arial"/>
                <w:b/>
                <w:bCs/>
                <w:color w:val="auto"/>
                <w:lang w:val="mn-MN"/>
              </w:rPr>
              <w:t>Гэрээ цуцалсны үр дагавар</w:t>
            </w:r>
            <w:bookmarkEnd w:id="734"/>
            <w:bookmarkEnd w:id="735"/>
            <w:bookmarkEnd w:id="736"/>
            <w:bookmarkEnd w:id="737"/>
            <w:bookmarkEnd w:id="738"/>
            <w:bookmarkEnd w:id="739"/>
            <w:bookmarkEnd w:id="740"/>
            <w:bookmarkEnd w:id="741"/>
          </w:p>
        </w:tc>
        <w:tc>
          <w:tcPr>
            <w:tcW w:w="7228" w:type="dxa"/>
            <w:shd w:val="clear" w:color="auto" w:fill="auto"/>
            <w:noWrap/>
          </w:tcPr>
          <w:p w14:paraId="59E6886A" w14:textId="1883556F" w:rsidR="00F77EEB" w:rsidRPr="00D6255E" w:rsidRDefault="00F77EEB" w:rsidP="003641B1">
            <w:pPr>
              <w:pStyle w:val="ListParagraph"/>
              <w:numPr>
                <w:ilvl w:val="1"/>
                <w:numId w:val="12"/>
              </w:numPr>
              <w:spacing w:after="120"/>
              <w:ind w:left="755" w:hanging="755"/>
              <w:contextualSpacing w:val="0"/>
              <w:jc w:val="both"/>
              <w:rPr>
                <w:lang w:val="mn-MN"/>
              </w:rPr>
            </w:pPr>
            <w:r w:rsidRPr="00D6255E">
              <w:rPr>
                <w:lang w:val="mn-MN"/>
              </w:rPr>
              <w:t>Гэрээ цуцлагдсан тохиолдолд нөгөө талд учирсан хохирлыг үүрэг зөрчсөн тал Иргэний хуульд заасан журмын дагуу арилгана.</w:t>
            </w:r>
          </w:p>
        </w:tc>
      </w:tr>
      <w:tr w:rsidR="00F77EEB" w:rsidRPr="00D6255E" w14:paraId="3F40F06E" w14:textId="77777777" w:rsidTr="002E3F66">
        <w:trPr>
          <w:trHeight w:val="315"/>
        </w:trPr>
        <w:tc>
          <w:tcPr>
            <w:tcW w:w="9355" w:type="dxa"/>
            <w:gridSpan w:val="2"/>
            <w:noWrap/>
          </w:tcPr>
          <w:p w14:paraId="700D09E1" w14:textId="17A029F6" w:rsidR="00F77EEB" w:rsidRPr="00D6255E" w:rsidRDefault="00F77EEB" w:rsidP="00F77EEB">
            <w:pPr>
              <w:pStyle w:val="Heading2"/>
              <w:numPr>
                <w:ilvl w:val="0"/>
                <w:numId w:val="0"/>
              </w:numPr>
              <w:jc w:val="center"/>
              <w:rPr>
                <w:rFonts w:cs="Arial"/>
                <w:bCs/>
                <w:color w:val="auto"/>
                <w:szCs w:val="22"/>
                <w:lang w:val="mn-MN"/>
              </w:rPr>
            </w:pPr>
            <w:bookmarkStart w:id="742" w:name="_Toc82378734"/>
            <w:bookmarkStart w:id="743" w:name="_Toc82448490"/>
            <w:bookmarkStart w:id="744" w:name="_Toc127459808"/>
            <w:bookmarkStart w:id="745" w:name="_Toc144552010"/>
            <w:bookmarkStart w:id="746" w:name="_Toc145437784"/>
            <w:bookmarkStart w:id="747" w:name="_Toc154245589"/>
            <w:bookmarkStart w:id="748" w:name="_Toc154657034"/>
            <w:r w:rsidRPr="00D6255E">
              <w:rPr>
                <w:rFonts w:cs="Arial"/>
                <w:bCs/>
                <w:color w:val="auto"/>
                <w:szCs w:val="22"/>
                <w:lang w:val="mn-MN"/>
              </w:rPr>
              <w:t>ЗУРГАА.БУСАД ЗҮЙЛ</w:t>
            </w:r>
            <w:bookmarkEnd w:id="742"/>
            <w:bookmarkEnd w:id="743"/>
            <w:bookmarkEnd w:id="744"/>
            <w:bookmarkEnd w:id="745"/>
            <w:bookmarkEnd w:id="746"/>
            <w:bookmarkEnd w:id="747"/>
            <w:bookmarkEnd w:id="748"/>
          </w:p>
        </w:tc>
      </w:tr>
      <w:tr w:rsidR="00F77EEB" w:rsidRPr="00D6255E" w14:paraId="77E92271" w14:textId="77777777" w:rsidTr="009274A9">
        <w:trPr>
          <w:trHeight w:val="315"/>
        </w:trPr>
        <w:tc>
          <w:tcPr>
            <w:tcW w:w="2127" w:type="dxa"/>
            <w:noWrap/>
          </w:tcPr>
          <w:p w14:paraId="395470D2" w14:textId="77777777" w:rsidR="00F77EEB" w:rsidRPr="00D6255E" w:rsidRDefault="00F77EEB" w:rsidP="00F77EEB">
            <w:pPr>
              <w:pStyle w:val="Heading3"/>
              <w:spacing w:before="0" w:after="120"/>
              <w:rPr>
                <w:rFonts w:ascii="Arial" w:hAnsi="Arial" w:cs="Arial"/>
                <w:b/>
                <w:bCs/>
                <w:color w:val="auto"/>
                <w:lang w:val="mn-MN"/>
              </w:rPr>
            </w:pPr>
            <w:bookmarkStart w:id="749" w:name="_Toc82378735"/>
            <w:bookmarkStart w:id="750" w:name="_Toc82448491"/>
            <w:bookmarkStart w:id="751" w:name="_Toc127459809"/>
            <w:bookmarkStart w:id="752" w:name="_Toc144552011"/>
            <w:bookmarkStart w:id="753" w:name="_Toc145437785"/>
            <w:bookmarkStart w:id="754" w:name="_Toc154245590"/>
            <w:bookmarkStart w:id="755" w:name="_Toc154657035"/>
            <w:r w:rsidRPr="00D6255E">
              <w:rPr>
                <w:rFonts w:ascii="Arial" w:hAnsi="Arial" w:cs="Arial"/>
                <w:b/>
                <w:bCs/>
                <w:color w:val="auto"/>
                <w:lang w:val="mn-MN"/>
              </w:rPr>
              <w:t>Төлөөлөгч</w:t>
            </w:r>
            <w:bookmarkEnd w:id="749"/>
            <w:bookmarkEnd w:id="750"/>
            <w:bookmarkEnd w:id="751"/>
            <w:bookmarkEnd w:id="752"/>
            <w:bookmarkEnd w:id="753"/>
            <w:bookmarkEnd w:id="754"/>
            <w:bookmarkEnd w:id="755"/>
          </w:p>
        </w:tc>
        <w:tc>
          <w:tcPr>
            <w:tcW w:w="7228" w:type="dxa"/>
            <w:noWrap/>
          </w:tcPr>
          <w:p w14:paraId="7778FF5A" w14:textId="1982E49F" w:rsidR="00F77EEB" w:rsidRPr="00D6255E" w:rsidRDefault="00F77EEB" w:rsidP="003641B1">
            <w:pPr>
              <w:pStyle w:val="ListParagraph"/>
              <w:numPr>
                <w:ilvl w:val="1"/>
                <w:numId w:val="15"/>
              </w:numPr>
              <w:spacing w:after="120"/>
              <w:jc w:val="both"/>
              <w:rPr>
                <w:lang w:val="mn-MN"/>
              </w:rPr>
            </w:pPr>
            <w:r w:rsidRPr="00D6255E">
              <w:rPr>
                <w:lang w:val="mn-MN"/>
              </w:rPr>
              <w:t>Талууд өөрийн төлөөлөгчийг томилж, томилсон төлөөлөгчийн мэдээллийг гэрээ баталгаажуулах маягт</w:t>
            </w:r>
            <w:r w:rsidR="00563965" w:rsidRPr="00D6255E">
              <w:rPr>
                <w:lang w:val="mn-MN"/>
              </w:rPr>
              <w:t>ууд</w:t>
            </w:r>
            <w:r w:rsidRPr="00D6255E">
              <w:rPr>
                <w:lang w:val="mn-MN"/>
              </w:rPr>
              <w:t>ад заана.</w:t>
            </w:r>
          </w:p>
        </w:tc>
      </w:tr>
      <w:tr w:rsidR="00F77EEB" w:rsidRPr="00D6255E" w14:paraId="3FA47BC0" w14:textId="77777777" w:rsidTr="009274A9">
        <w:trPr>
          <w:trHeight w:val="315"/>
        </w:trPr>
        <w:tc>
          <w:tcPr>
            <w:tcW w:w="2127" w:type="dxa"/>
            <w:noWrap/>
          </w:tcPr>
          <w:p w14:paraId="45DB47E8"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086256B1" w14:textId="3D108A0B" w:rsidR="00F77EEB" w:rsidRPr="00D6255E" w:rsidRDefault="00F77EEB" w:rsidP="003641B1">
            <w:pPr>
              <w:pStyle w:val="ListParagraph"/>
              <w:numPr>
                <w:ilvl w:val="1"/>
                <w:numId w:val="15"/>
              </w:numPr>
              <w:spacing w:after="120"/>
              <w:jc w:val="both"/>
              <w:rPr>
                <w:lang w:val="mn-MN"/>
              </w:rPr>
            </w:pPr>
            <w:r w:rsidRPr="00D6255E">
              <w:rPr>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tc>
      </w:tr>
      <w:tr w:rsidR="00F77EEB" w:rsidRPr="00D6255E" w14:paraId="4DC8A53C" w14:textId="77777777" w:rsidTr="009274A9">
        <w:trPr>
          <w:trHeight w:val="768"/>
        </w:trPr>
        <w:tc>
          <w:tcPr>
            <w:tcW w:w="2127" w:type="dxa"/>
            <w:noWrap/>
          </w:tcPr>
          <w:p w14:paraId="242C381D"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4F716F53" w14:textId="7777777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 xml:space="preserve">Гэрээ хэрэгжүүлэх явцад төлөөлөгч солигдсон бол Төлөөлөгч солигдсон тухай болон түүний мэдээллийг агуулсан мэдэгдлийг нөгөө талд бичгээр хүргүүлнэ.  </w:t>
            </w:r>
          </w:p>
        </w:tc>
      </w:tr>
      <w:tr w:rsidR="00F77EEB" w:rsidRPr="00D6255E" w14:paraId="4DE332DD" w14:textId="77777777" w:rsidTr="009274A9">
        <w:trPr>
          <w:trHeight w:val="315"/>
        </w:trPr>
        <w:tc>
          <w:tcPr>
            <w:tcW w:w="2127" w:type="dxa"/>
            <w:noWrap/>
          </w:tcPr>
          <w:p w14:paraId="2577BFB9"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7E02D646" w14:textId="7777777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Төлөөлөгч нь төлөөлүүлэгчээс бичгээр олгосон зөвшөөрөлгүйгээр эрх, үүргээ аливаа хэлбэрээр бусдад шилжүүлэхийг хориглоно.</w:t>
            </w:r>
          </w:p>
        </w:tc>
      </w:tr>
      <w:tr w:rsidR="00F77EEB" w:rsidRPr="00D6255E" w14:paraId="7B6621D2" w14:textId="77777777" w:rsidTr="009274A9">
        <w:trPr>
          <w:trHeight w:val="315"/>
        </w:trPr>
        <w:tc>
          <w:tcPr>
            <w:tcW w:w="2127" w:type="dxa"/>
            <w:noWrap/>
          </w:tcPr>
          <w:p w14:paraId="202336CF" w14:textId="77777777" w:rsidR="00F77EEB" w:rsidRPr="00D6255E" w:rsidRDefault="00F77EEB" w:rsidP="00F77EEB">
            <w:pPr>
              <w:pStyle w:val="Heading3"/>
              <w:spacing w:before="0" w:after="120"/>
              <w:rPr>
                <w:rFonts w:ascii="Arial" w:hAnsi="Arial" w:cs="Arial"/>
                <w:b/>
                <w:bCs/>
                <w:color w:val="auto"/>
                <w:lang w:val="mn-MN"/>
              </w:rPr>
            </w:pPr>
            <w:bookmarkStart w:id="756" w:name="_Toc82378736"/>
            <w:bookmarkStart w:id="757" w:name="_Toc82448492"/>
            <w:bookmarkStart w:id="758" w:name="_Toc127459810"/>
            <w:bookmarkStart w:id="759" w:name="_Toc144552012"/>
            <w:bookmarkStart w:id="760" w:name="_Toc145437786"/>
            <w:bookmarkStart w:id="761" w:name="_Toc154245591"/>
            <w:bookmarkStart w:id="762" w:name="_Toc154657036"/>
            <w:r w:rsidRPr="00D6255E">
              <w:rPr>
                <w:rFonts w:ascii="Arial" w:hAnsi="Arial" w:cs="Arial"/>
                <w:b/>
                <w:bCs/>
                <w:color w:val="auto"/>
                <w:lang w:val="mn-MN"/>
              </w:rPr>
              <w:t>Туслан гүйцэтгэгч</w:t>
            </w:r>
            <w:bookmarkEnd w:id="756"/>
            <w:bookmarkEnd w:id="757"/>
            <w:bookmarkEnd w:id="758"/>
            <w:bookmarkEnd w:id="759"/>
            <w:bookmarkEnd w:id="760"/>
            <w:bookmarkEnd w:id="761"/>
            <w:bookmarkEnd w:id="762"/>
          </w:p>
        </w:tc>
        <w:tc>
          <w:tcPr>
            <w:tcW w:w="7228" w:type="dxa"/>
            <w:noWrap/>
          </w:tcPr>
          <w:p w14:paraId="01FA539B" w14:textId="1BBAA0F0"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Туслан гүйцэтгэгчээр гүйцэтгүүлж байгаа тохиолдолд гүйцэтгэгчээс ирүүлсэн тендерт зааснаас илүү хувийг туслан гүйцэтгэгчээр гүйцэтгүүлэхгүй байх үүрэгтэй.</w:t>
            </w:r>
          </w:p>
        </w:tc>
      </w:tr>
      <w:tr w:rsidR="00F77EEB" w:rsidRPr="00D6255E" w14:paraId="4E6786F9" w14:textId="77777777" w:rsidTr="009274A9">
        <w:trPr>
          <w:trHeight w:val="315"/>
        </w:trPr>
        <w:tc>
          <w:tcPr>
            <w:tcW w:w="2127" w:type="dxa"/>
            <w:noWrap/>
          </w:tcPr>
          <w:p w14:paraId="182C5E32" w14:textId="77777777" w:rsidR="00F77EEB" w:rsidRPr="00D6255E" w:rsidRDefault="00F77EEB" w:rsidP="00F77EEB">
            <w:pPr>
              <w:pStyle w:val="Heading2"/>
              <w:numPr>
                <w:ilvl w:val="0"/>
                <w:numId w:val="0"/>
              </w:numPr>
              <w:rPr>
                <w:rFonts w:cs="Arial"/>
                <w:b w:val="0"/>
                <w:color w:val="auto"/>
                <w:szCs w:val="22"/>
                <w:lang w:val="mn-MN"/>
              </w:rPr>
            </w:pPr>
          </w:p>
        </w:tc>
        <w:tc>
          <w:tcPr>
            <w:tcW w:w="7228" w:type="dxa"/>
            <w:noWrap/>
          </w:tcPr>
          <w:p w14:paraId="792653BE" w14:textId="47813AEA"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Туслан гүйцэтгэгчийн аливаа зөрчлийг (хугацаа хэтрүүлэх, ажлын доголдол гэх мэт) гүйцэтгэгч хариуцах бөгөөд туслан гүйцэтгэгч өөрчлөгдсөн тохиолдолд ГЕН-ийн 2.2-д заасан журмыг баримтална.</w:t>
            </w:r>
          </w:p>
        </w:tc>
      </w:tr>
      <w:tr w:rsidR="00F77EEB" w:rsidRPr="00D6255E" w14:paraId="2045EC56" w14:textId="77777777" w:rsidTr="009274A9">
        <w:trPr>
          <w:trHeight w:val="315"/>
        </w:trPr>
        <w:tc>
          <w:tcPr>
            <w:tcW w:w="2127" w:type="dxa"/>
            <w:noWrap/>
          </w:tcPr>
          <w:p w14:paraId="74B1EE79" w14:textId="77777777" w:rsidR="00F77EEB" w:rsidRPr="00D6255E" w:rsidRDefault="00F77EEB" w:rsidP="00F77EEB">
            <w:pPr>
              <w:pStyle w:val="Heading3"/>
              <w:spacing w:before="0" w:after="120"/>
              <w:rPr>
                <w:rFonts w:ascii="Arial" w:hAnsi="Arial" w:cs="Arial"/>
                <w:b/>
                <w:bCs/>
                <w:color w:val="auto"/>
                <w:lang w:val="mn-MN"/>
              </w:rPr>
            </w:pPr>
            <w:bookmarkStart w:id="763" w:name="_Toc82378737"/>
            <w:bookmarkStart w:id="764" w:name="_Toc82448493"/>
            <w:bookmarkStart w:id="765" w:name="_Toc127459811"/>
            <w:bookmarkStart w:id="766" w:name="_Toc144552013"/>
            <w:bookmarkStart w:id="767" w:name="_Toc145437787"/>
            <w:bookmarkStart w:id="768" w:name="_Toc154245592"/>
            <w:bookmarkStart w:id="769" w:name="_Toc154657037"/>
            <w:r w:rsidRPr="00D6255E">
              <w:rPr>
                <w:rFonts w:ascii="Arial" w:hAnsi="Arial" w:cs="Arial"/>
                <w:b/>
                <w:bCs/>
                <w:color w:val="auto"/>
                <w:lang w:val="mn-MN"/>
              </w:rPr>
              <w:t>Нууцлал</w:t>
            </w:r>
            <w:bookmarkEnd w:id="763"/>
            <w:bookmarkEnd w:id="764"/>
            <w:bookmarkEnd w:id="765"/>
            <w:bookmarkEnd w:id="766"/>
            <w:bookmarkEnd w:id="767"/>
            <w:bookmarkEnd w:id="768"/>
            <w:bookmarkEnd w:id="769"/>
          </w:p>
        </w:tc>
        <w:tc>
          <w:tcPr>
            <w:tcW w:w="7228" w:type="dxa"/>
            <w:noWrap/>
          </w:tcPr>
          <w:p w14:paraId="69168700" w14:textId="72C7A5B1"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F77EEB" w:rsidRPr="00D6255E" w14:paraId="0D570014" w14:textId="77777777" w:rsidTr="009274A9">
        <w:trPr>
          <w:trHeight w:val="315"/>
        </w:trPr>
        <w:tc>
          <w:tcPr>
            <w:tcW w:w="2127" w:type="dxa"/>
            <w:noWrap/>
          </w:tcPr>
          <w:p w14:paraId="358850D8" w14:textId="77777777" w:rsidR="00F77EEB" w:rsidRPr="00D6255E" w:rsidRDefault="00F77EEB" w:rsidP="00F77EEB">
            <w:pPr>
              <w:spacing w:after="120"/>
              <w:rPr>
                <w:b/>
                <w:lang w:val="mn-MN"/>
              </w:rPr>
            </w:pPr>
          </w:p>
        </w:tc>
        <w:tc>
          <w:tcPr>
            <w:tcW w:w="7228" w:type="dxa"/>
            <w:noWrap/>
          </w:tcPr>
          <w:p w14:paraId="499251C0" w14:textId="7777777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F77EEB" w:rsidRPr="00D6255E" w14:paraId="686320AF" w14:textId="77777777" w:rsidTr="009274A9">
        <w:trPr>
          <w:trHeight w:val="315"/>
        </w:trPr>
        <w:tc>
          <w:tcPr>
            <w:tcW w:w="2127" w:type="dxa"/>
            <w:noWrap/>
          </w:tcPr>
          <w:p w14:paraId="5DAAC420" w14:textId="77777777" w:rsidR="00F77EEB" w:rsidRPr="00D6255E" w:rsidRDefault="00F77EEB" w:rsidP="00F77EEB">
            <w:pPr>
              <w:pStyle w:val="Heading3"/>
              <w:spacing w:before="0" w:after="120"/>
              <w:rPr>
                <w:rFonts w:ascii="Arial" w:hAnsi="Arial" w:cs="Arial"/>
                <w:b/>
                <w:bCs/>
                <w:color w:val="auto"/>
                <w:lang w:val="mn-MN"/>
              </w:rPr>
            </w:pPr>
            <w:bookmarkStart w:id="770" w:name="_Toc82378738"/>
            <w:bookmarkStart w:id="771" w:name="_Toc82448494"/>
            <w:bookmarkStart w:id="772" w:name="_Toc127459812"/>
            <w:bookmarkStart w:id="773" w:name="_Toc144552014"/>
            <w:bookmarkStart w:id="774" w:name="_Toc145437788"/>
            <w:bookmarkStart w:id="775" w:name="_Toc154245593"/>
            <w:bookmarkStart w:id="776" w:name="_Toc154657038"/>
            <w:r w:rsidRPr="00D6255E">
              <w:rPr>
                <w:rFonts w:ascii="Arial" w:hAnsi="Arial" w:cs="Arial"/>
                <w:b/>
                <w:bCs/>
                <w:color w:val="auto"/>
                <w:lang w:val="mn-MN"/>
              </w:rPr>
              <w:t>Мэдэгдэл</w:t>
            </w:r>
            <w:bookmarkEnd w:id="770"/>
            <w:bookmarkEnd w:id="771"/>
            <w:bookmarkEnd w:id="772"/>
            <w:bookmarkEnd w:id="773"/>
            <w:bookmarkEnd w:id="774"/>
            <w:bookmarkEnd w:id="775"/>
            <w:bookmarkEnd w:id="776"/>
          </w:p>
        </w:tc>
        <w:tc>
          <w:tcPr>
            <w:tcW w:w="7228" w:type="dxa"/>
            <w:noWrap/>
          </w:tcPr>
          <w:p w14:paraId="7B32D6B0" w14:textId="3AB54FA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бичгээр үйлдэгдэнэ.</w:t>
            </w:r>
          </w:p>
        </w:tc>
      </w:tr>
      <w:tr w:rsidR="00F77EEB" w:rsidRPr="00D6255E" w14:paraId="35BE0317" w14:textId="77777777" w:rsidTr="009274A9">
        <w:trPr>
          <w:trHeight w:val="315"/>
        </w:trPr>
        <w:tc>
          <w:tcPr>
            <w:tcW w:w="2127" w:type="dxa"/>
            <w:noWrap/>
          </w:tcPr>
          <w:p w14:paraId="3DE9D86E" w14:textId="77777777" w:rsidR="00F77EEB" w:rsidRPr="00D6255E" w:rsidRDefault="00F77EEB" w:rsidP="00F77EEB">
            <w:pPr>
              <w:spacing w:after="120"/>
              <w:rPr>
                <w:b/>
                <w:lang w:val="mn-MN"/>
              </w:rPr>
            </w:pPr>
          </w:p>
        </w:tc>
        <w:tc>
          <w:tcPr>
            <w:tcW w:w="7228" w:type="dxa"/>
            <w:noWrap/>
          </w:tcPr>
          <w:p w14:paraId="4F20BB4B" w14:textId="4F58A9AD"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Гэнэтийн буюу давагдашгүй хүчний шинжтэй онцгой нөхцөл байдал үүссэн тухай мэдэгдлийг ГЕН-ийн 6.9-д зааснаас өөр хэлбэрээр мэдэгдэж болох бөгөөд мэдэгдлийг баталгаажуулж бичгээр хүргүүлнэ.</w:t>
            </w:r>
          </w:p>
        </w:tc>
      </w:tr>
      <w:tr w:rsidR="00F77EEB" w:rsidRPr="00D6255E" w14:paraId="5FDA01EB" w14:textId="77777777" w:rsidTr="009274A9">
        <w:trPr>
          <w:trHeight w:val="315"/>
        </w:trPr>
        <w:tc>
          <w:tcPr>
            <w:tcW w:w="2127" w:type="dxa"/>
            <w:noWrap/>
          </w:tcPr>
          <w:p w14:paraId="558950D6" w14:textId="77777777" w:rsidR="00F77EEB" w:rsidRPr="00D6255E" w:rsidRDefault="00F77EEB" w:rsidP="00F77EEB">
            <w:pPr>
              <w:spacing w:after="120"/>
              <w:rPr>
                <w:b/>
                <w:lang w:val="mn-MN"/>
              </w:rPr>
            </w:pPr>
          </w:p>
        </w:tc>
        <w:tc>
          <w:tcPr>
            <w:tcW w:w="7228" w:type="dxa"/>
            <w:noWrap/>
          </w:tcPr>
          <w:p w14:paraId="0FEF0686" w14:textId="595F9472"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F77EEB" w:rsidRPr="00D6255E" w14:paraId="46837A37" w14:textId="77777777" w:rsidTr="009274A9">
        <w:trPr>
          <w:trHeight w:val="315"/>
        </w:trPr>
        <w:tc>
          <w:tcPr>
            <w:tcW w:w="2127" w:type="dxa"/>
            <w:noWrap/>
          </w:tcPr>
          <w:p w14:paraId="498879E6" w14:textId="77777777" w:rsidR="00F77EEB" w:rsidRPr="00D6255E" w:rsidRDefault="00F77EEB" w:rsidP="00F77EEB">
            <w:pPr>
              <w:spacing w:after="120"/>
              <w:rPr>
                <w:b/>
                <w:lang w:val="mn-MN"/>
              </w:rPr>
            </w:pPr>
          </w:p>
        </w:tc>
        <w:tc>
          <w:tcPr>
            <w:tcW w:w="7228" w:type="dxa"/>
            <w:noWrap/>
          </w:tcPr>
          <w:p w14:paraId="13B94B1E" w14:textId="7777777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Дараах тохиолдолд мэдэгдлийг хүлээн авсанд тооцно:</w:t>
            </w:r>
          </w:p>
        </w:tc>
      </w:tr>
      <w:tr w:rsidR="00F77EEB" w:rsidRPr="00D6255E" w14:paraId="5E9E6A66" w14:textId="77777777" w:rsidTr="009274A9">
        <w:trPr>
          <w:trHeight w:val="315"/>
        </w:trPr>
        <w:tc>
          <w:tcPr>
            <w:tcW w:w="2127" w:type="dxa"/>
            <w:noWrap/>
          </w:tcPr>
          <w:p w14:paraId="3CF47249" w14:textId="77777777" w:rsidR="00F77EEB" w:rsidRPr="00D6255E" w:rsidRDefault="00F77EEB" w:rsidP="00F77EEB">
            <w:pPr>
              <w:spacing w:after="120"/>
              <w:rPr>
                <w:b/>
                <w:lang w:val="mn-MN"/>
              </w:rPr>
            </w:pPr>
          </w:p>
        </w:tc>
        <w:tc>
          <w:tcPr>
            <w:tcW w:w="7228" w:type="dxa"/>
            <w:noWrap/>
          </w:tcPr>
          <w:p w14:paraId="08D1405A" w14:textId="77777777" w:rsidR="00F77EEB" w:rsidRPr="00D6255E" w:rsidRDefault="00F77EEB" w:rsidP="003641B1">
            <w:pPr>
              <w:pStyle w:val="ListParagraph"/>
              <w:numPr>
                <w:ilvl w:val="2"/>
                <w:numId w:val="15"/>
              </w:numPr>
              <w:spacing w:after="120"/>
              <w:ind w:left="1469"/>
              <w:contextualSpacing w:val="0"/>
              <w:jc w:val="both"/>
              <w:rPr>
                <w:lang w:val="mn-MN"/>
              </w:rPr>
            </w:pPr>
            <w:r w:rsidRPr="00D6255E">
              <w:rPr>
                <w:lang w:val="mn-MN"/>
              </w:rPr>
              <w:t>баталгаат шуудангаар илгээсэн тохиолдолд шууданд хийсэн өдрөөр, төлбөр төлсөн баримтыг үндэслэн;</w:t>
            </w:r>
          </w:p>
        </w:tc>
      </w:tr>
      <w:tr w:rsidR="00F77EEB" w:rsidRPr="00D6255E" w14:paraId="7D37ACD8" w14:textId="77777777" w:rsidTr="009274A9">
        <w:trPr>
          <w:trHeight w:val="315"/>
        </w:trPr>
        <w:tc>
          <w:tcPr>
            <w:tcW w:w="2127" w:type="dxa"/>
            <w:noWrap/>
          </w:tcPr>
          <w:p w14:paraId="7E64C39C" w14:textId="77777777" w:rsidR="00F77EEB" w:rsidRPr="00D6255E" w:rsidRDefault="00F77EEB" w:rsidP="00F77EEB">
            <w:pPr>
              <w:spacing w:after="120"/>
              <w:rPr>
                <w:b/>
                <w:lang w:val="mn-MN"/>
              </w:rPr>
            </w:pPr>
          </w:p>
        </w:tc>
        <w:tc>
          <w:tcPr>
            <w:tcW w:w="7228" w:type="dxa"/>
            <w:noWrap/>
          </w:tcPr>
          <w:p w14:paraId="7AB141D6" w14:textId="77777777" w:rsidR="00F77EEB" w:rsidRPr="00D6255E" w:rsidRDefault="00F77EEB" w:rsidP="003641B1">
            <w:pPr>
              <w:pStyle w:val="ListParagraph"/>
              <w:numPr>
                <w:ilvl w:val="2"/>
                <w:numId w:val="15"/>
              </w:numPr>
              <w:spacing w:after="120"/>
              <w:ind w:left="1469"/>
              <w:contextualSpacing w:val="0"/>
              <w:jc w:val="both"/>
              <w:rPr>
                <w:lang w:val="mn-MN"/>
              </w:rPr>
            </w:pPr>
            <w:r w:rsidRPr="00D6255E">
              <w:rPr>
                <w:lang w:val="mn-MN"/>
              </w:rPr>
              <w:t>биечлэн хүргүүлсэн мэдэгдлийг нөгөө талын төлөөлөх эрх бүхий этгээд хүлээн авсан огноогоор, тэмдэглэлийг үндэслэн.</w:t>
            </w:r>
          </w:p>
        </w:tc>
      </w:tr>
      <w:tr w:rsidR="00F77EEB" w:rsidRPr="00D6255E" w14:paraId="64573A69" w14:textId="77777777" w:rsidTr="009274A9">
        <w:trPr>
          <w:trHeight w:val="315"/>
        </w:trPr>
        <w:tc>
          <w:tcPr>
            <w:tcW w:w="2127" w:type="dxa"/>
            <w:noWrap/>
          </w:tcPr>
          <w:p w14:paraId="5BEECF48" w14:textId="77777777" w:rsidR="00F77EEB" w:rsidRPr="00D6255E" w:rsidRDefault="00F77EEB" w:rsidP="00F77EEB">
            <w:pPr>
              <w:spacing w:after="120"/>
              <w:rPr>
                <w:b/>
                <w:lang w:val="mn-MN"/>
              </w:rPr>
            </w:pPr>
          </w:p>
        </w:tc>
        <w:tc>
          <w:tcPr>
            <w:tcW w:w="7228" w:type="dxa"/>
            <w:noWrap/>
          </w:tcPr>
          <w:p w14:paraId="7392DDE3" w14:textId="4666B005" w:rsidR="00F77EEB" w:rsidRPr="00D6255E" w:rsidRDefault="00F77EEB" w:rsidP="003641B1">
            <w:pPr>
              <w:pStyle w:val="ListParagraph"/>
              <w:numPr>
                <w:ilvl w:val="1"/>
                <w:numId w:val="15"/>
              </w:numPr>
              <w:spacing w:after="120"/>
              <w:ind w:left="755" w:hanging="755"/>
              <w:contextualSpacing w:val="0"/>
              <w:jc w:val="both"/>
              <w:rPr>
                <w:lang w:val="mn-MN"/>
              </w:rPr>
            </w:pPr>
            <w:r w:rsidRPr="00D6255E">
              <w:rPr>
                <w:lang w:val="mn-MN"/>
              </w:rPr>
              <w:t>Аль нэг тал нь байгууллагын хаяг, утас, шуудангийн хаягаа сольсон тохиолдолд нөгөө талдаа нэн даруй бичгээр мэдэгдэнэ.</w:t>
            </w:r>
          </w:p>
        </w:tc>
      </w:tr>
      <w:tr w:rsidR="00F77EEB" w:rsidRPr="00D6255E" w14:paraId="1570A79D" w14:textId="77777777" w:rsidTr="009274A9">
        <w:trPr>
          <w:trHeight w:val="315"/>
        </w:trPr>
        <w:tc>
          <w:tcPr>
            <w:tcW w:w="2127" w:type="dxa"/>
            <w:noWrap/>
          </w:tcPr>
          <w:p w14:paraId="0168AC2F" w14:textId="77777777" w:rsidR="00F77EEB" w:rsidRPr="00D6255E" w:rsidRDefault="00F77EEB" w:rsidP="00F77EEB">
            <w:pPr>
              <w:spacing w:after="120"/>
              <w:rPr>
                <w:b/>
                <w:lang w:val="mn-MN"/>
              </w:rPr>
            </w:pPr>
          </w:p>
        </w:tc>
        <w:tc>
          <w:tcPr>
            <w:tcW w:w="7228" w:type="dxa"/>
            <w:noWrap/>
          </w:tcPr>
          <w:p w14:paraId="27A238FA" w14:textId="77777777" w:rsidR="00F77EEB" w:rsidRPr="00D6255E" w:rsidRDefault="00F77EEB" w:rsidP="003641B1">
            <w:pPr>
              <w:pStyle w:val="ListParagraph"/>
              <w:numPr>
                <w:ilvl w:val="1"/>
                <w:numId w:val="15"/>
              </w:numPr>
              <w:spacing w:after="120"/>
              <w:ind w:left="755" w:hanging="755"/>
              <w:contextualSpacing w:val="0"/>
              <w:jc w:val="both"/>
              <w:rPr>
                <w:lang w:val="mn-MN"/>
              </w:rPr>
            </w:pPr>
            <w:r w:rsidRPr="00D6255E">
              <w:rPr>
                <w:lang w:val="mn-MN"/>
              </w:rPr>
              <w:t>ГЕН-ийн 6.13-д заасан үүргээ биелүүлээгүйгээс үүсэх үр дагаврыг мэдэгдээгүй тал хариуцна.</w:t>
            </w:r>
          </w:p>
        </w:tc>
      </w:tr>
      <w:tr w:rsidR="00F77EEB" w:rsidRPr="00D6255E" w14:paraId="257BAA48" w14:textId="77777777" w:rsidTr="009274A9">
        <w:trPr>
          <w:trHeight w:val="315"/>
        </w:trPr>
        <w:tc>
          <w:tcPr>
            <w:tcW w:w="2127" w:type="dxa"/>
            <w:vMerge w:val="restart"/>
            <w:noWrap/>
          </w:tcPr>
          <w:p w14:paraId="1DDAFA61" w14:textId="77777777" w:rsidR="00F77EEB" w:rsidRPr="00D6255E" w:rsidRDefault="00F77EEB" w:rsidP="00F77EEB">
            <w:pPr>
              <w:pStyle w:val="Heading3"/>
              <w:spacing w:before="0" w:after="120"/>
              <w:rPr>
                <w:rFonts w:ascii="Arial" w:hAnsi="Arial" w:cs="Arial"/>
                <w:b/>
                <w:bCs/>
                <w:color w:val="auto"/>
                <w:lang w:val="mn-MN"/>
              </w:rPr>
            </w:pPr>
            <w:bookmarkStart w:id="777" w:name="_Toc82378739"/>
            <w:bookmarkStart w:id="778" w:name="_Toc82448495"/>
            <w:bookmarkStart w:id="779" w:name="_Toc127459813"/>
            <w:bookmarkStart w:id="780" w:name="_Toc144552015"/>
            <w:bookmarkStart w:id="781" w:name="_Toc145437789"/>
            <w:bookmarkStart w:id="782" w:name="_Toc154245594"/>
            <w:bookmarkStart w:id="783" w:name="_Toc154657039"/>
            <w:r w:rsidRPr="00D6255E">
              <w:rPr>
                <w:rFonts w:ascii="Arial" w:hAnsi="Arial" w:cs="Arial"/>
                <w:b/>
                <w:bCs/>
                <w:color w:val="auto"/>
                <w:lang w:val="mn-MN"/>
              </w:rPr>
              <w:t>Гэрээнд нэмэлт, өөрчлөлт оруулах</w:t>
            </w:r>
            <w:bookmarkEnd w:id="777"/>
            <w:bookmarkEnd w:id="778"/>
            <w:bookmarkEnd w:id="779"/>
            <w:bookmarkEnd w:id="780"/>
            <w:bookmarkEnd w:id="781"/>
            <w:bookmarkEnd w:id="782"/>
            <w:bookmarkEnd w:id="783"/>
          </w:p>
        </w:tc>
        <w:tc>
          <w:tcPr>
            <w:tcW w:w="7228" w:type="dxa"/>
            <w:noWrap/>
          </w:tcPr>
          <w:p w14:paraId="74C4303E" w14:textId="77777777" w:rsidR="00F77EEB" w:rsidRPr="00D6255E" w:rsidRDefault="00F77EEB" w:rsidP="003641B1">
            <w:pPr>
              <w:pStyle w:val="ListParagraph"/>
              <w:numPr>
                <w:ilvl w:val="1"/>
                <w:numId w:val="15"/>
              </w:numPr>
              <w:spacing w:after="120"/>
              <w:ind w:left="755" w:hanging="755"/>
              <w:contextualSpacing w:val="0"/>
              <w:jc w:val="both"/>
              <w:rPr>
                <w:lang w:val="mn-MN"/>
              </w:rPr>
            </w:pPr>
            <w:r w:rsidRPr="00D6255E">
              <w:rPr>
                <w:lang w:val="mn-MN"/>
              </w:rPr>
              <w:t>Дараах тохиолдолд гэрээнд нэмэлт, өөрчлөлт оруулна:</w:t>
            </w:r>
          </w:p>
        </w:tc>
      </w:tr>
      <w:tr w:rsidR="00F77EEB" w:rsidRPr="00D6255E" w14:paraId="7DFBA1AB" w14:textId="77777777" w:rsidTr="009274A9">
        <w:trPr>
          <w:trHeight w:val="315"/>
        </w:trPr>
        <w:tc>
          <w:tcPr>
            <w:tcW w:w="2127" w:type="dxa"/>
            <w:vMerge/>
            <w:noWrap/>
          </w:tcPr>
          <w:p w14:paraId="14404FAB" w14:textId="77777777" w:rsidR="00F77EEB" w:rsidRPr="00D6255E" w:rsidRDefault="00F77EEB" w:rsidP="00F77EEB">
            <w:pPr>
              <w:spacing w:after="120"/>
              <w:rPr>
                <w:b/>
                <w:bCs/>
                <w:lang w:val="mn-MN"/>
              </w:rPr>
            </w:pPr>
          </w:p>
        </w:tc>
        <w:tc>
          <w:tcPr>
            <w:tcW w:w="7228" w:type="dxa"/>
            <w:noWrap/>
          </w:tcPr>
          <w:p w14:paraId="023D1FDA" w14:textId="5F54FAED" w:rsidR="00F77EEB" w:rsidRPr="00D6255E" w:rsidDel="00B33B22" w:rsidRDefault="00F77EEB" w:rsidP="003641B1">
            <w:pPr>
              <w:pStyle w:val="ListParagraph"/>
              <w:numPr>
                <w:ilvl w:val="2"/>
                <w:numId w:val="15"/>
              </w:numPr>
              <w:spacing w:after="120"/>
              <w:ind w:left="1469"/>
              <w:contextualSpacing w:val="0"/>
              <w:jc w:val="both"/>
              <w:rPr>
                <w:lang w:val="mn-MN"/>
              </w:rPr>
            </w:pPr>
            <w:r w:rsidRPr="00D6255E">
              <w:rPr>
                <w:lang w:val="mn-MN"/>
              </w:rPr>
              <w:t>ГЕН-ийн 2.</w:t>
            </w:r>
            <w:r w:rsidR="006B6BB8" w:rsidRPr="00D6255E">
              <w:rPr>
                <w:lang w:val="mn-MN"/>
              </w:rPr>
              <w:t>2</w:t>
            </w:r>
            <w:r w:rsidRPr="00D6255E">
              <w:rPr>
                <w:lang w:val="mn-MN"/>
              </w:rPr>
              <w:t xml:space="preserve">-т заасны дагуу </w:t>
            </w:r>
            <w:r w:rsidR="006B6BB8" w:rsidRPr="00D6255E">
              <w:rPr>
                <w:lang w:val="mn-MN"/>
              </w:rPr>
              <w:t>өөрчлөлт орсон</w:t>
            </w:r>
            <w:r w:rsidRPr="00D6255E">
              <w:rPr>
                <w:lang w:val="mn-MN"/>
              </w:rPr>
              <w:t>;</w:t>
            </w:r>
          </w:p>
        </w:tc>
      </w:tr>
      <w:tr w:rsidR="00F77EEB" w:rsidRPr="00D6255E" w14:paraId="369F1C21" w14:textId="77777777" w:rsidTr="009274A9">
        <w:trPr>
          <w:trHeight w:val="315"/>
        </w:trPr>
        <w:tc>
          <w:tcPr>
            <w:tcW w:w="2127" w:type="dxa"/>
            <w:noWrap/>
          </w:tcPr>
          <w:p w14:paraId="39761529" w14:textId="77777777" w:rsidR="00F77EEB" w:rsidRPr="00D6255E" w:rsidRDefault="00F77EEB" w:rsidP="00F77EEB">
            <w:pPr>
              <w:spacing w:after="120"/>
              <w:rPr>
                <w:b/>
                <w:lang w:val="mn-MN"/>
              </w:rPr>
            </w:pPr>
          </w:p>
        </w:tc>
        <w:tc>
          <w:tcPr>
            <w:tcW w:w="7228" w:type="dxa"/>
            <w:noWrap/>
          </w:tcPr>
          <w:p w14:paraId="02169001" w14:textId="77777777" w:rsidR="00F77EEB" w:rsidRPr="00D6255E" w:rsidRDefault="00F77EEB" w:rsidP="003641B1">
            <w:pPr>
              <w:pStyle w:val="ListParagraph"/>
              <w:numPr>
                <w:ilvl w:val="2"/>
                <w:numId w:val="15"/>
              </w:numPr>
              <w:spacing w:after="120"/>
              <w:ind w:left="1469"/>
              <w:contextualSpacing w:val="0"/>
              <w:jc w:val="both"/>
              <w:rPr>
                <w:lang w:val="mn-MN"/>
              </w:rPr>
            </w:pPr>
            <w:r w:rsidRPr="00D6255E">
              <w:rPr>
                <w:lang w:val="mn-MN"/>
              </w:rPr>
              <w:t>үнийн тохируулга хийсэн.</w:t>
            </w:r>
          </w:p>
        </w:tc>
      </w:tr>
      <w:tr w:rsidR="00F77EEB" w:rsidRPr="00D6255E" w14:paraId="781327FD" w14:textId="77777777" w:rsidTr="009274A9">
        <w:trPr>
          <w:trHeight w:val="315"/>
        </w:trPr>
        <w:tc>
          <w:tcPr>
            <w:tcW w:w="2127" w:type="dxa"/>
            <w:noWrap/>
          </w:tcPr>
          <w:p w14:paraId="1106E673" w14:textId="77777777" w:rsidR="00F77EEB" w:rsidRPr="00D6255E" w:rsidRDefault="00F77EEB" w:rsidP="00F77EEB">
            <w:pPr>
              <w:spacing w:after="120"/>
              <w:rPr>
                <w:b/>
                <w:lang w:val="mn-MN"/>
              </w:rPr>
            </w:pPr>
          </w:p>
        </w:tc>
        <w:tc>
          <w:tcPr>
            <w:tcW w:w="7228" w:type="dxa"/>
            <w:noWrap/>
          </w:tcPr>
          <w:p w14:paraId="50C386B1" w14:textId="7777777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Гэрээний нэмэлт, өөрчлөлтөд талуудын эрх бүхий төлөөлөгч гарын үсэг зурж, тамга, тэмдэг дарснаар хүчин төгөлдөр болно.</w:t>
            </w:r>
          </w:p>
        </w:tc>
      </w:tr>
      <w:tr w:rsidR="00F77EEB" w:rsidRPr="00D6255E" w14:paraId="5B1F9821" w14:textId="77777777" w:rsidTr="009274A9">
        <w:trPr>
          <w:trHeight w:val="315"/>
        </w:trPr>
        <w:tc>
          <w:tcPr>
            <w:tcW w:w="2127" w:type="dxa"/>
            <w:noWrap/>
          </w:tcPr>
          <w:p w14:paraId="11F20023" w14:textId="77777777" w:rsidR="00F77EEB" w:rsidRPr="00D6255E" w:rsidRDefault="00F77EEB" w:rsidP="00F77EEB">
            <w:pPr>
              <w:pStyle w:val="Heading2"/>
              <w:numPr>
                <w:ilvl w:val="0"/>
                <w:numId w:val="0"/>
              </w:numPr>
              <w:ind w:left="720" w:hanging="720"/>
              <w:jc w:val="left"/>
              <w:rPr>
                <w:rFonts w:cs="Arial"/>
                <w:b w:val="0"/>
                <w:color w:val="auto"/>
                <w:szCs w:val="22"/>
                <w:lang w:val="mn-MN"/>
              </w:rPr>
            </w:pPr>
          </w:p>
        </w:tc>
        <w:tc>
          <w:tcPr>
            <w:tcW w:w="7228" w:type="dxa"/>
            <w:noWrap/>
          </w:tcPr>
          <w:p w14:paraId="0BFBEF7F" w14:textId="77777777" w:rsidR="00F77EEB" w:rsidRPr="00D6255E" w:rsidRDefault="00F77EEB" w:rsidP="003641B1">
            <w:pPr>
              <w:pStyle w:val="ListParagraph"/>
              <w:numPr>
                <w:ilvl w:val="1"/>
                <w:numId w:val="15"/>
              </w:numPr>
              <w:spacing w:after="120"/>
              <w:ind w:left="749"/>
              <w:contextualSpacing w:val="0"/>
              <w:jc w:val="both"/>
              <w:rPr>
                <w:lang w:val="mn-MN"/>
              </w:rPr>
            </w:pPr>
            <w:r w:rsidRPr="00D6255E">
              <w:rPr>
                <w:lang w:val="mn-MN"/>
              </w:rPr>
              <w:t>ГЕН-ийн 6.15-д зааснаас бусад тохиолдолд гэрээнд нэмэлт, өөрчлөлт оруулахгүй.</w:t>
            </w:r>
          </w:p>
        </w:tc>
      </w:tr>
      <w:tr w:rsidR="002220E6" w:rsidRPr="00D6255E" w14:paraId="029039E2" w14:textId="77777777" w:rsidTr="009274A9">
        <w:trPr>
          <w:trHeight w:val="315"/>
        </w:trPr>
        <w:tc>
          <w:tcPr>
            <w:tcW w:w="2127" w:type="dxa"/>
            <w:noWrap/>
          </w:tcPr>
          <w:p w14:paraId="7F13DB7E" w14:textId="77777777" w:rsidR="002220E6" w:rsidRPr="00D6255E" w:rsidRDefault="002220E6" w:rsidP="00F77EEB">
            <w:pPr>
              <w:pStyle w:val="Heading2"/>
              <w:numPr>
                <w:ilvl w:val="0"/>
                <w:numId w:val="0"/>
              </w:numPr>
              <w:ind w:left="720" w:hanging="720"/>
              <w:jc w:val="left"/>
              <w:rPr>
                <w:rFonts w:cs="Arial"/>
                <w:b w:val="0"/>
                <w:color w:val="auto"/>
                <w:szCs w:val="22"/>
                <w:lang w:val="mn-MN"/>
              </w:rPr>
            </w:pPr>
          </w:p>
        </w:tc>
        <w:tc>
          <w:tcPr>
            <w:tcW w:w="7228" w:type="dxa"/>
            <w:noWrap/>
          </w:tcPr>
          <w:p w14:paraId="37D85DB8" w14:textId="3058CBDD" w:rsidR="002220E6" w:rsidRPr="00D6255E" w:rsidRDefault="002220E6" w:rsidP="003641B1">
            <w:pPr>
              <w:pStyle w:val="ListParagraph"/>
              <w:numPr>
                <w:ilvl w:val="1"/>
                <w:numId w:val="15"/>
              </w:numPr>
              <w:spacing w:after="160" w:line="259" w:lineRule="auto"/>
              <w:rPr>
                <w:lang w:val="mn-MN"/>
              </w:rPr>
            </w:pPr>
            <w:r w:rsidRPr="00D6255E">
              <w:rPr>
                <w:lang w:val="mn-MN"/>
              </w:rPr>
              <w:t>ГЕН-ийн 6.15.2-т заасны дагуу үнэ тохируулж, гэрээний үнэ өөрчлөгдсөн тохиолдолд гэрээнд нэмэлт, өөрчлөлт орсноос хойш өөрчлөгдсөн үнийг баримтална</w:t>
            </w:r>
            <w:r w:rsidR="002C1247" w:rsidRPr="00D6255E">
              <w:rPr>
                <w:lang w:val="mn-MN"/>
              </w:rPr>
              <w:t>.</w:t>
            </w:r>
          </w:p>
        </w:tc>
      </w:tr>
      <w:tr w:rsidR="00F77EEB" w:rsidRPr="00D6255E" w14:paraId="4F78766B" w14:textId="77777777" w:rsidTr="009274A9">
        <w:trPr>
          <w:trHeight w:val="315"/>
        </w:trPr>
        <w:tc>
          <w:tcPr>
            <w:tcW w:w="2127" w:type="dxa"/>
            <w:noWrap/>
          </w:tcPr>
          <w:p w14:paraId="661BFE48" w14:textId="77777777" w:rsidR="00F77EEB" w:rsidRPr="00D6255E" w:rsidRDefault="00F77EEB" w:rsidP="00F77EEB">
            <w:pPr>
              <w:pStyle w:val="Heading3"/>
              <w:spacing w:before="0" w:after="120"/>
              <w:rPr>
                <w:rFonts w:ascii="Arial" w:hAnsi="Arial" w:cs="Arial"/>
                <w:b/>
                <w:bCs/>
                <w:color w:val="auto"/>
                <w:lang w:val="mn-MN"/>
              </w:rPr>
            </w:pPr>
            <w:bookmarkStart w:id="784" w:name="_Toc82378740"/>
            <w:bookmarkStart w:id="785" w:name="_Toc82448496"/>
            <w:bookmarkStart w:id="786" w:name="_Toc127459814"/>
            <w:bookmarkStart w:id="787" w:name="_Toc144552016"/>
            <w:bookmarkStart w:id="788" w:name="_Toc145437790"/>
            <w:bookmarkStart w:id="789" w:name="_Toc154245595"/>
            <w:bookmarkStart w:id="790" w:name="_Toc154657040"/>
            <w:r w:rsidRPr="00D6255E">
              <w:rPr>
                <w:rFonts w:ascii="Arial" w:hAnsi="Arial" w:cs="Arial"/>
                <w:b/>
                <w:bCs/>
                <w:color w:val="auto"/>
                <w:lang w:val="mn-MN"/>
              </w:rPr>
              <w:t>Маргаан шийдвэрлэх</w:t>
            </w:r>
            <w:bookmarkEnd w:id="784"/>
            <w:bookmarkEnd w:id="785"/>
            <w:bookmarkEnd w:id="786"/>
            <w:bookmarkEnd w:id="787"/>
            <w:bookmarkEnd w:id="788"/>
            <w:bookmarkEnd w:id="789"/>
            <w:bookmarkEnd w:id="790"/>
          </w:p>
        </w:tc>
        <w:tc>
          <w:tcPr>
            <w:tcW w:w="7228" w:type="dxa"/>
            <w:noWrap/>
          </w:tcPr>
          <w:p w14:paraId="5AF6F742" w14:textId="7CF338C9" w:rsidR="00F77EEB" w:rsidRPr="00D6255E" w:rsidRDefault="00F77EEB" w:rsidP="003641B1">
            <w:pPr>
              <w:pStyle w:val="ListParagraph"/>
              <w:numPr>
                <w:ilvl w:val="1"/>
                <w:numId w:val="15"/>
              </w:numPr>
              <w:spacing w:after="120"/>
              <w:ind w:left="749"/>
              <w:contextualSpacing w:val="0"/>
              <w:jc w:val="both"/>
              <w:rPr>
                <w:lang w:val="mn-MN"/>
              </w:rPr>
            </w:pPr>
            <w:r w:rsidRPr="00D6255E">
              <w:rPr>
                <w:bCs/>
                <w:lang w:val="mn-MN"/>
              </w:rPr>
              <w:t>Гэрээнээс үүссэн аливаа маргааныг талууд харилцан зөвшилцөж шийдвэрлэхийг зорино.</w:t>
            </w:r>
          </w:p>
        </w:tc>
      </w:tr>
      <w:tr w:rsidR="00F77EEB" w:rsidRPr="00D6255E" w14:paraId="78A3D931" w14:textId="77777777" w:rsidTr="009274A9">
        <w:trPr>
          <w:trHeight w:val="478"/>
        </w:trPr>
        <w:tc>
          <w:tcPr>
            <w:tcW w:w="2127" w:type="dxa"/>
            <w:noWrap/>
          </w:tcPr>
          <w:p w14:paraId="5B63BFBC" w14:textId="77777777" w:rsidR="00F77EEB" w:rsidRPr="00D6255E" w:rsidRDefault="00F77EEB" w:rsidP="00F77EEB">
            <w:pPr>
              <w:spacing w:after="120"/>
              <w:rPr>
                <w:b/>
                <w:lang w:val="mn-MN"/>
              </w:rPr>
            </w:pPr>
          </w:p>
        </w:tc>
        <w:tc>
          <w:tcPr>
            <w:tcW w:w="7228" w:type="dxa"/>
            <w:noWrap/>
          </w:tcPr>
          <w:p w14:paraId="1CBF7979" w14:textId="0A11F641" w:rsidR="00F77EEB" w:rsidRPr="00D6255E" w:rsidRDefault="00F77EEB" w:rsidP="003641B1">
            <w:pPr>
              <w:pStyle w:val="ListParagraph"/>
              <w:numPr>
                <w:ilvl w:val="1"/>
                <w:numId w:val="15"/>
              </w:numPr>
              <w:spacing w:after="120"/>
              <w:ind w:left="749"/>
              <w:contextualSpacing w:val="0"/>
              <w:jc w:val="both"/>
              <w:rPr>
                <w:lang w:val="mn-MN"/>
              </w:rPr>
            </w:pPr>
            <w:r w:rsidRPr="00D6255E">
              <w:rPr>
                <w:bCs/>
                <w:lang w:val="mn-MN"/>
              </w:rPr>
              <w:t>Маргааныг зөвшилцөж шийдвэрлэж эс чадвал Монгол Улсын шүүхээр шийдвэрлүүлнэ.</w:t>
            </w:r>
          </w:p>
        </w:tc>
      </w:tr>
      <w:tr w:rsidR="00D15C44" w:rsidRPr="00D6255E" w14:paraId="4AF07526" w14:textId="77777777" w:rsidTr="009274A9">
        <w:trPr>
          <w:trHeight w:val="478"/>
        </w:trPr>
        <w:tc>
          <w:tcPr>
            <w:tcW w:w="2127" w:type="dxa"/>
            <w:noWrap/>
          </w:tcPr>
          <w:p w14:paraId="3A6D2807" w14:textId="1062A2CE" w:rsidR="00D15C44" w:rsidRPr="00D6255E" w:rsidRDefault="00D15C44" w:rsidP="00F77EEB">
            <w:pPr>
              <w:spacing w:after="120"/>
              <w:rPr>
                <w:b/>
                <w:lang w:val="mn-MN"/>
              </w:rPr>
            </w:pPr>
            <w:r w:rsidRPr="00D6255E">
              <w:rPr>
                <w:b/>
                <w:lang w:val="mn-MN"/>
              </w:rPr>
              <w:t xml:space="preserve">Бусад </w:t>
            </w:r>
          </w:p>
        </w:tc>
        <w:tc>
          <w:tcPr>
            <w:tcW w:w="7228" w:type="dxa"/>
            <w:noWrap/>
          </w:tcPr>
          <w:p w14:paraId="08A55D14" w14:textId="49AB5626" w:rsidR="00D15C44" w:rsidRPr="00D6255E" w:rsidRDefault="00943CB1" w:rsidP="003641B1">
            <w:pPr>
              <w:pStyle w:val="ListParagraph"/>
              <w:numPr>
                <w:ilvl w:val="1"/>
                <w:numId w:val="15"/>
              </w:numPr>
              <w:spacing w:after="120"/>
              <w:ind w:left="749"/>
              <w:contextualSpacing w:val="0"/>
              <w:jc w:val="both"/>
              <w:rPr>
                <w:bCs/>
                <w:lang w:val="mn-MN"/>
              </w:rPr>
            </w:pPr>
            <w:r w:rsidRPr="00D6255E">
              <w:rPr>
                <w:bCs/>
                <w:lang w:val="mn-MN"/>
              </w:rPr>
              <w:t>Цахим дэлгүүр</w:t>
            </w:r>
            <w:r w:rsidR="00A10D98" w:rsidRPr="00D6255E">
              <w:rPr>
                <w:bCs/>
                <w:lang w:val="mn-MN"/>
              </w:rPr>
              <w:t>т</w:t>
            </w:r>
            <w:r w:rsidRPr="00D6255E">
              <w:rPr>
                <w:bCs/>
                <w:lang w:val="mn-MN"/>
              </w:rPr>
              <w:t xml:space="preserve"> бүртгэгдсэн </w:t>
            </w:r>
            <w:r w:rsidR="002A42A5" w:rsidRPr="00D6255E">
              <w:rPr>
                <w:bCs/>
                <w:lang w:val="mn-MN"/>
              </w:rPr>
              <w:t xml:space="preserve">гүйцэтгэгчийн </w:t>
            </w:r>
            <w:r w:rsidRPr="00D6255E">
              <w:rPr>
                <w:bCs/>
                <w:lang w:val="mn-MN"/>
              </w:rPr>
              <w:t xml:space="preserve">бараа, үйлчилгээ </w:t>
            </w:r>
            <w:r w:rsidR="00A10D98" w:rsidRPr="00D6255E">
              <w:rPr>
                <w:bCs/>
                <w:lang w:val="mn-MN"/>
              </w:rPr>
              <w:t>техникийн тодорхойлолтод нийцээгүй талаар</w:t>
            </w:r>
            <w:r w:rsidR="002A42A5" w:rsidRPr="00D6255E">
              <w:rPr>
                <w:bCs/>
                <w:lang w:val="mn-MN"/>
              </w:rPr>
              <w:t xml:space="preserve"> захиалагч, ерөнхий гэрээний бусад оролцогчоос ирүүлсэн хүсэлтийг мэргэжлийн байгууллага хүлээн авч, шийдвэрлэнэ. </w:t>
            </w:r>
          </w:p>
        </w:tc>
      </w:tr>
    </w:tbl>
    <w:p w14:paraId="40D01C85" w14:textId="77777777" w:rsidR="00A05082" w:rsidRPr="00D6255E" w:rsidRDefault="00A05082" w:rsidP="00A05082">
      <w:pPr>
        <w:spacing w:after="0" w:line="276" w:lineRule="auto"/>
        <w:jc w:val="both"/>
        <w:rPr>
          <w:rFonts w:eastAsia="Calibri"/>
          <w:b/>
          <w:bCs/>
          <w:sz w:val="20"/>
          <w:szCs w:val="20"/>
          <w:lang w:val="mn-MN"/>
        </w:rPr>
      </w:pPr>
    </w:p>
    <w:p w14:paraId="0AE2ED91" w14:textId="77777777" w:rsidR="00A05082" w:rsidRPr="00D6255E" w:rsidRDefault="00A05082" w:rsidP="00A05082">
      <w:pPr>
        <w:spacing w:after="0" w:line="276" w:lineRule="auto"/>
        <w:jc w:val="both"/>
        <w:rPr>
          <w:rFonts w:eastAsia="Calibri"/>
          <w:b/>
          <w:bCs/>
          <w:sz w:val="20"/>
          <w:szCs w:val="20"/>
          <w:lang w:val="mn-MN"/>
        </w:rPr>
      </w:pPr>
      <w:r w:rsidRPr="00D6255E">
        <w:rPr>
          <w:rFonts w:eastAsia="Calibri"/>
          <w:b/>
          <w:bCs/>
          <w:sz w:val="20"/>
          <w:szCs w:val="20"/>
          <w:lang w:val="mn-MN"/>
        </w:rPr>
        <w:br w:type="page"/>
      </w:r>
    </w:p>
    <w:p w14:paraId="3EC07F96" w14:textId="77777777" w:rsidR="00A05082" w:rsidRPr="00D6255E" w:rsidRDefault="00A05082" w:rsidP="00A05082">
      <w:pPr>
        <w:pStyle w:val="Heading1"/>
        <w:rPr>
          <w:rFonts w:cs="Arial"/>
          <w:b w:val="0"/>
          <w:bCs/>
          <w:lang w:val="mn-MN"/>
        </w:rPr>
      </w:pPr>
      <w:bookmarkStart w:id="791" w:name="_Toc82448497"/>
      <w:bookmarkStart w:id="792" w:name="_Toc127459815"/>
      <w:bookmarkStart w:id="793" w:name="_Toc144552017"/>
      <w:bookmarkStart w:id="794" w:name="_Toc145437791"/>
      <w:bookmarkStart w:id="795" w:name="_Toc154245596"/>
      <w:bookmarkStart w:id="796" w:name="_Toc154657041"/>
      <w:r w:rsidRPr="00D6255E">
        <w:rPr>
          <w:rFonts w:cs="Arial"/>
          <w:bCs/>
          <w:lang w:val="mn-MN"/>
        </w:rPr>
        <w:lastRenderedPageBreak/>
        <w:t>ГЭРЭЭНИЙ ТУСГАЙ НӨХЦӨЛ</w:t>
      </w:r>
      <w:bookmarkEnd w:id="791"/>
      <w:bookmarkEnd w:id="792"/>
      <w:bookmarkEnd w:id="793"/>
      <w:bookmarkEnd w:id="794"/>
      <w:bookmarkEnd w:id="795"/>
      <w:bookmarkEnd w:id="796"/>
    </w:p>
    <w:p w14:paraId="79EB61E6" w14:textId="77777777" w:rsidR="00A05082" w:rsidRPr="00D6255E" w:rsidRDefault="00A05082" w:rsidP="00A05082">
      <w:pPr>
        <w:spacing w:after="0" w:line="276" w:lineRule="auto"/>
        <w:jc w:val="both"/>
        <w:rPr>
          <w:rFonts w:eastAsia="Calibri"/>
          <w:b/>
          <w:bCs/>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211471" w:rsidRPr="00D6255E" w14:paraId="0C035290" w14:textId="77777777" w:rsidTr="002E3F66">
        <w:trPr>
          <w:trHeight w:val="70"/>
        </w:trPr>
        <w:tc>
          <w:tcPr>
            <w:tcW w:w="1389" w:type="dxa"/>
          </w:tcPr>
          <w:p w14:paraId="5617AE89" w14:textId="274E4BDA" w:rsidR="00A05082" w:rsidRPr="00D6255E" w:rsidRDefault="00A05082" w:rsidP="00211471">
            <w:pPr>
              <w:spacing w:after="120" w:line="240" w:lineRule="auto"/>
              <w:rPr>
                <w:b/>
                <w:lang w:val="mn-MN"/>
              </w:rPr>
            </w:pPr>
            <w:r w:rsidRPr="00D6255E">
              <w:rPr>
                <w:b/>
                <w:sz w:val="22"/>
                <w:szCs w:val="22"/>
                <w:lang w:val="mn-MN"/>
              </w:rPr>
              <w:t>ГЕН 2.</w:t>
            </w:r>
            <w:r w:rsidR="00897D78" w:rsidRPr="00D6255E">
              <w:rPr>
                <w:b/>
                <w:sz w:val="22"/>
                <w:szCs w:val="22"/>
                <w:lang w:val="mn-MN"/>
              </w:rPr>
              <w:t>4</w:t>
            </w:r>
          </w:p>
        </w:tc>
        <w:tc>
          <w:tcPr>
            <w:tcW w:w="8104" w:type="dxa"/>
            <w:hideMark/>
          </w:tcPr>
          <w:p w14:paraId="54CE5E45" w14:textId="298B2947" w:rsidR="00A05082" w:rsidRPr="00D6255E" w:rsidRDefault="00897D78" w:rsidP="00211471">
            <w:pPr>
              <w:spacing w:after="120" w:line="240" w:lineRule="auto"/>
              <w:rPr>
                <w:b/>
                <w:lang w:val="mn-MN"/>
              </w:rPr>
            </w:pPr>
            <w:bookmarkStart w:id="797" w:name="_Toc80267047"/>
            <w:bookmarkStart w:id="798" w:name="_Toc82378742"/>
            <w:r w:rsidRPr="00D6255E">
              <w:rPr>
                <w:sz w:val="22"/>
                <w:szCs w:val="22"/>
                <w:lang w:val="mn-MN"/>
              </w:rPr>
              <w:t>Гэрээний хүчинтэй байх хугацаа</w:t>
            </w:r>
            <w:bookmarkEnd w:id="797"/>
            <w:bookmarkEnd w:id="798"/>
            <w:r w:rsidRPr="00D6255E">
              <w:rPr>
                <w:b/>
                <w:i/>
                <w:iCs/>
                <w:sz w:val="22"/>
                <w:szCs w:val="22"/>
                <w:lang w:val="mn-MN"/>
              </w:rPr>
              <w:t>:[Ерөнхий гэрээний хүчинтэй байх хугацааг огноогоор бичих]</w:t>
            </w:r>
          </w:p>
        </w:tc>
      </w:tr>
      <w:tr w:rsidR="00211471" w:rsidRPr="00D6255E" w14:paraId="5797AE92" w14:textId="77777777" w:rsidTr="002E3F66">
        <w:tc>
          <w:tcPr>
            <w:tcW w:w="1389" w:type="dxa"/>
            <w:hideMark/>
          </w:tcPr>
          <w:p w14:paraId="76831B73" w14:textId="0C94109F" w:rsidR="00A05082" w:rsidRPr="00D6255E" w:rsidRDefault="00A05082" w:rsidP="00211471">
            <w:pPr>
              <w:spacing w:after="120" w:line="240" w:lineRule="auto"/>
              <w:rPr>
                <w:b/>
                <w:lang w:val="mn-MN"/>
              </w:rPr>
            </w:pPr>
            <w:r w:rsidRPr="00D6255E">
              <w:rPr>
                <w:b/>
                <w:sz w:val="22"/>
                <w:szCs w:val="22"/>
                <w:lang w:val="mn-MN"/>
              </w:rPr>
              <w:t>ГЕН 2.</w:t>
            </w:r>
            <w:r w:rsidR="00897D78" w:rsidRPr="00D6255E">
              <w:rPr>
                <w:b/>
                <w:sz w:val="22"/>
                <w:szCs w:val="22"/>
                <w:lang w:val="mn-MN"/>
              </w:rPr>
              <w:t>8</w:t>
            </w:r>
          </w:p>
        </w:tc>
        <w:tc>
          <w:tcPr>
            <w:tcW w:w="8104" w:type="dxa"/>
          </w:tcPr>
          <w:p w14:paraId="5EB732DB" w14:textId="77777777" w:rsidR="00897D78" w:rsidRPr="00D6255E" w:rsidRDefault="00897D78" w:rsidP="00211471">
            <w:pPr>
              <w:spacing w:after="120" w:line="240" w:lineRule="auto"/>
              <w:rPr>
                <w:b/>
                <w:lang w:val="mn-MN"/>
              </w:rPr>
            </w:pPr>
            <w:bookmarkStart w:id="799" w:name="_Toc80267050"/>
            <w:bookmarkStart w:id="800" w:name="_Toc82378745"/>
            <w:bookmarkStart w:id="801" w:name="_Toc80267048"/>
            <w:bookmarkStart w:id="802" w:name="_Toc82378743"/>
            <w:r w:rsidRPr="00D6255E">
              <w:rPr>
                <w:sz w:val="22"/>
                <w:szCs w:val="22"/>
                <w:lang w:val="mn-MN"/>
              </w:rPr>
              <w:t>Баглаа, боодол:</w:t>
            </w:r>
            <w:bookmarkEnd w:id="799"/>
            <w:bookmarkEnd w:id="800"/>
          </w:p>
          <w:p w14:paraId="3526EF40" w14:textId="77777777" w:rsidR="00897D78" w:rsidRPr="00D6255E" w:rsidRDefault="00897D78" w:rsidP="00211471">
            <w:pPr>
              <w:spacing w:after="120" w:line="240" w:lineRule="auto"/>
              <w:ind w:left="12"/>
              <w:jc w:val="both"/>
              <w:rPr>
                <w:b/>
                <w:bCs/>
                <w:i/>
                <w:iCs/>
                <w:lang w:val="mn-MN"/>
              </w:rPr>
            </w:pPr>
            <w:r w:rsidRPr="00D6255E">
              <w:rPr>
                <w:b/>
                <w:bCs/>
                <w:i/>
                <w:iCs/>
                <w:sz w:val="22"/>
                <w:szCs w:val="22"/>
                <w:lang w:val="mn-MN"/>
              </w:rPr>
              <w:t xml:space="preserve">[Барааг тээвэрлэх, хадгалах үеийн баглаа боодолд тавих нөхцөл, шаардлагыг тодорхой бичих.] </w:t>
            </w:r>
          </w:p>
          <w:p w14:paraId="31B52F1C" w14:textId="77777777" w:rsidR="00897D78" w:rsidRPr="00D6255E" w:rsidRDefault="00897D78" w:rsidP="00211471">
            <w:pPr>
              <w:spacing w:after="120" w:line="240" w:lineRule="auto"/>
              <w:jc w:val="both"/>
              <w:rPr>
                <w:b/>
                <w:bCs/>
                <w:i/>
                <w:iCs/>
                <w:lang w:val="mn-MN"/>
              </w:rPr>
            </w:pPr>
            <w:r w:rsidRPr="00D6255E">
              <w:rPr>
                <w:b/>
                <w:i/>
                <w:sz w:val="22"/>
                <w:szCs w:val="22"/>
                <w:lang w:val="mn-MN"/>
              </w:rPr>
              <w:t>[</w:t>
            </w:r>
            <w:r w:rsidRPr="00D6255E">
              <w:rPr>
                <w:b/>
                <w:bCs/>
                <w:i/>
                <w:iCs/>
                <w:sz w:val="22"/>
                <w:szCs w:val="22"/>
                <w:lang w:val="mn-MN"/>
              </w:rPr>
              <w:t>Ачааг хэрхэн тэмдэглэх болон хаяглах, ямар баримт бичиг дагалдахыг бичих]</w:t>
            </w:r>
          </w:p>
          <w:p w14:paraId="0EDD1C3E" w14:textId="77777777" w:rsidR="00897D78" w:rsidRPr="00D6255E" w:rsidRDefault="00897D78" w:rsidP="00211471">
            <w:pPr>
              <w:spacing w:after="120" w:line="240" w:lineRule="auto"/>
              <w:jc w:val="both"/>
              <w:rPr>
                <w:bCs/>
                <w:i/>
                <w:iCs/>
                <w:lang w:val="mn-MN"/>
              </w:rPr>
            </w:pPr>
            <w:r w:rsidRPr="00D6255E">
              <w:rPr>
                <w:bCs/>
                <w:i/>
                <w:iCs/>
                <w:sz w:val="22"/>
                <w:szCs w:val="22"/>
                <w:lang w:val="mn-MN"/>
              </w:rPr>
              <w:t xml:space="preserve">Баглаа, боодлын шаардлага: </w:t>
            </w:r>
          </w:p>
          <w:p w14:paraId="53912C8C" w14:textId="77777777" w:rsidR="00897D78" w:rsidRPr="00D6255E" w:rsidRDefault="00897D78" w:rsidP="00211471">
            <w:pPr>
              <w:spacing w:after="120" w:line="240" w:lineRule="auto"/>
              <w:jc w:val="both"/>
              <w:rPr>
                <w:b/>
                <w:i/>
                <w:iCs/>
                <w:lang w:val="mn-MN"/>
              </w:rPr>
            </w:pPr>
            <w:r w:rsidRPr="00D6255E">
              <w:rPr>
                <w:b/>
                <w:i/>
                <w:iCs/>
                <w:sz w:val="22"/>
                <w:szCs w:val="22"/>
                <w:lang w:val="mn-MN"/>
              </w:rPr>
              <w:t>Жишээ нь:</w:t>
            </w:r>
          </w:p>
          <w:p w14:paraId="70110271" w14:textId="7F2CB9E5" w:rsidR="00A05082" w:rsidRPr="00D6255E" w:rsidRDefault="00897D78" w:rsidP="00211471">
            <w:pPr>
              <w:spacing w:after="120" w:line="240" w:lineRule="auto"/>
              <w:rPr>
                <w:b/>
                <w:i/>
                <w:iCs/>
                <w:lang w:val="mn-MN"/>
              </w:rPr>
            </w:pPr>
            <w:r w:rsidRPr="00D6255E">
              <w:rPr>
                <w:b/>
                <w:i/>
                <w:sz w:val="22"/>
                <w:szCs w:val="22"/>
                <w:lang w:val="mn-MN"/>
              </w:rPr>
              <w:t>[</w:t>
            </w:r>
            <w:r w:rsidRPr="00D6255E">
              <w:rPr>
                <w:b/>
                <w:bCs/>
                <w:i/>
                <w:iCs/>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r w:rsidRPr="00D6255E">
              <w:rPr>
                <w:b/>
                <w:i/>
                <w:sz w:val="22"/>
                <w:szCs w:val="22"/>
                <w:lang w:val="mn-MN"/>
              </w:rPr>
              <w:t>]</w:t>
            </w:r>
            <w:bookmarkEnd w:id="801"/>
            <w:bookmarkEnd w:id="802"/>
          </w:p>
        </w:tc>
      </w:tr>
      <w:tr w:rsidR="00211471" w:rsidRPr="00D6255E" w14:paraId="6812D0C7" w14:textId="77777777" w:rsidTr="002E3F66">
        <w:tc>
          <w:tcPr>
            <w:tcW w:w="1389" w:type="dxa"/>
            <w:hideMark/>
          </w:tcPr>
          <w:p w14:paraId="71110B40" w14:textId="228CBF4F" w:rsidR="00A05082" w:rsidRPr="00D6255E" w:rsidRDefault="00A05082" w:rsidP="00211471">
            <w:pPr>
              <w:spacing w:after="120" w:line="240" w:lineRule="auto"/>
              <w:rPr>
                <w:b/>
                <w:lang w:val="mn-MN"/>
              </w:rPr>
            </w:pPr>
            <w:r w:rsidRPr="00D6255E">
              <w:rPr>
                <w:b/>
                <w:sz w:val="22"/>
                <w:szCs w:val="22"/>
                <w:lang w:val="mn-MN"/>
              </w:rPr>
              <w:t xml:space="preserve">ГЕН 2.10 </w:t>
            </w:r>
          </w:p>
        </w:tc>
        <w:tc>
          <w:tcPr>
            <w:tcW w:w="8104" w:type="dxa"/>
          </w:tcPr>
          <w:p w14:paraId="35E98BE3" w14:textId="77777777" w:rsidR="00A05082" w:rsidRPr="00D6255E" w:rsidRDefault="00A05082" w:rsidP="00211471">
            <w:pPr>
              <w:pStyle w:val="Heading3"/>
              <w:spacing w:before="0" w:after="120" w:line="240" w:lineRule="auto"/>
              <w:jc w:val="both"/>
              <w:rPr>
                <w:rFonts w:ascii="Arial" w:hAnsi="Arial" w:cs="Arial"/>
                <w:b/>
                <w:color w:val="auto"/>
                <w:lang w:val="mn-MN"/>
              </w:rPr>
            </w:pPr>
            <w:bookmarkStart w:id="803" w:name="_Toc80267049"/>
            <w:bookmarkStart w:id="804" w:name="_Toc82378744"/>
            <w:bookmarkStart w:id="805" w:name="_Toc82445780"/>
            <w:bookmarkStart w:id="806" w:name="_Toc82448498"/>
            <w:bookmarkStart w:id="807" w:name="_Toc127459816"/>
            <w:bookmarkStart w:id="808" w:name="_Toc144552018"/>
            <w:bookmarkStart w:id="809" w:name="_Toc145437792"/>
            <w:bookmarkStart w:id="810" w:name="_Toc154245597"/>
            <w:bookmarkStart w:id="811" w:name="_Toc154657042"/>
            <w:r w:rsidRPr="00D6255E">
              <w:rPr>
                <w:rFonts w:ascii="Arial" w:hAnsi="Arial" w:cs="Arial"/>
                <w:b/>
                <w:color w:val="auto"/>
                <w:sz w:val="22"/>
                <w:szCs w:val="22"/>
                <w:lang w:val="mn-MN"/>
              </w:rPr>
              <w:t>Бараа хүлээлгэн өгөх нөхцөл:</w:t>
            </w:r>
            <w:bookmarkEnd w:id="803"/>
            <w:bookmarkEnd w:id="804"/>
            <w:bookmarkEnd w:id="805"/>
            <w:bookmarkEnd w:id="806"/>
            <w:bookmarkEnd w:id="807"/>
            <w:bookmarkEnd w:id="808"/>
            <w:bookmarkEnd w:id="809"/>
            <w:bookmarkEnd w:id="810"/>
            <w:bookmarkEnd w:id="811"/>
          </w:p>
          <w:p w14:paraId="5BA86432" w14:textId="77777777" w:rsidR="00A05082" w:rsidRPr="00D6255E" w:rsidRDefault="00A05082" w:rsidP="00211471">
            <w:pPr>
              <w:spacing w:after="120" w:line="240" w:lineRule="auto"/>
              <w:ind w:left="12"/>
              <w:jc w:val="both"/>
              <w:rPr>
                <w:b/>
                <w:bCs/>
                <w:i/>
                <w:iCs/>
                <w:lang w:val="mn-MN"/>
              </w:rPr>
            </w:pPr>
            <w:r w:rsidRPr="00D6255E">
              <w:rPr>
                <w:b/>
                <w:bCs/>
                <w:i/>
                <w:iCs/>
                <w:sz w:val="22"/>
                <w:szCs w:val="22"/>
                <w:lang w:val="mn-MN"/>
              </w:rPr>
              <w:t xml:space="preserve">[Бараа хүлээлгэн өгөх нөхцөлийг тодорхой бичих] </w:t>
            </w:r>
          </w:p>
          <w:p w14:paraId="6618BF1C" w14:textId="77777777" w:rsidR="00A05082" w:rsidRPr="00D6255E" w:rsidRDefault="00A05082" w:rsidP="00211471">
            <w:pPr>
              <w:spacing w:after="120" w:line="240" w:lineRule="auto"/>
              <w:ind w:left="12"/>
              <w:jc w:val="both"/>
              <w:rPr>
                <w:b/>
                <w:lang w:val="mn-MN"/>
              </w:rPr>
            </w:pPr>
            <w:r w:rsidRPr="00D6255E">
              <w:rPr>
                <w:sz w:val="22"/>
                <w:szCs w:val="22"/>
                <w:lang w:val="mn-MN"/>
              </w:rPr>
              <w:t>Бараанд холбогдох баримт бичиг:</w:t>
            </w:r>
            <w:r w:rsidRPr="00D6255E">
              <w:rPr>
                <w:b/>
                <w:sz w:val="22"/>
                <w:szCs w:val="22"/>
                <w:lang w:val="mn-MN"/>
              </w:rPr>
              <w:t xml:space="preserve"> </w:t>
            </w:r>
            <w:r w:rsidRPr="00D6255E">
              <w:rPr>
                <w:b/>
                <w:bCs/>
                <w:i/>
                <w:sz w:val="22"/>
                <w:szCs w:val="22"/>
                <w:lang w:val="mn-MN"/>
              </w:rPr>
              <w:t>[бараанд холбогдох ямар баримт бичгүүдийг хүлээлгэж өгөх талаар бичих]</w:t>
            </w:r>
          </w:p>
          <w:p w14:paraId="5E68730E" w14:textId="77777777" w:rsidR="00A05082" w:rsidRPr="00D6255E" w:rsidRDefault="00A05082" w:rsidP="00211471">
            <w:pPr>
              <w:spacing w:after="120" w:line="240" w:lineRule="auto"/>
              <w:ind w:left="12"/>
              <w:jc w:val="both"/>
              <w:rPr>
                <w:b/>
                <w:bCs/>
                <w:lang w:val="mn-MN"/>
              </w:rPr>
            </w:pPr>
            <w:r w:rsidRPr="00D6255E">
              <w:rPr>
                <w:sz w:val="22"/>
                <w:szCs w:val="22"/>
                <w:lang w:val="mn-MN"/>
              </w:rPr>
              <w:t>Угсралт, суурилуулах:</w:t>
            </w:r>
            <w:r w:rsidRPr="00D6255E">
              <w:rPr>
                <w:b/>
                <w:bCs/>
                <w:sz w:val="22"/>
                <w:szCs w:val="22"/>
                <w:lang w:val="mn-MN"/>
              </w:rPr>
              <w:t xml:space="preserve"> </w:t>
            </w:r>
            <w:r w:rsidRPr="00D6255E">
              <w:rPr>
                <w:b/>
                <w:bCs/>
                <w:i/>
                <w:sz w:val="22"/>
                <w:szCs w:val="22"/>
                <w:lang w:val="mn-MN"/>
              </w:rPr>
              <w:t xml:space="preserve">[ямар барааг юунд, хэрхэн угсарч,суурилуулах </w:t>
            </w:r>
            <w:r w:rsidRPr="00D6255E">
              <w:rPr>
                <w:b/>
                <w:i/>
                <w:sz w:val="22"/>
                <w:szCs w:val="22"/>
                <w:lang w:val="mn-MN"/>
              </w:rPr>
              <w:t>гэх мэт.]</w:t>
            </w:r>
          </w:p>
        </w:tc>
      </w:tr>
      <w:tr w:rsidR="00211471" w:rsidRPr="00D6255E" w14:paraId="6E6728E0" w14:textId="77777777" w:rsidTr="002E3F66">
        <w:tc>
          <w:tcPr>
            <w:tcW w:w="1389" w:type="dxa"/>
          </w:tcPr>
          <w:p w14:paraId="0DC1C29B" w14:textId="4A6F1530" w:rsidR="00A05082" w:rsidRPr="00D6255E" w:rsidRDefault="00A05082" w:rsidP="00211471">
            <w:pPr>
              <w:spacing w:after="120" w:line="240" w:lineRule="auto"/>
              <w:rPr>
                <w:b/>
                <w:lang w:val="mn-MN"/>
              </w:rPr>
            </w:pPr>
            <w:r w:rsidRPr="00D6255E">
              <w:rPr>
                <w:b/>
                <w:sz w:val="22"/>
                <w:szCs w:val="22"/>
                <w:lang w:val="mn-MN"/>
              </w:rPr>
              <w:t>ГЕН 2.1</w:t>
            </w:r>
            <w:r w:rsidR="00897D78" w:rsidRPr="00D6255E">
              <w:rPr>
                <w:b/>
                <w:sz w:val="22"/>
                <w:szCs w:val="22"/>
                <w:lang w:val="mn-MN"/>
              </w:rPr>
              <w:t>1</w:t>
            </w:r>
            <w:r w:rsidRPr="00D6255E">
              <w:rPr>
                <w:b/>
                <w:sz w:val="22"/>
                <w:szCs w:val="22"/>
                <w:lang w:val="mn-MN"/>
              </w:rPr>
              <w:t xml:space="preserve"> </w:t>
            </w:r>
          </w:p>
        </w:tc>
        <w:tc>
          <w:tcPr>
            <w:tcW w:w="8104" w:type="dxa"/>
          </w:tcPr>
          <w:p w14:paraId="5D536649" w14:textId="77777777" w:rsidR="00A05082" w:rsidRPr="00D6255E" w:rsidRDefault="00A05082" w:rsidP="00211471">
            <w:pPr>
              <w:spacing w:after="120" w:line="240" w:lineRule="auto"/>
              <w:rPr>
                <w:b/>
                <w:lang w:val="mn-MN"/>
              </w:rPr>
            </w:pPr>
            <w:bookmarkStart w:id="812" w:name="_Toc80267051"/>
            <w:bookmarkStart w:id="813" w:name="_Toc82378746"/>
            <w:r w:rsidRPr="00D6255E">
              <w:rPr>
                <w:sz w:val="22"/>
                <w:szCs w:val="22"/>
                <w:lang w:val="mn-MN"/>
              </w:rPr>
              <w:t>Худалдааны нөхцөл:</w:t>
            </w:r>
            <w:bookmarkEnd w:id="812"/>
            <w:bookmarkEnd w:id="813"/>
          </w:p>
          <w:p w14:paraId="6387DE47" w14:textId="46EF928C" w:rsidR="00897D78" w:rsidRPr="00D6255E" w:rsidRDefault="00A05082" w:rsidP="00211471">
            <w:pPr>
              <w:spacing w:after="120" w:line="240" w:lineRule="auto"/>
              <w:jc w:val="both"/>
              <w:rPr>
                <w:b/>
                <w:bCs/>
                <w:i/>
                <w:iCs/>
                <w:lang w:val="mn-MN"/>
              </w:rPr>
            </w:pPr>
            <w:r w:rsidRPr="00D6255E">
              <w:rPr>
                <w:b/>
                <w:bCs/>
                <w:i/>
                <w:iCs/>
                <w:sz w:val="22"/>
                <w:szCs w:val="22"/>
                <w:lang w:val="mn-MN"/>
              </w:rPr>
              <w:t>[Тендер</w:t>
            </w:r>
            <w:r w:rsidR="00897D78" w:rsidRPr="00D6255E">
              <w:rPr>
                <w:b/>
                <w:bCs/>
                <w:i/>
                <w:iCs/>
                <w:sz w:val="22"/>
                <w:szCs w:val="22"/>
                <w:lang w:val="mn-MN"/>
              </w:rPr>
              <w:t xml:space="preserve"> шалгаруулалтын </w:t>
            </w:r>
            <w:r w:rsidRPr="00D6255E">
              <w:rPr>
                <w:b/>
                <w:bCs/>
                <w:i/>
                <w:iCs/>
                <w:sz w:val="22"/>
                <w:szCs w:val="22"/>
                <w:lang w:val="mn-MN"/>
              </w:rPr>
              <w:t xml:space="preserve">баримт бичгийн ТШЗ </w:t>
            </w:r>
            <w:r w:rsidR="00897D78" w:rsidRPr="00D6255E">
              <w:rPr>
                <w:b/>
                <w:bCs/>
                <w:i/>
                <w:iCs/>
                <w:sz w:val="22"/>
                <w:szCs w:val="22"/>
                <w:lang w:val="mn-MN"/>
              </w:rPr>
              <w:t>19</w:t>
            </w:r>
            <w:r w:rsidRPr="00D6255E">
              <w:rPr>
                <w:b/>
                <w:bCs/>
                <w:i/>
                <w:iCs/>
                <w:sz w:val="22"/>
                <w:szCs w:val="22"/>
                <w:lang w:val="mn-MN"/>
              </w:rPr>
              <w:t xml:space="preserve">.6-ийн дагуу </w:t>
            </w:r>
            <w:r w:rsidR="00897D78" w:rsidRPr="00D6255E">
              <w:rPr>
                <w:b/>
                <w:bCs/>
                <w:i/>
                <w:iCs/>
                <w:sz w:val="22"/>
                <w:szCs w:val="22"/>
                <w:lang w:val="mn-MN"/>
              </w:rPr>
              <w:t>өгөгдлийн хүснэгтэд</w:t>
            </w:r>
            <w:r w:rsidRPr="00D6255E">
              <w:rPr>
                <w:b/>
                <w:bCs/>
                <w:i/>
                <w:iCs/>
                <w:sz w:val="22"/>
                <w:szCs w:val="22"/>
                <w:lang w:val="mn-MN"/>
              </w:rPr>
              <w:t xml:space="preserve"> заасан бол Худалдааны нөхцөл (Incoterms)-ийг хуулж бичих]</w:t>
            </w:r>
          </w:p>
        </w:tc>
      </w:tr>
      <w:tr w:rsidR="00211471" w:rsidRPr="00D6255E" w14:paraId="466FC078" w14:textId="77777777" w:rsidTr="002E3F66">
        <w:tc>
          <w:tcPr>
            <w:tcW w:w="1389" w:type="dxa"/>
          </w:tcPr>
          <w:p w14:paraId="06980679" w14:textId="06F0440B" w:rsidR="00A05082" w:rsidRPr="00D6255E" w:rsidRDefault="00A05082" w:rsidP="00211471">
            <w:pPr>
              <w:spacing w:after="120" w:line="240" w:lineRule="auto"/>
              <w:rPr>
                <w:b/>
                <w:lang w:val="mn-MN"/>
              </w:rPr>
            </w:pPr>
            <w:r w:rsidRPr="00D6255E">
              <w:rPr>
                <w:b/>
                <w:sz w:val="22"/>
                <w:szCs w:val="22"/>
                <w:lang w:val="mn-MN"/>
              </w:rPr>
              <w:t>ГЕН 3.8</w:t>
            </w:r>
          </w:p>
          <w:p w14:paraId="113D156B" w14:textId="77777777" w:rsidR="00A05082" w:rsidRPr="00D6255E" w:rsidRDefault="00A05082" w:rsidP="00211471">
            <w:pPr>
              <w:spacing w:after="120" w:line="240" w:lineRule="auto"/>
              <w:rPr>
                <w:b/>
                <w:lang w:val="mn-MN"/>
              </w:rPr>
            </w:pPr>
          </w:p>
        </w:tc>
        <w:tc>
          <w:tcPr>
            <w:tcW w:w="8104" w:type="dxa"/>
          </w:tcPr>
          <w:p w14:paraId="6F6B6BF5" w14:textId="77777777" w:rsidR="00A05082" w:rsidRPr="00D6255E" w:rsidRDefault="00A05082" w:rsidP="00211471">
            <w:pPr>
              <w:pStyle w:val="Heading3"/>
              <w:spacing w:before="0" w:after="120" w:line="240" w:lineRule="auto"/>
              <w:jc w:val="both"/>
              <w:rPr>
                <w:rFonts w:ascii="Arial" w:hAnsi="Arial" w:cs="Arial"/>
                <w:b/>
                <w:i/>
                <w:color w:val="auto"/>
                <w:lang w:val="mn-MN"/>
              </w:rPr>
            </w:pPr>
            <w:bookmarkStart w:id="814" w:name="_Toc80267052"/>
            <w:bookmarkStart w:id="815" w:name="_Toc82378747"/>
            <w:bookmarkStart w:id="816" w:name="_Toc82445781"/>
            <w:bookmarkStart w:id="817" w:name="_Toc82448499"/>
            <w:bookmarkStart w:id="818" w:name="_Toc127459817"/>
            <w:bookmarkStart w:id="819" w:name="_Toc144552019"/>
            <w:bookmarkStart w:id="820" w:name="_Toc145437793"/>
            <w:bookmarkStart w:id="821" w:name="_Toc154245598"/>
            <w:bookmarkStart w:id="822" w:name="_Toc154657043"/>
            <w:r w:rsidRPr="00D6255E">
              <w:rPr>
                <w:rFonts w:ascii="Arial" w:hAnsi="Arial" w:cs="Arial"/>
                <w:b/>
                <w:i/>
                <w:color w:val="auto"/>
                <w:sz w:val="22"/>
                <w:szCs w:val="22"/>
                <w:lang w:val="mn-MN"/>
              </w:rPr>
              <w:t>Үнийн тохируулга хийх аргачлал:</w:t>
            </w:r>
            <w:bookmarkEnd w:id="814"/>
            <w:bookmarkEnd w:id="815"/>
            <w:bookmarkEnd w:id="816"/>
            <w:bookmarkEnd w:id="817"/>
            <w:bookmarkEnd w:id="818"/>
            <w:bookmarkEnd w:id="819"/>
            <w:bookmarkEnd w:id="820"/>
            <w:bookmarkEnd w:id="821"/>
            <w:bookmarkEnd w:id="822"/>
            <w:r w:rsidRPr="00D6255E">
              <w:rPr>
                <w:rFonts w:ascii="Arial" w:hAnsi="Arial" w:cs="Arial"/>
                <w:b/>
                <w:i/>
                <w:color w:val="auto"/>
                <w:sz w:val="22"/>
                <w:szCs w:val="22"/>
                <w:lang w:val="mn-MN"/>
              </w:rPr>
              <w:t xml:space="preserve"> </w:t>
            </w:r>
          </w:p>
          <w:p w14:paraId="071977CA" w14:textId="547E1F0E" w:rsidR="00A05082" w:rsidRPr="00D6255E" w:rsidRDefault="00A05082" w:rsidP="00211471">
            <w:pPr>
              <w:spacing w:after="120" w:line="240" w:lineRule="auto"/>
              <w:jc w:val="both"/>
              <w:rPr>
                <w:b/>
                <w:i/>
                <w:lang w:val="mn-MN"/>
              </w:rPr>
            </w:pPr>
            <w:r w:rsidRPr="00D6255E">
              <w:rPr>
                <w:b/>
                <w:i/>
                <w:sz w:val="22"/>
                <w:szCs w:val="22"/>
                <w:lang w:val="mn-MN"/>
              </w:rPr>
              <w:t xml:space="preserve">“Ажиллах хүч болон материалын үнийн өөрчлөлтийг тусгах зорилгоор гэрээний хэрэгжилтийн явцад </w:t>
            </w:r>
            <w:r w:rsidR="00994D19" w:rsidRPr="00D6255E">
              <w:rPr>
                <w:b/>
                <w:i/>
                <w:sz w:val="22"/>
                <w:szCs w:val="22"/>
                <w:lang w:val="mn-MN"/>
              </w:rPr>
              <w:t>гүйцэтгэгчид</w:t>
            </w:r>
            <w:r w:rsidRPr="00D6255E">
              <w:rPr>
                <w:b/>
                <w:i/>
                <w:sz w:val="22"/>
                <w:szCs w:val="22"/>
                <w:lang w:val="mn-MN"/>
              </w:rPr>
              <w:t xml:space="preserve"> төлөх үнийг дараах томьёог ашиглан тохируулна:</w:t>
            </w:r>
          </w:p>
          <w:p w14:paraId="77153581" w14:textId="77777777" w:rsidR="00A05082" w:rsidRPr="00D6255E" w:rsidRDefault="00A05082" w:rsidP="00211471">
            <w:pPr>
              <w:spacing w:after="120" w:line="240" w:lineRule="auto"/>
              <w:jc w:val="both"/>
              <w:rPr>
                <w:b/>
                <w:bCs/>
                <w:i/>
                <w:vertAlign w:val="subscript"/>
                <w:lang w:val="mn-MN"/>
              </w:rPr>
            </w:pPr>
            <w:r w:rsidRPr="00D6255E">
              <w:rPr>
                <w:b/>
                <w:bCs/>
                <w:i/>
                <w:sz w:val="22"/>
                <w:szCs w:val="22"/>
                <w:lang w:val="mn-MN"/>
              </w:rPr>
              <w:tab/>
            </w:r>
            <w:r w:rsidRPr="00D6255E">
              <w:rPr>
                <w:rFonts w:eastAsia="Symbol"/>
                <w:b/>
                <w:i/>
                <w:sz w:val="22"/>
                <w:szCs w:val="22"/>
                <w:lang w:val="mn-MN"/>
              </w:rPr>
              <w:t>D</w:t>
            </w:r>
            <w:r w:rsidRPr="00D6255E">
              <w:rPr>
                <w:b/>
                <w:bCs/>
                <w:i/>
                <w:sz w:val="22"/>
                <w:szCs w:val="22"/>
                <w:lang w:val="mn-MN"/>
              </w:rPr>
              <w:t>P = P</w:t>
            </w:r>
            <w:r w:rsidRPr="00D6255E">
              <w:rPr>
                <w:b/>
                <w:bCs/>
                <w:i/>
                <w:sz w:val="22"/>
                <w:szCs w:val="22"/>
                <w:vertAlign w:val="subscript"/>
                <w:lang w:val="mn-MN"/>
              </w:rPr>
              <w:t>0</w:t>
            </w:r>
            <w:r w:rsidRPr="00D6255E">
              <w:rPr>
                <w:b/>
                <w:bCs/>
                <w:i/>
                <w:sz w:val="22"/>
                <w:szCs w:val="22"/>
                <w:lang w:val="mn-MN"/>
              </w:rPr>
              <w:t xml:space="preserve"> ( a + b </w:t>
            </w:r>
            <w:r w:rsidRPr="00D6255E">
              <w:rPr>
                <w:b/>
                <w:bCs/>
                <w:i/>
                <w:sz w:val="22"/>
                <w:szCs w:val="22"/>
                <w:u w:val="single"/>
                <w:lang w:val="mn-MN"/>
              </w:rPr>
              <w:t>L</w:t>
            </w:r>
            <w:r w:rsidRPr="00D6255E">
              <w:rPr>
                <w:b/>
                <w:bCs/>
                <w:i/>
                <w:sz w:val="22"/>
                <w:szCs w:val="22"/>
                <w:vertAlign w:val="subscript"/>
                <w:lang w:val="mn-MN"/>
              </w:rPr>
              <w:t>1</w:t>
            </w:r>
            <w:r w:rsidRPr="00D6255E">
              <w:rPr>
                <w:b/>
                <w:bCs/>
                <w:i/>
                <w:sz w:val="22"/>
                <w:szCs w:val="22"/>
                <w:lang w:val="mn-MN"/>
              </w:rPr>
              <w:t xml:space="preserve"> + c </w:t>
            </w:r>
            <w:r w:rsidRPr="00D6255E">
              <w:rPr>
                <w:b/>
                <w:bCs/>
                <w:i/>
                <w:sz w:val="22"/>
                <w:szCs w:val="22"/>
                <w:u w:val="single"/>
                <w:lang w:val="mn-MN"/>
              </w:rPr>
              <w:t>M</w:t>
            </w:r>
            <w:r w:rsidRPr="00D6255E">
              <w:rPr>
                <w:b/>
                <w:bCs/>
                <w:i/>
                <w:sz w:val="22"/>
                <w:szCs w:val="22"/>
                <w:vertAlign w:val="subscript"/>
                <w:lang w:val="mn-MN"/>
              </w:rPr>
              <w:t xml:space="preserve">1 </w:t>
            </w:r>
            <w:r w:rsidRPr="00D6255E">
              <w:rPr>
                <w:b/>
                <w:bCs/>
                <w:i/>
                <w:sz w:val="22"/>
                <w:szCs w:val="22"/>
                <w:lang w:val="mn-MN"/>
              </w:rPr>
              <w:t>) - P</w:t>
            </w:r>
            <w:r w:rsidRPr="00D6255E">
              <w:rPr>
                <w:b/>
                <w:bCs/>
                <w:i/>
                <w:sz w:val="22"/>
                <w:szCs w:val="22"/>
                <w:vertAlign w:val="subscript"/>
                <w:lang w:val="mn-MN"/>
              </w:rPr>
              <w:t>0</w:t>
            </w:r>
          </w:p>
          <w:p w14:paraId="03B28DC1" w14:textId="77777777" w:rsidR="00A05082" w:rsidRPr="00D6255E" w:rsidRDefault="00A05082" w:rsidP="00211471">
            <w:pPr>
              <w:spacing w:after="120" w:line="240" w:lineRule="auto"/>
              <w:jc w:val="both"/>
              <w:rPr>
                <w:b/>
                <w:bCs/>
                <w:i/>
                <w:lang w:val="mn-MN"/>
              </w:rPr>
            </w:pPr>
            <w:r w:rsidRPr="00D6255E">
              <w:rPr>
                <w:b/>
                <w:bCs/>
                <w:i/>
                <w:sz w:val="22"/>
                <w:szCs w:val="22"/>
                <w:lang w:val="mn-MN"/>
              </w:rPr>
              <w:tab/>
            </w:r>
            <w:r w:rsidRPr="00D6255E">
              <w:rPr>
                <w:b/>
                <w:bCs/>
                <w:i/>
                <w:sz w:val="22"/>
                <w:szCs w:val="22"/>
                <w:lang w:val="mn-MN"/>
              </w:rPr>
              <w:tab/>
              <w:t xml:space="preserve">       L</w:t>
            </w:r>
            <w:r w:rsidRPr="00D6255E">
              <w:rPr>
                <w:b/>
                <w:bCs/>
                <w:i/>
                <w:sz w:val="22"/>
                <w:szCs w:val="22"/>
                <w:vertAlign w:val="subscript"/>
                <w:lang w:val="mn-MN"/>
              </w:rPr>
              <w:t>0</w:t>
            </w:r>
            <w:r w:rsidRPr="00D6255E">
              <w:rPr>
                <w:b/>
                <w:bCs/>
                <w:i/>
                <w:sz w:val="22"/>
                <w:szCs w:val="22"/>
                <w:lang w:val="mn-MN"/>
              </w:rPr>
              <w:t xml:space="preserve">    M</w:t>
            </w:r>
            <w:r w:rsidRPr="00D6255E">
              <w:rPr>
                <w:b/>
                <w:bCs/>
                <w:i/>
                <w:sz w:val="22"/>
                <w:szCs w:val="22"/>
                <w:vertAlign w:val="subscript"/>
                <w:lang w:val="mn-MN"/>
              </w:rPr>
              <w:t>0</w:t>
            </w:r>
          </w:p>
          <w:p w14:paraId="73F4CA33" w14:textId="77777777" w:rsidR="00A05082" w:rsidRPr="00D6255E" w:rsidRDefault="00A05082" w:rsidP="00211471">
            <w:pPr>
              <w:spacing w:after="120" w:line="240" w:lineRule="auto"/>
              <w:jc w:val="both"/>
              <w:rPr>
                <w:b/>
                <w:i/>
                <w:lang w:val="mn-MN"/>
              </w:rPr>
            </w:pPr>
            <w:r w:rsidRPr="00D6255E">
              <w:rPr>
                <w:b/>
                <w:i/>
                <w:sz w:val="22"/>
                <w:szCs w:val="22"/>
                <w:lang w:val="mn-MN"/>
              </w:rPr>
              <w:t>Үүнд:</w:t>
            </w:r>
          </w:p>
          <w:p w14:paraId="10FE035C" w14:textId="51E0E725" w:rsidR="00A05082" w:rsidRPr="00D6255E" w:rsidRDefault="00A05082" w:rsidP="00211471">
            <w:pPr>
              <w:spacing w:after="120" w:line="240" w:lineRule="auto"/>
              <w:jc w:val="both"/>
              <w:rPr>
                <w:b/>
                <w:bCs/>
                <w:i/>
                <w:lang w:val="mn-MN"/>
              </w:rPr>
            </w:pPr>
            <w:r w:rsidRPr="00D6255E">
              <w:rPr>
                <w:rFonts w:eastAsia="Symbol"/>
                <w:b/>
                <w:i/>
                <w:sz w:val="22"/>
                <w:szCs w:val="22"/>
                <w:lang w:val="mn-MN"/>
              </w:rPr>
              <w:t>D</w:t>
            </w:r>
            <w:r w:rsidRPr="00D6255E">
              <w:rPr>
                <w:b/>
                <w:bCs/>
                <w:i/>
                <w:sz w:val="22"/>
                <w:szCs w:val="22"/>
                <w:lang w:val="mn-MN"/>
              </w:rPr>
              <w:t>P -</w:t>
            </w:r>
            <w:r w:rsidR="00994D19" w:rsidRPr="00D6255E">
              <w:rPr>
                <w:b/>
                <w:bCs/>
                <w:i/>
                <w:sz w:val="22"/>
                <w:szCs w:val="22"/>
                <w:lang w:val="mn-MN"/>
              </w:rPr>
              <w:t xml:space="preserve">гүйцэтгэгчид </w:t>
            </w:r>
            <w:r w:rsidRPr="00D6255E">
              <w:rPr>
                <w:b/>
                <w:bCs/>
                <w:i/>
                <w:sz w:val="22"/>
                <w:szCs w:val="22"/>
                <w:lang w:val="mn-MN"/>
              </w:rPr>
              <w:t xml:space="preserve">төлөх нэмэгдэл үнэ </w:t>
            </w:r>
          </w:p>
          <w:p w14:paraId="7BD3AB92" w14:textId="77777777" w:rsidR="00A05082" w:rsidRPr="00D6255E" w:rsidRDefault="00A05082" w:rsidP="00211471">
            <w:pPr>
              <w:spacing w:after="120" w:line="240" w:lineRule="auto"/>
              <w:jc w:val="both"/>
              <w:rPr>
                <w:b/>
                <w:i/>
                <w:lang w:val="mn-MN"/>
              </w:rPr>
            </w:pPr>
            <w:r w:rsidRPr="00D6255E">
              <w:rPr>
                <w:b/>
                <w:bCs/>
                <w:i/>
                <w:sz w:val="22"/>
                <w:szCs w:val="22"/>
                <w:lang w:val="mn-MN"/>
              </w:rPr>
              <w:t>P</w:t>
            </w:r>
            <w:r w:rsidRPr="00D6255E">
              <w:rPr>
                <w:b/>
                <w:bCs/>
                <w:i/>
                <w:sz w:val="22"/>
                <w:szCs w:val="22"/>
                <w:vertAlign w:val="subscript"/>
                <w:lang w:val="mn-MN"/>
              </w:rPr>
              <w:t>0</w:t>
            </w:r>
            <w:r w:rsidRPr="00D6255E">
              <w:rPr>
                <w:b/>
                <w:i/>
                <w:sz w:val="22"/>
                <w:szCs w:val="22"/>
                <w:lang w:val="mn-MN"/>
              </w:rPr>
              <w:t>-гэрээний үндсэн үнэ;</w:t>
            </w:r>
          </w:p>
          <w:p w14:paraId="026A075D" w14:textId="77777777" w:rsidR="00A05082" w:rsidRPr="00D6255E" w:rsidRDefault="00A05082" w:rsidP="00211471">
            <w:pPr>
              <w:spacing w:after="120" w:line="240" w:lineRule="auto"/>
              <w:jc w:val="both"/>
              <w:rPr>
                <w:b/>
                <w:i/>
                <w:lang w:val="mn-MN"/>
              </w:rPr>
            </w:pPr>
            <w:r w:rsidRPr="00D6255E">
              <w:rPr>
                <w:b/>
                <w:bCs/>
                <w:i/>
                <w:sz w:val="22"/>
                <w:szCs w:val="22"/>
                <w:lang w:val="mn-MN"/>
              </w:rPr>
              <w:t>a</w:t>
            </w:r>
            <w:r w:rsidRPr="00D6255E">
              <w:rPr>
                <w:b/>
                <w:i/>
                <w:sz w:val="22"/>
                <w:szCs w:val="22"/>
                <w:lang w:val="mn-MN"/>
              </w:rPr>
              <w:t xml:space="preserve"> -гэрээний үнэд шингэсэн ашиг, захиргааны зардлын тогтмол дүн. Ихэнх тохиолдолд 5-15 хувийн хооронд хэлбэлздэг;</w:t>
            </w:r>
          </w:p>
          <w:p w14:paraId="38A9300F" w14:textId="77777777" w:rsidR="00A05082" w:rsidRPr="00D6255E" w:rsidRDefault="00A05082" w:rsidP="00211471">
            <w:pPr>
              <w:spacing w:after="120" w:line="240" w:lineRule="auto"/>
              <w:jc w:val="both"/>
              <w:rPr>
                <w:b/>
                <w:i/>
                <w:lang w:val="mn-MN"/>
              </w:rPr>
            </w:pPr>
            <w:r w:rsidRPr="00D6255E">
              <w:rPr>
                <w:b/>
                <w:bCs/>
                <w:i/>
                <w:sz w:val="22"/>
                <w:szCs w:val="22"/>
                <w:lang w:val="mn-MN"/>
              </w:rPr>
              <w:t>b</w:t>
            </w:r>
            <w:r w:rsidRPr="00D6255E">
              <w:rPr>
                <w:b/>
                <w:i/>
                <w:sz w:val="22"/>
                <w:szCs w:val="22"/>
                <w:lang w:val="mn-MN"/>
              </w:rPr>
              <w:t xml:space="preserve"> -гэрээний үнэд ажиллах хүчний эзлэх хувь;</w:t>
            </w:r>
          </w:p>
          <w:p w14:paraId="4DA58EE9" w14:textId="77777777" w:rsidR="00A05082" w:rsidRPr="00D6255E" w:rsidRDefault="00A05082" w:rsidP="00211471">
            <w:pPr>
              <w:spacing w:after="120" w:line="240" w:lineRule="auto"/>
              <w:jc w:val="both"/>
              <w:rPr>
                <w:b/>
                <w:i/>
                <w:lang w:val="mn-MN"/>
              </w:rPr>
            </w:pPr>
            <w:r w:rsidRPr="00D6255E">
              <w:rPr>
                <w:b/>
                <w:bCs/>
                <w:i/>
                <w:sz w:val="22"/>
                <w:szCs w:val="22"/>
                <w:lang w:val="mn-MN"/>
              </w:rPr>
              <w:t>c</w:t>
            </w:r>
            <w:r w:rsidRPr="00D6255E">
              <w:rPr>
                <w:b/>
                <w:i/>
                <w:sz w:val="22"/>
                <w:szCs w:val="22"/>
                <w:lang w:val="mn-MN"/>
              </w:rPr>
              <w:t xml:space="preserve"> -гэрээний үнэд материалын эзлэх хувь;</w:t>
            </w:r>
          </w:p>
          <w:p w14:paraId="63685ADB" w14:textId="77777777" w:rsidR="00A05082" w:rsidRPr="00D6255E" w:rsidRDefault="00A05082" w:rsidP="00211471">
            <w:pPr>
              <w:spacing w:after="120" w:line="240" w:lineRule="auto"/>
              <w:jc w:val="both"/>
              <w:rPr>
                <w:b/>
                <w:i/>
                <w:lang w:val="mn-MN"/>
              </w:rPr>
            </w:pPr>
            <w:r w:rsidRPr="00D6255E">
              <w:rPr>
                <w:b/>
                <w:bCs/>
                <w:i/>
                <w:sz w:val="22"/>
                <w:szCs w:val="22"/>
                <w:lang w:val="mn-MN"/>
              </w:rPr>
              <w:t>L</w:t>
            </w:r>
            <w:r w:rsidRPr="00D6255E">
              <w:rPr>
                <w:b/>
                <w:bCs/>
                <w:i/>
                <w:sz w:val="22"/>
                <w:szCs w:val="22"/>
                <w:vertAlign w:val="subscript"/>
                <w:lang w:val="mn-MN"/>
              </w:rPr>
              <w:t>0</w:t>
            </w:r>
            <w:r w:rsidRPr="00D6255E">
              <w:rPr>
                <w:b/>
                <w:i/>
                <w:sz w:val="22"/>
                <w:szCs w:val="22"/>
                <w:lang w:val="mn-MN"/>
              </w:rPr>
              <w:t>-гарал үүслийн улсын холбогдох салбарын ажиллах хүчний өдрийн индекс;</w:t>
            </w:r>
          </w:p>
          <w:p w14:paraId="35727813" w14:textId="77777777" w:rsidR="00A05082" w:rsidRPr="00D6255E" w:rsidRDefault="00A05082" w:rsidP="00211471">
            <w:pPr>
              <w:spacing w:after="120" w:line="240" w:lineRule="auto"/>
              <w:jc w:val="both"/>
              <w:rPr>
                <w:b/>
                <w:i/>
                <w:lang w:val="mn-MN"/>
              </w:rPr>
            </w:pPr>
            <w:r w:rsidRPr="00D6255E">
              <w:rPr>
                <w:b/>
                <w:bCs/>
                <w:i/>
                <w:sz w:val="22"/>
                <w:szCs w:val="22"/>
                <w:lang w:val="mn-MN"/>
              </w:rPr>
              <w:t>L</w:t>
            </w:r>
            <w:r w:rsidRPr="00D6255E">
              <w:rPr>
                <w:b/>
                <w:bCs/>
                <w:i/>
                <w:sz w:val="22"/>
                <w:szCs w:val="22"/>
                <w:vertAlign w:val="subscript"/>
                <w:lang w:val="mn-MN"/>
              </w:rPr>
              <w:t xml:space="preserve">0, </w:t>
            </w:r>
            <w:r w:rsidRPr="00D6255E">
              <w:rPr>
                <w:b/>
                <w:bCs/>
                <w:i/>
                <w:sz w:val="22"/>
                <w:szCs w:val="22"/>
                <w:lang w:val="mn-MN"/>
              </w:rPr>
              <w:t>L</w:t>
            </w:r>
            <w:r w:rsidRPr="00D6255E">
              <w:rPr>
                <w:b/>
                <w:bCs/>
                <w:i/>
                <w:sz w:val="22"/>
                <w:szCs w:val="22"/>
                <w:vertAlign w:val="subscript"/>
                <w:lang w:val="mn-MN"/>
              </w:rPr>
              <w:t>1</w:t>
            </w:r>
            <w:r w:rsidRPr="00D6255E">
              <w:rPr>
                <w:b/>
                <w:i/>
                <w:sz w:val="22"/>
                <w:szCs w:val="22"/>
                <w:lang w:val="mn-MN"/>
              </w:rPr>
              <w:t xml:space="preserve"> -гарал үүслийн улсад мөрдөгдөж буй холбогдох салбарын </w:t>
            </w:r>
            <w:r w:rsidRPr="00D6255E">
              <w:rPr>
                <w:b/>
                <w:i/>
                <w:sz w:val="22"/>
                <w:szCs w:val="22"/>
                <w:lang w:val="mn-MN"/>
              </w:rPr>
              <w:lastRenderedPageBreak/>
              <w:t>ажиллах хүчний суурь өдрийн болон үнэ тохируулах өдрийн индекс;</w:t>
            </w:r>
          </w:p>
          <w:p w14:paraId="037535B1" w14:textId="43AB3E26" w:rsidR="00A05082" w:rsidRPr="00D6255E" w:rsidRDefault="00A05082" w:rsidP="00211471">
            <w:pPr>
              <w:spacing w:after="120" w:line="240" w:lineRule="auto"/>
              <w:jc w:val="both"/>
              <w:rPr>
                <w:b/>
                <w:i/>
                <w:lang w:val="mn-MN"/>
              </w:rPr>
            </w:pPr>
            <w:r w:rsidRPr="00D6255E">
              <w:rPr>
                <w:b/>
                <w:bCs/>
                <w:i/>
                <w:sz w:val="22"/>
                <w:szCs w:val="22"/>
                <w:u w:val="single"/>
                <w:lang w:val="mn-MN"/>
              </w:rPr>
              <w:t>M</w:t>
            </w:r>
            <w:r w:rsidRPr="00D6255E">
              <w:rPr>
                <w:b/>
                <w:bCs/>
                <w:i/>
                <w:sz w:val="22"/>
                <w:szCs w:val="22"/>
                <w:vertAlign w:val="subscript"/>
                <w:lang w:val="mn-MN"/>
              </w:rPr>
              <w:t xml:space="preserve">1 </w:t>
            </w:r>
            <w:r w:rsidRPr="00D6255E">
              <w:rPr>
                <w:b/>
                <w:bCs/>
                <w:i/>
                <w:sz w:val="22"/>
                <w:szCs w:val="22"/>
                <w:lang w:val="mn-MN"/>
              </w:rPr>
              <w:t>M</w:t>
            </w:r>
            <w:r w:rsidRPr="00D6255E">
              <w:rPr>
                <w:b/>
                <w:bCs/>
                <w:i/>
                <w:sz w:val="22"/>
                <w:szCs w:val="22"/>
                <w:vertAlign w:val="subscript"/>
                <w:lang w:val="mn-MN"/>
              </w:rPr>
              <w:t xml:space="preserve">0 </w:t>
            </w:r>
            <w:r w:rsidRPr="00D6255E">
              <w:rPr>
                <w:b/>
                <w:i/>
                <w:sz w:val="22"/>
                <w:szCs w:val="22"/>
                <w:lang w:val="mn-MN"/>
              </w:rPr>
              <w:t>-гарал үүслийн улсад мөрдөгдөж буй үндсэн бараа</w:t>
            </w:r>
            <w:r w:rsidR="00A55795" w:rsidRPr="00D6255E">
              <w:rPr>
                <w:b/>
                <w:i/>
                <w:sz w:val="22"/>
                <w:szCs w:val="22"/>
                <w:lang w:val="mn-MN"/>
              </w:rPr>
              <w:t xml:space="preserve">, үйлчилгээний </w:t>
            </w:r>
            <w:r w:rsidRPr="00D6255E">
              <w:rPr>
                <w:b/>
                <w:i/>
                <w:sz w:val="22"/>
                <w:szCs w:val="22"/>
                <w:lang w:val="mn-MN"/>
              </w:rPr>
              <w:t>суурь өдрийн болон үнэ тохируулах өдрийн индекс.</w:t>
            </w:r>
          </w:p>
          <w:p w14:paraId="42997109" w14:textId="5863A9A3" w:rsidR="00A05082" w:rsidRPr="00D6255E" w:rsidRDefault="00A05082" w:rsidP="00211471">
            <w:pPr>
              <w:spacing w:after="120" w:line="240" w:lineRule="auto"/>
              <w:jc w:val="both"/>
              <w:rPr>
                <w:b/>
                <w:i/>
                <w:lang w:val="mn-MN"/>
              </w:rPr>
            </w:pPr>
            <w:r w:rsidRPr="00D6255E">
              <w:rPr>
                <w:b/>
                <w:bCs/>
                <w:i/>
                <w:sz w:val="22"/>
                <w:szCs w:val="22"/>
                <w:lang w:val="mn-MN"/>
              </w:rPr>
              <w:t>[захиалагч a, b, c итгэлцүүрүүдийг тендер</w:t>
            </w:r>
            <w:r w:rsidR="00A55795" w:rsidRPr="00D6255E">
              <w:rPr>
                <w:b/>
                <w:bCs/>
                <w:i/>
                <w:sz w:val="22"/>
                <w:szCs w:val="22"/>
                <w:lang w:val="mn-MN"/>
              </w:rPr>
              <w:t xml:space="preserve"> шалгаруулалтын </w:t>
            </w:r>
            <w:r w:rsidRPr="00D6255E">
              <w:rPr>
                <w:b/>
                <w:bCs/>
                <w:i/>
                <w:sz w:val="22"/>
                <w:szCs w:val="22"/>
                <w:lang w:val="mn-MN"/>
              </w:rPr>
              <w:t>баримт бичигт заана. Энэ гурван итгэлцүүрийн нийлбэр дүн аль ч тохиолдолд нэг (1) байна.]</w:t>
            </w:r>
          </w:p>
          <w:p w14:paraId="139246C8" w14:textId="1341EE94" w:rsidR="00A05082" w:rsidRPr="00D6255E" w:rsidRDefault="00A55795" w:rsidP="00211471">
            <w:pPr>
              <w:spacing w:after="120" w:line="240" w:lineRule="auto"/>
              <w:jc w:val="both"/>
              <w:rPr>
                <w:b/>
                <w:i/>
                <w:lang w:val="mn-MN"/>
              </w:rPr>
            </w:pPr>
            <w:r w:rsidRPr="00D6255E">
              <w:rPr>
                <w:b/>
                <w:i/>
                <w:sz w:val="22"/>
                <w:szCs w:val="22"/>
                <w:lang w:val="mn-MN"/>
              </w:rPr>
              <w:t>О</w:t>
            </w:r>
            <w:r w:rsidR="00A05082" w:rsidRPr="00D6255E">
              <w:rPr>
                <w:b/>
                <w:i/>
                <w:sz w:val="22"/>
                <w:szCs w:val="22"/>
                <w:lang w:val="mn-MN"/>
              </w:rPr>
              <w:t>ролцогч индексийн эх үүсвэр болон суурь өдрийн индексийг өөрийн тендерт зааж өгнө.</w:t>
            </w:r>
          </w:p>
          <w:p w14:paraId="6DB21855" w14:textId="77777777" w:rsidR="00A05082" w:rsidRPr="00D6255E" w:rsidRDefault="00A05082" w:rsidP="00211471">
            <w:pPr>
              <w:spacing w:after="120" w:line="240" w:lineRule="auto"/>
              <w:jc w:val="both"/>
              <w:rPr>
                <w:b/>
                <w:i/>
                <w:lang w:val="mn-MN"/>
              </w:rPr>
            </w:pPr>
            <w:r w:rsidRPr="00D6255E">
              <w:rPr>
                <w:b/>
                <w:i/>
                <w:sz w:val="22"/>
                <w:szCs w:val="22"/>
                <w:lang w:val="mn-MN"/>
              </w:rPr>
              <w:t>Суурь өдөр нь тендер зарласан өдөр байна.</w:t>
            </w:r>
          </w:p>
          <w:p w14:paraId="645C5F20" w14:textId="6FCB7305" w:rsidR="00A05082" w:rsidRPr="00D6255E" w:rsidRDefault="00A05082" w:rsidP="00211471">
            <w:pPr>
              <w:spacing w:after="120" w:line="240" w:lineRule="auto"/>
              <w:jc w:val="both"/>
              <w:rPr>
                <w:b/>
                <w:i/>
                <w:lang w:val="mn-MN"/>
              </w:rPr>
            </w:pPr>
            <w:r w:rsidRPr="00D6255E">
              <w:rPr>
                <w:b/>
                <w:i/>
                <w:sz w:val="22"/>
                <w:szCs w:val="22"/>
                <w:lang w:val="mn-MN"/>
              </w:rPr>
              <w:t xml:space="preserve">Үнэ тохируулах өдөр нь барааг тээвэрлэхээс </w:t>
            </w:r>
            <w:r w:rsidRPr="00D6255E">
              <w:rPr>
                <w:b/>
                <w:bCs/>
                <w:i/>
                <w:sz w:val="22"/>
                <w:szCs w:val="22"/>
                <w:lang w:val="mn-MN"/>
              </w:rPr>
              <w:t>[тоо бичих]</w:t>
            </w:r>
            <w:r w:rsidRPr="00D6255E">
              <w:rPr>
                <w:b/>
                <w:i/>
                <w:sz w:val="22"/>
                <w:szCs w:val="22"/>
                <w:vertAlign w:val="superscript"/>
                <w:lang w:val="mn-MN"/>
              </w:rPr>
              <w:footnoteReference w:id="5"/>
            </w:r>
            <w:r w:rsidR="00B5118D" w:rsidRPr="00D6255E">
              <w:rPr>
                <w:b/>
                <w:bCs/>
                <w:i/>
                <w:sz w:val="22"/>
                <w:szCs w:val="22"/>
                <w:lang w:val="mn-MN"/>
              </w:rPr>
              <w:t xml:space="preserve">, эсхүл үйлчилгээ үзүүлж эхлэхээс </w:t>
            </w:r>
            <w:r w:rsidRPr="00D6255E">
              <w:rPr>
                <w:b/>
                <w:i/>
                <w:sz w:val="22"/>
                <w:szCs w:val="22"/>
                <w:lang w:val="mn-MN"/>
              </w:rPr>
              <w:t>долоо хоногийн өмнөх өдөр байна (үүнийг үйлдвэрлэх явцын дунд үе гэж ойлгоно).</w:t>
            </w:r>
          </w:p>
          <w:p w14:paraId="4BE89CC1" w14:textId="340129E9" w:rsidR="009721C9" w:rsidRPr="00D6255E" w:rsidRDefault="007B3AA0" w:rsidP="00211471">
            <w:pPr>
              <w:spacing w:after="120" w:line="240" w:lineRule="auto"/>
              <w:jc w:val="both"/>
              <w:rPr>
                <w:b/>
                <w:i/>
                <w:lang w:val="mn-MN"/>
              </w:rPr>
            </w:pPr>
            <w:r w:rsidRPr="00D6255E">
              <w:rPr>
                <w:b/>
                <w:i/>
                <w:sz w:val="22"/>
                <w:szCs w:val="22"/>
                <w:lang w:val="mn-MN"/>
              </w:rPr>
              <w:t>Нэг жил</w:t>
            </w:r>
            <w:r w:rsidR="00B56CC1" w:rsidRPr="00D6255E">
              <w:rPr>
                <w:b/>
                <w:i/>
                <w:sz w:val="22"/>
                <w:szCs w:val="22"/>
                <w:lang w:val="mn-MN"/>
              </w:rPr>
              <w:t>ээс</w:t>
            </w:r>
            <w:r w:rsidRPr="00D6255E">
              <w:rPr>
                <w:b/>
                <w:i/>
                <w:sz w:val="22"/>
                <w:szCs w:val="22"/>
                <w:lang w:val="mn-MN"/>
              </w:rPr>
              <w:t xml:space="preserve"> дээш хүчинтэй байх </w:t>
            </w:r>
            <w:r w:rsidR="007C1651" w:rsidRPr="00D6255E">
              <w:rPr>
                <w:b/>
                <w:i/>
                <w:sz w:val="22"/>
                <w:szCs w:val="22"/>
                <w:lang w:val="mn-MN"/>
              </w:rPr>
              <w:t>ерөнхий гэрээнд</w:t>
            </w:r>
            <w:r w:rsidR="009721C9" w:rsidRPr="00D6255E">
              <w:rPr>
                <w:b/>
                <w:i/>
                <w:sz w:val="22"/>
                <w:szCs w:val="22"/>
                <w:lang w:val="mn-MN"/>
              </w:rPr>
              <w:t xml:space="preserve"> нэг жилийн хугацаа дууссанаас хойш талууд гэрээний үнийг тохируулах санал гаргах эрхтэй байна. </w:t>
            </w:r>
          </w:p>
          <w:p w14:paraId="588D7935" w14:textId="714A4F99" w:rsidR="00A05082" w:rsidRPr="00D6255E" w:rsidRDefault="00A05082" w:rsidP="009721C9">
            <w:pPr>
              <w:spacing w:after="120" w:line="240" w:lineRule="auto"/>
              <w:jc w:val="both"/>
              <w:rPr>
                <w:b/>
                <w:lang w:val="mn-MN"/>
              </w:rPr>
            </w:pPr>
            <w:bookmarkStart w:id="823" w:name="_Toc82378748"/>
            <w:bookmarkStart w:id="824" w:name="_Toc82445782"/>
            <w:bookmarkStart w:id="825" w:name="_Toc82448500"/>
            <w:bookmarkStart w:id="826" w:name="_Toc127459818"/>
            <w:r w:rsidRPr="00D6255E">
              <w:rPr>
                <w:i/>
                <w:sz w:val="22"/>
                <w:szCs w:val="22"/>
                <w:lang w:val="mn-MN"/>
              </w:rPr>
              <w:t>Гэрээний үнийн /P</w:t>
            </w:r>
            <w:r w:rsidRPr="00D6255E">
              <w:rPr>
                <w:i/>
                <w:sz w:val="22"/>
                <w:szCs w:val="22"/>
                <w:vertAlign w:val="subscript"/>
                <w:lang w:val="mn-MN"/>
              </w:rPr>
              <w:t>0</w:t>
            </w:r>
            <w:r w:rsidRPr="00D6255E">
              <w:rPr>
                <w:i/>
                <w:sz w:val="22"/>
                <w:szCs w:val="22"/>
                <w:lang w:val="mn-MN"/>
              </w:rPr>
              <w:t>/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bookmarkEnd w:id="823"/>
            <w:bookmarkEnd w:id="824"/>
            <w:bookmarkEnd w:id="825"/>
            <w:bookmarkEnd w:id="826"/>
          </w:p>
        </w:tc>
      </w:tr>
      <w:tr w:rsidR="00211471" w:rsidRPr="00D6255E" w14:paraId="2E8F5082" w14:textId="77777777" w:rsidTr="002E3F66">
        <w:trPr>
          <w:trHeight w:val="616"/>
        </w:trPr>
        <w:tc>
          <w:tcPr>
            <w:tcW w:w="1389" w:type="dxa"/>
            <w:hideMark/>
          </w:tcPr>
          <w:p w14:paraId="3631B9C2" w14:textId="11E12FB7" w:rsidR="00A05082" w:rsidRPr="00D6255E" w:rsidRDefault="00A05082" w:rsidP="00211471">
            <w:pPr>
              <w:spacing w:after="120" w:line="240" w:lineRule="auto"/>
              <w:rPr>
                <w:b/>
                <w:lang w:val="mn-MN"/>
              </w:rPr>
            </w:pPr>
            <w:r w:rsidRPr="00D6255E">
              <w:rPr>
                <w:b/>
                <w:sz w:val="22"/>
                <w:szCs w:val="22"/>
                <w:lang w:val="mn-MN"/>
              </w:rPr>
              <w:lastRenderedPageBreak/>
              <w:t xml:space="preserve">ГЕН 4.2 </w:t>
            </w:r>
          </w:p>
        </w:tc>
        <w:tc>
          <w:tcPr>
            <w:tcW w:w="8104" w:type="dxa"/>
            <w:hideMark/>
          </w:tcPr>
          <w:p w14:paraId="2CB00B5D" w14:textId="77777777" w:rsidR="00A05082" w:rsidRPr="00D6255E" w:rsidRDefault="00A05082" w:rsidP="00211471">
            <w:pPr>
              <w:spacing w:after="120" w:line="240" w:lineRule="auto"/>
              <w:rPr>
                <w:b/>
                <w:lang w:val="mn-MN"/>
              </w:rPr>
            </w:pPr>
            <w:bookmarkStart w:id="827" w:name="_Toc80267054"/>
            <w:bookmarkStart w:id="828" w:name="_Toc82378750"/>
            <w:r w:rsidRPr="00D6255E">
              <w:rPr>
                <w:sz w:val="22"/>
                <w:szCs w:val="22"/>
                <w:lang w:val="mn-MN"/>
              </w:rPr>
              <w:t>Даатгал:</w:t>
            </w:r>
            <w:bookmarkEnd w:id="827"/>
            <w:bookmarkEnd w:id="828"/>
            <w:r w:rsidRPr="00D6255E">
              <w:rPr>
                <w:sz w:val="22"/>
                <w:szCs w:val="22"/>
                <w:lang w:val="mn-MN"/>
              </w:rPr>
              <w:t xml:space="preserve"> </w:t>
            </w:r>
          </w:p>
          <w:p w14:paraId="78B0B7FD" w14:textId="77777777" w:rsidR="00A05082" w:rsidRPr="00D6255E" w:rsidRDefault="00A05082" w:rsidP="00211471">
            <w:pPr>
              <w:suppressAutoHyphens/>
              <w:spacing w:after="120" w:line="240" w:lineRule="auto"/>
              <w:jc w:val="both"/>
              <w:rPr>
                <w:rFonts w:eastAsia="Times New Roman"/>
                <w:b/>
                <w:bCs/>
                <w:i/>
                <w:iCs/>
                <w:lang w:val="mn-MN"/>
              </w:rPr>
            </w:pPr>
            <w:r w:rsidRPr="00D6255E">
              <w:rPr>
                <w:rFonts w:eastAsia="Times New Roman"/>
                <w:b/>
                <w:bCs/>
                <w:i/>
                <w:iCs/>
                <w:sz w:val="22"/>
                <w:szCs w:val="22"/>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211471" w:rsidRPr="00D6255E" w14:paraId="3A7DAE0B" w14:textId="77777777" w:rsidTr="002E3F66">
        <w:tc>
          <w:tcPr>
            <w:tcW w:w="1389" w:type="dxa"/>
          </w:tcPr>
          <w:p w14:paraId="1739FD95" w14:textId="505F5594" w:rsidR="00A05082" w:rsidRPr="00D6255E" w:rsidRDefault="00A05082" w:rsidP="00211471">
            <w:pPr>
              <w:spacing w:after="120" w:line="240" w:lineRule="auto"/>
              <w:rPr>
                <w:b/>
                <w:lang w:val="mn-MN"/>
              </w:rPr>
            </w:pPr>
            <w:r w:rsidRPr="00D6255E">
              <w:rPr>
                <w:b/>
                <w:sz w:val="22"/>
                <w:szCs w:val="22"/>
                <w:lang w:val="mn-MN"/>
              </w:rPr>
              <w:t>ГЕН 4.</w:t>
            </w:r>
            <w:r w:rsidR="00211471" w:rsidRPr="00D6255E">
              <w:rPr>
                <w:b/>
                <w:sz w:val="22"/>
                <w:szCs w:val="22"/>
                <w:lang w:val="mn-MN"/>
              </w:rPr>
              <w:t>9</w:t>
            </w:r>
          </w:p>
        </w:tc>
        <w:tc>
          <w:tcPr>
            <w:tcW w:w="8104" w:type="dxa"/>
          </w:tcPr>
          <w:p w14:paraId="05CC4F7D" w14:textId="77777777" w:rsidR="00211471" w:rsidRPr="00D6255E" w:rsidRDefault="00211471" w:rsidP="00211471">
            <w:pPr>
              <w:spacing w:after="120" w:line="240" w:lineRule="auto"/>
              <w:rPr>
                <w:b/>
                <w:lang w:val="mn-MN"/>
              </w:rPr>
            </w:pPr>
            <w:bookmarkStart w:id="829" w:name="_Toc80267055"/>
            <w:bookmarkStart w:id="830" w:name="_Toc82378751"/>
            <w:r w:rsidRPr="00D6255E">
              <w:rPr>
                <w:sz w:val="22"/>
                <w:szCs w:val="22"/>
                <w:lang w:val="mn-MN"/>
              </w:rPr>
              <w:t>Баталгаат хугацаа:</w:t>
            </w:r>
            <w:bookmarkEnd w:id="829"/>
            <w:bookmarkEnd w:id="830"/>
            <w:r w:rsidRPr="00D6255E">
              <w:rPr>
                <w:sz w:val="22"/>
                <w:szCs w:val="22"/>
                <w:lang w:val="mn-MN"/>
              </w:rPr>
              <w:t xml:space="preserve"> </w:t>
            </w:r>
          </w:p>
          <w:p w14:paraId="2C0E451A" w14:textId="0A122855" w:rsidR="00A05082" w:rsidRPr="00D6255E" w:rsidRDefault="00211471" w:rsidP="00211471">
            <w:pPr>
              <w:spacing w:after="120" w:line="240" w:lineRule="auto"/>
              <w:rPr>
                <w:b/>
                <w:bCs/>
                <w:lang w:val="mn-MN"/>
              </w:rPr>
            </w:pPr>
            <w:r w:rsidRPr="00D6255E">
              <w:rPr>
                <w:b/>
                <w:bCs/>
                <w:i/>
                <w:iCs/>
                <w:sz w:val="22"/>
                <w:szCs w:val="22"/>
                <w:lang w:val="mn-MN"/>
              </w:rPr>
              <w:t>[Баталгаат хугацаа заасан эсэх, заасан бол тендер шалгаруулалтын баримт бичигт үндэслэн хугацааг тогтоож бичих]</w:t>
            </w:r>
          </w:p>
        </w:tc>
      </w:tr>
      <w:tr w:rsidR="00211471" w:rsidRPr="00D6255E" w14:paraId="03AD8519" w14:textId="77777777" w:rsidTr="002E3F66">
        <w:tc>
          <w:tcPr>
            <w:tcW w:w="1389" w:type="dxa"/>
            <w:hideMark/>
          </w:tcPr>
          <w:p w14:paraId="028AAD4C" w14:textId="502CC7EF" w:rsidR="00A05082" w:rsidRPr="00D6255E" w:rsidRDefault="00A05082" w:rsidP="00211471">
            <w:pPr>
              <w:spacing w:after="120" w:line="240" w:lineRule="auto"/>
              <w:rPr>
                <w:b/>
                <w:lang w:val="mn-MN"/>
              </w:rPr>
            </w:pPr>
            <w:r w:rsidRPr="00D6255E">
              <w:rPr>
                <w:b/>
                <w:sz w:val="22"/>
                <w:szCs w:val="22"/>
                <w:lang w:val="mn-MN"/>
              </w:rPr>
              <w:t>ГЕН 4.</w:t>
            </w:r>
            <w:r w:rsidR="00211471" w:rsidRPr="00D6255E">
              <w:rPr>
                <w:b/>
                <w:sz w:val="22"/>
                <w:szCs w:val="22"/>
                <w:lang w:val="mn-MN"/>
              </w:rPr>
              <w:t>10</w:t>
            </w:r>
          </w:p>
          <w:p w14:paraId="1D26F329" w14:textId="77777777" w:rsidR="00A05082" w:rsidRPr="00D6255E" w:rsidRDefault="00A05082" w:rsidP="00211471">
            <w:pPr>
              <w:spacing w:after="120" w:line="240" w:lineRule="auto"/>
              <w:rPr>
                <w:b/>
                <w:lang w:val="mn-MN"/>
              </w:rPr>
            </w:pPr>
          </w:p>
        </w:tc>
        <w:tc>
          <w:tcPr>
            <w:tcW w:w="8104" w:type="dxa"/>
            <w:hideMark/>
          </w:tcPr>
          <w:p w14:paraId="7A4B285C" w14:textId="415F95BF" w:rsidR="00A05082" w:rsidRPr="00D6255E" w:rsidRDefault="00211471" w:rsidP="00211471">
            <w:pPr>
              <w:spacing w:after="120" w:line="240" w:lineRule="auto"/>
              <w:rPr>
                <w:b/>
                <w:lang w:val="mn-MN"/>
              </w:rPr>
            </w:pPr>
            <w:bookmarkStart w:id="831" w:name="_Toc80267057"/>
            <w:bookmarkStart w:id="832" w:name="_Toc82378753"/>
            <w:r w:rsidRPr="00D6255E">
              <w:rPr>
                <w:sz w:val="22"/>
                <w:szCs w:val="22"/>
                <w:lang w:val="mn-MN"/>
              </w:rPr>
              <w:t>Гүйцэтгэгчийн</w:t>
            </w:r>
            <w:r w:rsidR="00A05082" w:rsidRPr="00D6255E">
              <w:rPr>
                <w:sz w:val="22"/>
                <w:szCs w:val="22"/>
                <w:lang w:val="mn-MN"/>
              </w:rPr>
              <w:t xml:space="preserve"> төлөх алданги:</w:t>
            </w:r>
            <w:bookmarkEnd w:id="831"/>
            <w:bookmarkEnd w:id="832"/>
            <w:r w:rsidR="00A05082" w:rsidRPr="00D6255E">
              <w:rPr>
                <w:b/>
                <w:sz w:val="22"/>
                <w:szCs w:val="22"/>
                <w:lang w:val="mn-MN"/>
              </w:rPr>
              <w:t xml:space="preserve"> </w:t>
            </w:r>
          </w:p>
          <w:p w14:paraId="305858AB" w14:textId="77777777" w:rsidR="00A05082" w:rsidRPr="00D6255E" w:rsidRDefault="00A05082" w:rsidP="00211471">
            <w:pPr>
              <w:spacing w:after="120" w:line="240" w:lineRule="auto"/>
              <w:jc w:val="both"/>
              <w:rPr>
                <w:b/>
                <w:lang w:val="mn-MN"/>
              </w:rPr>
            </w:pPr>
            <w:r w:rsidRPr="00D6255E">
              <w:rPr>
                <w:sz w:val="22"/>
                <w:szCs w:val="22"/>
                <w:lang w:val="mn-MN"/>
              </w:rPr>
              <w:t>Алданги тооцох эсэх</w:t>
            </w:r>
            <w:r w:rsidRPr="00D6255E">
              <w:rPr>
                <w:b/>
                <w:sz w:val="22"/>
                <w:szCs w:val="22"/>
                <w:lang w:val="mn-MN"/>
              </w:rPr>
              <w:t>:</w:t>
            </w:r>
            <w:r w:rsidRPr="00D6255E">
              <w:rPr>
                <w:b/>
                <w:i/>
                <w:sz w:val="22"/>
                <w:szCs w:val="22"/>
                <w:lang w:val="mn-MN"/>
              </w:rPr>
              <w:t xml:space="preserve"> [“Тийм”, “Үгүй” гэдгээс сонгох] </w:t>
            </w:r>
          </w:p>
          <w:p w14:paraId="484E6CB7" w14:textId="77777777" w:rsidR="00A05082" w:rsidRPr="00D6255E" w:rsidRDefault="00A05082" w:rsidP="00211471">
            <w:pPr>
              <w:spacing w:after="120" w:line="240" w:lineRule="auto"/>
              <w:jc w:val="both"/>
              <w:rPr>
                <w:b/>
                <w:lang w:val="mn-MN"/>
              </w:rPr>
            </w:pPr>
            <w:r w:rsidRPr="00D6255E">
              <w:rPr>
                <w:sz w:val="22"/>
                <w:szCs w:val="22"/>
                <w:lang w:val="mn-MN"/>
              </w:rPr>
              <w:t>Алдангийн хувь</w:t>
            </w:r>
            <w:r w:rsidRPr="00D6255E">
              <w:rPr>
                <w:b/>
                <w:sz w:val="22"/>
                <w:szCs w:val="22"/>
                <w:lang w:val="mn-MN"/>
              </w:rPr>
              <w:t xml:space="preserve">: </w:t>
            </w:r>
            <w:r w:rsidRPr="00D6255E">
              <w:rPr>
                <w:b/>
                <w:bCs/>
                <w:i/>
                <w:iCs/>
                <w:sz w:val="22"/>
                <w:szCs w:val="22"/>
                <w:lang w:val="mn-MN"/>
              </w:rPr>
              <w:t>[хоног тутамд 0.5 хүртэл хувиар тогтоож бичих]</w:t>
            </w:r>
          </w:p>
        </w:tc>
      </w:tr>
      <w:tr w:rsidR="00211471" w:rsidRPr="00D6255E" w14:paraId="0D357E76" w14:textId="77777777" w:rsidTr="002E3F66">
        <w:tc>
          <w:tcPr>
            <w:tcW w:w="1389" w:type="dxa"/>
          </w:tcPr>
          <w:p w14:paraId="32D7B0AD" w14:textId="2FBEC3F6" w:rsidR="00A05082" w:rsidRPr="00D6255E" w:rsidRDefault="00A05082" w:rsidP="00211471">
            <w:pPr>
              <w:spacing w:after="120" w:line="240" w:lineRule="auto"/>
              <w:rPr>
                <w:b/>
                <w:lang w:val="mn-MN"/>
              </w:rPr>
            </w:pPr>
            <w:r w:rsidRPr="00D6255E">
              <w:rPr>
                <w:b/>
                <w:sz w:val="22"/>
                <w:szCs w:val="22"/>
                <w:lang w:val="mn-MN"/>
              </w:rPr>
              <w:t>ГЕН 4.1</w:t>
            </w:r>
            <w:r w:rsidR="00211471" w:rsidRPr="00D6255E">
              <w:rPr>
                <w:b/>
                <w:sz w:val="22"/>
                <w:szCs w:val="22"/>
                <w:lang w:val="mn-MN"/>
              </w:rPr>
              <w:t>1</w:t>
            </w:r>
            <w:r w:rsidRPr="00D6255E">
              <w:rPr>
                <w:b/>
                <w:sz w:val="22"/>
                <w:szCs w:val="22"/>
                <w:lang w:val="mn-MN"/>
              </w:rPr>
              <w:t xml:space="preserve"> </w:t>
            </w:r>
          </w:p>
        </w:tc>
        <w:tc>
          <w:tcPr>
            <w:tcW w:w="8104" w:type="dxa"/>
          </w:tcPr>
          <w:p w14:paraId="17A1B737" w14:textId="77777777" w:rsidR="00A05082" w:rsidRPr="00D6255E" w:rsidRDefault="00A05082" w:rsidP="00211471">
            <w:pPr>
              <w:spacing w:after="120" w:line="240" w:lineRule="auto"/>
              <w:rPr>
                <w:b/>
                <w:lang w:val="mn-MN"/>
              </w:rPr>
            </w:pPr>
            <w:bookmarkStart w:id="833" w:name="_Toc80267058"/>
            <w:bookmarkStart w:id="834" w:name="_Toc82378754"/>
            <w:r w:rsidRPr="00D6255E">
              <w:rPr>
                <w:sz w:val="22"/>
                <w:szCs w:val="22"/>
                <w:lang w:val="mn-MN"/>
              </w:rPr>
              <w:t>Захиалагчийн төлөх алданги:</w:t>
            </w:r>
            <w:bookmarkEnd w:id="833"/>
            <w:bookmarkEnd w:id="834"/>
            <w:r w:rsidRPr="00D6255E">
              <w:rPr>
                <w:b/>
                <w:sz w:val="22"/>
                <w:szCs w:val="22"/>
                <w:lang w:val="mn-MN"/>
              </w:rPr>
              <w:t xml:space="preserve"> </w:t>
            </w:r>
          </w:p>
          <w:p w14:paraId="31FE6EB5" w14:textId="77777777" w:rsidR="00A05082" w:rsidRPr="00D6255E" w:rsidRDefault="00A05082" w:rsidP="00211471">
            <w:pPr>
              <w:spacing w:after="120" w:line="240" w:lineRule="auto"/>
              <w:jc w:val="both"/>
              <w:rPr>
                <w:b/>
                <w:lang w:val="mn-MN"/>
              </w:rPr>
            </w:pPr>
            <w:r w:rsidRPr="00D6255E">
              <w:rPr>
                <w:sz w:val="22"/>
                <w:szCs w:val="22"/>
                <w:lang w:val="mn-MN"/>
              </w:rPr>
              <w:t>Алданги тооцох эсэх</w:t>
            </w:r>
            <w:r w:rsidRPr="00D6255E">
              <w:rPr>
                <w:b/>
                <w:sz w:val="22"/>
                <w:szCs w:val="22"/>
                <w:lang w:val="mn-MN"/>
              </w:rPr>
              <w:t xml:space="preserve">: [“Тийм”, “Үгүй” гэдгээс сонгох] </w:t>
            </w:r>
          </w:p>
          <w:p w14:paraId="08E9D24D" w14:textId="77777777" w:rsidR="00A05082" w:rsidRPr="00D6255E" w:rsidRDefault="00A05082" w:rsidP="00211471">
            <w:pPr>
              <w:spacing w:after="120" w:line="240" w:lineRule="auto"/>
              <w:jc w:val="both"/>
              <w:rPr>
                <w:b/>
                <w:bCs/>
                <w:lang w:val="mn-MN"/>
              </w:rPr>
            </w:pPr>
            <w:r w:rsidRPr="00D6255E">
              <w:rPr>
                <w:sz w:val="22"/>
                <w:szCs w:val="22"/>
                <w:lang w:val="mn-MN"/>
              </w:rPr>
              <w:t>Алдангийн хувь:</w:t>
            </w:r>
            <w:r w:rsidRPr="00D6255E">
              <w:rPr>
                <w:b/>
                <w:sz w:val="22"/>
                <w:szCs w:val="22"/>
                <w:lang w:val="mn-MN"/>
              </w:rPr>
              <w:t xml:space="preserve"> </w:t>
            </w:r>
            <w:r w:rsidRPr="00D6255E">
              <w:rPr>
                <w:b/>
                <w:bCs/>
                <w:i/>
                <w:iCs/>
                <w:sz w:val="22"/>
                <w:szCs w:val="22"/>
                <w:lang w:val="mn-MN"/>
              </w:rPr>
              <w:t>[хоног тутамд 0.5 хүртэл хувиар тогтоож бичих]</w:t>
            </w:r>
          </w:p>
        </w:tc>
      </w:tr>
    </w:tbl>
    <w:p w14:paraId="584127F8" w14:textId="77777777" w:rsidR="00A05082" w:rsidRPr="00D6255E" w:rsidRDefault="00A05082" w:rsidP="00A05082">
      <w:pPr>
        <w:spacing w:after="0" w:line="276" w:lineRule="auto"/>
        <w:jc w:val="both"/>
        <w:rPr>
          <w:rFonts w:eastAsia="Calibri"/>
          <w:b/>
          <w:bCs/>
          <w:sz w:val="20"/>
          <w:szCs w:val="20"/>
          <w:lang w:val="mn-MN"/>
        </w:rPr>
      </w:pPr>
    </w:p>
    <w:p w14:paraId="13C06E1E" w14:textId="77777777" w:rsidR="00C4279B" w:rsidRPr="00D6255E" w:rsidRDefault="00A05082" w:rsidP="00433191">
      <w:pPr>
        <w:jc w:val="center"/>
        <w:rPr>
          <w:sz w:val="20"/>
          <w:szCs w:val="20"/>
          <w:lang w:val="mn-MN"/>
        </w:rPr>
        <w:sectPr w:rsidR="00C4279B" w:rsidRPr="00D6255E" w:rsidSect="006C1334">
          <w:pgSz w:w="11907" w:h="16840" w:code="9"/>
          <w:pgMar w:top="1134" w:right="851" w:bottom="1134" w:left="1701" w:header="720" w:footer="720" w:gutter="0"/>
          <w:paperSrc w:first="7153" w:other="7153"/>
          <w:cols w:space="720"/>
          <w:docGrid w:linePitch="360"/>
        </w:sectPr>
      </w:pPr>
      <w:r w:rsidRPr="00D6255E">
        <w:rPr>
          <w:sz w:val="20"/>
          <w:szCs w:val="20"/>
          <w:lang w:val="mn-MN"/>
        </w:rPr>
        <w:br w:type="page"/>
      </w:r>
    </w:p>
    <w:p w14:paraId="4E8797A7" w14:textId="69D392B4" w:rsidR="00433191" w:rsidRPr="00D6255E" w:rsidRDefault="00433191" w:rsidP="00433191">
      <w:pPr>
        <w:jc w:val="right"/>
        <w:rPr>
          <w:lang w:val="mn-MN"/>
        </w:rPr>
      </w:pPr>
      <w:r w:rsidRPr="00D6255E">
        <w:rPr>
          <w:lang w:val="mn-MN"/>
        </w:rPr>
        <w:lastRenderedPageBreak/>
        <w:t>Хавсралт 1</w:t>
      </w:r>
    </w:p>
    <w:p w14:paraId="7E2DBAE0" w14:textId="77777777" w:rsidR="00433191" w:rsidRPr="00D6255E" w:rsidRDefault="00433191" w:rsidP="00433191">
      <w:pPr>
        <w:jc w:val="center"/>
        <w:rPr>
          <w:b/>
          <w:bCs/>
          <w:lang w:val="mn-MN"/>
        </w:rPr>
      </w:pPr>
      <w:r w:rsidRPr="00D6255E">
        <w:rPr>
          <w:b/>
          <w:bCs/>
          <w:lang w:val="mn-MN"/>
        </w:rPr>
        <w:t>ЗАХИАЛГЫН ХУУДАС</w:t>
      </w:r>
    </w:p>
    <w:p w14:paraId="36028635" w14:textId="5E3707A7" w:rsidR="00C4279B" w:rsidRPr="00D6255E" w:rsidRDefault="00C4279B" w:rsidP="00433191">
      <w:pPr>
        <w:rPr>
          <w:lang w:val="mn-MN"/>
        </w:rPr>
      </w:pPr>
      <w:r w:rsidRPr="00D6255E">
        <w:rPr>
          <w:b/>
          <w:bCs/>
          <w:lang w:val="mn-MN"/>
        </w:rPr>
        <w:t xml:space="preserve">Санамж: </w:t>
      </w:r>
      <w:r w:rsidRPr="00D6255E">
        <w:rPr>
          <w:i/>
          <w:iCs/>
          <w:lang w:val="mn-MN"/>
        </w:rPr>
        <w:t xml:space="preserve">Захиалагч захиалгын хуудсыг худалдан авах ажиллагааны цахим системээр бөглөж, ерөнхий гэрээний гүйцэтгэгчид үнийн санал дуудах </w:t>
      </w:r>
      <w:r w:rsidR="004609B5" w:rsidRPr="00D6255E">
        <w:rPr>
          <w:i/>
          <w:iCs/>
          <w:lang w:val="mn-MN"/>
        </w:rPr>
        <w:t>урилгыг цахим системээр хүргүүлснээс хойш ажлын хоёроос доошгүй өдрийн дараа урилгад заасан өдөр, хугацаанд үнийн санал дуудах ажиллагаа явагдах болохыг анхаарна уу.</w:t>
      </w:r>
      <w:r w:rsidR="004609B5" w:rsidRPr="00D6255E">
        <w:rPr>
          <w:lang w:val="mn-MN"/>
        </w:rPr>
        <w:t xml:space="preserve"> </w:t>
      </w:r>
    </w:p>
    <w:p w14:paraId="2ACB00E1" w14:textId="77777777" w:rsidR="004609B5" w:rsidRPr="00D6255E" w:rsidRDefault="004609B5" w:rsidP="00433191">
      <w:pPr>
        <w:rPr>
          <w:lang w:val="mn-MN"/>
        </w:rPr>
      </w:pPr>
    </w:p>
    <w:p w14:paraId="5D1DE8A6" w14:textId="751E69BA" w:rsidR="00433191" w:rsidRPr="00D6255E" w:rsidRDefault="00433191" w:rsidP="00433191">
      <w:pPr>
        <w:rPr>
          <w:lang w:val="mn-MN"/>
        </w:rPr>
      </w:pPr>
      <w:r w:rsidRPr="00D6255E">
        <w:rPr>
          <w:lang w:val="mn-MN"/>
        </w:rPr>
        <w:t xml:space="preserve">Захиалагчийн нэр, хаяг: </w:t>
      </w:r>
    </w:p>
    <w:p w14:paraId="6651B5AC" w14:textId="04E85B82" w:rsidR="00433191" w:rsidRPr="00D6255E" w:rsidRDefault="00433191" w:rsidP="00433191">
      <w:pPr>
        <w:rPr>
          <w:lang w:val="mn-MN"/>
        </w:rPr>
      </w:pPr>
      <w:r w:rsidRPr="00D6255E">
        <w:rPr>
          <w:lang w:val="mn-MN"/>
        </w:rPr>
        <w:t xml:space="preserve">Захиалгын хуудас илгээсэн огноо: </w:t>
      </w:r>
    </w:p>
    <w:p w14:paraId="0919BF3F" w14:textId="60C3E67C" w:rsidR="00433191" w:rsidRPr="00D6255E" w:rsidRDefault="00433191" w:rsidP="00433191">
      <w:pPr>
        <w:rPr>
          <w:lang w:val="mn-MN"/>
        </w:rPr>
      </w:pPr>
      <w:r w:rsidRPr="00D6255E">
        <w:rPr>
          <w:lang w:val="mn-MN"/>
        </w:rPr>
        <w:t xml:space="preserve">Захиалгын дугаар: </w:t>
      </w:r>
    </w:p>
    <w:p w14:paraId="0B46A774" w14:textId="483DA285" w:rsidR="00C4279B" w:rsidRPr="00D6255E" w:rsidRDefault="00C4279B" w:rsidP="00433191">
      <w:pPr>
        <w:rPr>
          <w:lang w:val="mn-MN"/>
        </w:rPr>
      </w:pPr>
      <w:r w:rsidRPr="00D6255E">
        <w:rPr>
          <w:lang w:val="mn-MN"/>
        </w:rPr>
        <w:t xml:space="preserve">Мэргэжлийн байгууллагаас тогтоосон нэгж үнэ: </w:t>
      </w:r>
    </w:p>
    <w:p w14:paraId="6D817DDB" w14:textId="6F5477BF" w:rsidR="004609B5" w:rsidRPr="00D6255E" w:rsidRDefault="004609B5" w:rsidP="00433191">
      <w:pPr>
        <w:rPr>
          <w:lang w:val="mn-MN"/>
        </w:rPr>
      </w:pPr>
      <w:r w:rsidRPr="00D6255E">
        <w:rPr>
          <w:lang w:val="mn-MN"/>
        </w:rPr>
        <w:t>Ерөнхий гэрээний хүчинтэй байх хугацаа:</w:t>
      </w:r>
    </w:p>
    <w:p w14:paraId="0C916561" w14:textId="29FFCB22" w:rsidR="004609B5" w:rsidRPr="00D6255E" w:rsidRDefault="004609B5" w:rsidP="00433191">
      <w:pPr>
        <w:rPr>
          <w:sz w:val="32"/>
          <w:szCs w:val="32"/>
          <w:lang w:val="mn-MN"/>
        </w:rPr>
      </w:pPr>
      <w:r w:rsidRPr="00D6255E">
        <w:rPr>
          <w:lang w:val="mn-MN"/>
        </w:rPr>
        <w:t xml:space="preserve">Захиалгын хуудаст заасан нийт тоо хэмжээ: </w:t>
      </w:r>
    </w:p>
    <w:tbl>
      <w:tblPr>
        <w:tblStyle w:val="TableGrid"/>
        <w:tblW w:w="5000" w:type="pct"/>
        <w:tblLook w:val="04A0" w:firstRow="1" w:lastRow="0" w:firstColumn="1" w:lastColumn="0" w:noHBand="0" w:noVBand="1"/>
      </w:tblPr>
      <w:tblGrid>
        <w:gridCol w:w="472"/>
        <w:gridCol w:w="2573"/>
        <w:gridCol w:w="2183"/>
        <w:gridCol w:w="1668"/>
        <w:gridCol w:w="1491"/>
        <w:gridCol w:w="1423"/>
        <w:gridCol w:w="1565"/>
        <w:gridCol w:w="2044"/>
        <w:gridCol w:w="1369"/>
      </w:tblGrid>
      <w:tr w:rsidR="004609B5" w:rsidRPr="00D6255E" w14:paraId="271100F3" w14:textId="37DAC23E" w:rsidTr="00471100">
        <w:tc>
          <w:tcPr>
            <w:tcW w:w="160" w:type="pct"/>
            <w:vAlign w:val="center"/>
          </w:tcPr>
          <w:p w14:paraId="3EF02B9C" w14:textId="30069935" w:rsidR="004609B5" w:rsidRPr="00D6255E" w:rsidRDefault="004609B5" w:rsidP="00C4279B">
            <w:pPr>
              <w:jc w:val="center"/>
              <w:rPr>
                <w:lang w:val="mn-MN"/>
              </w:rPr>
            </w:pPr>
            <w:r w:rsidRPr="00D6255E">
              <w:rPr>
                <w:lang w:val="mn-MN"/>
              </w:rPr>
              <w:t>№</w:t>
            </w:r>
          </w:p>
        </w:tc>
        <w:tc>
          <w:tcPr>
            <w:tcW w:w="870" w:type="pct"/>
            <w:vAlign w:val="center"/>
          </w:tcPr>
          <w:p w14:paraId="28C529DB" w14:textId="71F71C53" w:rsidR="004609B5" w:rsidRPr="00D6255E" w:rsidRDefault="004609B5" w:rsidP="00C4279B">
            <w:pPr>
              <w:jc w:val="center"/>
              <w:rPr>
                <w:lang w:val="mn-MN"/>
              </w:rPr>
            </w:pPr>
            <w:r w:rsidRPr="00D6255E">
              <w:rPr>
                <w:lang w:val="mn-MN"/>
              </w:rPr>
              <w:t>Бараа, үйлчилгээний мэдээлэл</w:t>
            </w:r>
          </w:p>
        </w:tc>
        <w:tc>
          <w:tcPr>
            <w:tcW w:w="738" w:type="pct"/>
            <w:vAlign w:val="center"/>
          </w:tcPr>
          <w:p w14:paraId="03BE022B" w14:textId="7F0178DA" w:rsidR="004609B5" w:rsidRPr="00D6255E" w:rsidRDefault="004609B5" w:rsidP="00C4279B">
            <w:pPr>
              <w:jc w:val="center"/>
              <w:rPr>
                <w:lang w:val="mn-MN"/>
              </w:rPr>
            </w:pPr>
            <w:r w:rsidRPr="00D6255E">
              <w:rPr>
                <w:lang w:val="mn-MN"/>
              </w:rPr>
              <w:t>Гүйцэтгэгч</w:t>
            </w:r>
          </w:p>
        </w:tc>
        <w:tc>
          <w:tcPr>
            <w:tcW w:w="564" w:type="pct"/>
            <w:vAlign w:val="center"/>
          </w:tcPr>
          <w:p w14:paraId="1EC5D88B" w14:textId="346F8F3F" w:rsidR="004609B5" w:rsidRPr="00D6255E" w:rsidRDefault="004609B5" w:rsidP="00C4279B">
            <w:pPr>
              <w:jc w:val="center"/>
              <w:rPr>
                <w:lang w:val="mn-MN"/>
              </w:rPr>
            </w:pPr>
            <w:r w:rsidRPr="00D6255E">
              <w:rPr>
                <w:lang w:val="mn-MN"/>
              </w:rPr>
              <w:t>Гүйцэтгэгчийн ерөнхий нэгж үнэ</w:t>
            </w:r>
          </w:p>
        </w:tc>
        <w:tc>
          <w:tcPr>
            <w:tcW w:w="504" w:type="pct"/>
            <w:vAlign w:val="center"/>
          </w:tcPr>
          <w:p w14:paraId="6C4FEA50" w14:textId="53BA6B6D" w:rsidR="004609B5" w:rsidRPr="00D6255E" w:rsidRDefault="004609B5" w:rsidP="00C4279B">
            <w:pPr>
              <w:jc w:val="center"/>
              <w:rPr>
                <w:lang w:val="mn-MN"/>
              </w:rPr>
            </w:pPr>
            <w:r w:rsidRPr="00D6255E">
              <w:rPr>
                <w:lang w:val="mn-MN"/>
              </w:rPr>
              <w:t>Худалдан авах тоо хэмжээ</w:t>
            </w:r>
          </w:p>
        </w:tc>
        <w:tc>
          <w:tcPr>
            <w:tcW w:w="481" w:type="pct"/>
            <w:vAlign w:val="center"/>
          </w:tcPr>
          <w:p w14:paraId="45CA4E32" w14:textId="2CC35A8A" w:rsidR="004609B5" w:rsidRPr="00D6255E" w:rsidRDefault="004609B5" w:rsidP="00C4279B">
            <w:pPr>
              <w:jc w:val="center"/>
              <w:rPr>
                <w:lang w:val="mn-MN"/>
              </w:rPr>
            </w:pPr>
            <w:r w:rsidRPr="00D6255E">
              <w:rPr>
                <w:lang w:val="mn-MN"/>
              </w:rPr>
              <w:t>Үүрэг гүйцэтгэх хугацаа</w:t>
            </w:r>
          </w:p>
        </w:tc>
        <w:tc>
          <w:tcPr>
            <w:tcW w:w="529" w:type="pct"/>
            <w:vAlign w:val="center"/>
          </w:tcPr>
          <w:p w14:paraId="0B67C85E" w14:textId="5D752391" w:rsidR="004609B5" w:rsidRPr="00D6255E" w:rsidRDefault="004609B5" w:rsidP="00C4279B">
            <w:pPr>
              <w:jc w:val="center"/>
              <w:rPr>
                <w:lang w:val="mn-MN"/>
              </w:rPr>
            </w:pPr>
            <w:r w:rsidRPr="00D6255E">
              <w:rPr>
                <w:lang w:val="mn-MN"/>
              </w:rPr>
              <w:t>Үүрэг гүйцэтгэх газар</w:t>
            </w:r>
          </w:p>
        </w:tc>
        <w:tc>
          <w:tcPr>
            <w:tcW w:w="691" w:type="pct"/>
            <w:vAlign w:val="center"/>
          </w:tcPr>
          <w:p w14:paraId="5B1933DC" w14:textId="4CEA4954" w:rsidR="004609B5" w:rsidRPr="00D6255E" w:rsidRDefault="004609B5" w:rsidP="00C4279B">
            <w:pPr>
              <w:jc w:val="center"/>
              <w:rPr>
                <w:lang w:val="mn-MN"/>
              </w:rPr>
            </w:pPr>
            <w:r w:rsidRPr="00D6255E">
              <w:rPr>
                <w:lang w:val="mn-MN"/>
              </w:rPr>
              <w:t>Шинж чанар</w:t>
            </w:r>
          </w:p>
        </w:tc>
        <w:tc>
          <w:tcPr>
            <w:tcW w:w="463" w:type="pct"/>
            <w:vAlign w:val="center"/>
          </w:tcPr>
          <w:p w14:paraId="5E5A997E" w14:textId="6CA97A81" w:rsidR="004609B5" w:rsidRPr="00D6255E" w:rsidRDefault="004609B5" w:rsidP="00C4279B">
            <w:pPr>
              <w:jc w:val="center"/>
              <w:rPr>
                <w:lang w:val="mn-MN"/>
              </w:rPr>
            </w:pPr>
            <w:r w:rsidRPr="00D6255E">
              <w:rPr>
                <w:lang w:val="mn-MN"/>
              </w:rPr>
              <w:t>Хүргэлтээр авах эсэх</w:t>
            </w:r>
          </w:p>
        </w:tc>
      </w:tr>
      <w:tr w:rsidR="004609B5" w:rsidRPr="00D6255E" w14:paraId="3297D61A" w14:textId="54BF4FDD" w:rsidTr="00471100">
        <w:tc>
          <w:tcPr>
            <w:tcW w:w="160" w:type="pct"/>
          </w:tcPr>
          <w:p w14:paraId="525E2372" w14:textId="0830663E" w:rsidR="004609B5" w:rsidRPr="00D6255E" w:rsidRDefault="004609B5" w:rsidP="00433191">
            <w:pPr>
              <w:rPr>
                <w:lang w:val="mn-MN"/>
              </w:rPr>
            </w:pPr>
            <w:r w:rsidRPr="00D6255E">
              <w:rPr>
                <w:lang w:val="mn-MN"/>
              </w:rPr>
              <w:t>1</w:t>
            </w:r>
          </w:p>
        </w:tc>
        <w:tc>
          <w:tcPr>
            <w:tcW w:w="870" w:type="pct"/>
          </w:tcPr>
          <w:p w14:paraId="67F42F95" w14:textId="77777777" w:rsidR="004609B5" w:rsidRPr="00D6255E" w:rsidRDefault="004609B5" w:rsidP="00433191">
            <w:pPr>
              <w:jc w:val="both"/>
              <w:rPr>
                <w:lang w:val="mn-MN"/>
              </w:rPr>
            </w:pPr>
          </w:p>
        </w:tc>
        <w:tc>
          <w:tcPr>
            <w:tcW w:w="738" w:type="pct"/>
          </w:tcPr>
          <w:p w14:paraId="7CA5A557" w14:textId="77777777" w:rsidR="004609B5" w:rsidRPr="00D6255E" w:rsidRDefault="004609B5" w:rsidP="00433191">
            <w:pPr>
              <w:jc w:val="both"/>
              <w:rPr>
                <w:lang w:val="mn-MN"/>
              </w:rPr>
            </w:pPr>
          </w:p>
        </w:tc>
        <w:tc>
          <w:tcPr>
            <w:tcW w:w="564" w:type="pct"/>
          </w:tcPr>
          <w:p w14:paraId="0082BCF6" w14:textId="2B65D4E8" w:rsidR="004609B5" w:rsidRPr="00D6255E" w:rsidRDefault="004609B5" w:rsidP="00433191">
            <w:pPr>
              <w:jc w:val="both"/>
              <w:rPr>
                <w:lang w:val="mn-MN"/>
              </w:rPr>
            </w:pPr>
          </w:p>
        </w:tc>
        <w:tc>
          <w:tcPr>
            <w:tcW w:w="504" w:type="pct"/>
          </w:tcPr>
          <w:p w14:paraId="49424523" w14:textId="472C3F73" w:rsidR="004609B5" w:rsidRPr="00D6255E" w:rsidRDefault="004609B5" w:rsidP="00433191">
            <w:pPr>
              <w:jc w:val="both"/>
              <w:rPr>
                <w:lang w:val="mn-MN"/>
              </w:rPr>
            </w:pPr>
          </w:p>
        </w:tc>
        <w:tc>
          <w:tcPr>
            <w:tcW w:w="481" w:type="pct"/>
          </w:tcPr>
          <w:p w14:paraId="51723C93" w14:textId="77777777" w:rsidR="004609B5" w:rsidRPr="00D6255E" w:rsidRDefault="004609B5" w:rsidP="00433191">
            <w:pPr>
              <w:jc w:val="both"/>
              <w:rPr>
                <w:lang w:val="mn-MN"/>
              </w:rPr>
            </w:pPr>
          </w:p>
        </w:tc>
        <w:tc>
          <w:tcPr>
            <w:tcW w:w="529" w:type="pct"/>
          </w:tcPr>
          <w:p w14:paraId="3B693B50" w14:textId="77777777" w:rsidR="004609B5" w:rsidRPr="00D6255E" w:rsidRDefault="004609B5" w:rsidP="00433191">
            <w:pPr>
              <w:jc w:val="both"/>
              <w:rPr>
                <w:lang w:val="mn-MN"/>
              </w:rPr>
            </w:pPr>
          </w:p>
        </w:tc>
        <w:tc>
          <w:tcPr>
            <w:tcW w:w="691" w:type="pct"/>
          </w:tcPr>
          <w:p w14:paraId="76D1DC2C" w14:textId="77777777" w:rsidR="004609B5" w:rsidRPr="00D6255E" w:rsidRDefault="004609B5" w:rsidP="00433191">
            <w:pPr>
              <w:jc w:val="both"/>
              <w:rPr>
                <w:lang w:val="mn-MN"/>
              </w:rPr>
            </w:pPr>
          </w:p>
        </w:tc>
        <w:tc>
          <w:tcPr>
            <w:tcW w:w="463" w:type="pct"/>
          </w:tcPr>
          <w:p w14:paraId="4A67AA00" w14:textId="77777777" w:rsidR="004609B5" w:rsidRPr="00D6255E" w:rsidRDefault="004609B5" w:rsidP="00433191">
            <w:pPr>
              <w:jc w:val="both"/>
              <w:rPr>
                <w:lang w:val="mn-MN"/>
              </w:rPr>
            </w:pPr>
          </w:p>
        </w:tc>
      </w:tr>
      <w:tr w:rsidR="004609B5" w:rsidRPr="00D6255E" w14:paraId="769A55B7" w14:textId="05F19E3E" w:rsidTr="00471100">
        <w:tc>
          <w:tcPr>
            <w:tcW w:w="160" w:type="pct"/>
          </w:tcPr>
          <w:p w14:paraId="05FD67C9" w14:textId="6D306FF2" w:rsidR="004609B5" w:rsidRPr="00D6255E" w:rsidRDefault="004609B5" w:rsidP="00433191">
            <w:pPr>
              <w:rPr>
                <w:lang w:val="mn-MN"/>
              </w:rPr>
            </w:pPr>
            <w:r w:rsidRPr="00D6255E">
              <w:rPr>
                <w:lang w:val="mn-MN"/>
              </w:rPr>
              <w:t>2</w:t>
            </w:r>
          </w:p>
        </w:tc>
        <w:tc>
          <w:tcPr>
            <w:tcW w:w="870" w:type="pct"/>
          </w:tcPr>
          <w:p w14:paraId="298B73CE" w14:textId="77777777" w:rsidR="004609B5" w:rsidRPr="00D6255E" w:rsidRDefault="004609B5" w:rsidP="00433191">
            <w:pPr>
              <w:jc w:val="both"/>
              <w:rPr>
                <w:lang w:val="mn-MN"/>
              </w:rPr>
            </w:pPr>
          </w:p>
        </w:tc>
        <w:tc>
          <w:tcPr>
            <w:tcW w:w="738" w:type="pct"/>
          </w:tcPr>
          <w:p w14:paraId="12868397" w14:textId="77777777" w:rsidR="004609B5" w:rsidRPr="00D6255E" w:rsidRDefault="004609B5" w:rsidP="00433191">
            <w:pPr>
              <w:jc w:val="both"/>
              <w:rPr>
                <w:lang w:val="mn-MN"/>
              </w:rPr>
            </w:pPr>
          </w:p>
        </w:tc>
        <w:tc>
          <w:tcPr>
            <w:tcW w:w="564" w:type="pct"/>
          </w:tcPr>
          <w:p w14:paraId="65833BCF" w14:textId="79C4EB5F" w:rsidR="004609B5" w:rsidRPr="00D6255E" w:rsidRDefault="004609B5" w:rsidP="00433191">
            <w:pPr>
              <w:jc w:val="both"/>
              <w:rPr>
                <w:lang w:val="mn-MN"/>
              </w:rPr>
            </w:pPr>
          </w:p>
        </w:tc>
        <w:tc>
          <w:tcPr>
            <w:tcW w:w="504" w:type="pct"/>
          </w:tcPr>
          <w:p w14:paraId="0D691C52" w14:textId="7AEC05FF" w:rsidR="004609B5" w:rsidRPr="00D6255E" w:rsidRDefault="004609B5" w:rsidP="00433191">
            <w:pPr>
              <w:jc w:val="both"/>
              <w:rPr>
                <w:lang w:val="mn-MN"/>
              </w:rPr>
            </w:pPr>
          </w:p>
        </w:tc>
        <w:tc>
          <w:tcPr>
            <w:tcW w:w="481" w:type="pct"/>
          </w:tcPr>
          <w:p w14:paraId="33F394DD" w14:textId="77777777" w:rsidR="004609B5" w:rsidRPr="00D6255E" w:rsidRDefault="004609B5" w:rsidP="00433191">
            <w:pPr>
              <w:jc w:val="both"/>
              <w:rPr>
                <w:lang w:val="mn-MN"/>
              </w:rPr>
            </w:pPr>
          </w:p>
        </w:tc>
        <w:tc>
          <w:tcPr>
            <w:tcW w:w="529" w:type="pct"/>
          </w:tcPr>
          <w:p w14:paraId="7B41E1F4" w14:textId="77777777" w:rsidR="004609B5" w:rsidRPr="00D6255E" w:rsidRDefault="004609B5" w:rsidP="00433191">
            <w:pPr>
              <w:jc w:val="both"/>
              <w:rPr>
                <w:lang w:val="mn-MN"/>
              </w:rPr>
            </w:pPr>
          </w:p>
        </w:tc>
        <w:tc>
          <w:tcPr>
            <w:tcW w:w="691" w:type="pct"/>
          </w:tcPr>
          <w:p w14:paraId="3661894A" w14:textId="77777777" w:rsidR="004609B5" w:rsidRPr="00D6255E" w:rsidRDefault="004609B5" w:rsidP="00433191">
            <w:pPr>
              <w:jc w:val="both"/>
              <w:rPr>
                <w:lang w:val="mn-MN"/>
              </w:rPr>
            </w:pPr>
          </w:p>
        </w:tc>
        <w:tc>
          <w:tcPr>
            <w:tcW w:w="463" w:type="pct"/>
          </w:tcPr>
          <w:p w14:paraId="215054A4" w14:textId="77777777" w:rsidR="004609B5" w:rsidRPr="00D6255E" w:rsidRDefault="004609B5" w:rsidP="00433191">
            <w:pPr>
              <w:jc w:val="both"/>
              <w:rPr>
                <w:lang w:val="mn-MN"/>
              </w:rPr>
            </w:pPr>
          </w:p>
        </w:tc>
      </w:tr>
      <w:tr w:rsidR="004609B5" w:rsidRPr="00D6255E" w14:paraId="59573960" w14:textId="21CBE030" w:rsidTr="00471100">
        <w:tc>
          <w:tcPr>
            <w:tcW w:w="160" w:type="pct"/>
          </w:tcPr>
          <w:p w14:paraId="19D74A04" w14:textId="7643910B" w:rsidR="004609B5" w:rsidRPr="00D6255E" w:rsidRDefault="004609B5" w:rsidP="00433191">
            <w:pPr>
              <w:rPr>
                <w:lang w:val="mn-MN"/>
              </w:rPr>
            </w:pPr>
            <w:r w:rsidRPr="00D6255E">
              <w:rPr>
                <w:lang w:val="mn-MN"/>
              </w:rPr>
              <w:t>3</w:t>
            </w:r>
          </w:p>
        </w:tc>
        <w:tc>
          <w:tcPr>
            <w:tcW w:w="870" w:type="pct"/>
          </w:tcPr>
          <w:p w14:paraId="558F0F19" w14:textId="77777777" w:rsidR="004609B5" w:rsidRPr="00D6255E" w:rsidRDefault="004609B5" w:rsidP="00433191">
            <w:pPr>
              <w:jc w:val="both"/>
              <w:rPr>
                <w:lang w:val="mn-MN"/>
              </w:rPr>
            </w:pPr>
          </w:p>
        </w:tc>
        <w:tc>
          <w:tcPr>
            <w:tcW w:w="738" w:type="pct"/>
          </w:tcPr>
          <w:p w14:paraId="4E7599A2" w14:textId="77777777" w:rsidR="004609B5" w:rsidRPr="00D6255E" w:rsidRDefault="004609B5" w:rsidP="00433191">
            <w:pPr>
              <w:jc w:val="both"/>
              <w:rPr>
                <w:lang w:val="mn-MN"/>
              </w:rPr>
            </w:pPr>
          </w:p>
        </w:tc>
        <w:tc>
          <w:tcPr>
            <w:tcW w:w="564" w:type="pct"/>
          </w:tcPr>
          <w:p w14:paraId="733F2ABB" w14:textId="4D72F6DF" w:rsidR="004609B5" w:rsidRPr="00D6255E" w:rsidRDefault="004609B5" w:rsidP="00433191">
            <w:pPr>
              <w:jc w:val="both"/>
              <w:rPr>
                <w:lang w:val="mn-MN"/>
              </w:rPr>
            </w:pPr>
          </w:p>
        </w:tc>
        <w:tc>
          <w:tcPr>
            <w:tcW w:w="504" w:type="pct"/>
          </w:tcPr>
          <w:p w14:paraId="3016AE6B" w14:textId="13B2E187" w:rsidR="004609B5" w:rsidRPr="00D6255E" w:rsidRDefault="004609B5" w:rsidP="00433191">
            <w:pPr>
              <w:jc w:val="both"/>
              <w:rPr>
                <w:lang w:val="mn-MN"/>
              </w:rPr>
            </w:pPr>
          </w:p>
        </w:tc>
        <w:tc>
          <w:tcPr>
            <w:tcW w:w="481" w:type="pct"/>
          </w:tcPr>
          <w:p w14:paraId="58DB6080" w14:textId="77777777" w:rsidR="004609B5" w:rsidRPr="00D6255E" w:rsidRDefault="004609B5" w:rsidP="00433191">
            <w:pPr>
              <w:jc w:val="both"/>
              <w:rPr>
                <w:lang w:val="mn-MN"/>
              </w:rPr>
            </w:pPr>
          </w:p>
        </w:tc>
        <w:tc>
          <w:tcPr>
            <w:tcW w:w="529" w:type="pct"/>
          </w:tcPr>
          <w:p w14:paraId="1EB03CE0" w14:textId="77777777" w:rsidR="004609B5" w:rsidRPr="00D6255E" w:rsidRDefault="004609B5" w:rsidP="00433191">
            <w:pPr>
              <w:jc w:val="both"/>
              <w:rPr>
                <w:lang w:val="mn-MN"/>
              </w:rPr>
            </w:pPr>
          </w:p>
        </w:tc>
        <w:tc>
          <w:tcPr>
            <w:tcW w:w="691" w:type="pct"/>
          </w:tcPr>
          <w:p w14:paraId="6D6ABDE9" w14:textId="77777777" w:rsidR="004609B5" w:rsidRPr="00D6255E" w:rsidRDefault="004609B5" w:rsidP="00433191">
            <w:pPr>
              <w:jc w:val="both"/>
              <w:rPr>
                <w:lang w:val="mn-MN"/>
              </w:rPr>
            </w:pPr>
          </w:p>
        </w:tc>
        <w:tc>
          <w:tcPr>
            <w:tcW w:w="463" w:type="pct"/>
          </w:tcPr>
          <w:p w14:paraId="2564454A" w14:textId="77777777" w:rsidR="004609B5" w:rsidRPr="00D6255E" w:rsidRDefault="004609B5" w:rsidP="00433191">
            <w:pPr>
              <w:jc w:val="both"/>
              <w:rPr>
                <w:lang w:val="mn-MN"/>
              </w:rPr>
            </w:pPr>
          </w:p>
        </w:tc>
      </w:tr>
      <w:tr w:rsidR="004609B5" w:rsidRPr="00D6255E" w14:paraId="30E91820" w14:textId="12C2F609" w:rsidTr="00471100">
        <w:tc>
          <w:tcPr>
            <w:tcW w:w="160" w:type="pct"/>
          </w:tcPr>
          <w:p w14:paraId="0240F205" w14:textId="19205633" w:rsidR="004609B5" w:rsidRPr="00D6255E" w:rsidRDefault="004609B5" w:rsidP="00433191">
            <w:pPr>
              <w:rPr>
                <w:lang w:val="mn-MN"/>
              </w:rPr>
            </w:pPr>
            <w:r w:rsidRPr="00D6255E">
              <w:rPr>
                <w:lang w:val="mn-MN"/>
              </w:rPr>
              <w:t>4</w:t>
            </w:r>
          </w:p>
        </w:tc>
        <w:tc>
          <w:tcPr>
            <w:tcW w:w="870" w:type="pct"/>
          </w:tcPr>
          <w:p w14:paraId="64B6FCB0" w14:textId="77777777" w:rsidR="004609B5" w:rsidRPr="00D6255E" w:rsidRDefault="004609B5" w:rsidP="00433191">
            <w:pPr>
              <w:jc w:val="both"/>
              <w:rPr>
                <w:lang w:val="mn-MN"/>
              </w:rPr>
            </w:pPr>
          </w:p>
        </w:tc>
        <w:tc>
          <w:tcPr>
            <w:tcW w:w="738" w:type="pct"/>
          </w:tcPr>
          <w:p w14:paraId="103D7B7D" w14:textId="77777777" w:rsidR="004609B5" w:rsidRPr="00D6255E" w:rsidRDefault="004609B5" w:rsidP="00433191">
            <w:pPr>
              <w:jc w:val="both"/>
              <w:rPr>
                <w:lang w:val="mn-MN"/>
              </w:rPr>
            </w:pPr>
          </w:p>
        </w:tc>
        <w:tc>
          <w:tcPr>
            <w:tcW w:w="564" w:type="pct"/>
          </w:tcPr>
          <w:p w14:paraId="10914AA3" w14:textId="1093C6C7" w:rsidR="004609B5" w:rsidRPr="00D6255E" w:rsidRDefault="004609B5" w:rsidP="00433191">
            <w:pPr>
              <w:jc w:val="both"/>
              <w:rPr>
                <w:lang w:val="mn-MN"/>
              </w:rPr>
            </w:pPr>
          </w:p>
        </w:tc>
        <w:tc>
          <w:tcPr>
            <w:tcW w:w="504" w:type="pct"/>
          </w:tcPr>
          <w:p w14:paraId="0C2FA111" w14:textId="43FD10D2" w:rsidR="004609B5" w:rsidRPr="00D6255E" w:rsidRDefault="004609B5" w:rsidP="00433191">
            <w:pPr>
              <w:jc w:val="both"/>
              <w:rPr>
                <w:lang w:val="mn-MN"/>
              </w:rPr>
            </w:pPr>
          </w:p>
        </w:tc>
        <w:tc>
          <w:tcPr>
            <w:tcW w:w="481" w:type="pct"/>
          </w:tcPr>
          <w:p w14:paraId="14F93604" w14:textId="77777777" w:rsidR="004609B5" w:rsidRPr="00D6255E" w:rsidRDefault="004609B5" w:rsidP="00433191">
            <w:pPr>
              <w:jc w:val="both"/>
              <w:rPr>
                <w:lang w:val="mn-MN"/>
              </w:rPr>
            </w:pPr>
          </w:p>
        </w:tc>
        <w:tc>
          <w:tcPr>
            <w:tcW w:w="529" w:type="pct"/>
          </w:tcPr>
          <w:p w14:paraId="549C4BE3" w14:textId="77777777" w:rsidR="004609B5" w:rsidRPr="00D6255E" w:rsidRDefault="004609B5" w:rsidP="00433191">
            <w:pPr>
              <w:jc w:val="both"/>
              <w:rPr>
                <w:lang w:val="mn-MN"/>
              </w:rPr>
            </w:pPr>
          </w:p>
        </w:tc>
        <w:tc>
          <w:tcPr>
            <w:tcW w:w="691" w:type="pct"/>
          </w:tcPr>
          <w:p w14:paraId="4E222630" w14:textId="77777777" w:rsidR="004609B5" w:rsidRPr="00D6255E" w:rsidRDefault="004609B5" w:rsidP="00433191">
            <w:pPr>
              <w:jc w:val="both"/>
              <w:rPr>
                <w:lang w:val="mn-MN"/>
              </w:rPr>
            </w:pPr>
          </w:p>
        </w:tc>
        <w:tc>
          <w:tcPr>
            <w:tcW w:w="463" w:type="pct"/>
          </w:tcPr>
          <w:p w14:paraId="5C657C0D" w14:textId="77777777" w:rsidR="004609B5" w:rsidRPr="00D6255E" w:rsidRDefault="004609B5" w:rsidP="00433191">
            <w:pPr>
              <w:jc w:val="both"/>
              <w:rPr>
                <w:lang w:val="mn-MN"/>
              </w:rPr>
            </w:pPr>
          </w:p>
        </w:tc>
      </w:tr>
      <w:tr w:rsidR="004609B5" w:rsidRPr="00D6255E" w14:paraId="3FFFA233" w14:textId="77777777" w:rsidTr="00471100">
        <w:tc>
          <w:tcPr>
            <w:tcW w:w="160" w:type="pct"/>
          </w:tcPr>
          <w:p w14:paraId="5581BD88" w14:textId="77777777" w:rsidR="004609B5" w:rsidRPr="00D6255E" w:rsidRDefault="004609B5" w:rsidP="00433191">
            <w:pPr>
              <w:rPr>
                <w:lang w:val="mn-MN"/>
              </w:rPr>
            </w:pPr>
          </w:p>
        </w:tc>
        <w:tc>
          <w:tcPr>
            <w:tcW w:w="870" w:type="pct"/>
          </w:tcPr>
          <w:p w14:paraId="6D50DEFF" w14:textId="77777777" w:rsidR="004609B5" w:rsidRPr="00D6255E" w:rsidRDefault="004609B5" w:rsidP="00433191">
            <w:pPr>
              <w:jc w:val="both"/>
              <w:rPr>
                <w:lang w:val="mn-MN"/>
              </w:rPr>
            </w:pPr>
          </w:p>
        </w:tc>
        <w:tc>
          <w:tcPr>
            <w:tcW w:w="738" w:type="pct"/>
          </w:tcPr>
          <w:p w14:paraId="5287DF9C" w14:textId="77777777" w:rsidR="004609B5" w:rsidRPr="00D6255E" w:rsidRDefault="004609B5" w:rsidP="00433191">
            <w:pPr>
              <w:jc w:val="both"/>
              <w:rPr>
                <w:lang w:val="mn-MN"/>
              </w:rPr>
            </w:pPr>
          </w:p>
        </w:tc>
        <w:tc>
          <w:tcPr>
            <w:tcW w:w="564" w:type="pct"/>
          </w:tcPr>
          <w:p w14:paraId="419A50FE" w14:textId="77777777" w:rsidR="004609B5" w:rsidRPr="00D6255E" w:rsidRDefault="004609B5" w:rsidP="00433191">
            <w:pPr>
              <w:jc w:val="both"/>
              <w:rPr>
                <w:lang w:val="mn-MN"/>
              </w:rPr>
            </w:pPr>
          </w:p>
        </w:tc>
        <w:tc>
          <w:tcPr>
            <w:tcW w:w="504" w:type="pct"/>
          </w:tcPr>
          <w:p w14:paraId="5821FAA3" w14:textId="77777777" w:rsidR="004609B5" w:rsidRPr="00D6255E" w:rsidRDefault="004609B5" w:rsidP="00433191">
            <w:pPr>
              <w:jc w:val="both"/>
              <w:rPr>
                <w:lang w:val="mn-MN"/>
              </w:rPr>
            </w:pPr>
          </w:p>
        </w:tc>
        <w:tc>
          <w:tcPr>
            <w:tcW w:w="481" w:type="pct"/>
          </w:tcPr>
          <w:p w14:paraId="2A991B4E" w14:textId="77777777" w:rsidR="004609B5" w:rsidRPr="00D6255E" w:rsidRDefault="004609B5" w:rsidP="00433191">
            <w:pPr>
              <w:jc w:val="both"/>
              <w:rPr>
                <w:lang w:val="mn-MN"/>
              </w:rPr>
            </w:pPr>
          </w:p>
        </w:tc>
        <w:tc>
          <w:tcPr>
            <w:tcW w:w="529" w:type="pct"/>
          </w:tcPr>
          <w:p w14:paraId="4EB93BE1" w14:textId="77777777" w:rsidR="004609B5" w:rsidRPr="00D6255E" w:rsidRDefault="004609B5" w:rsidP="00433191">
            <w:pPr>
              <w:jc w:val="both"/>
              <w:rPr>
                <w:lang w:val="mn-MN"/>
              </w:rPr>
            </w:pPr>
          </w:p>
        </w:tc>
        <w:tc>
          <w:tcPr>
            <w:tcW w:w="691" w:type="pct"/>
          </w:tcPr>
          <w:p w14:paraId="333AF796" w14:textId="77777777" w:rsidR="004609B5" w:rsidRPr="00D6255E" w:rsidRDefault="004609B5" w:rsidP="00433191">
            <w:pPr>
              <w:jc w:val="both"/>
              <w:rPr>
                <w:lang w:val="mn-MN"/>
              </w:rPr>
            </w:pPr>
          </w:p>
        </w:tc>
        <w:tc>
          <w:tcPr>
            <w:tcW w:w="463" w:type="pct"/>
          </w:tcPr>
          <w:p w14:paraId="78390EF4" w14:textId="77777777" w:rsidR="004609B5" w:rsidRPr="00D6255E" w:rsidRDefault="004609B5" w:rsidP="00433191">
            <w:pPr>
              <w:jc w:val="both"/>
              <w:rPr>
                <w:lang w:val="mn-MN"/>
              </w:rPr>
            </w:pPr>
          </w:p>
        </w:tc>
      </w:tr>
    </w:tbl>
    <w:p w14:paraId="51D93F1E" w14:textId="77777777" w:rsidR="004609B5" w:rsidRPr="00D6255E" w:rsidRDefault="004609B5" w:rsidP="00433191">
      <w:pPr>
        <w:jc w:val="both"/>
        <w:rPr>
          <w:sz w:val="20"/>
          <w:szCs w:val="20"/>
          <w:lang w:val="mn-MN"/>
        </w:rPr>
      </w:pPr>
    </w:p>
    <w:p w14:paraId="5930D7E4" w14:textId="51578E0B" w:rsidR="004609B5" w:rsidRPr="00D6255E" w:rsidRDefault="004609B5" w:rsidP="004609B5">
      <w:pPr>
        <w:rPr>
          <w:lang w:val="mn-MN"/>
        </w:rPr>
      </w:pPr>
      <w:r w:rsidRPr="00D6255E">
        <w:rPr>
          <w:lang w:val="mn-MN"/>
        </w:rPr>
        <w:t>Захиалгыг баталгаажуулсан: Захиалагчийн ажилтан, албан тушаалтны нэр, албан тушаал</w:t>
      </w:r>
    </w:p>
    <w:p w14:paraId="2B00C507" w14:textId="70973D7A" w:rsidR="00C4279B" w:rsidRPr="00D6255E" w:rsidRDefault="00CF6B0B" w:rsidP="00433191">
      <w:pPr>
        <w:jc w:val="both"/>
        <w:rPr>
          <w:sz w:val="20"/>
          <w:szCs w:val="20"/>
          <w:lang w:val="mn-MN"/>
        </w:rPr>
      </w:pPr>
      <w:r w:rsidRPr="00D6255E">
        <w:rPr>
          <w:sz w:val="20"/>
          <w:szCs w:val="20"/>
          <w:lang w:val="mn-MN"/>
        </w:rPr>
        <w:br w:type="page"/>
      </w:r>
    </w:p>
    <w:p w14:paraId="0153A8EE" w14:textId="77777777" w:rsidR="004609B5" w:rsidRPr="00D6255E" w:rsidRDefault="004609B5" w:rsidP="00433191">
      <w:pPr>
        <w:jc w:val="both"/>
        <w:rPr>
          <w:sz w:val="20"/>
          <w:szCs w:val="20"/>
          <w:lang w:val="mn-MN"/>
        </w:rPr>
        <w:sectPr w:rsidR="004609B5" w:rsidRPr="00D6255E" w:rsidSect="00C4279B">
          <w:pgSz w:w="16840" w:h="11907" w:orient="landscape" w:code="9"/>
          <w:pgMar w:top="1701" w:right="1134" w:bottom="851" w:left="1134" w:header="720" w:footer="720" w:gutter="0"/>
          <w:paperSrc w:first="7153" w:other="7153"/>
          <w:cols w:space="720"/>
          <w:docGrid w:linePitch="360"/>
        </w:sectPr>
      </w:pPr>
    </w:p>
    <w:p w14:paraId="660E2083" w14:textId="6FCFBCF4" w:rsidR="00A05082" w:rsidRPr="00D6255E" w:rsidRDefault="00A05082" w:rsidP="00A05082">
      <w:pPr>
        <w:pStyle w:val="Heading1"/>
        <w:spacing w:after="0"/>
        <w:rPr>
          <w:rFonts w:cs="Arial"/>
          <w:lang w:val="mn-MN"/>
        </w:rPr>
      </w:pPr>
      <w:bookmarkStart w:id="835" w:name="_Toc82378755"/>
      <w:bookmarkStart w:id="836" w:name="_Toc82448501"/>
      <w:bookmarkStart w:id="837" w:name="_Toc127459819"/>
      <w:bookmarkStart w:id="838" w:name="_Toc144552020"/>
      <w:bookmarkStart w:id="839" w:name="_Toc145437794"/>
      <w:bookmarkStart w:id="840" w:name="_Toc154245599"/>
      <w:bookmarkStart w:id="841" w:name="_Toc154657044"/>
      <w:r w:rsidRPr="00D6255E">
        <w:rPr>
          <w:rFonts w:cs="Arial"/>
          <w:lang w:val="mn-MN"/>
        </w:rPr>
        <w:lastRenderedPageBreak/>
        <w:t>ГЭРЭЭ БАТАЛГААЖУУЛАХ МАЯГТ</w:t>
      </w:r>
      <w:bookmarkEnd w:id="835"/>
      <w:bookmarkEnd w:id="836"/>
      <w:bookmarkEnd w:id="837"/>
      <w:r w:rsidR="00C4686C" w:rsidRPr="00D6255E">
        <w:rPr>
          <w:rFonts w:cs="Arial"/>
          <w:lang w:val="mn-MN"/>
        </w:rPr>
        <w:t>-1</w:t>
      </w:r>
      <w:bookmarkEnd w:id="838"/>
      <w:bookmarkEnd w:id="839"/>
      <w:bookmarkEnd w:id="840"/>
      <w:bookmarkEnd w:id="841"/>
    </w:p>
    <w:p w14:paraId="4702344E" w14:textId="77777777" w:rsidR="00A05082" w:rsidRPr="00D6255E" w:rsidRDefault="00A05082" w:rsidP="00A05082">
      <w:pPr>
        <w:spacing w:after="0" w:line="276" w:lineRule="auto"/>
        <w:ind w:right="36"/>
        <w:jc w:val="both"/>
        <w:rPr>
          <w:rFonts w:eastAsia="Calibri"/>
          <w:b/>
          <w:bCs/>
          <w:sz w:val="20"/>
          <w:szCs w:val="20"/>
          <w:lang w:val="mn-MN"/>
        </w:rPr>
      </w:pPr>
    </w:p>
    <w:p w14:paraId="3EF56932" w14:textId="77777777" w:rsidR="00C4686C" w:rsidRPr="00D6255E" w:rsidRDefault="00C4686C" w:rsidP="00C4686C">
      <w:pPr>
        <w:spacing w:after="0" w:line="276" w:lineRule="auto"/>
        <w:ind w:right="36"/>
        <w:jc w:val="center"/>
        <w:rPr>
          <w:rFonts w:eastAsia="Calibri"/>
          <w:b/>
          <w:bCs/>
          <w:iCs/>
          <w:sz w:val="22"/>
          <w:szCs w:val="22"/>
          <w:lang w:val="mn-MN"/>
        </w:rPr>
      </w:pPr>
      <w:r w:rsidRPr="00D6255E">
        <w:rPr>
          <w:rFonts w:eastAsia="Calibri"/>
          <w:b/>
          <w:bCs/>
          <w:iCs/>
          <w:sz w:val="22"/>
          <w:szCs w:val="22"/>
          <w:lang w:val="mn-MN"/>
        </w:rPr>
        <w:t>ЕРӨНХИЙ ГЭРЭЭ</w:t>
      </w:r>
    </w:p>
    <w:p w14:paraId="3A9D71B2" w14:textId="3DBF3511" w:rsidR="00A05082" w:rsidRPr="00D6255E" w:rsidRDefault="00A05082" w:rsidP="00A05082">
      <w:pPr>
        <w:spacing w:after="0" w:line="276" w:lineRule="auto"/>
        <w:ind w:right="36"/>
        <w:jc w:val="center"/>
        <w:rPr>
          <w:rFonts w:eastAsia="Calibri"/>
          <w:b/>
          <w:bCs/>
          <w:sz w:val="22"/>
          <w:szCs w:val="22"/>
          <w:lang w:val="mn-MN"/>
        </w:rPr>
      </w:pPr>
      <w:r w:rsidRPr="00D6255E">
        <w:rPr>
          <w:rFonts w:eastAsia="Calibri"/>
          <w:b/>
          <w:bCs/>
          <w:i/>
          <w:sz w:val="22"/>
          <w:szCs w:val="22"/>
          <w:lang w:val="mn-MN"/>
        </w:rPr>
        <w:t>[Тендер шалгаруулалтын нэрийг бичих]</w:t>
      </w:r>
      <w:r w:rsidRPr="00D6255E">
        <w:rPr>
          <w:rFonts w:eastAsia="Calibri"/>
          <w:b/>
          <w:bCs/>
          <w:sz w:val="22"/>
          <w:szCs w:val="22"/>
          <w:lang w:val="mn-MN"/>
        </w:rPr>
        <w:t xml:space="preserve"> </w:t>
      </w:r>
      <w:r w:rsidRPr="00D6255E">
        <w:rPr>
          <w:rFonts w:eastAsia="Calibri"/>
          <w:bCs/>
          <w:sz w:val="22"/>
          <w:szCs w:val="22"/>
          <w:lang w:val="mn-MN"/>
        </w:rPr>
        <w:t>гэрээ.</w:t>
      </w:r>
    </w:p>
    <w:p w14:paraId="451F9FF1" w14:textId="6DDB9EF3" w:rsidR="00A05082" w:rsidRPr="00D6255E" w:rsidRDefault="00A05082" w:rsidP="00A05082">
      <w:pPr>
        <w:spacing w:after="0" w:line="276" w:lineRule="auto"/>
        <w:ind w:right="36"/>
        <w:jc w:val="center"/>
        <w:rPr>
          <w:rFonts w:eastAsia="Calibri"/>
          <w:sz w:val="22"/>
          <w:szCs w:val="22"/>
          <w:lang w:val="mn-MN"/>
        </w:rPr>
      </w:pPr>
      <w:r w:rsidRPr="00D6255E">
        <w:rPr>
          <w:rFonts w:eastAsia="Calibri"/>
          <w:sz w:val="22"/>
          <w:szCs w:val="22"/>
          <w:lang w:val="mn-MN"/>
        </w:rPr>
        <w:t xml:space="preserve">Дугаар </w:t>
      </w:r>
      <w:r w:rsidRPr="00D6255E">
        <w:rPr>
          <w:rFonts w:eastAsia="Calibri"/>
          <w:b/>
          <w:i/>
          <w:sz w:val="22"/>
          <w:szCs w:val="22"/>
          <w:lang w:val="mn-MN"/>
        </w:rPr>
        <w:t>[Тендер шалгаруулалтын дугаарыг бичих]</w:t>
      </w:r>
    </w:p>
    <w:p w14:paraId="6947B811" w14:textId="77777777" w:rsidR="00A05082" w:rsidRPr="00D6255E" w:rsidRDefault="00A05082" w:rsidP="00A05082">
      <w:pPr>
        <w:spacing w:after="0" w:line="276" w:lineRule="auto"/>
        <w:ind w:right="36"/>
        <w:jc w:val="both"/>
        <w:rPr>
          <w:rFonts w:eastAsia="Calibri"/>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A05082" w:rsidRPr="00D6255E" w14:paraId="00ED61A5" w14:textId="77777777" w:rsidTr="002E3F66">
        <w:trPr>
          <w:jc w:val="right"/>
        </w:trPr>
        <w:tc>
          <w:tcPr>
            <w:tcW w:w="2952" w:type="dxa"/>
          </w:tcPr>
          <w:p w14:paraId="7F6D4401" w14:textId="7546AB5F" w:rsidR="00A05082" w:rsidRPr="00D6255E" w:rsidRDefault="00621005" w:rsidP="002E3F66">
            <w:pPr>
              <w:spacing w:after="0" w:line="276" w:lineRule="auto"/>
              <w:ind w:right="36"/>
              <w:jc w:val="both"/>
              <w:rPr>
                <w:rFonts w:eastAsia="Calibri"/>
                <w:lang w:val="mn-MN"/>
              </w:rPr>
            </w:pPr>
            <w:r w:rsidRPr="00D6255E">
              <w:rPr>
                <w:rFonts w:eastAsia="Calibri"/>
                <w:sz w:val="22"/>
                <w:szCs w:val="22"/>
                <w:lang w:val="mn-MN"/>
              </w:rPr>
              <w:t xml:space="preserve">Огноо: </w:t>
            </w:r>
          </w:p>
        </w:tc>
        <w:tc>
          <w:tcPr>
            <w:tcW w:w="2766" w:type="dxa"/>
          </w:tcPr>
          <w:p w14:paraId="1DD6E6C8" w14:textId="77777777" w:rsidR="00A05082" w:rsidRPr="00D6255E" w:rsidRDefault="00A05082" w:rsidP="002E3F66">
            <w:pPr>
              <w:spacing w:after="0" w:line="276" w:lineRule="auto"/>
              <w:ind w:right="36"/>
              <w:jc w:val="both"/>
              <w:rPr>
                <w:rFonts w:eastAsia="Calibri"/>
                <w:lang w:val="mn-MN"/>
              </w:rPr>
            </w:pPr>
          </w:p>
        </w:tc>
        <w:tc>
          <w:tcPr>
            <w:tcW w:w="3239" w:type="dxa"/>
            <w:hideMark/>
          </w:tcPr>
          <w:p w14:paraId="5860496B" w14:textId="0B85797E" w:rsidR="00A05082" w:rsidRPr="00D6255E" w:rsidRDefault="00621005" w:rsidP="00621005">
            <w:pPr>
              <w:spacing w:after="0" w:line="276" w:lineRule="auto"/>
              <w:ind w:right="36"/>
              <w:jc w:val="right"/>
              <w:rPr>
                <w:rFonts w:eastAsia="Calibri"/>
                <w:lang w:val="mn-MN"/>
              </w:rPr>
            </w:pPr>
            <w:r w:rsidRPr="00D6255E">
              <w:rPr>
                <w:rFonts w:eastAsia="Calibri"/>
                <w:sz w:val="22"/>
                <w:szCs w:val="22"/>
                <w:lang w:val="mn-MN"/>
              </w:rPr>
              <w:t>Улаанбаатар хот</w:t>
            </w:r>
          </w:p>
        </w:tc>
      </w:tr>
    </w:tbl>
    <w:p w14:paraId="604ED7A1" w14:textId="77777777" w:rsidR="00A05082" w:rsidRPr="00D6255E" w:rsidRDefault="00A05082" w:rsidP="00A05082">
      <w:pPr>
        <w:spacing w:after="0" w:line="276" w:lineRule="auto"/>
        <w:ind w:right="36"/>
        <w:jc w:val="both"/>
        <w:rPr>
          <w:rFonts w:eastAsia="Calibri"/>
          <w:sz w:val="22"/>
          <w:szCs w:val="22"/>
          <w:lang w:val="mn-MN"/>
        </w:rPr>
      </w:pPr>
    </w:p>
    <w:p w14:paraId="4BB31D3B" w14:textId="0DCA0960" w:rsidR="00A05082" w:rsidRPr="00D6255E" w:rsidRDefault="00A05082" w:rsidP="00621005">
      <w:pPr>
        <w:spacing w:after="0" w:line="240" w:lineRule="auto"/>
        <w:ind w:right="36"/>
        <w:contextualSpacing/>
        <w:jc w:val="both"/>
        <w:rPr>
          <w:rFonts w:eastAsia="Calibri"/>
          <w:lang w:val="mn-MN"/>
        </w:rPr>
      </w:pPr>
      <w:r w:rsidRPr="00D6255E">
        <w:rPr>
          <w:rFonts w:eastAsia="Calibri"/>
          <w:sz w:val="22"/>
          <w:szCs w:val="22"/>
          <w:lang w:val="mn-MN"/>
        </w:rPr>
        <w:tab/>
      </w:r>
      <w:r w:rsidRPr="00D6255E">
        <w:rPr>
          <w:rFonts w:eastAsia="Calibri"/>
          <w:lang w:val="mn-MN"/>
        </w:rPr>
        <w:t xml:space="preserve">Нэг талаас </w:t>
      </w:r>
      <w:r w:rsidRPr="00D6255E">
        <w:rPr>
          <w:rFonts w:eastAsia="Calibri"/>
          <w:b/>
          <w:bCs/>
          <w:i/>
          <w:lang w:val="mn-MN"/>
        </w:rPr>
        <w:t>[</w:t>
      </w:r>
      <w:r w:rsidR="00F57A9D" w:rsidRPr="00D6255E">
        <w:rPr>
          <w:rFonts w:eastAsia="Calibri"/>
          <w:b/>
          <w:bCs/>
          <w:i/>
          <w:lang w:val="mn-MN"/>
        </w:rPr>
        <w:t>худалдан авах ажиллагааны асуудал хариуцсан төрийн захиргааны байгууллагын нэр</w:t>
      </w:r>
      <w:r w:rsidRPr="00D6255E">
        <w:rPr>
          <w:rFonts w:eastAsia="Calibri"/>
          <w:b/>
          <w:bCs/>
          <w:i/>
          <w:lang w:val="mn-MN"/>
        </w:rPr>
        <w:t>]</w:t>
      </w:r>
      <w:r w:rsidRPr="00D6255E">
        <w:rPr>
          <w:rFonts w:eastAsia="Calibri"/>
          <w:b/>
          <w:bCs/>
          <w:lang w:val="mn-MN"/>
        </w:rPr>
        <w:t xml:space="preserve"> </w:t>
      </w:r>
      <w:r w:rsidRPr="00D6255E">
        <w:rPr>
          <w:rFonts w:eastAsia="Calibri"/>
          <w:lang w:val="mn-MN"/>
        </w:rPr>
        <w:t>(цаашид “</w:t>
      </w:r>
      <w:r w:rsidR="00F57A9D" w:rsidRPr="00D6255E">
        <w:rPr>
          <w:rFonts w:eastAsia="Calibri"/>
          <w:lang w:val="mn-MN"/>
        </w:rPr>
        <w:t>мэргэжлийн байгууллага”</w:t>
      </w:r>
      <w:r w:rsidRPr="00D6255E">
        <w:rPr>
          <w:rFonts w:eastAsia="Calibri"/>
          <w:lang w:val="mn-MN"/>
        </w:rPr>
        <w:t xml:space="preserve"> гэх), нөгөө талаас </w:t>
      </w:r>
      <w:r w:rsidRPr="00D6255E">
        <w:rPr>
          <w:rFonts w:eastAsia="Calibri"/>
          <w:b/>
          <w:bCs/>
          <w:i/>
          <w:iCs/>
          <w:lang w:val="mn-MN"/>
        </w:rPr>
        <w:t>[</w:t>
      </w:r>
      <w:r w:rsidR="00F57A9D" w:rsidRPr="00D6255E">
        <w:rPr>
          <w:rFonts w:eastAsia="Calibri"/>
          <w:b/>
          <w:bCs/>
          <w:i/>
          <w:iCs/>
          <w:lang w:val="mn-MN"/>
        </w:rPr>
        <w:t>гүйцэтгэгчийн</w:t>
      </w:r>
      <w:r w:rsidRPr="00D6255E">
        <w:rPr>
          <w:rFonts w:eastAsia="Calibri"/>
          <w:b/>
          <w:bCs/>
          <w:i/>
          <w:iCs/>
          <w:lang w:val="mn-MN"/>
        </w:rPr>
        <w:t xml:space="preserve"> </w:t>
      </w:r>
      <w:r w:rsidR="00F57A9D" w:rsidRPr="00D6255E">
        <w:rPr>
          <w:rFonts w:eastAsia="Calibri"/>
          <w:b/>
          <w:bCs/>
          <w:i/>
          <w:iCs/>
          <w:lang w:val="mn-MN"/>
        </w:rPr>
        <w:t>нэр</w:t>
      </w:r>
      <w:r w:rsidRPr="00D6255E">
        <w:rPr>
          <w:rFonts w:eastAsia="Calibri"/>
          <w:b/>
          <w:bCs/>
          <w:i/>
          <w:iCs/>
          <w:lang w:val="mn-MN"/>
        </w:rPr>
        <w:t>]</w:t>
      </w:r>
      <w:r w:rsidRPr="00D6255E">
        <w:rPr>
          <w:rFonts w:eastAsia="Calibri"/>
          <w:lang w:val="mn-MN"/>
        </w:rPr>
        <w:t xml:space="preserve"> (цаашид “</w:t>
      </w:r>
      <w:r w:rsidR="00F57A9D" w:rsidRPr="00D6255E">
        <w:rPr>
          <w:rFonts w:eastAsia="Calibri"/>
          <w:lang w:val="mn-MN"/>
        </w:rPr>
        <w:t>гүйцэтгэгч</w:t>
      </w:r>
      <w:r w:rsidRPr="00D6255E">
        <w:rPr>
          <w:rFonts w:eastAsia="Calibri"/>
          <w:lang w:val="mn-MN"/>
        </w:rPr>
        <w:t>” гэх) нь</w:t>
      </w:r>
      <w:r w:rsidR="00621005" w:rsidRPr="00D6255E">
        <w:rPr>
          <w:rFonts w:eastAsia="Calibri"/>
          <w:lang w:val="mn-MN"/>
        </w:rPr>
        <w:t xml:space="preserve"> ерөнхий гэрээний тендер шалгаруулалтад</w:t>
      </w:r>
      <w:r w:rsidRPr="00D6255E">
        <w:rPr>
          <w:rFonts w:eastAsia="Calibri"/>
          <w:lang w:val="mn-MN"/>
        </w:rPr>
        <w:t xml:space="preserve"> </w:t>
      </w:r>
      <w:r w:rsidR="00F57A9D" w:rsidRPr="00D6255E">
        <w:rPr>
          <w:rFonts w:eastAsia="Calibri"/>
          <w:lang w:val="mn-MN"/>
        </w:rPr>
        <w:t xml:space="preserve">гүйцэтгэгчийн </w:t>
      </w:r>
      <w:r w:rsidRPr="00D6255E">
        <w:rPr>
          <w:rFonts w:eastAsia="Calibri"/>
          <w:lang w:val="mn-MN"/>
        </w:rPr>
        <w:t>ирүүлсэн тендерийг хүлээн зөвшөөрч</w:t>
      </w:r>
      <w:r w:rsidR="00621005" w:rsidRPr="00D6255E">
        <w:rPr>
          <w:rFonts w:eastAsia="Calibri"/>
          <w:lang w:val="mn-MN"/>
        </w:rPr>
        <w:t xml:space="preserve">, </w:t>
      </w:r>
      <w:r w:rsidRPr="00D6255E">
        <w:rPr>
          <w:rFonts w:eastAsia="Calibri"/>
          <w:lang w:val="mn-MN"/>
        </w:rPr>
        <w:t>энэ гэрээг дараах нөхцөлөөр байгуулав.</w:t>
      </w:r>
    </w:p>
    <w:p w14:paraId="31754B95" w14:textId="77777777" w:rsidR="00A05082" w:rsidRPr="00D6255E" w:rsidRDefault="00A05082" w:rsidP="00621005">
      <w:pPr>
        <w:spacing w:after="0" w:line="240" w:lineRule="auto"/>
        <w:ind w:right="36"/>
        <w:contextualSpacing/>
        <w:jc w:val="both"/>
        <w:rPr>
          <w:rFonts w:eastAsia="Calibri"/>
          <w:lang w:val="mn-MN"/>
        </w:rPr>
      </w:pPr>
    </w:p>
    <w:p w14:paraId="423DC556" w14:textId="7C16071A" w:rsidR="007F4D47" w:rsidRPr="00D6255E" w:rsidRDefault="00F57A9D" w:rsidP="003641B1">
      <w:pPr>
        <w:pStyle w:val="ListParagraph"/>
        <w:numPr>
          <w:ilvl w:val="0"/>
          <w:numId w:val="9"/>
        </w:numPr>
        <w:spacing w:after="0" w:line="240" w:lineRule="auto"/>
        <w:ind w:right="36"/>
        <w:jc w:val="both"/>
        <w:rPr>
          <w:lang w:val="mn-MN"/>
        </w:rPr>
      </w:pPr>
      <w:r w:rsidRPr="00D6255E">
        <w:rPr>
          <w:lang w:val="mn-MN"/>
        </w:rPr>
        <w:t>Энэ</w:t>
      </w:r>
      <w:r w:rsidR="00A05082" w:rsidRPr="00D6255E">
        <w:rPr>
          <w:lang w:val="mn-MN"/>
        </w:rPr>
        <w:t xml:space="preserve"> гэрээ</w:t>
      </w:r>
      <w:r w:rsidRPr="00D6255E">
        <w:rPr>
          <w:lang w:val="mn-MN"/>
        </w:rPr>
        <w:t>гээр гүйцэтгэгчийн гүйцэтгэх бараа, эсхүл үйлчилгээ</w:t>
      </w:r>
      <w:r w:rsidR="007F4D47" w:rsidRPr="00D6255E">
        <w:rPr>
          <w:lang w:val="mn-MN"/>
        </w:rPr>
        <w:t xml:space="preserve"> (цаашид “гэрээний зүйл” гэх)-</w:t>
      </w:r>
      <w:r w:rsidRPr="00D6255E">
        <w:rPr>
          <w:lang w:val="mn-MN"/>
        </w:rPr>
        <w:t>г цахим дэлгүүрт бүртгэж, гэрээний хүчинтэй байх хугацаанд цахим дэлгүүрт байршуулах,</w:t>
      </w:r>
      <w:r w:rsidR="007F4D47" w:rsidRPr="00D6255E">
        <w:rPr>
          <w:lang w:val="mn-MN"/>
        </w:rPr>
        <w:t xml:space="preserve"> ерөнхий гэрээний гүйцэтгэлтэй холбоотой харилцааг зохицуулна. </w:t>
      </w:r>
    </w:p>
    <w:p w14:paraId="405BD927" w14:textId="77777777" w:rsidR="007F4D47" w:rsidRPr="00D6255E" w:rsidRDefault="007F4D47" w:rsidP="00621005">
      <w:pPr>
        <w:spacing w:after="0" w:line="240" w:lineRule="auto"/>
        <w:ind w:right="36" w:firstLine="709"/>
        <w:contextualSpacing/>
        <w:jc w:val="both"/>
        <w:rPr>
          <w:lang w:val="mn-MN"/>
        </w:rPr>
      </w:pPr>
    </w:p>
    <w:p w14:paraId="2C8C6DCF" w14:textId="6609695B" w:rsidR="00A05082" w:rsidRPr="00D6255E" w:rsidRDefault="00A05082" w:rsidP="003641B1">
      <w:pPr>
        <w:pStyle w:val="ListParagraph"/>
        <w:numPr>
          <w:ilvl w:val="0"/>
          <w:numId w:val="9"/>
        </w:numPr>
        <w:spacing w:after="0" w:line="240" w:lineRule="auto"/>
        <w:jc w:val="both"/>
        <w:rPr>
          <w:lang w:val="mn-MN"/>
        </w:rPr>
      </w:pPr>
      <w:r w:rsidRPr="00D6255E">
        <w:rPr>
          <w:rFonts w:eastAsia="Calibri"/>
          <w:lang w:val="mn-MN"/>
        </w:rPr>
        <w:t xml:space="preserve">Энэ гэрээний дагуу </w:t>
      </w:r>
      <w:r w:rsidR="007F4D47" w:rsidRPr="00D6255E">
        <w:rPr>
          <w:rFonts w:eastAsia="Calibri"/>
          <w:lang w:val="mn-MN"/>
        </w:rPr>
        <w:t xml:space="preserve">гүйцэтгэх гэрээний зүйлийн нэгж үнэ </w:t>
      </w:r>
      <w:r w:rsidRPr="00D6255E">
        <w:rPr>
          <w:rFonts w:eastAsia="Calibri"/>
          <w:b/>
          <w:bCs/>
          <w:i/>
          <w:lang w:val="mn-MN"/>
        </w:rPr>
        <w:t>[</w:t>
      </w:r>
      <w:r w:rsidRPr="00D6255E">
        <w:rPr>
          <w:rFonts w:eastAsia="Calibri"/>
          <w:b/>
          <w:bCs/>
          <w:i/>
          <w:iCs/>
          <w:lang w:val="mn-MN"/>
        </w:rPr>
        <w:t>гэрээ байгуулах эрх олгох мэдэгдэлд заасан үнийн дүнг тоогоор болон үсгээр бичих</w:t>
      </w:r>
      <w:r w:rsidRPr="00D6255E">
        <w:rPr>
          <w:rFonts w:eastAsia="Calibri"/>
          <w:b/>
          <w:bCs/>
          <w:i/>
          <w:lang w:val="mn-MN"/>
        </w:rPr>
        <w:t>]</w:t>
      </w:r>
      <w:r w:rsidRPr="00D6255E">
        <w:rPr>
          <w:rFonts w:eastAsia="Calibri"/>
          <w:b/>
          <w:bCs/>
          <w:lang w:val="mn-MN"/>
        </w:rPr>
        <w:t xml:space="preserve"> </w:t>
      </w:r>
      <w:r w:rsidRPr="00D6255E">
        <w:rPr>
          <w:rFonts w:eastAsia="Calibri"/>
          <w:lang w:val="mn-MN"/>
        </w:rPr>
        <w:t xml:space="preserve">төгрөг (цаашид “гэрээний үнэ” гэх) байна. </w:t>
      </w:r>
      <w:r w:rsidR="007F4D47" w:rsidRPr="00D6255E">
        <w:rPr>
          <w:rFonts w:eastAsia="Calibri"/>
          <w:lang w:val="mn-MN"/>
        </w:rPr>
        <w:t>Гэрээний зүйлийг цахим дэлгүүрт гэрээний үнээр байршуулна.</w:t>
      </w:r>
    </w:p>
    <w:p w14:paraId="225D6216" w14:textId="77777777" w:rsidR="00A05082" w:rsidRPr="00D6255E" w:rsidRDefault="00A05082" w:rsidP="00621005">
      <w:pPr>
        <w:pStyle w:val="ListParagraph"/>
        <w:spacing w:after="0" w:line="240" w:lineRule="auto"/>
        <w:ind w:left="1069"/>
        <w:jc w:val="both"/>
        <w:rPr>
          <w:lang w:val="mn-MN"/>
        </w:rPr>
      </w:pPr>
    </w:p>
    <w:p w14:paraId="284667CE" w14:textId="6F14DF7D" w:rsidR="00553EEA" w:rsidRPr="00D6255E" w:rsidRDefault="00553EEA" w:rsidP="003641B1">
      <w:pPr>
        <w:pStyle w:val="ListParagraph"/>
        <w:numPr>
          <w:ilvl w:val="0"/>
          <w:numId w:val="9"/>
        </w:numPr>
        <w:spacing w:after="0" w:line="240" w:lineRule="auto"/>
        <w:ind w:right="36"/>
        <w:jc w:val="both"/>
        <w:rPr>
          <w:rFonts w:eastAsia="Calibri"/>
          <w:lang w:val="mn-MN"/>
        </w:rPr>
      </w:pPr>
      <w:r w:rsidRPr="00D6255E">
        <w:rPr>
          <w:rFonts w:eastAsia="Calibri"/>
          <w:lang w:val="mn-MN"/>
        </w:rPr>
        <w:t xml:space="preserve">Гэрээний зүйл цахим дэлгүүрт </w:t>
      </w:r>
      <w:r w:rsidR="00503C4B" w:rsidRPr="00D6255E">
        <w:rPr>
          <w:rFonts w:eastAsia="Calibri"/>
          <w:lang w:val="mn-MN"/>
        </w:rPr>
        <w:t>бүртгэгдсэнээс</w:t>
      </w:r>
      <w:r w:rsidRPr="00D6255E">
        <w:rPr>
          <w:rFonts w:eastAsia="Calibri"/>
          <w:lang w:val="mn-MN"/>
        </w:rPr>
        <w:t xml:space="preserve"> хойш нэг жилийн хугацаанд гэрээний үнэ өөрчлөгдөхгүй, тогтмол байна. </w:t>
      </w:r>
    </w:p>
    <w:p w14:paraId="3009009C" w14:textId="77777777" w:rsidR="00553EEA" w:rsidRPr="00D6255E" w:rsidRDefault="00553EEA" w:rsidP="00553EEA">
      <w:pPr>
        <w:pStyle w:val="ListParagraph"/>
        <w:rPr>
          <w:rFonts w:eastAsia="Calibri"/>
          <w:lang w:val="mn-MN"/>
        </w:rPr>
      </w:pPr>
    </w:p>
    <w:p w14:paraId="7388AF32" w14:textId="62E93941" w:rsidR="00A05082" w:rsidRPr="00D6255E" w:rsidRDefault="007F4D47" w:rsidP="003641B1">
      <w:pPr>
        <w:pStyle w:val="ListParagraph"/>
        <w:numPr>
          <w:ilvl w:val="0"/>
          <w:numId w:val="9"/>
        </w:numPr>
        <w:spacing w:after="0" w:line="240" w:lineRule="auto"/>
        <w:ind w:right="36"/>
        <w:jc w:val="both"/>
        <w:rPr>
          <w:rFonts w:eastAsia="Calibri"/>
          <w:lang w:val="mn-MN"/>
        </w:rPr>
      </w:pPr>
      <w:r w:rsidRPr="00D6255E">
        <w:rPr>
          <w:rFonts w:eastAsia="Calibri"/>
          <w:lang w:val="mn-MN"/>
        </w:rPr>
        <w:t>Гэрээний хүчинтэй байх хугацаа</w:t>
      </w:r>
      <w:r w:rsidR="00716551" w:rsidRPr="00D6255E">
        <w:rPr>
          <w:rFonts w:eastAsia="Calibri"/>
          <w:lang w:val="mn-MN"/>
        </w:rPr>
        <w:t xml:space="preserve">: ... оны ... </w:t>
      </w:r>
      <w:r w:rsidR="00621005" w:rsidRPr="00D6255E">
        <w:rPr>
          <w:rFonts w:eastAsia="Calibri"/>
          <w:lang w:val="mn-MN"/>
        </w:rPr>
        <w:t xml:space="preserve">дугаар </w:t>
      </w:r>
      <w:r w:rsidR="00716551" w:rsidRPr="00D6255E">
        <w:rPr>
          <w:rFonts w:eastAsia="Calibri"/>
          <w:lang w:val="mn-MN"/>
        </w:rPr>
        <w:t xml:space="preserve">сарын ...-ны өдрөөс ... оны ... </w:t>
      </w:r>
      <w:r w:rsidR="00621005" w:rsidRPr="00D6255E">
        <w:rPr>
          <w:rFonts w:eastAsia="Calibri"/>
          <w:lang w:val="mn-MN"/>
        </w:rPr>
        <w:t xml:space="preserve">дугаар </w:t>
      </w:r>
      <w:r w:rsidR="00716551" w:rsidRPr="00D6255E">
        <w:rPr>
          <w:rFonts w:eastAsia="Calibri"/>
          <w:lang w:val="mn-MN"/>
        </w:rPr>
        <w:t>сарын ...-ны өдөр хүртэл ...</w:t>
      </w:r>
      <w:r w:rsidR="00621005" w:rsidRPr="00D6255E">
        <w:rPr>
          <w:rFonts w:eastAsia="Calibri"/>
          <w:lang w:val="mn-MN"/>
        </w:rPr>
        <w:t xml:space="preserve"> </w:t>
      </w:r>
      <w:r w:rsidR="00716551" w:rsidRPr="00D6255E">
        <w:rPr>
          <w:rFonts w:eastAsia="Calibri"/>
          <w:lang w:val="mn-MN"/>
        </w:rPr>
        <w:t>жилийн хугацаатай байна.</w:t>
      </w:r>
      <w:r w:rsidRPr="00D6255E">
        <w:rPr>
          <w:rFonts w:eastAsia="Calibri"/>
          <w:b/>
          <w:bCs/>
          <w:i/>
          <w:iCs/>
          <w:lang w:val="mn-MN"/>
        </w:rPr>
        <w:t>[</w:t>
      </w:r>
      <w:r w:rsidR="00716551" w:rsidRPr="00D6255E">
        <w:rPr>
          <w:rFonts w:eastAsia="Calibri"/>
          <w:b/>
          <w:bCs/>
          <w:i/>
          <w:iCs/>
          <w:lang w:val="mn-MN"/>
        </w:rPr>
        <w:t>хүчинтэй байх хугацааг бичих</w:t>
      </w:r>
      <w:r w:rsidRPr="00D6255E">
        <w:rPr>
          <w:rFonts w:eastAsia="Calibri"/>
          <w:b/>
          <w:bCs/>
          <w:i/>
          <w:iCs/>
          <w:lang w:val="mn-MN"/>
        </w:rPr>
        <w:t>]</w:t>
      </w:r>
    </w:p>
    <w:p w14:paraId="5DB5FCC2" w14:textId="77777777" w:rsidR="00A05082" w:rsidRPr="00D6255E" w:rsidRDefault="00A05082" w:rsidP="00621005">
      <w:pPr>
        <w:spacing w:after="0" w:line="240" w:lineRule="auto"/>
        <w:ind w:right="36"/>
        <w:contextualSpacing/>
        <w:jc w:val="both"/>
        <w:rPr>
          <w:rFonts w:eastAsia="Calibri"/>
          <w:lang w:val="mn-MN"/>
        </w:rPr>
      </w:pPr>
    </w:p>
    <w:p w14:paraId="5CC537AD" w14:textId="53BD3C86" w:rsidR="00716551" w:rsidRPr="00D6255E" w:rsidRDefault="00716551" w:rsidP="003641B1">
      <w:pPr>
        <w:pStyle w:val="ListParagraph"/>
        <w:numPr>
          <w:ilvl w:val="0"/>
          <w:numId w:val="9"/>
        </w:numPr>
        <w:spacing w:after="0" w:line="240" w:lineRule="auto"/>
        <w:jc w:val="both"/>
        <w:rPr>
          <w:rFonts w:eastAsia="Calibri"/>
          <w:lang w:val="mn-MN"/>
        </w:rPr>
      </w:pPr>
      <w:r w:rsidRPr="00D6255E">
        <w:rPr>
          <w:rFonts w:eastAsia="Calibri"/>
          <w:lang w:val="mn-MN"/>
        </w:rPr>
        <w:t xml:space="preserve">Ерөнхий гэрээний аргын хоёрдугаар үе шатанд захиалагчаас цахим дэлгүүрт ирүүлсэн захиалгын </w:t>
      </w:r>
      <w:r w:rsidR="00B62648" w:rsidRPr="00D6255E">
        <w:rPr>
          <w:rFonts w:eastAsia="Calibri"/>
          <w:lang w:val="mn-MN"/>
        </w:rPr>
        <w:t>хуудасны</w:t>
      </w:r>
      <w:r w:rsidRPr="00D6255E">
        <w:rPr>
          <w:rFonts w:eastAsia="Calibri"/>
          <w:lang w:val="mn-MN"/>
        </w:rPr>
        <w:t xml:space="preserve"> дагуу гэрээний зүйлийг гүйцэтгэхээр шалгарсан тохиолдолд гүйцэтгэгч ерөнхий гэрээний дагуу худалдан авах гэрээг захиалагчтай цахим системээр байгуулна.</w:t>
      </w:r>
    </w:p>
    <w:p w14:paraId="5B7BD879" w14:textId="77777777" w:rsidR="00716551" w:rsidRPr="00D6255E" w:rsidRDefault="00716551" w:rsidP="00621005">
      <w:pPr>
        <w:pStyle w:val="ListParagraph"/>
        <w:spacing w:after="0" w:line="240" w:lineRule="auto"/>
        <w:rPr>
          <w:rFonts w:eastAsia="Calibri"/>
          <w:lang w:val="mn-MN"/>
        </w:rPr>
      </w:pPr>
    </w:p>
    <w:p w14:paraId="29AE9863" w14:textId="003D03E9" w:rsidR="00A05082" w:rsidRPr="00D6255E" w:rsidRDefault="00A05082" w:rsidP="003641B1">
      <w:pPr>
        <w:pStyle w:val="ListParagraph"/>
        <w:numPr>
          <w:ilvl w:val="0"/>
          <w:numId w:val="9"/>
        </w:numPr>
        <w:spacing w:after="0" w:line="240" w:lineRule="auto"/>
        <w:ind w:right="36"/>
        <w:jc w:val="both"/>
        <w:rPr>
          <w:rFonts w:eastAsia="Calibri"/>
          <w:lang w:val="mn-MN"/>
        </w:rPr>
      </w:pPr>
      <w:r w:rsidRPr="00D6255E">
        <w:rPr>
          <w:rFonts w:eastAsia="Calibri"/>
          <w:lang w:val="mn-MN"/>
        </w:rPr>
        <w:t>До</w:t>
      </w:r>
      <w:r w:rsidR="00716551" w:rsidRPr="00D6255E">
        <w:rPr>
          <w:rFonts w:eastAsia="Calibri"/>
          <w:lang w:val="mn-MN"/>
        </w:rPr>
        <w:t>о</w:t>
      </w:r>
      <w:r w:rsidRPr="00D6255E">
        <w:rPr>
          <w:rFonts w:eastAsia="Calibri"/>
          <w:lang w:val="mn-MN"/>
        </w:rPr>
        <w:t xml:space="preserve">р дурдсан баримт бичиг </w:t>
      </w:r>
      <w:r w:rsidR="00A9672A" w:rsidRPr="00D6255E">
        <w:rPr>
          <w:rFonts w:eastAsia="Calibri"/>
          <w:lang w:val="mn-MN"/>
        </w:rPr>
        <w:t xml:space="preserve">(цаашид “гэрээний баримт бичиг” гэх) </w:t>
      </w:r>
      <w:r w:rsidRPr="00D6255E">
        <w:rPr>
          <w:rFonts w:eastAsia="Calibri"/>
          <w:lang w:val="mn-MN"/>
        </w:rPr>
        <w:t xml:space="preserve">гэрээний хэсэг </w:t>
      </w:r>
      <w:r w:rsidR="00A9672A" w:rsidRPr="00D6255E">
        <w:rPr>
          <w:rFonts w:eastAsia="Calibri"/>
          <w:lang w:val="mn-MN"/>
        </w:rPr>
        <w:t>байна</w:t>
      </w:r>
      <w:r w:rsidRPr="00D6255E">
        <w:rPr>
          <w:rFonts w:eastAsia="Calibri"/>
          <w:lang w:val="mn-MN"/>
        </w:rPr>
        <w:t>. Үүнд:</w:t>
      </w:r>
    </w:p>
    <w:p w14:paraId="2A18D5BF" w14:textId="77777777" w:rsidR="00A05082" w:rsidRPr="00D6255E" w:rsidRDefault="00A05082" w:rsidP="003641B1">
      <w:pPr>
        <w:pStyle w:val="ListParagraph"/>
        <w:numPr>
          <w:ilvl w:val="1"/>
          <w:numId w:val="9"/>
        </w:numPr>
        <w:tabs>
          <w:tab w:val="left" w:pos="1309"/>
        </w:tabs>
        <w:spacing w:after="0" w:line="240" w:lineRule="auto"/>
        <w:ind w:right="36"/>
        <w:jc w:val="both"/>
        <w:rPr>
          <w:rFonts w:eastAsia="Calibri"/>
          <w:lang w:val="mn-MN"/>
        </w:rPr>
      </w:pPr>
      <w:r w:rsidRPr="00D6255E">
        <w:rPr>
          <w:rFonts w:eastAsia="Calibri"/>
          <w:lang w:val="mn-MN"/>
        </w:rPr>
        <w:t>Гэрээ байгуулах эрх олгох тухай мэдэгдэл;</w:t>
      </w:r>
    </w:p>
    <w:p w14:paraId="15CCDAAE" w14:textId="3ADA06A2" w:rsidR="00A05082" w:rsidRPr="00D6255E" w:rsidRDefault="00716551" w:rsidP="003641B1">
      <w:pPr>
        <w:pStyle w:val="ListParagraph"/>
        <w:numPr>
          <w:ilvl w:val="1"/>
          <w:numId w:val="9"/>
        </w:numPr>
        <w:tabs>
          <w:tab w:val="left" w:pos="1309"/>
        </w:tabs>
        <w:spacing w:after="0" w:line="240" w:lineRule="auto"/>
        <w:ind w:right="36"/>
        <w:jc w:val="both"/>
        <w:rPr>
          <w:rFonts w:eastAsia="Calibri"/>
          <w:lang w:val="mn-MN"/>
        </w:rPr>
      </w:pPr>
      <w:r w:rsidRPr="00D6255E">
        <w:rPr>
          <w:rFonts w:eastAsia="Calibri"/>
          <w:lang w:val="mn-MN"/>
        </w:rPr>
        <w:t xml:space="preserve">Гүйцэтгэгчийн </w:t>
      </w:r>
      <w:r w:rsidR="00A05082" w:rsidRPr="00D6255E">
        <w:rPr>
          <w:rFonts w:eastAsia="Calibri"/>
          <w:lang w:val="mn-MN"/>
        </w:rPr>
        <w:t>тендер илгээсэн маягт;</w:t>
      </w:r>
    </w:p>
    <w:p w14:paraId="6EEDF3F7" w14:textId="77777777" w:rsidR="00A05082" w:rsidRPr="00D6255E" w:rsidRDefault="00A05082" w:rsidP="003641B1">
      <w:pPr>
        <w:pStyle w:val="ListParagraph"/>
        <w:numPr>
          <w:ilvl w:val="1"/>
          <w:numId w:val="9"/>
        </w:numPr>
        <w:tabs>
          <w:tab w:val="left" w:pos="1309"/>
        </w:tabs>
        <w:spacing w:after="0" w:line="240" w:lineRule="auto"/>
        <w:ind w:right="36"/>
        <w:jc w:val="both"/>
        <w:rPr>
          <w:rFonts w:eastAsia="Calibri"/>
          <w:lang w:val="mn-MN"/>
        </w:rPr>
      </w:pPr>
      <w:r w:rsidRPr="00D6255E">
        <w:rPr>
          <w:rFonts w:eastAsia="Calibri"/>
          <w:lang w:val="mn-MN"/>
        </w:rPr>
        <w:t>Гэрээний тусгай нөхцөл;</w:t>
      </w:r>
    </w:p>
    <w:p w14:paraId="39B531C2" w14:textId="77777777" w:rsidR="00A05082" w:rsidRPr="00D6255E" w:rsidRDefault="00A05082" w:rsidP="003641B1">
      <w:pPr>
        <w:pStyle w:val="ListParagraph"/>
        <w:numPr>
          <w:ilvl w:val="1"/>
          <w:numId w:val="9"/>
        </w:numPr>
        <w:tabs>
          <w:tab w:val="left" w:pos="1309"/>
        </w:tabs>
        <w:spacing w:after="0" w:line="240" w:lineRule="auto"/>
        <w:ind w:right="36"/>
        <w:jc w:val="both"/>
        <w:rPr>
          <w:rFonts w:eastAsia="Calibri"/>
          <w:lang w:val="mn-MN"/>
        </w:rPr>
      </w:pPr>
      <w:r w:rsidRPr="00D6255E">
        <w:rPr>
          <w:rFonts w:eastAsia="Calibri"/>
          <w:lang w:val="mn-MN"/>
        </w:rPr>
        <w:t>Гэрээний ерөнхий нөхцөл;</w:t>
      </w:r>
    </w:p>
    <w:p w14:paraId="7742B005" w14:textId="3896A40B" w:rsidR="00A05082" w:rsidRPr="00D6255E" w:rsidRDefault="00A05082" w:rsidP="003641B1">
      <w:pPr>
        <w:pStyle w:val="ListParagraph"/>
        <w:numPr>
          <w:ilvl w:val="1"/>
          <w:numId w:val="9"/>
        </w:numPr>
        <w:tabs>
          <w:tab w:val="left" w:pos="1309"/>
        </w:tabs>
        <w:spacing w:after="0" w:line="240" w:lineRule="auto"/>
        <w:ind w:right="36"/>
        <w:jc w:val="both"/>
        <w:rPr>
          <w:rFonts w:eastAsia="Calibri"/>
          <w:lang w:val="mn-MN"/>
        </w:rPr>
      </w:pPr>
      <w:r w:rsidRPr="00D6255E">
        <w:rPr>
          <w:rFonts w:eastAsia="Calibri"/>
          <w:lang w:val="mn-MN"/>
        </w:rPr>
        <w:t>Гүйцэтгэлийн баталгаа</w:t>
      </w:r>
      <w:r w:rsidR="00716551" w:rsidRPr="00D6255E">
        <w:rPr>
          <w:rFonts w:eastAsia="Calibri"/>
          <w:lang w:val="mn-MN"/>
        </w:rPr>
        <w:t>ны мэдэгдэл</w:t>
      </w:r>
      <w:r w:rsidRPr="00D6255E">
        <w:rPr>
          <w:rFonts w:eastAsia="Calibri"/>
          <w:lang w:val="mn-MN"/>
        </w:rPr>
        <w:t>;</w:t>
      </w:r>
    </w:p>
    <w:p w14:paraId="2A5C902E" w14:textId="09F1A67E" w:rsidR="00A05082" w:rsidRPr="00D6255E" w:rsidRDefault="00A05082" w:rsidP="003641B1">
      <w:pPr>
        <w:pStyle w:val="ListParagraph"/>
        <w:numPr>
          <w:ilvl w:val="1"/>
          <w:numId w:val="9"/>
        </w:numPr>
        <w:tabs>
          <w:tab w:val="left" w:pos="1309"/>
        </w:tabs>
        <w:spacing w:after="0" w:line="240" w:lineRule="auto"/>
        <w:ind w:right="36"/>
        <w:jc w:val="both"/>
        <w:rPr>
          <w:rFonts w:eastAsia="Calibri"/>
          <w:lang w:val="mn-MN"/>
        </w:rPr>
      </w:pPr>
      <w:r w:rsidRPr="00D6255E">
        <w:rPr>
          <w:rFonts w:eastAsia="Calibri"/>
          <w:lang w:val="mn-MN"/>
        </w:rPr>
        <w:t>Техникийн тодорхойлолт.</w:t>
      </w:r>
    </w:p>
    <w:p w14:paraId="3C1408C8" w14:textId="77777777" w:rsidR="00A05082" w:rsidRPr="00D6255E" w:rsidRDefault="00A05082" w:rsidP="00621005">
      <w:pPr>
        <w:tabs>
          <w:tab w:val="left" w:pos="1309"/>
        </w:tabs>
        <w:spacing w:after="0" w:line="240" w:lineRule="auto"/>
        <w:ind w:right="36"/>
        <w:contextualSpacing/>
        <w:jc w:val="both"/>
        <w:rPr>
          <w:rFonts w:eastAsia="Calibri"/>
          <w:lang w:val="mn-MN"/>
        </w:rPr>
      </w:pPr>
    </w:p>
    <w:p w14:paraId="5E2FD78F" w14:textId="2A3AA3F0" w:rsidR="00716551" w:rsidRPr="00D6255E" w:rsidRDefault="00716551" w:rsidP="003641B1">
      <w:pPr>
        <w:pStyle w:val="ListParagraph"/>
        <w:numPr>
          <w:ilvl w:val="0"/>
          <w:numId w:val="9"/>
        </w:numPr>
        <w:spacing w:after="0" w:line="240" w:lineRule="auto"/>
        <w:rPr>
          <w:rFonts w:eastAsia="Calibri"/>
          <w:lang w:val="mn-MN"/>
        </w:rPr>
      </w:pPr>
      <w:r w:rsidRPr="00D6255E">
        <w:rPr>
          <w:rFonts w:eastAsia="Calibri"/>
          <w:lang w:val="mn-MN"/>
        </w:rPr>
        <w:t>Гэрээнд холбогдох асуудлаар талууд зөвхөн албан бичгээр харилцана.</w:t>
      </w:r>
    </w:p>
    <w:p w14:paraId="4F1FDCEE" w14:textId="77777777" w:rsidR="00716551" w:rsidRPr="00D6255E" w:rsidRDefault="00716551" w:rsidP="00621005">
      <w:pPr>
        <w:pStyle w:val="ListParagraph"/>
        <w:spacing w:after="0" w:line="240" w:lineRule="auto"/>
        <w:ind w:left="1069" w:right="-259"/>
        <w:jc w:val="both"/>
        <w:rPr>
          <w:rFonts w:eastAsia="Calibri"/>
          <w:lang w:val="mn-MN"/>
        </w:rPr>
      </w:pPr>
    </w:p>
    <w:p w14:paraId="67A1B2DA" w14:textId="557A47C3" w:rsidR="00A05082" w:rsidRPr="00D6255E" w:rsidRDefault="00A05082" w:rsidP="003641B1">
      <w:pPr>
        <w:pStyle w:val="ListParagraph"/>
        <w:numPr>
          <w:ilvl w:val="0"/>
          <w:numId w:val="9"/>
        </w:numPr>
        <w:spacing w:after="0" w:line="240" w:lineRule="auto"/>
        <w:ind w:right="-259"/>
        <w:jc w:val="both"/>
        <w:rPr>
          <w:rFonts w:eastAsia="Calibri"/>
          <w:lang w:val="mn-MN"/>
        </w:rPr>
      </w:pPr>
      <w:r w:rsidRPr="00D6255E">
        <w:rPr>
          <w:lang w:val="mn-MN"/>
        </w:rPr>
        <w:t xml:space="preserve">Гэрээний хэрэгжилттэй холбоотой асуудлаар талуудыг дараах эрх бүхий этгээдүүд төлөөлнө. Үүнд: </w:t>
      </w:r>
    </w:p>
    <w:p w14:paraId="41573900" w14:textId="63E44C96" w:rsidR="00A05082" w:rsidRPr="00D6255E" w:rsidRDefault="00716551" w:rsidP="003641B1">
      <w:pPr>
        <w:pStyle w:val="ListParagraph"/>
        <w:numPr>
          <w:ilvl w:val="1"/>
          <w:numId w:val="9"/>
        </w:numPr>
        <w:spacing w:after="0" w:line="240" w:lineRule="auto"/>
        <w:ind w:right="36"/>
        <w:jc w:val="both"/>
        <w:rPr>
          <w:rFonts w:eastAsia="Calibri"/>
          <w:lang w:val="mn-MN"/>
        </w:rPr>
      </w:pPr>
      <w:r w:rsidRPr="00D6255E">
        <w:rPr>
          <w:rFonts w:eastAsia="Calibri"/>
          <w:lang w:val="mn-MN"/>
        </w:rPr>
        <w:t>Мэргэжлийн байгууллагын</w:t>
      </w:r>
      <w:r w:rsidR="00A05082" w:rsidRPr="00D6255E">
        <w:rPr>
          <w:rFonts w:eastAsia="Calibri"/>
          <w:lang w:val="mn-MN"/>
        </w:rPr>
        <w:t xml:space="preserve"> төлөөлөгчийн мэдээлэл </w:t>
      </w:r>
    </w:p>
    <w:p w14:paraId="4A328CBE"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 xml:space="preserve">Эцэг/эх-ийн нэр: </w:t>
      </w:r>
    </w:p>
    <w:p w14:paraId="104E2367"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lastRenderedPageBreak/>
        <w:t>Нэр:</w:t>
      </w:r>
    </w:p>
    <w:p w14:paraId="20B0D9BF"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Албан тушаал:</w:t>
      </w:r>
    </w:p>
    <w:p w14:paraId="3B9E381F"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Ажлын утас:</w:t>
      </w:r>
    </w:p>
    <w:p w14:paraId="3FDBDEE5"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Гар утас:</w:t>
      </w:r>
    </w:p>
    <w:p w14:paraId="7102C4AA"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 xml:space="preserve">Цахим шуудан:  </w:t>
      </w:r>
    </w:p>
    <w:p w14:paraId="123FA6EC" w14:textId="77777777" w:rsidR="00A05082" w:rsidRPr="00D6255E" w:rsidRDefault="00A05082" w:rsidP="00621005">
      <w:pPr>
        <w:spacing w:after="0" w:line="240" w:lineRule="auto"/>
        <w:ind w:left="720"/>
        <w:contextualSpacing/>
        <w:jc w:val="both"/>
        <w:rPr>
          <w:rFonts w:eastAsia="Calibri"/>
          <w:lang w:val="mn-MN"/>
        </w:rPr>
      </w:pPr>
    </w:p>
    <w:p w14:paraId="2EF35446" w14:textId="5E0FB943" w:rsidR="00A05082" w:rsidRPr="00D6255E" w:rsidRDefault="00716551" w:rsidP="003641B1">
      <w:pPr>
        <w:pStyle w:val="ListParagraph"/>
        <w:numPr>
          <w:ilvl w:val="1"/>
          <w:numId w:val="9"/>
        </w:numPr>
        <w:spacing w:after="0" w:line="240" w:lineRule="auto"/>
        <w:ind w:right="36"/>
        <w:jc w:val="both"/>
        <w:rPr>
          <w:rFonts w:eastAsia="Calibri"/>
          <w:lang w:val="mn-MN"/>
        </w:rPr>
      </w:pPr>
      <w:r w:rsidRPr="00D6255E">
        <w:rPr>
          <w:rFonts w:eastAsia="Calibri"/>
          <w:lang w:val="mn-MN"/>
        </w:rPr>
        <w:t>Гүйцэтгэгчийн т</w:t>
      </w:r>
      <w:r w:rsidR="00A05082" w:rsidRPr="00D6255E">
        <w:rPr>
          <w:rFonts w:eastAsia="Calibri"/>
          <w:lang w:val="mn-MN"/>
        </w:rPr>
        <w:t xml:space="preserve">өлөөлөгчийн мэдээлэл </w:t>
      </w:r>
    </w:p>
    <w:p w14:paraId="47F4BF2C"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 xml:space="preserve">Эцэг/эх-ийн нэр: </w:t>
      </w:r>
    </w:p>
    <w:p w14:paraId="1356C83D"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Нэр:</w:t>
      </w:r>
    </w:p>
    <w:p w14:paraId="034C8A0E"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Албан тушаал:</w:t>
      </w:r>
    </w:p>
    <w:p w14:paraId="2A58EFE9"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Ажлын утас:</w:t>
      </w:r>
    </w:p>
    <w:p w14:paraId="30F899A9"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Гар утас:</w:t>
      </w:r>
    </w:p>
    <w:p w14:paraId="4C2BB4F9" w14:textId="77777777" w:rsidR="00A05082" w:rsidRPr="00D6255E" w:rsidRDefault="00A05082" w:rsidP="00621005">
      <w:pPr>
        <w:spacing w:after="0" w:line="240" w:lineRule="auto"/>
        <w:ind w:left="1440" w:firstLine="720"/>
        <w:contextualSpacing/>
        <w:jc w:val="both"/>
        <w:rPr>
          <w:rFonts w:eastAsia="Calibri"/>
          <w:lang w:val="mn-MN"/>
        </w:rPr>
      </w:pPr>
      <w:r w:rsidRPr="00D6255E">
        <w:rPr>
          <w:rFonts w:eastAsia="Calibri"/>
          <w:lang w:val="mn-MN"/>
        </w:rPr>
        <w:t xml:space="preserve">Цахим шуудан:  </w:t>
      </w:r>
    </w:p>
    <w:p w14:paraId="43CA805C" w14:textId="77777777" w:rsidR="00A05082" w:rsidRPr="00D6255E" w:rsidRDefault="00A05082" w:rsidP="00621005">
      <w:pPr>
        <w:spacing w:after="0" w:line="240" w:lineRule="auto"/>
        <w:ind w:left="720"/>
        <w:contextualSpacing/>
        <w:jc w:val="both"/>
        <w:rPr>
          <w:rFonts w:eastAsia="Calibri"/>
          <w:lang w:val="mn-MN"/>
        </w:rPr>
      </w:pPr>
    </w:p>
    <w:p w14:paraId="4AAB2356" w14:textId="77777777" w:rsidR="00A05082" w:rsidRPr="00D6255E" w:rsidRDefault="00A05082" w:rsidP="00621005">
      <w:pPr>
        <w:spacing w:after="0" w:line="240" w:lineRule="auto"/>
        <w:ind w:left="709" w:right="-259"/>
        <w:contextualSpacing/>
        <w:jc w:val="both"/>
        <w:rPr>
          <w:rFonts w:eastAsia="Calibri"/>
          <w:lang w:val="mn-MN"/>
        </w:rPr>
      </w:pPr>
    </w:p>
    <w:p w14:paraId="227772E2" w14:textId="77777777" w:rsidR="00A05082" w:rsidRPr="00D6255E" w:rsidRDefault="00A05082" w:rsidP="00621005">
      <w:pPr>
        <w:spacing w:after="0" w:line="240" w:lineRule="auto"/>
        <w:ind w:right="-259"/>
        <w:contextualSpacing/>
        <w:jc w:val="both"/>
        <w:rPr>
          <w:rFonts w:eastAsia="Calibri"/>
          <w:lang w:val="mn-MN"/>
        </w:rPr>
      </w:pPr>
      <w:r w:rsidRPr="00D6255E">
        <w:rPr>
          <w:rFonts w:eastAsia="Calibri"/>
          <w:lang w:val="mn-MN"/>
        </w:rPr>
        <w:t xml:space="preserve"> </w:t>
      </w:r>
    </w:p>
    <w:tbl>
      <w:tblPr>
        <w:tblW w:w="0" w:type="auto"/>
        <w:tblLayout w:type="fixed"/>
        <w:tblLook w:val="04A0" w:firstRow="1" w:lastRow="0" w:firstColumn="1" w:lastColumn="0" w:noHBand="0" w:noVBand="1"/>
      </w:tblPr>
      <w:tblGrid>
        <w:gridCol w:w="4476"/>
        <w:gridCol w:w="236"/>
        <w:gridCol w:w="4444"/>
      </w:tblGrid>
      <w:tr w:rsidR="00A05082" w:rsidRPr="00D6255E" w14:paraId="251D3E14" w14:textId="77777777" w:rsidTr="002E3F66">
        <w:tc>
          <w:tcPr>
            <w:tcW w:w="4476" w:type="dxa"/>
          </w:tcPr>
          <w:p w14:paraId="5B7F1D5E" w14:textId="188062A3" w:rsidR="00A05082" w:rsidRPr="00D6255E" w:rsidRDefault="00621005" w:rsidP="00621005">
            <w:pPr>
              <w:spacing w:after="0" w:line="240" w:lineRule="auto"/>
              <w:contextualSpacing/>
              <w:jc w:val="both"/>
              <w:rPr>
                <w:lang w:val="mn-MN"/>
              </w:rPr>
            </w:pPr>
            <w:r w:rsidRPr="00D6255E">
              <w:rPr>
                <w:lang w:val="mn-MN"/>
              </w:rPr>
              <w:t>МЭРГЭЖЛИЙН БАЙГУУЛЛАГЫГ</w:t>
            </w:r>
            <w:r w:rsidR="00A05082" w:rsidRPr="00D6255E">
              <w:rPr>
                <w:lang w:val="mn-MN"/>
              </w:rPr>
              <w:t xml:space="preserve"> ТӨЛӨӨЛЖ:</w:t>
            </w:r>
          </w:p>
          <w:p w14:paraId="3696941D" w14:textId="77777777" w:rsidR="00A05082" w:rsidRPr="00D6255E" w:rsidRDefault="00A05082" w:rsidP="00621005">
            <w:pPr>
              <w:spacing w:after="0" w:line="240" w:lineRule="auto"/>
              <w:contextualSpacing/>
              <w:jc w:val="both"/>
              <w:rPr>
                <w:rFonts w:eastAsia="Calibri"/>
                <w:lang w:val="mn-MN"/>
              </w:rPr>
            </w:pPr>
          </w:p>
          <w:p w14:paraId="49BCE4C4" w14:textId="77777777" w:rsidR="00A05082" w:rsidRPr="00D6255E" w:rsidRDefault="00A05082" w:rsidP="00621005">
            <w:pPr>
              <w:spacing w:after="0" w:line="240" w:lineRule="auto"/>
              <w:contextualSpacing/>
              <w:jc w:val="both"/>
              <w:rPr>
                <w:rFonts w:eastAsia="Calibri"/>
                <w:lang w:val="mn-MN"/>
              </w:rPr>
            </w:pPr>
            <w:r w:rsidRPr="00D6255E">
              <w:rPr>
                <w:rFonts w:eastAsia="Calibri"/>
                <w:lang w:val="mn-MN"/>
              </w:rPr>
              <w:t>[Албан тушаал, нэр]</w:t>
            </w:r>
          </w:p>
          <w:p w14:paraId="6EA110F0" w14:textId="77777777" w:rsidR="00A05082" w:rsidRPr="00D6255E" w:rsidRDefault="00A05082" w:rsidP="00621005">
            <w:pPr>
              <w:spacing w:after="0" w:line="240" w:lineRule="auto"/>
              <w:contextualSpacing/>
              <w:jc w:val="both"/>
              <w:rPr>
                <w:rFonts w:eastAsia="Calibri"/>
                <w:lang w:val="mn-MN"/>
              </w:rPr>
            </w:pPr>
            <w:r w:rsidRPr="00D6255E">
              <w:rPr>
                <w:rFonts w:eastAsia="Calibri"/>
                <w:lang w:val="mn-MN"/>
              </w:rPr>
              <w:t>[Гарын үсэг]______________</w:t>
            </w:r>
          </w:p>
          <w:p w14:paraId="3413A9F2" w14:textId="77777777" w:rsidR="00A05082" w:rsidRPr="00D6255E" w:rsidRDefault="00A05082" w:rsidP="00621005">
            <w:pPr>
              <w:spacing w:after="0" w:line="240" w:lineRule="auto"/>
              <w:contextualSpacing/>
              <w:jc w:val="both"/>
              <w:rPr>
                <w:rFonts w:eastAsia="Calibri"/>
                <w:lang w:val="mn-MN"/>
              </w:rPr>
            </w:pPr>
          </w:p>
          <w:p w14:paraId="716B6BF9" w14:textId="77777777" w:rsidR="00A05082" w:rsidRPr="00D6255E" w:rsidRDefault="00A05082" w:rsidP="00621005">
            <w:pPr>
              <w:spacing w:after="0" w:line="240" w:lineRule="auto"/>
              <w:contextualSpacing/>
              <w:jc w:val="both"/>
              <w:rPr>
                <w:rFonts w:eastAsia="Calibri"/>
                <w:lang w:val="mn-MN"/>
              </w:rPr>
            </w:pPr>
          </w:p>
          <w:p w14:paraId="411A1F1A" w14:textId="77777777" w:rsidR="00A05082" w:rsidRPr="00D6255E" w:rsidRDefault="00A05082" w:rsidP="00621005">
            <w:pPr>
              <w:spacing w:after="0" w:line="240" w:lineRule="auto"/>
              <w:contextualSpacing/>
              <w:jc w:val="both"/>
              <w:rPr>
                <w:rFonts w:eastAsia="Calibri"/>
                <w:lang w:val="mn-MN"/>
              </w:rPr>
            </w:pPr>
          </w:p>
          <w:p w14:paraId="2227F4CD" w14:textId="77777777" w:rsidR="00A05082" w:rsidRPr="00D6255E" w:rsidRDefault="00A05082" w:rsidP="00621005">
            <w:pPr>
              <w:spacing w:after="0" w:line="240" w:lineRule="auto"/>
              <w:contextualSpacing/>
              <w:jc w:val="both"/>
              <w:rPr>
                <w:rFonts w:eastAsia="Calibri"/>
                <w:lang w:val="mn-MN"/>
              </w:rPr>
            </w:pPr>
          </w:p>
        </w:tc>
        <w:tc>
          <w:tcPr>
            <w:tcW w:w="236" w:type="dxa"/>
          </w:tcPr>
          <w:p w14:paraId="71E71378" w14:textId="77777777" w:rsidR="00A05082" w:rsidRPr="00D6255E" w:rsidRDefault="00A05082" w:rsidP="00621005">
            <w:pPr>
              <w:spacing w:after="0" w:line="240" w:lineRule="auto"/>
              <w:contextualSpacing/>
              <w:jc w:val="both"/>
              <w:rPr>
                <w:rFonts w:eastAsia="Calibri"/>
                <w:lang w:val="mn-MN"/>
              </w:rPr>
            </w:pPr>
          </w:p>
        </w:tc>
        <w:tc>
          <w:tcPr>
            <w:tcW w:w="4444" w:type="dxa"/>
          </w:tcPr>
          <w:p w14:paraId="48E2C8DF" w14:textId="245AA2D4" w:rsidR="00A05082" w:rsidRPr="00D6255E" w:rsidRDefault="00621005" w:rsidP="00621005">
            <w:pPr>
              <w:spacing w:after="0" w:line="240" w:lineRule="auto"/>
              <w:contextualSpacing/>
              <w:jc w:val="both"/>
              <w:rPr>
                <w:lang w:val="mn-MN"/>
              </w:rPr>
            </w:pPr>
            <w:r w:rsidRPr="00D6255E">
              <w:rPr>
                <w:lang w:val="mn-MN"/>
              </w:rPr>
              <w:t xml:space="preserve">ГҮЙЦЭТГЭГЧИЙГ </w:t>
            </w:r>
            <w:r w:rsidR="00A05082" w:rsidRPr="00D6255E">
              <w:rPr>
                <w:lang w:val="mn-MN"/>
              </w:rPr>
              <w:t>ТӨЛӨӨЛЖ:</w:t>
            </w:r>
          </w:p>
          <w:p w14:paraId="3F40EA9A" w14:textId="77777777" w:rsidR="00A05082" w:rsidRPr="00D6255E" w:rsidRDefault="00A05082" w:rsidP="00621005">
            <w:pPr>
              <w:spacing w:after="0" w:line="240" w:lineRule="auto"/>
              <w:contextualSpacing/>
              <w:jc w:val="both"/>
              <w:rPr>
                <w:rFonts w:eastAsia="Calibri"/>
                <w:lang w:val="mn-MN"/>
              </w:rPr>
            </w:pPr>
          </w:p>
          <w:p w14:paraId="3874FCBF" w14:textId="77777777" w:rsidR="00A05082" w:rsidRPr="00D6255E" w:rsidRDefault="00A05082" w:rsidP="00621005">
            <w:pPr>
              <w:spacing w:after="0" w:line="240" w:lineRule="auto"/>
              <w:contextualSpacing/>
              <w:jc w:val="both"/>
              <w:rPr>
                <w:rFonts w:eastAsia="Calibri"/>
                <w:lang w:val="mn-MN"/>
              </w:rPr>
            </w:pPr>
            <w:r w:rsidRPr="00D6255E">
              <w:rPr>
                <w:rFonts w:eastAsia="Calibri"/>
                <w:lang w:val="mn-MN"/>
              </w:rPr>
              <w:t xml:space="preserve">                  [Албан тушаал, нэр]</w:t>
            </w:r>
          </w:p>
          <w:p w14:paraId="7B110D51" w14:textId="77777777" w:rsidR="00A05082" w:rsidRPr="00D6255E" w:rsidRDefault="00A05082" w:rsidP="00621005">
            <w:pPr>
              <w:spacing w:after="0" w:line="240" w:lineRule="auto"/>
              <w:contextualSpacing/>
              <w:jc w:val="both"/>
              <w:rPr>
                <w:rFonts w:eastAsia="Calibri"/>
                <w:lang w:val="mn-MN"/>
              </w:rPr>
            </w:pPr>
            <w:r w:rsidRPr="00D6255E">
              <w:rPr>
                <w:rFonts w:eastAsia="Calibri"/>
                <w:lang w:val="mn-MN"/>
              </w:rPr>
              <w:t xml:space="preserve">                  [Гарын үсэг] _____________</w:t>
            </w:r>
          </w:p>
          <w:p w14:paraId="5838C5C6" w14:textId="77777777" w:rsidR="00A05082" w:rsidRPr="00D6255E" w:rsidRDefault="00A05082" w:rsidP="00621005">
            <w:pPr>
              <w:spacing w:after="0" w:line="240" w:lineRule="auto"/>
              <w:contextualSpacing/>
              <w:jc w:val="both"/>
              <w:rPr>
                <w:rFonts w:eastAsia="Calibri"/>
                <w:lang w:val="mn-MN"/>
              </w:rPr>
            </w:pPr>
          </w:p>
          <w:p w14:paraId="150825C2" w14:textId="77777777" w:rsidR="00A05082" w:rsidRPr="00D6255E" w:rsidRDefault="00A05082" w:rsidP="00621005">
            <w:pPr>
              <w:spacing w:after="0" w:line="240" w:lineRule="auto"/>
              <w:contextualSpacing/>
              <w:jc w:val="both"/>
              <w:rPr>
                <w:rFonts w:eastAsia="Calibri"/>
                <w:lang w:val="mn-MN"/>
              </w:rPr>
            </w:pPr>
          </w:p>
          <w:p w14:paraId="749D3B5F" w14:textId="77777777" w:rsidR="00A05082" w:rsidRPr="00D6255E" w:rsidRDefault="00A05082" w:rsidP="00621005">
            <w:pPr>
              <w:spacing w:after="0" w:line="240" w:lineRule="auto"/>
              <w:contextualSpacing/>
              <w:jc w:val="both"/>
              <w:rPr>
                <w:rFonts w:eastAsia="Calibri"/>
                <w:lang w:val="mn-MN"/>
              </w:rPr>
            </w:pPr>
          </w:p>
          <w:p w14:paraId="4EFB98AF" w14:textId="77777777" w:rsidR="00A05082" w:rsidRPr="00D6255E" w:rsidRDefault="00A05082" w:rsidP="00621005">
            <w:pPr>
              <w:spacing w:after="0" w:line="240" w:lineRule="auto"/>
              <w:contextualSpacing/>
              <w:jc w:val="both"/>
              <w:rPr>
                <w:rFonts w:eastAsia="Calibri"/>
                <w:lang w:val="mn-MN"/>
              </w:rPr>
            </w:pPr>
          </w:p>
        </w:tc>
      </w:tr>
    </w:tbl>
    <w:p w14:paraId="6DE34A32" w14:textId="77777777" w:rsidR="00A05082" w:rsidRPr="00D6255E" w:rsidRDefault="00A05082" w:rsidP="00621005">
      <w:pPr>
        <w:spacing w:after="0" w:line="240" w:lineRule="auto"/>
        <w:contextualSpacing/>
        <w:jc w:val="both"/>
        <w:rPr>
          <w:rFonts w:eastAsia="Calibri"/>
          <w:lang w:val="mn-MN"/>
        </w:rPr>
      </w:pPr>
    </w:p>
    <w:p w14:paraId="43A26490" w14:textId="77777777" w:rsidR="00A05082" w:rsidRPr="00D6255E" w:rsidRDefault="00A05082" w:rsidP="00621005">
      <w:pPr>
        <w:spacing w:after="0" w:line="240" w:lineRule="auto"/>
        <w:contextualSpacing/>
        <w:jc w:val="both"/>
        <w:rPr>
          <w:rFonts w:eastAsia="Calibri"/>
          <w:lang w:val="mn-MN"/>
        </w:rPr>
      </w:pPr>
    </w:p>
    <w:p w14:paraId="47F8C0A7" w14:textId="77777777" w:rsidR="00A05082" w:rsidRPr="00D6255E" w:rsidRDefault="00A05082" w:rsidP="00F57A9D">
      <w:pPr>
        <w:spacing w:after="0" w:line="240" w:lineRule="auto"/>
        <w:jc w:val="both"/>
        <w:rPr>
          <w:rFonts w:eastAsia="Calibri"/>
          <w:lang w:val="mn-MN"/>
        </w:rPr>
      </w:pPr>
    </w:p>
    <w:p w14:paraId="2D03A66E" w14:textId="77777777" w:rsidR="00A05082" w:rsidRPr="00D6255E" w:rsidRDefault="00A05082" w:rsidP="00F57A9D">
      <w:pPr>
        <w:spacing w:after="0" w:line="240" w:lineRule="auto"/>
        <w:jc w:val="both"/>
        <w:rPr>
          <w:rFonts w:eastAsia="Calibri"/>
          <w:lang w:val="mn-MN"/>
        </w:rPr>
      </w:pPr>
    </w:p>
    <w:p w14:paraId="001482B0" w14:textId="77777777" w:rsidR="00A05082" w:rsidRPr="00D6255E" w:rsidRDefault="00A05082" w:rsidP="00F57A9D">
      <w:pPr>
        <w:spacing w:after="0" w:line="240" w:lineRule="auto"/>
        <w:jc w:val="both"/>
        <w:rPr>
          <w:rFonts w:eastAsia="Calibri"/>
          <w:lang w:val="mn-MN"/>
        </w:rPr>
      </w:pPr>
    </w:p>
    <w:p w14:paraId="2DE63A4F" w14:textId="77777777" w:rsidR="00A05082" w:rsidRPr="00D6255E" w:rsidRDefault="00A05082" w:rsidP="00F57A9D">
      <w:pPr>
        <w:spacing w:after="0" w:line="240" w:lineRule="auto"/>
        <w:jc w:val="both"/>
        <w:rPr>
          <w:rFonts w:eastAsia="Calibri"/>
          <w:lang w:val="mn-MN"/>
        </w:rPr>
      </w:pPr>
    </w:p>
    <w:p w14:paraId="7457AE28" w14:textId="77777777" w:rsidR="00A05082" w:rsidRPr="00D6255E" w:rsidRDefault="00A05082" w:rsidP="00F57A9D">
      <w:pPr>
        <w:spacing w:after="0" w:line="240" w:lineRule="auto"/>
        <w:jc w:val="both"/>
        <w:rPr>
          <w:rFonts w:eastAsia="Calibri"/>
          <w:lang w:val="mn-MN"/>
        </w:rPr>
      </w:pPr>
    </w:p>
    <w:p w14:paraId="62C12A9E" w14:textId="77777777" w:rsidR="00A05082" w:rsidRPr="00D6255E" w:rsidRDefault="00A05082" w:rsidP="00F57A9D">
      <w:pPr>
        <w:spacing w:after="0" w:line="240" w:lineRule="auto"/>
        <w:jc w:val="both"/>
        <w:rPr>
          <w:rFonts w:eastAsia="Calibri"/>
          <w:lang w:val="mn-MN"/>
        </w:rPr>
      </w:pPr>
    </w:p>
    <w:p w14:paraId="737F5509" w14:textId="77777777" w:rsidR="00C4686C" w:rsidRPr="00D6255E" w:rsidRDefault="00A05082" w:rsidP="00A05082">
      <w:pPr>
        <w:spacing w:after="0" w:line="276" w:lineRule="auto"/>
        <w:jc w:val="both"/>
        <w:rPr>
          <w:rFonts w:eastAsia="Calibri"/>
          <w:sz w:val="20"/>
          <w:szCs w:val="20"/>
          <w:lang w:val="mn-MN"/>
        </w:rPr>
        <w:sectPr w:rsidR="00C4686C" w:rsidRPr="00D6255E" w:rsidSect="006C1334">
          <w:pgSz w:w="11907" w:h="16840" w:code="9"/>
          <w:pgMar w:top="1134" w:right="851" w:bottom="1134" w:left="1701" w:header="720" w:footer="720" w:gutter="0"/>
          <w:paperSrc w:first="7153" w:other="7153"/>
          <w:cols w:space="720"/>
          <w:docGrid w:linePitch="360"/>
        </w:sectPr>
      </w:pPr>
      <w:r w:rsidRPr="00D6255E">
        <w:rPr>
          <w:rFonts w:eastAsia="Calibri"/>
          <w:sz w:val="20"/>
          <w:szCs w:val="20"/>
          <w:lang w:val="mn-MN"/>
        </w:rPr>
        <w:br w:type="page"/>
      </w:r>
    </w:p>
    <w:p w14:paraId="76EE37B2" w14:textId="0CAA4071" w:rsidR="00C4686C" w:rsidRPr="00D6255E" w:rsidRDefault="00C4686C" w:rsidP="00E017AA">
      <w:pPr>
        <w:pStyle w:val="Heading1"/>
        <w:spacing w:after="0"/>
        <w:rPr>
          <w:rFonts w:cs="Arial"/>
          <w:szCs w:val="24"/>
          <w:lang w:val="mn-MN"/>
        </w:rPr>
      </w:pPr>
      <w:bookmarkStart w:id="842" w:name="_Toc80084123"/>
      <w:bookmarkStart w:id="843" w:name="_Toc82449947"/>
      <w:bookmarkStart w:id="844" w:name="_Toc82451014"/>
      <w:bookmarkStart w:id="845" w:name="_Toc107237267"/>
      <w:bookmarkStart w:id="846" w:name="_Toc144552021"/>
      <w:bookmarkStart w:id="847" w:name="_Toc145437795"/>
      <w:bookmarkStart w:id="848" w:name="_Toc154245600"/>
      <w:bookmarkStart w:id="849" w:name="_Toc154657045"/>
      <w:r w:rsidRPr="00D6255E">
        <w:rPr>
          <w:rFonts w:cs="Arial"/>
          <w:szCs w:val="24"/>
          <w:lang w:val="mn-MN"/>
        </w:rPr>
        <w:lastRenderedPageBreak/>
        <w:t>ГЭРЭЭ БАТАЛГААЖУУЛАХ МАЯГТ</w:t>
      </w:r>
      <w:bookmarkEnd w:id="842"/>
      <w:bookmarkEnd w:id="843"/>
      <w:bookmarkEnd w:id="844"/>
      <w:bookmarkEnd w:id="845"/>
      <w:r w:rsidRPr="00D6255E">
        <w:rPr>
          <w:rFonts w:cs="Arial"/>
          <w:szCs w:val="24"/>
          <w:lang w:val="mn-MN"/>
        </w:rPr>
        <w:t>-2</w:t>
      </w:r>
      <w:bookmarkEnd w:id="846"/>
      <w:bookmarkEnd w:id="847"/>
      <w:bookmarkEnd w:id="848"/>
      <w:bookmarkEnd w:id="849"/>
    </w:p>
    <w:p w14:paraId="2BDBAA91" w14:textId="77777777" w:rsidR="00C4686C" w:rsidRPr="00D6255E" w:rsidRDefault="00C4686C" w:rsidP="00E017AA">
      <w:pPr>
        <w:spacing w:after="0" w:line="240" w:lineRule="auto"/>
        <w:ind w:right="36"/>
        <w:jc w:val="both"/>
        <w:rPr>
          <w:rFonts w:eastAsia="Calibri"/>
          <w:b/>
          <w:bCs/>
          <w:lang w:val="mn-MN"/>
        </w:rPr>
      </w:pPr>
    </w:p>
    <w:p w14:paraId="67D18099" w14:textId="1080605C" w:rsidR="00C4686C" w:rsidRPr="00D6255E" w:rsidRDefault="00C4686C" w:rsidP="00E017AA">
      <w:pPr>
        <w:spacing w:after="0" w:line="240" w:lineRule="auto"/>
        <w:ind w:right="36"/>
        <w:jc w:val="center"/>
        <w:rPr>
          <w:rFonts w:eastAsia="Calibri"/>
          <w:b/>
          <w:bCs/>
          <w:iCs/>
          <w:lang w:val="mn-MN"/>
        </w:rPr>
      </w:pPr>
      <w:r w:rsidRPr="00D6255E">
        <w:rPr>
          <w:rFonts w:eastAsia="Calibri"/>
          <w:b/>
          <w:bCs/>
          <w:iCs/>
          <w:lang w:val="mn-MN"/>
        </w:rPr>
        <w:t>ХУДАЛДАН АВАХ ГЭРЭЭ</w:t>
      </w:r>
    </w:p>
    <w:p w14:paraId="4021CC97" w14:textId="77777777" w:rsidR="00C4686C" w:rsidRPr="00D6255E" w:rsidRDefault="00C4686C" w:rsidP="00E017AA">
      <w:pPr>
        <w:spacing w:after="0" w:line="240" w:lineRule="auto"/>
        <w:ind w:right="36"/>
        <w:jc w:val="center"/>
        <w:rPr>
          <w:rFonts w:eastAsia="Calibri"/>
          <w:b/>
          <w:bCs/>
          <w:i/>
          <w:lang w:val="mn-MN"/>
        </w:rPr>
      </w:pPr>
    </w:p>
    <w:tbl>
      <w:tblPr>
        <w:tblW w:w="0" w:type="auto"/>
        <w:jc w:val="right"/>
        <w:tblLayout w:type="fixed"/>
        <w:tblLook w:val="04A0" w:firstRow="1" w:lastRow="0" w:firstColumn="1" w:lastColumn="0" w:noHBand="0" w:noVBand="1"/>
      </w:tblPr>
      <w:tblGrid>
        <w:gridCol w:w="2952"/>
        <w:gridCol w:w="2766"/>
        <w:gridCol w:w="3239"/>
      </w:tblGrid>
      <w:tr w:rsidR="00C4686C" w:rsidRPr="00D6255E" w14:paraId="420E65F3" w14:textId="77777777" w:rsidTr="002E3F66">
        <w:trPr>
          <w:jc w:val="right"/>
        </w:trPr>
        <w:tc>
          <w:tcPr>
            <w:tcW w:w="2952" w:type="dxa"/>
          </w:tcPr>
          <w:p w14:paraId="7BDD466C" w14:textId="6880F6FE" w:rsidR="00C4686C" w:rsidRPr="00D6255E" w:rsidRDefault="00C4686C" w:rsidP="00E017AA">
            <w:pPr>
              <w:spacing w:after="0" w:line="240" w:lineRule="auto"/>
              <w:ind w:right="36"/>
              <w:jc w:val="both"/>
              <w:rPr>
                <w:rFonts w:eastAsia="Calibri"/>
                <w:lang w:val="mn-MN"/>
              </w:rPr>
            </w:pPr>
            <w:r w:rsidRPr="00D6255E">
              <w:rPr>
                <w:rFonts w:eastAsia="Calibri"/>
                <w:lang w:val="mn-MN"/>
              </w:rPr>
              <w:t>Огноо</w:t>
            </w:r>
          </w:p>
        </w:tc>
        <w:tc>
          <w:tcPr>
            <w:tcW w:w="2766" w:type="dxa"/>
          </w:tcPr>
          <w:p w14:paraId="72E3A587" w14:textId="6DBAD0E5" w:rsidR="00C4686C" w:rsidRPr="00D6255E" w:rsidRDefault="00C4686C" w:rsidP="00E017AA">
            <w:pPr>
              <w:spacing w:after="0" w:line="240" w:lineRule="auto"/>
              <w:ind w:right="36"/>
              <w:jc w:val="both"/>
              <w:rPr>
                <w:rFonts w:eastAsia="Calibri"/>
                <w:lang w:val="mn-MN"/>
              </w:rPr>
            </w:pPr>
            <w:r w:rsidRPr="00D6255E">
              <w:rPr>
                <w:rFonts w:eastAsia="Calibri"/>
                <w:lang w:val="mn-MN"/>
              </w:rPr>
              <w:t>Гэрээний дугаар</w:t>
            </w:r>
          </w:p>
        </w:tc>
        <w:tc>
          <w:tcPr>
            <w:tcW w:w="3239" w:type="dxa"/>
            <w:hideMark/>
          </w:tcPr>
          <w:p w14:paraId="22521578" w14:textId="77777777" w:rsidR="00C4686C" w:rsidRPr="00D6255E" w:rsidRDefault="00C4686C" w:rsidP="00E017AA">
            <w:pPr>
              <w:spacing w:after="0" w:line="240" w:lineRule="auto"/>
              <w:ind w:right="36"/>
              <w:jc w:val="both"/>
              <w:rPr>
                <w:rFonts w:eastAsia="Calibri"/>
                <w:lang w:val="mn-MN"/>
              </w:rPr>
            </w:pPr>
            <w:r w:rsidRPr="00D6255E">
              <w:rPr>
                <w:rFonts w:eastAsia="Calibri"/>
                <w:lang w:val="mn-MN"/>
              </w:rPr>
              <w:t>............................... хот/аймаг</w:t>
            </w:r>
          </w:p>
        </w:tc>
      </w:tr>
    </w:tbl>
    <w:p w14:paraId="3D69EE73" w14:textId="77777777" w:rsidR="00C4686C" w:rsidRPr="00D6255E" w:rsidRDefault="00C4686C" w:rsidP="00E017AA">
      <w:pPr>
        <w:spacing w:after="0" w:line="240" w:lineRule="auto"/>
        <w:ind w:right="36"/>
        <w:jc w:val="both"/>
        <w:rPr>
          <w:rFonts w:eastAsia="Calibri"/>
          <w:lang w:val="mn-MN"/>
        </w:rPr>
      </w:pPr>
    </w:p>
    <w:p w14:paraId="68E45728" w14:textId="33F1CB4C" w:rsidR="00C4686C" w:rsidRPr="00D6255E" w:rsidRDefault="00C4686C" w:rsidP="00E017AA">
      <w:pPr>
        <w:spacing w:after="0" w:line="240" w:lineRule="auto"/>
        <w:ind w:right="36"/>
        <w:jc w:val="both"/>
        <w:rPr>
          <w:rFonts w:eastAsia="Calibri"/>
          <w:lang w:val="mn-MN"/>
        </w:rPr>
      </w:pPr>
      <w:r w:rsidRPr="00D6255E">
        <w:rPr>
          <w:rFonts w:eastAsia="Calibri"/>
          <w:lang w:val="mn-MN"/>
        </w:rPr>
        <w:tab/>
        <w:t xml:space="preserve">Нэг талаас </w:t>
      </w:r>
      <w:r w:rsidRPr="00D6255E">
        <w:rPr>
          <w:rFonts w:eastAsia="Calibri"/>
          <w:b/>
          <w:bCs/>
          <w:i/>
          <w:lang w:val="mn-MN"/>
        </w:rPr>
        <w:t>[захиалагчийн нэр]</w:t>
      </w:r>
      <w:r w:rsidRPr="00D6255E">
        <w:rPr>
          <w:rFonts w:eastAsia="Calibri"/>
          <w:b/>
          <w:bCs/>
          <w:lang w:val="mn-MN"/>
        </w:rPr>
        <w:t xml:space="preserve"> </w:t>
      </w:r>
      <w:r w:rsidRPr="00D6255E">
        <w:rPr>
          <w:rFonts w:eastAsia="Calibri"/>
          <w:lang w:val="mn-MN"/>
        </w:rPr>
        <w:t xml:space="preserve">(цаашид “захиалагч” гэх), нөгөө </w:t>
      </w:r>
      <w:r w:rsidRPr="00D6255E">
        <w:rPr>
          <w:rFonts w:eastAsia="Calibri"/>
          <w:i/>
          <w:iCs/>
          <w:lang w:val="mn-MN"/>
        </w:rPr>
        <w:t xml:space="preserve">талаас </w:t>
      </w:r>
      <w:r w:rsidRPr="00D6255E">
        <w:rPr>
          <w:rFonts w:eastAsia="Calibri"/>
          <w:b/>
          <w:bCs/>
          <w:i/>
          <w:iCs/>
          <w:lang w:val="mn-MN"/>
        </w:rPr>
        <w:t>[гүйцэтгэгчийн нэр]</w:t>
      </w:r>
      <w:r w:rsidRPr="00D6255E">
        <w:rPr>
          <w:rFonts w:eastAsia="Calibri"/>
          <w:lang w:val="mn-MN"/>
        </w:rPr>
        <w:t xml:space="preserve"> (цаашид “гүйцэтгэгч” гэх) нь захиалагчийн ... дугаартай захиалгын хуудаст заасан ерөнхий гэрээний зүйлийг мэргэжлийн байгууллагатай байгуулсан ерөнхий гэрээний нөхцөл, журмын дагуу гүйцэтгэхээр гүйцэтгэгчээс үнийн санал дуудах ажиллагаанд ирүүлсэн саналыг захиалагч хүлээн зөвшөөрч, энэ гэрээг дараах </w:t>
      </w:r>
      <w:r w:rsidR="00701FE3" w:rsidRPr="00D6255E">
        <w:rPr>
          <w:rFonts w:eastAsia="Calibri"/>
          <w:lang w:val="mn-MN"/>
        </w:rPr>
        <w:t>нөхцөлтэйгөөр</w:t>
      </w:r>
      <w:r w:rsidRPr="00D6255E">
        <w:rPr>
          <w:rFonts w:eastAsia="Calibri"/>
          <w:lang w:val="mn-MN"/>
        </w:rPr>
        <w:t xml:space="preserve"> байгуулав.</w:t>
      </w:r>
    </w:p>
    <w:p w14:paraId="31A8D0F4" w14:textId="77777777" w:rsidR="00161182" w:rsidRPr="00D6255E" w:rsidRDefault="00161182" w:rsidP="00E017AA">
      <w:pPr>
        <w:spacing w:after="0" w:line="240" w:lineRule="auto"/>
        <w:ind w:right="36"/>
        <w:jc w:val="both"/>
        <w:rPr>
          <w:rFonts w:eastAsia="Calibri"/>
          <w:lang w:val="mn-MN"/>
        </w:rPr>
      </w:pPr>
    </w:p>
    <w:p w14:paraId="252DDD7A" w14:textId="067E2D9F" w:rsidR="009420C3" w:rsidRPr="00D6255E" w:rsidRDefault="009420C3" w:rsidP="00161182">
      <w:pPr>
        <w:spacing w:after="0" w:line="240" w:lineRule="auto"/>
        <w:ind w:right="36"/>
        <w:jc w:val="center"/>
        <w:rPr>
          <w:rFonts w:eastAsia="Calibri"/>
          <w:lang w:val="mn-MN"/>
        </w:rPr>
      </w:pPr>
      <w:r w:rsidRPr="00D6255E">
        <w:rPr>
          <w:rFonts w:eastAsia="Calibri"/>
          <w:lang w:val="mn-MN"/>
        </w:rPr>
        <w:t xml:space="preserve">Нэгдүгээр зүйл.Нийтлэг </w:t>
      </w:r>
      <w:r w:rsidR="00161182" w:rsidRPr="00D6255E">
        <w:rPr>
          <w:rFonts w:eastAsia="Calibri"/>
          <w:lang w:val="mn-MN"/>
        </w:rPr>
        <w:t>үндэслэл</w:t>
      </w:r>
    </w:p>
    <w:p w14:paraId="1AF09324" w14:textId="77777777" w:rsidR="00C4686C" w:rsidRPr="00D6255E" w:rsidRDefault="00C4686C" w:rsidP="00E017AA">
      <w:pPr>
        <w:spacing w:after="0" w:line="240" w:lineRule="auto"/>
        <w:ind w:right="36"/>
        <w:jc w:val="both"/>
        <w:rPr>
          <w:rFonts w:eastAsia="Calibri"/>
          <w:lang w:val="mn-MN"/>
        </w:rPr>
      </w:pPr>
    </w:p>
    <w:p w14:paraId="1A499E5A" w14:textId="04F0197B" w:rsidR="00C4686C" w:rsidRPr="00D6255E" w:rsidRDefault="00161182" w:rsidP="00161182">
      <w:pPr>
        <w:spacing w:after="0" w:line="240" w:lineRule="auto"/>
        <w:ind w:right="36" w:firstLine="720"/>
        <w:jc w:val="both"/>
        <w:rPr>
          <w:lang w:val="mn-MN"/>
        </w:rPr>
      </w:pPr>
      <w:r w:rsidRPr="00D6255E">
        <w:rPr>
          <w:lang w:val="mn-MN"/>
        </w:rPr>
        <w:t>1.1.</w:t>
      </w:r>
      <w:r w:rsidR="00E017AA" w:rsidRPr="00D6255E">
        <w:rPr>
          <w:lang w:val="mn-MN"/>
        </w:rPr>
        <w:t xml:space="preserve">Энэ </w:t>
      </w:r>
      <w:r w:rsidR="00C4686C" w:rsidRPr="00D6255E">
        <w:rPr>
          <w:lang w:val="mn-MN"/>
        </w:rPr>
        <w:t>гэрээ</w:t>
      </w:r>
      <w:r w:rsidR="00E017AA" w:rsidRPr="00D6255E">
        <w:rPr>
          <w:lang w:val="mn-MN"/>
        </w:rPr>
        <w:t>гээр з</w:t>
      </w:r>
      <w:r w:rsidR="00C4686C" w:rsidRPr="00D6255E">
        <w:rPr>
          <w:lang w:val="mn-MN"/>
        </w:rPr>
        <w:t xml:space="preserve">ахиалагч болон </w:t>
      </w:r>
      <w:r w:rsidR="00E017AA" w:rsidRPr="00D6255E">
        <w:rPr>
          <w:lang w:val="mn-MN"/>
        </w:rPr>
        <w:t>гүйцэтгэгчийн</w:t>
      </w:r>
      <w:r w:rsidR="00C4686C" w:rsidRPr="00D6255E">
        <w:rPr>
          <w:lang w:val="mn-MN"/>
        </w:rPr>
        <w:t xml:space="preserve"> хооронд </w:t>
      </w:r>
      <w:r w:rsidR="00E017AA" w:rsidRPr="00D6255E">
        <w:rPr>
          <w:lang w:val="mn-MN"/>
        </w:rPr>
        <w:t xml:space="preserve">бараа, эсхүл үйлчилгээ (цаашид “гэрээний зүйл” гэх)-г цахим дэлгүүрээс худалдан авах, захиалагч, гүйцэтгэгчийн хооронд үүсэх үүрэг, хариуцлагыг тодорхойлох, </w:t>
      </w:r>
      <w:r w:rsidR="00C4686C" w:rsidRPr="00D6255E">
        <w:rPr>
          <w:lang w:val="mn-MN"/>
        </w:rPr>
        <w:t>үнэ төлөхтэй холбогдон үүсэх харилцааг зохицуулна.</w:t>
      </w:r>
    </w:p>
    <w:p w14:paraId="21FA48D7" w14:textId="77777777" w:rsidR="00161182" w:rsidRPr="00D6255E" w:rsidRDefault="00161182" w:rsidP="00C97D40">
      <w:pPr>
        <w:spacing w:after="0" w:line="240" w:lineRule="auto"/>
        <w:ind w:right="36"/>
        <w:jc w:val="both"/>
        <w:rPr>
          <w:lang w:val="mn-MN"/>
        </w:rPr>
      </w:pPr>
    </w:p>
    <w:p w14:paraId="0C4AF822" w14:textId="5BC5E711" w:rsidR="00C97D40" w:rsidRPr="00D6255E" w:rsidRDefault="00C97D40" w:rsidP="004A641F">
      <w:pPr>
        <w:spacing w:after="0" w:line="240" w:lineRule="auto"/>
        <w:ind w:right="36"/>
        <w:jc w:val="center"/>
        <w:rPr>
          <w:lang w:val="mn-MN"/>
        </w:rPr>
      </w:pPr>
      <w:r w:rsidRPr="00D6255E">
        <w:rPr>
          <w:lang w:val="mn-MN"/>
        </w:rPr>
        <w:t>Хоёрдугаар зүйл.</w:t>
      </w:r>
      <w:r w:rsidR="004A641F" w:rsidRPr="00D6255E">
        <w:rPr>
          <w:lang w:val="mn-MN"/>
        </w:rPr>
        <w:t>Үүрэг гүйцэтгэх газар, хугацаа</w:t>
      </w:r>
    </w:p>
    <w:p w14:paraId="3EE73366" w14:textId="77777777" w:rsidR="004A641F" w:rsidRPr="00D6255E" w:rsidRDefault="004A641F" w:rsidP="004A641F">
      <w:pPr>
        <w:spacing w:after="0" w:line="240" w:lineRule="auto"/>
        <w:ind w:right="36"/>
        <w:jc w:val="center"/>
        <w:rPr>
          <w:lang w:val="mn-MN"/>
        </w:rPr>
      </w:pPr>
    </w:p>
    <w:p w14:paraId="67BF8A3B" w14:textId="0C905F21" w:rsidR="004A641F" w:rsidRPr="00D6255E" w:rsidRDefault="004A641F" w:rsidP="004A641F">
      <w:pPr>
        <w:spacing w:after="0" w:line="240" w:lineRule="auto"/>
        <w:ind w:right="36" w:firstLine="720"/>
        <w:jc w:val="both"/>
        <w:rPr>
          <w:lang w:val="mn-MN"/>
        </w:rPr>
      </w:pPr>
      <w:r w:rsidRPr="00D6255E">
        <w:rPr>
          <w:lang w:val="mn-MN"/>
        </w:rPr>
        <w:t xml:space="preserve">2.1.Гүйцэтгэгч гэрээнд заасан нөхцөл, </w:t>
      </w:r>
      <w:r w:rsidR="00BD0FAF" w:rsidRPr="00D6255E">
        <w:rPr>
          <w:lang w:val="mn-MN"/>
        </w:rPr>
        <w:t>захиалгын хуудаст</w:t>
      </w:r>
      <w:r w:rsidRPr="00D6255E">
        <w:rPr>
          <w:lang w:val="mn-MN"/>
        </w:rPr>
        <w:t xml:space="preserve"> заасан </w:t>
      </w:r>
      <w:r w:rsidR="00EF4A1D" w:rsidRPr="00D6255E">
        <w:rPr>
          <w:lang w:val="mn-MN"/>
        </w:rPr>
        <w:t xml:space="preserve">үүрэг гүйцэтгэх газар, </w:t>
      </w:r>
      <w:r w:rsidRPr="00D6255E">
        <w:rPr>
          <w:lang w:val="mn-MN"/>
        </w:rPr>
        <w:t>хугацааг баримтлан бараа, эсхүл үйлчилгээ үзүүлэх үүрэгтэй.</w:t>
      </w:r>
      <w:r w:rsidR="00222FCE" w:rsidRPr="00D6255E">
        <w:rPr>
          <w:lang w:val="mn-MN"/>
        </w:rPr>
        <w:t xml:space="preserve"> Захиалгын хуудаст заасан хугацаанд үүрэг гүйцэтгэж эхэлнэ.</w:t>
      </w:r>
    </w:p>
    <w:p w14:paraId="04663257" w14:textId="77777777" w:rsidR="004A641F" w:rsidRPr="00D6255E" w:rsidRDefault="004A641F" w:rsidP="004A641F">
      <w:pPr>
        <w:spacing w:after="0" w:line="240" w:lineRule="auto"/>
        <w:ind w:right="36" w:firstLine="720"/>
        <w:jc w:val="both"/>
        <w:rPr>
          <w:lang w:val="mn-MN"/>
        </w:rPr>
      </w:pPr>
    </w:p>
    <w:p w14:paraId="2A5B2FE1" w14:textId="491C4827" w:rsidR="004A641F" w:rsidRPr="00D6255E" w:rsidRDefault="004A641F" w:rsidP="004A641F">
      <w:pPr>
        <w:spacing w:after="0" w:line="240" w:lineRule="auto"/>
        <w:ind w:right="36" w:firstLine="720"/>
        <w:jc w:val="both"/>
        <w:rPr>
          <w:lang w:val="mn-MN"/>
        </w:rPr>
      </w:pPr>
      <w:r w:rsidRPr="00D6255E">
        <w:rPr>
          <w:lang w:val="mn-MN"/>
        </w:rPr>
        <w:t>2.2.Гүйцэтгэгч бараа, үйлчилгээг нийтээр хүлээн зөвшөөрөгдсөн мэргэжлийн жишигт нийцүүлэн гүйцэтгэнэ.</w:t>
      </w:r>
    </w:p>
    <w:p w14:paraId="04AB83CF" w14:textId="77777777" w:rsidR="004A641F" w:rsidRPr="00D6255E" w:rsidRDefault="004A641F" w:rsidP="004A641F">
      <w:pPr>
        <w:spacing w:after="0" w:line="240" w:lineRule="auto"/>
        <w:ind w:right="36" w:firstLine="720"/>
        <w:jc w:val="both"/>
        <w:rPr>
          <w:lang w:val="mn-MN"/>
        </w:rPr>
      </w:pPr>
    </w:p>
    <w:p w14:paraId="2AB715E1" w14:textId="77777777" w:rsidR="004A641F" w:rsidRPr="00D6255E" w:rsidRDefault="004A641F" w:rsidP="004A641F">
      <w:pPr>
        <w:spacing w:after="0" w:line="240" w:lineRule="auto"/>
        <w:ind w:right="36" w:firstLine="720"/>
        <w:jc w:val="both"/>
        <w:rPr>
          <w:lang w:val="mn-MN"/>
        </w:rPr>
      </w:pPr>
      <w:r w:rsidRPr="00D6255E">
        <w:rPr>
          <w:lang w:val="mn-MN"/>
        </w:rPr>
        <w:t>2.3.Гүйцэтгэгч хөдөлмөрийн аюулгүй байдал, эрүүл ахуйн шаардлагыг ханган ажиллана.</w:t>
      </w:r>
    </w:p>
    <w:p w14:paraId="403972F4" w14:textId="77777777" w:rsidR="004A641F" w:rsidRPr="00D6255E" w:rsidRDefault="004A641F" w:rsidP="004A641F">
      <w:pPr>
        <w:spacing w:after="0" w:line="240" w:lineRule="auto"/>
        <w:ind w:right="36" w:firstLine="720"/>
        <w:jc w:val="both"/>
        <w:rPr>
          <w:lang w:val="mn-MN"/>
        </w:rPr>
      </w:pPr>
    </w:p>
    <w:p w14:paraId="04FCCB8C" w14:textId="77777777" w:rsidR="004A641F" w:rsidRPr="00D6255E" w:rsidRDefault="004A641F" w:rsidP="004A641F">
      <w:pPr>
        <w:spacing w:after="0" w:line="240" w:lineRule="auto"/>
        <w:ind w:right="36" w:firstLine="720"/>
        <w:jc w:val="both"/>
        <w:rPr>
          <w:lang w:val="mn-MN"/>
        </w:rPr>
      </w:pPr>
      <w:r w:rsidRPr="00D6255E">
        <w:rPr>
          <w:lang w:val="mn-MN"/>
        </w:rPr>
        <w:t>2.4.Гүйцэтгэгч барааг нийлүүлэхэд, эсхүл үйлчилгээ үзүүлэхэд зайлшгүй шаардлагатай баримт бичиг, бусад зүйлийг гаргуулахыг хүссэн тохиолдолд захиалагч ердийн боломжит хугацаанд гаргаж өгнө.</w:t>
      </w:r>
    </w:p>
    <w:p w14:paraId="7650BBC0" w14:textId="77777777" w:rsidR="004A641F" w:rsidRPr="00D6255E" w:rsidRDefault="004A641F" w:rsidP="004A641F">
      <w:pPr>
        <w:spacing w:after="0" w:line="240" w:lineRule="auto"/>
        <w:ind w:right="36" w:firstLine="720"/>
        <w:jc w:val="both"/>
        <w:rPr>
          <w:lang w:val="mn-MN"/>
        </w:rPr>
      </w:pPr>
    </w:p>
    <w:p w14:paraId="2D6B06AA" w14:textId="35C8E59C" w:rsidR="0036367D" w:rsidRPr="00D6255E" w:rsidRDefault="0036367D" w:rsidP="0036367D">
      <w:pPr>
        <w:spacing w:after="0" w:line="240" w:lineRule="auto"/>
        <w:ind w:right="36" w:firstLine="720"/>
        <w:jc w:val="both"/>
        <w:rPr>
          <w:lang w:val="mn-MN"/>
        </w:rPr>
      </w:pPr>
      <w:r w:rsidRPr="00D6255E">
        <w:rPr>
          <w:lang w:val="mn-MN"/>
        </w:rPr>
        <w:t>2.</w:t>
      </w:r>
      <w:r w:rsidR="00222FCE" w:rsidRPr="00D6255E">
        <w:rPr>
          <w:lang w:val="mn-MN"/>
        </w:rPr>
        <w:t>5</w:t>
      </w:r>
      <w:r w:rsidRPr="00D6255E">
        <w:rPr>
          <w:lang w:val="mn-MN"/>
        </w:rPr>
        <w:t>.</w:t>
      </w:r>
      <w:r w:rsidR="004A641F" w:rsidRPr="00D6255E">
        <w:rPr>
          <w:lang w:val="mn-MN"/>
        </w:rPr>
        <w:t>Гүйцэтгэгч дараах нөхцөл бий болсон тохиолдолд үүрэг гүйцэтгэх хугацааг сунгах тухай хүсэлт гаргаж болно</w:t>
      </w:r>
      <w:r w:rsidRPr="00D6255E">
        <w:rPr>
          <w:lang w:val="mn-MN"/>
        </w:rPr>
        <w:t>:</w:t>
      </w:r>
    </w:p>
    <w:p w14:paraId="3C6DAC63" w14:textId="77777777" w:rsidR="00222FCE" w:rsidRPr="00D6255E" w:rsidRDefault="00222FCE" w:rsidP="00352AFE">
      <w:pPr>
        <w:spacing w:after="0" w:line="240" w:lineRule="auto"/>
        <w:ind w:right="36" w:firstLine="720"/>
        <w:jc w:val="both"/>
        <w:rPr>
          <w:lang w:val="mn-MN"/>
        </w:rPr>
      </w:pPr>
    </w:p>
    <w:p w14:paraId="0F5EED11" w14:textId="6A910C1B" w:rsidR="00352AFE" w:rsidRPr="00D6255E" w:rsidRDefault="00352AFE" w:rsidP="00352AFE">
      <w:pPr>
        <w:spacing w:after="0" w:line="240" w:lineRule="auto"/>
        <w:ind w:right="36" w:firstLine="720"/>
        <w:jc w:val="both"/>
        <w:rPr>
          <w:lang w:val="mn-MN"/>
        </w:rPr>
      </w:pPr>
      <w:r w:rsidRPr="00D6255E">
        <w:rPr>
          <w:lang w:val="mn-MN"/>
        </w:rPr>
        <w:t>2.</w:t>
      </w:r>
      <w:r w:rsidR="00222FCE" w:rsidRPr="00D6255E">
        <w:rPr>
          <w:lang w:val="mn-MN"/>
        </w:rPr>
        <w:t>5</w:t>
      </w:r>
      <w:r w:rsidRPr="00D6255E">
        <w:rPr>
          <w:lang w:val="mn-MN"/>
        </w:rPr>
        <w:t>.1.</w:t>
      </w:r>
      <w:r w:rsidR="004A641F" w:rsidRPr="00D6255E">
        <w:rPr>
          <w:lang w:val="mn-MN"/>
        </w:rPr>
        <w:t xml:space="preserve">захиалагч </w:t>
      </w:r>
      <w:r w:rsidR="00CB7DA0" w:rsidRPr="00D6255E">
        <w:rPr>
          <w:lang w:val="mn-MN"/>
        </w:rPr>
        <w:t>гэрээний</w:t>
      </w:r>
      <w:r w:rsidR="004A641F" w:rsidRPr="00D6255E">
        <w:rPr>
          <w:lang w:val="mn-MN"/>
        </w:rPr>
        <w:t xml:space="preserve"> 2.</w:t>
      </w:r>
      <w:r w:rsidR="00CB7DA0" w:rsidRPr="00D6255E">
        <w:rPr>
          <w:lang w:val="mn-MN"/>
        </w:rPr>
        <w:t xml:space="preserve">4-т </w:t>
      </w:r>
      <w:r w:rsidR="004A641F" w:rsidRPr="00D6255E">
        <w:rPr>
          <w:lang w:val="mn-MN"/>
        </w:rPr>
        <w:t>заасан үүргээ зохих ёсоор гүйцэтгээгүй;</w:t>
      </w:r>
    </w:p>
    <w:p w14:paraId="2CD58CFB" w14:textId="77777777" w:rsidR="00352AFE" w:rsidRPr="00D6255E" w:rsidRDefault="00352AFE" w:rsidP="00352AFE">
      <w:pPr>
        <w:spacing w:after="0" w:line="240" w:lineRule="auto"/>
        <w:ind w:right="36" w:firstLine="720"/>
        <w:jc w:val="both"/>
        <w:rPr>
          <w:lang w:val="mn-MN"/>
        </w:rPr>
      </w:pPr>
    </w:p>
    <w:p w14:paraId="5F20F8C8" w14:textId="2CD397A0" w:rsidR="004A641F" w:rsidRPr="00D6255E" w:rsidRDefault="00352AFE" w:rsidP="00352AFE">
      <w:pPr>
        <w:spacing w:after="0" w:line="240" w:lineRule="auto"/>
        <w:ind w:left="720" w:right="36"/>
        <w:jc w:val="both"/>
        <w:rPr>
          <w:lang w:val="mn-MN"/>
        </w:rPr>
      </w:pPr>
      <w:r w:rsidRPr="00D6255E">
        <w:rPr>
          <w:lang w:val="mn-MN"/>
        </w:rPr>
        <w:t>2.</w:t>
      </w:r>
      <w:r w:rsidR="00CB7DA0" w:rsidRPr="00D6255E">
        <w:rPr>
          <w:lang w:val="mn-MN"/>
        </w:rPr>
        <w:t>5</w:t>
      </w:r>
      <w:r w:rsidRPr="00D6255E">
        <w:rPr>
          <w:lang w:val="mn-MN"/>
        </w:rPr>
        <w:t>.2.</w:t>
      </w:r>
      <w:r w:rsidR="004A641F" w:rsidRPr="00D6255E">
        <w:rPr>
          <w:lang w:val="mn-MN"/>
        </w:rPr>
        <w:t>гэрээнд заасан хугацаанд бараа нийлүүлэх, эсхүл үйлчилгээ үзүүлэх боломжгүйд хүргэсэн гэнэтийн буюу давагдашгүй хүчний шинжтэй онцгой нөхцөл байдал бий болсон.</w:t>
      </w:r>
    </w:p>
    <w:p w14:paraId="4286D31B" w14:textId="77777777" w:rsidR="003F7328" w:rsidRPr="00D6255E" w:rsidRDefault="003F7328" w:rsidP="00352AFE">
      <w:pPr>
        <w:spacing w:after="0" w:line="240" w:lineRule="auto"/>
        <w:ind w:right="36" w:firstLine="720"/>
        <w:jc w:val="both"/>
        <w:rPr>
          <w:lang w:val="mn-MN"/>
        </w:rPr>
      </w:pPr>
    </w:p>
    <w:p w14:paraId="33AD3E60" w14:textId="431B7E2B" w:rsidR="00352AFE" w:rsidRPr="00D6255E" w:rsidRDefault="00352AFE" w:rsidP="00352AFE">
      <w:pPr>
        <w:spacing w:after="0" w:line="240" w:lineRule="auto"/>
        <w:ind w:right="36" w:firstLine="720"/>
        <w:jc w:val="both"/>
        <w:rPr>
          <w:lang w:val="mn-MN"/>
        </w:rPr>
      </w:pPr>
      <w:r w:rsidRPr="00D6255E">
        <w:rPr>
          <w:lang w:val="mn-MN"/>
        </w:rPr>
        <w:t>2.</w:t>
      </w:r>
      <w:r w:rsidR="003F7328" w:rsidRPr="00D6255E">
        <w:rPr>
          <w:lang w:val="mn-MN"/>
        </w:rPr>
        <w:t>6</w:t>
      </w:r>
      <w:r w:rsidRPr="00D6255E">
        <w:rPr>
          <w:lang w:val="mn-MN"/>
        </w:rPr>
        <w:t>.Захиалагч</w:t>
      </w:r>
      <w:r w:rsidR="004A641F" w:rsidRPr="00D6255E">
        <w:rPr>
          <w:lang w:val="mn-MN"/>
        </w:rPr>
        <w:t xml:space="preserve"> </w:t>
      </w:r>
      <w:r w:rsidR="006F6115" w:rsidRPr="00D6255E">
        <w:rPr>
          <w:lang w:val="mn-MN"/>
        </w:rPr>
        <w:t>гэрээний 2.5-д</w:t>
      </w:r>
      <w:r w:rsidR="004A641F" w:rsidRPr="00D6255E">
        <w:rPr>
          <w:lang w:val="mn-MN"/>
        </w:rPr>
        <w:t xml:space="preserve"> заасан нөхцөлийн аль нэг бүрдсэн гэж үзвэл гүйцэтгэгчийн хүсэлтийг үндэслэн хугацааг сунгаж болно.</w:t>
      </w:r>
    </w:p>
    <w:p w14:paraId="37E3B922" w14:textId="77777777" w:rsidR="00352AFE" w:rsidRPr="00D6255E" w:rsidRDefault="00352AFE" w:rsidP="00352AFE">
      <w:pPr>
        <w:spacing w:after="0" w:line="240" w:lineRule="auto"/>
        <w:ind w:right="36" w:firstLine="720"/>
        <w:jc w:val="both"/>
        <w:rPr>
          <w:lang w:val="mn-MN"/>
        </w:rPr>
      </w:pPr>
    </w:p>
    <w:p w14:paraId="3FA4EA44" w14:textId="75FAF7A5" w:rsidR="004A641F" w:rsidRPr="00D6255E" w:rsidRDefault="00352AFE" w:rsidP="00352AFE">
      <w:pPr>
        <w:spacing w:after="0" w:line="240" w:lineRule="auto"/>
        <w:ind w:right="36" w:firstLine="720"/>
        <w:jc w:val="both"/>
        <w:rPr>
          <w:lang w:val="mn-MN"/>
        </w:rPr>
      </w:pPr>
      <w:r w:rsidRPr="00D6255E">
        <w:rPr>
          <w:lang w:val="mn-MN"/>
        </w:rPr>
        <w:t>2.</w:t>
      </w:r>
      <w:r w:rsidR="006F6115" w:rsidRPr="00D6255E">
        <w:rPr>
          <w:lang w:val="mn-MN"/>
        </w:rPr>
        <w:t>7</w:t>
      </w:r>
      <w:r w:rsidRPr="00D6255E">
        <w:rPr>
          <w:lang w:val="mn-MN"/>
        </w:rPr>
        <w:t>.</w:t>
      </w:r>
      <w:r w:rsidR="00C55E53" w:rsidRPr="00D6255E">
        <w:rPr>
          <w:lang w:val="mn-MN"/>
        </w:rPr>
        <w:t>Гэрээний 2.5.2-т</w:t>
      </w:r>
      <w:r w:rsidR="004A641F" w:rsidRPr="00D6255E">
        <w:rPr>
          <w:lang w:val="mn-MN"/>
        </w:rPr>
        <w:t xml:space="preserve"> заасан нөхцөл байдал үүссэн болохыг гүйцэтгэгч нотлох үүрэгтэй.</w:t>
      </w:r>
    </w:p>
    <w:p w14:paraId="4D03E47C" w14:textId="77777777" w:rsidR="00FE058A" w:rsidRPr="00D6255E" w:rsidRDefault="00FE058A" w:rsidP="00C97D40">
      <w:pPr>
        <w:spacing w:after="0" w:line="240" w:lineRule="auto"/>
        <w:ind w:right="36"/>
        <w:jc w:val="both"/>
        <w:rPr>
          <w:lang w:val="mn-MN"/>
        </w:rPr>
      </w:pPr>
    </w:p>
    <w:p w14:paraId="7740ADBB" w14:textId="10B18131" w:rsidR="00053E49" w:rsidRPr="00D6255E" w:rsidRDefault="00FE058A" w:rsidP="00053E49">
      <w:pPr>
        <w:spacing w:after="0" w:line="240" w:lineRule="auto"/>
        <w:ind w:right="36"/>
        <w:jc w:val="center"/>
        <w:rPr>
          <w:rFonts w:eastAsia="Calibri"/>
          <w:lang w:val="mn-MN"/>
        </w:rPr>
      </w:pPr>
      <w:r w:rsidRPr="00D6255E">
        <w:rPr>
          <w:lang w:val="mn-MN"/>
        </w:rPr>
        <w:t>Гуравдугаар зүйл.</w:t>
      </w:r>
      <w:r w:rsidR="00053E49" w:rsidRPr="00D6255E">
        <w:rPr>
          <w:rFonts w:eastAsia="Calibri"/>
          <w:lang w:val="mn-MN"/>
        </w:rPr>
        <w:t>Бараа, үйлчилгээ хүлээн авах</w:t>
      </w:r>
    </w:p>
    <w:p w14:paraId="0755CBE2" w14:textId="77777777" w:rsidR="00053E49" w:rsidRPr="00D6255E" w:rsidRDefault="00053E49" w:rsidP="00053E49">
      <w:pPr>
        <w:spacing w:after="0" w:line="240" w:lineRule="auto"/>
        <w:ind w:right="36"/>
        <w:jc w:val="both"/>
        <w:rPr>
          <w:rFonts w:eastAsia="Calibri"/>
          <w:lang w:val="mn-MN"/>
        </w:rPr>
      </w:pPr>
    </w:p>
    <w:p w14:paraId="017B54C7" w14:textId="613B119F" w:rsidR="00053E49" w:rsidRPr="00D6255E" w:rsidRDefault="00053E49" w:rsidP="00053E49">
      <w:pPr>
        <w:spacing w:after="0" w:line="240" w:lineRule="auto"/>
        <w:ind w:right="36" w:firstLine="720"/>
        <w:jc w:val="both"/>
        <w:rPr>
          <w:rFonts w:eastAsia="Calibri"/>
          <w:lang w:val="mn-MN"/>
        </w:rPr>
      </w:pPr>
      <w:r w:rsidRPr="00D6255E">
        <w:rPr>
          <w:rFonts w:eastAsia="Calibri"/>
          <w:lang w:val="mn-MN"/>
        </w:rPr>
        <w:t xml:space="preserve">3.1.Гүйцэтгэгч барааг </w:t>
      </w:r>
      <w:r w:rsidR="001F0532" w:rsidRPr="00D6255E">
        <w:rPr>
          <w:rFonts w:eastAsia="Calibri"/>
          <w:lang w:val="mn-MN"/>
        </w:rPr>
        <w:t xml:space="preserve">ерөнхий гэрээний </w:t>
      </w:r>
      <w:r w:rsidRPr="00D6255E">
        <w:rPr>
          <w:rFonts w:eastAsia="Calibri"/>
          <w:lang w:val="mn-MN"/>
        </w:rPr>
        <w:t>ГТН-д заасан нөхцөлөөр хүлээлгэн өгч, дагалдах үйлчилгээг бүрэн үзүүлж, баримт (хүлээлцсэн акт) үйлдэнэ.</w:t>
      </w:r>
    </w:p>
    <w:p w14:paraId="73700831" w14:textId="77777777" w:rsidR="00053E49" w:rsidRPr="00D6255E" w:rsidRDefault="00053E49" w:rsidP="00053E49">
      <w:pPr>
        <w:spacing w:after="0" w:line="240" w:lineRule="auto"/>
        <w:ind w:right="36" w:firstLine="720"/>
        <w:jc w:val="both"/>
        <w:rPr>
          <w:rFonts w:eastAsia="Calibri"/>
          <w:lang w:val="mn-MN"/>
        </w:rPr>
      </w:pPr>
    </w:p>
    <w:p w14:paraId="76ACB8B2" w14:textId="35708D16" w:rsidR="004F0AE2" w:rsidRPr="00D6255E" w:rsidRDefault="000A0D6D" w:rsidP="00053E49">
      <w:pPr>
        <w:spacing w:after="0" w:line="240" w:lineRule="auto"/>
        <w:ind w:right="36" w:firstLine="720"/>
        <w:jc w:val="both"/>
        <w:rPr>
          <w:rFonts w:eastAsia="Calibri"/>
          <w:lang w:val="mn-MN"/>
        </w:rPr>
      </w:pPr>
      <w:r w:rsidRPr="00D6255E">
        <w:rPr>
          <w:rFonts w:eastAsia="Calibri"/>
          <w:lang w:val="mn-MN"/>
        </w:rPr>
        <w:t>3</w:t>
      </w:r>
      <w:r w:rsidR="00053E49" w:rsidRPr="00D6255E">
        <w:rPr>
          <w:rFonts w:eastAsia="Calibri"/>
          <w:lang w:val="mn-MN"/>
        </w:rPr>
        <w:t>.2.</w:t>
      </w:r>
      <w:r w:rsidR="004F0AE2" w:rsidRPr="00D6255E">
        <w:rPr>
          <w:rFonts w:eastAsia="Calibri"/>
          <w:lang w:val="mn-MN"/>
        </w:rPr>
        <w:t xml:space="preserve">Гүйцэтгэгч үйлчилгээг захиалгын хуудаст заасны дагуу бүрэн </w:t>
      </w:r>
      <w:r w:rsidR="00471C1C" w:rsidRPr="00D6255E">
        <w:rPr>
          <w:rFonts w:eastAsia="Calibri"/>
          <w:lang w:val="mn-MN"/>
        </w:rPr>
        <w:t>гүйцэтгэж, баримт</w:t>
      </w:r>
      <w:r w:rsidR="004F0AE2" w:rsidRPr="00D6255E">
        <w:rPr>
          <w:rFonts w:eastAsia="Calibri"/>
          <w:lang w:val="mn-MN"/>
        </w:rPr>
        <w:t xml:space="preserve"> (</w:t>
      </w:r>
      <w:r w:rsidR="00471C1C" w:rsidRPr="00D6255E">
        <w:rPr>
          <w:rFonts w:eastAsia="Calibri"/>
          <w:lang w:val="mn-MN"/>
        </w:rPr>
        <w:t xml:space="preserve">хүлээлцсэн </w:t>
      </w:r>
      <w:r w:rsidR="004F0AE2" w:rsidRPr="00D6255E">
        <w:rPr>
          <w:rFonts w:eastAsia="Calibri"/>
          <w:lang w:val="mn-MN"/>
        </w:rPr>
        <w:t>акт) үйлдэнэ.</w:t>
      </w:r>
    </w:p>
    <w:p w14:paraId="52526FE6" w14:textId="77777777" w:rsidR="004F0AE2" w:rsidRPr="00D6255E" w:rsidRDefault="004F0AE2" w:rsidP="00053E49">
      <w:pPr>
        <w:spacing w:after="0" w:line="240" w:lineRule="auto"/>
        <w:ind w:right="36" w:firstLine="720"/>
        <w:jc w:val="both"/>
        <w:rPr>
          <w:rFonts w:eastAsia="Calibri"/>
          <w:lang w:val="mn-MN"/>
        </w:rPr>
      </w:pPr>
    </w:p>
    <w:p w14:paraId="2BF73EF5" w14:textId="79360E6E" w:rsidR="00053E49" w:rsidRPr="00D6255E" w:rsidRDefault="00471C1C" w:rsidP="00053E49">
      <w:pPr>
        <w:spacing w:after="0" w:line="240" w:lineRule="auto"/>
        <w:ind w:right="36" w:firstLine="720"/>
        <w:jc w:val="both"/>
        <w:rPr>
          <w:rFonts w:eastAsia="Calibri"/>
          <w:lang w:val="mn-MN"/>
        </w:rPr>
      </w:pPr>
      <w:r w:rsidRPr="00D6255E">
        <w:rPr>
          <w:rFonts w:eastAsia="Calibri"/>
          <w:lang w:val="mn-MN"/>
        </w:rPr>
        <w:t>3.3.</w:t>
      </w:r>
      <w:r w:rsidR="00053E49" w:rsidRPr="00D6255E">
        <w:rPr>
          <w:rFonts w:eastAsia="Calibri"/>
          <w:lang w:val="mn-MN"/>
        </w:rPr>
        <w:t xml:space="preserve">Үйлчилгээний тодорхойлолтод үе шатны тайланг ирүүлэхээр заасан бол гүйцэтгэгч </w:t>
      </w:r>
      <w:r w:rsidR="000A0D6D" w:rsidRPr="00D6255E">
        <w:rPr>
          <w:rFonts w:eastAsia="Calibri"/>
          <w:lang w:val="mn-MN"/>
        </w:rPr>
        <w:t>захиалгын хуудаст</w:t>
      </w:r>
      <w:r w:rsidR="00053E49" w:rsidRPr="00D6255E">
        <w:rPr>
          <w:rFonts w:eastAsia="Calibri"/>
          <w:lang w:val="mn-MN"/>
        </w:rPr>
        <w:t xml:space="preserve"> заасан хугацаанд захиалагчид хүргүүлнэ.</w:t>
      </w:r>
    </w:p>
    <w:p w14:paraId="47370576" w14:textId="77777777" w:rsidR="00053E49" w:rsidRPr="00D6255E" w:rsidRDefault="00053E49" w:rsidP="00053E49">
      <w:pPr>
        <w:spacing w:after="0" w:line="240" w:lineRule="auto"/>
        <w:ind w:right="36" w:firstLine="720"/>
        <w:jc w:val="both"/>
        <w:rPr>
          <w:rFonts w:eastAsia="Calibri"/>
          <w:lang w:val="mn-MN"/>
        </w:rPr>
      </w:pPr>
    </w:p>
    <w:p w14:paraId="24D94C25" w14:textId="384466FB" w:rsidR="00053E49" w:rsidRPr="00D6255E" w:rsidRDefault="000A0D6D" w:rsidP="00053E49">
      <w:pPr>
        <w:spacing w:after="0" w:line="240" w:lineRule="auto"/>
        <w:ind w:right="36" w:firstLine="720"/>
        <w:jc w:val="both"/>
        <w:rPr>
          <w:rFonts w:eastAsia="Calibri"/>
          <w:lang w:val="mn-MN"/>
        </w:rPr>
      </w:pPr>
      <w:r w:rsidRPr="00D6255E">
        <w:rPr>
          <w:rFonts w:eastAsia="Calibri"/>
          <w:lang w:val="mn-MN"/>
        </w:rPr>
        <w:t>3</w:t>
      </w:r>
      <w:r w:rsidR="00053E49" w:rsidRPr="00D6255E">
        <w:rPr>
          <w:rFonts w:eastAsia="Calibri"/>
          <w:lang w:val="mn-MN"/>
        </w:rPr>
        <w:t>.</w:t>
      </w:r>
      <w:r w:rsidR="0040539E" w:rsidRPr="00D6255E">
        <w:rPr>
          <w:rFonts w:eastAsia="Calibri"/>
          <w:lang w:val="mn-MN"/>
        </w:rPr>
        <w:t>4</w:t>
      </w:r>
      <w:r w:rsidR="00053E49" w:rsidRPr="00D6255E">
        <w:rPr>
          <w:rFonts w:eastAsia="Calibri"/>
          <w:lang w:val="mn-MN"/>
        </w:rPr>
        <w:t>.</w:t>
      </w:r>
      <w:r w:rsidRPr="00D6255E">
        <w:rPr>
          <w:rFonts w:eastAsia="Calibri"/>
          <w:lang w:val="mn-MN"/>
        </w:rPr>
        <w:t>Гүйцэтгэгч</w:t>
      </w:r>
      <w:r w:rsidR="00053E49" w:rsidRPr="00D6255E">
        <w:rPr>
          <w:rFonts w:eastAsia="Calibri"/>
          <w:lang w:val="mn-MN"/>
        </w:rPr>
        <w:t xml:space="preserve"> барааг хүлээлгэн өгч, дагалдах үйлчилгээг үзүүлснээр </w:t>
      </w:r>
      <w:r w:rsidRPr="00D6255E">
        <w:rPr>
          <w:rFonts w:eastAsia="Calibri"/>
          <w:lang w:val="mn-MN"/>
        </w:rPr>
        <w:t>з</w:t>
      </w:r>
      <w:r w:rsidR="00053E49" w:rsidRPr="00D6255E">
        <w:rPr>
          <w:rFonts w:eastAsia="Calibri"/>
          <w:lang w:val="mn-MN"/>
        </w:rPr>
        <w:t>ахиалагчид барааны өмчлөх эрх шилжинэ.</w:t>
      </w:r>
    </w:p>
    <w:p w14:paraId="3F4AFDD6" w14:textId="77777777" w:rsidR="00053E49" w:rsidRPr="00D6255E" w:rsidRDefault="00053E49" w:rsidP="00053E49">
      <w:pPr>
        <w:spacing w:after="0" w:line="240" w:lineRule="auto"/>
        <w:ind w:right="36" w:firstLine="720"/>
        <w:jc w:val="both"/>
        <w:rPr>
          <w:rFonts w:eastAsia="Calibri"/>
          <w:lang w:val="mn-MN"/>
        </w:rPr>
      </w:pPr>
    </w:p>
    <w:p w14:paraId="3AF8BEC7" w14:textId="4B191CBD" w:rsidR="00053E49" w:rsidRPr="00D6255E" w:rsidRDefault="000A0D6D" w:rsidP="00053E49">
      <w:pPr>
        <w:spacing w:after="0" w:line="240" w:lineRule="auto"/>
        <w:ind w:right="36" w:firstLine="720"/>
        <w:jc w:val="both"/>
        <w:rPr>
          <w:rFonts w:eastAsia="Calibri"/>
          <w:lang w:val="mn-MN"/>
        </w:rPr>
      </w:pPr>
      <w:r w:rsidRPr="00D6255E">
        <w:rPr>
          <w:rFonts w:eastAsia="Calibri"/>
          <w:lang w:val="mn-MN"/>
        </w:rPr>
        <w:t>3</w:t>
      </w:r>
      <w:r w:rsidR="00053E49" w:rsidRPr="00D6255E">
        <w:rPr>
          <w:rFonts w:eastAsia="Calibri"/>
          <w:lang w:val="mn-MN"/>
        </w:rPr>
        <w:t>.</w:t>
      </w:r>
      <w:r w:rsidR="0040539E" w:rsidRPr="00D6255E">
        <w:rPr>
          <w:rFonts w:eastAsia="Calibri"/>
          <w:lang w:val="mn-MN"/>
        </w:rPr>
        <w:t>5.</w:t>
      </w:r>
      <w:r w:rsidR="00053E49" w:rsidRPr="00D6255E">
        <w:rPr>
          <w:rFonts w:eastAsia="Calibri"/>
          <w:lang w:val="mn-MN"/>
        </w:rPr>
        <w:t xml:space="preserve">Талууд </w:t>
      </w:r>
      <w:r w:rsidR="0040539E" w:rsidRPr="00D6255E">
        <w:rPr>
          <w:rFonts w:eastAsia="Calibri"/>
          <w:lang w:val="mn-MN"/>
        </w:rPr>
        <w:t>үүрэг гүйцэтгэх газарт</w:t>
      </w:r>
      <w:r w:rsidR="00053E49" w:rsidRPr="00D6255E">
        <w:rPr>
          <w:rFonts w:eastAsia="Calibri"/>
          <w:lang w:val="mn-MN"/>
        </w:rPr>
        <w:t xml:space="preserve"> бараа</w:t>
      </w:r>
      <w:r w:rsidR="0040539E" w:rsidRPr="00D6255E">
        <w:rPr>
          <w:rFonts w:eastAsia="Calibri"/>
          <w:lang w:val="mn-MN"/>
        </w:rPr>
        <w:t xml:space="preserve">, эсхүл үйлчилгээний </w:t>
      </w:r>
      <w:r w:rsidR="00053E49" w:rsidRPr="00D6255E">
        <w:rPr>
          <w:rFonts w:eastAsia="Calibri"/>
          <w:lang w:val="mn-MN"/>
        </w:rPr>
        <w:t>тоо хэмжээ, чанарыг хуульд заасан арга ажиллагааны дагуу шалгана.</w:t>
      </w:r>
    </w:p>
    <w:p w14:paraId="074F097E" w14:textId="77777777" w:rsidR="003B1A6F" w:rsidRPr="00D6255E" w:rsidRDefault="003B1A6F" w:rsidP="00352780">
      <w:pPr>
        <w:spacing w:after="0" w:line="240" w:lineRule="auto"/>
        <w:ind w:right="36"/>
        <w:jc w:val="center"/>
        <w:rPr>
          <w:rFonts w:eastAsia="Calibri"/>
          <w:lang w:val="mn-MN"/>
        </w:rPr>
      </w:pPr>
    </w:p>
    <w:p w14:paraId="119DC3AB" w14:textId="5686AAB0" w:rsidR="00FE058A" w:rsidRPr="00D6255E" w:rsidRDefault="00053E49" w:rsidP="00352780">
      <w:pPr>
        <w:spacing w:after="0" w:line="240" w:lineRule="auto"/>
        <w:ind w:right="36"/>
        <w:jc w:val="center"/>
        <w:rPr>
          <w:lang w:val="mn-MN"/>
        </w:rPr>
      </w:pPr>
      <w:r w:rsidRPr="00D6255E">
        <w:rPr>
          <w:rFonts w:eastAsia="Calibri"/>
          <w:lang w:val="mn-MN"/>
        </w:rPr>
        <w:t>Дөрөвдүгээр зүйл.</w:t>
      </w:r>
      <w:r w:rsidR="00352780" w:rsidRPr="00D6255E">
        <w:rPr>
          <w:lang w:val="mn-MN"/>
        </w:rPr>
        <w:t>Гэрээний үнэ, төлбөрийн нөхцөл, нэхэмжлэл</w:t>
      </w:r>
    </w:p>
    <w:p w14:paraId="3A00C9CD" w14:textId="77777777" w:rsidR="00E017AA" w:rsidRPr="00D6255E" w:rsidRDefault="00E017AA" w:rsidP="00E017AA">
      <w:pPr>
        <w:spacing w:after="0" w:line="240" w:lineRule="auto"/>
        <w:ind w:right="36"/>
        <w:jc w:val="both"/>
        <w:rPr>
          <w:lang w:val="mn-MN"/>
        </w:rPr>
      </w:pPr>
    </w:p>
    <w:p w14:paraId="27F5C716" w14:textId="3B87DB82" w:rsidR="00E73F24" w:rsidRPr="00D6255E" w:rsidRDefault="003B1A6F" w:rsidP="00E73F24">
      <w:pPr>
        <w:spacing w:after="0" w:line="240" w:lineRule="auto"/>
        <w:ind w:firstLine="720"/>
        <w:jc w:val="both"/>
        <w:rPr>
          <w:lang w:val="mn-MN"/>
        </w:rPr>
      </w:pPr>
      <w:r w:rsidRPr="00D6255E">
        <w:rPr>
          <w:lang w:val="mn-MN"/>
        </w:rPr>
        <w:t>4</w:t>
      </w:r>
      <w:r w:rsidR="00352780" w:rsidRPr="00D6255E">
        <w:rPr>
          <w:lang w:val="mn-MN"/>
        </w:rPr>
        <w:t>.1.</w:t>
      </w:r>
      <w:r w:rsidR="00E017AA" w:rsidRPr="00D6255E">
        <w:rPr>
          <w:lang w:val="mn-MN"/>
        </w:rPr>
        <w:t xml:space="preserve">Захиалагчийн захиалгын хуудаст заасан гэрээний </w:t>
      </w:r>
      <w:r w:rsidR="00BB1E4C" w:rsidRPr="00D6255E">
        <w:rPr>
          <w:lang w:val="mn-MN"/>
        </w:rPr>
        <w:t xml:space="preserve">нэгж </w:t>
      </w:r>
      <w:r w:rsidR="00E017AA" w:rsidRPr="00D6255E">
        <w:rPr>
          <w:lang w:val="mn-MN"/>
        </w:rPr>
        <w:t>зүйлийг гүйцэтгэгч</w:t>
      </w:r>
      <w:r w:rsidR="0024057F" w:rsidRPr="00D6255E">
        <w:rPr>
          <w:lang w:val="mn-MN"/>
        </w:rPr>
        <w:t xml:space="preserve">ээс </w:t>
      </w:r>
      <w:r w:rsidR="00E017AA" w:rsidRPr="00D6255E">
        <w:rPr>
          <w:lang w:val="mn-MN"/>
        </w:rPr>
        <w:t xml:space="preserve">үнийн санал </w:t>
      </w:r>
      <w:r w:rsidR="0024057F" w:rsidRPr="00D6255E">
        <w:rPr>
          <w:lang w:val="mn-MN"/>
        </w:rPr>
        <w:t xml:space="preserve">дуудах ажиллагаанд ирүүлсэн </w:t>
      </w:r>
      <w:r w:rsidR="00E017AA" w:rsidRPr="00D6255E">
        <w:rPr>
          <w:lang w:val="mn-MN"/>
        </w:rPr>
        <w:t xml:space="preserve"> ..... </w:t>
      </w:r>
      <w:r w:rsidR="00E017AA" w:rsidRPr="00D6255E">
        <w:rPr>
          <w:rFonts w:eastAsia="Calibri"/>
          <w:b/>
          <w:bCs/>
          <w:i/>
          <w:lang w:val="mn-MN"/>
        </w:rPr>
        <w:t>[</w:t>
      </w:r>
      <w:r w:rsidR="000334EA" w:rsidRPr="00D6255E">
        <w:rPr>
          <w:rFonts w:eastAsia="Calibri"/>
          <w:b/>
          <w:bCs/>
          <w:i/>
          <w:iCs/>
          <w:lang w:val="mn-MN"/>
        </w:rPr>
        <w:t xml:space="preserve">нэгж </w:t>
      </w:r>
      <w:r w:rsidR="00E017AA" w:rsidRPr="00D6255E">
        <w:rPr>
          <w:rFonts w:eastAsia="Calibri"/>
          <w:b/>
          <w:bCs/>
          <w:i/>
          <w:iCs/>
          <w:lang w:val="mn-MN"/>
        </w:rPr>
        <w:t>үнийг тоогоор болон үсгээр бичих</w:t>
      </w:r>
      <w:r w:rsidR="00E017AA" w:rsidRPr="00D6255E">
        <w:rPr>
          <w:rFonts w:eastAsia="Calibri"/>
          <w:b/>
          <w:bCs/>
          <w:i/>
          <w:lang w:val="mn-MN"/>
        </w:rPr>
        <w:t>]</w:t>
      </w:r>
      <w:r w:rsidR="00E017AA" w:rsidRPr="00D6255E">
        <w:rPr>
          <w:rFonts w:eastAsia="Calibri"/>
          <w:b/>
          <w:bCs/>
          <w:lang w:val="mn-MN"/>
        </w:rPr>
        <w:t xml:space="preserve"> </w:t>
      </w:r>
      <w:r w:rsidR="00E017AA" w:rsidRPr="00D6255E">
        <w:rPr>
          <w:rFonts w:eastAsia="Calibri"/>
          <w:lang w:val="mn-MN"/>
        </w:rPr>
        <w:t xml:space="preserve">төгрөгөөр </w:t>
      </w:r>
      <w:r w:rsidR="0024057F" w:rsidRPr="00D6255E">
        <w:rPr>
          <w:rFonts w:eastAsia="Calibri"/>
          <w:lang w:val="mn-MN"/>
        </w:rPr>
        <w:t xml:space="preserve">гүйцэтгэхийг захиалагч зөвшөөрсөн. </w:t>
      </w:r>
      <w:r w:rsidR="000334EA" w:rsidRPr="00D6255E">
        <w:rPr>
          <w:rFonts w:eastAsia="Calibri"/>
          <w:lang w:val="mn-MN"/>
        </w:rPr>
        <w:t>З</w:t>
      </w:r>
      <w:r w:rsidR="00E73F24" w:rsidRPr="00D6255E">
        <w:rPr>
          <w:rFonts w:eastAsia="Calibri"/>
          <w:lang w:val="mn-MN"/>
        </w:rPr>
        <w:t xml:space="preserve">ахиалгын хуудаст заасан нийт тоо хэмжээнд үндэслэсэн </w:t>
      </w:r>
      <w:r w:rsidR="000334EA" w:rsidRPr="00D6255E">
        <w:rPr>
          <w:rFonts w:eastAsia="Calibri"/>
          <w:lang w:val="mn-MN"/>
        </w:rPr>
        <w:t xml:space="preserve">үнийг гэрээний үнэ гэж үзнэ. </w:t>
      </w:r>
    </w:p>
    <w:p w14:paraId="0539F581" w14:textId="77777777" w:rsidR="00F72FA9" w:rsidRPr="00D6255E" w:rsidRDefault="00F72FA9" w:rsidP="00F72FA9">
      <w:pPr>
        <w:spacing w:after="0" w:line="240" w:lineRule="auto"/>
        <w:ind w:firstLine="720"/>
        <w:jc w:val="both"/>
        <w:rPr>
          <w:lang w:val="mn-MN"/>
        </w:rPr>
      </w:pPr>
    </w:p>
    <w:p w14:paraId="2126C8A2" w14:textId="76E76A43" w:rsidR="003B1A6F" w:rsidRPr="00D6255E" w:rsidRDefault="003B1A6F" w:rsidP="003B1A6F">
      <w:pPr>
        <w:spacing w:after="0" w:line="240" w:lineRule="auto"/>
        <w:ind w:right="36" w:firstLine="720"/>
        <w:jc w:val="both"/>
        <w:rPr>
          <w:rFonts w:eastAsia="Calibri"/>
          <w:lang w:val="mn-MN"/>
        </w:rPr>
      </w:pPr>
      <w:r w:rsidRPr="00D6255E">
        <w:rPr>
          <w:rFonts w:eastAsia="Calibri"/>
          <w:lang w:val="mn-MN"/>
        </w:rPr>
        <w:t>4.2.Захиалагч</w:t>
      </w:r>
      <w:r w:rsidR="00DC6947" w:rsidRPr="00D6255E">
        <w:rPr>
          <w:rFonts w:eastAsia="Calibri"/>
          <w:lang w:val="mn-MN"/>
        </w:rPr>
        <w:t xml:space="preserve"> шаардлага хангасан</w:t>
      </w:r>
      <w:r w:rsidRPr="00D6255E">
        <w:rPr>
          <w:rFonts w:eastAsia="Calibri"/>
          <w:lang w:val="mn-MN"/>
        </w:rPr>
        <w:t xml:space="preserve"> төлбөрийн хүсэлт, нэхэмжлэхийг </w:t>
      </w:r>
      <w:r w:rsidR="002D5C37" w:rsidRPr="00D6255E">
        <w:rPr>
          <w:rFonts w:eastAsia="Calibri"/>
          <w:lang w:val="mn-MN"/>
        </w:rPr>
        <w:t>хүлээн авснаас хойш</w:t>
      </w:r>
      <w:r w:rsidRPr="00D6255E">
        <w:rPr>
          <w:rFonts w:eastAsia="Calibri"/>
          <w:lang w:val="mn-MN"/>
        </w:rPr>
        <w:t xml:space="preserve"> ажлын </w:t>
      </w:r>
      <w:r w:rsidR="00765B62" w:rsidRPr="00D6255E">
        <w:rPr>
          <w:rFonts w:eastAsia="Calibri"/>
          <w:lang w:val="mn-MN"/>
        </w:rPr>
        <w:t>долоон</w:t>
      </w:r>
      <w:r w:rsidRPr="00D6255E">
        <w:rPr>
          <w:rFonts w:eastAsia="Calibri"/>
          <w:lang w:val="mn-MN"/>
        </w:rPr>
        <w:t xml:space="preserve"> </w:t>
      </w:r>
      <w:r w:rsidR="003C53DA" w:rsidRPr="00D6255E">
        <w:rPr>
          <w:rFonts w:eastAsia="Calibri"/>
          <w:lang w:val="mn-MN"/>
        </w:rPr>
        <w:t>өдрийн</w:t>
      </w:r>
      <w:r w:rsidRPr="00D6255E">
        <w:rPr>
          <w:rFonts w:eastAsia="Calibri"/>
          <w:lang w:val="mn-MN"/>
        </w:rPr>
        <w:t xml:space="preserve"> хугацаанд </w:t>
      </w:r>
      <w:r w:rsidR="00FB17D7" w:rsidRPr="00D6255E">
        <w:rPr>
          <w:rFonts w:eastAsia="Calibri"/>
          <w:lang w:val="mn-MN"/>
        </w:rPr>
        <w:t xml:space="preserve">гэрээний үнийг </w:t>
      </w:r>
      <w:r w:rsidRPr="00D6255E">
        <w:rPr>
          <w:rFonts w:eastAsia="Calibri"/>
          <w:lang w:val="mn-MN"/>
        </w:rPr>
        <w:t>гүйцэтгэгчид төлнө. Төлбөрийн нэхэмжлэх нь Монгол Улсын үндэсний мөнгөн тэмдэгт төгрөгөөр илэрхийлэгдсэн байна.</w:t>
      </w:r>
    </w:p>
    <w:p w14:paraId="67EBB5BB" w14:textId="77777777" w:rsidR="003B1A6F" w:rsidRPr="00D6255E" w:rsidRDefault="003B1A6F" w:rsidP="003B1A6F">
      <w:pPr>
        <w:spacing w:after="0" w:line="240" w:lineRule="auto"/>
        <w:ind w:right="36" w:firstLine="720"/>
        <w:jc w:val="both"/>
        <w:rPr>
          <w:rFonts w:eastAsia="Calibri"/>
          <w:lang w:val="mn-MN"/>
        </w:rPr>
      </w:pPr>
    </w:p>
    <w:p w14:paraId="5C9F51C1" w14:textId="77777777" w:rsidR="00E6363D" w:rsidRPr="00D6255E" w:rsidRDefault="003B1A6F" w:rsidP="00E73F24">
      <w:pPr>
        <w:spacing w:after="0" w:line="240" w:lineRule="auto"/>
        <w:ind w:firstLine="720"/>
        <w:jc w:val="both"/>
        <w:rPr>
          <w:rFonts w:eastAsia="Calibri"/>
          <w:lang w:val="mn-MN"/>
        </w:rPr>
      </w:pPr>
      <w:r w:rsidRPr="00D6255E">
        <w:rPr>
          <w:lang w:val="mn-MN"/>
        </w:rPr>
        <w:t>4</w:t>
      </w:r>
      <w:r w:rsidR="00F72FA9" w:rsidRPr="00D6255E">
        <w:rPr>
          <w:lang w:val="mn-MN"/>
        </w:rPr>
        <w:t>.</w:t>
      </w:r>
      <w:r w:rsidRPr="00D6255E">
        <w:rPr>
          <w:lang w:val="mn-MN"/>
        </w:rPr>
        <w:t>3</w:t>
      </w:r>
      <w:r w:rsidR="00F72FA9" w:rsidRPr="00D6255E">
        <w:rPr>
          <w:lang w:val="mn-MN"/>
        </w:rPr>
        <w:t>.</w:t>
      </w:r>
      <w:r w:rsidR="00E017AA" w:rsidRPr="00D6255E">
        <w:rPr>
          <w:rFonts w:eastAsia="Calibri"/>
          <w:lang w:val="mn-MN"/>
        </w:rPr>
        <w:t>Захиалагч г</w:t>
      </w:r>
      <w:r w:rsidR="00C4686C" w:rsidRPr="00D6255E">
        <w:rPr>
          <w:rFonts w:eastAsia="Calibri"/>
          <w:lang w:val="mn-MN"/>
        </w:rPr>
        <w:t xml:space="preserve">эрээний үнийг </w:t>
      </w:r>
      <w:r w:rsidR="00E017AA" w:rsidRPr="00D6255E">
        <w:rPr>
          <w:rFonts w:eastAsia="Calibri"/>
          <w:lang w:val="mn-MN"/>
        </w:rPr>
        <w:t xml:space="preserve">гүйцэтгэгчийн доор дурдсан банкны дансанд шилжүүлнэ. </w:t>
      </w:r>
    </w:p>
    <w:p w14:paraId="616E30B9" w14:textId="77777777" w:rsidR="00E6363D" w:rsidRPr="00D6255E" w:rsidRDefault="00E6363D" w:rsidP="00E6363D">
      <w:pPr>
        <w:spacing w:after="0" w:line="240" w:lineRule="auto"/>
        <w:ind w:firstLine="720"/>
        <w:jc w:val="both"/>
        <w:rPr>
          <w:rFonts w:eastAsia="Calibri"/>
          <w:lang w:val="mn-MN"/>
        </w:rPr>
      </w:pPr>
    </w:p>
    <w:p w14:paraId="4B15FA7C" w14:textId="0116C41D" w:rsidR="00E6363D" w:rsidRPr="00D6255E" w:rsidRDefault="00E6363D" w:rsidP="00E6363D">
      <w:pPr>
        <w:spacing w:after="0" w:line="240" w:lineRule="auto"/>
        <w:ind w:firstLine="720"/>
        <w:jc w:val="both"/>
        <w:rPr>
          <w:rFonts w:eastAsia="Calibri"/>
          <w:lang w:val="mn-MN"/>
        </w:rPr>
      </w:pPr>
      <w:r w:rsidRPr="00D6255E">
        <w:rPr>
          <w:rFonts w:eastAsia="Calibri"/>
          <w:lang w:val="mn-MN"/>
        </w:rPr>
        <w:t>4.3.1.х</w:t>
      </w:r>
      <w:r w:rsidR="00E017AA" w:rsidRPr="00D6255E">
        <w:rPr>
          <w:rFonts w:eastAsia="Calibri"/>
          <w:lang w:val="mn-MN"/>
        </w:rPr>
        <w:t>арилцагч банкны нэр</w:t>
      </w:r>
      <w:r w:rsidRPr="00D6255E">
        <w:rPr>
          <w:rFonts w:eastAsia="Calibri"/>
          <w:lang w:val="mn-MN"/>
        </w:rPr>
        <w:t xml:space="preserve">: </w:t>
      </w:r>
    </w:p>
    <w:p w14:paraId="540EB2A5" w14:textId="77777777" w:rsidR="00E6363D" w:rsidRPr="00D6255E" w:rsidRDefault="00E6363D" w:rsidP="00E6363D">
      <w:pPr>
        <w:spacing w:after="0" w:line="240" w:lineRule="auto"/>
        <w:ind w:firstLine="720"/>
        <w:jc w:val="both"/>
        <w:rPr>
          <w:rFonts w:eastAsia="Calibri"/>
          <w:lang w:val="mn-MN"/>
        </w:rPr>
      </w:pPr>
    </w:p>
    <w:p w14:paraId="455B413B" w14:textId="268F1DA9" w:rsidR="00E017AA" w:rsidRPr="00D6255E" w:rsidRDefault="00E6363D" w:rsidP="00E6363D">
      <w:pPr>
        <w:spacing w:after="0" w:line="240" w:lineRule="auto"/>
        <w:ind w:firstLine="720"/>
        <w:jc w:val="both"/>
        <w:rPr>
          <w:rFonts w:eastAsia="Calibri"/>
          <w:lang w:val="mn-MN"/>
        </w:rPr>
      </w:pPr>
      <w:r w:rsidRPr="00D6255E">
        <w:rPr>
          <w:rFonts w:eastAsia="Calibri"/>
          <w:lang w:val="mn-MN"/>
        </w:rPr>
        <w:t>4.3.2.б</w:t>
      </w:r>
      <w:r w:rsidR="00E017AA" w:rsidRPr="00D6255E">
        <w:rPr>
          <w:rFonts w:eastAsia="Calibri"/>
          <w:lang w:val="mn-MN"/>
        </w:rPr>
        <w:t xml:space="preserve">анкны </w:t>
      </w:r>
      <w:r w:rsidR="00765B62" w:rsidRPr="00D6255E">
        <w:rPr>
          <w:rFonts w:eastAsia="Calibri"/>
          <w:lang w:val="mn-MN"/>
        </w:rPr>
        <w:t>дансны</w:t>
      </w:r>
      <w:r w:rsidR="00E017AA" w:rsidRPr="00D6255E">
        <w:rPr>
          <w:rFonts w:eastAsia="Calibri"/>
          <w:lang w:val="mn-MN"/>
        </w:rPr>
        <w:t xml:space="preserve"> дугаар:</w:t>
      </w:r>
    </w:p>
    <w:p w14:paraId="5019B84D" w14:textId="77777777" w:rsidR="002C502E" w:rsidRPr="00D6255E" w:rsidRDefault="002C502E" w:rsidP="002C502E">
      <w:pPr>
        <w:spacing w:after="0" w:line="240" w:lineRule="auto"/>
        <w:ind w:right="36"/>
        <w:jc w:val="both"/>
        <w:rPr>
          <w:rFonts w:eastAsia="Calibri"/>
          <w:lang w:val="mn-MN"/>
        </w:rPr>
      </w:pPr>
    </w:p>
    <w:p w14:paraId="353C786B" w14:textId="6DA5848A" w:rsidR="006A2F4B" w:rsidRPr="00D6255E" w:rsidRDefault="00BB1E4C" w:rsidP="006A2F4B">
      <w:pPr>
        <w:spacing w:after="0" w:line="240" w:lineRule="auto"/>
        <w:ind w:right="36" w:firstLine="720"/>
        <w:jc w:val="both"/>
        <w:rPr>
          <w:rFonts w:eastAsia="Calibri"/>
          <w:lang w:val="mn-MN"/>
        </w:rPr>
      </w:pPr>
      <w:r w:rsidRPr="00D6255E">
        <w:rPr>
          <w:rFonts w:eastAsia="Calibri"/>
          <w:lang w:val="mn-MN"/>
        </w:rPr>
        <w:t>4</w:t>
      </w:r>
      <w:r w:rsidR="006A2F4B" w:rsidRPr="00D6255E">
        <w:rPr>
          <w:rFonts w:eastAsia="Calibri"/>
          <w:lang w:val="mn-MN"/>
        </w:rPr>
        <w:t>.4.</w:t>
      </w:r>
      <w:r w:rsidR="002C502E" w:rsidRPr="00D6255E">
        <w:rPr>
          <w:rFonts w:eastAsia="Calibri"/>
          <w:lang w:val="mn-MN"/>
        </w:rPr>
        <w:t xml:space="preserve">Гүйцэтгэгчийн хүсэлтээр захиалагч бараа нийлүүлэх, эсхүл үйлчилгээ үзүүлэх хугацааг </w:t>
      </w:r>
      <w:r w:rsidR="00E6363D" w:rsidRPr="00D6255E">
        <w:rPr>
          <w:rFonts w:eastAsia="Calibri"/>
          <w:lang w:val="mn-MN"/>
        </w:rPr>
        <w:t>гэрээний 2.6</w:t>
      </w:r>
      <w:r w:rsidR="002C502E" w:rsidRPr="00D6255E">
        <w:rPr>
          <w:rFonts w:eastAsia="Calibri"/>
          <w:lang w:val="mn-MN"/>
        </w:rPr>
        <w:t>-д заасны дагуу сунгасан бол сунгагдсан хугацаагаар захиалагчийн төлбөр төлөх хугацааг сунгагдсан гэж үзнэ.</w:t>
      </w:r>
    </w:p>
    <w:p w14:paraId="376F87DA" w14:textId="77777777" w:rsidR="006A2F4B" w:rsidRPr="00D6255E" w:rsidRDefault="006A2F4B" w:rsidP="006A2F4B">
      <w:pPr>
        <w:spacing w:after="0" w:line="240" w:lineRule="auto"/>
        <w:ind w:right="36" w:firstLine="720"/>
        <w:jc w:val="both"/>
        <w:rPr>
          <w:rFonts w:eastAsia="Calibri"/>
          <w:lang w:val="mn-MN"/>
        </w:rPr>
      </w:pPr>
    </w:p>
    <w:p w14:paraId="7378E60A" w14:textId="103567E5" w:rsidR="006A2F4B" w:rsidRPr="00D6255E" w:rsidRDefault="00E6363D" w:rsidP="006A2F4B">
      <w:pPr>
        <w:spacing w:after="0" w:line="240" w:lineRule="auto"/>
        <w:ind w:right="36" w:firstLine="720"/>
        <w:jc w:val="both"/>
        <w:rPr>
          <w:rFonts w:eastAsia="Calibri"/>
          <w:lang w:val="mn-MN"/>
        </w:rPr>
      </w:pPr>
      <w:r w:rsidRPr="00D6255E">
        <w:rPr>
          <w:rFonts w:eastAsia="Calibri"/>
          <w:lang w:val="mn-MN"/>
        </w:rPr>
        <w:t>4</w:t>
      </w:r>
      <w:r w:rsidR="006A2F4B" w:rsidRPr="00D6255E">
        <w:rPr>
          <w:rFonts w:eastAsia="Calibri"/>
          <w:lang w:val="mn-MN"/>
        </w:rPr>
        <w:t>.5.</w:t>
      </w:r>
      <w:r w:rsidR="002C502E" w:rsidRPr="00D6255E">
        <w:rPr>
          <w:rFonts w:eastAsia="Calibri"/>
          <w:lang w:val="mn-MN"/>
        </w:rPr>
        <w:t>Захиалагч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p w14:paraId="196ABA7F" w14:textId="77777777" w:rsidR="006A2F4B" w:rsidRPr="00D6255E" w:rsidRDefault="006A2F4B" w:rsidP="006A2F4B">
      <w:pPr>
        <w:spacing w:after="0" w:line="240" w:lineRule="auto"/>
        <w:ind w:right="36" w:firstLine="720"/>
        <w:jc w:val="both"/>
        <w:rPr>
          <w:rFonts w:eastAsia="Calibri"/>
          <w:lang w:val="mn-MN"/>
        </w:rPr>
      </w:pPr>
    </w:p>
    <w:p w14:paraId="6C1F3B33" w14:textId="77777777" w:rsidR="002C1247" w:rsidRPr="00D6255E" w:rsidRDefault="00DC6947" w:rsidP="002C1247">
      <w:pPr>
        <w:spacing w:after="0" w:line="240" w:lineRule="auto"/>
        <w:ind w:right="36" w:firstLine="720"/>
        <w:jc w:val="both"/>
        <w:rPr>
          <w:rFonts w:eastAsia="Calibri"/>
          <w:lang w:val="mn-MN"/>
        </w:rPr>
      </w:pPr>
      <w:r w:rsidRPr="00D6255E">
        <w:rPr>
          <w:rFonts w:eastAsia="Calibri"/>
          <w:lang w:val="mn-MN"/>
        </w:rPr>
        <w:t>4</w:t>
      </w:r>
      <w:r w:rsidR="006A2F4B" w:rsidRPr="00D6255E">
        <w:rPr>
          <w:rFonts w:eastAsia="Calibri"/>
          <w:lang w:val="mn-MN"/>
        </w:rPr>
        <w:t>.6.</w:t>
      </w:r>
      <w:r w:rsidR="002C502E" w:rsidRPr="00D6255E">
        <w:rPr>
          <w:rFonts w:eastAsia="Calibri"/>
          <w:lang w:val="mn-MN"/>
        </w:rPr>
        <w:t>Захиалагч урьдчилгаа төлбөр төлөхгүй.</w:t>
      </w:r>
    </w:p>
    <w:p w14:paraId="78379425" w14:textId="77777777" w:rsidR="002C1247" w:rsidRPr="00D6255E" w:rsidRDefault="002C1247" w:rsidP="002C1247">
      <w:pPr>
        <w:spacing w:after="0" w:line="240" w:lineRule="auto"/>
        <w:ind w:right="36" w:firstLine="720"/>
        <w:jc w:val="both"/>
        <w:rPr>
          <w:rFonts w:eastAsia="Calibri"/>
          <w:lang w:val="mn-MN"/>
        </w:rPr>
      </w:pPr>
    </w:p>
    <w:p w14:paraId="502F08CE" w14:textId="581E8DFE" w:rsidR="002C502E" w:rsidRPr="00D6255E" w:rsidRDefault="002C1247" w:rsidP="002C1247">
      <w:pPr>
        <w:spacing w:after="0" w:line="240" w:lineRule="auto"/>
        <w:ind w:right="36" w:firstLine="720"/>
        <w:jc w:val="both"/>
        <w:rPr>
          <w:rFonts w:eastAsia="Calibri"/>
          <w:lang w:val="mn-MN"/>
        </w:rPr>
      </w:pPr>
      <w:r w:rsidRPr="00D6255E">
        <w:rPr>
          <w:rFonts w:eastAsia="Calibri"/>
          <w:lang w:val="mn-MN"/>
        </w:rPr>
        <w:t>4</w:t>
      </w:r>
      <w:r w:rsidR="00E12B28" w:rsidRPr="00D6255E">
        <w:rPr>
          <w:rFonts w:eastAsia="Calibri"/>
          <w:lang w:val="mn-MN"/>
        </w:rPr>
        <w:t>.</w:t>
      </w:r>
      <w:r w:rsidRPr="00D6255E">
        <w:rPr>
          <w:rFonts w:eastAsia="Calibri"/>
          <w:lang w:val="mn-MN"/>
        </w:rPr>
        <w:t>7</w:t>
      </w:r>
      <w:r w:rsidR="00E12B28" w:rsidRPr="00D6255E">
        <w:rPr>
          <w:rFonts w:eastAsia="Calibri"/>
          <w:lang w:val="mn-MN"/>
        </w:rPr>
        <w:t>.</w:t>
      </w:r>
      <w:r w:rsidR="002C502E" w:rsidRPr="00D6255E">
        <w:rPr>
          <w:rFonts w:eastAsia="Calibri"/>
          <w:lang w:val="mn-MN"/>
        </w:rPr>
        <w:t xml:space="preserve">Захиалагч алданги болон бусад төлбөр шаардах эрхтэй бол </w:t>
      </w:r>
      <w:r w:rsidR="002B4D93" w:rsidRPr="00D6255E">
        <w:rPr>
          <w:rFonts w:eastAsia="Calibri"/>
          <w:lang w:val="mn-MN"/>
        </w:rPr>
        <w:t xml:space="preserve">гүйцэтгэгчид </w:t>
      </w:r>
      <w:r w:rsidR="002C502E" w:rsidRPr="00D6255E">
        <w:rPr>
          <w:rFonts w:eastAsia="Calibri"/>
          <w:lang w:val="mn-MN"/>
        </w:rPr>
        <w:t>төлөх төлбөрөөс суутгана.</w:t>
      </w:r>
    </w:p>
    <w:p w14:paraId="2007FDAC" w14:textId="77777777" w:rsidR="002C502E" w:rsidRPr="00D6255E" w:rsidRDefault="002C502E" w:rsidP="002C502E">
      <w:pPr>
        <w:spacing w:after="0" w:line="240" w:lineRule="auto"/>
        <w:ind w:right="36"/>
        <w:jc w:val="both"/>
        <w:rPr>
          <w:rFonts w:eastAsia="Calibri"/>
          <w:lang w:val="mn-MN"/>
        </w:rPr>
      </w:pPr>
    </w:p>
    <w:p w14:paraId="5C4D381D" w14:textId="20352C30" w:rsidR="00707115" w:rsidRPr="00D6255E" w:rsidRDefault="00707115" w:rsidP="00707115">
      <w:pPr>
        <w:spacing w:after="0" w:line="240" w:lineRule="auto"/>
        <w:ind w:right="36"/>
        <w:jc w:val="center"/>
        <w:rPr>
          <w:rFonts w:eastAsia="Calibri"/>
          <w:lang w:val="mn-MN"/>
        </w:rPr>
      </w:pPr>
      <w:r w:rsidRPr="00D6255E">
        <w:rPr>
          <w:rFonts w:eastAsia="Calibri"/>
          <w:lang w:val="mn-MN"/>
        </w:rPr>
        <w:lastRenderedPageBreak/>
        <w:t>Тавдугаар зүйл.Гэрээ цуцлах үндэслэл</w:t>
      </w:r>
    </w:p>
    <w:p w14:paraId="47AD9DF3" w14:textId="77777777" w:rsidR="00707115" w:rsidRPr="00D6255E" w:rsidRDefault="00707115" w:rsidP="00707115">
      <w:pPr>
        <w:spacing w:after="0" w:line="240" w:lineRule="auto"/>
        <w:ind w:right="36"/>
        <w:jc w:val="both"/>
        <w:rPr>
          <w:rFonts w:eastAsia="Calibri"/>
          <w:lang w:val="mn-MN"/>
        </w:rPr>
      </w:pPr>
    </w:p>
    <w:p w14:paraId="62911C0B" w14:textId="18AC4D87" w:rsidR="00F17FAE" w:rsidRPr="00D6255E" w:rsidRDefault="00707115" w:rsidP="00F17FAE">
      <w:pPr>
        <w:spacing w:after="0" w:line="240" w:lineRule="auto"/>
        <w:ind w:right="36" w:firstLine="720"/>
        <w:jc w:val="both"/>
        <w:rPr>
          <w:rFonts w:eastAsia="Calibri"/>
          <w:lang w:val="mn-MN"/>
        </w:rPr>
      </w:pPr>
      <w:r w:rsidRPr="00D6255E">
        <w:rPr>
          <w:rFonts w:eastAsia="Calibri"/>
          <w:lang w:val="mn-MN"/>
        </w:rPr>
        <w:t>5.1.</w:t>
      </w:r>
      <w:r w:rsidR="00F17FAE" w:rsidRPr="00D6255E">
        <w:rPr>
          <w:rFonts w:eastAsia="Calibri"/>
          <w:lang w:val="mn-MN"/>
        </w:rPr>
        <w:t>Захиалагч дараах үндэслэлийн аль нэг нь хангагдсан тохиолдолд гэрээнээс татгалзах</w:t>
      </w:r>
      <w:r w:rsidR="005F0D6F" w:rsidRPr="00D6255E">
        <w:rPr>
          <w:rFonts w:eastAsia="Calibri"/>
          <w:lang w:val="mn-MN"/>
        </w:rPr>
        <w:t>,</w:t>
      </w:r>
      <w:r w:rsidR="00F17FAE" w:rsidRPr="00D6255E">
        <w:rPr>
          <w:rFonts w:eastAsia="Calibri"/>
          <w:lang w:val="mn-MN"/>
        </w:rPr>
        <w:t xml:space="preserve"> эсхүл гэрээг цуцлах эрхтэй:</w:t>
      </w:r>
    </w:p>
    <w:p w14:paraId="5E4BDCDE" w14:textId="77777777" w:rsidR="00F17FAE" w:rsidRPr="00D6255E" w:rsidRDefault="00F17FAE" w:rsidP="00F17FAE">
      <w:pPr>
        <w:spacing w:after="0" w:line="240" w:lineRule="auto"/>
        <w:ind w:left="720" w:right="36"/>
        <w:jc w:val="both"/>
        <w:rPr>
          <w:rFonts w:eastAsia="Calibri"/>
          <w:lang w:val="mn-MN"/>
        </w:rPr>
      </w:pPr>
    </w:p>
    <w:p w14:paraId="73EDC888" w14:textId="2526F9F4" w:rsidR="00F17FAE" w:rsidRPr="00D6255E" w:rsidRDefault="00F17FAE" w:rsidP="00F17FAE">
      <w:pPr>
        <w:spacing w:after="0" w:line="240" w:lineRule="auto"/>
        <w:ind w:left="720" w:right="36"/>
        <w:jc w:val="both"/>
        <w:rPr>
          <w:rFonts w:eastAsia="Calibri"/>
          <w:lang w:val="mn-MN"/>
        </w:rPr>
      </w:pPr>
      <w:r w:rsidRPr="00D6255E">
        <w:rPr>
          <w:rFonts w:eastAsia="Calibri"/>
          <w:lang w:val="mn-MN"/>
        </w:rPr>
        <w:t>5.1.1.</w:t>
      </w:r>
      <w:r w:rsidR="002B4D93" w:rsidRPr="00D6255E">
        <w:rPr>
          <w:rFonts w:eastAsia="Calibri"/>
          <w:lang w:val="mn-MN"/>
        </w:rPr>
        <w:t>гүйцэтгэгч</w:t>
      </w:r>
      <w:r w:rsidRPr="00D6255E">
        <w:rPr>
          <w:rFonts w:eastAsia="Calibri"/>
          <w:lang w:val="mn-MN"/>
        </w:rPr>
        <w:t xml:space="preserve"> заасан хугацаанд үүргээ гүйцэтгээгүй</w:t>
      </w:r>
      <w:r w:rsidR="005F0D6F" w:rsidRPr="00D6255E">
        <w:rPr>
          <w:rFonts w:eastAsia="Calibri"/>
          <w:lang w:val="mn-MN"/>
        </w:rPr>
        <w:t>,</w:t>
      </w:r>
      <w:r w:rsidRPr="00D6255E">
        <w:rPr>
          <w:rFonts w:eastAsia="Calibri"/>
          <w:lang w:val="mn-MN"/>
        </w:rPr>
        <w:t xml:space="preserve"> эсхүл зохих ёсоор гүйцэтгээгүйн улмаас </w:t>
      </w:r>
      <w:r w:rsidR="00A925F8" w:rsidRPr="00D6255E">
        <w:rPr>
          <w:rFonts w:eastAsia="Calibri"/>
          <w:lang w:val="mn-MN"/>
        </w:rPr>
        <w:t>з</w:t>
      </w:r>
      <w:r w:rsidRPr="00D6255E">
        <w:rPr>
          <w:rFonts w:eastAsia="Calibri"/>
          <w:lang w:val="mn-MN"/>
        </w:rPr>
        <w:t>ахиалагч үүрэг гүйцэтгэх нэмэлт хугацаа тогтоосон боловч нэмэлт хугацаанд гүйцэтгээгүй;</w:t>
      </w:r>
    </w:p>
    <w:p w14:paraId="03BD3EA9" w14:textId="77777777" w:rsidR="00F17FAE" w:rsidRPr="00D6255E" w:rsidRDefault="00F17FAE" w:rsidP="00F17FAE">
      <w:pPr>
        <w:spacing w:after="0" w:line="240" w:lineRule="auto"/>
        <w:ind w:right="36" w:firstLine="720"/>
        <w:jc w:val="both"/>
        <w:rPr>
          <w:rFonts w:eastAsia="Calibri"/>
          <w:lang w:val="mn-MN"/>
        </w:rPr>
      </w:pPr>
    </w:p>
    <w:p w14:paraId="0432F0E3" w14:textId="75E7A70D" w:rsidR="00F17FAE" w:rsidRPr="00D6255E" w:rsidRDefault="00F17FAE" w:rsidP="00F17FAE">
      <w:pPr>
        <w:spacing w:after="0" w:line="240" w:lineRule="auto"/>
        <w:ind w:left="720" w:right="36"/>
        <w:jc w:val="both"/>
        <w:rPr>
          <w:rFonts w:eastAsia="Calibri"/>
          <w:lang w:val="mn-MN"/>
        </w:rPr>
      </w:pPr>
      <w:r w:rsidRPr="00D6255E">
        <w:rPr>
          <w:rFonts w:eastAsia="Calibri"/>
          <w:lang w:val="mn-MN"/>
        </w:rPr>
        <w:t>5.1.2.</w:t>
      </w:r>
      <w:r w:rsidR="00A925F8" w:rsidRPr="00D6255E">
        <w:rPr>
          <w:rFonts w:eastAsia="Calibri"/>
          <w:lang w:val="mn-MN"/>
        </w:rPr>
        <w:t xml:space="preserve">үүрэг гүйцэтгэх </w:t>
      </w:r>
      <w:r w:rsidRPr="00D6255E">
        <w:rPr>
          <w:rFonts w:eastAsia="Calibri"/>
          <w:lang w:val="mn-MN"/>
        </w:rPr>
        <w:t xml:space="preserve">хугацаанд </w:t>
      </w:r>
      <w:r w:rsidR="00A925F8" w:rsidRPr="00D6255E">
        <w:rPr>
          <w:rFonts w:eastAsia="Calibri"/>
          <w:lang w:val="mn-MN"/>
        </w:rPr>
        <w:t>гүйцэтгэгчийн</w:t>
      </w:r>
      <w:r w:rsidRPr="00D6255E">
        <w:rPr>
          <w:rFonts w:eastAsia="Calibri"/>
          <w:lang w:val="mn-MN"/>
        </w:rPr>
        <w:t xml:space="preserve"> үйл ажиллагаа эрхлэх тусгай зөвшөөрлийн хугацаа </w:t>
      </w:r>
      <w:r w:rsidR="002B4EBF" w:rsidRPr="00D6255E">
        <w:rPr>
          <w:rFonts w:eastAsia="Calibri"/>
          <w:lang w:val="mn-MN"/>
        </w:rPr>
        <w:t>дуусаж</w:t>
      </w:r>
      <w:r w:rsidRPr="00D6255E">
        <w:rPr>
          <w:rFonts w:eastAsia="Calibri"/>
          <w:lang w:val="mn-MN"/>
        </w:rPr>
        <w:t xml:space="preserve"> сунгагдаагүй, түдгэлзүүлсэн, хүчингүй болсон;</w:t>
      </w:r>
    </w:p>
    <w:p w14:paraId="073AE1CC" w14:textId="77777777" w:rsidR="00F17FAE" w:rsidRPr="00D6255E" w:rsidRDefault="00F17FAE" w:rsidP="00F17FAE">
      <w:pPr>
        <w:spacing w:after="0" w:line="240" w:lineRule="auto"/>
        <w:ind w:right="36" w:firstLine="720"/>
        <w:jc w:val="both"/>
        <w:rPr>
          <w:rFonts w:eastAsia="Calibri"/>
          <w:lang w:val="mn-MN"/>
        </w:rPr>
      </w:pPr>
    </w:p>
    <w:p w14:paraId="735BE49B" w14:textId="6C75599A" w:rsidR="00763DA5" w:rsidRPr="00D6255E" w:rsidRDefault="00F17FAE" w:rsidP="00F17FAE">
      <w:pPr>
        <w:spacing w:after="0" w:line="240" w:lineRule="auto"/>
        <w:ind w:right="36" w:firstLine="720"/>
        <w:jc w:val="both"/>
        <w:rPr>
          <w:rFonts w:eastAsia="Calibri"/>
          <w:lang w:val="mn-MN"/>
        </w:rPr>
      </w:pPr>
      <w:r w:rsidRPr="00D6255E">
        <w:rPr>
          <w:rFonts w:eastAsia="Calibri"/>
          <w:lang w:val="mn-MN"/>
        </w:rPr>
        <w:t>5.1.3.</w:t>
      </w:r>
      <w:r w:rsidR="0021751E" w:rsidRPr="00D6255E">
        <w:rPr>
          <w:rFonts w:eastAsia="Calibri"/>
          <w:lang w:val="mn-MN"/>
        </w:rPr>
        <w:t xml:space="preserve">гүйцэтгэгч ерөнхий гэрээнд заасан туслан гүйцэтгүүлэх </w:t>
      </w:r>
      <w:r w:rsidRPr="00D6255E">
        <w:rPr>
          <w:rFonts w:eastAsia="Calibri"/>
          <w:lang w:val="mn-MN"/>
        </w:rPr>
        <w:t>үүргээ зөрчсөн нь тогтоогдсон</w:t>
      </w:r>
      <w:r w:rsidR="00763DA5" w:rsidRPr="00D6255E">
        <w:rPr>
          <w:rFonts w:eastAsia="Calibri"/>
          <w:lang w:val="mn-MN"/>
        </w:rPr>
        <w:t xml:space="preserve">; </w:t>
      </w:r>
    </w:p>
    <w:p w14:paraId="5C79BF44" w14:textId="77777777" w:rsidR="00763DA5" w:rsidRPr="00D6255E" w:rsidRDefault="00763DA5" w:rsidP="00F17FAE">
      <w:pPr>
        <w:spacing w:after="0" w:line="240" w:lineRule="auto"/>
        <w:ind w:right="36" w:firstLine="720"/>
        <w:jc w:val="both"/>
        <w:rPr>
          <w:rFonts w:eastAsia="Calibri"/>
          <w:lang w:val="mn-MN"/>
        </w:rPr>
      </w:pPr>
    </w:p>
    <w:p w14:paraId="314FE219" w14:textId="53008DF7" w:rsidR="00F17FAE" w:rsidRPr="00D6255E" w:rsidRDefault="00763DA5" w:rsidP="00F17FAE">
      <w:pPr>
        <w:spacing w:after="0" w:line="240" w:lineRule="auto"/>
        <w:ind w:right="36" w:firstLine="720"/>
        <w:jc w:val="both"/>
        <w:rPr>
          <w:rFonts w:eastAsia="Calibri"/>
          <w:lang w:val="mn-MN"/>
        </w:rPr>
      </w:pPr>
      <w:r w:rsidRPr="00D6255E">
        <w:rPr>
          <w:rFonts w:eastAsia="Calibri"/>
          <w:lang w:val="mn-MN"/>
        </w:rPr>
        <w:t>5</w:t>
      </w:r>
      <w:r w:rsidR="004F784F" w:rsidRPr="00D6255E">
        <w:rPr>
          <w:rFonts w:eastAsia="Calibri"/>
          <w:lang w:val="mn-MN"/>
        </w:rPr>
        <w:t>.1.4</w:t>
      </w:r>
      <w:r w:rsidR="002E7864" w:rsidRPr="00D6255E">
        <w:rPr>
          <w:rFonts w:eastAsia="Calibri"/>
          <w:lang w:val="mn-MN"/>
        </w:rPr>
        <w:t>.</w:t>
      </w:r>
      <w:r w:rsidR="00142AA2" w:rsidRPr="00D6255E">
        <w:rPr>
          <w:rFonts w:eastAsia="Calibri"/>
          <w:lang w:val="mn-MN"/>
        </w:rPr>
        <w:t>гүйцэтгэгчийн төлөх</w:t>
      </w:r>
      <w:r w:rsidR="002B4EBF" w:rsidRPr="00D6255E">
        <w:rPr>
          <w:rFonts w:eastAsia="Calibri"/>
          <w:lang w:val="mn-MN"/>
        </w:rPr>
        <w:t xml:space="preserve"> </w:t>
      </w:r>
      <w:r w:rsidR="002E7864" w:rsidRPr="00D6255E">
        <w:rPr>
          <w:rFonts w:eastAsia="Calibri"/>
          <w:lang w:val="mn-MN"/>
        </w:rPr>
        <w:t>алдангийн хэмжээ гүйцэтгээгүй үүргийн үнийн дүнгийн 50 (тавин) хувьд хүрсэн</w:t>
      </w:r>
      <w:r w:rsidR="00127CA5" w:rsidRPr="00D6255E">
        <w:rPr>
          <w:rFonts w:eastAsia="Calibri"/>
          <w:lang w:val="mn-MN"/>
        </w:rPr>
        <w:t>.</w:t>
      </w:r>
    </w:p>
    <w:p w14:paraId="6A4BA7D8" w14:textId="77777777" w:rsidR="00F17FAE" w:rsidRPr="00D6255E" w:rsidRDefault="00F17FAE" w:rsidP="00F17FAE">
      <w:pPr>
        <w:spacing w:after="0" w:line="240" w:lineRule="auto"/>
        <w:ind w:right="36" w:firstLine="720"/>
        <w:jc w:val="both"/>
        <w:rPr>
          <w:rFonts w:eastAsia="Calibri"/>
          <w:lang w:val="mn-MN"/>
        </w:rPr>
      </w:pPr>
    </w:p>
    <w:p w14:paraId="24D898F8" w14:textId="2C408734" w:rsidR="00707115" w:rsidRPr="00D6255E" w:rsidRDefault="00707115" w:rsidP="00707115">
      <w:pPr>
        <w:spacing w:after="0" w:line="240" w:lineRule="auto"/>
        <w:ind w:right="36" w:firstLine="720"/>
        <w:jc w:val="both"/>
        <w:rPr>
          <w:rFonts w:eastAsia="Calibri"/>
          <w:lang w:val="mn-MN"/>
        </w:rPr>
      </w:pPr>
      <w:r w:rsidRPr="00D6255E">
        <w:rPr>
          <w:rFonts w:eastAsia="Calibri"/>
          <w:lang w:val="mn-MN"/>
        </w:rPr>
        <w:t>5.2.Гүйцэтгэгч дараах үндэслэлээр гэрээг цуцлах эрхтэй</w:t>
      </w:r>
      <w:r w:rsidR="008F3966" w:rsidRPr="00D6255E">
        <w:rPr>
          <w:rFonts w:eastAsia="Calibri"/>
          <w:lang w:val="mn-MN"/>
        </w:rPr>
        <w:t>:</w:t>
      </w:r>
    </w:p>
    <w:p w14:paraId="250FA8C7" w14:textId="77777777" w:rsidR="00707115" w:rsidRPr="00D6255E" w:rsidRDefault="00707115" w:rsidP="00707115">
      <w:pPr>
        <w:spacing w:after="0" w:line="240" w:lineRule="auto"/>
        <w:ind w:right="36" w:firstLine="720"/>
        <w:jc w:val="both"/>
        <w:rPr>
          <w:rFonts w:eastAsia="Calibri"/>
          <w:lang w:val="mn-MN"/>
        </w:rPr>
      </w:pPr>
    </w:p>
    <w:p w14:paraId="5DE6367C" w14:textId="2D99366F" w:rsidR="00707115" w:rsidRPr="00D6255E" w:rsidRDefault="00707115" w:rsidP="00707115">
      <w:pPr>
        <w:spacing w:after="0" w:line="240" w:lineRule="auto"/>
        <w:ind w:right="36" w:firstLine="720"/>
        <w:jc w:val="both"/>
        <w:rPr>
          <w:rFonts w:eastAsia="Calibri"/>
          <w:lang w:val="mn-MN"/>
        </w:rPr>
      </w:pPr>
      <w:r w:rsidRPr="00D6255E">
        <w:rPr>
          <w:rFonts w:eastAsia="Calibri"/>
          <w:lang w:val="mn-MN"/>
        </w:rPr>
        <w:t xml:space="preserve">5.2.1.захиалагч </w:t>
      </w:r>
      <w:r w:rsidR="00127CA5" w:rsidRPr="00D6255E">
        <w:rPr>
          <w:rFonts w:eastAsia="Calibri"/>
          <w:lang w:val="mn-MN"/>
        </w:rPr>
        <w:t>гэрээнд</w:t>
      </w:r>
      <w:r w:rsidRPr="00D6255E">
        <w:rPr>
          <w:rFonts w:eastAsia="Calibri"/>
          <w:lang w:val="mn-MN"/>
        </w:rPr>
        <w:t xml:space="preserve"> заасан хугацаанд төлбөр төлөөгүй;</w:t>
      </w:r>
    </w:p>
    <w:p w14:paraId="1DF01F93" w14:textId="77777777" w:rsidR="00707115" w:rsidRPr="00D6255E" w:rsidRDefault="00707115" w:rsidP="00707115">
      <w:pPr>
        <w:spacing w:after="0" w:line="240" w:lineRule="auto"/>
        <w:ind w:right="36" w:firstLine="720"/>
        <w:jc w:val="both"/>
        <w:rPr>
          <w:rFonts w:eastAsia="Calibri"/>
          <w:lang w:val="mn-MN"/>
        </w:rPr>
      </w:pPr>
    </w:p>
    <w:p w14:paraId="1B972AFF" w14:textId="77777777" w:rsidR="00707115" w:rsidRPr="00D6255E" w:rsidRDefault="00707115" w:rsidP="00707115">
      <w:pPr>
        <w:spacing w:after="0" w:line="240" w:lineRule="auto"/>
        <w:ind w:left="720" w:right="36"/>
        <w:jc w:val="both"/>
        <w:rPr>
          <w:rFonts w:eastAsia="Calibri"/>
          <w:lang w:val="mn-MN"/>
        </w:rPr>
      </w:pPr>
      <w:r w:rsidRPr="00D6255E">
        <w:rPr>
          <w:rFonts w:eastAsia="Calibri"/>
          <w:lang w:val="mn-MN"/>
        </w:rPr>
        <w:t xml:space="preserve">5.2.2.төлбөр хийх хугацаа хэтэрсэн тухай мэдэгдлийг хүлээн авснаас хойш тогтоосон хугацаанд төлбөр төлөөгүй; </w:t>
      </w:r>
    </w:p>
    <w:p w14:paraId="27FAC3CF" w14:textId="77777777" w:rsidR="00707115" w:rsidRPr="00D6255E" w:rsidRDefault="00707115" w:rsidP="00707115">
      <w:pPr>
        <w:spacing w:after="0" w:line="240" w:lineRule="auto"/>
        <w:ind w:left="720" w:right="36"/>
        <w:jc w:val="both"/>
        <w:rPr>
          <w:rFonts w:eastAsia="Calibri"/>
          <w:lang w:val="mn-MN"/>
        </w:rPr>
      </w:pPr>
    </w:p>
    <w:p w14:paraId="016746F6" w14:textId="6AEDD638" w:rsidR="00707115" w:rsidRPr="00D6255E" w:rsidRDefault="00707115" w:rsidP="00707115">
      <w:pPr>
        <w:spacing w:after="0" w:line="240" w:lineRule="auto"/>
        <w:ind w:left="720" w:right="36"/>
        <w:jc w:val="both"/>
        <w:rPr>
          <w:rFonts w:eastAsia="Calibri"/>
          <w:lang w:val="mn-MN"/>
        </w:rPr>
      </w:pPr>
      <w:r w:rsidRPr="00D6255E">
        <w:rPr>
          <w:rFonts w:eastAsia="Calibri"/>
          <w:lang w:val="mn-MN"/>
        </w:rPr>
        <w:t>5.2.3.захиалагчийн төлөх алдангийн хэмжээ гүйцэтгээгүй үүргийн үнийн дүнгийн 50 (тавин) хувьд хүрсэн.</w:t>
      </w:r>
    </w:p>
    <w:p w14:paraId="74C4D16C" w14:textId="77777777" w:rsidR="00707115" w:rsidRPr="00D6255E" w:rsidRDefault="00707115" w:rsidP="00707115">
      <w:pPr>
        <w:spacing w:after="0" w:line="240" w:lineRule="auto"/>
        <w:ind w:right="36"/>
        <w:jc w:val="both"/>
        <w:rPr>
          <w:rFonts w:eastAsia="Calibri"/>
          <w:lang w:val="mn-MN"/>
        </w:rPr>
      </w:pPr>
    </w:p>
    <w:p w14:paraId="7B9057D8" w14:textId="77777777" w:rsidR="00E678AE" w:rsidRPr="00D6255E" w:rsidRDefault="00707115" w:rsidP="00E678AE">
      <w:pPr>
        <w:spacing w:after="0" w:line="240" w:lineRule="auto"/>
        <w:ind w:right="36" w:firstLine="720"/>
        <w:jc w:val="both"/>
        <w:rPr>
          <w:rFonts w:eastAsia="Calibri"/>
          <w:lang w:val="mn-MN"/>
        </w:rPr>
      </w:pPr>
      <w:r w:rsidRPr="00D6255E">
        <w:rPr>
          <w:rFonts w:eastAsia="Calibri"/>
          <w:lang w:val="mn-MN"/>
        </w:rPr>
        <w:t>5.3.Гүйцэтгэгч ямар ч тохиолдолд гэрээнээс татгалзах эрхийг хэрэгжүүлэхгүй.</w:t>
      </w:r>
    </w:p>
    <w:p w14:paraId="3444ABE2" w14:textId="77777777" w:rsidR="00E678AE" w:rsidRPr="00D6255E" w:rsidRDefault="00E678AE" w:rsidP="00E678AE">
      <w:pPr>
        <w:spacing w:after="0" w:line="240" w:lineRule="auto"/>
        <w:ind w:right="36" w:firstLine="720"/>
        <w:jc w:val="both"/>
        <w:rPr>
          <w:rFonts w:eastAsia="Calibri"/>
          <w:lang w:val="mn-MN"/>
        </w:rPr>
      </w:pPr>
    </w:p>
    <w:p w14:paraId="12326761" w14:textId="33F41BFB" w:rsidR="00707115" w:rsidRPr="00D6255E" w:rsidRDefault="00E678AE" w:rsidP="00E678AE">
      <w:pPr>
        <w:spacing w:after="0" w:line="240" w:lineRule="auto"/>
        <w:ind w:right="36" w:firstLine="720"/>
        <w:jc w:val="both"/>
        <w:rPr>
          <w:rFonts w:eastAsia="Calibri"/>
          <w:lang w:val="mn-MN"/>
        </w:rPr>
      </w:pPr>
      <w:r w:rsidRPr="00D6255E">
        <w:rPr>
          <w:rFonts w:eastAsia="Calibri"/>
          <w:lang w:val="mn-MN"/>
        </w:rPr>
        <w:t>5.4.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p w14:paraId="57B84778" w14:textId="77777777" w:rsidR="00707115" w:rsidRPr="00D6255E" w:rsidRDefault="00707115" w:rsidP="00707115">
      <w:pPr>
        <w:pStyle w:val="ListParagraph"/>
        <w:spacing w:after="0" w:line="240" w:lineRule="auto"/>
        <w:ind w:right="36"/>
        <w:contextualSpacing w:val="0"/>
        <w:jc w:val="both"/>
        <w:rPr>
          <w:rFonts w:eastAsia="Calibri"/>
          <w:lang w:val="mn-MN"/>
        </w:rPr>
      </w:pPr>
    </w:p>
    <w:p w14:paraId="71708CCF" w14:textId="7C7D06E6" w:rsidR="00707115" w:rsidRPr="00D6255E" w:rsidRDefault="00863A68" w:rsidP="00E678AE">
      <w:pPr>
        <w:spacing w:after="0" w:line="240" w:lineRule="auto"/>
        <w:ind w:right="36"/>
        <w:jc w:val="center"/>
        <w:rPr>
          <w:rFonts w:eastAsia="Calibri"/>
          <w:lang w:val="mn-MN"/>
        </w:rPr>
      </w:pPr>
      <w:r w:rsidRPr="00D6255E">
        <w:rPr>
          <w:rFonts w:eastAsia="Calibri"/>
          <w:lang w:val="mn-MN"/>
        </w:rPr>
        <w:t>Зургаадугаар</w:t>
      </w:r>
      <w:r w:rsidR="00E678AE" w:rsidRPr="00D6255E">
        <w:rPr>
          <w:rFonts w:eastAsia="Calibri"/>
          <w:lang w:val="mn-MN"/>
        </w:rPr>
        <w:t xml:space="preserve"> зүйл.Бусад</w:t>
      </w:r>
    </w:p>
    <w:p w14:paraId="120D75BB" w14:textId="77777777" w:rsidR="00A85FC7" w:rsidRPr="00D6255E" w:rsidRDefault="00A85FC7" w:rsidP="00A85FC7">
      <w:pPr>
        <w:spacing w:after="0" w:line="240" w:lineRule="auto"/>
        <w:ind w:right="36"/>
        <w:jc w:val="both"/>
        <w:rPr>
          <w:rFonts w:eastAsia="Calibri"/>
          <w:lang w:val="mn-MN"/>
        </w:rPr>
      </w:pPr>
    </w:p>
    <w:p w14:paraId="4C514186" w14:textId="4AE4886E" w:rsidR="00A85FC7" w:rsidRPr="00D6255E" w:rsidRDefault="00A85FC7" w:rsidP="00A85FC7">
      <w:pPr>
        <w:spacing w:after="0" w:line="240" w:lineRule="auto"/>
        <w:ind w:right="36" w:firstLine="720"/>
        <w:jc w:val="both"/>
        <w:rPr>
          <w:rFonts w:eastAsia="Calibri"/>
          <w:lang w:val="mn-MN"/>
        </w:rPr>
      </w:pPr>
      <w:r w:rsidRPr="00D6255E">
        <w:rPr>
          <w:rFonts w:eastAsia="Calibri"/>
          <w:lang w:val="mn-MN"/>
        </w:rPr>
        <w:t>6.1.</w:t>
      </w:r>
      <w:r w:rsidR="00C4686C" w:rsidRPr="00D6255E">
        <w:rPr>
          <w:rFonts w:eastAsia="Calibri"/>
          <w:lang w:val="mn-MN"/>
        </w:rPr>
        <w:t>Д</w:t>
      </w:r>
      <w:r w:rsidR="001C5B99" w:rsidRPr="00D6255E">
        <w:rPr>
          <w:rFonts w:eastAsia="Calibri"/>
          <w:lang w:val="mn-MN"/>
        </w:rPr>
        <w:t>о</w:t>
      </w:r>
      <w:r w:rsidR="00C4686C" w:rsidRPr="00D6255E">
        <w:rPr>
          <w:rFonts w:eastAsia="Calibri"/>
          <w:lang w:val="mn-MN"/>
        </w:rPr>
        <w:t xml:space="preserve">ор дурдсан баримт бичиг гэрээний хэсэг </w:t>
      </w:r>
      <w:r w:rsidR="001903D9" w:rsidRPr="00D6255E">
        <w:rPr>
          <w:rFonts w:eastAsia="Calibri"/>
          <w:lang w:val="mn-MN"/>
        </w:rPr>
        <w:t xml:space="preserve">байна: </w:t>
      </w:r>
    </w:p>
    <w:p w14:paraId="4FFA141B" w14:textId="77777777" w:rsidR="001903D9" w:rsidRPr="00D6255E" w:rsidRDefault="001903D9" w:rsidP="00A85FC7">
      <w:pPr>
        <w:spacing w:after="0" w:line="240" w:lineRule="auto"/>
        <w:ind w:right="36" w:firstLine="720"/>
        <w:jc w:val="both"/>
        <w:rPr>
          <w:rFonts w:eastAsia="Calibri"/>
          <w:lang w:val="mn-MN"/>
        </w:rPr>
      </w:pPr>
    </w:p>
    <w:p w14:paraId="29A76E16" w14:textId="71C6E8E4" w:rsidR="00A85FC7" w:rsidRPr="00D6255E" w:rsidRDefault="00A85FC7" w:rsidP="00A85FC7">
      <w:pPr>
        <w:spacing w:after="0" w:line="240" w:lineRule="auto"/>
        <w:ind w:right="36" w:firstLine="720"/>
        <w:jc w:val="both"/>
        <w:rPr>
          <w:rFonts w:eastAsia="Calibri"/>
          <w:lang w:val="mn-MN"/>
        </w:rPr>
      </w:pPr>
      <w:r w:rsidRPr="00D6255E">
        <w:rPr>
          <w:rFonts w:eastAsia="Calibri"/>
          <w:lang w:val="mn-MN"/>
        </w:rPr>
        <w:t>6.1.1.</w:t>
      </w:r>
      <w:r w:rsidR="0075128C" w:rsidRPr="00D6255E">
        <w:rPr>
          <w:rFonts w:eastAsia="Calibri"/>
          <w:lang w:val="mn-MN"/>
        </w:rPr>
        <w:t xml:space="preserve">мэргэжлийн байгууллаа, гүйцэтгэгчтэй байгуулсан </w:t>
      </w:r>
      <w:r w:rsidRPr="00D6255E">
        <w:rPr>
          <w:rFonts w:eastAsia="Calibri"/>
          <w:lang w:val="mn-MN"/>
        </w:rPr>
        <w:t>е</w:t>
      </w:r>
      <w:r w:rsidR="001C5B99" w:rsidRPr="00D6255E">
        <w:rPr>
          <w:rFonts w:eastAsia="Calibri"/>
          <w:lang w:val="mn-MN"/>
        </w:rPr>
        <w:t>рөнхий гэрээ</w:t>
      </w:r>
      <w:r w:rsidR="00C4686C" w:rsidRPr="00D6255E">
        <w:rPr>
          <w:rFonts w:eastAsia="Calibri"/>
          <w:lang w:val="mn-MN"/>
        </w:rPr>
        <w:t>;</w:t>
      </w:r>
    </w:p>
    <w:p w14:paraId="37AC7221" w14:textId="77777777" w:rsidR="00A85FC7" w:rsidRPr="00D6255E" w:rsidRDefault="00A85FC7" w:rsidP="00A85FC7">
      <w:pPr>
        <w:spacing w:after="0" w:line="240" w:lineRule="auto"/>
        <w:ind w:right="36" w:firstLine="720"/>
        <w:jc w:val="both"/>
        <w:rPr>
          <w:rFonts w:eastAsia="Calibri"/>
          <w:lang w:val="mn-MN"/>
        </w:rPr>
      </w:pPr>
    </w:p>
    <w:p w14:paraId="1E633CCF" w14:textId="6E801C3D" w:rsidR="00C4686C" w:rsidRPr="00D6255E" w:rsidRDefault="00A85FC7" w:rsidP="00A85FC7">
      <w:pPr>
        <w:spacing w:after="0" w:line="240" w:lineRule="auto"/>
        <w:ind w:right="36" w:firstLine="720"/>
        <w:jc w:val="both"/>
        <w:rPr>
          <w:rFonts w:eastAsia="Calibri"/>
          <w:lang w:val="mn-MN"/>
        </w:rPr>
      </w:pPr>
      <w:r w:rsidRPr="00D6255E">
        <w:rPr>
          <w:rFonts w:eastAsia="Calibri"/>
          <w:lang w:val="mn-MN"/>
        </w:rPr>
        <w:t>6.1.2.з</w:t>
      </w:r>
      <w:r w:rsidR="001C5B99" w:rsidRPr="00D6255E">
        <w:rPr>
          <w:rFonts w:eastAsia="Calibri"/>
          <w:lang w:val="mn-MN"/>
        </w:rPr>
        <w:t xml:space="preserve">ахиалгын хуудас. </w:t>
      </w:r>
    </w:p>
    <w:p w14:paraId="60209874" w14:textId="77777777" w:rsidR="00C4686C" w:rsidRPr="00D6255E" w:rsidRDefault="00C4686C" w:rsidP="00E017AA">
      <w:pPr>
        <w:tabs>
          <w:tab w:val="left" w:pos="1309"/>
        </w:tabs>
        <w:spacing w:after="0" w:line="240" w:lineRule="auto"/>
        <w:ind w:right="36"/>
        <w:jc w:val="both"/>
        <w:rPr>
          <w:rFonts w:eastAsia="Calibri"/>
          <w:lang w:val="mn-MN"/>
        </w:rPr>
      </w:pPr>
    </w:p>
    <w:p w14:paraId="3406E758" w14:textId="6E397728" w:rsidR="00E55AF6" w:rsidRPr="00D6255E" w:rsidRDefault="00E55AF6" w:rsidP="00122FC4">
      <w:pPr>
        <w:spacing w:after="0" w:line="240" w:lineRule="auto"/>
        <w:ind w:right="-259" w:firstLine="720"/>
        <w:jc w:val="both"/>
        <w:rPr>
          <w:lang w:val="mn-MN"/>
        </w:rPr>
      </w:pPr>
      <w:r w:rsidRPr="00D6255E">
        <w:rPr>
          <w:lang w:val="mn-MN"/>
        </w:rPr>
        <w:t>6.2.</w:t>
      </w:r>
      <w:r w:rsidR="00D8655D" w:rsidRPr="00D6255E">
        <w:rPr>
          <w:lang w:val="mn-MN"/>
        </w:rPr>
        <w:t>Гэрээнд</w:t>
      </w:r>
      <w:r w:rsidRPr="00D6255E">
        <w:rPr>
          <w:lang w:val="mn-MN"/>
        </w:rPr>
        <w:t xml:space="preserve"> талууд гарын үсэг зурснаар хүчин төгөлдөр </w:t>
      </w:r>
      <w:r w:rsidR="0075128C" w:rsidRPr="00D6255E">
        <w:rPr>
          <w:lang w:val="mn-MN"/>
        </w:rPr>
        <w:t>болно.</w:t>
      </w:r>
    </w:p>
    <w:p w14:paraId="27DFBAB1" w14:textId="77777777" w:rsidR="00122FC4" w:rsidRPr="00D6255E" w:rsidRDefault="00122FC4" w:rsidP="00122FC4">
      <w:pPr>
        <w:spacing w:after="0" w:line="240" w:lineRule="auto"/>
        <w:ind w:right="-259" w:firstLine="720"/>
        <w:jc w:val="both"/>
        <w:rPr>
          <w:lang w:val="mn-MN"/>
        </w:rPr>
      </w:pPr>
    </w:p>
    <w:p w14:paraId="779238D2" w14:textId="66A74CB9" w:rsidR="00D8655D" w:rsidRPr="00D6255E" w:rsidRDefault="00122FC4" w:rsidP="00D8655D">
      <w:pPr>
        <w:spacing w:after="0" w:line="240" w:lineRule="auto"/>
        <w:ind w:right="-259" w:firstLine="720"/>
        <w:jc w:val="both"/>
        <w:rPr>
          <w:lang w:val="mn-MN"/>
        </w:rPr>
      </w:pPr>
      <w:r w:rsidRPr="00D6255E">
        <w:rPr>
          <w:lang w:val="mn-MN"/>
        </w:rPr>
        <w:t>6.3.</w:t>
      </w:r>
      <w:r w:rsidR="00D8655D" w:rsidRPr="00D6255E">
        <w:rPr>
          <w:lang w:val="mn-MN"/>
        </w:rPr>
        <w:t>Гэрээ</w:t>
      </w:r>
      <w:r w:rsidR="0075128C" w:rsidRPr="00D6255E">
        <w:rPr>
          <w:lang w:val="mn-MN"/>
        </w:rPr>
        <w:t>г</w:t>
      </w:r>
      <w:r w:rsidR="00D8655D" w:rsidRPr="00D6255E">
        <w:rPr>
          <w:lang w:val="mn-MN"/>
        </w:rPr>
        <w:t xml:space="preserve"> хоёр хувь үйлд</w:t>
      </w:r>
      <w:r w:rsidR="0075128C" w:rsidRPr="00D6255E">
        <w:rPr>
          <w:lang w:val="mn-MN"/>
        </w:rPr>
        <w:t xml:space="preserve">эж, </w:t>
      </w:r>
      <w:r w:rsidR="00D8655D" w:rsidRPr="00D6255E">
        <w:rPr>
          <w:lang w:val="mn-MN"/>
        </w:rPr>
        <w:t>талуудад</w:t>
      </w:r>
      <w:r w:rsidR="00214237" w:rsidRPr="00D6255E">
        <w:rPr>
          <w:lang w:val="mn-MN"/>
        </w:rPr>
        <w:t xml:space="preserve"> тус бүр нэг хувь хадгалагдана. </w:t>
      </w:r>
    </w:p>
    <w:p w14:paraId="027A880D" w14:textId="77777777" w:rsidR="00214237" w:rsidRPr="00D6255E" w:rsidRDefault="00214237" w:rsidP="00D8655D">
      <w:pPr>
        <w:spacing w:after="0" w:line="240" w:lineRule="auto"/>
        <w:ind w:right="-259" w:firstLine="720"/>
        <w:jc w:val="both"/>
        <w:rPr>
          <w:lang w:val="mn-MN"/>
        </w:rPr>
      </w:pPr>
    </w:p>
    <w:p w14:paraId="751E901E" w14:textId="1E6981B9" w:rsidR="003702D1" w:rsidRPr="00D6255E" w:rsidRDefault="00214237" w:rsidP="00054C78">
      <w:pPr>
        <w:spacing w:after="0" w:line="240" w:lineRule="auto"/>
        <w:ind w:right="-259" w:firstLine="720"/>
        <w:jc w:val="both"/>
        <w:rPr>
          <w:lang w:val="mn-MN"/>
        </w:rPr>
      </w:pPr>
      <w:r w:rsidRPr="00D6255E">
        <w:rPr>
          <w:lang w:val="mn-MN"/>
        </w:rPr>
        <w:t>6.4.</w:t>
      </w:r>
      <w:r w:rsidR="00EC6FF7" w:rsidRPr="00D6255E">
        <w:rPr>
          <w:lang w:val="mn-MN"/>
        </w:rPr>
        <w:t>Г</w:t>
      </w:r>
      <w:r w:rsidR="00D8655D" w:rsidRPr="00D6255E">
        <w:rPr>
          <w:lang w:val="mn-MN"/>
        </w:rPr>
        <w:t xml:space="preserve">эрээнээс үүссэн болон холбогдон гарсан түүнчлэн уг гэрээг зөрчих, цуцлахтай холбоотой аливаа маргаантай асуудлыг талууд харилцан зөвшилцөж шийдвэрлэхийг эрмэлзэх бөгөөд хэрэв зөвшилцөлд үл хүрвэл </w:t>
      </w:r>
      <w:r w:rsidR="00EC6FF7" w:rsidRPr="00D6255E">
        <w:rPr>
          <w:lang w:val="mn-MN"/>
        </w:rPr>
        <w:t>Монгол Улсын ш</w:t>
      </w:r>
      <w:r w:rsidR="00D8655D" w:rsidRPr="00D6255E">
        <w:rPr>
          <w:lang w:val="mn-MN"/>
        </w:rPr>
        <w:t>үүхээр шийдвэрлүүлнэ.</w:t>
      </w:r>
    </w:p>
    <w:p w14:paraId="7FD6DBB4" w14:textId="77777777" w:rsidR="003702D1" w:rsidRPr="00D6255E" w:rsidRDefault="003702D1" w:rsidP="001A7B8A">
      <w:pPr>
        <w:spacing w:after="0" w:line="240" w:lineRule="auto"/>
        <w:ind w:right="-259" w:firstLine="720"/>
        <w:jc w:val="both"/>
        <w:rPr>
          <w:lang w:val="mn-MN"/>
        </w:rPr>
      </w:pPr>
    </w:p>
    <w:p w14:paraId="68287298" w14:textId="52814D0C" w:rsidR="001A7B8A" w:rsidRPr="00D6255E" w:rsidRDefault="001A7B8A" w:rsidP="001A7B8A">
      <w:pPr>
        <w:spacing w:after="0" w:line="240" w:lineRule="auto"/>
        <w:ind w:right="-259" w:firstLine="720"/>
        <w:jc w:val="both"/>
        <w:rPr>
          <w:lang w:val="mn-MN"/>
        </w:rPr>
      </w:pPr>
      <w:r w:rsidRPr="00D6255E">
        <w:rPr>
          <w:lang w:val="mn-MN"/>
        </w:rPr>
        <w:t>6.5.</w:t>
      </w:r>
      <w:r w:rsidR="00C4686C" w:rsidRPr="00D6255E">
        <w:rPr>
          <w:lang w:val="mn-MN"/>
        </w:rPr>
        <w:t xml:space="preserve">Гэрээний хэрэгжилттэй холбоотой асуудлаар талуудыг дараах эрх бүхий этгээдүүд төлөөлнө. Үүнд: </w:t>
      </w:r>
    </w:p>
    <w:p w14:paraId="78864E6C" w14:textId="77777777" w:rsidR="001A7B8A" w:rsidRPr="00D6255E" w:rsidRDefault="001A7B8A" w:rsidP="001A7B8A">
      <w:pPr>
        <w:spacing w:after="0" w:line="240" w:lineRule="auto"/>
        <w:ind w:right="-259" w:firstLine="720"/>
        <w:jc w:val="both"/>
        <w:rPr>
          <w:lang w:val="mn-MN"/>
        </w:rPr>
      </w:pPr>
    </w:p>
    <w:p w14:paraId="6800A4D7" w14:textId="2A347E83" w:rsidR="00C4686C" w:rsidRPr="00D6255E" w:rsidRDefault="001A7B8A" w:rsidP="001A7B8A">
      <w:pPr>
        <w:spacing w:after="0" w:line="240" w:lineRule="auto"/>
        <w:ind w:right="-259" w:firstLine="720"/>
        <w:jc w:val="both"/>
        <w:rPr>
          <w:lang w:val="mn-MN"/>
        </w:rPr>
      </w:pPr>
      <w:r w:rsidRPr="00D6255E">
        <w:rPr>
          <w:lang w:val="mn-MN"/>
        </w:rPr>
        <w:t>6.5.1.</w:t>
      </w:r>
      <w:r w:rsidRPr="00D6255E">
        <w:rPr>
          <w:rFonts w:eastAsia="Calibri"/>
          <w:lang w:val="mn-MN"/>
        </w:rPr>
        <w:t>з</w:t>
      </w:r>
      <w:r w:rsidR="00C4686C" w:rsidRPr="00D6255E">
        <w:rPr>
          <w:rFonts w:eastAsia="Calibri"/>
          <w:lang w:val="mn-MN"/>
        </w:rPr>
        <w:t xml:space="preserve">ахиалагчийн төлөөлөгчийн мэдээлэл </w:t>
      </w:r>
    </w:p>
    <w:p w14:paraId="7BC0B082"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 xml:space="preserve">Эцэг/эх-ийн нэр: </w:t>
      </w:r>
    </w:p>
    <w:p w14:paraId="2A40545A"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Нэр:</w:t>
      </w:r>
    </w:p>
    <w:p w14:paraId="00F0D48B"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Албан тушаал:</w:t>
      </w:r>
    </w:p>
    <w:p w14:paraId="321695CA"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Ажлын утас:</w:t>
      </w:r>
    </w:p>
    <w:p w14:paraId="277D3031"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Гар утас:</w:t>
      </w:r>
    </w:p>
    <w:p w14:paraId="08AE838F"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 xml:space="preserve">Цахим шуудан:  </w:t>
      </w:r>
    </w:p>
    <w:p w14:paraId="29F9C62D" w14:textId="77777777" w:rsidR="00C4686C" w:rsidRPr="00D6255E" w:rsidRDefault="00C4686C" w:rsidP="00E017AA">
      <w:pPr>
        <w:spacing w:after="0" w:line="240" w:lineRule="auto"/>
        <w:ind w:left="720"/>
        <w:jc w:val="both"/>
        <w:rPr>
          <w:rFonts w:eastAsia="Calibri"/>
          <w:lang w:val="mn-MN"/>
        </w:rPr>
      </w:pPr>
    </w:p>
    <w:p w14:paraId="6E347789" w14:textId="5EA7CEB0" w:rsidR="00C4686C" w:rsidRPr="00D6255E" w:rsidRDefault="001A7B8A" w:rsidP="001A7B8A">
      <w:pPr>
        <w:spacing w:after="0" w:line="240" w:lineRule="auto"/>
        <w:ind w:right="36" w:firstLine="720"/>
        <w:jc w:val="both"/>
        <w:rPr>
          <w:rFonts w:eastAsia="Calibri"/>
          <w:lang w:val="mn-MN"/>
        </w:rPr>
      </w:pPr>
      <w:r w:rsidRPr="00D6255E">
        <w:rPr>
          <w:rFonts w:eastAsia="Calibri"/>
          <w:lang w:val="mn-MN"/>
        </w:rPr>
        <w:t xml:space="preserve">6.5.2.гүйцэтгэгчийн </w:t>
      </w:r>
      <w:r w:rsidR="00C4686C" w:rsidRPr="00D6255E">
        <w:rPr>
          <w:rFonts w:eastAsia="Calibri"/>
          <w:lang w:val="mn-MN"/>
        </w:rPr>
        <w:t xml:space="preserve">төлөөлөгчийн мэдээлэл </w:t>
      </w:r>
    </w:p>
    <w:p w14:paraId="6DDABA64"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 xml:space="preserve">Эцэг/эх-ийн нэр: </w:t>
      </w:r>
    </w:p>
    <w:p w14:paraId="7B2D7B0C"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Нэр:</w:t>
      </w:r>
    </w:p>
    <w:p w14:paraId="1AD66AC8"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Албан тушаал:</w:t>
      </w:r>
    </w:p>
    <w:p w14:paraId="2ECB3208"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Ажлын утас:</w:t>
      </w:r>
    </w:p>
    <w:p w14:paraId="444B194C"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Гар утас:</w:t>
      </w:r>
    </w:p>
    <w:p w14:paraId="101661E3" w14:textId="77777777" w:rsidR="00C4686C" w:rsidRPr="00D6255E" w:rsidRDefault="00C4686C" w:rsidP="00E017AA">
      <w:pPr>
        <w:spacing w:after="0" w:line="240" w:lineRule="auto"/>
        <w:ind w:left="1440" w:firstLine="720"/>
        <w:jc w:val="both"/>
        <w:rPr>
          <w:rFonts w:eastAsia="Calibri"/>
          <w:lang w:val="mn-MN"/>
        </w:rPr>
      </w:pPr>
      <w:r w:rsidRPr="00D6255E">
        <w:rPr>
          <w:rFonts w:eastAsia="Calibri"/>
          <w:lang w:val="mn-MN"/>
        </w:rPr>
        <w:t xml:space="preserve">Цахим шуудан:  </w:t>
      </w:r>
    </w:p>
    <w:p w14:paraId="45B5FCCF" w14:textId="77777777" w:rsidR="00C4686C" w:rsidRPr="00D6255E" w:rsidRDefault="00C4686C" w:rsidP="00F77EEB">
      <w:pPr>
        <w:spacing w:after="0" w:line="240" w:lineRule="auto"/>
        <w:jc w:val="both"/>
        <w:rPr>
          <w:rFonts w:eastAsia="Calibri"/>
          <w:lang w:val="mn-MN"/>
        </w:rPr>
      </w:pPr>
    </w:p>
    <w:p w14:paraId="6E26ED3C" w14:textId="77777777" w:rsidR="00F77EEB" w:rsidRPr="00D6255E" w:rsidRDefault="00F77EEB" w:rsidP="00F77EEB">
      <w:pPr>
        <w:spacing w:after="0" w:line="240" w:lineRule="auto"/>
        <w:jc w:val="both"/>
        <w:rPr>
          <w:rFonts w:eastAsia="Calibri"/>
          <w:lang w:val="mn-MN"/>
        </w:rPr>
      </w:pPr>
    </w:p>
    <w:p w14:paraId="44FE0673" w14:textId="0A6DCB4C" w:rsidR="00F77EEB" w:rsidRPr="00D6255E" w:rsidRDefault="00FE7494" w:rsidP="00FE7494">
      <w:pPr>
        <w:spacing w:after="0" w:line="240" w:lineRule="auto"/>
        <w:ind w:right="-259"/>
        <w:jc w:val="center"/>
        <w:rPr>
          <w:rFonts w:eastAsia="Calibri"/>
          <w:lang w:val="mn-MN"/>
        </w:rPr>
      </w:pPr>
      <w:r w:rsidRPr="00D6255E">
        <w:rPr>
          <w:rFonts w:eastAsia="Calibri"/>
          <w:lang w:val="mn-MN"/>
        </w:rPr>
        <w:t>ГЭРЭЭ БАЙГУУЛСАН:</w:t>
      </w:r>
    </w:p>
    <w:p w14:paraId="23A679C0" w14:textId="77777777" w:rsidR="00F77EEB" w:rsidRPr="00D6255E" w:rsidRDefault="00F77EEB" w:rsidP="00E017AA">
      <w:pPr>
        <w:spacing w:after="0" w:line="240" w:lineRule="auto"/>
        <w:ind w:right="-259"/>
        <w:jc w:val="both"/>
        <w:rPr>
          <w:rFonts w:eastAsia="Calibri"/>
          <w:lang w:val="mn-MN"/>
        </w:rPr>
      </w:pPr>
    </w:p>
    <w:tbl>
      <w:tblPr>
        <w:tblW w:w="0" w:type="auto"/>
        <w:tblLayout w:type="fixed"/>
        <w:tblLook w:val="04A0" w:firstRow="1" w:lastRow="0" w:firstColumn="1" w:lastColumn="0" w:noHBand="0" w:noVBand="1"/>
      </w:tblPr>
      <w:tblGrid>
        <w:gridCol w:w="4476"/>
        <w:gridCol w:w="236"/>
        <w:gridCol w:w="4444"/>
      </w:tblGrid>
      <w:tr w:rsidR="00C4686C" w:rsidRPr="00D6255E" w14:paraId="7560A423" w14:textId="77777777" w:rsidTr="002E3F66">
        <w:tc>
          <w:tcPr>
            <w:tcW w:w="4476" w:type="dxa"/>
          </w:tcPr>
          <w:p w14:paraId="1738399E" w14:textId="77777777" w:rsidR="00C4686C" w:rsidRPr="00D6255E" w:rsidRDefault="00C4686C" w:rsidP="00E017AA">
            <w:pPr>
              <w:spacing w:after="0" w:line="240" w:lineRule="auto"/>
              <w:jc w:val="both"/>
              <w:rPr>
                <w:lang w:val="mn-MN"/>
              </w:rPr>
            </w:pPr>
            <w:bookmarkStart w:id="850" w:name="_Toc53142877"/>
            <w:r w:rsidRPr="00D6255E">
              <w:rPr>
                <w:lang w:val="mn-MN"/>
              </w:rPr>
              <w:t>ЗАХИАЛАГЧИЙГ ТӨЛӨӨЛЖ:</w:t>
            </w:r>
            <w:bookmarkEnd w:id="850"/>
          </w:p>
          <w:p w14:paraId="630731BF" w14:textId="77777777" w:rsidR="00C4686C" w:rsidRPr="00D6255E" w:rsidRDefault="00C4686C" w:rsidP="00E017AA">
            <w:pPr>
              <w:spacing w:after="0" w:line="240" w:lineRule="auto"/>
              <w:jc w:val="both"/>
              <w:rPr>
                <w:rFonts w:eastAsia="Calibri"/>
                <w:lang w:val="mn-MN"/>
              </w:rPr>
            </w:pPr>
          </w:p>
          <w:p w14:paraId="260C53F1" w14:textId="77777777" w:rsidR="00C4686C" w:rsidRPr="00D6255E" w:rsidRDefault="00C4686C" w:rsidP="00E017AA">
            <w:pPr>
              <w:spacing w:after="0" w:line="240" w:lineRule="auto"/>
              <w:jc w:val="both"/>
              <w:rPr>
                <w:rFonts w:eastAsia="Calibri"/>
                <w:lang w:val="mn-MN"/>
              </w:rPr>
            </w:pPr>
            <w:r w:rsidRPr="00D6255E">
              <w:rPr>
                <w:rFonts w:eastAsia="Calibri"/>
                <w:lang w:val="mn-MN"/>
              </w:rPr>
              <w:t>[Албан тушаал, нэр]</w:t>
            </w:r>
          </w:p>
          <w:p w14:paraId="41FCF913" w14:textId="77777777" w:rsidR="00C4686C" w:rsidRPr="00D6255E" w:rsidRDefault="00C4686C" w:rsidP="00E017AA">
            <w:pPr>
              <w:spacing w:after="0" w:line="240" w:lineRule="auto"/>
              <w:jc w:val="both"/>
              <w:rPr>
                <w:rFonts w:eastAsia="Calibri"/>
                <w:lang w:val="mn-MN"/>
              </w:rPr>
            </w:pPr>
            <w:r w:rsidRPr="00D6255E">
              <w:rPr>
                <w:rFonts w:eastAsia="Calibri"/>
                <w:lang w:val="mn-MN"/>
              </w:rPr>
              <w:t>[Гарын үсэг]______________</w:t>
            </w:r>
          </w:p>
          <w:p w14:paraId="20EC3468" w14:textId="77777777" w:rsidR="00C4686C" w:rsidRPr="00D6255E" w:rsidRDefault="00C4686C" w:rsidP="00E017AA">
            <w:pPr>
              <w:spacing w:after="0" w:line="240" w:lineRule="auto"/>
              <w:jc w:val="both"/>
              <w:rPr>
                <w:rFonts w:eastAsia="Calibri"/>
                <w:lang w:val="mn-MN"/>
              </w:rPr>
            </w:pPr>
          </w:p>
          <w:p w14:paraId="20A33FD7" w14:textId="77777777" w:rsidR="00C4686C" w:rsidRPr="00D6255E" w:rsidRDefault="00C4686C" w:rsidP="00E017AA">
            <w:pPr>
              <w:spacing w:after="0" w:line="240" w:lineRule="auto"/>
              <w:jc w:val="both"/>
              <w:rPr>
                <w:rFonts w:eastAsia="Calibri"/>
                <w:lang w:val="mn-MN"/>
              </w:rPr>
            </w:pPr>
          </w:p>
          <w:p w14:paraId="31D4EE94" w14:textId="77777777" w:rsidR="00C4686C" w:rsidRPr="00D6255E" w:rsidRDefault="00C4686C" w:rsidP="00E017AA">
            <w:pPr>
              <w:spacing w:after="0" w:line="240" w:lineRule="auto"/>
              <w:jc w:val="both"/>
              <w:rPr>
                <w:rFonts w:eastAsia="Calibri"/>
                <w:lang w:val="mn-MN"/>
              </w:rPr>
            </w:pPr>
          </w:p>
          <w:p w14:paraId="50D16494" w14:textId="77777777" w:rsidR="00C4686C" w:rsidRPr="00D6255E" w:rsidRDefault="00C4686C" w:rsidP="00E017AA">
            <w:pPr>
              <w:spacing w:after="0" w:line="240" w:lineRule="auto"/>
              <w:jc w:val="both"/>
              <w:rPr>
                <w:rFonts w:eastAsia="Calibri"/>
                <w:lang w:val="mn-MN"/>
              </w:rPr>
            </w:pPr>
          </w:p>
        </w:tc>
        <w:tc>
          <w:tcPr>
            <w:tcW w:w="236" w:type="dxa"/>
          </w:tcPr>
          <w:p w14:paraId="0C0C602E" w14:textId="77777777" w:rsidR="00C4686C" w:rsidRPr="00D6255E" w:rsidRDefault="00C4686C" w:rsidP="00E017AA">
            <w:pPr>
              <w:spacing w:after="0" w:line="240" w:lineRule="auto"/>
              <w:jc w:val="both"/>
              <w:rPr>
                <w:rFonts w:eastAsia="Calibri"/>
                <w:lang w:val="mn-MN"/>
              </w:rPr>
            </w:pPr>
          </w:p>
        </w:tc>
        <w:tc>
          <w:tcPr>
            <w:tcW w:w="4444" w:type="dxa"/>
          </w:tcPr>
          <w:p w14:paraId="51D27317" w14:textId="7700DBFA" w:rsidR="00C4686C" w:rsidRPr="00D6255E" w:rsidRDefault="00C4686C" w:rsidP="00E017AA">
            <w:pPr>
              <w:spacing w:after="0" w:line="240" w:lineRule="auto"/>
              <w:jc w:val="both"/>
              <w:rPr>
                <w:lang w:val="mn-MN"/>
              </w:rPr>
            </w:pPr>
            <w:r w:rsidRPr="00D6255E">
              <w:rPr>
                <w:lang w:val="mn-MN"/>
              </w:rPr>
              <w:t xml:space="preserve"> </w:t>
            </w:r>
            <w:bookmarkStart w:id="851" w:name="_Toc53142878"/>
            <w:r w:rsidR="001C5B99" w:rsidRPr="00D6255E">
              <w:rPr>
                <w:lang w:val="mn-MN"/>
              </w:rPr>
              <w:t>ГҮЙЦЭТГЭГЧИЙГ</w:t>
            </w:r>
            <w:r w:rsidRPr="00D6255E">
              <w:rPr>
                <w:lang w:val="mn-MN"/>
              </w:rPr>
              <w:t xml:space="preserve"> ТӨЛӨӨЛЖ:</w:t>
            </w:r>
            <w:bookmarkEnd w:id="851"/>
          </w:p>
          <w:p w14:paraId="119623E8" w14:textId="77777777" w:rsidR="00C4686C" w:rsidRPr="00D6255E" w:rsidRDefault="00C4686C" w:rsidP="00E017AA">
            <w:pPr>
              <w:spacing w:after="0" w:line="240" w:lineRule="auto"/>
              <w:jc w:val="both"/>
              <w:rPr>
                <w:rFonts w:eastAsia="Calibri"/>
                <w:lang w:val="mn-MN"/>
              </w:rPr>
            </w:pPr>
          </w:p>
          <w:p w14:paraId="47EC39FF" w14:textId="77777777" w:rsidR="00C4686C" w:rsidRPr="00D6255E" w:rsidRDefault="00C4686C" w:rsidP="00E017AA">
            <w:pPr>
              <w:spacing w:after="0" w:line="240" w:lineRule="auto"/>
              <w:jc w:val="both"/>
              <w:rPr>
                <w:rFonts w:eastAsia="Calibri"/>
                <w:lang w:val="mn-MN"/>
              </w:rPr>
            </w:pPr>
            <w:r w:rsidRPr="00D6255E">
              <w:rPr>
                <w:rFonts w:eastAsia="Calibri"/>
                <w:lang w:val="mn-MN"/>
              </w:rPr>
              <w:t xml:space="preserve">                  [Албан тушаал, нэр]</w:t>
            </w:r>
          </w:p>
          <w:p w14:paraId="4C79C6C0" w14:textId="77777777" w:rsidR="00C4686C" w:rsidRPr="00D6255E" w:rsidRDefault="00C4686C" w:rsidP="00E017AA">
            <w:pPr>
              <w:spacing w:after="0" w:line="240" w:lineRule="auto"/>
              <w:jc w:val="both"/>
              <w:rPr>
                <w:rFonts w:eastAsia="Calibri"/>
                <w:lang w:val="mn-MN"/>
              </w:rPr>
            </w:pPr>
            <w:r w:rsidRPr="00D6255E">
              <w:rPr>
                <w:rFonts w:eastAsia="Calibri"/>
                <w:lang w:val="mn-MN"/>
              </w:rPr>
              <w:t xml:space="preserve">                  [Гарын үсэг] _____________</w:t>
            </w:r>
          </w:p>
          <w:p w14:paraId="76CA88CA" w14:textId="77777777" w:rsidR="00C4686C" w:rsidRPr="00D6255E" w:rsidRDefault="00C4686C" w:rsidP="00E017AA">
            <w:pPr>
              <w:spacing w:after="0" w:line="240" w:lineRule="auto"/>
              <w:jc w:val="both"/>
              <w:rPr>
                <w:rFonts w:eastAsia="Calibri"/>
                <w:lang w:val="mn-MN"/>
              </w:rPr>
            </w:pPr>
          </w:p>
          <w:p w14:paraId="52EEB3CE" w14:textId="77777777" w:rsidR="00C4686C" w:rsidRPr="00D6255E" w:rsidRDefault="00C4686C" w:rsidP="00E017AA">
            <w:pPr>
              <w:spacing w:after="0" w:line="240" w:lineRule="auto"/>
              <w:jc w:val="both"/>
              <w:rPr>
                <w:rFonts w:eastAsia="Calibri"/>
                <w:lang w:val="mn-MN"/>
              </w:rPr>
            </w:pPr>
          </w:p>
          <w:p w14:paraId="2A74BA95" w14:textId="77777777" w:rsidR="00C4686C" w:rsidRPr="00D6255E" w:rsidRDefault="00C4686C" w:rsidP="00E017AA">
            <w:pPr>
              <w:spacing w:after="0" w:line="240" w:lineRule="auto"/>
              <w:jc w:val="both"/>
              <w:rPr>
                <w:rFonts w:eastAsia="Calibri"/>
                <w:lang w:val="mn-MN"/>
              </w:rPr>
            </w:pPr>
          </w:p>
          <w:p w14:paraId="5B26AA50" w14:textId="77777777" w:rsidR="00C4686C" w:rsidRPr="00D6255E" w:rsidRDefault="00C4686C" w:rsidP="00E017AA">
            <w:pPr>
              <w:spacing w:after="0" w:line="240" w:lineRule="auto"/>
              <w:jc w:val="both"/>
              <w:rPr>
                <w:rFonts w:eastAsia="Calibri"/>
                <w:lang w:val="mn-MN"/>
              </w:rPr>
            </w:pPr>
          </w:p>
        </w:tc>
      </w:tr>
    </w:tbl>
    <w:p w14:paraId="784F5EAB" w14:textId="77777777" w:rsidR="00C4686C" w:rsidRPr="00D6255E" w:rsidRDefault="00C4686C" w:rsidP="00E017AA">
      <w:pPr>
        <w:spacing w:after="0" w:line="240" w:lineRule="auto"/>
        <w:jc w:val="both"/>
        <w:rPr>
          <w:rFonts w:eastAsia="Calibri"/>
          <w:lang w:val="mn-MN"/>
        </w:rPr>
      </w:pPr>
    </w:p>
    <w:p w14:paraId="61F3377A" w14:textId="77777777" w:rsidR="00C4686C" w:rsidRPr="00D6255E" w:rsidRDefault="00C4686C" w:rsidP="00A05082">
      <w:pPr>
        <w:spacing w:after="0" w:line="276" w:lineRule="auto"/>
        <w:jc w:val="both"/>
        <w:rPr>
          <w:rFonts w:eastAsia="Calibri"/>
          <w:sz w:val="20"/>
          <w:szCs w:val="20"/>
          <w:lang w:val="mn-MN"/>
        </w:rPr>
        <w:sectPr w:rsidR="00C4686C" w:rsidRPr="00D6255E" w:rsidSect="006C1334">
          <w:pgSz w:w="11907" w:h="16840" w:code="9"/>
          <w:pgMar w:top="1134" w:right="851" w:bottom="1134" w:left="1701" w:header="720" w:footer="720" w:gutter="0"/>
          <w:paperSrc w:first="7153" w:other="7153"/>
          <w:cols w:space="720"/>
          <w:docGrid w:linePitch="360"/>
        </w:sectPr>
      </w:pPr>
    </w:p>
    <w:p w14:paraId="3573BDD8" w14:textId="74A1022D" w:rsidR="00A05082" w:rsidRPr="00D6255E" w:rsidRDefault="00A05082" w:rsidP="00777EB1">
      <w:pPr>
        <w:spacing w:after="0" w:line="240" w:lineRule="auto"/>
        <w:contextualSpacing/>
        <w:jc w:val="center"/>
        <w:rPr>
          <w:lang w:val="mn-MN"/>
        </w:rPr>
      </w:pPr>
      <w:r w:rsidRPr="00D6255E">
        <w:rPr>
          <w:lang w:val="mn-MN"/>
        </w:rPr>
        <w:lastRenderedPageBreak/>
        <w:t>ТЕНДЕР ШАЛГАРУУЛАЛТЫН ЗАРЛАЛ</w:t>
      </w:r>
    </w:p>
    <w:p w14:paraId="15E533B1" w14:textId="77777777" w:rsidR="00532E4B" w:rsidRPr="00D6255E" w:rsidRDefault="00532E4B" w:rsidP="00777EB1">
      <w:pPr>
        <w:spacing w:after="0" w:line="240" w:lineRule="auto"/>
        <w:contextualSpacing/>
        <w:jc w:val="center"/>
        <w:rPr>
          <w:b/>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A05082" w:rsidRPr="00D6255E" w14:paraId="1EFA6177" w14:textId="77777777" w:rsidTr="001A01D7">
        <w:tc>
          <w:tcPr>
            <w:tcW w:w="4503" w:type="dxa"/>
          </w:tcPr>
          <w:p w14:paraId="3446E9ED" w14:textId="2841AA8F" w:rsidR="00A05082" w:rsidRPr="00D6255E" w:rsidRDefault="00A05082" w:rsidP="00777EB1">
            <w:pPr>
              <w:contextualSpacing/>
              <w:jc w:val="right"/>
              <w:rPr>
                <w:b/>
                <w:sz w:val="24"/>
                <w:szCs w:val="24"/>
                <w:lang w:val="mn-MN"/>
              </w:rPr>
            </w:pPr>
            <w:r w:rsidRPr="00D6255E">
              <w:rPr>
                <w:b/>
                <w:lang w:val="mn-MN"/>
              </w:rPr>
              <w:tab/>
            </w:r>
            <w:r w:rsidRPr="00D6255E">
              <w:rPr>
                <w:lang w:val="mn-MN"/>
              </w:rPr>
              <w:t>Огноо:</w:t>
            </w:r>
          </w:p>
        </w:tc>
        <w:tc>
          <w:tcPr>
            <w:tcW w:w="4848" w:type="dxa"/>
          </w:tcPr>
          <w:p w14:paraId="64655853" w14:textId="1A144AE6" w:rsidR="00A05082" w:rsidRPr="00D6255E" w:rsidRDefault="00A05082" w:rsidP="00777EB1">
            <w:pPr>
              <w:contextualSpacing/>
              <w:rPr>
                <w:b/>
                <w:bCs/>
                <w:i/>
                <w:iCs/>
                <w:sz w:val="24"/>
                <w:szCs w:val="24"/>
                <w:lang w:val="mn-MN"/>
              </w:rPr>
            </w:pPr>
            <w:r w:rsidRPr="00D6255E">
              <w:rPr>
                <w:b/>
                <w:bCs/>
                <w:i/>
                <w:iCs/>
                <w:lang w:val="mn-MN"/>
              </w:rPr>
              <w:t>[тендер шалгаруулалт зарласан он, сар, өдрийг бичих]</w:t>
            </w:r>
          </w:p>
        </w:tc>
      </w:tr>
      <w:tr w:rsidR="00A05082" w:rsidRPr="00D6255E" w14:paraId="09D2B80C" w14:textId="77777777" w:rsidTr="001A01D7">
        <w:tc>
          <w:tcPr>
            <w:tcW w:w="4503" w:type="dxa"/>
          </w:tcPr>
          <w:p w14:paraId="0679C8A2" w14:textId="77777777" w:rsidR="00A05082" w:rsidRPr="00D6255E" w:rsidRDefault="00A05082" w:rsidP="00777EB1">
            <w:pPr>
              <w:contextualSpacing/>
              <w:jc w:val="right"/>
              <w:rPr>
                <w:b/>
                <w:sz w:val="24"/>
                <w:szCs w:val="24"/>
                <w:lang w:val="mn-MN"/>
              </w:rPr>
            </w:pPr>
            <w:r w:rsidRPr="00D6255E">
              <w:rPr>
                <w:lang w:val="mn-MN"/>
              </w:rPr>
              <w:t>Тендер шалгаруулалтын нэр:</w:t>
            </w:r>
          </w:p>
        </w:tc>
        <w:tc>
          <w:tcPr>
            <w:tcW w:w="4848" w:type="dxa"/>
          </w:tcPr>
          <w:p w14:paraId="2A2C8ABA" w14:textId="135452FC" w:rsidR="00A05082" w:rsidRPr="00D6255E" w:rsidRDefault="00A05082" w:rsidP="00777EB1">
            <w:pPr>
              <w:pStyle w:val="BodyTextIndent"/>
              <w:ind w:left="0" w:firstLine="0"/>
              <w:contextualSpacing/>
              <w:jc w:val="left"/>
              <w:rPr>
                <w:rFonts w:ascii="Arial" w:hAnsi="Arial" w:cs="Arial"/>
                <w:b/>
                <w:bCs/>
                <w:i/>
                <w:iCs/>
                <w:sz w:val="24"/>
                <w:szCs w:val="24"/>
                <w:lang w:val="mn-MN"/>
              </w:rPr>
            </w:pPr>
            <w:r w:rsidRPr="00D6255E">
              <w:rPr>
                <w:rFonts w:ascii="Arial" w:hAnsi="Arial" w:cs="Arial"/>
                <w:b/>
                <w:bCs/>
                <w:i/>
                <w:iCs/>
                <w:szCs w:val="24"/>
                <w:lang w:val="mn-MN"/>
              </w:rPr>
              <w:t>[төсөл, арга хэмжээний батлагдсан нэрийг бичих]</w:t>
            </w:r>
          </w:p>
        </w:tc>
      </w:tr>
      <w:tr w:rsidR="00A05082" w:rsidRPr="00D6255E" w14:paraId="718CAD04" w14:textId="77777777" w:rsidTr="001A01D7">
        <w:tc>
          <w:tcPr>
            <w:tcW w:w="4503" w:type="dxa"/>
          </w:tcPr>
          <w:p w14:paraId="73EB59DB" w14:textId="77777777" w:rsidR="00A05082" w:rsidRPr="00D6255E" w:rsidRDefault="00A05082" w:rsidP="00777EB1">
            <w:pPr>
              <w:contextualSpacing/>
              <w:jc w:val="right"/>
              <w:rPr>
                <w:b/>
                <w:sz w:val="24"/>
                <w:szCs w:val="24"/>
                <w:lang w:val="mn-MN"/>
              </w:rPr>
            </w:pPr>
            <w:r w:rsidRPr="00D6255E">
              <w:rPr>
                <w:lang w:val="mn-MN"/>
              </w:rPr>
              <w:t>Тендер шалгаруулалтын дугаар:</w:t>
            </w:r>
          </w:p>
        </w:tc>
        <w:tc>
          <w:tcPr>
            <w:tcW w:w="4848" w:type="dxa"/>
          </w:tcPr>
          <w:p w14:paraId="26E31AED" w14:textId="77777777" w:rsidR="00A05082" w:rsidRPr="00D6255E" w:rsidRDefault="00A05082" w:rsidP="00777EB1">
            <w:pPr>
              <w:contextualSpacing/>
              <w:rPr>
                <w:b/>
                <w:sz w:val="24"/>
                <w:szCs w:val="24"/>
                <w:lang w:val="mn-MN"/>
              </w:rPr>
            </w:pPr>
            <w:r w:rsidRPr="00D6255E">
              <w:rPr>
                <w:b/>
                <w:i/>
                <w:lang w:val="mn-MN"/>
              </w:rPr>
              <w:t>[цахим системд заасан тендер шалгаруулалтын дугаарыг бичих]</w:t>
            </w:r>
          </w:p>
        </w:tc>
      </w:tr>
    </w:tbl>
    <w:p w14:paraId="3CD67820" w14:textId="77777777" w:rsidR="00A05082" w:rsidRPr="00D6255E" w:rsidRDefault="00A05082" w:rsidP="00777EB1">
      <w:pPr>
        <w:pStyle w:val="BodyTextIndent"/>
        <w:ind w:left="0" w:firstLine="0"/>
        <w:contextualSpacing/>
        <w:jc w:val="right"/>
        <w:rPr>
          <w:rFonts w:ascii="Arial" w:hAnsi="Arial" w:cs="Arial"/>
          <w:szCs w:val="24"/>
          <w:lang w:val="mn-MN"/>
        </w:rPr>
      </w:pPr>
      <w:r w:rsidRPr="00D6255E">
        <w:rPr>
          <w:rFonts w:ascii="Arial" w:hAnsi="Arial" w:cs="Arial"/>
          <w:szCs w:val="24"/>
          <w:lang w:val="mn-MN"/>
        </w:rPr>
        <w:tab/>
      </w:r>
      <w:r w:rsidRPr="00D6255E">
        <w:rPr>
          <w:rFonts w:ascii="Arial" w:hAnsi="Arial" w:cs="Arial"/>
          <w:szCs w:val="24"/>
          <w:lang w:val="mn-MN"/>
        </w:rPr>
        <w:tab/>
      </w:r>
    </w:p>
    <w:p w14:paraId="79771B0F" w14:textId="029B9335" w:rsidR="00812DE9"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b/>
          <w:i/>
          <w:szCs w:val="24"/>
          <w:lang w:val="mn-MN"/>
        </w:rPr>
        <w:t xml:space="preserve">[Мэргэжлийн байгууллагын нэрийг бүрэн, товчлохгүйгээр бичих] </w:t>
      </w:r>
      <w:r w:rsidRPr="00D6255E">
        <w:rPr>
          <w:rFonts w:ascii="Arial" w:hAnsi="Arial" w:cs="Arial"/>
          <w:szCs w:val="24"/>
          <w:lang w:val="mn-MN"/>
        </w:rPr>
        <w:t xml:space="preserve">нь тендер шалгаруулалтын баримт бичигт заасан шаардлага, шалгуур үзүүлэлт хангасан </w:t>
      </w:r>
      <w:r w:rsidR="00812DE9" w:rsidRPr="00D6255E">
        <w:rPr>
          <w:rFonts w:ascii="Arial" w:hAnsi="Arial" w:cs="Arial"/>
          <w:szCs w:val="24"/>
          <w:lang w:val="mn-MN"/>
        </w:rPr>
        <w:t>аж ахуй эрхлэгчийг</w:t>
      </w:r>
      <w:r w:rsidRPr="00D6255E">
        <w:rPr>
          <w:rFonts w:ascii="Arial" w:hAnsi="Arial" w:cs="Arial"/>
          <w:szCs w:val="24"/>
          <w:lang w:val="mn-MN"/>
        </w:rPr>
        <w:t xml:space="preserve"> тендер ирүүлэхийг урьж байна.</w:t>
      </w:r>
    </w:p>
    <w:p w14:paraId="233E0848" w14:textId="77777777" w:rsidR="00812DE9" w:rsidRPr="00D6255E" w:rsidRDefault="00812DE9" w:rsidP="00777EB1">
      <w:pPr>
        <w:pStyle w:val="BodyTextIndent"/>
        <w:ind w:left="720" w:firstLine="0"/>
        <w:contextualSpacing/>
        <w:rPr>
          <w:rFonts w:ascii="Arial" w:hAnsi="Arial" w:cs="Arial"/>
          <w:szCs w:val="24"/>
          <w:lang w:val="mn-MN"/>
        </w:rPr>
      </w:pPr>
    </w:p>
    <w:p w14:paraId="612B97AE" w14:textId="642EFB99" w:rsidR="00A05082"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szCs w:val="24"/>
          <w:lang w:val="mn-MN"/>
        </w:rPr>
        <w:t xml:space="preserve">Тендер шалгаруулалт нь дараах багцуудаас бүрдэнэ: </w:t>
      </w:r>
      <w:r w:rsidRPr="00D6255E">
        <w:rPr>
          <w:rFonts w:ascii="Arial" w:hAnsi="Arial" w:cs="Arial"/>
          <w:b/>
          <w:i/>
          <w:szCs w:val="24"/>
          <w:lang w:val="mn-MN"/>
        </w:rPr>
        <w:t>[Хэрвээ багцтай бол “Тийм”, багцгүй бол “Үгүй”]</w:t>
      </w:r>
    </w:p>
    <w:p w14:paraId="6066EBCA" w14:textId="77777777" w:rsidR="00A05082" w:rsidRPr="00D6255E" w:rsidRDefault="00A05082" w:rsidP="00777EB1">
      <w:pPr>
        <w:pStyle w:val="BodyTextIndent"/>
        <w:ind w:left="720" w:firstLine="0"/>
        <w:contextualSpacing/>
        <w:rPr>
          <w:rFonts w:ascii="Arial" w:hAnsi="Arial" w:cs="Arial"/>
          <w:b/>
          <w:bCs/>
          <w:i/>
          <w:iCs/>
          <w:szCs w:val="24"/>
          <w:lang w:val="mn-MN"/>
        </w:rPr>
      </w:pPr>
    </w:p>
    <w:p w14:paraId="67708EB4" w14:textId="77777777" w:rsidR="00A05082" w:rsidRPr="00D6255E" w:rsidRDefault="00A05082" w:rsidP="00777EB1">
      <w:pPr>
        <w:pStyle w:val="BodyTextIndent"/>
        <w:ind w:left="720" w:firstLine="0"/>
        <w:contextualSpacing/>
        <w:rPr>
          <w:rFonts w:ascii="Arial" w:hAnsi="Arial" w:cs="Arial"/>
          <w:b/>
          <w:bCs/>
          <w:i/>
          <w:iCs/>
          <w:szCs w:val="24"/>
          <w:lang w:val="mn-MN"/>
        </w:rPr>
      </w:pPr>
      <w:r w:rsidRPr="00D6255E">
        <w:rPr>
          <w:rFonts w:ascii="Arial" w:hAnsi="Arial" w:cs="Arial"/>
          <w:b/>
          <w:bCs/>
          <w:i/>
          <w:iCs/>
          <w:szCs w:val="24"/>
          <w:lang w:val="mn-MN"/>
        </w:rPr>
        <w:t>Багц № 1: багцын нэр,</w:t>
      </w:r>
    </w:p>
    <w:p w14:paraId="602D0D00" w14:textId="77777777" w:rsidR="00812DE9" w:rsidRPr="00D6255E" w:rsidRDefault="00A05082" w:rsidP="00777EB1">
      <w:pPr>
        <w:pStyle w:val="BodyTextIndent"/>
        <w:ind w:left="720" w:firstLine="0"/>
        <w:contextualSpacing/>
        <w:rPr>
          <w:rFonts w:ascii="Arial" w:hAnsi="Arial" w:cs="Arial"/>
          <w:b/>
          <w:bCs/>
          <w:i/>
          <w:iCs/>
          <w:szCs w:val="24"/>
          <w:lang w:val="mn-MN"/>
        </w:rPr>
      </w:pPr>
      <w:r w:rsidRPr="00D6255E">
        <w:rPr>
          <w:rFonts w:ascii="Arial" w:hAnsi="Arial" w:cs="Arial"/>
          <w:b/>
          <w:bCs/>
          <w:i/>
          <w:iCs/>
          <w:szCs w:val="24"/>
          <w:lang w:val="mn-MN"/>
        </w:rPr>
        <w:t>Багц № 2: багцын нэр...гэх мэт.</w:t>
      </w:r>
    </w:p>
    <w:p w14:paraId="51FA3D46" w14:textId="77777777" w:rsidR="00812DE9" w:rsidRPr="00D6255E" w:rsidRDefault="00812DE9" w:rsidP="00777EB1">
      <w:pPr>
        <w:pStyle w:val="BodyTextIndent"/>
        <w:ind w:left="720" w:firstLine="0"/>
        <w:contextualSpacing/>
        <w:rPr>
          <w:rFonts w:ascii="Arial" w:hAnsi="Arial" w:cs="Arial"/>
          <w:b/>
          <w:bCs/>
          <w:i/>
          <w:iCs/>
          <w:szCs w:val="24"/>
          <w:lang w:val="mn-MN"/>
        </w:rPr>
      </w:pPr>
    </w:p>
    <w:p w14:paraId="488C2752" w14:textId="3B589FE1" w:rsidR="00A05082" w:rsidRPr="00D6255E" w:rsidRDefault="00A05082" w:rsidP="00777EB1">
      <w:pPr>
        <w:pStyle w:val="BodyTextIndent"/>
        <w:ind w:left="720" w:firstLine="0"/>
        <w:contextualSpacing/>
        <w:rPr>
          <w:rFonts w:ascii="Arial" w:hAnsi="Arial" w:cs="Arial"/>
          <w:b/>
          <w:bCs/>
          <w:i/>
          <w:iCs/>
          <w:szCs w:val="24"/>
          <w:lang w:val="mn-MN"/>
        </w:rPr>
      </w:pPr>
      <w:r w:rsidRPr="00D6255E">
        <w:rPr>
          <w:rFonts w:ascii="Arial" w:hAnsi="Arial" w:cs="Arial"/>
          <w:b/>
          <w:i/>
          <w:szCs w:val="24"/>
          <w:lang w:val="mn-MN"/>
        </w:rPr>
        <w:t>Дотоодын үйлдвэрлэлээс худалдан авах бараа байгаа бол тодорхой бичих:</w:t>
      </w:r>
    </w:p>
    <w:p w14:paraId="43CD5F6A" w14:textId="77777777" w:rsidR="00A05082" w:rsidRPr="00D6255E" w:rsidRDefault="00A05082" w:rsidP="00777EB1">
      <w:pPr>
        <w:tabs>
          <w:tab w:val="right" w:pos="7272"/>
        </w:tabs>
        <w:spacing w:after="0" w:line="240" w:lineRule="auto"/>
        <w:ind w:left="720"/>
        <w:contextualSpacing/>
        <w:jc w:val="both"/>
        <w:rPr>
          <w:b/>
          <w:i/>
          <w:lang w:val="mn-MN"/>
        </w:rPr>
      </w:pPr>
    </w:p>
    <w:p w14:paraId="38D22B31" w14:textId="77777777" w:rsidR="00A05082" w:rsidRPr="00D6255E" w:rsidRDefault="00A05082" w:rsidP="00777EB1">
      <w:pPr>
        <w:tabs>
          <w:tab w:val="right" w:pos="7272"/>
        </w:tabs>
        <w:spacing w:after="0" w:line="240" w:lineRule="auto"/>
        <w:ind w:left="720"/>
        <w:contextualSpacing/>
        <w:jc w:val="both"/>
        <w:rPr>
          <w:b/>
          <w:i/>
          <w:lang w:val="mn-MN"/>
        </w:rPr>
      </w:pPr>
      <w:r w:rsidRPr="00D6255E">
        <w:rPr>
          <w:b/>
          <w:i/>
          <w:lang w:val="mn-MN"/>
        </w:rPr>
        <w:t>Дотоодын багц № 3: багцын нэр,</w:t>
      </w:r>
    </w:p>
    <w:p w14:paraId="71CFCDCA" w14:textId="77777777" w:rsidR="00A05082" w:rsidRPr="00D6255E" w:rsidRDefault="00A05082" w:rsidP="00777EB1">
      <w:pPr>
        <w:pStyle w:val="BodyTextIndent"/>
        <w:ind w:left="720" w:firstLine="0"/>
        <w:contextualSpacing/>
        <w:rPr>
          <w:rFonts w:ascii="Arial" w:hAnsi="Arial" w:cs="Arial"/>
          <w:szCs w:val="24"/>
          <w:lang w:val="mn-MN"/>
        </w:rPr>
      </w:pPr>
      <w:r w:rsidRPr="00D6255E">
        <w:rPr>
          <w:rFonts w:ascii="Arial" w:hAnsi="Arial" w:cs="Arial"/>
          <w:b/>
          <w:i/>
          <w:szCs w:val="24"/>
          <w:lang w:val="mn-MN"/>
        </w:rPr>
        <w:t>Дотоодын багц № 4: багцын нэр...гэх мэт.</w:t>
      </w:r>
    </w:p>
    <w:p w14:paraId="0C429E64" w14:textId="77777777" w:rsidR="00A05082" w:rsidRPr="00D6255E" w:rsidRDefault="00A05082" w:rsidP="00777EB1">
      <w:pPr>
        <w:pStyle w:val="BodyTextIndent"/>
        <w:ind w:left="0" w:firstLine="0"/>
        <w:contextualSpacing/>
        <w:rPr>
          <w:rFonts w:ascii="Arial" w:hAnsi="Arial" w:cs="Arial"/>
          <w:szCs w:val="24"/>
          <w:lang w:val="mn-MN"/>
        </w:rPr>
      </w:pPr>
    </w:p>
    <w:p w14:paraId="72C32264" w14:textId="2DEA4A1A" w:rsidR="00A05082"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szCs w:val="24"/>
          <w:lang w:val="mn-MN"/>
        </w:rPr>
        <w:t xml:space="preserve">Тендерийг </w:t>
      </w:r>
      <w:r w:rsidRPr="00D6255E">
        <w:rPr>
          <w:rFonts w:ascii="Arial" w:hAnsi="Arial" w:cs="Arial"/>
          <w:b/>
          <w:i/>
          <w:szCs w:val="24"/>
          <w:lang w:val="mn-MN"/>
        </w:rPr>
        <w:t>[тендер хүлээн авах эцсийн огноо, цаг]</w:t>
      </w:r>
      <w:r w:rsidRPr="00D6255E">
        <w:rPr>
          <w:rFonts w:ascii="Arial" w:hAnsi="Arial" w:cs="Arial"/>
          <w:szCs w:val="24"/>
          <w:lang w:val="mn-MN"/>
        </w:rPr>
        <w:t xml:space="preserve">–аас өмнө тендер шалгаруулалтын баримт бичигт заасан хэлбэрээр ирүүлэх ба тендерийн нээлтийг </w:t>
      </w:r>
      <w:r w:rsidRPr="00D6255E">
        <w:rPr>
          <w:rFonts w:ascii="Arial" w:hAnsi="Arial" w:cs="Arial"/>
          <w:b/>
          <w:i/>
          <w:szCs w:val="24"/>
          <w:lang w:val="mn-MN"/>
        </w:rPr>
        <w:t>[огноо]</w:t>
      </w:r>
      <w:r w:rsidRPr="00D6255E">
        <w:rPr>
          <w:rFonts w:ascii="Arial" w:hAnsi="Arial" w:cs="Arial"/>
          <w:i/>
          <w:szCs w:val="24"/>
          <w:lang w:val="mn-MN"/>
        </w:rPr>
        <w:t>-ны өдрийн</w:t>
      </w:r>
      <w:r w:rsidRPr="00D6255E">
        <w:rPr>
          <w:rFonts w:ascii="Arial" w:hAnsi="Arial" w:cs="Arial"/>
          <w:b/>
          <w:i/>
          <w:szCs w:val="24"/>
          <w:lang w:val="mn-MN"/>
        </w:rPr>
        <w:t>, [цаг]</w:t>
      </w:r>
      <w:r w:rsidRPr="00D6255E">
        <w:rPr>
          <w:rStyle w:val="FootnoteReference"/>
          <w:rFonts w:ascii="Arial" w:eastAsiaTheme="majorEastAsia" w:hAnsi="Arial" w:cs="Arial"/>
          <w:szCs w:val="24"/>
          <w:lang w:val="mn-MN"/>
        </w:rPr>
        <w:footnoteReference w:id="6"/>
      </w:r>
      <w:r w:rsidRPr="00D6255E">
        <w:rPr>
          <w:rFonts w:ascii="Arial" w:hAnsi="Arial" w:cs="Arial"/>
          <w:i/>
          <w:szCs w:val="24"/>
          <w:lang w:val="mn-MN"/>
        </w:rPr>
        <w:t>-т</w:t>
      </w:r>
      <w:r w:rsidRPr="00D6255E">
        <w:rPr>
          <w:rFonts w:ascii="Arial" w:hAnsi="Arial" w:cs="Arial"/>
          <w:szCs w:val="24"/>
          <w:lang w:val="mn-MN"/>
        </w:rPr>
        <w:t xml:space="preserve"> худалдан авах ажиллагааны цахим систем</w:t>
      </w:r>
      <w:r w:rsidR="00812DE9" w:rsidRPr="00D6255E">
        <w:rPr>
          <w:rFonts w:ascii="Arial" w:hAnsi="Arial" w:cs="Arial"/>
          <w:szCs w:val="24"/>
          <w:lang w:val="mn-MN"/>
        </w:rPr>
        <w:t xml:space="preserve"> (www.tender.gov.mn)-</w:t>
      </w:r>
      <w:r w:rsidRPr="00D6255E">
        <w:rPr>
          <w:rFonts w:ascii="Arial" w:hAnsi="Arial" w:cs="Arial"/>
          <w:szCs w:val="24"/>
          <w:lang w:val="mn-MN"/>
        </w:rPr>
        <w:t>ээр зохион байгуулна.</w:t>
      </w:r>
    </w:p>
    <w:p w14:paraId="5D90C959" w14:textId="77777777" w:rsidR="00A05082" w:rsidRPr="00D6255E" w:rsidRDefault="00A05082" w:rsidP="00777EB1">
      <w:pPr>
        <w:pStyle w:val="BodyTextIndent"/>
        <w:contextualSpacing/>
        <w:rPr>
          <w:rFonts w:ascii="Arial" w:hAnsi="Arial" w:cs="Arial"/>
          <w:szCs w:val="24"/>
          <w:lang w:val="mn-MN"/>
        </w:rPr>
      </w:pPr>
    </w:p>
    <w:p w14:paraId="155BDB3E" w14:textId="77777777" w:rsidR="0076197B"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szCs w:val="24"/>
          <w:lang w:val="mn-MN"/>
        </w:rPr>
        <w:t>Тендерийн хувилбарт саналыг зөвшөөрөх эсэх:</w:t>
      </w:r>
      <w:r w:rsidRPr="00D6255E">
        <w:rPr>
          <w:rFonts w:ascii="Arial" w:hAnsi="Arial" w:cs="Arial"/>
          <w:b/>
          <w:i/>
          <w:szCs w:val="24"/>
          <w:lang w:val="mn-MN"/>
        </w:rPr>
        <w:t xml:space="preserve"> [“Зөвшөөрнө” эсхүл “Зөвшөөрөхгүй” гэдгийн аль нэгийг сонгоно уу]</w:t>
      </w:r>
    </w:p>
    <w:p w14:paraId="7FF69769" w14:textId="77777777" w:rsidR="0076197B" w:rsidRPr="00D6255E" w:rsidRDefault="0076197B" w:rsidP="00777EB1">
      <w:pPr>
        <w:pStyle w:val="ListParagraph"/>
        <w:spacing w:after="0" w:line="240" w:lineRule="auto"/>
        <w:rPr>
          <w:lang w:val="mn-MN"/>
        </w:rPr>
      </w:pPr>
    </w:p>
    <w:p w14:paraId="1B29B193" w14:textId="77777777" w:rsidR="0076197B"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szCs w:val="24"/>
          <w:lang w:val="mn-MN"/>
        </w:rPr>
        <w:t xml:space="preserve">Гадаадын этгээд тендер ирүүлэх эрхтэй эсэх: </w:t>
      </w:r>
      <w:r w:rsidRPr="00D6255E">
        <w:rPr>
          <w:rFonts w:ascii="Arial" w:hAnsi="Arial" w:cs="Arial"/>
          <w:b/>
          <w:i/>
          <w:szCs w:val="24"/>
          <w:lang w:val="mn-MN"/>
        </w:rPr>
        <w:t>[“Эрхтэй” эсхүл “Эрхгүй” гэдгийн аль нэгийг сонгоно уу]</w:t>
      </w:r>
    </w:p>
    <w:p w14:paraId="298E0841" w14:textId="77777777" w:rsidR="0076197B" w:rsidRPr="00D6255E" w:rsidRDefault="0076197B" w:rsidP="00777EB1">
      <w:pPr>
        <w:pStyle w:val="ListParagraph"/>
        <w:spacing w:after="0" w:line="240" w:lineRule="auto"/>
        <w:rPr>
          <w:lang w:val="mn-MN"/>
        </w:rPr>
      </w:pPr>
    </w:p>
    <w:p w14:paraId="5D0D0DFE" w14:textId="54AFD290" w:rsidR="0076197B" w:rsidRPr="00D6255E" w:rsidRDefault="00A05082" w:rsidP="2A0D7691">
      <w:pPr>
        <w:pStyle w:val="BodyTextIndent"/>
        <w:numPr>
          <w:ilvl w:val="0"/>
          <w:numId w:val="16"/>
        </w:numPr>
        <w:contextualSpacing/>
        <w:rPr>
          <w:rFonts w:ascii="Arial" w:hAnsi="Arial" w:cs="Arial"/>
          <w:lang w:val="mn-MN"/>
        </w:rPr>
      </w:pPr>
      <w:r w:rsidRPr="00D6255E">
        <w:rPr>
          <w:rFonts w:ascii="Arial" w:hAnsi="Arial" w:cs="Arial"/>
          <w:lang w:val="mn-MN"/>
        </w:rPr>
        <w:t xml:space="preserve">Тендер нь түүнийг нээснээс хойш </w:t>
      </w:r>
      <w:r w:rsidRPr="00D6255E">
        <w:rPr>
          <w:rFonts w:ascii="Arial" w:hAnsi="Arial" w:cs="Arial"/>
          <w:b/>
          <w:bCs/>
          <w:i/>
          <w:iCs/>
          <w:lang w:val="mn-MN"/>
        </w:rPr>
        <w:t>[</w:t>
      </w:r>
      <w:r w:rsidR="00E7742C" w:rsidRPr="00D6255E">
        <w:rPr>
          <w:rFonts w:ascii="Arial" w:hAnsi="Arial" w:cs="Arial"/>
          <w:b/>
          <w:bCs/>
          <w:i/>
          <w:iCs/>
          <w:lang w:val="mn-MN"/>
        </w:rPr>
        <w:t xml:space="preserve">ажлын </w:t>
      </w:r>
      <w:r w:rsidRPr="00D6255E">
        <w:rPr>
          <w:rFonts w:ascii="Arial" w:hAnsi="Arial" w:cs="Arial"/>
          <w:b/>
          <w:bCs/>
          <w:i/>
          <w:iCs/>
          <w:lang w:val="mn-MN"/>
        </w:rPr>
        <w:t>30</w:t>
      </w:r>
      <w:r w:rsidR="2309227E" w:rsidRPr="00D6255E">
        <w:rPr>
          <w:rFonts w:ascii="Arial" w:hAnsi="Arial" w:cs="Arial"/>
          <w:b/>
          <w:bCs/>
          <w:i/>
          <w:iCs/>
          <w:lang w:val="mn-MN"/>
        </w:rPr>
        <w:t xml:space="preserve"> ба түүнээс дээш</w:t>
      </w:r>
      <w:r w:rsidR="00332E29" w:rsidRPr="00D6255E">
        <w:rPr>
          <w:rFonts w:ascii="Arial" w:hAnsi="Arial" w:cs="Arial"/>
          <w:b/>
          <w:bCs/>
          <w:i/>
          <w:iCs/>
          <w:lang w:val="mn-MN"/>
        </w:rPr>
        <w:t>]</w:t>
      </w:r>
      <w:r w:rsidR="1708940B" w:rsidRPr="00D6255E">
        <w:rPr>
          <w:rFonts w:ascii="Arial" w:hAnsi="Arial" w:cs="Arial"/>
          <w:lang w:val="mn-MN"/>
        </w:rPr>
        <w:t xml:space="preserve"> өдрийн</w:t>
      </w:r>
      <w:r w:rsidRPr="00D6255E">
        <w:rPr>
          <w:rFonts w:ascii="Arial" w:hAnsi="Arial" w:cs="Arial"/>
          <w:lang w:val="mn-MN"/>
        </w:rPr>
        <w:t xml:space="preserve"> хугацаанд хүчинтэй байхаар тендерт заах ба тендерийн баталгааны мэдэгдэл ирүүлнэ. </w:t>
      </w:r>
    </w:p>
    <w:p w14:paraId="58DEA3C9" w14:textId="77777777" w:rsidR="0076197B" w:rsidRPr="00D6255E" w:rsidRDefault="0076197B" w:rsidP="00777EB1">
      <w:pPr>
        <w:pStyle w:val="ListParagraph"/>
        <w:spacing w:after="0" w:line="240" w:lineRule="auto"/>
        <w:rPr>
          <w:lang w:val="mn-MN"/>
        </w:rPr>
      </w:pPr>
    </w:p>
    <w:p w14:paraId="566E0C23" w14:textId="77777777" w:rsidR="0076197B"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szCs w:val="24"/>
          <w:lang w:val="mn-MN"/>
        </w:rPr>
        <w:t xml:space="preserve">Ерөнхий гэрээний хүчинтэй байх хугацаа: </w:t>
      </w:r>
      <w:r w:rsidRPr="00D6255E">
        <w:rPr>
          <w:rFonts w:ascii="Arial" w:hAnsi="Arial" w:cs="Arial"/>
          <w:b/>
          <w:i/>
          <w:szCs w:val="24"/>
          <w:lang w:val="mn-MN"/>
        </w:rPr>
        <w:t>[хугацааг жилээр тооцож оруулна уу]</w:t>
      </w:r>
    </w:p>
    <w:p w14:paraId="56D47108" w14:textId="77777777" w:rsidR="0076197B" w:rsidRPr="00D6255E" w:rsidRDefault="0076197B" w:rsidP="00777EB1">
      <w:pPr>
        <w:pStyle w:val="ListParagraph"/>
        <w:spacing w:after="0" w:line="240" w:lineRule="auto"/>
        <w:rPr>
          <w:lang w:val="mn-MN"/>
        </w:rPr>
      </w:pPr>
    </w:p>
    <w:p w14:paraId="271FCEF3" w14:textId="372EC949" w:rsidR="00A05082" w:rsidRPr="00D6255E" w:rsidRDefault="00A05082" w:rsidP="003641B1">
      <w:pPr>
        <w:pStyle w:val="BodyTextIndent"/>
        <w:numPr>
          <w:ilvl w:val="0"/>
          <w:numId w:val="16"/>
        </w:numPr>
        <w:contextualSpacing/>
        <w:rPr>
          <w:rFonts w:ascii="Arial" w:hAnsi="Arial" w:cs="Arial"/>
          <w:szCs w:val="24"/>
          <w:lang w:val="mn-MN"/>
        </w:rPr>
      </w:pPr>
      <w:r w:rsidRPr="00D6255E">
        <w:rPr>
          <w:rFonts w:ascii="Arial" w:hAnsi="Arial" w:cs="Arial"/>
          <w:szCs w:val="24"/>
          <w:lang w:val="mn-MN"/>
        </w:rPr>
        <w:t xml:space="preserve">Сонирхогч этгээд худалдан авах ажиллагааны цахим системээр тендер шалгаруулалтын баримт бичигтэй үнэ төлбөргүй танилцах эрхтэй бөгөөд </w:t>
      </w:r>
      <w:r w:rsidR="007A79AA" w:rsidRPr="00D6255E">
        <w:rPr>
          <w:rFonts w:ascii="Arial" w:hAnsi="Arial" w:cs="Arial"/>
          <w:szCs w:val="24"/>
          <w:lang w:val="mn-MN"/>
        </w:rPr>
        <w:t xml:space="preserve">үйлчилгээний хураамжийг </w:t>
      </w:r>
      <w:r w:rsidRPr="00D6255E">
        <w:rPr>
          <w:rFonts w:ascii="Arial" w:hAnsi="Arial" w:cs="Arial"/>
          <w:szCs w:val="24"/>
          <w:lang w:val="mn-MN"/>
        </w:rPr>
        <w:t xml:space="preserve">төлснөөр тендер шалгаруулалтад оролцох эрхтэй болно. </w:t>
      </w:r>
    </w:p>
    <w:p w14:paraId="6692C1C0" w14:textId="224F5858" w:rsidR="00A05082" w:rsidRPr="00D6255E" w:rsidRDefault="006930BA" w:rsidP="00532E4B">
      <w:pPr>
        <w:pStyle w:val="BodyTextIndent"/>
        <w:ind w:left="0" w:firstLine="0"/>
        <w:jc w:val="center"/>
        <w:rPr>
          <w:rFonts w:ascii="Arial" w:hAnsi="Arial" w:cs="Arial"/>
          <w:szCs w:val="24"/>
          <w:lang w:val="mn-MN"/>
        </w:rPr>
      </w:pPr>
      <w:r w:rsidRPr="00D6255E">
        <w:rPr>
          <w:rFonts w:ascii="Arial" w:hAnsi="Arial" w:cs="Arial"/>
          <w:b/>
          <w:i/>
          <w:szCs w:val="24"/>
          <w:lang w:val="mn-MN"/>
        </w:rPr>
        <w:t>[</w:t>
      </w:r>
      <w:r w:rsidR="00532E4B" w:rsidRPr="00D6255E">
        <w:rPr>
          <w:rFonts w:ascii="Arial" w:hAnsi="Arial" w:cs="Arial"/>
          <w:b/>
          <w:i/>
          <w:szCs w:val="24"/>
          <w:lang w:val="mn-MN"/>
        </w:rPr>
        <w:t xml:space="preserve">Мэргэжлийн байгууллагын </w:t>
      </w:r>
      <w:r w:rsidRPr="00D6255E">
        <w:rPr>
          <w:rFonts w:ascii="Arial" w:hAnsi="Arial" w:cs="Arial"/>
          <w:b/>
          <w:i/>
          <w:szCs w:val="24"/>
          <w:lang w:val="mn-MN"/>
        </w:rPr>
        <w:t>тодорхой хаяг</w:t>
      </w:r>
      <w:r w:rsidR="00C7384F" w:rsidRPr="00D6255E">
        <w:rPr>
          <w:rFonts w:ascii="Arial" w:hAnsi="Arial" w:cs="Arial"/>
          <w:b/>
          <w:i/>
          <w:szCs w:val="24"/>
          <w:lang w:val="mn-MN"/>
        </w:rPr>
        <w:t xml:space="preserve">, </w:t>
      </w:r>
      <w:r w:rsidRPr="00D6255E">
        <w:rPr>
          <w:rFonts w:ascii="Arial" w:hAnsi="Arial" w:cs="Arial"/>
          <w:b/>
          <w:i/>
          <w:szCs w:val="24"/>
          <w:lang w:val="mn-MN"/>
        </w:rPr>
        <w:t>утас/</w:t>
      </w:r>
      <w:r w:rsidR="001A01D7" w:rsidRPr="00D6255E">
        <w:rPr>
          <w:rFonts w:ascii="Arial" w:hAnsi="Arial" w:cs="Arial"/>
          <w:b/>
          <w:i/>
          <w:szCs w:val="24"/>
          <w:lang w:val="mn-MN"/>
        </w:rPr>
        <w:t>цахим шуудангийн хаяг</w:t>
      </w:r>
      <w:r w:rsidRPr="00D6255E">
        <w:rPr>
          <w:rFonts w:ascii="Arial" w:hAnsi="Arial" w:cs="Arial"/>
          <w:b/>
          <w:i/>
          <w:szCs w:val="24"/>
          <w:lang w:val="mn-MN"/>
        </w:rPr>
        <w:t>)]</w:t>
      </w:r>
    </w:p>
    <w:sectPr w:rsidR="00A05082" w:rsidRPr="00D6255E" w:rsidSect="006C1334">
      <w:pgSz w:w="11907" w:h="16840" w:code="9"/>
      <w:pgMar w:top="1134" w:right="851" w:bottom="1134" w:left="1701" w:header="720" w:footer="720" w:gutter="0"/>
      <w:paperSrc w:first="7153" w:other="715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F080D" w14:textId="77777777" w:rsidR="00E05206" w:rsidRDefault="00E05206">
      <w:pPr>
        <w:spacing w:after="0" w:line="240" w:lineRule="auto"/>
      </w:pPr>
      <w:r>
        <w:separator/>
      </w:r>
    </w:p>
  </w:endnote>
  <w:endnote w:type="continuationSeparator" w:id="0">
    <w:p w14:paraId="6A62CAF6" w14:textId="77777777" w:rsidR="00E05206" w:rsidRDefault="00E05206">
      <w:pPr>
        <w:spacing w:after="0" w:line="240" w:lineRule="auto"/>
      </w:pPr>
      <w:r>
        <w:continuationSeparator/>
      </w:r>
    </w:p>
  </w:endnote>
  <w:endnote w:type="continuationNotice" w:id="1">
    <w:p w14:paraId="0C315EB6" w14:textId="77777777" w:rsidR="00E05206" w:rsidRDefault="00E052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panose1 w:val="020B0500000000000000"/>
    <w:charset w:val="00"/>
    <w:family w:val="swiss"/>
    <w:pitch w:val="variable"/>
    <w:sig w:usb0="00000203" w:usb1="00000000" w:usb2="00000000" w:usb3="00000000" w:csb0="00000005" w:csb1="00000000"/>
  </w:font>
  <w:font w:name="Times New Roman Bold">
    <w:panose1 w:val="02020803070505020304"/>
    <w:charset w:val="00"/>
    <w:family w:val="roman"/>
    <w:notTrueType/>
    <w:pitch w:val="default"/>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Times New Roman Mon">
    <w:panose1 w:val="02020500000000000000"/>
    <w:charset w:val="00"/>
    <w:family w:val="roman"/>
    <w:pitch w:val="variable"/>
    <w:sig w:usb0="00000207" w:usb1="00000000" w:usb2="00000000" w:usb3="00000000" w:csb0="00000007"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7143452"/>
      <w:docPartObj>
        <w:docPartGallery w:val="Page Numbers (Bottom of Page)"/>
        <w:docPartUnique/>
      </w:docPartObj>
    </w:sdtPr>
    <w:sdtEndPr>
      <w:rPr>
        <w:noProof/>
      </w:rPr>
    </w:sdtEndPr>
    <w:sdtContent>
      <w:p w14:paraId="2C2C1D13" w14:textId="569B2F3E" w:rsidR="00775AB7" w:rsidRDefault="00775A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7DDDD" w14:textId="77777777" w:rsidR="002E3F66" w:rsidRPr="00CF259D" w:rsidRDefault="002E3F66" w:rsidP="002E3F66">
    <w:pPr>
      <w:pStyle w:val="Footer"/>
      <w:jc w:val="right"/>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003197"/>
      <w:docPartObj>
        <w:docPartGallery w:val="Page Numbers (Bottom of Page)"/>
        <w:docPartUnique/>
      </w:docPartObj>
    </w:sdtPr>
    <w:sdtEndPr>
      <w:rPr>
        <w:noProof/>
      </w:rPr>
    </w:sdtEndPr>
    <w:sdtContent>
      <w:p w14:paraId="0FACB1FC" w14:textId="2C7C6089"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3387F3" w14:textId="77777777" w:rsidR="002E3F66" w:rsidRDefault="002E3F66" w:rsidP="002E3F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B10C0" w14:textId="77777777" w:rsidR="00343E87" w:rsidRPr="00327F37" w:rsidRDefault="00343E87" w:rsidP="002E3F66">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624950"/>
      <w:docPartObj>
        <w:docPartGallery w:val="Page Numbers (Bottom of Page)"/>
        <w:docPartUnique/>
      </w:docPartObj>
    </w:sdtPr>
    <w:sdtEndPr>
      <w:rPr>
        <w:noProof/>
      </w:rPr>
    </w:sdtEndPr>
    <w:sdtContent>
      <w:p w14:paraId="659CD23D" w14:textId="1702DB4F"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C04ADC" w14:textId="77777777" w:rsidR="00DC16DA" w:rsidRDefault="00DC16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467744"/>
      <w:docPartObj>
        <w:docPartGallery w:val="Page Numbers (Bottom of Page)"/>
        <w:docPartUnique/>
      </w:docPartObj>
    </w:sdtPr>
    <w:sdtEndPr>
      <w:rPr>
        <w:noProof/>
      </w:rPr>
    </w:sdtEndPr>
    <w:sdtContent>
      <w:p w14:paraId="4102353D" w14:textId="6B379C02"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9ED27D" w14:textId="77777777" w:rsidR="00A05082" w:rsidRPr="004C2B6F" w:rsidRDefault="00A05082">
    <w:pPr>
      <w:rPr>
        <w:lang w:val="mn-M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334391"/>
      <w:docPartObj>
        <w:docPartGallery w:val="Page Numbers (Bottom of Page)"/>
        <w:docPartUnique/>
      </w:docPartObj>
    </w:sdtPr>
    <w:sdtEndPr>
      <w:rPr>
        <w:noProof/>
      </w:rPr>
    </w:sdtEndPr>
    <w:sdtContent>
      <w:p w14:paraId="7EAC3774" w14:textId="627B8BAF" w:rsidR="00611240" w:rsidRDefault="006112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F61517" w14:textId="77777777" w:rsidR="00A05082" w:rsidRDefault="00A05082" w:rsidP="002E3F6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059FB" w14:textId="77777777" w:rsidR="00E05206" w:rsidRDefault="00E05206">
      <w:pPr>
        <w:spacing w:after="0" w:line="240" w:lineRule="auto"/>
      </w:pPr>
      <w:r>
        <w:separator/>
      </w:r>
    </w:p>
  </w:footnote>
  <w:footnote w:type="continuationSeparator" w:id="0">
    <w:p w14:paraId="78B99E41" w14:textId="77777777" w:rsidR="00E05206" w:rsidRDefault="00E05206">
      <w:pPr>
        <w:spacing w:after="0" w:line="240" w:lineRule="auto"/>
      </w:pPr>
      <w:r>
        <w:continuationSeparator/>
      </w:r>
    </w:p>
  </w:footnote>
  <w:footnote w:type="continuationNotice" w:id="1">
    <w:p w14:paraId="08A07216" w14:textId="77777777" w:rsidR="00E05206" w:rsidRDefault="00E05206">
      <w:pPr>
        <w:spacing w:after="0" w:line="240" w:lineRule="auto"/>
      </w:pPr>
    </w:p>
  </w:footnote>
  <w:footnote w:id="2">
    <w:p w14:paraId="2A19CBAD" w14:textId="4D1AA87C" w:rsidR="00DC16DA" w:rsidRPr="005C4AE3" w:rsidRDefault="00DC16DA">
      <w:pPr>
        <w:pStyle w:val="FootnoteText"/>
        <w:rPr>
          <w:sz w:val="18"/>
          <w:szCs w:val="18"/>
          <w:lang w:val="mn-MN"/>
        </w:rPr>
      </w:pPr>
      <w:r w:rsidRPr="005C4AE3">
        <w:rPr>
          <w:rStyle w:val="FootnoteReference"/>
          <w:sz w:val="18"/>
          <w:szCs w:val="18"/>
        </w:rPr>
        <w:footnoteRef/>
      </w:r>
      <w:r w:rsidRPr="001140D1">
        <w:rPr>
          <w:sz w:val="18"/>
          <w:szCs w:val="18"/>
          <w:lang w:val="mn-MN"/>
        </w:rPr>
        <w:t xml:space="preserve"> </w:t>
      </w:r>
      <w:r w:rsidRPr="005C4AE3">
        <w:rPr>
          <w:sz w:val="18"/>
          <w:szCs w:val="18"/>
          <w:lang w:val="mn-MN"/>
        </w:rPr>
        <w:t>Бараа нийлүүлэх тендер шалгаруулалтад уг</w:t>
      </w:r>
      <w:r w:rsidR="00CC1695">
        <w:rPr>
          <w:sz w:val="18"/>
          <w:szCs w:val="18"/>
          <w:lang w:val="mn-MN"/>
        </w:rPr>
        <w:t xml:space="preserve"> задаргааг</w:t>
      </w:r>
      <w:r w:rsidRPr="005C4AE3">
        <w:rPr>
          <w:sz w:val="18"/>
          <w:szCs w:val="18"/>
          <w:lang w:val="mn-MN"/>
        </w:rPr>
        <w:t xml:space="preserve"> ашиглана.  </w:t>
      </w:r>
    </w:p>
  </w:footnote>
  <w:footnote w:id="3">
    <w:p w14:paraId="607B0B44" w14:textId="77777777" w:rsidR="00531FC3" w:rsidRPr="00FF15E1" w:rsidRDefault="00531FC3" w:rsidP="00531FC3">
      <w:pPr>
        <w:pStyle w:val="FootnoteText"/>
        <w:rPr>
          <w:sz w:val="18"/>
          <w:szCs w:val="18"/>
          <w:lang w:val="mn-MN"/>
        </w:rPr>
      </w:pPr>
      <w:r w:rsidRPr="005C4AE3">
        <w:rPr>
          <w:rStyle w:val="FootnoteReference"/>
          <w:sz w:val="18"/>
          <w:szCs w:val="18"/>
        </w:rPr>
        <w:footnoteRef/>
      </w:r>
      <w:r w:rsidRPr="005C4AE3">
        <w:rPr>
          <w:sz w:val="18"/>
          <w:szCs w:val="18"/>
          <w:lang w:val="mn-MN"/>
        </w:rPr>
        <w:t xml:space="preserve"> Монгол Улсын гарал үүсэлтэй бараа мөн эсэх гэдэгт “тийм” гэж бөглөсөн бол түүнийг нотлох баримт бичгийг хавсаргана.</w:t>
      </w:r>
    </w:p>
  </w:footnote>
  <w:footnote w:id="4">
    <w:p w14:paraId="05DFB239" w14:textId="3AEA6549" w:rsidR="00DC16DA" w:rsidRPr="00F15686" w:rsidRDefault="00DC16DA" w:rsidP="00DC16DA">
      <w:pPr>
        <w:pStyle w:val="FootnoteText"/>
        <w:rPr>
          <w:lang w:val="mn-MN"/>
        </w:rPr>
      </w:pPr>
      <w:r>
        <w:rPr>
          <w:rStyle w:val="FootnoteReference"/>
        </w:rPr>
        <w:footnoteRef/>
      </w:r>
      <w:r w:rsidRPr="00EF33A4">
        <w:rPr>
          <w:lang w:val="mn-MN"/>
        </w:rPr>
        <w:t xml:space="preserve"> </w:t>
      </w:r>
      <w:r>
        <w:rPr>
          <w:sz w:val="18"/>
          <w:szCs w:val="16"/>
          <w:lang w:val="mn-MN"/>
        </w:rPr>
        <w:t xml:space="preserve">Үйлчилгээ үзүүлэх тендер шалгаруулалтад уг </w:t>
      </w:r>
      <w:r w:rsidR="00CC1695">
        <w:rPr>
          <w:sz w:val="18"/>
          <w:szCs w:val="16"/>
          <w:lang w:val="mn-MN"/>
        </w:rPr>
        <w:t>задаргаа</w:t>
      </w:r>
      <w:r w:rsidR="00156C2D">
        <w:rPr>
          <w:sz w:val="18"/>
          <w:szCs w:val="16"/>
          <w:lang w:val="mn-MN"/>
        </w:rPr>
        <w:t>г</w:t>
      </w:r>
      <w:r w:rsidR="00CC1695">
        <w:rPr>
          <w:sz w:val="18"/>
          <w:szCs w:val="16"/>
          <w:lang w:val="mn-MN"/>
        </w:rPr>
        <w:t xml:space="preserve"> </w:t>
      </w:r>
      <w:r>
        <w:rPr>
          <w:sz w:val="18"/>
          <w:szCs w:val="16"/>
          <w:lang w:val="mn-MN"/>
        </w:rPr>
        <w:t>ашигл</w:t>
      </w:r>
      <w:r w:rsidR="00346437">
        <w:rPr>
          <w:sz w:val="18"/>
          <w:szCs w:val="16"/>
          <w:lang w:val="mn-MN"/>
        </w:rPr>
        <w:t xml:space="preserve">ана. </w:t>
      </w:r>
    </w:p>
  </w:footnote>
  <w:footnote w:id="5">
    <w:p w14:paraId="72EB2767" w14:textId="77777777" w:rsidR="00A05082" w:rsidRDefault="00A05082" w:rsidP="00A05082">
      <w:pPr>
        <w:pStyle w:val="FootnoteText"/>
        <w:tabs>
          <w:tab w:val="left" w:pos="426"/>
        </w:tabs>
        <w:ind w:left="142" w:hanging="142"/>
        <w:jc w:val="both"/>
        <w:rPr>
          <w:sz w:val="18"/>
          <w:szCs w:val="18"/>
          <w:lang w:val="mn-MN"/>
        </w:rPr>
      </w:pPr>
      <w:r>
        <w:rPr>
          <w:rStyle w:val="FootnoteReference"/>
          <w:sz w:val="18"/>
          <w:szCs w:val="18"/>
        </w:rPr>
        <w:footnoteRef/>
      </w:r>
      <w:r>
        <w:rPr>
          <w:sz w:val="18"/>
          <w:szCs w:val="18"/>
          <w:lang w:val="mn-MN"/>
        </w:rPr>
        <w:t>Захиалагч шаардлагатай долоо хоногийн тоог заана.</w:t>
      </w:r>
    </w:p>
  </w:footnote>
  <w:footnote w:id="6">
    <w:p w14:paraId="7A1CF8C0" w14:textId="77777777" w:rsidR="00A05082" w:rsidRPr="005813EB" w:rsidRDefault="00A05082" w:rsidP="00A05082">
      <w:pPr>
        <w:pStyle w:val="FootnoteText"/>
        <w:ind w:left="390" w:hanging="390"/>
        <w:jc w:val="both"/>
        <w:rPr>
          <w:sz w:val="18"/>
          <w:szCs w:val="18"/>
          <w:lang w:val="mn-MN"/>
        </w:rPr>
      </w:pPr>
      <w:r w:rsidRPr="005813EB">
        <w:rPr>
          <w:rStyle w:val="FootnoteReference"/>
          <w:sz w:val="18"/>
          <w:szCs w:val="18"/>
        </w:rPr>
        <w:footnoteRef/>
      </w:r>
      <w:r w:rsidRPr="005813EB">
        <w:rPr>
          <w:sz w:val="18"/>
          <w:szCs w:val="18"/>
          <w:lang w:val="mn-MN"/>
        </w:rPr>
        <w:tab/>
        <w:t>Тендер хүлээн авах эцсийн хугацаа дууссанаас хойш 1 цагийн дотор бай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709BA" w14:textId="77777777" w:rsidR="002E3F66" w:rsidRPr="006B3452" w:rsidRDefault="002E3F66" w:rsidP="002E3F66">
    <w:pPr>
      <w:pStyle w:val="Header"/>
      <w:jc w:val="center"/>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E6E9D"/>
    <w:multiLevelType w:val="multilevel"/>
    <w:tmpl w:val="7B46ACE4"/>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6"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7" w15:restartNumberingAfterBreak="0">
    <w:nsid w:val="32604AC7"/>
    <w:multiLevelType w:val="multilevel"/>
    <w:tmpl w:val="067C41D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1" w15:restartNumberingAfterBreak="0">
    <w:nsid w:val="47B06429"/>
    <w:multiLevelType w:val="multilevel"/>
    <w:tmpl w:val="9AA0910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3"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14"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5"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16" w15:restartNumberingAfterBreak="0">
    <w:nsid w:val="6D0C27E6"/>
    <w:multiLevelType w:val="multilevel"/>
    <w:tmpl w:val="B9C2F9C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923731806">
    <w:abstractNumId w:val="5"/>
  </w:num>
  <w:num w:numId="2" w16cid:durableId="1056052817">
    <w:abstractNumId w:val="9"/>
  </w:num>
  <w:num w:numId="3" w16cid:durableId="413942823">
    <w:abstractNumId w:val="0"/>
  </w:num>
  <w:num w:numId="4" w16cid:durableId="558131835">
    <w:abstractNumId w:val="1"/>
  </w:num>
  <w:num w:numId="5" w16cid:durableId="1199585740">
    <w:abstractNumId w:val="6"/>
  </w:num>
  <w:num w:numId="6" w16cid:durableId="398331323">
    <w:abstractNumId w:val="2"/>
  </w:num>
  <w:num w:numId="7" w16cid:durableId="145516225">
    <w:abstractNumId w:val="13"/>
  </w:num>
  <w:num w:numId="8" w16cid:durableId="1662662460">
    <w:abstractNumId w:val="4"/>
  </w:num>
  <w:num w:numId="9" w16cid:durableId="151259116">
    <w:abstractNumId w:val="10"/>
  </w:num>
  <w:num w:numId="10" w16cid:durableId="1012299500">
    <w:abstractNumId w:val="14"/>
  </w:num>
  <w:num w:numId="11" w16cid:durableId="365259065">
    <w:abstractNumId w:val="15"/>
  </w:num>
  <w:num w:numId="12" w16cid:durableId="2063401024">
    <w:abstractNumId w:val="12"/>
  </w:num>
  <w:num w:numId="13" w16cid:durableId="2122186785">
    <w:abstractNumId w:val="16"/>
  </w:num>
  <w:num w:numId="14" w16cid:durableId="258753106">
    <w:abstractNumId w:val="11"/>
  </w:num>
  <w:num w:numId="15" w16cid:durableId="1077826470">
    <w:abstractNumId w:val="7"/>
  </w:num>
  <w:num w:numId="16" w16cid:durableId="564031678">
    <w:abstractNumId w:val="8"/>
  </w:num>
  <w:num w:numId="17" w16cid:durableId="315495761">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0MzAwsDQwNza1NDBW0lEKTi0uzszPAykwsqgFABlIi+ctAAAA"/>
  </w:docVars>
  <w:rsids>
    <w:rsidRoot w:val="0053384D"/>
    <w:rsid w:val="000000D0"/>
    <w:rsid w:val="00011FE7"/>
    <w:rsid w:val="000165ED"/>
    <w:rsid w:val="0002633F"/>
    <w:rsid w:val="000334EA"/>
    <w:rsid w:val="00033C8D"/>
    <w:rsid w:val="0003711B"/>
    <w:rsid w:val="0004320D"/>
    <w:rsid w:val="00043425"/>
    <w:rsid w:val="00043B50"/>
    <w:rsid w:val="0005104C"/>
    <w:rsid w:val="00053E49"/>
    <w:rsid w:val="00054C78"/>
    <w:rsid w:val="00056AF5"/>
    <w:rsid w:val="0005743C"/>
    <w:rsid w:val="00060E66"/>
    <w:rsid w:val="00064CF0"/>
    <w:rsid w:val="00067908"/>
    <w:rsid w:val="00084E43"/>
    <w:rsid w:val="000872B6"/>
    <w:rsid w:val="0009113C"/>
    <w:rsid w:val="0009503D"/>
    <w:rsid w:val="00095CCF"/>
    <w:rsid w:val="000961F7"/>
    <w:rsid w:val="00097E64"/>
    <w:rsid w:val="000A0D6D"/>
    <w:rsid w:val="000A3858"/>
    <w:rsid w:val="000A3B66"/>
    <w:rsid w:val="000A70BD"/>
    <w:rsid w:val="000C14D7"/>
    <w:rsid w:val="000C6695"/>
    <w:rsid w:val="000C700F"/>
    <w:rsid w:val="000C7777"/>
    <w:rsid w:val="000D1008"/>
    <w:rsid w:val="000D6F66"/>
    <w:rsid w:val="000E49AD"/>
    <w:rsid w:val="000E4D7C"/>
    <w:rsid w:val="000F2CA8"/>
    <w:rsid w:val="000F4A24"/>
    <w:rsid w:val="000F4C4E"/>
    <w:rsid w:val="000F7B06"/>
    <w:rsid w:val="00101C85"/>
    <w:rsid w:val="00105353"/>
    <w:rsid w:val="00110C63"/>
    <w:rsid w:val="001128DD"/>
    <w:rsid w:val="0011316D"/>
    <w:rsid w:val="001140D1"/>
    <w:rsid w:val="00120F28"/>
    <w:rsid w:val="0012184F"/>
    <w:rsid w:val="00122FC4"/>
    <w:rsid w:val="001234E8"/>
    <w:rsid w:val="00123972"/>
    <w:rsid w:val="00127CA5"/>
    <w:rsid w:val="001300FD"/>
    <w:rsid w:val="00131A15"/>
    <w:rsid w:val="00131F01"/>
    <w:rsid w:val="00136E63"/>
    <w:rsid w:val="00142AA2"/>
    <w:rsid w:val="001469BE"/>
    <w:rsid w:val="00152364"/>
    <w:rsid w:val="00154ABB"/>
    <w:rsid w:val="00156C2D"/>
    <w:rsid w:val="00161182"/>
    <w:rsid w:val="00170FA4"/>
    <w:rsid w:val="001756DA"/>
    <w:rsid w:val="0018407E"/>
    <w:rsid w:val="0018411F"/>
    <w:rsid w:val="001843E3"/>
    <w:rsid w:val="001903D9"/>
    <w:rsid w:val="00194CB2"/>
    <w:rsid w:val="001A01D7"/>
    <w:rsid w:val="001A0A93"/>
    <w:rsid w:val="001A348F"/>
    <w:rsid w:val="001A7B8A"/>
    <w:rsid w:val="001B4FA7"/>
    <w:rsid w:val="001C1339"/>
    <w:rsid w:val="001C5B99"/>
    <w:rsid w:val="001C7A03"/>
    <w:rsid w:val="001D220D"/>
    <w:rsid w:val="001D4BB5"/>
    <w:rsid w:val="001E0ED2"/>
    <w:rsid w:val="001E79EA"/>
    <w:rsid w:val="001E7DB3"/>
    <w:rsid w:val="001F0532"/>
    <w:rsid w:val="00200322"/>
    <w:rsid w:val="002006C6"/>
    <w:rsid w:val="002028D0"/>
    <w:rsid w:val="00211471"/>
    <w:rsid w:val="00214237"/>
    <w:rsid w:val="0021751E"/>
    <w:rsid w:val="002220E6"/>
    <w:rsid w:val="00222FCE"/>
    <w:rsid w:val="00227639"/>
    <w:rsid w:val="00232F88"/>
    <w:rsid w:val="0024057F"/>
    <w:rsid w:val="00246BDB"/>
    <w:rsid w:val="00253FAC"/>
    <w:rsid w:val="002648C9"/>
    <w:rsid w:val="00266CD0"/>
    <w:rsid w:val="00276A03"/>
    <w:rsid w:val="00277094"/>
    <w:rsid w:val="00277342"/>
    <w:rsid w:val="002816B9"/>
    <w:rsid w:val="002931D2"/>
    <w:rsid w:val="00293E02"/>
    <w:rsid w:val="002A1A0A"/>
    <w:rsid w:val="002A42A5"/>
    <w:rsid w:val="002A45CE"/>
    <w:rsid w:val="002A5F97"/>
    <w:rsid w:val="002B2E5A"/>
    <w:rsid w:val="002B37B8"/>
    <w:rsid w:val="002B3A73"/>
    <w:rsid w:val="002B4D93"/>
    <w:rsid w:val="002B4EBF"/>
    <w:rsid w:val="002C0A06"/>
    <w:rsid w:val="002C1247"/>
    <w:rsid w:val="002C502E"/>
    <w:rsid w:val="002C5844"/>
    <w:rsid w:val="002C7CB8"/>
    <w:rsid w:val="002D284F"/>
    <w:rsid w:val="002D3BB1"/>
    <w:rsid w:val="002D5C37"/>
    <w:rsid w:val="002D62DD"/>
    <w:rsid w:val="002E099A"/>
    <w:rsid w:val="002E3F66"/>
    <w:rsid w:val="002E7864"/>
    <w:rsid w:val="002F01AC"/>
    <w:rsid w:val="002F2A2C"/>
    <w:rsid w:val="002F6B14"/>
    <w:rsid w:val="00310F75"/>
    <w:rsid w:val="00313DED"/>
    <w:rsid w:val="00316AB7"/>
    <w:rsid w:val="003203E8"/>
    <w:rsid w:val="00321F17"/>
    <w:rsid w:val="00322008"/>
    <w:rsid w:val="00322F34"/>
    <w:rsid w:val="003231EC"/>
    <w:rsid w:val="00326A8F"/>
    <w:rsid w:val="0033066E"/>
    <w:rsid w:val="00332E29"/>
    <w:rsid w:val="00334CD4"/>
    <w:rsid w:val="003363B4"/>
    <w:rsid w:val="003409AF"/>
    <w:rsid w:val="00343835"/>
    <w:rsid w:val="00343E87"/>
    <w:rsid w:val="003462EB"/>
    <w:rsid w:val="00346437"/>
    <w:rsid w:val="00352780"/>
    <w:rsid w:val="00352AFE"/>
    <w:rsid w:val="003543BB"/>
    <w:rsid w:val="0036367D"/>
    <w:rsid w:val="003641B1"/>
    <w:rsid w:val="003702D1"/>
    <w:rsid w:val="00383C84"/>
    <w:rsid w:val="00395D1D"/>
    <w:rsid w:val="003A172E"/>
    <w:rsid w:val="003A1F9F"/>
    <w:rsid w:val="003A29B4"/>
    <w:rsid w:val="003A34D4"/>
    <w:rsid w:val="003B1A6F"/>
    <w:rsid w:val="003C4E0C"/>
    <w:rsid w:val="003C53A6"/>
    <w:rsid w:val="003C53DA"/>
    <w:rsid w:val="003D20FA"/>
    <w:rsid w:val="003D368E"/>
    <w:rsid w:val="003D6B3E"/>
    <w:rsid w:val="003D7ED7"/>
    <w:rsid w:val="003E05D6"/>
    <w:rsid w:val="003E0B56"/>
    <w:rsid w:val="003E1E68"/>
    <w:rsid w:val="003F0EDE"/>
    <w:rsid w:val="003F1081"/>
    <w:rsid w:val="003F6ACB"/>
    <w:rsid w:val="003F7328"/>
    <w:rsid w:val="0040153D"/>
    <w:rsid w:val="0040539E"/>
    <w:rsid w:val="00405886"/>
    <w:rsid w:val="00411702"/>
    <w:rsid w:val="00412462"/>
    <w:rsid w:val="00412C45"/>
    <w:rsid w:val="0042593E"/>
    <w:rsid w:val="0042717D"/>
    <w:rsid w:val="004278B6"/>
    <w:rsid w:val="0043228F"/>
    <w:rsid w:val="00433191"/>
    <w:rsid w:val="00433B47"/>
    <w:rsid w:val="004343E0"/>
    <w:rsid w:val="004346F8"/>
    <w:rsid w:val="004373F2"/>
    <w:rsid w:val="00437C50"/>
    <w:rsid w:val="00442E9C"/>
    <w:rsid w:val="0044568B"/>
    <w:rsid w:val="00445839"/>
    <w:rsid w:val="00445EB5"/>
    <w:rsid w:val="00452B31"/>
    <w:rsid w:val="00454DB6"/>
    <w:rsid w:val="00456F51"/>
    <w:rsid w:val="004609B5"/>
    <w:rsid w:val="00471100"/>
    <w:rsid w:val="004718ED"/>
    <w:rsid w:val="00471B77"/>
    <w:rsid w:val="00471C1C"/>
    <w:rsid w:val="00472B0A"/>
    <w:rsid w:val="0048000C"/>
    <w:rsid w:val="00486C9D"/>
    <w:rsid w:val="004875CC"/>
    <w:rsid w:val="0049000F"/>
    <w:rsid w:val="0049210D"/>
    <w:rsid w:val="00497DD2"/>
    <w:rsid w:val="004A2092"/>
    <w:rsid w:val="004A2C03"/>
    <w:rsid w:val="004A3A47"/>
    <w:rsid w:val="004A4E15"/>
    <w:rsid w:val="004A641F"/>
    <w:rsid w:val="004A696B"/>
    <w:rsid w:val="004B264C"/>
    <w:rsid w:val="004C53B3"/>
    <w:rsid w:val="004D124D"/>
    <w:rsid w:val="004E08ED"/>
    <w:rsid w:val="004E5510"/>
    <w:rsid w:val="004E736C"/>
    <w:rsid w:val="004F0AE2"/>
    <w:rsid w:val="004F456E"/>
    <w:rsid w:val="004F784F"/>
    <w:rsid w:val="0050076F"/>
    <w:rsid w:val="00501128"/>
    <w:rsid w:val="00502665"/>
    <w:rsid w:val="00503C4B"/>
    <w:rsid w:val="00503F7E"/>
    <w:rsid w:val="005079EC"/>
    <w:rsid w:val="00507B14"/>
    <w:rsid w:val="00511D11"/>
    <w:rsid w:val="005130DD"/>
    <w:rsid w:val="00520A4D"/>
    <w:rsid w:val="00526EFC"/>
    <w:rsid w:val="00531FC3"/>
    <w:rsid w:val="005320A3"/>
    <w:rsid w:val="00532E4B"/>
    <w:rsid w:val="0053307C"/>
    <w:rsid w:val="0053384D"/>
    <w:rsid w:val="00534E22"/>
    <w:rsid w:val="00541B49"/>
    <w:rsid w:val="00546F68"/>
    <w:rsid w:val="00551A43"/>
    <w:rsid w:val="005533DA"/>
    <w:rsid w:val="00553EEA"/>
    <w:rsid w:val="00554C17"/>
    <w:rsid w:val="00562D21"/>
    <w:rsid w:val="00563504"/>
    <w:rsid w:val="00563693"/>
    <w:rsid w:val="00563965"/>
    <w:rsid w:val="005643FF"/>
    <w:rsid w:val="005920A6"/>
    <w:rsid w:val="005948CF"/>
    <w:rsid w:val="00596EE2"/>
    <w:rsid w:val="005A5CFE"/>
    <w:rsid w:val="005A685A"/>
    <w:rsid w:val="005B0792"/>
    <w:rsid w:val="005B07DE"/>
    <w:rsid w:val="005B3249"/>
    <w:rsid w:val="005B3856"/>
    <w:rsid w:val="005B3FF1"/>
    <w:rsid w:val="005B53D4"/>
    <w:rsid w:val="005C3AD6"/>
    <w:rsid w:val="005C45C2"/>
    <w:rsid w:val="005C4AE3"/>
    <w:rsid w:val="005D123D"/>
    <w:rsid w:val="005D4D51"/>
    <w:rsid w:val="005E42AC"/>
    <w:rsid w:val="005E55F9"/>
    <w:rsid w:val="005E56A0"/>
    <w:rsid w:val="005F0D6F"/>
    <w:rsid w:val="00603160"/>
    <w:rsid w:val="006100A4"/>
    <w:rsid w:val="0061071D"/>
    <w:rsid w:val="00611240"/>
    <w:rsid w:val="00614485"/>
    <w:rsid w:val="00614B7E"/>
    <w:rsid w:val="006155B9"/>
    <w:rsid w:val="00615A76"/>
    <w:rsid w:val="00621005"/>
    <w:rsid w:val="0062445C"/>
    <w:rsid w:val="006251B5"/>
    <w:rsid w:val="00625B9E"/>
    <w:rsid w:val="00634316"/>
    <w:rsid w:val="00640547"/>
    <w:rsid w:val="00655576"/>
    <w:rsid w:val="006605F5"/>
    <w:rsid w:val="006637B6"/>
    <w:rsid w:val="00666713"/>
    <w:rsid w:val="00672EA8"/>
    <w:rsid w:val="0067401A"/>
    <w:rsid w:val="00677969"/>
    <w:rsid w:val="00684E02"/>
    <w:rsid w:val="00690BC8"/>
    <w:rsid w:val="00691E37"/>
    <w:rsid w:val="006930BA"/>
    <w:rsid w:val="00695DD4"/>
    <w:rsid w:val="006A2F4B"/>
    <w:rsid w:val="006A4478"/>
    <w:rsid w:val="006A5C14"/>
    <w:rsid w:val="006B2C23"/>
    <w:rsid w:val="006B3E62"/>
    <w:rsid w:val="006B4F35"/>
    <w:rsid w:val="006B5279"/>
    <w:rsid w:val="006B6BB8"/>
    <w:rsid w:val="006B7CFD"/>
    <w:rsid w:val="006C1334"/>
    <w:rsid w:val="006C19B9"/>
    <w:rsid w:val="006C4B18"/>
    <w:rsid w:val="006C6D31"/>
    <w:rsid w:val="006C6FA5"/>
    <w:rsid w:val="006D0911"/>
    <w:rsid w:val="006D1B6F"/>
    <w:rsid w:val="006D7CFF"/>
    <w:rsid w:val="006E4216"/>
    <w:rsid w:val="006E5DF1"/>
    <w:rsid w:val="006F00C2"/>
    <w:rsid w:val="006F09D2"/>
    <w:rsid w:val="006F38DF"/>
    <w:rsid w:val="006F50FF"/>
    <w:rsid w:val="006F5E57"/>
    <w:rsid w:val="006F60AD"/>
    <w:rsid w:val="006F6115"/>
    <w:rsid w:val="00701FE3"/>
    <w:rsid w:val="007025DD"/>
    <w:rsid w:val="0070595D"/>
    <w:rsid w:val="00705BC0"/>
    <w:rsid w:val="00707115"/>
    <w:rsid w:val="00707428"/>
    <w:rsid w:val="00712E48"/>
    <w:rsid w:val="00716551"/>
    <w:rsid w:val="00717C9B"/>
    <w:rsid w:val="00725008"/>
    <w:rsid w:val="00726548"/>
    <w:rsid w:val="00736161"/>
    <w:rsid w:val="0073719E"/>
    <w:rsid w:val="007424C0"/>
    <w:rsid w:val="00743BC7"/>
    <w:rsid w:val="00745141"/>
    <w:rsid w:val="00746DAC"/>
    <w:rsid w:val="0075128C"/>
    <w:rsid w:val="00751E19"/>
    <w:rsid w:val="00754E69"/>
    <w:rsid w:val="00755DB9"/>
    <w:rsid w:val="00757510"/>
    <w:rsid w:val="007600E5"/>
    <w:rsid w:val="0076197B"/>
    <w:rsid w:val="00762634"/>
    <w:rsid w:val="00763DA5"/>
    <w:rsid w:val="00763F21"/>
    <w:rsid w:val="00765B62"/>
    <w:rsid w:val="00765E43"/>
    <w:rsid w:val="007670E6"/>
    <w:rsid w:val="007710B5"/>
    <w:rsid w:val="0077436D"/>
    <w:rsid w:val="00775AB7"/>
    <w:rsid w:val="00777EB1"/>
    <w:rsid w:val="00787663"/>
    <w:rsid w:val="00795140"/>
    <w:rsid w:val="007A0C42"/>
    <w:rsid w:val="007A552A"/>
    <w:rsid w:val="007A79AA"/>
    <w:rsid w:val="007B3AA0"/>
    <w:rsid w:val="007B44D9"/>
    <w:rsid w:val="007B512D"/>
    <w:rsid w:val="007C0B13"/>
    <w:rsid w:val="007C1651"/>
    <w:rsid w:val="007C2498"/>
    <w:rsid w:val="007C3846"/>
    <w:rsid w:val="007C7218"/>
    <w:rsid w:val="007D6411"/>
    <w:rsid w:val="007E2EAF"/>
    <w:rsid w:val="007E3479"/>
    <w:rsid w:val="007F3F9C"/>
    <w:rsid w:val="007F4D47"/>
    <w:rsid w:val="008039D8"/>
    <w:rsid w:val="00804E7C"/>
    <w:rsid w:val="00810C38"/>
    <w:rsid w:val="008121B0"/>
    <w:rsid w:val="00812DE9"/>
    <w:rsid w:val="00813B96"/>
    <w:rsid w:val="00822D6A"/>
    <w:rsid w:val="00834644"/>
    <w:rsid w:val="00835E12"/>
    <w:rsid w:val="00837CE0"/>
    <w:rsid w:val="0084386F"/>
    <w:rsid w:val="00852A52"/>
    <w:rsid w:val="00853522"/>
    <w:rsid w:val="0085702C"/>
    <w:rsid w:val="008617C1"/>
    <w:rsid w:val="008620BB"/>
    <w:rsid w:val="00863A68"/>
    <w:rsid w:val="00864E53"/>
    <w:rsid w:val="00865A69"/>
    <w:rsid w:val="00871C85"/>
    <w:rsid w:val="0087366A"/>
    <w:rsid w:val="00895969"/>
    <w:rsid w:val="00897463"/>
    <w:rsid w:val="00897D78"/>
    <w:rsid w:val="008A37C9"/>
    <w:rsid w:val="008A50BD"/>
    <w:rsid w:val="008B1F2A"/>
    <w:rsid w:val="008B5903"/>
    <w:rsid w:val="008B7A85"/>
    <w:rsid w:val="008C1521"/>
    <w:rsid w:val="008C6C41"/>
    <w:rsid w:val="008E1612"/>
    <w:rsid w:val="008F134F"/>
    <w:rsid w:val="008F22B3"/>
    <w:rsid w:val="008F3966"/>
    <w:rsid w:val="008F5394"/>
    <w:rsid w:val="008F6280"/>
    <w:rsid w:val="009008FA"/>
    <w:rsid w:val="00907E97"/>
    <w:rsid w:val="00910178"/>
    <w:rsid w:val="00910690"/>
    <w:rsid w:val="009137E2"/>
    <w:rsid w:val="009274A9"/>
    <w:rsid w:val="00931119"/>
    <w:rsid w:val="00931BE5"/>
    <w:rsid w:val="009360C9"/>
    <w:rsid w:val="00941484"/>
    <w:rsid w:val="009420C3"/>
    <w:rsid w:val="0094305E"/>
    <w:rsid w:val="00943CB1"/>
    <w:rsid w:val="009440C0"/>
    <w:rsid w:val="009478BA"/>
    <w:rsid w:val="009564D6"/>
    <w:rsid w:val="00967075"/>
    <w:rsid w:val="0096729B"/>
    <w:rsid w:val="009709C4"/>
    <w:rsid w:val="009721C9"/>
    <w:rsid w:val="00983678"/>
    <w:rsid w:val="00994D19"/>
    <w:rsid w:val="00996BF2"/>
    <w:rsid w:val="009A069E"/>
    <w:rsid w:val="009A3658"/>
    <w:rsid w:val="009A57EC"/>
    <w:rsid w:val="009A6B84"/>
    <w:rsid w:val="009B1AD7"/>
    <w:rsid w:val="009C2AD5"/>
    <w:rsid w:val="009C3448"/>
    <w:rsid w:val="009C72E3"/>
    <w:rsid w:val="009E05C8"/>
    <w:rsid w:val="009E4852"/>
    <w:rsid w:val="009E791C"/>
    <w:rsid w:val="009F1267"/>
    <w:rsid w:val="00A02D91"/>
    <w:rsid w:val="00A05082"/>
    <w:rsid w:val="00A06CCE"/>
    <w:rsid w:val="00A10D98"/>
    <w:rsid w:val="00A11386"/>
    <w:rsid w:val="00A12A6A"/>
    <w:rsid w:val="00A14E2D"/>
    <w:rsid w:val="00A179E6"/>
    <w:rsid w:val="00A21209"/>
    <w:rsid w:val="00A32547"/>
    <w:rsid w:val="00A3351B"/>
    <w:rsid w:val="00A36416"/>
    <w:rsid w:val="00A42A0A"/>
    <w:rsid w:val="00A4516F"/>
    <w:rsid w:val="00A4651F"/>
    <w:rsid w:val="00A533AF"/>
    <w:rsid w:val="00A556D0"/>
    <w:rsid w:val="00A55795"/>
    <w:rsid w:val="00A6155E"/>
    <w:rsid w:val="00A6333F"/>
    <w:rsid w:val="00A64881"/>
    <w:rsid w:val="00A71670"/>
    <w:rsid w:val="00A85FC7"/>
    <w:rsid w:val="00A91C16"/>
    <w:rsid w:val="00A925F8"/>
    <w:rsid w:val="00A92E03"/>
    <w:rsid w:val="00A9672A"/>
    <w:rsid w:val="00AB2C83"/>
    <w:rsid w:val="00AC4354"/>
    <w:rsid w:val="00AC73AD"/>
    <w:rsid w:val="00AD4417"/>
    <w:rsid w:val="00AE2EAB"/>
    <w:rsid w:val="00AF338B"/>
    <w:rsid w:val="00AF5EFB"/>
    <w:rsid w:val="00B0512D"/>
    <w:rsid w:val="00B13B2B"/>
    <w:rsid w:val="00B1681B"/>
    <w:rsid w:val="00B16859"/>
    <w:rsid w:val="00B27333"/>
    <w:rsid w:val="00B30FDF"/>
    <w:rsid w:val="00B33A1A"/>
    <w:rsid w:val="00B4356E"/>
    <w:rsid w:val="00B5118D"/>
    <w:rsid w:val="00B5169E"/>
    <w:rsid w:val="00B5451B"/>
    <w:rsid w:val="00B557E7"/>
    <w:rsid w:val="00B56CC1"/>
    <w:rsid w:val="00B579CE"/>
    <w:rsid w:val="00B62648"/>
    <w:rsid w:val="00B76F11"/>
    <w:rsid w:val="00B80C1D"/>
    <w:rsid w:val="00B86E21"/>
    <w:rsid w:val="00B92056"/>
    <w:rsid w:val="00BB080A"/>
    <w:rsid w:val="00BB0DF0"/>
    <w:rsid w:val="00BB1E4C"/>
    <w:rsid w:val="00BB60BD"/>
    <w:rsid w:val="00BB77F9"/>
    <w:rsid w:val="00BB7CD1"/>
    <w:rsid w:val="00BC0B5A"/>
    <w:rsid w:val="00BC4C8C"/>
    <w:rsid w:val="00BC58C3"/>
    <w:rsid w:val="00BD0E5F"/>
    <w:rsid w:val="00BD0FAF"/>
    <w:rsid w:val="00BD5150"/>
    <w:rsid w:val="00BE0B87"/>
    <w:rsid w:val="00BE2855"/>
    <w:rsid w:val="00BE5246"/>
    <w:rsid w:val="00BF10A2"/>
    <w:rsid w:val="00BF1128"/>
    <w:rsid w:val="00BF1E26"/>
    <w:rsid w:val="00BF4DC8"/>
    <w:rsid w:val="00BF6039"/>
    <w:rsid w:val="00BF60F8"/>
    <w:rsid w:val="00BF6DAA"/>
    <w:rsid w:val="00C01B49"/>
    <w:rsid w:val="00C02D2C"/>
    <w:rsid w:val="00C11708"/>
    <w:rsid w:val="00C2147F"/>
    <w:rsid w:val="00C23255"/>
    <w:rsid w:val="00C276E3"/>
    <w:rsid w:val="00C32640"/>
    <w:rsid w:val="00C344C7"/>
    <w:rsid w:val="00C404C3"/>
    <w:rsid w:val="00C40E72"/>
    <w:rsid w:val="00C4279B"/>
    <w:rsid w:val="00C45197"/>
    <w:rsid w:val="00C45902"/>
    <w:rsid w:val="00C45921"/>
    <w:rsid w:val="00C4686C"/>
    <w:rsid w:val="00C55E53"/>
    <w:rsid w:val="00C56388"/>
    <w:rsid w:val="00C604B1"/>
    <w:rsid w:val="00C64305"/>
    <w:rsid w:val="00C7384F"/>
    <w:rsid w:val="00C81E9E"/>
    <w:rsid w:val="00C86753"/>
    <w:rsid w:val="00C874B3"/>
    <w:rsid w:val="00C920B1"/>
    <w:rsid w:val="00C93276"/>
    <w:rsid w:val="00C97D40"/>
    <w:rsid w:val="00CA45D7"/>
    <w:rsid w:val="00CA55B6"/>
    <w:rsid w:val="00CB10CD"/>
    <w:rsid w:val="00CB19B9"/>
    <w:rsid w:val="00CB26C4"/>
    <w:rsid w:val="00CB7BA6"/>
    <w:rsid w:val="00CB7DA0"/>
    <w:rsid w:val="00CC1695"/>
    <w:rsid w:val="00CC1FFE"/>
    <w:rsid w:val="00CC3454"/>
    <w:rsid w:val="00CC79DB"/>
    <w:rsid w:val="00CD3722"/>
    <w:rsid w:val="00CD5BD5"/>
    <w:rsid w:val="00CE22B9"/>
    <w:rsid w:val="00CE3786"/>
    <w:rsid w:val="00CE4D03"/>
    <w:rsid w:val="00CF07D7"/>
    <w:rsid w:val="00CF3F30"/>
    <w:rsid w:val="00CF6B0B"/>
    <w:rsid w:val="00CF7683"/>
    <w:rsid w:val="00D05A79"/>
    <w:rsid w:val="00D11A1A"/>
    <w:rsid w:val="00D15C44"/>
    <w:rsid w:val="00D15DEE"/>
    <w:rsid w:val="00D175BD"/>
    <w:rsid w:val="00D20119"/>
    <w:rsid w:val="00D22212"/>
    <w:rsid w:val="00D350E4"/>
    <w:rsid w:val="00D40639"/>
    <w:rsid w:val="00D42989"/>
    <w:rsid w:val="00D50949"/>
    <w:rsid w:val="00D5146A"/>
    <w:rsid w:val="00D54BB4"/>
    <w:rsid w:val="00D554B3"/>
    <w:rsid w:val="00D6255E"/>
    <w:rsid w:val="00D67557"/>
    <w:rsid w:val="00D70E40"/>
    <w:rsid w:val="00D81776"/>
    <w:rsid w:val="00D84582"/>
    <w:rsid w:val="00D853AE"/>
    <w:rsid w:val="00D8655D"/>
    <w:rsid w:val="00D943BD"/>
    <w:rsid w:val="00DA42D0"/>
    <w:rsid w:val="00DA52E4"/>
    <w:rsid w:val="00DB0357"/>
    <w:rsid w:val="00DB275B"/>
    <w:rsid w:val="00DB457E"/>
    <w:rsid w:val="00DB4C3D"/>
    <w:rsid w:val="00DB7268"/>
    <w:rsid w:val="00DC16DA"/>
    <w:rsid w:val="00DC171A"/>
    <w:rsid w:val="00DC3DA9"/>
    <w:rsid w:val="00DC6947"/>
    <w:rsid w:val="00DC741A"/>
    <w:rsid w:val="00DD24B7"/>
    <w:rsid w:val="00DD5170"/>
    <w:rsid w:val="00DD61F6"/>
    <w:rsid w:val="00DE0A5F"/>
    <w:rsid w:val="00DE0BA9"/>
    <w:rsid w:val="00DF2492"/>
    <w:rsid w:val="00E000EB"/>
    <w:rsid w:val="00E00E87"/>
    <w:rsid w:val="00E014CE"/>
    <w:rsid w:val="00E017AA"/>
    <w:rsid w:val="00E05206"/>
    <w:rsid w:val="00E12B28"/>
    <w:rsid w:val="00E12D1E"/>
    <w:rsid w:val="00E22FA2"/>
    <w:rsid w:val="00E334DE"/>
    <w:rsid w:val="00E473A4"/>
    <w:rsid w:val="00E47E44"/>
    <w:rsid w:val="00E55AF6"/>
    <w:rsid w:val="00E57B14"/>
    <w:rsid w:val="00E6363D"/>
    <w:rsid w:val="00E637A1"/>
    <w:rsid w:val="00E638E7"/>
    <w:rsid w:val="00E65D27"/>
    <w:rsid w:val="00E6692A"/>
    <w:rsid w:val="00E66A54"/>
    <w:rsid w:val="00E678AE"/>
    <w:rsid w:val="00E71A70"/>
    <w:rsid w:val="00E73B9E"/>
    <w:rsid w:val="00E73F24"/>
    <w:rsid w:val="00E74DBA"/>
    <w:rsid w:val="00E7742C"/>
    <w:rsid w:val="00E806FF"/>
    <w:rsid w:val="00E815FB"/>
    <w:rsid w:val="00E86FE8"/>
    <w:rsid w:val="00E95F30"/>
    <w:rsid w:val="00EA0546"/>
    <w:rsid w:val="00EA200D"/>
    <w:rsid w:val="00EA2275"/>
    <w:rsid w:val="00EA404C"/>
    <w:rsid w:val="00EA5AB3"/>
    <w:rsid w:val="00EB1D57"/>
    <w:rsid w:val="00EB2778"/>
    <w:rsid w:val="00EB49C5"/>
    <w:rsid w:val="00EC2F07"/>
    <w:rsid w:val="00EC6FF7"/>
    <w:rsid w:val="00ED1412"/>
    <w:rsid w:val="00ED64AE"/>
    <w:rsid w:val="00EE73B2"/>
    <w:rsid w:val="00EF4A1D"/>
    <w:rsid w:val="00F01E49"/>
    <w:rsid w:val="00F070DA"/>
    <w:rsid w:val="00F1201D"/>
    <w:rsid w:val="00F125C8"/>
    <w:rsid w:val="00F12F53"/>
    <w:rsid w:val="00F15BBF"/>
    <w:rsid w:val="00F17FAE"/>
    <w:rsid w:val="00F25287"/>
    <w:rsid w:val="00F301E2"/>
    <w:rsid w:val="00F35516"/>
    <w:rsid w:val="00F42EE2"/>
    <w:rsid w:val="00F43FFF"/>
    <w:rsid w:val="00F47C38"/>
    <w:rsid w:val="00F521CD"/>
    <w:rsid w:val="00F575E5"/>
    <w:rsid w:val="00F57A9D"/>
    <w:rsid w:val="00F6096A"/>
    <w:rsid w:val="00F6226C"/>
    <w:rsid w:val="00F634DB"/>
    <w:rsid w:val="00F65823"/>
    <w:rsid w:val="00F72FA9"/>
    <w:rsid w:val="00F73E2B"/>
    <w:rsid w:val="00F75207"/>
    <w:rsid w:val="00F77EEB"/>
    <w:rsid w:val="00F80BCE"/>
    <w:rsid w:val="00F8416A"/>
    <w:rsid w:val="00F854D3"/>
    <w:rsid w:val="00F91206"/>
    <w:rsid w:val="00F92E74"/>
    <w:rsid w:val="00F92FDA"/>
    <w:rsid w:val="00F965C7"/>
    <w:rsid w:val="00FB17D7"/>
    <w:rsid w:val="00FB39E4"/>
    <w:rsid w:val="00FB4F17"/>
    <w:rsid w:val="00FB5463"/>
    <w:rsid w:val="00FC227B"/>
    <w:rsid w:val="00FC4FE2"/>
    <w:rsid w:val="00FD4E8F"/>
    <w:rsid w:val="00FD6217"/>
    <w:rsid w:val="00FD7E72"/>
    <w:rsid w:val="00FE058A"/>
    <w:rsid w:val="00FE51FD"/>
    <w:rsid w:val="00FE7494"/>
    <w:rsid w:val="00FF1B27"/>
    <w:rsid w:val="083B9AB1"/>
    <w:rsid w:val="116B135A"/>
    <w:rsid w:val="1578532E"/>
    <w:rsid w:val="1708940B"/>
    <w:rsid w:val="2309227E"/>
    <w:rsid w:val="2A0D7691"/>
    <w:rsid w:val="3820DC66"/>
    <w:rsid w:val="7457038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ABA5F"/>
  <w15:docId w15:val="{84313C94-2458-44DC-8C3F-8CF13D3E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4D"/>
    <w:rPr>
      <w:rFonts w:ascii="Arial" w:hAnsi="Arial" w:cs="Arial"/>
      <w:kern w:val="0"/>
      <w:sz w:val="24"/>
      <w:szCs w:val="24"/>
      <w14:ligatures w14:val="none"/>
    </w:rPr>
  </w:style>
  <w:style w:type="paragraph" w:styleId="Heading1">
    <w:name w:val="heading 1"/>
    <w:basedOn w:val="Normal"/>
    <w:next w:val="Normal"/>
    <w:link w:val="Heading1Char"/>
    <w:qFormat/>
    <w:rsid w:val="0040153D"/>
    <w:pPr>
      <w:keepNext/>
      <w:keepLines/>
      <w:spacing w:after="120" w:line="24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4568B"/>
    <w:pPr>
      <w:keepNext/>
      <w:keepLines/>
      <w:numPr>
        <w:numId w:val="2"/>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A0508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A05082"/>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05082"/>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05082"/>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05082"/>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A05082"/>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05082"/>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84D"/>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53384D"/>
    <w:rPr>
      <w:rFonts w:ascii="Times New Roman" w:hAnsi="Times New Roman"/>
      <w:kern w:val="0"/>
      <w:sz w:val="24"/>
      <w14:ligatures w14:val="none"/>
    </w:rPr>
  </w:style>
  <w:style w:type="paragraph" w:styleId="Footer">
    <w:name w:val="footer"/>
    <w:basedOn w:val="Normal"/>
    <w:link w:val="FooterChar"/>
    <w:uiPriority w:val="99"/>
    <w:unhideWhenUsed/>
    <w:rsid w:val="0053384D"/>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53384D"/>
    <w:rPr>
      <w:rFonts w:ascii="Times New Roman" w:hAnsi="Times New Roman"/>
      <w:kern w:val="0"/>
      <w:sz w:val="24"/>
      <w14:ligatures w14:val="none"/>
    </w:rPr>
  </w:style>
  <w:style w:type="character" w:styleId="Hyperlink">
    <w:name w:val="Hyperlink"/>
    <w:basedOn w:val="DefaultParagraphFont"/>
    <w:uiPriority w:val="99"/>
    <w:unhideWhenUsed/>
    <w:rsid w:val="0053384D"/>
    <w:rPr>
      <w:color w:val="0563C1" w:themeColor="hyperlink"/>
      <w:u w:val="single"/>
    </w:rPr>
  </w:style>
  <w:style w:type="paragraph" w:styleId="BodyTextIndent">
    <w:name w:val="Body Text Indent"/>
    <w:basedOn w:val="Normal"/>
    <w:link w:val="BodyTextIndentChar"/>
    <w:rsid w:val="0053384D"/>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53384D"/>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53384D"/>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53384D"/>
    <w:rPr>
      <w:rFonts w:ascii="Times New Roman" w:hAnsi="Times New Roman"/>
      <w:kern w:val="0"/>
      <w:sz w:val="16"/>
      <w:szCs w:val="16"/>
      <w14:ligatures w14:val="none"/>
    </w:rPr>
  </w:style>
  <w:style w:type="paragraph" w:customStyle="1" w:styleId="Style1">
    <w:name w:val="Style1"/>
    <w:basedOn w:val="FootnoteText"/>
    <w:rsid w:val="0053384D"/>
    <w:pPr>
      <w:jc w:val="both"/>
    </w:pPr>
    <w:rPr>
      <w:rFonts w:ascii="Arial Mon" w:eastAsia="Times New Roman" w:hAnsi="Arial Mon" w:cs="Times New Roman"/>
      <w:sz w:val="22"/>
    </w:rPr>
  </w:style>
  <w:style w:type="paragraph" w:styleId="List">
    <w:name w:val="List"/>
    <w:aliases w:val="1. List"/>
    <w:basedOn w:val="Normal"/>
    <w:rsid w:val="0053384D"/>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53384D"/>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53384D"/>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53384D"/>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53384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53384D"/>
  </w:style>
  <w:style w:type="paragraph" w:styleId="FootnoteText">
    <w:name w:val="footnote text"/>
    <w:basedOn w:val="Normal"/>
    <w:link w:val="FootnoteTextChar"/>
    <w:unhideWhenUsed/>
    <w:rsid w:val="0053384D"/>
    <w:pPr>
      <w:spacing w:after="0" w:line="240" w:lineRule="auto"/>
    </w:pPr>
    <w:rPr>
      <w:sz w:val="20"/>
      <w:szCs w:val="20"/>
    </w:rPr>
  </w:style>
  <w:style w:type="character" w:customStyle="1" w:styleId="FootnoteTextChar">
    <w:name w:val="Footnote Text Char"/>
    <w:basedOn w:val="DefaultParagraphFont"/>
    <w:link w:val="FootnoteText"/>
    <w:rsid w:val="0053384D"/>
    <w:rPr>
      <w:rFonts w:ascii="Arial" w:hAnsi="Arial" w:cs="Arial"/>
      <w:kern w:val="0"/>
      <w:sz w:val="20"/>
      <w:szCs w:val="20"/>
      <w14:ligatures w14:val="none"/>
    </w:rPr>
  </w:style>
  <w:style w:type="table" w:styleId="TableGrid">
    <w:name w:val="Table Grid"/>
    <w:basedOn w:val="TableNormal"/>
    <w:uiPriority w:val="39"/>
    <w:rsid w:val="00533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3384D"/>
    <w:pPr>
      <w:ind w:left="720"/>
      <w:contextualSpacing/>
    </w:pPr>
  </w:style>
  <w:style w:type="character" w:styleId="CommentReference">
    <w:name w:val="annotation reference"/>
    <w:basedOn w:val="DefaultParagraphFont"/>
    <w:unhideWhenUsed/>
    <w:rsid w:val="0053384D"/>
    <w:rPr>
      <w:sz w:val="16"/>
      <w:szCs w:val="16"/>
    </w:rPr>
  </w:style>
  <w:style w:type="paragraph" w:styleId="CommentText">
    <w:name w:val="annotation text"/>
    <w:basedOn w:val="Normal"/>
    <w:link w:val="CommentTextChar"/>
    <w:unhideWhenUsed/>
    <w:rsid w:val="0053384D"/>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53384D"/>
    <w:rPr>
      <w:rFonts w:ascii="Times New Roman" w:hAnsi="Times New Roman"/>
      <w:kern w:val="0"/>
      <w:sz w:val="20"/>
      <w:szCs w:val="20"/>
      <w14:ligatures w14:val="none"/>
    </w:rPr>
  </w:style>
  <w:style w:type="character" w:customStyle="1" w:styleId="Heading1Char">
    <w:name w:val="Heading 1 Char"/>
    <w:basedOn w:val="DefaultParagraphFont"/>
    <w:link w:val="Heading1"/>
    <w:rsid w:val="0040153D"/>
    <w:rPr>
      <w:rFonts w:ascii="Arial" w:eastAsiaTheme="majorEastAsia" w:hAnsi="Arial" w:cstheme="majorBidi"/>
      <w:b/>
      <w:kern w:val="0"/>
      <w:sz w:val="24"/>
      <w:szCs w:val="32"/>
      <w14:ligatures w14:val="none"/>
    </w:rPr>
  </w:style>
  <w:style w:type="paragraph" w:styleId="TOCHeading">
    <w:name w:val="TOC Heading"/>
    <w:basedOn w:val="Heading1"/>
    <w:next w:val="Normal"/>
    <w:uiPriority w:val="39"/>
    <w:unhideWhenUsed/>
    <w:qFormat/>
    <w:rsid w:val="0044568B"/>
    <w:pPr>
      <w:outlineLvl w:val="9"/>
    </w:pPr>
  </w:style>
  <w:style w:type="paragraph" w:styleId="TOC1">
    <w:name w:val="toc 1"/>
    <w:basedOn w:val="Normal"/>
    <w:next w:val="Normal"/>
    <w:autoRedefine/>
    <w:uiPriority w:val="39"/>
    <w:unhideWhenUsed/>
    <w:rsid w:val="00BE2855"/>
    <w:pPr>
      <w:tabs>
        <w:tab w:val="right" w:leader="dot" w:pos="9345"/>
      </w:tabs>
      <w:spacing w:after="100"/>
    </w:pPr>
  </w:style>
  <w:style w:type="paragraph" w:customStyle="1" w:styleId="Style2">
    <w:name w:val="Style2"/>
    <w:basedOn w:val="ListParagraph"/>
    <w:link w:val="Style2Char"/>
    <w:qFormat/>
    <w:rsid w:val="0044568B"/>
    <w:pPr>
      <w:numPr>
        <w:numId w:val="1"/>
      </w:numPr>
      <w:spacing w:after="120" w:line="240" w:lineRule="auto"/>
      <w:ind w:left="357" w:hanging="357"/>
      <w:jc w:val="both"/>
    </w:pPr>
    <w:rPr>
      <w:b/>
      <w:szCs w:val="22"/>
      <w:lang w:val="mn-MN"/>
    </w:rPr>
  </w:style>
  <w:style w:type="character" w:customStyle="1" w:styleId="Heading2Char">
    <w:name w:val="Heading 2 Char"/>
    <w:basedOn w:val="DefaultParagraphFont"/>
    <w:link w:val="Heading2"/>
    <w:uiPriority w:val="9"/>
    <w:rsid w:val="0044568B"/>
    <w:rPr>
      <w:rFonts w:ascii="Arial" w:eastAsiaTheme="majorEastAsia" w:hAnsi="Arial" w:cstheme="majorBidi"/>
      <w:b/>
      <w:color w:val="000000" w:themeColor="text1"/>
      <w:kern w:val="0"/>
      <w:szCs w:val="26"/>
      <w14:ligatures w14:val="none"/>
    </w:rPr>
  </w:style>
  <w:style w:type="character" w:customStyle="1" w:styleId="ListParagraphChar">
    <w:name w:val="List Paragraph Char"/>
    <w:basedOn w:val="DefaultParagraphFont"/>
    <w:link w:val="ListParagraph"/>
    <w:uiPriority w:val="34"/>
    <w:rsid w:val="0044568B"/>
    <w:rPr>
      <w:rFonts w:ascii="Arial" w:hAnsi="Arial" w:cs="Arial"/>
      <w:kern w:val="0"/>
      <w:sz w:val="24"/>
      <w:szCs w:val="24"/>
      <w14:ligatures w14:val="none"/>
    </w:rPr>
  </w:style>
  <w:style w:type="character" w:customStyle="1" w:styleId="Style2Char">
    <w:name w:val="Style2 Char"/>
    <w:basedOn w:val="ListParagraphChar"/>
    <w:link w:val="Style2"/>
    <w:rsid w:val="004456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BF60F8"/>
    <w:pPr>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452B31"/>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452B31"/>
    <w:rPr>
      <w:rFonts w:ascii="Arial" w:hAnsi="Arial" w:cs="Arial"/>
      <w:b/>
      <w:bCs/>
      <w:kern w:val="0"/>
      <w:sz w:val="20"/>
      <w:szCs w:val="20"/>
      <w14:ligatures w14:val="none"/>
    </w:rPr>
  </w:style>
  <w:style w:type="paragraph" w:customStyle="1" w:styleId="Outline">
    <w:name w:val="Outline"/>
    <w:basedOn w:val="Normal"/>
    <w:rsid w:val="00C81E9E"/>
    <w:pPr>
      <w:spacing w:before="240" w:after="0" w:line="240" w:lineRule="auto"/>
    </w:pPr>
    <w:rPr>
      <w:rFonts w:ascii="Times New Roman" w:eastAsia="Times New Roman" w:hAnsi="Times New Roman" w:cs="Times New Roman"/>
      <w:kern w:val="28"/>
      <w:szCs w:val="20"/>
    </w:rPr>
  </w:style>
  <w:style w:type="paragraph" w:customStyle="1" w:styleId="Sub-ClauseText">
    <w:name w:val="Sub-Clause Text"/>
    <w:basedOn w:val="Normal"/>
    <w:rsid w:val="00C81E9E"/>
    <w:pPr>
      <w:spacing w:before="120" w:after="120" w:line="240" w:lineRule="auto"/>
      <w:jc w:val="both"/>
    </w:pPr>
    <w:rPr>
      <w:rFonts w:ascii="Times New Roman" w:eastAsia="Times New Roman" w:hAnsi="Times New Roman" w:cs="Times New Roman"/>
      <w:spacing w:val="-4"/>
      <w:szCs w:val="20"/>
    </w:rPr>
  </w:style>
  <w:style w:type="paragraph" w:customStyle="1" w:styleId="SectionVIHeader">
    <w:name w:val="Section VI. Header"/>
    <w:basedOn w:val="Normal"/>
    <w:rsid w:val="00C81E9E"/>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C81E9E"/>
    <w:pPr>
      <w:widowControl w:val="0"/>
      <w:suppressAutoHyphens/>
      <w:spacing w:after="240" w:line="240" w:lineRule="auto"/>
      <w:ind w:right="-14"/>
      <w:jc w:val="both"/>
    </w:pPr>
    <w:rPr>
      <w:rFonts w:eastAsia="Times New Roman" w:cs="Times New Roman"/>
      <w:szCs w:val="20"/>
    </w:rPr>
  </w:style>
  <w:style w:type="paragraph" w:styleId="BodyText">
    <w:name w:val="Body Text"/>
    <w:basedOn w:val="Normal"/>
    <w:link w:val="BodyTextChar"/>
    <w:unhideWhenUsed/>
    <w:rsid w:val="00DC16DA"/>
    <w:pPr>
      <w:spacing w:after="120"/>
    </w:pPr>
  </w:style>
  <w:style w:type="character" w:customStyle="1" w:styleId="BodyTextChar">
    <w:name w:val="Body Text Char"/>
    <w:basedOn w:val="DefaultParagraphFont"/>
    <w:link w:val="BodyText"/>
    <w:uiPriority w:val="99"/>
    <w:rsid w:val="00DC16DA"/>
    <w:rPr>
      <w:rFonts w:ascii="Arial" w:hAnsi="Arial" w:cs="Arial"/>
      <w:kern w:val="0"/>
      <w:sz w:val="24"/>
      <w:szCs w:val="24"/>
      <w14:ligatures w14:val="none"/>
    </w:rPr>
  </w:style>
  <w:style w:type="character" w:styleId="FootnoteReference">
    <w:name w:val="footnote reference"/>
    <w:basedOn w:val="DefaultParagraphFont"/>
    <w:semiHidden/>
    <w:unhideWhenUsed/>
    <w:rsid w:val="00DC16DA"/>
    <w:rPr>
      <w:vertAlign w:val="superscript"/>
    </w:rPr>
  </w:style>
  <w:style w:type="paragraph" w:customStyle="1" w:styleId="Head82">
    <w:name w:val="Head 8.2"/>
    <w:basedOn w:val="Normal"/>
    <w:rsid w:val="00DC16DA"/>
    <w:pPr>
      <w:suppressAutoHyphens/>
      <w:spacing w:before="480" w:after="120" w:line="240" w:lineRule="auto"/>
      <w:jc w:val="center"/>
    </w:pPr>
    <w:rPr>
      <w:rFonts w:ascii="Times New Roman Bold" w:eastAsia="Times New Roman" w:hAnsi="Times New Roman Bold" w:cs="Times New Roman"/>
      <w:b/>
      <w:sz w:val="28"/>
      <w:szCs w:val="20"/>
    </w:rPr>
  </w:style>
  <w:style w:type="paragraph" w:customStyle="1" w:styleId="SectionVHeader">
    <w:name w:val="Section V. Header"/>
    <w:basedOn w:val="Normal"/>
    <w:rsid w:val="00DC16DA"/>
    <w:pPr>
      <w:spacing w:after="0" w:line="240" w:lineRule="auto"/>
      <w:jc w:val="center"/>
    </w:pPr>
    <w:rPr>
      <w:rFonts w:ascii="Times New Roman" w:eastAsia="Times New Roman" w:hAnsi="Times New Roman" w:cs="Times New Roman"/>
      <w:b/>
      <w:sz w:val="36"/>
      <w:szCs w:val="20"/>
    </w:rPr>
  </w:style>
  <w:style w:type="paragraph" w:styleId="NoSpacing">
    <w:name w:val="No Spacing"/>
    <w:uiPriority w:val="1"/>
    <w:qFormat/>
    <w:rsid w:val="00DC16DA"/>
    <w:pPr>
      <w:spacing w:after="0" w:line="240" w:lineRule="auto"/>
      <w:ind w:firstLine="720"/>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A05082"/>
    <w:rPr>
      <w:rFonts w:asciiTheme="majorHAnsi" w:eastAsiaTheme="majorEastAsia" w:hAnsiTheme="majorHAnsi" w:cstheme="majorBidi"/>
      <w:color w:val="1F3763" w:themeColor="accent1" w:themeShade="7F"/>
      <w:kern w:val="0"/>
      <w:sz w:val="24"/>
      <w:szCs w:val="24"/>
      <w14:ligatures w14:val="none"/>
    </w:rPr>
  </w:style>
  <w:style w:type="paragraph" w:styleId="TOC3">
    <w:name w:val="toc 3"/>
    <w:basedOn w:val="Normal"/>
    <w:next w:val="Normal"/>
    <w:autoRedefine/>
    <w:uiPriority w:val="39"/>
    <w:unhideWhenUsed/>
    <w:rsid w:val="00A05082"/>
    <w:pPr>
      <w:spacing w:after="100"/>
      <w:ind w:left="480"/>
    </w:pPr>
  </w:style>
  <w:style w:type="character" w:customStyle="1" w:styleId="Heading4Char">
    <w:name w:val="Heading 4 Char"/>
    <w:basedOn w:val="DefaultParagraphFont"/>
    <w:link w:val="Heading4"/>
    <w:rsid w:val="00A05082"/>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A05082"/>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A05082"/>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A05082"/>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A05082"/>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A05082"/>
    <w:rPr>
      <w:rFonts w:asciiTheme="majorHAnsi" w:eastAsiaTheme="majorEastAsia" w:hAnsiTheme="majorHAnsi" w:cstheme="majorBidi"/>
      <w:i/>
      <w:iCs/>
      <w:color w:val="272727" w:themeColor="text1" w:themeTint="D8"/>
      <w:kern w:val="0"/>
      <w:sz w:val="21"/>
      <w:szCs w:val="21"/>
      <w14:ligatures w14:val="none"/>
    </w:rPr>
  </w:style>
  <w:style w:type="paragraph" w:styleId="BalloonText">
    <w:name w:val="Balloon Text"/>
    <w:basedOn w:val="Normal"/>
    <w:link w:val="BalloonTextChar"/>
    <w:uiPriority w:val="99"/>
    <w:semiHidden/>
    <w:unhideWhenUsed/>
    <w:rsid w:val="00A050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082"/>
    <w:rPr>
      <w:rFonts w:ascii="Segoe UI" w:hAnsi="Segoe UI" w:cs="Segoe UI"/>
      <w:kern w:val="0"/>
      <w:sz w:val="18"/>
      <w:szCs w:val="18"/>
      <w14:ligatures w14:val="none"/>
    </w:rPr>
  </w:style>
  <w:style w:type="paragraph" w:styleId="Revision">
    <w:name w:val="Revision"/>
    <w:hidden/>
    <w:uiPriority w:val="99"/>
    <w:semiHidden/>
    <w:rsid w:val="00A05082"/>
    <w:pPr>
      <w:spacing w:after="0" w:line="240" w:lineRule="auto"/>
    </w:pPr>
    <w:rPr>
      <w:rFonts w:ascii="Times New Roman" w:hAnsi="Times New Roman"/>
      <w:kern w:val="0"/>
      <w:sz w:val="24"/>
      <w14:ligatures w14:val="none"/>
    </w:rPr>
  </w:style>
  <w:style w:type="character" w:styleId="LineNumber">
    <w:name w:val="line number"/>
    <w:basedOn w:val="DefaultParagraphFont"/>
    <w:uiPriority w:val="99"/>
    <w:semiHidden/>
    <w:unhideWhenUsed/>
    <w:rsid w:val="00A05082"/>
  </w:style>
  <w:style w:type="character" w:customStyle="1" w:styleId="UnresolvedMention1">
    <w:name w:val="Unresolved Mention1"/>
    <w:basedOn w:val="DefaultParagraphFont"/>
    <w:uiPriority w:val="99"/>
    <w:semiHidden/>
    <w:unhideWhenUsed/>
    <w:rsid w:val="00A05082"/>
    <w:rPr>
      <w:color w:val="605E5C"/>
      <w:shd w:val="clear" w:color="auto" w:fill="E1DFDD"/>
    </w:rPr>
  </w:style>
  <w:style w:type="character" w:styleId="FollowedHyperlink">
    <w:name w:val="FollowedHyperlink"/>
    <w:basedOn w:val="DefaultParagraphFont"/>
    <w:uiPriority w:val="99"/>
    <w:semiHidden/>
    <w:unhideWhenUsed/>
    <w:rsid w:val="00A05082"/>
    <w:rPr>
      <w:color w:val="954F72" w:themeColor="followedHyperlink"/>
      <w:u w:val="single"/>
    </w:rPr>
  </w:style>
  <w:style w:type="paragraph" w:customStyle="1" w:styleId="TOCNumber1">
    <w:name w:val="TOC Number1"/>
    <w:basedOn w:val="Heading4"/>
    <w:autoRedefine/>
    <w:rsid w:val="00A05082"/>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05082"/>
    <w:pPr>
      <w:suppressAutoHyphens/>
      <w:spacing w:after="0" w:line="240" w:lineRule="auto"/>
      <w:jc w:val="both"/>
    </w:pPr>
    <w:rPr>
      <w:rFonts w:ascii="Tms Rmn" w:eastAsia="Times New Roman" w:hAnsi="Tms Rmn" w:cs="Times New Roman"/>
      <w:szCs w:val="20"/>
    </w:rPr>
  </w:style>
  <w:style w:type="character" w:styleId="PageNumber">
    <w:name w:val="page number"/>
    <w:basedOn w:val="DefaultParagraphFont"/>
    <w:rsid w:val="00A05082"/>
  </w:style>
  <w:style w:type="paragraph" w:customStyle="1" w:styleId="Head81">
    <w:name w:val="Head 8.1"/>
    <w:basedOn w:val="Heading1"/>
    <w:rsid w:val="00A05082"/>
    <w:pPr>
      <w:keepNext w:val="0"/>
      <w:keepLines w:val="0"/>
      <w:suppressAutoHyphens/>
      <w:spacing w:before="480" w:after="240"/>
      <w:outlineLvl w:val="9"/>
    </w:pPr>
    <w:rPr>
      <w:rFonts w:ascii="Times New Roman Mon" w:eastAsia="Times New Roman" w:hAnsi="Times New Roman Mon" w:cs="Times New Roman"/>
      <w:b w:val="0"/>
      <w:sz w:val="32"/>
      <w:szCs w:val="44"/>
      <w:lang w:val="fr-FR"/>
    </w:rPr>
  </w:style>
  <w:style w:type="paragraph" w:customStyle="1" w:styleId="TextBox">
    <w:name w:val="Text Box"/>
    <w:rsid w:val="00A05082"/>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A05082"/>
    <w:pPr>
      <w:suppressAutoHyphens/>
      <w:spacing w:after="120" w:line="240" w:lineRule="auto"/>
    </w:pPr>
    <w:rPr>
      <w:rFonts w:ascii="Times New Roman" w:eastAsia="Times New Roman" w:hAnsi="Times New Roman" w:cs="Times New Roman"/>
      <w:sz w:val="22"/>
      <w:szCs w:val="20"/>
    </w:rPr>
  </w:style>
  <w:style w:type="paragraph" w:customStyle="1" w:styleId="ColorfulList-Accent11">
    <w:name w:val="Colorful List - Accent 11"/>
    <w:basedOn w:val="Normal"/>
    <w:uiPriority w:val="34"/>
    <w:qFormat/>
    <w:rsid w:val="00A05082"/>
    <w:pPr>
      <w:spacing w:after="0" w:line="240" w:lineRule="auto"/>
      <w:ind w:left="720"/>
    </w:pPr>
    <w:rPr>
      <w:rFonts w:ascii="Times New Roman" w:eastAsia="Times New Roman" w:hAnsi="Times New Roman" w:cs="Times New Roman"/>
      <w:szCs w:val="20"/>
    </w:rPr>
  </w:style>
  <w:style w:type="paragraph" w:styleId="Subtitle">
    <w:name w:val="Subtitle"/>
    <w:basedOn w:val="Normal"/>
    <w:link w:val="SubtitleChar"/>
    <w:qFormat/>
    <w:rsid w:val="00A05082"/>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05082"/>
    <w:rPr>
      <w:rFonts w:ascii="Times New Roman" w:eastAsia="Times New Roman" w:hAnsi="Times New Roman" w:cs="Times New Roman"/>
      <w:b/>
      <w:kern w:val="0"/>
      <w:sz w:val="44"/>
      <w:szCs w:val="20"/>
      <w14:ligatures w14:val="none"/>
    </w:rPr>
  </w:style>
  <w:style w:type="paragraph" w:styleId="BlockText">
    <w:name w:val="Block Text"/>
    <w:basedOn w:val="Normal"/>
    <w:rsid w:val="00A05082"/>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05082"/>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05082"/>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05082"/>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A05082"/>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05082"/>
    <w:rPr>
      <w:rFonts w:ascii="Arial Mon" w:eastAsia="Times New Roman" w:hAnsi="Arial Mon" w:cs="Times New Roman"/>
      <w:kern w:val="0"/>
      <w:szCs w:val="20"/>
      <w14:ligatures w14:val="none"/>
    </w:rPr>
  </w:style>
  <w:style w:type="paragraph" w:customStyle="1" w:styleId="Sec1-Clauses">
    <w:name w:val="Sec1-Clauses"/>
    <w:basedOn w:val="Normal"/>
    <w:rsid w:val="00A05082"/>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05082"/>
    <w:pPr>
      <w:keepNext/>
      <w:tabs>
        <w:tab w:val="num" w:pos="360"/>
      </w:tabs>
      <w:ind w:left="360" w:hanging="360"/>
    </w:pPr>
  </w:style>
  <w:style w:type="paragraph" w:customStyle="1" w:styleId="Outline2">
    <w:name w:val="Outline2"/>
    <w:basedOn w:val="Normal"/>
    <w:rsid w:val="00A05082"/>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05082"/>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titulo">
    <w:name w:val="titulo"/>
    <w:basedOn w:val="Heading5"/>
    <w:rsid w:val="00A05082"/>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05082"/>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A05082"/>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05082"/>
    <w:rPr>
      <w:rFonts w:ascii="Times New Roman" w:eastAsia="Times New Roman" w:hAnsi="Times New Roman" w:cs="Times New Roman"/>
      <w:kern w:val="0"/>
      <w:sz w:val="24"/>
      <w:szCs w:val="20"/>
      <w14:ligatures w14:val="none"/>
    </w:rPr>
  </w:style>
  <w:style w:type="character" w:styleId="Strong">
    <w:name w:val="Strong"/>
    <w:uiPriority w:val="22"/>
    <w:qFormat/>
    <w:rsid w:val="00A05082"/>
    <w:rPr>
      <w:b/>
      <w:bCs/>
    </w:rPr>
  </w:style>
  <w:style w:type="paragraph" w:styleId="TOC4">
    <w:name w:val="toc 4"/>
    <w:basedOn w:val="Normal"/>
    <w:next w:val="Normal"/>
    <w:autoRedefine/>
    <w:uiPriority w:val="39"/>
    <w:unhideWhenUsed/>
    <w:rsid w:val="00A05082"/>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05082"/>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05082"/>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05082"/>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05082"/>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05082"/>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05082"/>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A05082"/>
    <w:rPr>
      <w:color w:val="808080"/>
    </w:rPr>
  </w:style>
  <w:style w:type="paragraph" w:customStyle="1" w:styleId="Head22">
    <w:name w:val="Head 2.2"/>
    <w:basedOn w:val="Normal"/>
    <w:rsid w:val="00A0508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A05082"/>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A05082"/>
    <w:pPr>
      <w:tabs>
        <w:tab w:val="clear" w:pos="360"/>
      </w:tabs>
      <w:spacing w:before="0" w:after="200"/>
      <w:ind w:left="0" w:firstLine="0"/>
    </w:pPr>
    <w:rPr>
      <w:bCs/>
    </w:rPr>
  </w:style>
  <w:style w:type="numbering" w:customStyle="1" w:styleId="FormStyle">
    <w:name w:val="Form Style"/>
    <w:uiPriority w:val="99"/>
    <w:rsid w:val="00A05082"/>
    <w:pPr>
      <w:numPr>
        <w:numId w:val="7"/>
      </w:numPr>
    </w:pPr>
  </w:style>
  <w:style w:type="paragraph" w:styleId="EndnoteText">
    <w:name w:val="endnote text"/>
    <w:basedOn w:val="Normal"/>
    <w:link w:val="EndnoteTextChar"/>
    <w:uiPriority w:val="99"/>
    <w:semiHidden/>
    <w:unhideWhenUsed/>
    <w:rsid w:val="00A050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5082"/>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A05082"/>
    <w:rPr>
      <w:vertAlign w:val="superscript"/>
    </w:rPr>
  </w:style>
  <w:style w:type="table" w:customStyle="1" w:styleId="GridTable5Dark-Accent51">
    <w:name w:val="Grid Table 5 Dark - Accent 51"/>
    <w:basedOn w:val="TableNormal"/>
    <w:uiPriority w:val="50"/>
    <w:rsid w:val="00A05082"/>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A05082"/>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A05082"/>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A05082"/>
  </w:style>
  <w:style w:type="character" w:customStyle="1" w:styleId="highlight">
    <w:name w:val="highlight"/>
    <w:basedOn w:val="DefaultParagraphFont"/>
    <w:rsid w:val="00A05082"/>
  </w:style>
  <w:style w:type="character" w:customStyle="1" w:styleId="apple-converted-space">
    <w:name w:val="apple-converted-space"/>
    <w:basedOn w:val="DefaultParagraphFont"/>
    <w:rsid w:val="00A05082"/>
  </w:style>
  <w:style w:type="character" w:styleId="UnresolvedMention">
    <w:name w:val="Unresolved Mention"/>
    <w:basedOn w:val="DefaultParagraphFont"/>
    <w:uiPriority w:val="99"/>
    <w:semiHidden/>
    <w:unhideWhenUsed/>
    <w:rsid w:val="00A05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65869-C1FF-48E1-9454-7BF1FD6FF5D4}">
  <ds:schemaRefs>
    <ds:schemaRef ds:uri="http://schemas.microsoft.com/sharepoint/v3/contenttype/forms"/>
  </ds:schemaRefs>
</ds:datastoreItem>
</file>

<file path=customXml/itemProps2.xml><?xml version="1.0" encoding="utf-8"?>
<ds:datastoreItem xmlns:ds="http://schemas.openxmlformats.org/officeDocument/2006/customXml" ds:itemID="{F2D72B1A-79C5-4F07-BB6C-54FE651A5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668065-FE3E-420A-8260-F6C8A00DE89E}">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customXml/itemProps4.xml><?xml version="1.0" encoding="utf-8"?>
<ds:datastoreItem xmlns:ds="http://schemas.openxmlformats.org/officeDocument/2006/customXml" ds:itemID="{0F004F79-FA76-4877-9AFD-CB584551B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1313</Words>
  <Characters>64487</Characters>
  <Application>Microsoft Office Word</Application>
  <DocSecurity>0</DocSecurity>
  <Lines>537</Lines>
  <Paragraphs>151</Paragraphs>
  <ScaleCrop>false</ScaleCrop>
  <Company/>
  <LinksUpToDate>false</LinksUpToDate>
  <CharactersWithSpaces>7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Номингэрэл Даваадорж</cp:lastModifiedBy>
  <cp:revision>491</cp:revision>
  <cp:lastPrinted>2023-12-28T04:09:00Z</cp:lastPrinted>
  <dcterms:created xsi:type="dcterms:W3CDTF">2023-08-22T06:40:00Z</dcterms:created>
  <dcterms:modified xsi:type="dcterms:W3CDTF">2024-01-0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